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DA92F7" w14:textId="59D47D29" w:rsidR="00BF2E9F" w:rsidRDefault="00BF2E9F" w:rsidP="00EC5362">
      <w:pPr>
        <w:pStyle w:val="Heading1"/>
        <w:jc w:val="center"/>
        <w:rPr>
          <w:rFonts w:ascii="Times New Roman" w:hAnsi="Times New Roman"/>
        </w:rPr>
      </w:pPr>
      <w:bookmarkStart w:id="0" w:name="_Toc52981884"/>
      <w:bookmarkStart w:id="1" w:name="_Toc52982023"/>
      <w:bookmarkStart w:id="2" w:name="_Toc51802806"/>
      <w:r>
        <w:rPr>
          <w:rFonts w:ascii="Times New Roman" w:hAnsi="Times New Roman"/>
        </w:rPr>
        <w:t>LIST OF CONTENT</w:t>
      </w:r>
      <w:bookmarkEnd w:id="0"/>
      <w:bookmarkEnd w:id="1"/>
    </w:p>
    <w:p w14:paraId="5CCBFBCA" w14:textId="77777777" w:rsidR="00BF2E9F" w:rsidRDefault="00BF2E9F" w:rsidP="00BF2E9F">
      <w:pPr>
        <w:pStyle w:val="TOC1"/>
        <w:tabs>
          <w:tab w:val="right" w:leader="dot" w:pos="8294"/>
        </w:tabs>
        <w:jc w:val="center"/>
      </w:pPr>
    </w:p>
    <w:p w14:paraId="433BC58C" w14:textId="09A1E384" w:rsidR="00BF2E9F" w:rsidRDefault="00BF2E9F" w:rsidP="00241CB9">
      <w:pPr>
        <w:pStyle w:val="TOC1"/>
        <w:tabs>
          <w:tab w:val="right" w:leader="dot" w:pos="8294"/>
        </w:tabs>
        <w:jc w:val="center"/>
        <w:rPr>
          <w:rFonts w:asciiTheme="minorHAnsi" w:eastAsiaTheme="minorEastAsia" w:hAnsiTheme="minorHAnsi" w:cstheme="minorBidi"/>
          <w:noProof/>
          <w:sz w:val="22"/>
          <w:szCs w:val="22"/>
        </w:rPr>
      </w:pPr>
      <w:r>
        <w:fldChar w:fldCharType="begin"/>
      </w:r>
      <w:r>
        <w:instrText xml:space="preserve"> TOC \o "1-1" \n \h \z \u </w:instrText>
      </w:r>
      <w:r>
        <w:fldChar w:fldCharType="separate"/>
      </w:r>
    </w:p>
    <w:p w14:paraId="67166925" w14:textId="77777777" w:rsidR="00BF2E9F" w:rsidRDefault="00C21FBC" w:rsidP="00241CB9">
      <w:pPr>
        <w:pStyle w:val="TOC1"/>
        <w:tabs>
          <w:tab w:val="right" w:leader="dot" w:pos="8294"/>
        </w:tabs>
        <w:jc w:val="center"/>
        <w:rPr>
          <w:rFonts w:asciiTheme="minorHAnsi" w:eastAsiaTheme="minorEastAsia" w:hAnsiTheme="minorHAnsi" w:cstheme="minorBidi"/>
          <w:noProof/>
          <w:sz w:val="22"/>
          <w:szCs w:val="22"/>
        </w:rPr>
      </w:pPr>
      <w:hyperlink w:anchor="_Toc52982024" w:history="1">
        <w:r w:rsidR="00BF2E9F" w:rsidRPr="00F01C88">
          <w:rPr>
            <w:rStyle w:val="Hyperlink"/>
            <w:rFonts w:ascii="Times New Roman" w:hAnsi="Times New Roman"/>
            <w:noProof/>
          </w:rPr>
          <w:t>LITERARY ESTATE AGENT FOR ALL TEXTS</w:t>
        </w:r>
      </w:hyperlink>
    </w:p>
    <w:p w14:paraId="61CC8FC0" w14:textId="77777777" w:rsidR="00BF2E9F" w:rsidRDefault="00C21FBC" w:rsidP="00241CB9">
      <w:pPr>
        <w:pStyle w:val="TOC1"/>
        <w:tabs>
          <w:tab w:val="right" w:leader="dot" w:pos="8294"/>
        </w:tabs>
        <w:jc w:val="center"/>
        <w:rPr>
          <w:rFonts w:asciiTheme="minorHAnsi" w:eastAsiaTheme="minorEastAsia" w:hAnsiTheme="minorHAnsi" w:cstheme="minorBidi"/>
          <w:noProof/>
          <w:sz w:val="22"/>
          <w:szCs w:val="22"/>
        </w:rPr>
      </w:pPr>
      <w:hyperlink w:anchor="_Toc52982025" w:history="1">
        <w:r w:rsidR="00BF2E9F" w:rsidRPr="00F01C88">
          <w:rPr>
            <w:rStyle w:val="Hyperlink"/>
            <w:rFonts w:ascii="Times New Roman" w:hAnsi="Times New Roman"/>
            <w:noProof/>
          </w:rPr>
          <w:t>LITERARY AGENT FOR ENGLISH TEXTS</w:t>
        </w:r>
      </w:hyperlink>
    </w:p>
    <w:p w14:paraId="7FB39462" w14:textId="77777777" w:rsidR="00BF2E9F" w:rsidRDefault="00C21FBC" w:rsidP="00241CB9">
      <w:pPr>
        <w:pStyle w:val="TOC1"/>
        <w:tabs>
          <w:tab w:val="right" w:leader="dot" w:pos="8294"/>
        </w:tabs>
        <w:jc w:val="center"/>
        <w:rPr>
          <w:rFonts w:asciiTheme="minorHAnsi" w:eastAsiaTheme="minorEastAsia" w:hAnsiTheme="minorHAnsi" w:cstheme="minorBidi"/>
          <w:noProof/>
          <w:sz w:val="22"/>
          <w:szCs w:val="22"/>
        </w:rPr>
      </w:pPr>
      <w:hyperlink w:anchor="_Toc52982026" w:history="1">
        <w:r w:rsidR="00BF2E9F" w:rsidRPr="00F01C88">
          <w:rPr>
            <w:rStyle w:val="Hyperlink"/>
            <w:rFonts w:ascii="Times New Roman" w:hAnsi="Times New Roman"/>
            <w:noProof/>
          </w:rPr>
          <w:t>LITERARY AGENT FOR FRENCH TEXTS</w:t>
        </w:r>
      </w:hyperlink>
    </w:p>
    <w:p w14:paraId="2750796D" w14:textId="77777777" w:rsidR="00BF2E9F" w:rsidRDefault="00C21FBC" w:rsidP="00241CB9">
      <w:pPr>
        <w:pStyle w:val="TOC1"/>
        <w:tabs>
          <w:tab w:val="right" w:leader="dot" w:pos="8294"/>
        </w:tabs>
        <w:jc w:val="center"/>
        <w:rPr>
          <w:rFonts w:asciiTheme="minorHAnsi" w:eastAsiaTheme="minorEastAsia" w:hAnsiTheme="minorHAnsi" w:cstheme="minorBidi"/>
          <w:noProof/>
          <w:sz w:val="22"/>
          <w:szCs w:val="22"/>
        </w:rPr>
      </w:pPr>
      <w:hyperlink w:anchor="_Toc52982027" w:history="1">
        <w:r w:rsidR="00BF2E9F" w:rsidRPr="00F01C88">
          <w:rPr>
            <w:rStyle w:val="Hyperlink"/>
            <w:rFonts w:ascii="Times New Roman" w:hAnsi="Times New Roman"/>
            <w:noProof/>
          </w:rPr>
          <w:t>AGENT LITTÉRAIRE POUR LES TEXTES FRANÇAIS</w:t>
        </w:r>
      </w:hyperlink>
    </w:p>
    <w:p w14:paraId="554F0DF5" w14:textId="77777777" w:rsidR="00BF2E9F" w:rsidRDefault="00C21FBC" w:rsidP="00241CB9">
      <w:pPr>
        <w:pStyle w:val="TOC1"/>
        <w:tabs>
          <w:tab w:val="right" w:leader="dot" w:pos="8294"/>
        </w:tabs>
        <w:jc w:val="center"/>
        <w:rPr>
          <w:rFonts w:asciiTheme="minorHAnsi" w:eastAsiaTheme="minorEastAsia" w:hAnsiTheme="minorHAnsi" w:cstheme="minorBidi"/>
          <w:noProof/>
          <w:sz w:val="22"/>
          <w:szCs w:val="22"/>
        </w:rPr>
      </w:pPr>
      <w:hyperlink w:anchor="_Toc52982028" w:history="1">
        <w:r w:rsidR="00BF2E9F" w:rsidRPr="00F01C88">
          <w:rPr>
            <w:rStyle w:val="Hyperlink"/>
            <w:rFonts w:ascii="Times New Roman" w:hAnsi="Times New Roman"/>
            <w:noProof/>
          </w:rPr>
          <w:t>LITERARY AGENT FOR GERMAN TEXTS</w:t>
        </w:r>
      </w:hyperlink>
    </w:p>
    <w:p w14:paraId="54D75528" w14:textId="77777777" w:rsidR="00BF2E9F" w:rsidRDefault="00C21FBC" w:rsidP="00241CB9">
      <w:pPr>
        <w:pStyle w:val="TOC1"/>
        <w:tabs>
          <w:tab w:val="right" w:leader="dot" w:pos="8294"/>
        </w:tabs>
        <w:jc w:val="center"/>
        <w:rPr>
          <w:rFonts w:asciiTheme="minorHAnsi" w:eastAsiaTheme="minorEastAsia" w:hAnsiTheme="minorHAnsi" w:cstheme="minorBidi"/>
          <w:noProof/>
          <w:sz w:val="22"/>
          <w:szCs w:val="22"/>
        </w:rPr>
      </w:pPr>
      <w:hyperlink w:anchor="_Toc52982029" w:history="1">
        <w:r w:rsidR="00BF2E9F" w:rsidRPr="00F01C88">
          <w:rPr>
            <w:rStyle w:val="Hyperlink"/>
            <w:rFonts w:ascii="Times New Roman" w:hAnsi="Times New Roman"/>
            <w:noProof/>
            <w:lang w:val="de-DE"/>
          </w:rPr>
          <w:t>LITERATURAGENT FÜR DEUTSCHE TEXTE</w:t>
        </w:r>
      </w:hyperlink>
    </w:p>
    <w:p w14:paraId="63EAC19C" w14:textId="77777777" w:rsidR="00BF2E9F" w:rsidRDefault="00C21FBC" w:rsidP="00241CB9">
      <w:pPr>
        <w:pStyle w:val="TOC1"/>
        <w:tabs>
          <w:tab w:val="right" w:leader="dot" w:pos="8294"/>
        </w:tabs>
        <w:jc w:val="center"/>
        <w:rPr>
          <w:rFonts w:asciiTheme="minorHAnsi" w:eastAsiaTheme="minorEastAsia" w:hAnsiTheme="minorHAnsi" w:cstheme="minorBidi"/>
          <w:noProof/>
          <w:sz w:val="22"/>
          <w:szCs w:val="22"/>
        </w:rPr>
      </w:pPr>
      <w:hyperlink w:anchor="_Toc52982030" w:history="1">
        <w:r w:rsidR="00BF2E9F" w:rsidRPr="00F01C88">
          <w:rPr>
            <w:rStyle w:val="Hyperlink"/>
            <w:rFonts w:ascii="Times New Roman" w:hAnsi="Times New Roman"/>
            <w:noProof/>
          </w:rPr>
          <w:t>LITERARY AGENT FOR ITALIAN TEXTS</w:t>
        </w:r>
      </w:hyperlink>
    </w:p>
    <w:p w14:paraId="401274F5" w14:textId="77777777" w:rsidR="00BF2E9F" w:rsidRDefault="00C21FBC" w:rsidP="00241CB9">
      <w:pPr>
        <w:pStyle w:val="TOC1"/>
        <w:tabs>
          <w:tab w:val="right" w:leader="dot" w:pos="8294"/>
        </w:tabs>
        <w:jc w:val="center"/>
        <w:rPr>
          <w:rFonts w:asciiTheme="minorHAnsi" w:eastAsiaTheme="minorEastAsia" w:hAnsiTheme="minorHAnsi" w:cstheme="minorBidi"/>
          <w:noProof/>
          <w:sz w:val="22"/>
          <w:szCs w:val="22"/>
        </w:rPr>
      </w:pPr>
      <w:hyperlink w:anchor="_Toc52982031" w:history="1">
        <w:r w:rsidR="00BF2E9F" w:rsidRPr="00F01C88">
          <w:rPr>
            <w:rStyle w:val="Hyperlink"/>
            <w:rFonts w:ascii="Times New Roman" w:hAnsi="Times New Roman"/>
            <w:noProof/>
            <w:lang w:val="es-ES"/>
          </w:rPr>
          <w:t>AGENTE LETTERARIO PER TESTI ITALIANI</w:t>
        </w:r>
      </w:hyperlink>
    </w:p>
    <w:p w14:paraId="1F1DBB70" w14:textId="77777777" w:rsidR="00BF2E9F" w:rsidRDefault="00C21FBC" w:rsidP="00241CB9">
      <w:pPr>
        <w:pStyle w:val="TOC1"/>
        <w:tabs>
          <w:tab w:val="right" w:leader="dot" w:pos="8294"/>
        </w:tabs>
        <w:jc w:val="center"/>
        <w:rPr>
          <w:rFonts w:asciiTheme="minorHAnsi" w:eastAsiaTheme="minorEastAsia" w:hAnsiTheme="minorHAnsi" w:cstheme="minorBidi"/>
          <w:noProof/>
          <w:sz w:val="22"/>
          <w:szCs w:val="22"/>
        </w:rPr>
      </w:pPr>
      <w:hyperlink w:anchor="_Toc52982032" w:history="1">
        <w:r w:rsidR="00BF2E9F" w:rsidRPr="00F01C88">
          <w:rPr>
            <w:rStyle w:val="Hyperlink"/>
            <w:rFonts w:ascii="Times New Roman" w:hAnsi="Times New Roman"/>
            <w:noProof/>
          </w:rPr>
          <w:t>LITERARY AGENT FOR SPANISH TEXTS</w:t>
        </w:r>
      </w:hyperlink>
    </w:p>
    <w:p w14:paraId="52AC88C2" w14:textId="77777777" w:rsidR="00BF2E9F" w:rsidRDefault="00C21FBC" w:rsidP="00241CB9">
      <w:pPr>
        <w:pStyle w:val="TOC1"/>
        <w:tabs>
          <w:tab w:val="right" w:leader="dot" w:pos="8294"/>
        </w:tabs>
        <w:jc w:val="center"/>
        <w:rPr>
          <w:rFonts w:asciiTheme="minorHAnsi" w:eastAsiaTheme="minorEastAsia" w:hAnsiTheme="minorHAnsi" w:cstheme="minorBidi"/>
          <w:noProof/>
          <w:sz w:val="22"/>
          <w:szCs w:val="22"/>
        </w:rPr>
      </w:pPr>
      <w:hyperlink w:anchor="_Toc52982033" w:history="1">
        <w:r w:rsidR="00BF2E9F" w:rsidRPr="00F01C88">
          <w:rPr>
            <w:rStyle w:val="Hyperlink"/>
            <w:rFonts w:ascii="Times New Roman" w:hAnsi="Times New Roman"/>
            <w:noProof/>
            <w:lang w:val="es-ES"/>
          </w:rPr>
          <w:t>AGENTE LITERARIO DE TEXTOS EN ESPAÑOL</w:t>
        </w:r>
      </w:hyperlink>
    </w:p>
    <w:p w14:paraId="400768D9" w14:textId="77777777" w:rsidR="00BF2E9F" w:rsidRDefault="00C21FBC" w:rsidP="00241CB9">
      <w:pPr>
        <w:pStyle w:val="TOC1"/>
        <w:tabs>
          <w:tab w:val="right" w:leader="dot" w:pos="8294"/>
        </w:tabs>
        <w:jc w:val="center"/>
        <w:rPr>
          <w:rFonts w:asciiTheme="minorHAnsi" w:eastAsiaTheme="minorEastAsia" w:hAnsiTheme="minorHAnsi" w:cstheme="minorBidi"/>
          <w:noProof/>
          <w:sz w:val="22"/>
          <w:szCs w:val="22"/>
        </w:rPr>
      </w:pPr>
      <w:hyperlink w:anchor="_Toc52982034" w:history="1">
        <w:r w:rsidR="00BF2E9F" w:rsidRPr="00F01C88">
          <w:rPr>
            <w:rStyle w:val="Hyperlink"/>
            <w:rFonts w:ascii="Times New Roman" w:hAnsi="Times New Roman"/>
            <w:noProof/>
          </w:rPr>
          <w:t>LITERARY AGENT FOR SWEDISH TEXTS</w:t>
        </w:r>
      </w:hyperlink>
    </w:p>
    <w:p w14:paraId="774E15A9" w14:textId="77777777" w:rsidR="00BF2E9F" w:rsidRDefault="00C21FBC" w:rsidP="00241CB9">
      <w:pPr>
        <w:pStyle w:val="TOC1"/>
        <w:tabs>
          <w:tab w:val="right" w:leader="dot" w:pos="8294"/>
        </w:tabs>
        <w:jc w:val="center"/>
        <w:rPr>
          <w:rFonts w:asciiTheme="minorHAnsi" w:eastAsiaTheme="minorEastAsia" w:hAnsiTheme="minorHAnsi" w:cstheme="minorBidi"/>
          <w:noProof/>
          <w:sz w:val="22"/>
          <w:szCs w:val="22"/>
        </w:rPr>
      </w:pPr>
      <w:hyperlink w:anchor="_Toc52982035" w:history="1">
        <w:r w:rsidR="00BF2E9F" w:rsidRPr="00F01C88">
          <w:rPr>
            <w:rStyle w:val="Hyperlink"/>
            <w:rFonts w:ascii="Times New Roman" w:hAnsi="Times New Roman"/>
            <w:noProof/>
            <w:lang w:val="sv-SE"/>
          </w:rPr>
          <w:t>LITERÄR AGENT FÖR SVENSKA TEXTER</w:t>
        </w:r>
      </w:hyperlink>
    </w:p>
    <w:p w14:paraId="3F4BCBC1" w14:textId="77777777" w:rsidR="00BF2E9F" w:rsidRPr="00BF2E9F" w:rsidRDefault="00BF2E9F" w:rsidP="00241CB9">
      <w:pPr>
        <w:jc w:val="center"/>
      </w:pPr>
      <w:r>
        <w:fldChar w:fldCharType="end"/>
      </w:r>
    </w:p>
    <w:p w14:paraId="3CC260B5" w14:textId="77777777" w:rsidR="00BF2E9F" w:rsidRDefault="00BF2E9F" w:rsidP="00EC5362">
      <w:pPr>
        <w:pStyle w:val="Heading1"/>
        <w:jc w:val="center"/>
        <w:rPr>
          <w:rFonts w:ascii="Times New Roman" w:hAnsi="Times New Roman"/>
        </w:rPr>
        <w:sectPr w:rsidR="00BF2E9F">
          <w:pgSz w:w="11904" w:h="16836"/>
          <w:pgMar w:top="1440" w:right="1800" w:bottom="1440" w:left="1800" w:header="709" w:footer="709" w:gutter="0"/>
          <w:cols w:space="709"/>
        </w:sectPr>
      </w:pPr>
    </w:p>
    <w:p w14:paraId="384144FB" w14:textId="3D59E566" w:rsidR="00EC5362" w:rsidRPr="00EC5362" w:rsidRDefault="00EC5362" w:rsidP="00EC5362">
      <w:pPr>
        <w:pStyle w:val="Heading1"/>
        <w:jc w:val="center"/>
        <w:rPr>
          <w:rFonts w:ascii="Times New Roman" w:hAnsi="Times New Roman"/>
        </w:rPr>
      </w:pPr>
      <w:bookmarkStart w:id="3" w:name="_Toc52982024"/>
      <w:r w:rsidRPr="00EC5362">
        <w:rPr>
          <w:rFonts w:ascii="Times New Roman" w:hAnsi="Times New Roman"/>
        </w:rPr>
        <w:lastRenderedPageBreak/>
        <w:t>LITERARY ESTATE AGENT FOR ALL TEXTS</w:t>
      </w:r>
      <w:bookmarkEnd w:id="2"/>
      <w:bookmarkEnd w:id="3"/>
    </w:p>
    <w:p w14:paraId="3B002122" w14:textId="77777777" w:rsidR="00EC5362" w:rsidRPr="00EC5362" w:rsidRDefault="00EC5362" w:rsidP="00EC5362">
      <w:pPr>
        <w:rPr>
          <w:rFonts w:ascii="Times New Roman" w:hAnsi="Times New Roman"/>
          <w:sz w:val="16"/>
          <w:szCs w:val="16"/>
        </w:rPr>
      </w:pPr>
    </w:p>
    <w:p w14:paraId="0F03E7ED" w14:textId="77777777" w:rsidR="00EC5362" w:rsidRPr="00EC5362" w:rsidRDefault="00EC5362" w:rsidP="00EC5362">
      <w:pPr>
        <w:jc w:val="both"/>
        <w:rPr>
          <w:rFonts w:ascii="Times New Roman" w:hAnsi="Times New Roman"/>
        </w:rPr>
      </w:pPr>
      <w:r w:rsidRPr="00EC5362">
        <w:rPr>
          <w:rFonts w:ascii="Times New Roman" w:hAnsi="Times New Roman"/>
        </w:rPr>
        <w:t>Dear agent,</w:t>
      </w:r>
    </w:p>
    <w:p w14:paraId="23E52905" w14:textId="77777777" w:rsidR="00EC5362" w:rsidRPr="00EC5362" w:rsidRDefault="00EC5362" w:rsidP="00EC5362">
      <w:pPr>
        <w:jc w:val="both"/>
        <w:rPr>
          <w:rFonts w:ascii="Times New Roman" w:hAnsi="Times New Roman"/>
        </w:rPr>
      </w:pPr>
      <w:r w:rsidRPr="00EC5362">
        <w:rPr>
          <w:rFonts w:ascii="Times New Roman" w:hAnsi="Times New Roman"/>
        </w:rPr>
        <w:t xml:space="preserve">My father was Andres Laszlo Senior, a much-appreciated fiction-writer agented by Jenny </w:t>
      </w:r>
      <w:proofErr w:type="spellStart"/>
      <w:r w:rsidRPr="00EC5362">
        <w:rPr>
          <w:rFonts w:ascii="Times New Roman" w:hAnsi="Times New Roman"/>
        </w:rPr>
        <w:t>Aspenwall</w:t>
      </w:r>
      <w:proofErr w:type="spellEnd"/>
      <w:r w:rsidRPr="00EC5362">
        <w:rPr>
          <w:rFonts w:ascii="Times New Roman" w:hAnsi="Times New Roman"/>
        </w:rPr>
        <w:t xml:space="preserve"> Bradley in the 50s, 60s and 70s. Then he was forgotten, maybe because he had too many nationalities (born Austro-Hungarian, nationalized French, writing in Spanish), or because there was nobody interested in looking after his legacy.</w:t>
      </w:r>
    </w:p>
    <w:p w14:paraId="296367F4" w14:textId="77777777" w:rsidR="00EC5362" w:rsidRPr="00EC5362" w:rsidRDefault="00EC5362" w:rsidP="00EC5362">
      <w:pPr>
        <w:jc w:val="both"/>
        <w:rPr>
          <w:rFonts w:ascii="Times New Roman" w:hAnsi="Times New Roman"/>
        </w:rPr>
      </w:pPr>
      <w:r w:rsidRPr="00EC5362">
        <w:rPr>
          <w:rFonts w:ascii="Times New Roman" w:hAnsi="Times New Roman"/>
        </w:rPr>
        <w:t>I am Andres Laszlo Jr. My only paper-published book was a terrible one, about how to invest in Swedish art, yet I was lucky, and it has kept me in champagne for 30 years. In my life, I have had experiences different from other men, such as sitting on Marilyn Monroe’s lap and being evicted from New College Oxford by Richard Dawkins.</w:t>
      </w:r>
    </w:p>
    <w:p w14:paraId="6597CBE3" w14:textId="77777777" w:rsidR="00EC5362" w:rsidRPr="00EC5362" w:rsidRDefault="00EC5362" w:rsidP="00EC5362">
      <w:pPr>
        <w:jc w:val="both"/>
        <w:rPr>
          <w:rFonts w:ascii="Times New Roman" w:hAnsi="Times New Roman"/>
        </w:rPr>
      </w:pPr>
      <w:r w:rsidRPr="00EC5362">
        <w:rPr>
          <w:rFonts w:ascii="Times New Roman" w:hAnsi="Times New Roman"/>
        </w:rPr>
        <w:t>I have spent the last ten years preparing my father’s and my own texts for publication, and though I would be willing to rewrite/polish any of my or my father’s texts in Swedish/English</w:t>
      </w:r>
      <w:r w:rsidRPr="00EC5362">
        <w:rPr>
          <w:rFonts w:ascii="Times New Roman" w:hAnsi="Times New Roman"/>
          <w:i/>
        </w:rPr>
        <w:t xml:space="preserve"> </w:t>
      </w:r>
      <w:r w:rsidRPr="00EC5362">
        <w:rPr>
          <w:rFonts w:ascii="Times New Roman" w:hAnsi="Times New Roman"/>
        </w:rPr>
        <w:t xml:space="preserve">for publishing, I consider my ‘book phase’ finished, and I intend to move to </w:t>
      </w:r>
      <w:r w:rsidRPr="00EC5362">
        <w:rPr>
          <w:rFonts w:ascii="Times New Roman" w:hAnsi="Times New Roman"/>
          <w:i/>
        </w:rPr>
        <w:t>cine</w:t>
      </w:r>
      <w:r w:rsidRPr="00EC5362">
        <w:rPr>
          <w:rFonts w:ascii="Times New Roman" w:hAnsi="Times New Roman"/>
        </w:rPr>
        <w:t>.</w:t>
      </w:r>
    </w:p>
    <w:p w14:paraId="0B75B1EA" w14:textId="77777777" w:rsidR="00EC5362" w:rsidRPr="00EC5362" w:rsidRDefault="00EC5362" w:rsidP="00EC5362">
      <w:pPr>
        <w:jc w:val="center"/>
        <w:rPr>
          <w:rFonts w:ascii="Times New Roman" w:hAnsi="Times New Roman"/>
          <w:b/>
          <w:lang w:val="fr-FR"/>
        </w:rPr>
      </w:pPr>
      <w:r w:rsidRPr="00EC5362">
        <w:rPr>
          <w:rFonts w:ascii="Times New Roman" w:hAnsi="Times New Roman"/>
          <w:b/>
          <w:lang w:val="fr-FR"/>
        </w:rPr>
        <w:t>LITERARY ASSETS:</w:t>
      </w:r>
    </w:p>
    <w:p w14:paraId="3D370772" w14:textId="77777777" w:rsidR="00EC5362" w:rsidRPr="00EC5362" w:rsidRDefault="00EC5362" w:rsidP="00EC5362">
      <w:pPr>
        <w:rPr>
          <w:rFonts w:ascii="Times New Roman" w:hAnsi="Times New Roman"/>
        </w:rPr>
      </w:pPr>
      <w:r w:rsidRPr="00EC5362">
        <w:rPr>
          <w:rFonts w:ascii="Times New Roman" w:hAnsi="Times New Roman"/>
        </w:rPr>
        <w:t>Senior/Father wrote seven works of fiction, of which only the two last were given content editing. Both edited books were turned into movies: one became a blockbuster, the other got locked in Spain due to contractual disagreements (Gallimard has twice asked me to accept offers of new adaptations).</w:t>
      </w:r>
    </w:p>
    <w:p w14:paraId="0325650D" w14:textId="77777777" w:rsidR="00EC5362" w:rsidRPr="00EC5362" w:rsidRDefault="00EC5362" w:rsidP="00EC5362">
      <w:pPr>
        <w:rPr>
          <w:rFonts w:ascii="Times New Roman" w:hAnsi="Times New Roman"/>
        </w:rPr>
      </w:pPr>
      <w:r w:rsidRPr="00EC5362">
        <w:rPr>
          <w:rFonts w:ascii="Times New Roman" w:hAnsi="Times New Roman"/>
        </w:rPr>
        <w:t>I have had all Senior’s seven books 1. Translated to English, 2. Content edited &amp; 3. Much improved (esp. the five first). I have then had the books translated, so that now I have well over 30 titles by Senior, mainly in English, Spanish, French, Italian, German and Swedish. The content-edited books (all seven in English and three in Swedish) are of a much higher quality than the original texts. As I see it, the main Senior-text-assets are:</w:t>
      </w:r>
    </w:p>
    <w:p w14:paraId="4CA265E2" w14:textId="77777777" w:rsidR="00EC5362" w:rsidRPr="00EC5362" w:rsidRDefault="00EC5362" w:rsidP="00EC5362">
      <w:pPr>
        <w:pStyle w:val="ListParagraph"/>
        <w:numPr>
          <w:ilvl w:val="0"/>
          <w:numId w:val="44"/>
        </w:numPr>
        <w:rPr>
          <w:rFonts w:ascii="Times New Roman" w:hAnsi="Times New Roman"/>
        </w:rPr>
      </w:pPr>
      <w:r w:rsidRPr="00EC5362">
        <w:rPr>
          <w:rFonts w:ascii="Times New Roman" w:hAnsi="Times New Roman"/>
          <w:i/>
        </w:rPr>
        <w:t xml:space="preserve">The Complete Works of Andres Laszlo Sr. </w:t>
      </w:r>
      <w:r w:rsidRPr="00EC5362">
        <w:rPr>
          <w:rFonts w:ascii="Times New Roman" w:hAnsi="Times New Roman"/>
        </w:rPr>
        <w:t>in English and in Spanish.</w:t>
      </w:r>
    </w:p>
    <w:p w14:paraId="0D2B77DB" w14:textId="77777777" w:rsidR="00EC5362" w:rsidRPr="00EC5362" w:rsidRDefault="00EC5362" w:rsidP="00EC5362">
      <w:pPr>
        <w:pStyle w:val="ListParagraph"/>
        <w:numPr>
          <w:ilvl w:val="0"/>
          <w:numId w:val="44"/>
        </w:numPr>
        <w:rPr>
          <w:rFonts w:ascii="Times New Roman" w:hAnsi="Times New Roman"/>
        </w:rPr>
      </w:pPr>
      <w:r w:rsidRPr="00EC5362">
        <w:rPr>
          <w:rFonts w:ascii="Times New Roman" w:hAnsi="Times New Roman"/>
          <w:i/>
        </w:rPr>
        <w:t xml:space="preserve">Mother Unknown </w:t>
      </w:r>
      <w:r w:rsidRPr="00EC5362">
        <w:rPr>
          <w:rFonts w:ascii="Times New Roman" w:hAnsi="Times New Roman"/>
        </w:rPr>
        <w:t>that was about to become movie at Senior’s demise and today (translated and adapted) arguably is his best text.</w:t>
      </w:r>
    </w:p>
    <w:p w14:paraId="57A1D47D" w14:textId="77777777" w:rsidR="00EC5362" w:rsidRPr="00EC5362" w:rsidRDefault="00EC5362" w:rsidP="00EC5362">
      <w:pPr>
        <w:pStyle w:val="ListParagraph"/>
        <w:numPr>
          <w:ilvl w:val="0"/>
          <w:numId w:val="44"/>
        </w:numPr>
        <w:rPr>
          <w:rFonts w:ascii="Times New Roman" w:hAnsi="Times New Roman"/>
        </w:rPr>
      </w:pPr>
      <w:r w:rsidRPr="00EC5362">
        <w:rPr>
          <w:rFonts w:ascii="Times New Roman" w:hAnsi="Times New Roman"/>
          <w:i/>
        </w:rPr>
        <w:t xml:space="preserve">Paco Never Fails </w:t>
      </w:r>
      <w:r w:rsidRPr="00EC5362">
        <w:rPr>
          <w:rFonts w:ascii="Times New Roman" w:hAnsi="Times New Roman"/>
        </w:rPr>
        <w:t xml:space="preserve">that has been turned from </w:t>
      </w:r>
      <w:r w:rsidRPr="00EC5362">
        <w:rPr>
          <w:rFonts w:ascii="Times New Roman" w:hAnsi="Times New Roman"/>
          <w:i/>
        </w:rPr>
        <w:t xml:space="preserve">anthropological </w:t>
      </w:r>
      <w:r w:rsidRPr="00EC5362">
        <w:rPr>
          <w:rFonts w:ascii="Times New Roman" w:hAnsi="Times New Roman"/>
        </w:rPr>
        <w:t xml:space="preserve">towards </w:t>
      </w:r>
      <w:r w:rsidRPr="00EC5362">
        <w:rPr>
          <w:rFonts w:ascii="Times New Roman" w:hAnsi="Times New Roman"/>
          <w:i/>
        </w:rPr>
        <w:t>murder mystery.</w:t>
      </w:r>
    </w:p>
    <w:p w14:paraId="7661A7A2" w14:textId="77777777" w:rsidR="00EC5362" w:rsidRPr="00EC5362" w:rsidRDefault="00EC5362" w:rsidP="00EC5362">
      <w:pPr>
        <w:pStyle w:val="ListParagraph"/>
        <w:numPr>
          <w:ilvl w:val="0"/>
          <w:numId w:val="44"/>
        </w:numPr>
        <w:rPr>
          <w:rFonts w:ascii="Times New Roman" w:hAnsi="Times New Roman"/>
        </w:rPr>
      </w:pPr>
      <w:r w:rsidRPr="00EC5362">
        <w:rPr>
          <w:rFonts w:ascii="Times New Roman" w:hAnsi="Times New Roman"/>
          <w:i/>
        </w:rPr>
        <w:t xml:space="preserve">The Seal Castle </w:t>
      </w:r>
      <w:r w:rsidRPr="00EC5362">
        <w:rPr>
          <w:rFonts w:ascii="Times New Roman" w:hAnsi="Times New Roman"/>
        </w:rPr>
        <w:t>that was Senior’s first novel, and after content-editing and translation has become surprisingly good.</w:t>
      </w:r>
    </w:p>
    <w:p w14:paraId="1B68E518" w14:textId="77777777" w:rsidR="00EC5362" w:rsidRPr="00EC5362" w:rsidRDefault="00EC5362" w:rsidP="00EC5362">
      <w:pPr>
        <w:pStyle w:val="ListParagraph"/>
        <w:numPr>
          <w:ilvl w:val="0"/>
          <w:numId w:val="44"/>
        </w:numPr>
        <w:rPr>
          <w:rFonts w:ascii="Times New Roman" w:hAnsi="Times New Roman"/>
        </w:rPr>
      </w:pPr>
      <w:r w:rsidRPr="00EC5362">
        <w:rPr>
          <w:rFonts w:ascii="Times New Roman" w:hAnsi="Times New Roman"/>
          <w:i/>
        </w:rPr>
        <w:t xml:space="preserve">22 short Stories </w:t>
      </w:r>
      <w:r w:rsidRPr="00EC5362">
        <w:rPr>
          <w:rFonts w:ascii="Times New Roman" w:hAnsi="Times New Roman"/>
        </w:rPr>
        <w:t xml:space="preserve">that contain all sorts of possibilities for a short stories agent. </w:t>
      </w:r>
    </w:p>
    <w:p w14:paraId="22298B48" w14:textId="77777777" w:rsidR="00EC5362" w:rsidRPr="00EC5362" w:rsidRDefault="00EC5362" w:rsidP="00EC5362">
      <w:pPr>
        <w:jc w:val="both"/>
        <w:rPr>
          <w:rFonts w:ascii="Times New Roman" w:hAnsi="Times New Roman"/>
        </w:rPr>
      </w:pPr>
      <w:bookmarkStart w:id="4" w:name="_Toc51802807"/>
      <w:r w:rsidRPr="00EC5362">
        <w:rPr>
          <w:rFonts w:ascii="Times New Roman" w:hAnsi="Times New Roman"/>
        </w:rPr>
        <w:t>I, Andres Laszlo Jr., was a drug policy researcher, but as nobody in my drug-conservative native Sweden wanted to listen to my liberal/anti-corruption thoughts, I embarked on a 20 year All-Those-Things-A-Man-Should-Have-Done project, while writing fiction, messing with tigers, adapting Senior’s bestseller, and writing on drug policy. As I see it, the main Junior-text-assets are:</w:t>
      </w:r>
    </w:p>
    <w:p w14:paraId="2ED12086" w14:textId="77777777" w:rsidR="00EC5362" w:rsidRPr="00EC5362" w:rsidRDefault="00EC5362" w:rsidP="00EC5362">
      <w:pPr>
        <w:pStyle w:val="ListParagraph"/>
        <w:numPr>
          <w:ilvl w:val="0"/>
          <w:numId w:val="45"/>
        </w:numPr>
        <w:jc w:val="both"/>
        <w:rPr>
          <w:rFonts w:ascii="Times New Roman" w:hAnsi="Times New Roman"/>
        </w:rPr>
      </w:pPr>
      <w:r w:rsidRPr="00EC5362">
        <w:rPr>
          <w:rFonts w:ascii="Times New Roman" w:hAnsi="Times New Roman"/>
          <w:i/>
        </w:rPr>
        <w:t>The Tale of Two Knaves</w:t>
      </w:r>
      <w:r w:rsidRPr="00EC5362">
        <w:rPr>
          <w:rFonts w:ascii="Times New Roman" w:hAnsi="Times New Roman"/>
        </w:rPr>
        <w:t>, which is “The Laszlo &amp; Laszlo Family Chronicles,” told in the form of 49 short stories. Each story is headed by an introductory biographic or autobiographic paragraph, covering 110 years of adventures.</w:t>
      </w:r>
    </w:p>
    <w:p w14:paraId="27D98694" w14:textId="77777777" w:rsidR="00EC5362" w:rsidRPr="00EC5362" w:rsidRDefault="00EC5362" w:rsidP="00EC5362">
      <w:pPr>
        <w:pStyle w:val="ListParagraph"/>
        <w:numPr>
          <w:ilvl w:val="0"/>
          <w:numId w:val="45"/>
        </w:numPr>
        <w:jc w:val="both"/>
        <w:rPr>
          <w:rFonts w:ascii="Times New Roman" w:hAnsi="Times New Roman"/>
        </w:rPr>
      </w:pPr>
      <w:r w:rsidRPr="00EC5362">
        <w:rPr>
          <w:rFonts w:ascii="Times New Roman" w:hAnsi="Times New Roman"/>
          <w:i/>
        </w:rPr>
        <w:lastRenderedPageBreak/>
        <w:t>The Drug Problem</w:t>
      </w:r>
      <w:r w:rsidRPr="00EC5362">
        <w:rPr>
          <w:rFonts w:ascii="Times New Roman" w:hAnsi="Times New Roman"/>
        </w:rPr>
        <w:t>, which aims to entertain on a tragic subject. “Drugs are bad, what is bad should be outlawed, so drugs should be outlawed,” sounds good, but it isn’t that simple. This book explains why.</w:t>
      </w:r>
    </w:p>
    <w:p w14:paraId="5F0CA3B2" w14:textId="77777777" w:rsidR="00EC5362" w:rsidRPr="00EC5362" w:rsidRDefault="00EC5362" w:rsidP="00EC5362">
      <w:pPr>
        <w:pStyle w:val="ListParagraph"/>
        <w:numPr>
          <w:ilvl w:val="0"/>
          <w:numId w:val="45"/>
        </w:numPr>
        <w:jc w:val="both"/>
        <w:rPr>
          <w:rFonts w:ascii="Times New Roman" w:hAnsi="Times New Roman"/>
        </w:rPr>
      </w:pPr>
      <w:r w:rsidRPr="00EC5362">
        <w:rPr>
          <w:rFonts w:ascii="Times New Roman" w:hAnsi="Times New Roman"/>
          <w:i/>
        </w:rPr>
        <w:t xml:space="preserve">The Challenge </w:t>
      </w:r>
      <w:r w:rsidRPr="00EC5362">
        <w:rPr>
          <w:rFonts w:ascii="Times New Roman" w:hAnsi="Times New Roman"/>
        </w:rPr>
        <w:t xml:space="preserve">is my adaptation of Senior’s bestseller and blockbuster </w:t>
      </w:r>
      <w:r w:rsidRPr="00EC5362">
        <w:rPr>
          <w:rFonts w:ascii="Times New Roman" w:hAnsi="Times New Roman"/>
          <w:i/>
        </w:rPr>
        <w:t xml:space="preserve">My Uncle Jacinto. </w:t>
      </w:r>
      <w:r w:rsidRPr="00EC5362">
        <w:rPr>
          <w:rFonts w:ascii="Times New Roman" w:hAnsi="Times New Roman"/>
        </w:rPr>
        <w:t>In my hands, bullfighting becomes boxing; Madrid/La Quinta, Cape Town/Mandela Park; 1940s, 2010s, and 18,000 words, 80,000. It is a book for children of all ages. One version has 70 illustrations, and the book comes in six languages.</w:t>
      </w:r>
    </w:p>
    <w:p w14:paraId="02F0CBE5" w14:textId="77777777" w:rsidR="00EC5362" w:rsidRPr="00EC5362" w:rsidRDefault="00EC5362" w:rsidP="00EC5362">
      <w:pPr>
        <w:pStyle w:val="ListParagraph"/>
        <w:numPr>
          <w:ilvl w:val="0"/>
          <w:numId w:val="45"/>
        </w:numPr>
        <w:jc w:val="both"/>
        <w:rPr>
          <w:rFonts w:ascii="Times New Roman" w:hAnsi="Times New Roman"/>
        </w:rPr>
      </w:pPr>
      <w:r w:rsidRPr="00EC5362">
        <w:rPr>
          <w:rFonts w:ascii="Times New Roman" w:hAnsi="Times New Roman"/>
          <w:i/>
        </w:rPr>
        <w:t xml:space="preserve">The Caspian Connection </w:t>
      </w:r>
      <w:r w:rsidRPr="00EC5362">
        <w:rPr>
          <w:rFonts w:ascii="Times New Roman" w:hAnsi="Times New Roman"/>
        </w:rPr>
        <w:t>comprises books one and two in an adventure series. We follow Karli (Odin’s son, though he doesn’t know that) in the 21</w:t>
      </w:r>
      <w:r w:rsidRPr="00EC5362">
        <w:rPr>
          <w:rFonts w:ascii="Times New Roman" w:hAnsi="Times New Roman"/>
          <w:vertAlign w:val="superscript"/>
        </w:rPr>
        <w:t>st</w:t>
      </w:r>
      <w:r w:rsidRPr="00EC5362">
        <w:rPr>
          <w:rFonts w:ascii="Times New Roman" w:hAnsi="Times New Roman"/>
        </w:rPr>
        <w:t xml:space="preserve"> Century. The books are ‘presentable to producer but not to publisher’ because I have moronically worked the text in English and Swedish simultaneously. Get me a publisher in one of these languages, and I will finish book 1 within two months.</w:t>
      </w:r>
    </w:p>
    <w:p w14:paraId="6ACAB6B4" w14:textId="77777777" w:rsidR="00EC5362" w:rsidRPr="00EC5362" w:rsidRDefault="00EC5362" w:rsidP="00EC5362">
      <w:pPr>
        <w:jc w:val="center"/>
        <w:rPr>
          <w:rFonts w:ascii="Times New Roman" w:hAnsi="Times New Roman"/>
          <w:b/>
        </w:rPr>
      </w:pPr>
      <w:r w:rsidRPr="00EC5362">
        <w:rPr>
          <w:rFonts w:ascii="Times New Roman" w:hAnsi="Times New Roman"/>
          <w:b/>
        </w:rPr>
        <w:t>Some additional information:</w:t>
      </w:r>
    </w:p>
    <w:p w14:paraId="7DCFFF2A" w14:textId="77777777" w:rsidR="00EC5362" w:rsidRPr="00EC5362" w:rsidRDefault="00EC5362" w:rsidP="00EC5362">
      <w:pPr>
        <w:jc w:val="both"/>
        <w:rPr>
          <w:rFonts w:ascii="Times New Roman" w:hAnsi="Times New Roman"/>
        </w:rPr>
      </w:pPr>
      <w:r w:rsidRPr="00EC5362">
        <w:rPr>
          <w:rFonts w:ascii="Times New Roman" w:hAnsi="Times New Roman"/>
        </w:rPr>
        <w:t>I am not the best of writers but my mind is okay, I have something important to say, my experiences are unusual, my ability to fix Senior’s text is great, and my sense of structure (as in creating a pleasing assemble out of allegedly incompatible elements) is above average.</w:t>
      </w:r>
    </w:p>
    <w:p w14:paraId="2F7CF50E" w14:textId="77777777" w:rsidR="00EC5362" w:rsidRPr="00EC5362" w:rsidRDefault="00EC5362" w:rsidP="00EC5362">
      <w:pPr>
        <w:jc w:val="both"/>
        <w:rPr>
          <w:rFonts w:ascii="Times New Roman" w:hAnsi="Times New Roman"/>
        </w:rPr>
      </w:pPr>
      <w:r w:rsidRPr="00EC5362">
        <w:rPr>
          <w:rFonts w:ascii="Times New Roman" w:hAnsi="Times New Roman"/>
        </w:rPr>
        <w:t xml:space="preserve">Senior was a pretty good writer to start with, but was neither logical nor given proper editing, and as I possess these traits, I have been able to improve his texts to a much higher standard. </w:t>
      </w:r>
    </w:p>
    <w:p w14:paraId="2A00D7EA" w14:textId="46F75B2B" w:rsidR="00021359" w:rsidRDefault="00EC5362" w:rsidP="00EC5362">
      <w:pPr>
        <w:jc w:val="both"/>
        <w:rPr>
          <w:rFonts w:ascii="Times New Roman" w:hAnsi="Times New Roman"/>
        </w:rPr>
      </w:pPr>
      <w:r w:rsidRPr="00EC5362">
        <w:rPr>
          <w:rFonts w:ascii="Times New Roman" w:hAnsi="Times New Roman"/>
        </w:rPr>
        <w:t>As I embark on</w:t>
      </w:r>
      <w:r w:rsidRPr="00EC5362">
        <w:rPr>
          <w:rFonts w:ascii="Times New Roman" w:hAnsi="Times New Roman"/>
          <w:i/>
        </w:rPr>
        <w:t xml:space="preserve"> cine</w:t>
      </w:r>
      <w:r w:rsidRPr="00EC5362">
        <w:rPr>
          <w:rFonts w:ascii="Times New Roman" w:hAnsi="Times New Roman"/>
        </w:rPr>
        <w:t>, I would like to leave as much as possible of the literary assets in the hands of (a) literary agent(s) who wants to actively promote our texts and provide ideas. If you are interested, I would be delighted. If not, I would be more than happy to listen to your advice.</w:t>
      </w:r>
    </w:p>
    <w:p w14:paraId="72BE120B" w14:textId="77777777" w:rsidR="00021359" w:rsidRPr="00021359" w:rsidRDefault="00021359" w:rsidP="00021359">
      <w:pPr>
        <w:rPr>
          <w:rFonts w:ascii="Times New Roman" w:hAnsi="Times New Roman"/>
        </w:rPr>
      </w:pPr>
    </w:p>
    <w:p w14:paraId="7468A815" w14:textId="77777777" w:rsidR="00021359" w:rsidRPr="00021359" w:rsidRDefault="00021359" w:rsidP="00021359">
      <w:pPr>
        <w:rPr>
          <w:rFonts w:ascii="Times New Roman" w:hAnsi="Times New Roman"/>
        </w:rPr>
      </w:pPr>
    </w:p>
    <w:p w14:paraId="55DC1730" w14:textId="77777777" w:rsidR="00021359" w:rsidRPr="00021359" w:rsidRDefault="00021359" w:rsidP="00021359">
      <w:pPr>
        <w:rPr>
          <w:rFonts w:ascii="Times New Roman" w:hAnsi="Times New Roman"/>
        </w:rPr>
      </w:pPr>
    </w:p>
    <w:p w14:paraId="7A3AC9EE" w14:textId="77777777" w:rsidR="00021359" w:rsidRPr="00021359" w:rsidRDefault="00021359" w:rsidP="00021359">
      <w:pPr>
        <w:rPr>
          <w:rFonts w:ascii="Times New Roman" w:hAnsi="Times New Roman"/>
        </w:rPr>
      </w:pPr>
    </w:p>
    <w:p w14:paraId="1A716BEC" w14:textId="3C619716" w:rsidR="00021359" w:rsidRDefault="00021359" w:rsidP="00021359">
      <w:pPr>
        <w:rPr>
          <w:rFonts w:ascii="Times New Roman" w:hAnsi="Times New Roman"/>
        </w:rPr>
      </w:pPr>
    </w:p>
    <w:p w14:paraId="2F7FC9FC" w14:textId="77777777" w:rsidR="00021359" w:rsidRPr="00EC5362" w:rsidRDefault="00021359" w:rsidP="00021359">
      <w:pPr>
        <w:pStyle w:val="Heading1"/>
        <w:jc w:val="center"/>
        <w:rPr>
          <w:rFonts w:ascii="Times New Roman" w:hAnsi="Times New Roman"/>
        </w:rPr>
      </w:pPr>
      <w:r>
        <w:rPr>
          <w:rFonts w:ascii="Times New Roman" w:hAnsi="Times New Roman"/>
        </w:rPr>
        <w:tab/>
      </w:r>
      <w:bookmarkStart w:id="5" w:name="_Toc52982025"/>
      <w:r w:rsidRPr="00EC5362">
        <w:rPr>
          <w:rFonts w:ascii="Times New Roman" w:hAnsi="Times New Roman"/>
        </w:rPr>
        <w:t>LITERARY AGENT FOR ENGLISH TEXTS</w:t>
      </w:r>
      <w:bookmarkEnd w:id="5"/>
    </w:p>
    <w:p w14:paraId="54748DEE" w14:textId="77777777" w:rsidR="00021359" w:rsidRPr="00EC5362" w:rsidRDefault="00021359" w:rsidP="00021359">
      <w:pPr>
        <w:rPr>
          <w:rFonts w:ascii="Times New Roman" w:hAnsi="Times New Roman"/>
          <w:sz w:val="16"/>
          <w:szCs w:val="16"/>
        </w:rPr>
      </w:pPr>
    </w:p>
    <w:p w14:paraId="1675C4F2" w14:textId="77777777" w:rsidR="00021359" w:rsidRPr="00EC5362" w:rsidRDefault="00021359" w:rsidP="00021359">
      <w:pPr>
        <w:jc w:val="both"/>
        <w:rPr>
          <w:rFonts w:ascii="Times New Roman" w:hAnsi="Times New Roman"/>
        </w:rPr>
      </w:pPr>
      <w:r w:rsidRPr="00EC5362">
        <w:rPr>
          <w:rFonts w:ascii="Times New Roman" w:hAnsi="Times New Roman"/>
        </w:rPr>
        <w:t>Dear agent,</w:t>
      </w:r>
    </w:p>
    <w:p w14:paraId="3F113774" w14:textId="77777777" w:rsidR="00021359" w:rsidRPr="00EC5362" w:rsidRDefault="00021359" w:rsidP="00021359">
      <w:pPr>
        <w:jc w:val="both"/>
        <w:rPr>
          <w:rFonts w:ascii="Times New Roman" w:hAnsi="Times New Roman"/>
        </w:rPr>
      </w:pPr>
      <w:r w:rsidRPr="00EC5362">
        <w:rPr>
          <w:rFonts w:ascii="Times New Roman" w:hAnsi="Times New Roman"/>
        </w:rPr>
        <w:t xml:space="preserve">My father was Andres Laszlo Senior, a much-appreciated fiction-writer agented by Jenny </w:t>
      </w:r>
      <w:proofErr w:type="spellStart"/>
      <w:r w:rsidRPr="00EC5362">
        <w:rPr>
          <w:rFonts w:ascii="Times New Roman" w:hAnsi="Times New Roman"/>
        </w:rPr>
        <w:t>Aspenwall</w:t>
      </w:r>
      <w:proofErr w:type="spellEnd"/>
      <w:r w:rsidRPr="00EC5362">
        <w:rPr>
          <w:rFonts w:ascii="Times New Roman" w:hAnsi="Times New Roman"/>
        </w:rPr>
        <w:t xml:space="preserve"> Bradley in the 50s, 60s and 70s. Then he was forgotten, maybe because he had too many nationalities (born Austro-Hungarian, nationalized French, writing in Spanish), or because there was nobody interested in looking after his legacy.</w:t>
      </w:r>
    </w:p>
    <w:p w14:paraId="1289382E" w14:textId="77777777" w:rsidR="00021359" w:rsidRPr="00EC5362" w:rsidRDefault="00021359" w:rsidP="00021359">
      <w:pPr>
        <w:jc w:val="both"/>
        <w:rPr>
          <w:rFonts w:ascii="Times New Roman" w:hAnsi="Times New Roman"/>
        </w:rPr>
      </w:pPr>
      <w:r w:rsidRPr="00EC5362">
        <w:rPr>
          <w:rFonts w:ascii="Times New Roman" w:hAnsi="Times New Roman"/>
        </w:rPr>
        <w:t>I am Andres Laszlo Jr. My only paper-published book was a terrible one, about how to invest in Swedish art, yet I was lucky, and it has kept me in champagne for 30 years. In my life, I have had experiences different from other men, such as sitting on Marilyn Monroe’s lap and being evicted from New College Oxford by Richard Dawkins.</w:t>
      </w:r>
    </w:p>
    <w:p w14:paraId="353D0ACA" w14:textId="77777777" w:rsidR="00021359" w:rsidRPr="00EC5362" w:rsidRDefault="00021359" w:rsidP="00021359">
      <w:pPr>
        <w:jc w:val="both"/>
        <w:rPr>
          <w:rFonts w:ascii="Times New Roman" w:hAnsi="Times New Roman"/>
        </w:rPr>
      </w:pPr>
      <w:r w:rsidRPr="00EC5362">
        <w:rPr>
          <w:rFonts w:ascii="Times New Roman" w:hAnsi="Times New Roman"/>
        </w:rPr>
        <w:lastRenderedPageBreak/>
        <w:t>I have spent the last ten years preparing my father’s and my own texts for publication, and though I would be willing to rewrite/polish any of my or my father’s texts in Swedish/English</w:t>
      </w:r>
      <w:r w:rsidRPr="00EC5362">
        <w:rPr>
          <w:rFonts w:ascii="Times New Roman" w:hAnsi="Times New Roman"/>
          <w:i/>
        </w:rPr>
        <w:t xml:space="preserve"> </w:t>
      </w:r>
      <w:r w:rsidRPr="00EC5362">
        <w:rPr>
          <w:rFonts w:ascii="Times New Roman" w:hAnsi="Times New Roman"/>
        </w:rPr>
        <w:t xml:space="preserve">for publishing, I consider my ‘book phase’ finished, and I intend to move to </w:t>
      </w:r>
      <w:r w:rsidRPr="00EC5362">
        <w:rPr>
          <w:rFonts w:ascii="Times New Roman" w:hAnsi="Times New Roman"/>
          <w:i/>
        </w:rPr>
        <w:t>cine</w:t>
      </w:r>
      <w:r w:rsidRPr="00EC5362">
        <w:rPr>
          <w:rFonts w:ascii="Times New Roman" w:hAnsi="Times New Roman"/>
        </w:rPr>
        <w:t>.</w:t>
      </w:r>
    </w:p>
    <w:p w14:paraId="01D3A534" w14:textId="77777777" w:rsidR="00021359" w:rsidRPr="00EC5362" w:rsidRDefault="00021359" w:rsidP="00021359">
      <w:pPr>
        <w:jc w:val="center"/>
        <w:rPr>
          <w:rFonts w:ascii="Times New Roman" w:hAnsi="Times New Roman"/>
          <w:b/>
          <w:lang w:val="fr-FR"/>
        </w:rPr>
      </w:pPr>
      <w:r w:rsidRPr="00EC5362">
        <w:rPr>
          <w:rFonts w:ascii="Times New Roman" w:hAnsi="Times New Roman"/>
          <w:b/>
          <w:lang w:val="fr-FR"/>
        </w:rPr>
        <w:t xml:space="preserve">ENGLISH ASSETS: </w:t>
      </w:r>
    </w:p>
    <w:p w14:paraId="2F7569C0" w14:textId="77777777" w:rsidR="00021359" w:rsidRPr="00EC5362" w:rsidRDefault="00021359" w:rsidP="00021359">
      <w:pPr>
        <w:jc w:val="both"/>
        <w:rPr>
          <w:rFonts w:ascii="Times New Roman" w:hAnsi="Times New Roman"/>
        </w:rPr>
      </w:pPr>
      <w:r w:rsidRPr="00EC5362">
        <w:rPr>
          <w:rFonts w:ascii="Times New Roman" w:hAnsi="Times New Roman"/>
        </w:rPr>
        <w:t>Senior/Father wrote seven works of fiction, of which only the two last were given content editing (both would become movies). I have had all Senior’s seven books translated to English, edited, and much improved. As I see it, the main ‘English’ Senior-text-assets are:</w:t>
      </w:r>
    </w:p>
    <w:p w14:paraId="4666A486" w14:textId="77777777" w:rsidR="00021359" w:rsidRPr="00EC5362" w:rsidRDefault="00021359" w:rsidP="00021359">
      <w:pPr>
        <w:pStyle w:val="ListParagraph"/>
        <w:numPr>
          <w:ilvl w:val="0"/>
          <w:numId w:val="44"/>
        </w:numPr>
        <w:jc w:val="both"/>
        <w:rPr>
          <w:rFonts w:ascii="Times New Roman" w:hAnsi="Times New Roman"/>
        </w:rPr>
      </w:pPr>
      <w:r w:rsidRPr="00EC5362">
        <w:rPr>
          <w:rFonts w:ascii="Times New Roman" w:hAnsi="Times New Roman"/>
          <w:i/>
        </w:rPr>
        <w:t>The Complete Works of Andres Laszlo Sr.</w:t>
      </w:r>
    </w:p>
    <w:p w14:paraId="6AC274E1" w14:textId="77777777" w:rsidR="00021359" w:rsidRPr="00EC5362" w:rsidRDefault="00021359" w:rsidP="00021359">
      <w:pPr>
        <w:pStyle w:val="ListParagraph"/>
        <w:numPr>
          <w:ilvl w:val="0"/>
          <w:numId w:val="44"/>
        </w:numPr>
        <w:jc w:val="both"/>
        <w:rPr>
          <w:rFonts w:ascii="Times New Roman" w:hAnsi="Times New Roman"/>
        </w:rPr>
      </w:pPr>
      <w:r w:rsidRPr="00EC5362">
        <w:rPr>
          <w:rFonts w:ascii="Times New Roman" w:hAnsi="Times New Roman"/>
          <w:i/>
        </w:rPr>
        <w:t>Mother Unknown</w:t>
      </w:r>
      <w:r w:rsidRPr="00EC5362">
        <w:rPr>
          <w:rFonts w:ascii="Times New Roman" w:hAnsi="Times New Roman"/>
        </w:rPr>
        <w:t>, which was about to become movie at the time of Senior’s demise and today arguably is his best text.</w:t>
      </w:r>
    </w:p>
    <w:p w14:paraId="410AD187" w14:textId="77777777" w:rsidR="00021359" w:rsidRPr="00EC5362" w:rsidRDefault="00021359" w:rsidP="00021359">
      <w:pPr>
        <w:pStyle w:val="ListParagraph"/>
        <w:numPr>
          <w:ilvl w:val="0"/>
          <w:numId w:val="44"/>
        </w:numPr>
        <w:jc w:val="both"/>
        <w:rPr>
          <w:rFonts w:ascii="Times New Roman" w:hAnsi="Times New Roman"/>
        </w:rPr>
      </w:pPr>
      <w:r w:rsidRPr="00EC5362">
        <w:rPr>
          <w:rFonts w:ascii="Times New Roman" w:hAnsi="Times New Roman"/>
          <w:i/>
        </w:rPr>
        <w:t>Paco Never Fails</w:t>
      </w:r>
      <w:r w:rsidRPr="00EC5362">
        <w:rPr>
          <w:rFonts w:ascii="Times New Roman" w:hAnsi="Times New Roman"/>
        </w:rPr>
        <w:t>, which</w:t>
      </w:r>
      <w:r w:rsidRPr="00EC5362">
        <w:rPr>
          <w:rFonts w:ascii="Times New Roman" w:hAnsi="Times New Roman"/>
          <w:i/>
        </w:rPr>
        <w:t xml:space="preserve"> </w:t>
      </w:r>
      <w:r w:rsidRPr="00EC5362">
        <w:rPr>
          <w:rFonts w:ascii="Times New Roman" w:hAnsi="Times New Roman"/>
        </w:rPr>
        <w:t>has been turned from ‘</w:t>
      </w:r>
      <w:r w:rsidRPr="00EC5362">
        <w:rPr>
          <w:rFonts w:ascii="Times New Roman" w:hAnsi="Times New Roman"/>
          <w:iCs/>
        </w:rPr>
        <w:t>anthropological’</w:t>
      </w:r>
      <w:r w:rsidRPr="00EC5362">
        <w:rPr>
          <w:rFonts w:ascii="Times New Roman" w:hAnsi="Times New Roman"/>
          <w:i/>
        </w:rPr>
        <w:t xml:space="preserve"> </w:t>
      </w:r>
      <w:r w:rsidRPr="00EC5362">
        <w:rPr>
          <w:rFonts w:ascii="Times New Roman" w:hAnsi="Times New Roman"/>
        </w:rPr>
        <w:t xml:space="preserve">to </w:t>
      </w:r>
      <w:r w:rsidRPr="00EC5362">
        <w:rPr>
          <w:rFonts w:ascii="Times New Roman" w:hAnsi="Times New Roman"/>
          <w:iCs/>
        </w:rPr>
        <w:t>murder</w:t>
      </w:r>
      <w:r w:rsidRPr="00EC5362">
        <w:rPr>
          <w:rFonts w:ascii="Times New Roman" w:hAnsi="Times New Roman"/>
          <w:i/>
        </w:rPr>
        <w:t xml:space="preserve"> </w:t>
      </w:r>
      <w:r w:rsidRPr="00EC5362">
        <w:rPr>
          <w:rFonts w:ascii="Times New Roman" w:hAnsi="Times New Roman"/>
          <w:iCs/>
        </w:rPr>
        <w:t>mystery.</w:t>
      </w:r>
    </w:p>
    <w:p w14:paraId="5714F033" w14:textId="77777777" w:rsidR="00021359" w:rsidRPr="00EC5362" w:rsidRDefault="00021359" w:rsidP="00021359">
      <w:pPr>
        <w:pStyle w:val="ListParagraph"/>
        <w:numPr>
          <w:ilvl w:val="0"/>
          <w:numId w:val="44"/>
        </w:numPr>
        <w:jc w:val="both"/>
        <w:rPr>
          <w:rFonts w:ascii="Times New Roman" w:hAnsi="Times New Roman"/>
        </w:rPr>
      </w:pPr>
      <w:r w:rsidRPr="00EC5362">
        <w:rPr>
          <w:rFonts w:ascii="Times New Roman" w:hAnsi="Times New Roman"/>
          <w:i/>
        </w:rPr>
        <w:t>The Seal Castle</w:t>
      </w:r>
      <w:r w:rsidRPr="00EC5362">
        <w:rPr>
          <w:rFonts w:ascii="Times New Roman" w:hAnsi="Times New Roman"/>
        </w:rPr>
        <w:t>, which was Senior’s first novel and is now in-between ‘much improved’ and ‘adapted/rewritten.’</w:t>
      </w:r>
    </w:p>
    <w:p w14:paraId="594FAB4B" w14:textId="77777777" w:rsidR="00021359" w:rsidRPr="00EC5362" w:rsidRDefault="00021359" w:rsidP="00021359">
      <w:pPr>
        <w:pStyle w:val="ListParagraph"/>
        <w:numPr>
          <w:ilvl w:val="0"/>
          <w:numId w:val="44"/>
        </w:numPr>
        <w:jc w:val="both"/>
        <w:rPr>
          <w:rFonts w:ascii="Times New Roman" w:hAnsi="Times New Roman"/>
        </w:rPr>
      </w:pPr>
      <w:r w:rsidRPr="00EC5362">
        <w:rPr>
          <w:rFonts w:ascii="Times New Roman" w:hAnsi="Times New Roman"/>
          <w:i/>
        </w:rPr>
        <w:t xml:space="preserve">22 Short Stories </w:t>
      </w:r>
      <w:r w:rsidRPr="00EC5362">
        <w:rPr>
          <w:rFonts w:ascii="Times New Roman" w:hAnsi="Times New Roman"/>
        </w:rPr>
        <w:t>which contain all sorts of possibilities for the short-stories-agent.</w:t>
      </w:r>
    </w:p>
    <w:p w14:paraId="606B431F" w14:textId="77777777" w:rsidR="00021359" w:rsidRPr="00EC5362" w:rsidRDefault="00021359" w:rsidP="00021359">
      <w:pPr>
        <w:jc w:val="both"/>
        <w:rPr>
          <w:rFonts w:ascii="Times New Roman" w:hAnsi="Times New Roman"/>
        </w:rPr>
      </w:pPr>
      <w:r w:rsidRPr="00EC5362">
        <w:rPr>
          <w:rFonts w:ascii="Times New Roman" w:hAnsi="Times New Roman"/>
        </w:rPr>
        <w:t>I, Andres Laszlo Jr., was a drug policy researcher, but as nobody in my drug-conservative native Sweden wanted to listen to my liberal/anti-corruption thoughts, I embarked on a 20 year All-Those-Things-A-Man-Should-Have-Done project, while writing fiction, messing with tigers, adapting Senior’s bestseller, and writing on drug policy. As I see it, the main Junior-text-assets are:</w:t>
      </w:r>
    </w:p>
    <w:p w14:paraId="0DFAE52A" w14:textId="77777777" w:rsidR="00021359" w:rsidRPr="00EC5362" w:rsidRDefault="00021359" w:rsidP="00021359">
      <w:pPr>
        <w:pStyle w:val="ListParagraph"/>
        <w:numPr>
          <w:ilvl w:val="0"/>
          <w:numId w:val="45"/>
        </w:numPr>
        <w:jc w:val="both"/>
        <w:rPr>
          <w:rFonts w:ascii="Times New Roman" w:hAnsi="Times New Roman"/>
        </w:rPr>
      </w:pPr>
      <w:r w:rsidRPr="00EC5362">
        <w:rPr>
          <w:rFonts w:ascii="Times New Roman" w:hAnsi="Times New Roman"/>
          <w:i/>
        </w:rPr>
        <w:t>The Tale of Two Knaves</w:t>
      </w:r>
      <w:r w:rsidRPr="00EC5362">
        <w:rPr>
          <w:rFonts w:ascii="Times New Roman" w:hAnsi="Times New Roman"/>
        </w:rPr>
        <w:t>, which is “The Laszlo &amp; Laszlo Family Chronicles,” told in the form of 49 short stories. Each story is headed by an introductory biographic or autobiographic paragraph or two, covering 110 years of adventures.</w:t>
      </w:r>
    </w:p>
    <w:p w14:paraId="6D363B1F" w14:textId="77777777" w:rsidR="00021359" w:rsidRPr="00EC5362" w:rsidRDefault="00021359" w:rsidP="00021359">
      <w:pPr>
        <w:pStyle w:val="ListParagraph"/>
        <w:numPr>
          <w:ilvl w:val="0"/>
          <w:numId w:val="45"/>
        </w:numPr>
        <w:jc w:val="both"/>
        <w:rPr>
          <w:rFonts w:ascii="Times New Roman" w:hAnsi="Times New Roman"/>
        </w:rPr>
      </w:pPr>
      <w:r w:rsidRPr="00EC5362">
        <w:rPr>
          <w:rFonts w:ascii="Times New Roman" w:hAnsi="Times New Roman"/>
          <w:i/>
        </w:rPr>
        <w:t>The Drug Problem</w:t>
      </w:r>
      <w:r w:rsidRPr="00EC5362">
        <w:rPr>
          <w:rFonts w:ascii="Times New Roman" w:hAnsi="Times New Roman"/>
        </w:rPr>
        <w:t>, which aims to entertain on a tragic subject. “Drugs are bad, what is bad should be outlawed, so drugs should be outlawed,” sounds good, but it isn’t that simple. This book explains why.</w:t>
      </w:r>
    </w:p>
    <w:p w14:paraId="5486FD4F" w14:textId="77777777" w:rsidR="00021359" w:rsidRPr="00EC5362" w:rsidRDefault="00021359" w:rsidP="00021359">
      <w:pPr>
        <w:pStyle w:val="ListParagraph"/>
        <w:numPr>
          <w:ilvl w:val="0"/>
          <w:numId w:val="45"/>
        </w:numPr>
        <w:jc w:val="both"/>
        <w:rPr>
          <w:rFonts w:ascii="Times New Roman" w:hAnsi="Times New Roman"/>
        </w:rPr>
      </w:pPr>
      <w:r w:rsidRPr="00EC5362">
        <w:rPr>
          <w:rFonts w:ascii="Times New Roman" w:hAnsi="Times New Roman"/>
          <w:i/>
        </w:rPr>
        <w:t xml:space="preserve">The Challenge </w:t>
      </w:r>
      <w:r w:rsidRPr="00EC5362">
        <w:rPr>
          <w:rFonts w:ascii="Times New Roman" w:hAnsi="Times New Roman"/>
        </w:rPr>
        <w:t xml:space="preserve">is my adaptation of Senior’s bestseller and blockbuster </w:t>
      </w:r>
      <w:r w:rsidRPr="00EC5362">
        <w:rPr>
          <w:rFonts w:ascii="Times New Roman" w:hAnsi="Times New Roman"/>
          <w:i/>
        </w:rPr>
        <w:t xml:space="preserve">My Uncle Jacinto. </w:t>
      </w:r>
      <w:r w:rsidRPr="00EC5362">
        <w:rPr>
          <w:rFonts w:ascii="Times New Roman" w:hAnsi="Times New Roman"/>
        </w:rPr>
        <w:t>In my hands, bullfighting becomes boxing; Madrid/La Quinta, Cape Town/Mandela Park; 1940s, 2010s, and 18,000 words, 80,000. It is a book for children of all ages. One version has 70 illustrations, and the book comes in six languages.</w:t>
      </w:r>
    </w:p>
    <w:p w14:paraId="59B0B303" w14:textId="77777777" w:rsidR="00021359" w:rsidRPr="00EC5362" w:rsidRDefault="00021359" w:rsidP="00021359">
      <w:pPr>
        <w:pStyle w:val="ListParagraph"/>
        <w:numPr>
          <w:ilvl w:val="0"/>
          <w:numId w:val="45"/>
        </w:numPr>
        <w:jc w:val="both"/>
        <w:rPr>
          <w:rFonts w:ascii="Times New Roman" w:hAnsi="Times New Roman"/>
        </w:rPr>
      </w:pPr>
      <w:r w:rsidRPr="00EC5362">
        <w:rPr>
          <w:rFonts w:ascii="Times New Roman" w:hAnsi="Times New Roman"/>
          <w:i/>
        </w:rPr>
        <w:t xml:space="preserve">The Caspian Connection </w:t>
      </w:r>
      <w:r w:rsidRPr="00EC5362">
        <w:rPr>
          <w:rFonts w:ascii="Times New Roman" w:hAnsi="Times New Roman"/>
        </w:rPr>
        <w:t>comprises books one and two in an adventure series. We follow Karli (Odin’s son, though he doesn’t know that) in the 21</w:t>
      </w:r>
      <w:r w:rsidRPr="00EC5362">
        <w:rPr>
          <w:rFonts w:ascii="Times New Roman" w:hAnsi="Times New Roman"/>
          <w:vertAlign w:val="superscript"/>
        </w:rPr>
        <w:t>st</w:t>
      </w:r>
      <w:r w:rsidRPr="00EC5362">
        <w:rPr>
          <w:rFonts w:ascii="Times New Roman" w:hAnsi="Times New Roman"/>
        </w:rPr>
        <w:t xml:space="preserve"> Century. The books are ‘presentable to producer but not to publisher’ because I have moronically worked the text in English and Swedish simultaneously. Get me a publisher in one of these languages, and I will finish book 1 within two months.</w:t>
      </w:r>
    </w:p>
    <w:p w14:paraId="6AD068D5" w14:textId="77777777" w:rsidR="00021359" w:rsidRPr="00EC5362" w:rsidRDefault="00021359" w:rsidP="00021359">
      <w:pPr>
        <w:jc w:val="center"/>
        <w:rPr>
          <w:rFonts w:ascii="Times New Roman" w:hAnsi="Times New Roman"/>
          <w:b/>
        </w:rPr>
      </w:pPr>
      <w:r w:rsidRPr="00EC5362">
        <w:rPr>
          <w:rFonts w:ascii="Times New Roman" w:hAnsi="Times New Roman"/>
          <w:b/>
        </w:rPr>
        <w:t>Some additional information:</w:t>
      </w:r>
    </w:p>
    <w:p w14:paraId="58529F0D" w14:textId="77777777" w:rsidR="00021359" w:rsidRPr="00EC5362" w:rsidRDefault="00021359" w:rsidP="00021359">
      <w:pPr>
        <w:jc w:val="both"/>
        <w:rPr>
          <w:rFonts w:ascii="Times New Roman" w:hAnsi="Times New Roman"/>
        </w:rPr>
      </w:pPr>
      <w:r w:rsidRPr="00EC5362">
        <w:rPr>
          <w:rFonts w:ascii="Times New Roman" w:hAnsi="Times New Roman"/>
        </w:rPr>
        <w:t>I am not the best of writers but my mind is okay, I have something important to say, my experiences are unusual, my ability to fix Senior’s text is great, and my sense of structure (as in creating a pleasing assemble out of allegedly incompatible elements) is above average.</w:t>
      </w:r>
    </w:p>
    <w:p w14:paraId="74AC904F" w14:textId="77777777" w:rsidR="00021359" w:rsidRPr="00EC5362" w:rsidRDefault="00021359" w:rsidP="00021359">
      <w:pPr>
        <w:jc w:val="both"/>
        <w:rPr>
          <w:rFonts w:ascii="Times New Roman" w:hAnsi="Times New Roman"/>
        </w:rPr>
      </w:pPr>
      <w:r w:rsidRPr="00EC5362">
        <w:rPr>
          <w:rFonts w:ascii="Times New Roman" w:hAnsi="Times New Roman"/>
        </w:rPr>
        <w:t xml:space="preserve">Senior was a pretty good writer to start with, but was neither logical nor given proper editing, and as I possess these traits, I have been able to improve his texts to a much higher standard. </w:t>
      </w:r>
    </w:p>
    <w:p w14:paraId="1B2917B2" w14:textId="77777777" w:rsidR="00021359" w:rsidRPr="00EC5362" w:rsidRDefault="00021359" w:rsidP="00021359">
      <w:pPr>
        <w:jc w:val="both"/>
        <w:rPr>
          <w:rFonts w:ascii="Times New Roman" w:hAnsi="Times New Roman"/>
        </w:rPr>
        <w:sectPr w:rsidR="00021359" w:rsidRPr="00EC5362">
          <w:pgSz w:w="11904" w:h="16836"/>
          <w:pgMar w:top="1440" w:right="1800" w:bottom="1440" w:left="1800" w:header="709" w:footer="709" w:gutter="0"/>
          <w:cols w:space="709"/>
        </w:sectPr>
      </w:pPr>
      <w:r w:rsidRPr="00EC5362">
        <w:rPr>
          <w:rFonts w:ascii="Times New Roman" w:hAnsi="Times New Roman"/>
        </w:rPr>
        <w:lastRenderedPageBreak/>
        <w:t>As I embark on</w:t>
      </w:r>
      <w:r w:rsidRPr="00EC5362">
        <w:rPr>
          <w:rFonts w:ascii="Times New Roman" w:hAnsi="Times New Roman"/>
          <w:i/>
        </w:rPr>
        <w:t xml:space="preserve"> cine</w:t>
      </w:r>
      <w:r w:rsidRPr="00EC5362">
        <w:rPr>
          <w:rFonts w:ascii="Times New Roman" w:hAnsi="Times New Roman"/>
        </w:rPr>
        <w:t>, I would like to leave as much as possible of the literary assets in the hands of (a) literary agent(s) who wants to actively promote our texts and provide ideas. If you are interested, I would be delighted. If not, I would be more than happy to listen to your advice.</w:t>
      </w:r>
    </w:p>
    <w:p w14:paraId="127EB7D9" w14:textId="77777777" w:rsidR="00021359" w:rsidRPr="00EC5362" w:rsidRDefault="00021359" w:rsidP="00021359"/>
    <w:p w14:paraId="61CDA196" w14:textId="77777777" w:rsidR="00021359" w:rsidRPr="006238BE" w:rsidRDefault="00021359" w:rsidP="00021359">
      <w:pPr>
        <w:pStyle w:val="Heading1"/>
        <w:jc w:val="center"/>
        <w:rPr>
          <w:rFonts w:ascii="Times New Roman" w:hAnsi="Times New Roman"/>
        </w:rPr>
      </w:pPr>
      <w:bookmarkStart w:id="6" w:name="_Toc51802809"/>
      <w:bookmarkStart w:id="7" w:name="_Toc52982026"/>
      <w:r w:rsidRPr="006238BE">
        <w:rPr>
          <w:rFonts w:ascii="Times New Roman" w:hAnsi="Times New Roman"/>
        </w:rPr>
        <w:t>LITERARY AGENT FOR FRENCH TEXTS</w:t>
      </w:r>
      <w:bookmarkEnd w:id="6"/>
      <w:bookmarkEnd w:id="7"/>
    </w:p>
    <w:p w14:paraId="28BCD2D5" w14:textId="77777777" w:rsidR="00021359" w:rsidRPr="006238BE" w:rsidRDefault="00021359" w:rsidP="00021359">
      <w:pPr>
        <w:rPr>
          <w:rFonts w:ascii="Times New Roman" w:hAnsi="Times New Roman"/>
          <w:sz w:val="20"/>
          <w:szCs w:val="20"/>
        </w:rPr>
      </w:pPr>
    </w:p>
    <w:p w14:paraId="6EF0F8F6" w14:textId="77777777" w:rsidR="00021359" w:rsidRPr="006238BE" w:rsidRDefault="00021359" w:rsidP="00021359">
      <w:pPr>
        <w:jc w:val="both"/>
        <w:rPr>
          <w:rFonts w:ascii="Times New Roman" w:hAnsi="Times New Roman"/>
        </w:rPr>
      </w:pPr>
      <w:r w:rsidRPr="00787B9B">
        <w:rPr>
          <w:rFonts w:ascii="Times New Roman" w:hAnsi="Times New Roman"/>
        </w:rPr>
        <w:t>Dear agent,</w:t>
      </w:r>
    </w:p>
    <w:p w14:paraId="2D8BEF6D" w14:textId="77777777" w:rsidR="00021359" w:rsidRPr="006238BE" w:rsidRDefault="00021359" w:rsidP="00021359">
      <w:pPr>
        <w:jc w:val="both"/>
        <w:rPr>
          <w:rFonts w:ascii="Times New Roman" w:hAnsi="Times New Roman"/>
        </w:rPr>
      </w:pPr>
      <w:r w:rsidRPr="006238BE">
        <w:rPr>
          <w:rFonts w:ascii="Times New Roman" w:hAnsi="Times New Roman"/>
        </w:rPr>
        <w:t xml:space="preserve">My father was Andres Laszlo Senior, a much-appreciated fiction-writer agented by Jenny </w:t>
      </w:r>
      <w:proofErr w:type="spellStart"/>
      <w:r w:rsidRPr="006238BE">
        <w:rPr>
          <w:rFonts w:ascii="Times New Roman" w:hAnsi="Times New Roman"/>
        </w:rPr>
        <w:t>Aspenwall</w:t>
      </w:r>
      <w:proofErr w:type="spellEnd"/>
      <w:r w:rsidRPr="006238BE">
        <w:rPr>
          <w:rFonts w:ascii="Times New Roman" w:hAnsi="Times New Roman"/>
        </w:rPr>
        <w:t xml:space="preserve"> Bradley in the 50s, 60s and 70s. Then he was forgotten, maybe because he had too many nationalities (born Austro-Hungarian, nationalized French, writing in Spanish), or because there was nobody interested in looking after his legacy.</w:t>
      </w:r>
    </w:p>
    <w:p w14:paraId="6C6CFE63" w14:textId="77777777" w:rsidR="00021359" w:rsidRPr="006238BE" w:rsidRDefault="00021359" w:rsidP="00021359">
      <w:pPr>
        <w:jc w:val="both"/>
        <w:rPr>
          <w:rFonts w:ascii="Times New Roman" w:hAnsi="Times New Roman"/>
        </w:rPr>
      </w:pPr>
      <w:r w:rsidRPr="006238BE">
        <w:rPr>
          <w:rFonts w:ascii="Times New Roman" w:hAnsi="Times New Roman"/>
        </w:rPr>
        <w:t>I am Andres Laszlo Jr. My only paper-published book was a terrible one, about how to invest in Swedish art, yet I was lucky, and it has kept me in champagne for 30 years. In my life, I have had experiences different from other men, such as sitting on Marilyn Monroe’s lap and being evicted from New College Oxford by Richard Dawkins.</w:t>
      </w:r>
    </w:p>
    <w:p w14:paraId="2C681B58" w14:textId="77777777" w:rsidR="00021359" w:rsidRPr="006238BE" w:rsidRDefault="00021359" w:rsidP="00021359">
      <w:pPr>
        <w:rPr>
          <w:rFonts w:ascii="Times New Roman" w:hAnsi="Times New Roman"/>
        </w:rPr>
      </w:pPr>
      <w:r w:rsidRPr="006238BE">
        <w:rPr>
          <w:rFonts w:ascii="Times New Roman" w:hAnsi="Times New Roman"/>
        </w:rPr>
        <w:t xml:space="preserve">I have spent the last ten years preparing my father’s and my own texts for publication, and I consider my ‘book phase’ finished, and I intend to move to </w:t>
      </w:r>
      <w:r w:rsidRPr="006238BE">
        <w:rPr>
          <w:rFonts w:ascii="Times New Roman" w:hAnsi="Times New Roman"/>
          <w:i/>
        </w:rPr>
        <w:t>cine</w:t>
      </w:r>
      <w:r w:rsidRPr="006238BE">
        <w:rPr>
          <w:rFonts w:ascii="Times New Roman" w:hAnsi="Times New Roman"/>
        </w:rPr>
        <w:t>.</w:t>
      </w:r>
    </w:p>
    <w:p w14:paraId="30EDD0B7" w14:textId="77777777" w:rsidR="00021359" w:rsidRPr="006238BE" w:rsidRDefault="00021359" w:rsidP="00021359">
      <w:pPr>
        <w:jc w:val="center"/>
        <w:rPr>
          <w:rFonts w:ascii="Times New Roman" w:hAnsi="Times New Roman"/>
          <w:b/>
          <w:lang w:val="fr-FR"/>
        </w:rPr>
      </w:pPr>
      <w:r w:rsidRPr="006238BE">
        <w:rPr>
          <w:rFonts w:ascii="Times New Roman" w:hAnsi="Times New Roman"/>
          <w:b/>
          <w:lang w:val="fr-FR"/>
        </w:rPr>
        <w:t xml:space="preserve">FRENCH LITERARY ASSETS: </w:t>
      </w:r>
    </w:p>
    <w:p w14:paraId="2E6CDCD7" w14:textId="77777777" w:rsidR="00021359" w:rsidRPr="006238BE" w:rsidRDefault="00021359" w:rsidP="00021359">
      <w:pPr>
        <w:rPr>
          <w:rFonts w:ascii="Times New Roman" w:hAnsi="Times New Roman"/>
        </w:rPr>
      </w:pPr>
      <w:r w:rsidRPr="006238BE">
        <w:rPr>
          <w:rFonts w:ascii="Times New Roman" w:hAnsi="Times New Roman"/>
        </w:rPr>
        <w:t xml:space="preserve">Senior/Father wrote seven works of fiction, of which only the two last were given content editing. I have acquired the rights of </w:t>
      </w:r>
      <w:r w:rsidRPr="006238BE">
        <w:rPr>
          <w:rFonts w:ascii="Times New Roman" w:hAnsi="Times New Roman"/>
          <w:i/>
        </w:rPr>
        <w:t xml:space="preserve">Mere </w:t>
      </w:r>
      <w:proofErr w:type="spellStart"/>
      <w:r w:rsidRPr="006238BE">
        <w:rPr>
          <w:rFonts w:ascii="Times New Roman" w:hAnsi="Times New Roman"/>
          <w:i/>
        </w:rPr>
        <w:t>Inconnue</w:t>
      </w:r>
      <w:proofErr w:type="spellEnd"/>
      <w:r w:rsidRPr="006238BE">
        <w:rPr>
          <w:rFonts w:ascii="Times New Roman" w:hAnsi="Times New Roman"/>
          <w:i/>
        </w:rPr>
        <w:t xml:space="preserve"> </w:t>
      </w:r>
      <w:r w:rsidRPr="006238BE">
        <w:rPr>
          <w:rFonts w:ascii="Times New Roman" w:hAnsi="Times New Roman"/>
        </w:rPr>
        <w:t xml:space="preserve">from Stock, and I might soon be able to acquire the rights also from Gallimard </w:t>
      </w:r>
      <w:r w:rsidRPr="006238BE">
        <w:rPr>
          <w:rFonts w:ascii="Times New Roman" w:hAnsi="Times New Roman"/>
          <w:i/>
        </w:rPr>
        <w:t xml:space="preserve">Le </w:t>
      </w:r>
      <w:proofErr w:type="spellStart"/>
      <w:r w:rsidRPr="006238BE">
        <w:rPr>
          <w:rFonts w:ascii="Times New Roman" w:hAnsi="Times New Roman"/>
          <w:i/>
        </w:rPr>
        <w:t>Muchaco</w:t>
      </w:r>
      <w:proofErr w:type="spellEnd"/>
      <w:r w:rsidRPr="006238BE">
        <w:rPr>
          <w:rFonts w:ascii="Times New Roman" w:hAnsi="Times New Roman"/>
          <w:i/>
        </w:rPr>
        <w:t xml:space="preserve"> </w:t>
      </w:r>
      <w:r w:rsidRPr="006238BE">
        <w:rPr>
          <w:rFonts w:ascii="Times New Roman" w:hAnsi="Times New Roman"/>
        </w:rPr>
        <w:t xml:space="preserve">and </w:t>
      </w:r>
      <w:r w:rsidRPr="006238BE">
        <w:rPr>
          <w:rFonts w:ascii="Times New Roman" w:hAnsi="Times New Roman"/>
          <w:i/>
        </w:rPr>
        <w:t xml:space="preserve">Paco </w:t>
      </w:r>
      <w:proofErr w:type="spellStart"/>
      <w:r w:rsidRPr="006238BE">
        <w:rPr>
          <w:rFonts w:ascii="Times New Roman" w:hAnsi="Times New Roman"/>
          <w:i/>
        </w:rPr>
        <w:t>l</w:t>
      </w:r>
      <w:r w:rsidRPr="006238BE">
        <w:rPr>
          <w:rFonts w:ascii="Times New Roman" w:hAnsi="Times New Roman"/>
        </w:rPr>
        <w:t>’</w:t>
      </w:r>
      <w:r w:rsidRPr="006238BE">
        <w:rPr>
          <w:rFonts w:ascii="Times New Roman" w:hAnsi="Times New Roman"/>
          <w:i/>
          <w:iCs/>
        </w:rPr>
        <w:t>Infaillible</w:t>
      </w:r>
      <w:proofErr w:type="spellEnd"/>
      <w:r w:rsidRPr="006238BE">
        <w:rPr>
          <w:rFonts w:ascii="Times New Roman" w:hAnsi="Times New Roman"/>
        </w:rPr>
        <w:t>. As I see it, the main French Senior-text-assets are:</w:t>
      </w:r>
    </w:p>
    <w:p w14:paraId="2160EE36" w14:textId="77777777" w:rsidR="00021359" w:rsidRPr="006238BE" w:rsidRDefault="00021359" w:rsidP="00021359">
      <w:pPr>
        <w:pStyle w:val="ListParagraph"/>
        <w:numPr>
          <w:ilvl w:val="0"/>
          <w:numId w:val="47"/>
        </w:numPr>
        <w:rPr>
          <w:rFonts w:ascii="Times New Roman" w:hAnsi="Times New Roman"/>
        </w:rPr>
      </w:pPr>
      <w:r w:rsidRPr="006238BE">
        <w:rPr>
          <w:rFonts w:ascii="Times New Roman" w:hAnsi="Times New Roman"/>
          <w:i/>
        </w:rPr>
        <w:t xml:space="preserve">English-to-French translations. </w:t>
      </w:r>
      <w:r w:rsidRPr="006238BE">
        <w:rPr>
          <w:rFonts w:ascii="Times New Roman" w:hAnsi="Times New Roman"/>
        </w:rPr>
        <w:t>Only Senior’s last two books where given content editing (both became movies). As I have translated all Senior’s seven books to English, I have given them all (much needed) content editing. The five first books are all on a totally different level, and could therefore advantageously be translated to/back into French.</w:t>
      </w:r>
    </w:p>
    <w:p w14:paraId="1E9F59BF" w14:textId="77777777" w:rsidR="00021359" w:rsidRPr="006238BE" w:rsidRDefault="00021359" w:rsidP="00021359">
      <w:pPr>
        <w:pStyle w:val="ListParagraph"/>
        <w:numPr>
          <w:ilvl w:val="0"/>
          <w:numId w:val="47"/>
        </w:numPr>
        <w:rPr>
          <w:rFonts w:ascii="Times New Roman" w:hAnsi="Times New Roman"/>
        </w:rPr>
      </w:pPr>
      <w:r w:rsidRPr="006238BE">
        <w:rPr>
          <w:rFonts w:ascii="Times New Roman" w:hAnsi="Times New Roman"/>
          <w:i/>
        </w:rPr>
        <w:t xml:space="preserve">Mere </w:t>
      </w:r>
      <w:proofErr w:type="spellStart"/>
      <w:r w:rsidRPr="006238BE">
        <w:rPr>
          <w:rFonts w:ascii="Times New Roman" w:hAnsi="Times New Roman"/>
          <w:i/>
        </w:rPr>
        <w:t>Inconnue</w:t>
      </w:r>
      <w:proofErr w:type="spellEnd"/>
      <w:r w:rsidRPr="006238BE">
        <w:rPr>
          <w:rFonts w:ascii="Times New Roman" w:hAnsi="Times New Roman"/>
          <w:i/>
        </w:rPr>
        <w:t xml:space="preserve"> </w:t>
      </w:r>
      <w:r w:rsidRPr="006238BE">
        <w:rPr>
          <w:rFonts w:ascii="Times New Roman" w:hAnsi="Times New Roman"/>
        </w:rPr>
        <w:t xml:space="preserve">was never given a proper content editing in its (Spanish) original. Add to this that the French translation was such that already in the 1950s, Senior wanted a new version published by Gallimard. Despite all this, Senior at his demise negotiated a movie. Today this text has been much improved (in English), with </w:t>
      </w:r>
      <w:r w:rsidRPr="006238BE">
        <w:rPr>
          <w:rFonts w:ascii="Times New Roman" w:hAnsi="Times New Roman"/>
          <w:i/>
        </w:rPr>
        <w:t xml:space="preserve">cine </w:t>
      </w:r>
      <w:r w:rsidRPr="006238BE">
        <w:rPr>
          <w:rFonts w:ascii="Times New Roman" w:hAnsi="Times New Roman"/>
        </w:rPr>
        <w:t>in mind. Also, today a linear story line is no longer necessary: read the book and you will see what I mean.</w:t>
      </w:r>
    </w:p>
    <w:p w14:paraId="6242BCD7" w14:textId="77777777" w:rsidR="00021359" w:rsidRPr="006238BE" w:rsidRDefault="00021359" w:rsidP="00021359">
      <w:pPr>
        <w:pStyle w:val="ListParagraph"/>
        <w:numPr>
          <w:ilvl w:val="0"/>
          <w:numId w:val="47"/>
        </w:numPr>
        <w:rPr>
          <w:rFonts w:ascii="Times New Roman" w:hAnsi="Times New Roman"/>
        </w:rPr>
      </w:pPr>
      <w:r w:rsidRPr="006238BE">
        <w:rPr>
          <w:rFonts w:ascii="Times New Roman" w:hAnsi="Times New Roman"/>
          <w:i/>
        </w:rPr>
        <w:t xml:space="preserve">Project Revive Senior. </w:t>
      </w:r>
      <w:r w:rsidRPr="006238BE">
        <w:rPr>
          <w:rFonts w:ascii="Times New Roman" w:hAnsi="Times New Roman"/>
        </w:rPr>
        <w:t xml:space="preserve">My father was once regarded as a top European writer, and </w:t>
      </w:r>
      <w:r w:rsidRPr="006238BE">
        <w:rPr>
          <w:rFonts w:ascii="Times New Roman" w:hAnsi="Times New Roman"/>
          <w:i/>
        </w:rPr>
        <w:t xml:space="preserve">Le </w:t>
      </w:r>
      <w:proofErr w:type="spellStart"/>
      <w:r w:rsidRPr="006238BE">
        <w:rPr>
          <w:rFonts w:ascii="Times New Roman" w:hAnsi="Times New Roman"/>
          <w:i/>
        </w:rPr>
        <w:t>Muchacho</w:t>
      </w:r>
      <w:proofErr w:type="spellEnd"/>
      <w:r w:rsidRPr="006238BE">
        <w:rPr>
          <w:rFonts w:ascii="Times New Roman" w:hAnsi="Times New Roman"/>
          <w:i/>
        </w:rPr>
        <w:t xml:space="preserve"> </w:t>
      </w:r>
      <w:r w:rsidRPr="006238BE">
        <w:rPr>
          <w:rFonts w:ascii="Times New Roman" w:hAnsi="Times New Roman"/>
        </w:rPr>
        <w:t xml:space="preserve">is often showed as one of the top 5 Spanish/Hispanic movies of all time. Today he is totally forgotten. As he was a French national, there should be possibilities (all the way from </w:t>
      </w:r>
      <w:proofErr w:type="gramStart"/>
      <w:r w:rsidRPr="006238BE">
        <w:rPr>
          <w:rFonts w:ascii="Times New Roman" w:hAnsi="Times New Roman"/>
          <w:i/>
        </w:rPr>
        <w:t>Every</w:t>
      </w:r>
      <w:proofErr w:type="gramEnd"/>
      <w:r w:rsidRPr="006238BE">
        <w:rPr>
          <w:rFonts w:ascii="Times New Roman" w:hAnsi="Times New Roman"/>
          <w:i/>
        </w:rPr>
        <w:t xml:space="preserve"> sur Seine</w:t>
      </w:r>
      <w:r w:rsidRPr="006238BE">
        <w:rPr>
          <w:rFonts w:ascii="Times New Roman" w:hAnsi="Times New Roman"/>
        </w:rPr>
        <w:t xml:space="preserve"> outside Paris where he lived to EU in Brussels) to get assistance with this revival.</w:t>
      </w:r>
    </w:p>
    <w:p w14:paraId="355376BF" w14:textId="77777777" w:rsidR="00021359" w:rsidRPr="006238BE" w:rsidRDefault="00021359" w:rsidP="00021359">
      <w:pPr>
        <w:rPr>
          <w:rFonts w:ascii="Times New Roman" w:hAnsi="Times New Roman"/>
        </w:rPr>
      </w:pPr>
      <w:r w:rsidRPr="006238BE">
        <w:rPr>
          <w:rFonts w:ascii="Times New Roman" w:hAnsi="Times New Roman"/>
        </w:rPr>
        <w:t>Junior/I was a drug policy researcher but as nobody in my drug-conservative native Sweden (I am also French) wanted to listen to my liberal/anti-corruption thoughts, I embarked on a 20 year All-Those-Things-A-Man-Should-Have-Done project, while writing fiction, messing with tigers, adapting Senior’s bestseller, and writing on drug policy. As I see it, the main Junior-text-assets are:</w:t>
      </w:r>
    </w:p>
    <w:p w14:paraId="5DFF53C7" w14:textId="77777777" w:rsidR="00021359" w:rsidRPr="006238BE" w:rsidRDefault="00021359" w:rsidP="00021359">
      <w:pPr>
        <w:pStyle w:val="ListParagraph"/>
        <w:numPr>
          <w:ilvl w:val="0"/>
          <w:numId w:val="45"/>
        </w:numPr>
        <w:rPr>
          <w:rFonts w:ascii="Times New Roman" w:hAnsi="Times New Roman"/>
        </w:rPr>
      </w:pPr>
      <w:r w:rsidRPr="006238BE">
        <w:rPr>
          <w:rFonts w:ascii="Times New Roman" w:hAnsi="Times New Roman"/>
          <w:i/>
        </w:rPr>
        <w:lastRenderedPageBreak/>
        <w:t xml:space="preserve">Les </w:t>
      </w:r>
      <w:proofErr w:type="spellStart"/>
      <w:r w:rsidRPr="006238BE">
        <w:rPr>
          <w:rFonts w:ascii="Times New Roman" w:hAnsi="Times New Roman"/>
          <w:i/>
        </w:rPr>
        <w:t>Chroniques</w:t>
      </w:r>
      <w:proofErr w:type="spellEnd"/>
      <w:r w:rsidRPr="006238BE">
        <w:rPr>
          <w:rFonts w:ascii="Times New Roman" w:hAnsi="Times New Roman"/>
          <w:i/>
        </w:rPr>
        <w:t xml:space="preserve"> Laszlo &amp; Laszlo</w:t>
      </w:r>
      <w:r w:rsidRPr="006238BE">
        <w:rPr>
          <w:rFonts w:ascii="Times New Roman" w:hAnsi="Times New Roman"/>
        </w:rPr>
        <w:t xml:space="preserve"> is “The Laszlo &amp; Laszlo Family Chronicles,” told in 49 short stories – each headed by an introductory biographic/autobiographic paragraph or two – covering 110 years of adventures. The French translation is ok but needs an update</w:t>
      </w:r>
      <w:r w:rsidRPr="006238BE">
        <w:rPr>
          <w:rFonts w:ascii="Times New Roman" w:hAnsi="Times New Roman"/>
          <w:i/>
        </w:rPr>
        <w:t>.</w:t>
      </w:r>
    </w:p>
    <w:p w14:paraId="273DE3B1" w14:textId="77777777" w:rsidR="00021359" w:rsidRPr="006238BE" w:rsidRDefault="00021359" w:rsidP="00021359">
      <w:pPr>
        <w:pStyle w:val="ListParagraph"/>
        <w:numPr>
          <w:ilvl w:val="0"/>
          <w:numId w:val="45"/>
        </w:numPr>
        <w:rPr>
          <w:rFonts w:ascii="Times New Roman" w:hAnsi="Times New Roman"/>
        </w:rPr>
      </w:pPr>
      <w:r w:rsidRPr="006238BE">
        <w:rPr>
          <w:rFonts w:ascii="Times New Roman" w:hAnsi="Times New Roman"/>
          <w:i/>
        </w:rPr>
        <w:t xml:space="preserve">Le Grand </w:t>
      </w:r>
      <w:proofErr w:type="spellStart"/>
      <w:r w:rsidRPr="006238BE">
        <w:rPr>
          <w:rFonts w:ascii="Times New Roman" w:hAnsi="Times New Roman"/>
          <w:i/>
        </w:rPr>
        <w:t>Defí</w:t>
      </w:r>
      <w:proofErr w:type="spellEnd"/>
      <w:r w:rsidRPr="006238BE">
        <w:rPr>
          <w:rFonts w:ascii="Times New Roman" w:hAnsi="Times New Roman"/>
          <w:i/>
        </w:rPr>
        <w:t xml:space="preserve"> </w:t>
      </w:r>
      <w:r w:rsidRPr="006238BE">
        <w:rPr>
          <w:rFonts w:ascii="Times New Roman" w:hAnsi="Times New Roman"/>
        </w:rPr>
        <w:t xml:space="preserve">is my adaptation of Senor’s bestseller/blockbuster </w:t>
      </w:r>
      <w:r w:rsidRPr="006238BE">
        <w:rPr>
          <w:rFonts w:ascii="Times New Roman" w:hAnsi="Times New Roman"/>
          <w:i/>
        </w:rPr>
        <w:t xml:space="preserve">My Uncle Jacinto. </w:t>
      </w:r>
      <w:r w:rsidRPr="006238BE">
        <w:rPr>
          <w:rFonts w:ascii="Times New Roman" w:hAnsi="Times New Roman"/>
        </w:rPr>
        <w:t xml:space="preserve">In my hands bullfighting becomes boxing; Madrid/La Quinta, Cape Town/Mandela Park; 1940s, 2010s, and 18,000 words, 80,000. It is a book for children of all ages and has 70 illustrations. </w:t>
      </w:r>
    </w:p>
    <w:p w14:paraId="0C54D472" w14:textId="77777777" w:rsidR="00021359" w:rsidRPr="006238BE" w:rsidRDefault="00021359" w:rsidP="00021359">
      <w:pPr>
        <w:jc w:val="center"/>
        <w:rPr>
          <w:rFonts w:ascii="Times New Roman" w:hAnsi="Times New Roman"/>
          <w:b/>
        </w:rPr>
      </w:pPr>
      <w:r w:rsidRPr="006238BE">
        <w:rPr>
          <w:rFonts w:ascii="Times New Roman" w:hAnsi="Times New Roman"/>
          <w:b/>
        </w:rPr>
        <w:t>Some additional information:</w:t>
      </w:r>
    </w:p>
    <w:p w14:paraId="2D66D668" w14:textId="77777777" w:rsidR="00021359" w:rsidRPr="006238BE" w:rsidRDefault="00021359" w:rsidP="00021359">
      <w:pPr>
        <w:jc w:val="both"/>
        <w:rPr>
          <w:rFonts w:ascii="Times New Roman" w:hAnsi="Times New Roman"/>
        </w:rPr>
      </w:pPr>
      <w:r w:rsidRPr="006238BE">
        <w:rPr>
          <w:rFonts w:ascii="Times New Roman" w:hAnsi="Times New Roman"/>
        </w:rPr>
        <w:t>I am not the best of writers but my mind is okay, I have something important to say, my experiences are unusual, my ability to fix Senior’s text is great, and my sense of structure (as in creating a pleasing assemble out of allegedly incompatible elements) is above average.</w:t>
      </w:r>
    </w:p>
    <w:p w14:paraId="5D3C2813" w14:textId="77777777" w:rsidR="00021359" w:rsidRPr="006238BE" w:rsidRDefault="00021359" w:rsidP="00021359">
      <w:pPr>
        <w:jc w:val="both"/>
        <w:rPr>
          <w:rFonts w:ascii="Times New Roman" w:hAnsi="Times New Roman"/>
        </w:rPr>
      </w:pPr>
      <w:r w:rsidRPr="006238BE">
        <w:rPr>
          <w:rFonts w:ascii="Times New Roman" w:hAnsi="Times New Roman"/>
        </w:rPr>
        <w:t xml:space="preserve">Senior was a pretty good writer to start with, but was neither logical nor given proper editing, and as I possess these traits, I have been able to improve his texts to a much higher standard. </w:t>
      </w:r>
    </w:p>
    <w:p w14:paraId="67DA4800" w14:textId="77777777" w:rsidR="00021359" w:rsidRPr="006238BE" w:rsidRDefault="00021359" w:rsidP="00021359">
      <w:pPr>
        <w:jc w:val="both"/>
        <w:rPr>
          <w:rFonts w:ascii="Times New Roman" w:hAnsi="Times New Roman"/>
        </w:rPr>
        <w:sectPr w:rsidR="00021359" w:rsidRPr="006238BE">
          <w:pgSz w:w="11904" w:h="16836"/>
          <w:pgMar w:top="1440" w:right="1800" w:bottom="1440" w:left="1800" w:header="709" w:footer="709" w:gutter="0"/>
          <w:cols w:space="709"/>
        </w:sectPr>
      </w:pPr>
      <w:r w:rsidRPr="006238BE">
        <w:rPr>
          <w:rFonts w:ascii="Times New Roman" w:hAnsi="Times New Roman"/>
        </w:rPr>
        <w:t>As I embark on</w:t>
      </w:r>
      <w:r w:rsidRPr="006238BE">
        <w:rPr>
          <w:rFonts w:ascii="Times New Roman" w:hAnsi="Times New Roman"/>
          <w:i/>
        </w:rPr>
        <w:t xml:space="preserve"> cine</w:t>
      </w:r>
      <w:r w:rsidRPr="006238BE">
        <w:rPr>
          <w:rFonts w:ascii="Times New Roman" w:hAnsi="Times New Roman"/>
        </w:rPr>
        <w:t>, I would like to leave as much as possible of the literary assets in the hands of (a) literary agent(s) who wants to actively promote our texts and provide ideas. If you are interested, I would be delighted. If not, I would be more than happy to listen to your advice.</w:t>
      </w:r>
    </w:p>
    <w:p w14:paraId="3C0925CE" w14:textId="77777777" w:rsidR="00021359" w:rsidRPr="00787B9B" w:rsidRDefault="00021359" w:rsidP="00021359"/>
    <w:p w14:paraId="53B5388B" w14:textId="77777777" w:rsidR="00021359" w:rsidRPr="007A62EB" w:rsidRDefault="00021359" w:rsidP="00021359">
      <w:pPr>
        <w:pStyle w:val="Heading1"/>
        <w:jc w:val="center"/>
        <w:rPr>
          <w:rFonts w:ascii="Times New Roman" w:hAnsi="Times New Roman"/>
        </w:rPr>
      </w:pPr>
      <w:bookmarkStart w:id="8" w:name="_Toc52982027"/>
      <w:r w:rsidRPr="007A62EB">
        <w:rPr>
          <w:rFonts w:ascii="Times New Roman" w:hAnsi="Times New Roman"/>
        </w:rPr>
        <w:t>AGENT LITTÉRAIRE POUR LES TEXTES FRANÇAIS</w:t>
      </w:r>
      <w:bookmarkEnd w:id="8"/>
    </w:p>
    <w:p w14:paraId="6A4708A8" w14:textId="77777777" w:rsidR="00021359" w:rsidRPr="007A62EB" w:rsidRDefault="00021359" w:rsidP="00021359">
      <w:pPr>
        <w:rPr>
          <w:rFonts w:ascii="Times New Roman" w:hAnsi="Times New Roman"/>
          <w:sz w:val="20"/>
          <w:szCs w:val="20"/>
        </w:rPr>
      </w:pPr>
    </w:p>
    <w:p w14:paraId="4223FEE8" w14:textId="77777777" w:rsidR="00021359" w:rsidRPr="007A62EB" w:rsidRDefault="00021359" w:rsidP="00021359">
      <w:pPr>
        <w:jc w:val="both"/>
        <w:rPr>
          <w:rFonts w:ascii="Times New Roman" w:hAnsi="Times New Roman"/>
        </w:rPr>
      </w:pPr>
      <w:r w:rsidRPr="007A62EB">
        <w:rPr>
          <w:rFonts w:ascii="Times New Roman" w:hAnsi="Times New Roman"/>
        </w:rPr>
        <w:t>Cher agent,</w:t>
      </w:r>
    </w:p>
    <w:p w14:paraId="79F6D701" w14:textId="77777777" w:rsidR="00021359" w:rsidRPr="007A62EB" w:rsidRDefault="00021359" w:rsidP="00021359">
      <w:pPr>
        <w:jc w:val="both"/>
        <w:rPr>
          <w:rFonts w:ascii="Times New Roman" w:hAnsi="Times New Roman"/>
        </w:rPr>
      </w:pPr>
      <w:r w:rsidRPr="007A62EB">
        <w:rPr>
          <w:rFonts w:ascii="Times New Roman" w:hAnsi="Times New Roman"/>
        </w:rPr>
        <w:t xml:space="preserve">Mon </w:t>
      </w:r>
      <w:proofErr w:type="spellStart"/>
      <w:r w:rsidRPr="007A62EB">
        <w:rPr>
          <w:rFonts w:ascii="Times New Roman" w:hAnsi="Times New Roman"/>
        </w:rPr>
        <w:t>père</w:t>
      </w:r>
      <w:proofErr w:type="spellEnd"/>
      <w:r w:rsidRPr="007A62EB">
        <w:rPr>
          <w:rFonts w:ascii="Times New Roman" w:hAnsi="Times New Roman"/>
        </w:rPr>
        <w:t xml:space="preserve"> se </w:t>
      </w:r>
      <w:proofErr w:type="spellStart"/>
      <w:r w:rsidRPr="007A62EB">
        <w:rPr>
          <w:rFonts w:ascii="Times New Roman" w:hAnsi="Times New Roman"/>
        </w:rPr>
        <w:t>nommait</w:t>
      </w:r>
      <w:proofErr w:type="spellEnd"/>
      <w:r w:rsidRPr="007A62EB">
        <w:rPr>
          <w:rFonts w:ascii="Times New Roman" w:hAnsi="Times New Roman"/>
        </w:rPr>
        <w:t xml:space="preserve"> Andres Laszlo Senior, </w:t>
      </w:r>
      <w:proofErr w:type="gramStart"/>
      <w:r w:rsidRPr="007A62EB">
        <w:rPr>
          <w:rFonts w:ascii="Times New Roman" w:hAnsi="Times New Roman"/>
        </w:rPr>
        <w:t>un</w:t>
      </w:r>
      <w:proofErr w:type="gramEnd"/>
      <w:r w:rsidRPr="007A62EB">
        <w:rPr>
          <w:rFonts w:ascii="Times New Roman" w:hAnsi="Times New Roman"/>
        </w:rPr>
        <w:t xml:space="preserve"> </w:t>
      </w:r>
      <w:proofErr w:type="spellStart"/>
      <w:r w:rsidRPr="007A62EB">
        <w:rPr>
          <w:rFonts w:ascii="Times New Roman" w:hAnsi="Times New Roman"/>
        </w:rPr>
        <w:t>écrivain</w:t>
      </w:r>
      <w:proofErr w:type="spellEnd"/>
      <w:r w:rsidRPr="007A62EB">
        <w:rPr>
          <w:rFonts w:ascii="Times New Roman" w:hAnsi="Times New Roman"/>
        </w:rPr>
        <w:t xml:space="preserve"> de fiction </w:t>
      </w:r>
      <w:proofErr w:type="spellStart"/>
      <w:r w:rsidRPr="007A62EB">
        <w:rPr>
          <w:rFonts w:ascii="Times New Roman" w:hAnsi="Times New Roman"/>
        </w:rPr>
        <w:t>très</w:t>
      </w:r>
      <w:proofErr w:type="spellEnd"/>
      <w:r w:rsidRPr="007A62EB">
        <w:rPr>
          <w:rFonts w:ascii="Times New Roman" w:hAnsi="Times New Roman"/>
        </w:rPr>
        <w:t xml:space="preserve"> </w:t>
      </w:r>
      <w:proofErr w:type="spellStart"/>
      <w:r w:rsidRPr="007A62EB">
        <w:rPr>
          <w:rFonts w:ascii="Times New Roman" w:hAnsi="Times New Roman"/>
        </w:rPr>
        <w:t>apprécié</w:t>
      </w:r>
      <w:proofErr w:type="spellEnd"/>
      <w:r w:rsidRPr="007A62EB">
        <w:rPr>
          <w:rFonts w:ascii="Times New Roman" w:hAnsi="Times New Roman"/>
        </w:rPr>
        <w:t xml:space="preserve">, qui a </w:t>
      </w:r>
      <w:proofErr w:type="spellStart"/>
      <w:r w:rsidRPr="007A62EB">
        <w:rPr>
          <w:rFonts w:ascii="Times New Roman" w:hAnsi="Times New Roman"/>
        </w:rPr>
        <w:t>été</w:t>
      </w:r>
      <w:proofErr w:type="spellEnd"/>
      <w:r w:rsidRPr="007A62EB">
        <w:rPr>
          <w:rFonts w:ascii="Times New Roman" w:hAnsi="Times New Roman"/>
        </w:rPr>
        <w:t xml:space="preserve"> </w:t>
      </w:r>
      <w:proofErr w:type="spellStart"/>
      <w:r w:rsidRPr="007A62EB">
        <w:rPr>
          <w:rFonts w:ascii="Times New Roman" w:hAnsi="Times New Roman"/>
        </w:rPr>
        <w:t>engagé</w:t>
      </w:r>
      <w:proofErr w:type="spellEnd"/>
      <w:r w:rsidRPr="007A62EB">
        <w:rPr>
          <w:rFonts w:ascii="Times New Roman" w:hAnsi="Times New Roman"/>
        </w:rPr>
        <w:t xml:space="preserve"> par Jenny </w:t>
      </w:r>
      <w:proofErr w:type="spellStart"/>
      <w:r w:rsidRPr="007A62EB">
        <w:rPr>
          <w:rFonts w:ascii="Times New Roman" w:hAnsi="Times New Roman"/>
        </w:rPr>
        <w:t>Aspenwall</w:t>
      </w:r>
      <w:proofErr w:type="spellEnd"/>
      <w:r w:rsidRPr="007A62EB">
        <w:rPr>
          <w:rFonts w:ascii="Times New Roman" w:hAnsi="Times New Roman"/>
        </w:rPr>
        <w:t xml:space="preserve"> Bradley </w:t>
      </w:r>
      <w:proofErr w:type="spellStart"/>
      <w:r w:rsidRPr="007A62EB">
        <w:rPr>
          <w:rFonts w:ascii="Times New Roman" w:hAnsi="Times New Roman"/>
        </w:rPr>
        <w:t>dans</w:t>
      </w:r>
      <w:proofErr w:type="spellEnd"/>
      <w:r w:rsidRPr="007A62EB">
        <w:rPr>
          <w:rFonts w:ascii="Times New Roman" w:hAnsi="Times New Roman"/>
        </w:rPr>
        <w:t xml:space="preserve"> les </w:t>
      </w:r>
      <w:proofErr w:type="spellStart"/>
      <w:r w:rsidRPr="007A62EB">
        <w:rPr>
          <w:rFonts w:ascii="Times New Roman" w:hAnsi="Times New Roman"/>
        </w:rPr>
        <w:t>années</w:t>
      </w:r>
      <w:proofErr w:type="spellEnd"/>
      <w:r w:rsidRPr="007A62EB">
        <w:rPr>
          <w:rFonts w:ascii="Times New Roman" w:hAnsi="Times New Roman"/>
        </w:rPr>
        <w:t xml:space="preserve"> 50, 60 et 70. </w:t>
      </w:r>
      <w:proofErr w:type="spellStart"/>
      <w:r w:rsidRPr="007A62EB">
        <w:rPr>
          <w:rFonts w:ascii="Times New Roman" w:hAnsi="Times New Roman"/>
        </w:rPr>
        <w:t>Puis</w:t>
      </w:r>
      <w:proofErr w:type="spellEnd"/>
      <w:r w:rsidRPr="007A62EB">
        <w:rPr>
          <w:rFonts w:ascii="Times New Roman" w:hAnsi="Times New Roman"/>
        </w:rPr>
        <w:t xml:space="preserve">, </w:t>
      </w:r>
      <w:proofErr w:type="gramStart"/>
      <w:r w:rsidRPr="007A62EB">
        <w:rPr>
          <w:rFonts w:ascii="Times New Roman" w:hAnsi="Times New Roman"/>
        </w:rPr>
        <w:t>il</w:t>
      </w:r>
      <w:proofErr w:type="gramEnd"/>
      <w:r w:rsidRPr="007A62EB">
        <w:rPr>
          <w:rFonts w:ascii="Times New Roman" w:hAnsi="Times New Roman"/>
        </w:rPr>
        <w:t xml:space="preserve"> a </w:t>
      </w:r>
      <w:proofErr w:type="spellStart"/>
      <w:r w:rsidRPr="007A62EB">
        <w:rPr>
          <w:rFonts w:ascii="Times New Roman" w:hAnsi="Times New Roman"/>
        </w:rPr>
        <w:t>été</w:t>
      </w:r>
      <w:proofErr w:type="spellEnd"/>
      <w:r w:rsidRPr="007A62EB">
        <w:rPr>
          <w:rFonts w:ascii="Times New Roman" w:hAnsi="Times New Roman"/>
        </w:rPr>
        <w:t xml:space="preserve"> </w:t>
      </w:r>
      <w:proofErr w:type="spellStart"/>
      <w:r w:rsidRPr="007A62EB">
        <w:rPr>
          <w:rFonts w:ascii="Times New Roman" w:hAnsi="Times New Roman"/>
        </w:rPr>
        <w:t>oublié</w:t>
      </w:r>
      <w:proofErr w:type="spellEnd"/>
      <w:r w:rsidRPr="007A62EB">
        <w:rPr>
          <w:rFonts w:ascii="Times New Roman" w:hAnsi="Times New Roman"/>
        </w:rPr>
        <w:t xml:space="preserve">, </w:t>
      </w:r>
      <w:proofErr w:type="spellStart"/>
      <w:r w:rsidRPr="007A62EB">
        <w:rPr>
          <w:rFonts w:ascii="Times New Roman" w:hAnsi="Times New Roman"/>
        </w:rPr>
        <w:t>peut</w:t>
      </w:r>
      <w:proofErr w:type="spellEnd"/>
      <w:r w:rsidRPr="007A62EB">
        <w:rPr>
          <w:rFonts w:ascii="Times New Roman" w:hAnsi="Times New Roman"/>
        </w:rPr>
        <w:t xml:space="preserve">-être </w:t>
      </w:r>
      <w:proofErr w:type="spellStart"/>
      <w:r w:rsidRPr="007A62EB">
        <w:rPr>
          <w:rFonts w:ascii="Times New Roman" w:hAnsi="Times New Roman"/>
        </w:rPr>
        <w:t>parce</w:t>
      </w:r>
      <w:proofErr w:type="spellEnd"/>
      <w:r w:rsidRPr="007A62EB">
        <w:rPr>
          <w:rFonts w:ascii="Times New Roman" w:hAnsi="Times New Roman"/>
        </w:rPr>
        <w:t xml:space="preserve"> </w:t>
      </w:r>
      <w:proofErr w:type="spellStart"/>
      <w:r w:rsidRPr="007A62EB">
        <w:rPr>
          <w:rFonts w:ascii="Times New Roman" w:hAnsi="Times New Roman"/>
        </w:rPr>
        <w:t>qu'il</w:t>
      </w:r>
      <w:proofErr w:type="spellEnd"/>
      <w:r w:rsidRPr="007A62EB">
        <w:rPr>
          <w:rFonts w:ascii="Times New Roman" w:hAnsi="Times New Roman"/>
        </w:rPr>
        <w:t xml:space="preserve"> </w:t>
      </w:r>
      <w:proofErr w:type="spellStart"/>
      <w:r w:rsidRPr="007A62EB">
        <w:rPr>
          <w:rFonts w:ascii="Times New Roman" w:hAnsi="Times New Roman"/>
        </w:rPr>
        <w:t>avait</w:t>
      </w:r>
      <w:proofErr w:type="spellEnd"/>
      <w:r w:rsidRPr="007A62EB">
        <w:rPr>
          <w:rFonts w:ascii="Times New Roman" w:hAnsi="Times New Roman"/>
        </w:rPr>
        <w:t xml:space="preserve"> beaucoup trop de </w:t>
      </w:r>
      <w:proofErr w:type="spellStart"/>
      <w:r w:rsidRPr="007A62EB">
        <w:rPr>
          <w:rFonts w:ascii="Times New Roman" w:hAnsi="Times New Roman"/>
        </w:rPr>
        <w:t>nationalités</w:t>
      </w:r>
      <w:proofErr w:type="spellEnd"/>
      <w:r w:rsidRPr="007A62EB">
        <w:rPr>
          <w:rFonts w:ascii="Times New Roman" w:hAnsi="Times New Roman"/>
        </w:rPr>
        <w:t xml:space="preserve"> (né </w:t>
      </w:r>
      <w:proofErr w:type="spellStart"/>
      <w:r w:rsidRPr="007A62EB">
        <w:rPr>
          <w:rFonts w:ascii="Times New Roman" w:hAnsi="Times New Roman"/>
        </w:rPr>
        <w:t>austro-hongrois</w:t>
      </w:r>
      <w:proofErr w:type="spellEnd"/>
      <w:r w:rsidRPr="007A62EB">
        <w:rPr>
          <w:rFonts w:ascii="Times New Roman" w:hAnsi="Times New Roman"/>
        </w:rPr>
        <w:t xml:space="preserve">, </w:t>
      </w:r>
      <w:proofErr w:type="spellStart"/>
      <w:r w:rsidRPr="007A62EB">
        <w:rPr>
          <w:rFonts w:ascii="Times New Roman" w:hAnsi="Times New Roman"/>
        </w:rPr>
        <w:t>nationalisé</w:t>
      </w:r>
      <w:proofErr w:type="spellEnd"/>
      <w:r w:rsidRPr="007A62EB">
        <w:rPr>
          <w:rFonts w:ascii="Times New Roman" w:hAnsi="Times New Roman"/>
        </w:rPr>
        <w:t xml:space="preserve"> </w:t>
      </w:r>
      <w:proofErr w:type="spellStart"/>
      <w:r w:rsidRPr="007A62EB">
        <w:rPr>
          <w:rFonts w:ascii="Times New Roman" w:hAnsi="Times New Roman"/>
        </w:rPr>
        <w:t>français</w:t>
      </w:r>
      <w:proofErr w:type="spellEnd"/>
      <w:r w:rsidRPr="007A62EB">
        <w:rPr>
          <w:rFonts w:ascii="Times New Roman" w:hAnsi="Times New Roman"/>
        </w:rPr>
        <w:t xml:space="preserve">, </w:t>
      </w:r>
      <w:proofErr w:type="spellStart"/>
      <w:r w:rsidRPr="007A62EB">
        <w:rPr>
          <w:rFonts w:ascii="Times New Roman" w:hAnsi="Times New Roman"/>
        </w:rPr>
        <w:t>écrivant</w:t>
      </w:r>
      <w:proofErr w:type="spellEnd"/>
      <w:r w:rsidRPr="007A62EB">
        <w:rPr>
          <w:rFonts w:ascii="Times New Roman" w:hAnsi="Times New Roman"/>
        </w:rPr>
        <w:t xml:space="preserve"> </w:t>
      </w:r>
      <w:proofErr w:type="spellStart"/>
      <w:r w:rsidRPr="007A62EB">
        <w:rPr>
          <w:rFonts w:ascii="Times New Roman" w:hAnsi="Times New Roman"/>
        </w:rPr>
        <w:t>en</w:t>
      </w:r>
      <w:proofErr w:type="spellEnd"/>
      <w:r w:rsidRPr="007A62EB">
        <w:rPr>
          <w:rFonts w:ascii="Times New Roman" w:hAnsi="Times New Roman"/>
        </w:rPr>
        <w:t xml:space="preserve"> </w:t>
      </w:r>
      <w:proofErr w:type="spellStart"/>
      <w:r w:rsidRPr="007A62EB">
        <w:rPr>
          <w:rFonts w:ascii="Times New Roman" w:hAnsi="Times New Roman"/>
        </w:rPr>
        <w:t>espagnol</w:t>
      </w:r>
      <w:proofErr w:type="spellEnd"/>
      <w:r w:rsidRPr="007A62EB">
        <w:rPr>
          <w:rFonts w:ascii="Times New Roman" w:hAnsi="Times New Roman"/>
        </w:rPr>
        <w:t xml:space="preserve">), </w:t>
      </w:r>
      <w:proofErr w:type="spellStart"/>
      <w:r w:rsidRPr="007A62EB">
        <w:rPr>
          <w:rFonts w:ascii="Times New Roman" w:hAnsi="Times New Roman"/>
        </w:rPr>
        <w:t>ou</w:t>
      </w:r>
      <w:proofErr w:type="spellEnd"/>
      <w:r w:rsidRPr="007A62EB">
        <w:rPr>
          <w:rFonts w:ascii="Times New Roman" w:hAnsi="Times New Roman"/>
        </w:rPr>
        <w:t xml:space="preserve"> </w:t>
      </w:r>
      <w:proofErr w:type="spellStart"/>
      <w:r w:rsidRPr="007A62EB">
        <w:rPr>
          <w:rFonts w:ascii="Times New Roman" w:hAnsi="Times New Roman"/>
        </w:rPr>
        <w:t>simplement</w:t>
      </w:r>
      <w:proofErr w:type="spellEnd"/>
      <w:r w:rsidRPr="007A62EB">
        <w:rPr>
          <w:rFonts w:ascii="Times New Roman" w:hAnsi="Times New Roman"/>
        </w:rPr>
        <w:t xml:space="preserve"> </w:t>
      </w:r>
      <w:proofErr w:type="spellStart"/>
      <w:r w:rsidRPr="007A62EB">
        <w:rPr>
          <w:rFonts w:ascii="Times New Roman" w:hAnsi="Times New Roman"/>
        </w:rPr>
        <w:t>parce</w:t>
      </w:r>
      <w:proofErr w:type="spellEnd"/>
      <w:r w:rsidRPr="007A62EB">
        <w:rPr>
          <w:rFonts w:ascii="Times New Roman" w:hAnsi="Times New Roman"/>
        </w:rPr>
        <w:t xml:space="preserve"> que </w:t>
      </w:r>
      <w:proofErr w:type="spellStart"/>
      <w:r w:rsidRPr="007A62EB">
        <w:rPr>
          <w:rFonts w:ascii="Times New Roman" w:hAnsi="Times New Roman"/>
        </w:rPr>
        <w:t>personne</w:t>
      </w:r>
      <w:proofErr w:type="spellEnd"/>
      <w:r w:rsidRPr="007A62EB">
        <w:rPr>
          <w:rFonts w:ascii="Times New Roman" w:hAnsi="Times New Roman"/>
        </w:rPr>
        <w:t xml:space="preserve"> ne </w:t>
      </w:r>
      <w:proofErr w:type="spellStart"/>
      <w:r w:rsidRPr="007A62EB">
        <w:rPr>
          <w:rFonts w:ascii="Times New Roman" w:hAnsi="Times New Roman"/>
        </w:rPr>
        <w:t>s'intéressait</w:t>
      </w:r>
      <w:proofErr w:type="spellEnd"/>
      <w:r w:rsidRPr="007A62EB">
        <w:rPr>
          <w:rFonts w:ascii="Times New Roman" w:hAnsi="Times New Roman"/>
        </w:rPr>
        <w:t xml:space="preserve"> à son </w:t>
      </w:r>
      <w:proofErr w:type="spellStart"/>
      <w:r w:rsidRPr="007A62EB">
        <w:rPr>
          <w:rFonts w:ascii="Times New Roman" w:hAnsi="Times New Roman"/>
        </w:rPr>
        <w:t>héritage</w:t>
      </w:r>
      <w:proofErr w:type="spellEnd"/>
      <w:r w:rsidRPr="007A62EB">
        <w:rPr>
          <w:rFonts w:ascii="Times New Roman" w:hAnsi="Times New Roman"/>
        </w:rPr>
        <w:t>.</w:t>
      </w:r>
    </w:p>
    <w:p w14:paraId="0DA34192" w14:textId="77777777" w:rsidR="00021359" w:rsidRPr="00021359" w:rsidRDefault="00021359" w:rsidP="00021359">
      <w:pPr>
        <w:jc w:val="both"/>
        <w:rPr>
          <w:rFonts w:ascii="Times New Roman" w:hAnsi="Times New Roman"/>
          <w:lang w:val="sv-SE"/>
        </w:rPr>
      </w:pPr>
      <w:r w:rsidRPr="00021359">
        <w:rPr>
          <w:rFonts w:ascii="Times New Roman" w:hAnsi="Times New Roman"/>
          <w:lang w:val="sv-SE"/>
        </w:rPr>
        <w:t xml:space="preserve">Je </w:t>
      </w:r>
      <w:proofErr w:type="spellStart"/>
      <w:r w:rsidRPr="00021359">
        <w:rPr>
          <w:rFonts w:ascii="Times New Roman" w:hAnsi="Times New Roman"/>
          <w:lang w:val="sv-SE"/>
        </w:rPr>
        <w:t>m'appelle</w:t>
      </w:r>
      <w:proofErr w:type="spellEnd"/>
      <w:r w:rsidRPr="00021359">
        <w:rPr>
          <w:rFonts w:ascii="Times New Roman" w:hAnsi="Times New Roman"/>
          <w:lang w:val="sv-SE"/>
        </w:rPr>
        <w:t xml:space="preserve"> Andres Laszlo Jr. Mon </w:t>
      </w:r>
      <w:proofErr w:type="spellStart"/>
      <w:r w:rsidRPr="00021359">
        <w:rPr>
          <w:rFonts w:ascii="Times New Roman" w:hAnsi="Times New Roman"/>
          <w:lang w:val="sv-SE"/>
        </w:rPr>
        <w:t>seul</w:t>
      </w:r>
      <w:proofErr w:type="spellEnd"/>
      <w:r w:rsidRPr="00021359">
        <w:rPr>
          <w:rFonts w:ascii="Times New Roman" w:hAnsi="Times New Roman"/>
          <w:lang w:val="sv-SE"/>
        </w:rPr>
        <w:t xml:space="preserve"> </w:t>
      </w:r>
      <w:proofErr w:type="spellStart"/>
      <w:r w:rsidRPr="00021359">
        <w:rPr>
          <w:rFonts w:ascii="Times New Roman" w:hAnsi="Times New Roman"/>
          <w:lang w:val="sv-SE"/>
        </w:rPr>
        <w:t>livre</w:t>
      </w:r>
      <w:proofErr w:type="spellEnd"/>
      <w:r w:rsidRPr="00021359">
        <w:rPr>
          <w:rFonts w:ascii="Times New Roman" w:hAnsi="Times New Roman"/>
          <w:lang w:val="sv-SE"/>
        </w:rPr>
        <w:t xml:space="preserve"> </w:t>
      </w:r>
      <w:proofErr w:type="spellStart"/>
      <w:r w:rsidRPr="00021359">
        <w:rPr>
          <w:rFonts w:ascii="Times New Roman" w:hAnsi="Times New Roman"/>
          <w:lang w:val="sv-SE"/>
        </w:rPr>
        <w:t>publié</w:t>
      </w:r>
      <w:proofErr w:type="spellEnd"/>
      <w:r w:rsidRPr="00021359">
        <w:rPr>
          <w:rFonts w:ascii="Times New Roman" w:hAnsi="Times New Roman"/>
          <w:lang w:val="sv-SE"/>
        </w:rPr>
        <w:t xml:space="preserve"> sur </w:t>
      </w:r>
      <w:proofErr w:type="spellStart"/>
      <w:r w:rsidRPr="00021359">
        <w:rPr>
          <w:rFonts w:ascii="Times New Roman" w:hAnsi="Times New Roman"/>
          <w:lang w:val="sv-SE"/>
        </w:rPr>
        <w:t>papier</w:t>
      </w:r>
      <w:proofErr w:type="spellEnd"/>
      <w:r w:rsidRPr="00021359">
        <w:rPr>
          <w:rFonts w:ascii="Times New Roman" w:hAnsi="Times New Roman"/>
          <w:lang w:val="sv-SE"/>
        </w:rPr>
        <w:t xml:space="preserve"> </w:t>
      </w:r>
      <w:proofErr w:type="spellStart"/>
      <w:r w:rsidRPr="00021359">
        <w:rPr>
          <w:rFonts w:ascii="Times New Roman" w:hAnsi="Times New Roman"/>
          <w:lang w:val="sv-SE"/>
        </w:rPr>
        <w:t>était</w:t>
      </w:r>
      <w:proofErr w:type="spellEnd"/>
      <w:r w:rsidRPr="00021359">
        <w:rPr>
          <w:rFonts w:ascii="Times New Roman" w:hAnsi="Times New Roman"/>
          <w:lang w:val="sv-SE"/>
        </w:rPr>
        <w:t xml:space="preserve"> </w:t>
      </w:r>
      <w:proofErr w:type="spellStart"/>
      <w:r w:rsidRPr="00021359">
        <w:rPr>
          <w:rFonts w:ascii="Times New Roman" w:hAnsi="Times New Roman"/>
          <w:lang w:val="sv-SE"/>
        </w:rPr>
        <w:t>un</w:t>
      </w:r>
      <w:proofErr w:type="spellEnd"/>
      <w:r w:rsidRPr="00021359">
        <w:rPr>
          <w:rFonts w:ascii="Times New Roman" w:hAnsi="Times New Roman"/>
          <w:lang w:val="sv-SE"/>
        </w:rPr>
        <w:t xml:space="preserve"> </w:t>
      </w:r>
      <w:proofErr w:type="spellStart"/>
      <w:r w:rsidRPr="00021359">
        <w:rPr>
          <w:rFonts w:ascii="Times New Roman" w:hAnsi="Times New Roman"/>
          <w:lang w:val="sv-SE"/>
        </w:rPr>
        <w:t>livre</w:t>
      </w:r>
      <w:proofErr w:type="spellEnd"/>
      <w:r w:rsidRPr="00021359">
        <w:rPr>
          <w:rFonts w:ascii="Times New Roman" w:hAnsi="Times New Roman"/>
          <w:lang w:val="sv-SE"/>
        </w:rPr>
        <w:t xml:space="preserve"> </w:t>
      </w:r>
      <w:proofErr w:type="spellStart"/>
      <w:r w:rsidRPr="00021359">
        <w:rPr>
          <w:rFonts w:ascii="Times New Roman" w:hAnsi="Times New Roman"/>
          <w:lang w:val="sv-SE"/>
        </w:rPr>
        <w:t>épouvantable</w:t>
      </w:r>
      <w:proofErr w:type="spellEnd"/>
      <w:r w:rsidRPr="00021359">
        <w:rPr>
          <w:rFonts w:ascii="Times New Roman" w:hAnsi="Times New Roman"/>
          <w:lang w:val="sv-SE"/>
        </w:rPr>
        <w:t xml:space="preserve">, sur les </w:t>
      </w:r>
      <w:proofErr w:type="spellStart"/>
      <w:r w:rsidRPr="00021359">
        <w:rPr>
          <w:rFonts w:ascii="Times New Roman" w:hAnsi="Times New Roman"/>
          <w:lang w:val="sv-SE"/>
        </w:rPr>
        <w:t>moyens</w:t>
      </w:r>
      <w:proofErr w:type="spellEnd"/>
      <w:r w:rsidRPr="00021359">
        <w:rPr>
          <w:rFonts w:ascii="Times New Roman" w:hAnsi="Times New Roman"/>
          <w:lang w:val="sv-SE"/>
        </w:rPr>
        <w:t xml:space="preserve"> </w:t>
      </w:r>
      <w:proofErr w:type="spellStart"/>
      <w:r w:rsidRPr="00021359">
        <w:rPr>
          <w:rFonts w:ascii="Times New Roman" w:hAnsi="Times New Roman"/>
          <w:lang w:val="sv-SE"/>
        </w:rPr>
        <w:t>d'investir</w:t>
      </w:r>
      <w:proofErr w:type="spellEnd"/>
      <w:r w:rsidRPr="00021359">
        <w:rPr>
          <w:rFonts w:ascii="Times New Roman" w:hAnsi="Times New Roman"/>
          <w:lang w:val="sv-SE"/>
        </w:rPr>
        <w:t xml:space="preserve"> dans </w:t>
      </w:r>
      <w:proofErr w:type="spellStart"/>
      <w:r w:rsidRPr="00021359">
        <w:rPr>
          <w:rFonts w:ascii="Times New Roman" w:hAnsi="Times New Roman"/>
          <w:lang w:val="sv-SE"/>
        </w:rPr>
        <w:t>l'art</w:t>
      </w:r>
      <w:proofErr w:type="spellEnd"/>
      <w:r w:rsidRPr="00021359">
        <w:rPr>
          <w:rFonts w:ascii="Times New Roman" w:hAnsi="Times New Roman"/>
          <w:lang w:val="sv-SE"/>
        </w:rPr>
        <w:t xml:space="preserve"> </w:t>
      </w:r>
      <w:proofErr w:type="spellStart"/>
      <w:r w:rsidRPr="00021359">
        <w:rPr>
          <w:rFonts w:ascii="Times New Roman" w:hAnsi="Times New Roman"/>
          <w:lang w:val="sv-SE"/>
        </w:rPr>
        <w:t>suédois</w:t>
      </w:r>
      <w:proofErr w:type="spellEnd"/>
      <w:r w:rsidRPr="00021359">
        <w:rPr>
          <w:rFonts w:ascii="Times New Roman" w:hAnsi="Times New Roman"/>
          <w:lang w:val="sv-SE"/>
        </w:rPr>
        <w:t xml:space="preserve">, </w:t>
      </w:r>
      <w:proofErr w:type="spellStart"/>
      <w:r w:rsidRPr="00021359">
        <w:rPr>
          <w:rFonts w:ascii="Times New Roman" w:hAnsi="Times New Roman"/>
          <w:lang w:val="sv-SE"/>
        </w:rPr>
        <w:t>mais</w:t>
      </w:r>
      <w:proofErr w:type="spellEnd"/>
      <w:r w:rsidRPr="00021359">
        <w:rPr>
          <w:rFonts w:ascii="Times New Roman" w:hAnsi="Times New Roman"/>
          <w:lang w:val="sv-SE"/>
        </w:rPr>
        <w:t xml:space="preserve"> </w:t>
      </w:r>
      <w:proofErr w:type="spellStart"/>
      <w:r w:rsidRPr="00021359">
        <w:rPr>
          <w:rFonts w:ascii="Times New Roman" w:hAnsi="Times New Roman"/>
          <w:lang w:val="sv-SE"/>
        </w:rPr>
        <w:t>j'ai</w:t>
      </w:r>
      <w:proofErr w:type="spellEnd"/>
      <w:r w:rsidRPr="00021359">
        <w:rPr>
          <w:rFonts w:ascii="Times New Roman" w:hAnsi="Times New Roman"/>
          <w:lang w:val="sv-SE"/>
        </w:rPr>
        <w:t xml:space="preserve"> eu de la </w:t>
      </w:r>
      <w:proofErr w:type="spellStart"/>
      <w:r w:rsidRPr="00021359">
        <w:rPr>
          <w:rFonts w:ascii="Times New Roman" w:hAnsi="Times New Roman"/>
          <w:lang w:val="sv-SE"/>
        </w:rPr>
        <w:t>chance</w:t>
      </w:r>
      <w:proofErr w:type="spellEnd"/>
      <w:r w:rsidRPr="00021359">
        <w:rPr>
          <w:rFonts w:ascii="Times New Roman" w:hAnsi="Times New Roman"/>
          <w:lang w:val="sv-SE"/>
        </w:rPr>
        <w:t xml:space="preserve">, et il </w:t>
      </w:r>
      <w:proofErr w:type="spellStart"/>
      <w:r w:rsidRPr="00021359">
        <w:rPr>
          <w:rFonts w:ascii="Times New Roman" w:hAnsi="Times New Roman"/>
          <w:lang w:val="sv-SE"/>
        </w:rPr>
        <w:t>m'a</w:t>
      </w:r>
      <w:proofErr w:type="spellEnd"/>
      <w:r w:rsidRPr="00021359">
        <w:rPr>
          <w:rFonts w:ascii="Times New Roman" w:hAnsi="Times New Roman"/>
          <w:lang w:val="sv-SE"/>
        </w:rPr>
        <w:t xml:space="preserve"> permis de </w:t>
      </w:r>
      <w:proofErr w:type="spellStart"/>
      <w:r w:rsidRPr="00021359">
        <w:rPr>
          <w:rFonts w:ascii="Times New Roman" w:hAnsi="Times New Roman"/>
          <w:lang w:val="sv-SE"/>
        </w:rPr>
        <w:t>baigner</w:t>
      </w:r>
      <w:proofErr w:type="spellEnd"/>
      <w:r w:rsidRPr="00021359">
        <w:rPr>
          <w:rFonts w:ascii="Times New Roman" w:hAnsi="Times New Roman"/>
          <w:lang w:val="sv-SE"/>
        </w:rPr>
        <w:t xml:space="preserve"> dans du champagne </w:t>
      </w:r>
      <w:proofErr w:type="spellStart"/>
      <w:r w:rsidRPr="00021359">
        <w:rPr>
          <w:rFonts w:ascii="Times New Roman" w:hAnsi="Times New Roman"/>
          <w:lang w:val="sv-SE"/>
        </w:rPr>
        <w:t>pendant</w:t>
      </w:r>
      <w:proofErr w:type="spellEnd"/>
      <w:r w:rsidRPr="00021359">
        <w:rPr>
          <w:rFonts w:ascii="Times New Roman" w:hAnsi="Times New Roman"/>
          <w:lang w:val="sv-SE"/>
        </w:rPr>
        <w:t xml:space="preserve"> 30 ans. </w:t>
      </w:r>
      <w:proofErr w:type="spellStart"/>
      <w:r w:rsidRPr="00021359">
        <w:rPr>
          <w:rFonts w:ascii="Times New Roman" w:hAnsi="Times New Roman"/>
          <w:lang w:val="sv-SE"/>
        </w:rPr>
        <w:t>Tout</w:t>
      </w:r>
      <w:proofErr w:type="spellEnd"/>
      <w:r w:rsidRPr="00021359">
        <w:rPr>
          <w:rFonts w:ascii="Times New Roman" w:hAnsi="Times New Roman"/>
          <w:lang w:val="sv-SE"/>
        </w:rPr>
        <w:t xml:space="preserve"> au long de </w:t>
      </w:r>
      <w:proofErr w:type="spellStart"/>
      <w:r w:rsidRPr="00021359">
        <w:rPr>
          <w:rFonts w:ascii="Times New Roman" w:hAnsi="Times New Roman"/>
          <w:lang w:val="sv-SE"/>
        </w:rPr>
        <w:t>ma</w:t>
      </w:r>
      <w:proofErr w:type="spellEnd"/>
      <w:r w:rsidRPr="00021359">
        <w:rPr>
          <w:rFonts w:ascii="Times New Roman" w:hAnsi="Times New Roman"/>
          <w:lang w:val="sv-SE"/>
        </w:rPr>
        <w:t xml:space="preserve"> vie, </w:t>
      </w:r>
      <w:proofErr w:type="spellStart"/>
      <w:r w:rsidRPr="00021359">
        <w:rPr>
          <w:rFonts w:ascii="Times New Roman" w:hAnsi="Times New Roman"/>
          <w:lang w:val="sv-SE"/>
        </w:rPr>
        <w:t>j'ai</w:t>
      </w:r>
      <w:proofErr w:type="spellEnd"/>
      <w:r w:rsidRPr="00021359">
        <w:rPr>
          <w:rFonts w:ascii="Times New Roman" w:hAnsi="Times New Roman"/>
          <w:lang w:val="sv-SE"/>
        </w:rPr>
        <w:t xml:space="preserve"> </w:t>
      </w:r>
      <w:proofErr w:type="spellStart"/>
      <w:r w:rsidRPr="00021359">
        <w:rPr>
          <w:rFonts w:ascii="Times New Roman" w:hAnsi="Times New Roman"/>
          <w:lang w:val="sv-SE"/>
        </w:rPr>
        <w:t>vécu</w:t>
      </w:r>
      <w:proofErr w:type="spellEnd"/>
      <w:r w:rsidRPr="00021359">
        <w:rPr>
          <w:rFonts w:ascii="Times New Roman" w:hAnsi="Times New Roman"/>
          <w:lang w:val="sv-SE"/>
        </w:rPr>
        <w:t xml:space="preserve"> des </w:t>
      </w:r>
      <w:proofErr w:type="spellStart"/>
      <w:r w:rsidRPr="00021359">
        <w:rPr>
          <w:rFonts w:ascii="Times New Roman" w:hAnsi="Times New Roman"/>
          <w:lang w:val="sv-SE"/>
        </w:rPr>
        <w:t>expériences</w:t>
      </w:r>
      <w:proofErr w:type="spellEnd"/>
      <w:r w:rsidRPr="00021359">
        <w:rPr>
          <w:rFonts w:ascii="Times New Roman" w:hAnsi="Times New Roman"/>
          <w:lang w:val="sv-SE"/>
        </w:rPr>
        <w:t xml:space="preserve"> bien </w:t>
      </w:r>
      <w:proofErr w:type="spellStart"/>
      <w:r w:rsidRPr="00021359">
        <w:rPr>
          <w:rFonts w:ascii="Times New Roman" w:hAnsi="Times New Roman"/>
          <w:lang w:val="sv-SE"/>
        </w:rPr>
        <w:t>différentes</w:t>
      </w:r>
      <w:proofErr w:type="spellEnd"/>
      <w:r w:rsidRPr="00021359">
        <w:rPr>
          <w:rFonts w:ascii="Times New Roman" w:hAnsi="Times New Roman"/>
          <w:lang w:val="sv-SE"/>
        </w:rPr>
        <w:t xml:space="preserve"> de </w:t>
      </w:r>
      <w:proofErr w:type="spellStart"/>
      <w:r w:rsidRPr="00021359">
        <w:rPr>
          <w:rFonts w:ascii="Times New Roman" w:hAnsi="Times New Roman"/>
          <w:lang w:val="sv-SE"/>
        </w:rPr>
        <w:t>celles</w:t>
      </w:r>
      <w:proofErr w:type="spellEnd"/>
      <w:r w:rsidRPr="00021359">
        <w:rPr>
          <w:rFonts w:ascii="Times New Roman" w:hAnsi="Times New Roman"/>
          <w:lang w:val="sv-SE"/>
        </w:rPr>
        <w:t xml:space="preserve"> des </w:t>
      </w:r>
      <w:proofErr w:type="spellStart"/>
      <w:r w:rsidRPr="00021359">
        <w:rPr>
          <w:rFonts w:ascii="Times New Roman" w:hAnsi="Times New Roman"/>
          <w:lang w:val="sv-SE"/>
        </w:rPr>
        <w:t>autres</w:t>
      </w:r>
      <w:proofErr w:type="spellEnd"/>
      <w:r w:rsidRPr="00021359">
        <w:rPr>
          <w:rFonts w:ascii="Times New Roman" w:hAnsi="Times New Roman"/>
          <w:lang w:val="sv-SE"/>
        </w:rPr>
        <w:t xml:space="preserve"> </w:t>
      </w:r>
      <w:proofErr w:type="spellStart"/>
      <w:r w:rsidRPr="00021359">
        <w:rPr>
          <w:rFonts w:ascii="Times New Roman" w:hAnsi="Times New Roman"/>
          <w:lang w:val="sv-SE"/>
        </w:rPr>
        <w:t>hommes</w:t>
      </w:r>
      <w:proofErr w:type="spellEnd"/>
      <w:r w:rsidRPr="00021359">
        <w:rPr>
          <w:rFonts w:ascii="Times New Roman" w:hAnsi="Times New Roman"/>
          <w:lang w:val="sv-SE"/>
        </w:rPr>
        <w:t xml:space="preserve">, </w:t>
      </w:r>
      <w:proofErr w:type="spellStart"/>
      <w:r w:rsidRPr="00021359">
        <w:rPr>
          <w:rFonts w:ascii="Times New Roman" w:hAnsi="Times New Roman"/>
          <w:lang w:val="sv-SE"/>
        </w:rPr>
        <w:t>telles</w:t>
      </w:r>
      <w:proofErr w:type="spellEnd"/>
      <w:r w:rsidRPr="00021359">
        <w:rPr>
          <w:rFonts w:ascii="Times New Roman" w:hAnsi="Times New Roman"/>
          <w:lang w:val="sv-SE"/>
        </w:rPr>
        <w:t xml:space="preserve"> </w:t>
      </w:r>
      <w:proofErr w:type="spellStart"/>
      <w:r w:rsidRPr="00021359">
        <w:rPr>
          <w:rFonts w:ascii="Times New Roman" w:hAnsi="Times New Roman"/>
          <w:lang w:val="sv-SE"/>
        </w:rPr>
        <w:t>que</w:t>
      </w:r>
      <w:proofErr w:type="spellEnd"/>
      <w:r w:rsidRPr="00021359">
        <w:rPr>
          <w:rFonts w:ascii="Times New Roman" w:hAnsi="Times New Roman"/>
          <w:lang w:val="sv-SE"/>
        </w:rPr>
        <w:t xml:space="preserve"> </w:t>
      </w:r>
      <w:proofErr w:type="spellStart"/>
      <w:r w:rsidRPr="00021359">
        <w:rPr>
          <w:rFonts w:ascii="Times New Roman" w:hAnsi="Times New Roman"/>
          <w:lang w:val="sv-SE"/>
        </w:rPr>
        <w:t>m'asseoir</w:t>
      </w:r>
      <w:proofErr w:type="spellEnd"/>
      <w:r w:rsidRPr="00021359">
        <w:rPr>
          <w:rFonts w:ascii="Times New Roman" w:hAnsi="Times New Roman"/>
          <w:lang w:val="sv-SE"/>
        </w:rPr>
        <w:t xml:space="preserve"> sur les </w:t>
      </w:r>
      <w:proofErr w:type="spellStart"/>
      <w:r w:rsidRPr="00021359">
        <w:rPr>
          <w:rFonts w:ascii="Times New Roman" w:hAnsi="Times New Roman"/>
          <w:lang w:val="sv-SE"/>
        </w:rPr>
        <w:t>genoux</w:t>
      </w:r>
      <w:proofErr w:type="spellEnd"/>
      <w:r w:rsidRPr="00021359">
        <w:rPr>
          <w:rFonts w:ascii="Times New Roman" w:hAnsi="Times New Roman"/>
          <w:lang w:val="sv-SE"/>
        </w:rPr>
        <w:t xml:space="preserve"> de Marilyn Monroe et être </w:t>
      </w:r>
      <w:proofErr w:type="spellStart"/>
      <w:r w:rsidRPr="00021359">
        <w:rPr>
          <w:rFonts w:ascii="Times New Roman" w:hAnsi="Times New Roman"/>
          <w:lang w:val="sv-SE"/>
        </w:rPr>
        <w:t>expulsé</w:t>
      </w:r>
      <w:proofErr w:type="spellEnd"/>
      <w:r w:rsidRPr="00021359">
        <w:rPr>
          <w:rFonts w:ascii="Times New Roman" w:hAnsi="Times New Roman"/>
          <w:lang w:val="sv-SE"/>
        </w:rPr>
        <w:t xml:space="preserve"> du New College Oxford par Richard Dawkins.</w:t>
      </w:r>
    </w:p>
    <w:p w14:paraId="4B17296C" w14:textId="77777777" w:rsidR="00021359" w:rsidRPr="00021359" w:rsidRDefault="00021359" w:rsidP="00021359">
      <w:pPr>
        <w:rPr>
          <w:rFonts w:ascii="Times New Roman" w:hAnsi="Times New Roman"/>
          <w:lang w:val="es-ES"/>
        </w:rPr>
      </w:pPr>
      <w:proofErr w:type="spellStart"/>
      <w:r w:rsidRPr="00021359">
        <w:rPr>
          <w:rFonts w:ascii="Times New Roman" w:hAnsi="Times New Roman"/>
          <w:lang w:val="es-ES"/>
        </w:rPr>
        <w:t>J'ai</w:t>
      </w:r>
      <w:proofErr w:type="spellEnd"/>
      <w:r w:rsidRPr="00021359">
        <w:rPr>
          <w:rFonts w:ascii="Times New Roman" w:hAnsi="Times New Roman"/>
          <w:lang w:val="es-ES"/>
        </w:rPr>
        <w:t xml:space="preserve"> </w:t>
      </w:r>
      <w:proofErr w:type="spellStart"/>
      <w:r w:rsidRPr="00021359">
        <w:rPr>
          <w:rFonts w:ascii="Times New Roman" w:hAnsi="Times New Roman"/>
          <w:lang w:val="es-ES"/>
        </w:rPr>
        <w:t>passé</w:t>
      </w:r>
      <w:proofErr w:type="spellEnd"/>
      <w:r w:rsidRPr="00021359">
        <w:rPr>
          <w:rFonts w:ascii="Times New Roman" w:hAnsi="Times New Roman"/>
          <w:lang w:val="es-ES"/>
        </w:rPr>
        <w:t xml:space="preserve"> les dix </w:t>
      </w:r>
      <w:proofErr w:type="spellStart"/>
      <w:r w:rsidRPr="00021359">
        <w:rPr>
          <w:rFonts w:ascii="Times New Roman" w:hAnsi="Times New Roman"/>
          <w:lang w:val="es-ES"/>
        </w:rPr>
        <w:t>dernières</w:t>
      </w:r>
      <w:proofErr w:type="spellEnd"/>
      <w:r w:rsidRPr="00021359">
        <w:rPr>
          <w:rFonts w:ascii="Times New Roman" w:hAnsi="Times New Roman"/>
          <w:lang w:val="es-ES"/>
        </w:rPr>
        <w:t xml:space="preserve"> </w:t>
      </w:r>
      <w:proofErr w:type="spellStart"/>
      <w:r w:rsidRPr="00021359">
        <w:rPr>
          <w:rFonts w:ascii="Times New Roman" w:hAnsi="Times New Roman"/>
          <w:lang w:val="es-ES"/>
        </w:rPr>
        <w:t>années</w:t>
      </w:r>
      <w:proofErr w:type="spellEnd"/>
      <w:r w:rsidRPr="00021359">
        <w:rPr>
          <w:rFonts w:ascii="Times New Roman" w:hAnsi="Times New Roman"/>
          <w:lang w:val="es-ES"/>
        </w:rPr>
        <w:t xml:space="preserve"> à </w:t>
      </w:r>
      <w:proofErr w:type="spellStart"/>
      <w:r w:rsidRPr="00021359">
        <w:rPr>
          <w:rFonts w:ascii="Times New Roman" w:hAnsi="Times New Roman"/>
          <w:lang w:val="es-ES"/>
        </w:rPr>
        <w:t>préparer</w:t>
      </w:r>
      <w:proofErr w:type="spellEnd"/>
      <w:r w:rsidRPr="00021359">
        <w:rPr>
          <w:rFonts w:ascii="Times New Roman" w:hAnsi="Times New Roman"/>
          <w:lang w:val="es-ES"/>
        </w:rPr>
        <w:t xml:space="preserve"> les </w:t>
      </w:r>
      <w:proofErr w:type="spellStart"/>
      <w:r w:rsidRPr="00021359">
        <w:rPr>
          <w:rFonts w:ascii="Times New Roman" w:hAnsi="Times New Roman"/>
          <w:lang w:val="es-ES"/>
        </w:rPr>
        <w:t>textes</w:t>
      </w:r>
      <w:proofErr w:type="spellEnd"/>
      <w:r w:rsidRPr="00021359">
        <w:rPr>
          <w:rFonts w:ascii="Times New Roman" w:hAnsi="Times New Roman"/>
          <w:lang w:val="es-ES"/>
        </w:rPr>
        <w:t xml:space="preserve"> de </w:t>
      </w:r>
      <w:proofErr w:type="spellStart"/>
      <w:r w:rsidRPr="00021359">
        <w:rPr>
          <w:rFonts w:ascii="Times New Roman" w:hAnsi="Times New Roman"/>
          <w:lang w:val="es-ES"/>
        </w:rPr>
        <w:t>mon</w:t>
      </w:r>
      <w:proofErr w:type="spellEnd"/>
      <w:r w:rsidRPr="00021359">
        <w:rPr>
          <w:rFonts w:ascii="Times New Roman" w:hAnsi="Times New Roman"/>
          <w:lang w:val="es-ES"/>
        </w:rPr>
        <w:t xml:space="preserve"> </w:t>
      </w:r>
      <w:proofErr w:type="spellStart"/>
      <w:r w:rsidRPr="00021359">
        <w:rPr>
          <w:rFonts w:ascii="Times New Roman" w:hAnsi="Times New Roman"/>
          <w:lang w:val="es-ES"/>
        </w:rPr>
        <w:t>père</w:t>
      </w:r>
      <w:proofErr w:type="spellEnd"/>
      <w:r w:rsidRPr="00021359">
        <w:rPr>
          <w:rFonts w:ascii="Times New Roman" w:hAnsi="Times New Roman"/>
          <w:lang w:val="es-ES"/>
        </w:rPr>
        <w:t xml:space="preserve"> et les </w:t>
      </w:r>
      <w:proofErr w:type="spellStart"/>
      <w:r w:rsidRPr="00021359">
        <w:rPr>
          <w:rFonts w:ascii="Times New Roman" w:hAnsi="Times New Roman"/>
          <w:lang w:val="es-ES"/>
        </w:rPr>
        <w:t>miens</w:t>
      </w:r>
      <w:proofErr w:type="spellEnd"/>
      <w:r w:rsidRPr="00021359">
        <w:rPr>
          <w:rFonts w:ascii="Times New Roman" w:hAnsi="Times New Roman"/>
          <w:lang w:val="es-ES"/>
        </w:rPr>
        <w:t xml:space="preserve"> </w:t>
      </w:r>
      <w:proofErr w:type="spellStart"/>
      <w:r w:rsidRPr="00021359">
        <w:rPr>
          <w:rFonts w:ascii="Times New Roman" w:hAnsi="Times New Roman"/>
          <w:lang w:val="es-ES"/>
        </w:rPr>
        <w:t>pour</w:t>
      </w:r>
      <w:proofErr w:type="spellEnd"/>
      <w:r w:rsidRPr="00021359">
        <w:rPr>
          <w:rFonts w:ascii="Times New Roman" w:hAnsi="Times New Roman"/>
          <w:lang w:val="es-ES"/>
        </w:rPr>
        <w:t xml:space="preserve"> la </w:t>
      </w:r>
      <w:proofErr w:type="spellStart"/>
      <w:r w:rsidRPr="00021359">
        <w:rPr>
          <w:rFonts w:ascii="Times New Roman" w:hAnsi="Times New Roman"/>
          <w:lang w:val="es-ES"/>
        </w:rPr>
        <w:t>publication</w:t>
      </w:r>
      <w:proofErr w:type="spellEnd"/>
      <w:r w:rsidRPr="00021359">
        <w:rPr>
          <w:rFonts w:ascii="Times New Roman" w:hAnsi="Times New Roman"/>
          <w:lang w:val="es-ES"/>
        </w:rPr>
        <w:t xml:space="preserve">, et je </w:t>
      </w:r>
      <w:proofErr w:type="spellStart"/>
      <w:r w:rsidRPr="00021359">
        <w:rPr>
          <w:rFonts w:ascii="Times New Roman" w:hAnsi="Times New Roman"/>
          <w:lang w:val="es-ES"/>
        </w:rPr>
        <w:t>considère</w:t>
      </w:r>
      <w:proofErr w:type="spellEnd"/>
      <w:r w:rsidRPr="00021359">
        <w:rPr>
          <w:rFonts w:ascii="Times New Roman" w:hAnsi="Times New Roman"/>
          <w:lang w:val="es-ES"/>
        </w:rPr>
        <w:t xml:space="preserve"> que </w:t>
      </w:r>
      <w:proofErr w:type="spellStart"/>
      <w:r w:rsidRPr="00021359">
        <w:rPr>
          <w:rFonts w:ascii="Times New Roman" w:hAnsi="Times New Roman"/>
          <w:lang w:val="es-ES"/>
        </w:rPr>
        <w:t>ma</w:t>
      </w:r>
      <w:proofErr w:type="spellEnd"/>
      <w:r w:rsidRPr="00021359">
        <w:rPr>
          <w:rFonts w:ascii="Times New Roman" w:hAnsi="Times New Roman"/>
          <w:lang w:val="es-ES"/>
        </w:rPr>
        <w:t xml:space="preserve"> "</w:t>
      </w:r>
      <w:proofErr w:type="spellStart"/>
      <w:r w:rsidRPr="00021359">
        <w:rPr>
          <w:rFonts w:ascii="Times New Roman" w:hAnsi="Times New Roman"/>
          <w:lang w:val="es-ES"/>
        </w:rPr>
        <w:t>période</w:t>
      </w:r>
      <w:proofErr w:type="spellEnd"/>
      <w:r w:rsidRPr="00021359">
        <w:rPr>
          <w:rFonts w:ascii="Times New Roman" w:hAnsi="Times New Roman"/>
          <w:lang w:val="es-ES"/>
        </w:rPr>
        <w:t xml:space="preserve"> </w:t>
      </w:r>
      <w:proofErr w:type="spellStart"/>
      <w:r w:rsidRPr="00021359">
        <w:rPr>
          <w:rFonts w:ascii="Times New Roman" w:hAnsi="Times New Roman"/>
          <w:lang w:val="es-ES"/>
        </w:rPr>
        <w:t>livresque</w:t>
      </w:r>
      <w:proofErr w:type="spellEnd"/>
      <w:r w:rsidRPr="00021359">
        <w:rPr>
          <w:rFonts w:ascii="Times New Roman" w:hAnsi="Times New Roman"/>
          <w:lang w:val="es-ES"/>
        </w:rPr>
        <w:t xml:space="preserve"> " </w:t>
      </w:r>
      <w:proofErr w:type="spellStart"/>
      <w:r w:rsidRPr="00021359">
        <w:rPr>
          <w:rFonts w:ascii="Times New Roman" w:hAnsi="Times New Roman"/>
          <w:lang w:val="es-ES"/>
        </w:rPr>
        <w:t>est</w:t>
      </w:r>
      <w:proofErr w:type="spellEnd"/>
      <w:r w:rsidRPr="00021359">
        <w:rPr>
          <w:rFonts w:ascii="Times New Roman" w:hAnsi="Times New Roman"/>
          <w:lang w:val="es-ES"/>
        </w:rPr>
        <w:t xml:space="preserve"> </w:t>
      </w:r>
      <w:proofErr w:type="spellStart"/>
      <w:r w:rsidRPr="00021359">
        <w:rPr>
          <w:rFonts w:ascii="Times New Roman" w:hAnsi="Times New Roman"/>
          <w:lang w:val="es-ES"/>
        </w:rPr>
        <w:t>terminée</w:t>
      </w:r>
      <w:proofErr w:type="spellEnd"/>
      <w:r w:rsidRPr="00021359">
        <w:rPr>
          <w:rFonts w:ascii="Times New Roman" w:hAnsi="Times New Roman"/>
          <w:lang w:val="es-ES"/>
        </w:rPr>
        <w:t xml:space="preserve">, et </w:t>
      </w:r>
      <w:proofErr w:type="spellStart"/>
      <w:r w:rsidRPr="00021359">
        <w:rPr>
          <w:rFonts w:ascii="Times New Roman" w:hAnsi="Times New Roman"/>
          <w:lang w:val="es-ES"/>
        </w:rPr>
        <w:t>j'ai</w:t>
      </w:r>
      <w:proofErr w:type="spellEnd"/>
      <w:r w:rsidRPr="00021359">
        <w:rPr>
          <w:rFonts w:ascii="Times New Roman" w:hAnsi="Times New Roman"/>
          <w:lang w:val="es-ES"/>
        </w:rPr>
        <w:t xml:space="preserve"> </w:t>
      </w:r>
      <w:proofErr w:type="spellStart"/>
      <w:r w:rsidRPr="00021359">
        <w:rPr>
          <w:rFonts w:ascii="Times New Roman" w:hAnsi="Times New Roman"/>
          <w:lang w:val="es-ES"/>
        </w:rPr>
        <w:t>l'intention</w:t>
      </w:r>
      <w:proofErr w:type="spellEnd"/>
      <w:r w:rsidRPr="00021359">
        <w:rPr>
          <w:rFonts w:ascii="Times New Roman" w:hAnsi="Times New Roman"/>
          <w:lang w:val="es-ES"/>
        </w:rPr>
        <w:t xml:space="preserve"> de me </w:t>
      </w:r>
      <w:proofErr w:type="spellStart"/>
      <w:r w:rsidRPr="00021359">
        <w:rPr>
          <w:rFonts w:ascii="Times New Roman" w:hAnsi="Times New Roman"/>
          <w:lang w:val="es-ES"/>
        </w:rPr>
        <w:t>diriger</w:t>
      </w:r>
      <w:proofErr w:type="spellEnd"/>
      <w:r w:rsidRPr="00021359">
        <w:rPr>
          <w:rFonts w:ascii="Times New Roman" w:hAnsi="Times New Roman"/>
          <w:lang w:val="es-ES"/>
        </w:rPr>
        <w:t xml:space="preserve"> </w:t>
      </w:r>
      <w:proofErr w:type="spellStart"/>
      <w:r w:rsidRPr="00021359">
        <w:rPr>
          <w:rFonts w:ascii="Times New Roman" w:hAnsi="Times New Roman"/>
          <w:lang w:val="es-ES"/>
        </w:rPr>
        <w:t>vers</w:t>
      </w:r>
      <w:proofErr w:type="spellEnd"/>
      <w:r w:rsidRPr="00021359">
        <w:rPr>
          <w:rFonts w:ascii="Times New Roman" w:hAnsi="Times New Roman"/>
          <w:lang w:val="es-ES"/>
        </w:rPr>
        <w:t xml:space="preserve"> le </w:t>
      </w:r>
      <w:proofErr w:type="spellStart"/>
      <w:r w:rsidRPr="00021359">
        <w:rPr>
          <w:rFonts w:ascii="Times New Roman" w:hAnsi="Times New Roman"/>
          <w:i/>
          <w:iCs/>
          <w:lang w:val="es-ES"/>
        </w:rPr>
        <w:t>cinéma</w:t>
      </w:r>
      <w:proofErr w:type="spellEnd"/>
      <w:r w:rsidRPr="00021359">
        <w:rPr>
          <w:rFonts w:ascii="Times New Roman" w:hAnsi="Times New Roman"/>
          <w:lang w:val="es-ES"/>
        </w:rPr>
        <w:t>.</w:t>
      </w:r>
    </w:p>
    <w:p w14:paraId="529CF497" w14:textId="77777777" w:rsidR="00021359" w:rsidRPr="00021359" w:rsidRDefault="00021359" w:rsidP="00021359">
      <w:pPr>
        <w:jc w:val="center"/>
        <w:rPr>
          <w:rFonts w:ascii="Times New Roman" w:hAnsi="Times New Roman"/>
          <w:b/>
          <w:lang w:val="es-ES"/>
        </w:rPr>
      </w:pPr>
      <w:r w:rsidRPr="00021359">
        <w:rPr>
          <w:rFonts w:ascii="Times New Roman" w:hAnsi="Times New Roman"/>
          <w:b/>
          <w:lang w:val="es-ES"/>
        </w:rPr>
        <w:t xml:space="preserve">LE PATRIMOINE LITTÉRAIRE </w:t>
      </w:r>
      <w:proofErr w:type="gramStart"/>
      <w:r w:rsidRPr="00021359">
        <w:rPr>
          <w:rFonts w:ascii="Times New Roman" w:hAnsi="Times New Roman"/>
          <w:b/>
          <w:lang w:val="es-ES"/>
        </w:rPr>
        <w:t>FRANÇAIS :</w:t>
      </w:r>
      <w:proofErr w:type="gramEnd"/>
      <w:r w:rsidRPr="00021359">
        <w:rPr>
          <w:rFonts w:ascii="Times New Roman" w:hAnsi="Times New Roman"/>
          <w:b/>
          <w:lang w:val="es-ES"/>
        </w:rPr>
        <w:t xml:space="preserve"> </w:t>
      </w:r>
    </w:p>
    <w:p w14:paraId="6A603552" w14:textId="77777777" w:rsidR="00021359" w:rsidRPr="00021359" w:rsidRDefault="00021359" w:rsidP="00021359">
      <w:pPr>
        <w:rPr>
          <w:rFonts w:ascii="Times New Roman" w:hAnsi="Times New Roman"/>
          <w:lang w:val="es-ES"/>
        </w:rPr>
      </w:pPr>
      <w:r w:rsidRPr="00021359">
        <w:rPr>
          <w:rFonts w:ascii="Times New Roman" w:hAnsi="Times New Roman"/>
          <w:lang w:val="es-ES"/>
        </w:rPr>
        <w:t>Senior/</w:t>
      </w:r>
      <w:proofErr w:type="spellStart"/>
      <w:r w:rsidRPr="00021359">
        <w:rPr>
          <w:rFonts w:ascii="Times New Roman" w:hAnsi="Times New Roman"/>
          <w:lang w:val="es-ES"/>
        </w:rPr>
        <w:t>Père</w:t>
      </w:r>
      <w:proofErr w:type="spellEnd"/>
      <w:r w:rsidRPr="00021359">
        <w:rPr>
          <w:rFonts w:ascii="Times New Roman" w:hAnsi="Times New Roman"/>
          <w:lang w:val="es-ES"/>
        </w:rPr>
        <w:t xml:space="preserve"> a </w:t>
      </w:r>
      <w:proofErr w:type="spellStart"/>
      <w:r w:rsidRPr="00021359">
        <w:rPr>
          <w:rFonts w:ascii="Times New Roman" w:hAnsi="Times New Roman"/>
          <w:lang w:val="es-ES"/>
        </w:rPr>
        <w:t>rédigé</w:t>
      </w:r>
      <w:proofErr w:type="spellEnd"/>
      <w:r w:rsidRPr="00021359">
        <w:rPr>
          <w:rFonts w:ascii="Times New Roman" w:hAnsi="Times New Roman"/>
          <w:lang w:val="es-ES"/>
        </w:rPr>
        <w:t xml:space="preserve"> sept </w:t>
      </w:r>
      <w:proofErr w:type="spellStart"/>
      <w:r w:rsidRPr="00021359">
        <w:rPr>
          <w:rFonts w:ascii="Times New Roman" w:hAnsi="Times New Roman"/>
          <w:lang w:val="es-ES"/>
        </w:rPr>
        <w:t>œuvres</w:t>
      </w:r>
      <w:proofErr w:type="spellEnd"/>
      <w:r w:rsidRPr="00021359">
        <w:rPr>
          <w:rFonts w:ascii="Times New Roman" w:hAnsi="Times New Roman"/>
          <w:lang w:val="es-ES"/>
        </w:rPr>
        <w:t xml:space="preserve"> de </w:t>
      </w:r>
      <w:proofErr w:type="spellStart"/>
      <w:r w:rsidRPr="00021359">
        <w:rPr>
          <w:rFonts w:ascii="Times New Roman" w:hAnsi="Times New Roman"/>
          <w:lang w:val="es-ES"/>
        </w:rPr>
        <w:t>fiction</w:t>
      </w:r>
      <w:proofErr w:type="spellEnd"/>
      <w:r w:rsidRPr="00021359">
        <w:rPr>
          <w:rFonts w:ascii="Times New Roman" w:hAnsi="Times New Roman"/>
          <w:lang w:val="es-ES"/>
        </w:rPr>
        <w:t xml:space="preserve">, </w:t>
      </w:r>
      <w:proofErr w:type="spellStart"/>
      <w:r w:rsidRPr="00021359">
        <w:rPr>
          <w:rFonts w:ascii="Times New Roman" w:hAnsi="Times New Roman"/>
          <w:lang w:val="es-ES"/>
        </w:rPr>
        <w:t>dont</w:t>
      </w:r>
      <w:proofErr w:type="spellEnd"/>
      <w:r w:rsidRPr="00021359">
        <w:rPr>
          <w:rFonts w:ascii="Times New Roman" w:hAnsi="Times New Roman"/>
          <w:lang w:val="es-ES"/>
        </w:rPr>
        <w:t xml:space="preserve"> </w:t>
      </w:r>
      <w:proofErr w:type="spellStart"/>
      <w:r w:rsidRPr="00021359">
        <w:rPr>
          <w:rFonts w:ascii="Times New Roman" w:hAnsi="Times New Roman"/>
          <w:lang w:val="es-ES"/>
        </w:rPr>
        <w:t>seules</w:t>
      </w:r>
      <w:proofErr w:type="spellEnd"/>
      <w:r w:rsidRPr="00021359">
        <w:rPr>
          <w:rFonts w:ascii="Times New Roman" w:hAnsi="Times New Roman"/>
          <w:lang w:val="es-ES"/>
        </w:rPr>
        <w:t xml:space="preserve"> les </w:t>
      </w:r>
      <w:proofErr w:type="spellStart"/>
      <w:r w:rsidRPr="00021359">
        <w:rPr>
          <w:rFonts w:ascii="Times New Roman" w:hAnsi="Times New Roman"/>
          <w:lang w:val="es-ES"/>
        </w:rPr>
        <w:t>deux</w:t>
      </w:r>
      <w:proofErr w:type="spellEnd"/>
      <w:r w:rsidRPr="00021359">
        <w:rPr>
          <w:rFonts w:ascii="Times New Roman" w:hAnsi="Times New Roman"/>
          <w:lang w:val="es-ES"/>
        </w:rPr>
        <w:t xml:space="preserve"> </w:t>
      </w:r>
      <w:proofErr w:type="spellStart"/>
      <w:r w:rsidRPr="00021359">
        <w:rPr>
          <w:rFonts w:ascii="Times New Roman" w:hAnsi="Times New Roman"/>
          <w:lang w:val="es-ES"/>
        </w:rPr>
        <w:t>dernières</w:t>
      </w:r>
      <w:proofErr w:type="spellEnd"/>
      <w:r w:rsidRPr="00021359">
        <w:rPr>
          <w:rFonts w:ascii="Times New Roman" w:hAnsi="Times New Roman"/>
          <w:lang w:val="es-ES"/>
        </w:rPr>
        <w:t xml:space="preserve"> </w:t>
      </w:r>
      <w:proofErr w:type="spellStart"/>
      <w:r w:rsidRPr="00021359">
        <w:rPr>
          <w:rFonts w:ascii="Times New Roman" w:hAnsi="Times New Roman"/>
          <w:lang w:val="es-ES"/>
        </w:rPr>
        <w:t>ont</w:t>
      </w:r>
      <w:proofErr w:type="spellEnd"/>
      <w:r w:rsidRPr="00021359">
        <w:rPr>
          <w:rFonts w:ascii="Times New Roman" w:hAnsi="Times New Roman"/>
          <w:lang w:val="es-ES"/>
        </w:rPr>
        <w:t xml:space="preserve"> fait </w:t>
      </w:r>
      <w:proofErr w:type="spellStart"/>
      <w:r w:rsidRPr="00021359">
        <w:rPr>
          <w:rFonts w:ascii="Times New Roman" w:hAnsi="Times New Roman"/>
          <w:lang w:val="es-ES"/>
        </w:rPr>
        <w:t>l'objet</w:t>
      </w:r>
      <w:proofErr w:type="spellEnd"/>
      <w:r w:rsidRPr="00021359">
        <w:rPr>
          <w:rFonts w:ascii="Times New Roman" w:hAnsi="Times New Roman"/>
          <w:lang w:val="es-ES"/>
        </w:rPr>
        <w:t xml:space="preserve"> </w:t>
      </w:r>
      <w:proofErr w:type="spellStart"/>
      <w:r w:rsidRPr="00021359">
        <w:rPr>
          <w:rFonts w:ascii="Times New Roman" w:hAnsi="Times New Roman"/>
          <w:lang w:val="es-ES"/>
        </w:rPr>
        <w:t>d'un</w:t>
      </w:r>
      <w:proofErr w:type="spellEnd"/>
      <w:r w:rsidRPr="00021359">
        <w:rPr>
          <w:rFonts w:ascii="Times New Roman" w:hAnsi="Times New Roman"/>
          <w:lang w:val="es-ES"/>
        </w:rPr>
        <w:t xml:space="preserve"> </w:t>
      </w:r>
      <w:proofErr w:type="spellStart"/>
      <w:r w:rsidRPr="00021359">
        <w:rPr>
          <w:rFonts w:ascii="Times New Roman" w:hAnsi="Times New Roman"/>
          <w:lang w:val="es-ES"/>
        </w:rPr>
        <w:t>montage</w:t>
      </w:r>
      <w:proofErr w:type="spellEnd"/>
      <w:r w:rsidRPr="00021359">
        <w:rPr>
          <w:rFonts w:ascii="Times New Roman" w:hAnsi="Times New Roman"/>
          <w:lang w:val="es-ES"/>
        </w:rPr>
        <w:t xml:space="preserve"> de </w:t>
      </w:r>
      <w:proofErr w:type="spellStart"/>
      <w:r w:rsidRPr="00021359">
        <w:rPr>
          <w:rFonts w:ascii="Times New Roman" w:hAnsi="Times New Roman"/>
          <w:lang w:val="es-ES"/>
        </w:rPr>
        <w:t>contenu</w:t>
      </w:r>
      <w:proofErr w:type="spellEnd"/>
      <w:r w:rsidRPr="00021359">
        <w:rPr>
          <w:rFonts w:ascii="Times New Roman" w:hAnsi="Times New Roman"/>
          <w:lang w:val="es-ES"/>
        </w:rPr>
        <w:t xml:space="preserve">. </w:t>
      </w:r>
      <w:proofErr w:type="spellStart"/>
      <w:r w:rsidRPr="00021359">
        <w:rPr>
          <w:rFonts w:ascii="Times New Roman" w:hAnsi="Times New Roman"/>
          <w:lang w:val="es-ES"/>
        </w:rPr>
        <w:t>J'ai</w:t>
      </w:r>
      <w:proofErr w:type="spellEnd"/>
      <w:r w:rsidRPr="00021359">
        <w:rPr>
          <w:rFonts w:ascii="Times New Roman" w:hAnsi="Times New Roman"/>
          <w:lang w:val="es-ES"/>
        </w:rPr>
        <w:t xml:space="preserve"> </w:t>
      </w:r>
      <w:proofErr w:type="spellStart"/>
      <w:r w:rsidRPr="00021359">
        <w:rPr>
          <w:rFonts w:ascii="Times New Roman" w:hAnsi="Times New Roman"/>
          <w:lang w:val="es-ES"/>
        </w:rPr>
        <w:t>acquis</w:t>
      </w:r>
      <w:proofErr w:type="spellEnd"/>
      <w:r w:rsidRPr="00021359">
        <w:rPr>
          <w:rFonts w:ascii="Times New Roman" w:hAnsi="Times New Roman"/>
          <w:lang w:val="es-ES"/>
        </w:rPr>
        <w:t xml:space="preserve"> les </w:t>
      </w:r>
      <w:proofErr w:type="spellStart"/>
      <w:r w:rsidRPr="00021359">
        <w:rPr>
          <w:rFonts w:ascii="Times New Roman" w:hAnsi="Times New Roman"/>
          <w:lang w:val="es-ES"/>
        </w:rPr>
        <w:t>droits</w:t>
      </w:r>
      <w:proofErr w:type="spellEnd"/>
      <w:r w:rsidRPr="00021359">
        <w:rPr>
          <w:rFonts w:ascii="Times New Roman" w:hAnsi="Times New Roman"/>
          <w:lang w:val="es-ES"/>
        </w:rPr>
        <w:t xml:space="preserve"> de </w:t>
      </w:r>
      <w:proofErr w:type="spellStart"/>
      <w:r w:rsidRPr="00021359">
        <w:rPr>
          <w:rFonts w:ascii="Times New Roman" w:hAnsi="Times New Roman"/>
          <w:i/>
          <w:iCs/>
          <w:lang w:val="es-ES"/>
        </w:rPr>
        <w:t>Mere</w:t>
      </w:r>
      <w:proofErr w:type="spellEnd"/>
      <w:r w:rsidRPr="00021359">
        <w:rPr>
          <w:rFonts w:ascii="Times New Roman" w:hAnsi="Times New Roman"/>
          <w:i/>
          <w:iCs/>
          <w:lang w:val="es-ES"/>
        </w:rPr>
        <w:t xml:space="preserve"> </w:t>
      </w:r>
      <w:proofErr w:type="spellStart"/>
      <w:r w:rsidRPr="00021359">
        <w:rPr>
          <w:rFonts w:ascii="Times New Roman" w:hAnsi="Times New Roman"/>
          <w:i/>
          <w:iCs/>
          <w:lang w:val="es-ES"/>
        </w:rPr>
        <w:t>Inconnue</w:t>
      </w:r>
      <w:proofErr w:type="spellEnd"/>
      <w:r w:rsidRPr="00021359">
        <w:rPr>
          <w:rFonts w:ascii="Times New Roman" w:hAnsi="Times New Roman"/>
          <w:lang w:val="es-ES"/>
        </w:rPr>
        <w:t xml:space="preserve"> </w:t>
      </w:r>
      <w:proofErr w:type="spellStart"/>
      <w:r w:rsidRPr="00021359">
        <w:rPr>
          <w:rFonts w:ascii="Times New Roman" w:hAnsi="Times New Roman"/>
          <w:lang w:val="es-ES"/>
        </w:rPr>
        <w:t>auprès</w:t>
      </w:r>
      <w:proofErr w:type="spellEnd"/>
      <w:r w:rsidRPr="00021359">
        <w:rPr>
          <w:rFonts w:ascii="Times New Roman" w:hAnsi="Times New Roman"/>
          <w:lang w:val="es-ES"/>
        </w:rPr>
        <w:t xml:space="preserve"> de Stock, et je </w:t>
      </w:r>
      <w:proofErr w:type="spellStart"/>
      <w:r w:rsidRPr="00021359">
        <w:rPr>
          <w:rFonts w:ascii="Times New Roman" w:hAnsi="Times New Roman"/>
          <w:lang w:val="es-ES"/>
        </w:rPr>
        <w:t>pourrais</w:t>
      </w:r>
      <w:proofErr w:type="spellEnd"/>
      <w:r w:rsidRPr="00021359">
        <w:rPr>
          <w:rFonts w:ascii="Times New Roman" w:hAnsi="Times New Roman"/>
          <w:lang w:val="es-ES"/>
        </w:rPr>
        <w:t xml:space="preserve"> </w:t>
      </w:r>
      <w:proofErr w:type="spellStart"/>
      <w:r w:rsidRPr="00021359">
        <w:rPr>
          <w:rFonts w:ascii="Times New Roman" w:hAnsi="Times New Roman"/>
          <w:lang w:val="es-ES"/>
        </w:rPr>
        <w:t>bientôt</w:t>
      </w:r>
      <w:proofErr w:type="spellEnd"/>
      <w:r w:rsidRPr="00021359">
        <w:rPr>
          <w:rFonts w:ascii="Times New Roman" w:hAnsi="Times New Roman"/>
          <w:lang w:val="es-ES"/>
        </w:rPr>
        <w:t xml:space="preserve"> </w:t>
      </w:r>
      <w:proofErr w:type="spellStart"/>
      <w:r w:rsidRPr="00021359">
        <w:rPr>
          <w:rFonts w:ascii="Times New Roman" w:hAnsi="Times New Roman"/>
          <w:lang w:val="es-ES"/>
        </w:rPr>
        <w:t>également</w:t>
      </w:r>
      <w:proofErr w:type="spellEnd"/>
      <w:r w:rsidRPr="00021359">
        <w:rPr>
          <w:rFonts w:ascii="Times New Roman" w:hAnsi="Times New Roman"/>
          <w:lang w:val="es-ES"/>
        </w:rPr>
        <w:t xml:space="preserve"> </w:t>
      </w:r>
      <w:proofErr w:type="spellStart"/>
      <w:r w:rsidRPr="00021359">
        <w:rPr>
          <w:rFonts w:ascii="Times New Roman" w:hAnsi="Times New Roman"/>
          <w:lang w:val="es-ES"/>
        </w:rPr>
        <w:t>acquérir</w:t>
      </w:r>
      <w:proofErr w:type="spellEnd"/>
      <w:r w:rsidRPr="00021359">
        <w:rPr>
          <w:rFonts w:ascii="Times New Roman" w:hAnsi="Times New Roman"/>
          <w:lang w:val="es-ES"/>
        </w:rPr>
        <w:t xml:space="preserve"> les </w:t>
      </w:r>
      <w:proofErr w:type="spellStart"/>
      <w:r w:rsidRPr="00021359">
        <w:rPr>
          <w:rFonts w:ascii="Times New Roman" w:hAnsi="Times New Roman"/>
          <w:lang w:val="es-ES"/>
        </w:rPr>
        <w:t>droits</w:t>
      </w:r>
      <w:proofErr w:type="spellEnd"/>
      <w:r w:rsidRPr="00021359">
        <w:rPr>
          <w:rFonts w:ascii="Times New Roman" w:hAnsi="Times New Roman"/>
          <w:lang w:val="es-ES"/>
        </w:rPr>
        <w:t xml:space="preserve"> de </w:t>
      </w:r>
      <w:r w:rsidRPr="00021359">
        <w:rPr>
          <w:rFonts w:ascii="Times New Roman" w:hAnsi="Times New Roman"/>
          <w:i/>
          <w:iCs/>
          <w:lang w:val="es-ES"/>
        </w:rPr>
        <w:t xml:space="preserve">Gallimard Le </w:t>
      </w:r>
      <w:proofErr w:type="spellStart"/>
      <w:r w:rsidRPr="00021359">
        <w:rPr>
          <w:rFonts w:ascii="Times New Roman" w:hAnsi="Times New Roman"/>
          <w:i/>
          <w:iCs/>
          <w:lang w:val="es-ES"/>
        </w:rPr>
        <w:t>Muchaco</w:t>
      </w:r>
      <w:proofErr w:type="spellEnd"/>
      <w:r w:rsidRPr="00021359">
        <w:rPr>
          <w:rFonts w:ascii="Times New Roman" w:hAnsi="Times New Roman"/>
          <w:lang w:val="es-ES"/>
        </w:rPr>
        <w:t xml:space="preserve"> et de </w:t>
      </w:r>
      <w:r w:rsidRPr="00021359">
        <w:rPr>
          <w:rFonts w:ascii="Times New Roman" w:hAnsi="Times New Roman"/>
          <w:i/>
          <w:iCs/>
          <w:lang w:val="es-ES"/>
        </w:rPr>
        <w:t xml:space="preserve">Paco </w:t>
      </w:r>
      <w:proofErr w:type="spellStart"/>
      <w:r w:rsidRPr="00021359">
        <w:rPr>
          <w:rFonts w:ascii="Times New Roman" w:hAnsi="Times New Roman"/>
          <w:i/>
          <w:iCs/>
          <w:lang w:val="es-ES"/>
        </w:rPr>
        <w:t>l'Infaillible</w:t>
      </w:r>
      <w:proofErr w:type="spellEnd"/>
      <w:r w:rsidRPr="00021359">
        <w:rPr>
          <w:rFonts w:ascii="Times New Roman" w:hAnsi="Times New Roman"/>
          <w:lang w:val="es-ES"/>
        </w:rPr>
        <w:t xml:space="preserve">. </w:t>
      </w:r>
      <w:proofErr w:type="spellStart"/>
      <w:r w:rsidRPr="00021359">
        <w:rPr>
          <w:rFonts w:ascii="Times New Roman" w:hAnsi="Times New Roman"/>
          <w:lang w:val="es-ES"/>
        </w:rPr>
        <w:t>Selon</w:t>
      </w:r>
      <w:proofErr w:type="spellEnd"/>
      <w:r w:rsidRPr="00021359">
        <w:rPr>
          <w:rFonts w:ascii="Times New Roman" w:hAnsi="Times New Roman"/>
          <w:lang w:val="es-ES"/>
        </w:rPr>
        <w:t xml:space="preserve"> </w:t>
      </w:r>
      <w:proofErr w:type="spellStart"/>
      <w:r w:rsidRPr="00021359">
        <w:rPr>
          <w:rFonts w:ascii="Times New Roman" w:hAnsi="Times New Roman"/>
          <w:lang w:val="es-ES"/>
        </w:rPr>
        <w:t>moi</w:t>
      </w:r>
      <w:proofErr w:type="spellEnd"/>
      <w:r w:rsidRPr="00021359">
        <w:rPr>
          <w:rFonts w:ascii="Times New Roman" w:hAnsi="Times New Roman"/>
          <w:lang w:val="es-ES"/>
        </w:rPr>
        <w:t xml:space="preserve">, les </w:t>
      </w:r>
      <w:proofErr w:type="spellStart"/>
      <w:r w:rsidRPr="00021359">
        <w:rPr>
          <w:rFonts w:ascii="Times New Roman" w:hAnsi="Times New Roman"/>
          <w:lang w:val="es-ES"/>
        </w:rPr>
        <w:t>principaux</w:t>
      </w:r>
      <w:proofErr w:type="spellEnd"/>
      <w:r w:rsidRPr="00021359">
        <w:rPr>
          <w:rFonts w:ascii="Times New Roman" w:hAnsi="Times New Roman"/>
          <w:lang w:val="es-ES"/>
        </w:rPr>
        <w:t xml:space="preserve"> </w:t>
      </w:r>
      <w:proofErr w:type="spellStart"/>
      <w:r w:rsidRPr="00021359">
        <w:rPr>
          <w:rFonts w:ascii="Times New Roman" w:hAnsi="Times New Roman"/>
          <w:lang w:val="es-ES"/>
        </w:rPr>
        <w:t>atouts</w:t>
      </w:r>
      <w:proofErr w:type="spellEnd"/>
      <w:r w:rsidRPr="00021359">
        <w:rPr>
          <w:rFonts w:ascii="Times New Roman" w:hAnsi="Times New Roman"/>
          <w:lang w:val="es-ES"/>
        </w:rPr>
        <w:t xml:space="preserve"> </w:t>
      </w:r>
      <w:proofErr w:type="spellStart"/>
      <w:r w:rsidRPr="00021359">
        <w:rPr>
          <w:rFonts w:ascii="Times New Roman" w:hAnsi="Times New Roman"/>
          <w:lang w:val="es-ES"/>
        </w:rPr>
        <w:t>français</w:t>
      </w:r>
      <w:proofErr w:type="spellEnd"/>
      <w:r w:rsidRPr="00021359">
        <w:rPr>
          <w:rFonts w:ascii="Times New Roman" w:hAnsi="Times New Roman"/>
          <w:lang w:val="es-ES"/>
        </w:rPr>
        <w:t xml:space="preserve"> des </w:t>
      </w:r>
      <w:proofErr w:type="spellStart"/>
      <w:r w:rsidRPr="00021359">
        <w:rPr>
          <w:rFonts w:ascii="Times New Roman" w:hAnsi="Times New Roman"/>
          <w:lang w:val="es-ES"/>
        </w:rPr>
        <w:t>textes</w:t>
      </w:r>
      <w:proofErr w:type="spellEnd"/>
      <w:r w:rsidRPr="00021359">
        <w:rPr>
          <w:rFonts w:ascii="Times New Roman" w:hAnsi="Times New Roman"/>
          <w:lang w:val="es-ES"/>
        </w:rPr>
        <w:t xml:space="preserve"> de Senior </w:t>
      </w:r>
      <w:proofErr w:type="spellStart"/>
      <w:r w:rsidRPr="00021359">
        <w:rPr>
          <w:rFonts w:ascii="Times New Roman" w:hAnsi="Times New Roman"/>
          <w:lang w:val="es-ES"/>
        </w:rPr>
        <w:t>sont</w:t>
      </w:r>
      <w:proofErr w:type="spellEnd"/>
    </w:p>
    <w:p w14:paraId="07EA7D49" w14:textId="77777777" w:rsidR="00021359" w:rsidRPr="007A62EB" w:rsidRDefault="00021359" w:rsidP="00021359">
      <w:pPr>
        <w:pStyle w:val="ListParagraph"/>
        <w:numPr>
          <w:ilvl w:val="0"/>
          <w:numId w:val="47"/>
        </w:numPr>
        <w:rPr>
          <w:rFonts w:ascii="Times New Roman" w:hAnsi="Times New Roman"/>
        </w:rPr>
      </w:pPr>
      <w:proofErr w:type="spellStart"/>
      <w:r w:rsidRPr="00021359">
        <w:rPr>
          <w:rFonts w:ascii="Times New Roman" w:hAnsi="Times New Roman"/>
          <w:i/>
          <w:lang w:val="es-ES"/>
        </w:rPr>
        <w:t>Traductions</w:t>
      </w:r>
      <w:proofErr w:type="spellEnd"/>
      <w:r w:rsidRPr="00021359">
        <w:rPr>
          <w:rFonts w:ascii="Times New Roman" w:hAnsi="Times New Roman"/>
          <w:i/>
          <w:lang w:val="es-ES"/>
        </w:rPr>
        <w:t xml:space="preserve"> </w:t>
      </w:r>
      <w:proofErr w:type="spellStart"/>
      <w:r w:rsidRPr="00021359">
        <w:rPr>
          <w:rFonts w:ascii="Times New Roman" w:hAnsi="Times New Roman"/>
          <w:i/>
          <w:lang w:val="es-ES"/>
        </w:rPr>
        <w:t>anglais-français</w:t>
      </w:r>
      <w:proofErr w:type="spellEnd"/>
      <w:r w:rsidRPr="00021359">
        <w:rPr>
          <w:rFonts w:ascii="Times New Roman" w:hAnsi="Times New Roman"/>
          <w:i/>
          <w:lang w:val="es-ES"/>
        </w:rPr>
        <w:t xml:space="preserve">. </w:t>
      </w:r>
      <w:proofErr w:type="spellStart"/>
      <w:r w:rsidRPr="00021359">
        <w:rPr>
          <w:rFonts w:ascii="Times New Roman" w:hAnsi="Times New Roman"/>
          <w:lang w:val="es-ES"/>
        </w:rPr>
        <w:t>Seuls</w:t>
      </w:r>
      <w:proofErr w:type="spellEnd"/>
      <w:r w:rsidRPr="00021359">
        <w:rPr>
          <w:rFonts w:ascii="Times New Roman" w:hAnsi="Times New Roman"/>
          <w:lang w:val="es-ES"/>
        </w:rPr>
        <w:t xml:space="preserve"> les </w:t>
      </w:r>
      <w:proofErr w:type="spellStart"/>
      <w:r w:rsidRPr="00021359">
        <w:rPr>
          <w:rFonts w:ascii="Times New Roman" w:hAnsi="Times New Roman"/>
          <w:lang w:val="es-ES"/>
        </w:rPr>
        <w:t>deux</w:t>
      </w:r>
      <w:proofErr w:type="spellEnd"/>
      <w:r w:rsidRPr="00021359">
        <w:rPr>
          <w:rFonts w:ascii="Times New Roman" w:hAnsi="Times New Roman"/>
          <w:lang w:val="es-ES"/>
        </w:rPr>
        <w:t xml:space="preserve"> </w:t>
      </w:r>
      <w:proofErr w:type="spellStart"/>
      <w:r w:rsidRPr="00021359">
        <w:rPr>
          <w:rFonts w:ascii="Times New Roman" w:hAnsi="Times New Roman"/>
          <w:lang w:val="es-ES"/>
        </w:rPr>
        <w:t>derniers</w:t>
      </w:r>
      <w:proofErr w:type="spellEnd"/>
      <w:r w:rsidRPr="00021359">
        <w:rPr>
          <w:rFonts w:ascii="Times New Roman" w:hAnsi="Times New Roman"/>
          <w:lang w:val="es-ES"/>
        </w:rPr>
        <w:t xml:space="preserve"> </w:t>
      </w:r>
      <w:proofErr w:type="spellStart"/>
      <w:r w:rsidRPr="00021359">
        <w:rPr>
          <w:rFonts w:ascii="Times New Roman" w:hAnsi="Times New Roman"/>
          <w:lang w:val="es-ES"/>
        </w:rPr>
        <w:t>livres</w:t>
      </w:r>
      <w:proofErr w:type="spellEnd"/>
      <w:r w:rsidRPr="00021359">
        <w:rPr>
          <w:rFonts w:ascii="Times New Roman" w:hAnsi="Times New Roman"/>
          <w:lang w:val="es-ES"/>
        </w:rPr>
        <w:t xml:space="preserve"> de Senior </w:t>
      </w:r>
      <w:proofErr w:type="spellStart"/>
      <w:r w:rsidRPr="00021359">
        <w:rPr>
          <w:rFonts w:ascii="Times New Roman" w:hAnsi="Times New Roman"/>
          <w:lang w:val="es-ES"/>
        </w:rPr>
        <w:t>ont</w:t>
      </w:r>
      <w:proofErr w:type="spellEnd"/>
      <w:r w:rsidRPr="00021359">
        <w:rPr>
          <w:rFonts w:ascii="Times New Roman" w:hAnsi="Times New Roman"/>
          <w:lang w:val="es-ES"/>
        </w:rPr>
        <w:t xml:space="preserve"> fait </w:t>
      </w:r>
      <w:proofErr w:type="spellStart"/>
      <w:r w:rsidRPr="00021359">
        <w:rPr>
          <w:rFonts w:ascii="Times New Roman" w:hAnsi="Times New Roman"/>
          <w:lang w:val="es-ES"/>
        </w:rPr>
        <w:t>l'objet</w:t>
      </w:r>
      <w:proofErr w:type="spellEnd"/>
      <w:r w:rsidRPr="00021359">
        <w:rPr>
          <w:rFonts w:ascii="Times New Roman" w:hAnsi="Times New Roman"/>
          <w:lang w:val="es-ES"/>
        </w:rPr>
        <w:t xml:space="preserve"> </w:t>
      </w:r>
      <w:proofErr w:type="spellStart"/>
      <w:r w:rsidRPr="00021359">
        <w:rPr>
          <w:rFonts w:ascii="Times New Roman" w:hAnsi="Times New Roman"/>
          <w:lang w:val="es-ES"/>
        </w:rPr>
        <w:t>d'une</w:t>
      </w:r>
      <w:proofErr w:type="spellEnd"/>
      <w:r w:rsidRPr="00021359">
        <w:rPr>
          <w:rFonts w:ascii="Times New Roman" w:hAnsi="Times New Roman"/>
          <w:lang w:val="es-ES"/>
        </w:rPr>
        <w:t xml:space="preserve"> </w:t>
      </w:r>
      <w:proofErr w:type="spellStart"/>
      <w:r w:rsidRPr="00021359">
        <w:rPr>
          <w:rFonts w:ascii="Times New Roman" w:hAnsi="Times New Roman"/>
          <w:lang w:val="es-ES"/>
        </w:rPr>
        <w:t>édition</w:t>
      </w:r>
      <w:proofErr w:type="spellEnd"/>
      <w:r w:rsidRPr="00021359">
        <w:rPr>
          <w:rFonts w:ascii="Times New Roman" w:hAnsi="Times New Roman"/>
          <w:lang w:val="es-ES"/>
        </w:rPr>
        <w:t xml:space="preserve"> de </w:t>
      </w:r>
      <w:proofErr w:type="spellStart"/>
      <w:r w:rsidRPr="00021359">
        <w:rPr>
          <w:rFonts w:ascii="Times New Roman" w:hAnsi="Times New Roman"/>
          <w:lang w:val="es-ES"/>
        </w:rPr>
        <w:t>contenu</w:t>
      </w:r>
      <w:proofErr w:type="spellEnd"/>
      <w:r w:rsidRPr="00021359">
        <w:rPr>
          <w:rFonts w:ascii="Times New Roman" w:hAnsi="Times New Roman"/>
          <w:lang w:val="es-ES"/>
        </w:rPr>
        <w:t xml:space="preserve"> (</w:t>
      </w:r>
      <w:proofErr w:type="spellStart"/>
      <w:r w:rsidRPr="00021359">
        <w:rPr>
          <w:rFonts w:ascii="Times New Roman" w:hAnsi="Times New Roman"/>
          <w:lang w:val="es-ES"/>
        </w:rPr>
        <w:t>tous</w:t>
      </w:r>
      <w:proofErr w:type="spellEnd"/>
      <w:r w:rsidRPr="00021359">
        <w:rPr>
          <w:rFonts w:ascii="Times New Roman" w:hAnsi="Times New Roman"/>
          <w:lang w:val="es-ES"/>
        </w:rPr>
        <w:t xml:space="preserve"> </w:t>
      </w:r>
      <w:proofErr w:type="spellStart"/>
      <w:r w:rsidRPr="00021359">
        <w:rPr>
          <w:rFonts w:ascii="Times New Roman" w:hAnsi="Times New Roman"/>
          <w:lang w:val="es-ES"/>
        </w:rPr>
        <w:t>deux</w:t>
      </w:r>
      <w:proofErr w:type="spellEnd"/>
      <w:r w:rsidRPr="00021359">
        <w:rPr>
          <w:rFonts w:ascii="Times New Roman" w:hAnsi="Times New Roman"/>
          <w:lang w:val="es-ES"/>
        </w:rPr>
        <w:t xml:space="preserve"> </w:t>
      </w:r>
      <w:proofErr w:type="spellStart"/>
      <w:r w:rsidRPr="00021359">
        <w:rPr>
          <w:rFonts w:ascii="Times New Roman" w:hAnsi="Times New Roman"/>
          <w:lang w:val="es-ES"/>
        </w:rPr>
        <w:t>sont</w:t>
      </w:r>
      <w:proofErr w:type="spellEnd"/>
      <w:r w:rsidRPr="00021359">
        <w:rPr>
          <w:rFonts w:ascii="Times New Roman" w:hAnsi="Times New Roman"/>
          <w:lang w:val="es-ES"/>
        </w:rPr>
        <w:t xml:space="preserve"> </w:t>
      </w:r>
      <w:proofErr w:type="spellStart"/>
      <w:r w:rsidRPr="00021359">
        <w:rPr>
          <w:rFonts w:ascii="Times New Roman" w:hAnsi="Times New Roman"/>
          <w:lang w:val="es-ES"/>
        </w:rPr>
        <w:t>devenus</w:t>
      </w:r>
      <w:proofErr w:type="spellEnd"/>
      <w:r w:rsidRPr="00021359">
        <w:rPr>
          <w:rFonts w:ascii="Times New Roman" w:hAnsi="Times New Roman"/>
          <w:lang w:val="es-ES"/>
        </w:rPr>
        <w:t xml:space="preserve"> des films). </w:t>
      </w:r>
      <w:proofErr w:type="spellStart"/>
      <w:r w:rsidRPr="00021359">
        <w:rPr>
          <w:rFonts w:ascii="Times New Roman" w:hAnsi="Times New Roman"/>
          <w:lang w:val="es-ES"/>
        </w:rPr>
        <w:t>Étant</w:t>
      </w:r>
      <w:proofErr w:type="spellEnd"/>
      <w:r w:rsidRPr="00021359">
        <w:rPr>
          <w:rFonts w:ascii="Times New Roman" w:hAnsi="Times New Roman"/>
          <w:lang w:val="es-ES"/>
        </w:rPr>
        <w:t xml:space="preserve"> </w:t>
      </w:r>
      <w:proofErr w:type="spellStart"/>
      <w:r w:rsidRPr="00021359">
        <w:rPr>
          <w:rFonts w:ascii="Times New Roman" w:hAnsi="Times New Roman"/>
          <w:lang w:val="es-ES"/>
        </w:rPr>
        <w:t>donné</w:t>
      </w:r>
      <w:proofErr w:type="spellEnd"/>
      <w:r w:rsidRPr="00021359">
        <w:rPr>
          <w:rFonts w:ascii="Times New Roman" w:hAnsi="Times New Roman"/>
          <w:lang w:val="es-ES"/>
        </w:rPr>
        <w:t xml:space="preserve"> que </w:t>
      </w:r>
      <w:proofErr w:type="spellStart"/>
      <w:r w:rsidRPr="00021359">
        <w:rPr>
          <w:rFonts w:ascii="Times New Roman" w:hAnsi="Times New Roman"/>
          <w:lang w:val="es-ES"/>
        </w:rPr>
        <w:t>j'ai</w:t>
      </w:r>
      <w:proofErr w:type="spellEnd"/>
      <w:r w:rsidRPr="00021359">
        <w:rPr>
          <w:rFonts w:ascii="Times New Roman" w:hAnsi="Times New Roman"/>
          <w:lang w:val="es-ES"/>
        </w:rPr>
        <w:t xml:space="preserve"> </w:t>
      </w:r>
      <w:proofErr w:type="spellStart"/>
      <w:r w:rsidRPr="00021359">
        <w:rPr>
          <w:rFonts w:ascii="Times New Roman" w:hAnsi="Times New Roman"/>
          <w:lang w:val="es-ES"/>
        </w:rPr>
        <w:t>traduit</w:t>
      </w:r>
      <w:proofErr w:type="spellEnd"/>
      <w:r w:rsidRPr="00021359">
        <w:rPr>
          <w:rFonts w:ascii="Times New Roman" w:hAnsi="Times New Roman"/>
          <w:lang w:val="es-ES"/>
        </w:rPr>
        <w:t xml:space="preserve"> les sept </w:t>
      </w:r>
      <w:proofErr w:type="spellStart"/>
      <w:r w:rsidRPr="00021359">
        <w:rPr>
          <w:rFonts w:ascii="Times New Roman" w:hAnsi="Times New Roman"/>
          <w:lang w:val="es-ES"/>
        </w:rPr>
        <w:t>livres</w:t>
      </w:r>
      <w:proofErr w:type="spellEnd"/>
      <w:r w:rsidRPr="00021359">
        <w:rPr>
          <w:rFonts w:ascii="Times New Roman" w:hAnsi="Times New Roman"/>
          <w:lang w:val="es-ES"/>
        </w:rPr>
        <w:t xml:space="preserve"> de Senior en </w:t>
      </w:r>
      <w:proofErr w:type="spellStart"/>
      <w:r w:rsidRPr="00021359">
        <w:rPr>
          <w:rFonts w:ascii="Times New Roman" w:hAnsi="Times New Roman"/>
          <w:lang w:val="es-ES"/>
        </w:rPr>
        <w:t>anglais</w:t>
      </w:r>
      <w:proofErr w:type="spellEnd"/>
      <w:r w:rsidRPr="00021359">
        <w:rPr>
          <w:rFonts w:ascii="Times New Roman" w:hAnsi="Times New Roman"/>
          <w:lang w:val="es-ES"/>
        </w:rPr>
        <w:t xml:space="preserve">, je </w:t>
      </w:r>
      <w:proofErr w:type="spellStart"/>
      <w:r w:rsidRPr="00021359">
        <w:rPr>
          <w:rFonts w:ascii="Times New Roman" w:hAnsi="Times New Roman"/>
          <w:lang w:val="es-ES"/>
        </w:rPr>
        <w:t>leur</w:t>
      </w:r>
      <w:proofErr w:type="spellEnd"/>
      <w:r w:rsidRPr="00021359">
        <w:rPr>
          <w:rFonts w:ascii="Times New Roman" w:hAnsi="Times New Roman"/>
          <w:lang w:val="es-ES"/>
        </w:rPr>
        <w:t xml:space="preserve"> </w:t>
      </w:r>
      <w:proofErr w:type="spellStart"/>
      <w:r w:rsidRPr="00021359">
        <w:rPr>
          <w:rFonts w:ascii="Times New Roman" w:hAnsi="Times New Roman"/>
          <w:lang w:val="es-ES"/>
        </w:rPr>
        <w:t>ai</w:t>
      </w:r>
      <w:proofErr w:type="spellEnd"/>
      <w:r w:rsidRPr="00021359">
        <w:rPr>
          <w:rFonts w:ascii="Times New Roman" w:hAnsi="Times New Roman"/>
          <w:lang w:val="es-ES"/>
        </w:rPr>
        <w:t xml:space="preserve"> </w:t>
      </w:r>
      <w:proofErr w:type="spellStart"/>
      <w:r w:rsidRPr="00021359">
        <w:rPr>
          <w:rFonts w:ascii="Times New Roman" w:hAnsi="Times New Roman"/>
          <w:lang w:val="es-ES"/>
        </w:rPr>
        <w:t>donné</w:t>
      </w:r>
      <w:proofErr w:type="spellEnd"/>
      <w:r w:rsidRPr="00021359">
        <w:rPr>
          <w:rFonts w:ascii="Times New Roman" w:hAnsi="Times New Roman"/>
          <w:lang w:val="es-ES"/>
        </w:rPr>
        <w:t xml:space="preserve"> à </w:t>
      </w:r>
      <w:proofErr w:type="spellStart"/>
      <w:r w:rsidRPr="00021359">
        <w:rPr>
          <w:rFonts w:ascii="Times New Roman" w:hAnsi="Times New Roman"/>
          <w:lang w:val="es-ES"/>
        </w:rPr>
        <w:t>tous</w:t>
      </w:r>
      <w:proofErr w:type="spellEnd"/>
      <w:r w:rsidRPr="00021359">
        <w:rPr>
          <w:rFonts w:ascii="Times New Roman" w:hAnsi="Times New Roman"/>
          <w:lang w:val="es-ES"/>
        </w:rPr>
        <w:t xml:space="preserve"> (et </w:t>
      </w:r>
      <w:proofErr w:type="spellStart"/>
      <w:r w:rsidRPr="00021359">
        <w:rPr>
          <w:rFonts w:ascii="Times New Roman" w:hAnsi="Times New Roman"/>
          <w:lang w:val="es-ES"/>
        </w:rPr>
        <w:t>c'était</w:t>
      </w:r>
      <w:proofErr w:type="spellEnd"/>
      <w:r w:rsidRPr="00021359">
        <w:rPr>
          <w:rFonts w:ascii="Times New Roman" w:hAnsi="Times New Roman"/>
          <w:lang w:val="es-ES"/>
        </w:rPr>
        <w:t xml:space="preserve"> </w:t>
      </w:r>
      <w:proofErr w:type="spellStart"/>
      <w:r w:rsidRPr="00021359">
        <w:rPr>
          <w:rFonts w:ascii="Times New Roman" w:hAnsi="Times New Roman"/>
          <w:lang w:val="es-ES"/>
        </w:rPr>
        <w:t>nécessaire</w:t>
      </w:r>
      <w:proofErr w:type="spellEnd"/>
      <w:r w:rsidRPr="00021359">
        <w:rPr>
          <w:rFonts w:ascii="Times New Roman" w:hAnsi="Times New Roman"/>
          <w:lang w:val="es-ES"/>
        </w:rPr>
        <w:t xml:space="preserve">) une </w:t>
      </w:r>
      <w:proofErr w:type="spellStart"/>
      <w:r w:rsidRPr="00021359">
        <w:rPr>
          <w:rFonts w:ascii="Times New Roman" w:hAnsi="Times New Roman"/>
          <w:lang w:val="es-ES"/>
        </w:rPr>
        <w:t>révision</w:t>
      </w:r>
      <w:proofErr w:type="spellEnd"/>
      <w:r w:rsidRPr="00021359">
        <w:rPr>
          <w:rFonts w:ascii="Times New Roman" w:hAnsi="Times New Roman"/>
          <w:lang w:val="es-ES"/>
        </w:rPr>
        <w:t xml:space="preserve"> du </w:t>
      </w:r>
      <w:proofErr w:type="spellStart"/>
      <w:r w:rsidRPr="00021359">
        <w:rPr>
          <w:rFonts w:ascii="Times New Roman" w:hAnsi="Times New Roman"/>
          <w:lang w:val="es-ES"/>
        </w:rPr>
        <w:t>contenu</w:t>
      </w:r>
      <w:proofErr w:type="spellEnd"/>
      <w:r w:rsidRPr="00021359">
        <w:rPr>
          <w:rFonts w:ascii="Times New Roman" w:hAnsi="Times New Roman"/>
          <w:lang w:val="es-ES"/>
        </w:rPr>
        <w:t xml:space="preserve">. </w:t>
      </w:r>
      <w:r w:rsidRPr="007A62EB">
        <w:rPr>
          <w:rFonts w:ascii="Times New Roman" w:hAnsi="Times New Roman"/>
        </w:rPr>
        <w:t xml:space="preserve">Les cinq premiers livres </w:t>
      </w:r>
      <w:proofErr w:type="spellStart"/>
      <w:r w:rsidRPr="007A62EB">
        <w:rPr>
          <w:rFonts w:ascii="Times New Roman" w:hAnsi="Times New Roman"/>
        </w:rPr>
        <w:t>sont</w:t>
      </w:r>
      <w:proofErr w:type="spellEnd"/>
      <w:r w:rsidRPr="007A62EB">
        <w:rPr>
          <w:rFonts w:ascii="Times New Roman" w:hAnsi="Times New Roman"/>
        </w:rPr>
        <w:t xml:space="preserve"> </w:t>
      </w:r>
      <w:proofErr w:type="spellStart"/>
      <w:r w:rsidRPr="007A62EB">
        <w:rPr>
          <w:rFonts w:ascii="Times New Roman" w:hAnsi="Times New Roman"/>
        </w:rPr>
        <w:t>tous</w:t>
      </w:r>
      <w:proofErr w:type="spellEnd"/>
      <w:r w:rsidRPr="007A62EB">
        <w:rPr>
          <w:rFonts w:ascii="Times New Roman" w:hAnsi="Times New Roman"/>
        </w:rPr>
        <w:t xml:space="preserve"> à </w:t>
      </w:r>
      <w:proofErr w:type="gramStart"/>
      <w:r w:rsidRPr="007A62EB">
        <w:rPr>
          <w:rFonts w:ascii="Times New Roman" w:hAnsi="Times New Roman"/>
        </w:rPr>
        <w:t>un</w:t>
      </w:r>
      <w:proofErr w:type="gramEnd"/>
      <w:r w:rsidRPr="007A62EB">
        <w:rPr>
          <w:rFonts w:ascii="Times New Roman" w:hAnsi="Times New Roman"/>
        </w:rPr>
        <w:t xml:space="preserve"> </w:t>
      </w:r>
      <w:proofErr w:type="spellStart"/>
      <w:r w:rsidRPr="007A62EB">
        <w:rPr>
          <w:rFonts w:ascii="Times New Roman" w:hAnsi="Times New Roman"/>
        </w:rPr>
        <w:t>niveau</w:t>
      </w:r>
      <w:proofErr w:type="spellEnd"/>
      <w:r w:rsidRPr="007A62EB">
        <w:rPr>
          <w:rFonts w:ascii="Times New Roman" w:hAnsi="Times New Roman"/>
        </w:rPr>
        <w:t xml:space="preserve"> </w:t>
      </w:r>
      <w:proofErr w:type="spellStart"/>
      <w:r w:rsidRPr="007A62EB">
        <w:rPr>
          <w:rFonts w:ascii="Times New Roman" w:hAnsi="Times New Roman"/>
        </w:rPr>
        <w:t>totalement</w:t>
      </w:r>
      <w:proofErr w:type="spellEnd"/>
      <w:r w:rsidRPr="007A62EB">
        <w:rPr>
          <w:rFonts w:ascii="Times New Roman" w:hAnsi="Times New Roman"/>
        </w:rPr>
        <w:t xml:space="preserve"> </w:t>
      </w:r>
      <w:proofErr w:type="spellStart"/>
      <w:r w:rsidRPr="007A62EB">
        <w:rPr>
          <w:rFonts w:ascii="Times New Roman" w:hAnsi="Times New Roman"/>
        </w:rPr>
        <w:t>différent</w:t>
      </w:r>
      <w:proofErr w:type="spellEnd"/>
      <w:r w:rsidRPr="007A62EB">
        <w:rPr>
          <w:rFonts w:ascii="Times New Roman" w:hAnsi="Times New Roman"/>
        </w:rPr>
        <w:t xml:space="preserve"> et </w:t>
      </w:r>
      <w:proofErr w:type="spellStart"/>
      <w:r w:rsidRPr="007A62EB">
        <w:rPr>
          <w:rFonts w:ascii="Times New Roman" w:hAnsi="Times New Roman"/>
        </w:rPr>
        <w:t>pourraient</w:t>
      </w:r>
      <w:proofErr w:type="spellEnd"/>
      <w:r w:rsidRPr="007A62EB">
        <w:rPr>
          <w:rFonts w:ascii="Times New Roman" w:hAnsi="Times New Roman"/>
        </w:rPr>
        <w:t xml:space="preserve"> </w:t>
      </w:r>
      <w:proofErr w:type="spellStart"/>
      <w:r w:rsidRPr="007A62EB">
        <w:rPr>
          <w:rFonts w:ascii="Times New Roman" w:hAnsi="Times New Roman"/>
        </w:rPr>
        <w:t>donc</w:t>
      </w:r>
      <w:proofErr w:type="spellEnd"/>
      <w:r w:rsidRPr="007A62EB">
        <w:rPr>
          <w:rFonts w:ascii="Times New Roman" w:hAnsi="Times New Roman"/>
        </w:rPr>
        <w:t xml:space="preserve"> être </w:t>
      </w:r>
      <w:proofErr w:type="spellStart"/>
      <w:r w:rsidRPr="007A62EB">
        <w:rPr>
          <w:rFonts w:ascii="Times New Roman" w:hAnsi="Times New Roman"/>
        </w:rPr>
        <w:t>avantageusement</w:t>
      </w:r>
      <w:proofErr w:type="spellEnd"/>
      <w:r w:rsidRPr="007A62EB">
        <w:rPr>
          <w:rFonts w:ascii="Times New Roman" w:hAnsi="Times New Roman"/>
        </w:rPr>
        <w:t xml:space="preserve"> </w:t>
      </w:r>
      <w:proofErr w:type="spellStart"/>
      <w:r w:rsidRPr="007A62EB">
        <w:rPr>
          <w:rFonts w:ascii="Times New Roman" w:hAnsi="Times New Roman"/>
        </w:rPr>
        <w:t>traduits</w:t>
      </w:r>
      <w:proofErr w:type="spellEnd"/>
      <w:r w:rsidRPr="007A62EB">
        <w:rPr>
          <w:rFonts w:ascii="Times New Roman" w:hAnsi="Times New Roman"/>
        </w:rPr>
        <w:t xml:space="preserve"> </w:t>
      </w:r>
      <w:proofErr w:type="spellStart"/>
      <w:r w:rsidRPr="007A62EB">
        <w:rPr>
          <w:rFonts w:ascii="Times New Roman" w:hAnsi="Times New Roman"/>
        </w:rPr>
        <w:t>en</w:t>
      </w:r>
      <w:proofErr w:type="spellEnd"/>
      <w:r w:rsidRPr="007A62EB">
        <w:rPr>
          <w:rFonts w:ascii="Times New Roman" w:hAnsi="Times New Roman"/>
        </w:rPr>
        <w:t xml:space="preserve"> </w:t>
      </w:r>
      <w:proofErr w:type="spellStart"/>
      <w:r w:rsidRPr="007A62EB">
        <w:rPr>
          <w:rFonts w:ascii="Times New Roman" w:hAnsi="Times New Roman"/>
        </w:rPr>
        <w:t>français</w:t>
      </w:r>
      <w:proofErr w:type="spellEnd"/>
      <w:r w:rsidRPr="007A62EB">
        <w:rPr>
          <w:rFonts w:ascii="Times New Roman" w:hAnsi="Times New Roman"/>
        </w:rPr>
        <w:t>.</w:t>
      </w:r>
    </w:p>
    <w:p w14:paraId="49D4FB9D" w14:textId="77777777" w:rsidR="00021359" w:rsidRPr="00021359" w:rsidRDefault="00021359" w:rsidP="00021359">
      <w:pPr>
        <w:pStyle w:val="ListParagraph"/>
        <w:numPr>
          <w:ilvl w:val="0"/>
          <w:numId w:val="47"/>
        </w:numPr>
        <w:rPr>
          <w:rFonts w:ascii="Times New Roman" w:hAnsi="Times New Roman"/>
          <w:iCs/>
          <w:lang w:val="es-ES"/>
        </w:rPr>
      </w:pPr>
      <w:r w:rsidRPr="007A62EB">
        <w:rPr>
          <w:rFonts w:ascii="Times New Roman" w:hAnsi="Times New Roman"/>
          <w:i/>
        </w:rPr>
        <w:t xml:space="preserve">Mere </w:t>
      </w:r>
      <w:proofErr w:type="spellStart"/>
      <w:r w:rsidRPr="007A62EB">
        <w:rPr>
          <w:rFonts w:ascii="Times New Roman" w:hAnsi="Times New Roman"/>
          <w:i/>
        </w:rPr>
        <w:t>Inconnue</w:t>
      </w:r>
      <w:proofErr w:type="spellEnd"/>
      <w:r w:rsidRPr="007A62EB">
        <w:rPr>
          <w:rFonts w:ascii="Times New Roman" w:hAnsi="Times New Roman"/>
          <w:i/>
        </w:rPr>
        <w:t xml:space="preserve"> </w:t>
      </w:r>
      <w:proofErr w:type="spellStart"/>
      <w:r w:rsidRPr="007A62EB">
        <w:rPr>
          <w:rFonts w:ascii="Times New Roman" w:hAnsi="Times New Roman"/>
          <w:iCs/>
        </w:rPr>
        <w:t>n'a</w:t>
      </w:r>
      <w:proofErr w:type="spellEnd"/>
      <w:r w:rsidRPr="007A62EB">
        <w:rPr>
          <w:rFonts w:ascii="Times New Roman" w:hAnsi="Times New Roman"/>
          <w:iCs/>
        </w:rPr>
        <w:t xml:space="preserve"> </w:t>
      </w:r>
      <w:proofErr w:type="spellStart"/>
      <w:r w:rsidRPr="007A62EB">
        <w:rPr>
          <w:rFonts w:ascii="Times New Roman" w:hAnsi="Times New Roman"/>
          <w:iCs/>
        </w:rPr>
        <w:t>jamais</w:t>
      </w:r>
      <w:proofErr w:type="spellEnd"/>
      <w:r w:rsidRPr="007A62EB">
        <w:rPr>
          <w:rFonts w:ascii="Times New Roman" w:hAnsi="Times New Roman"/>
          <w:iCs/>
        </w:rPr>
        <w:t xml:space="preserve"> fait </w:t>
      </w:r>
      <w:proofErr w:type="spellStart"/>
      <w:r w:rsidRPr="007A62EB">
        <w:rPr>
          <w:rFonts w:ascii="Times New Roman" w:hAnsi="Times New Roman"/>
          <w:iCs/>
        </w:rPr>
        <w:t>l'objet</w:t>
      </w:r>
      <w:proofErr w:type="spellEnd"/>
      <w:r w:rsidRPr="007A62EB">
        <w:rPr>
          <w:rFonts w:ascii="Times New Roman" w:hAnsi="Times New Roman"/>
          <w:iCs/>
        </w:rPr>
        <w:t xml:space="preserve"> </w:t>
      </w:r>
      <w:proofErr w:type="spellStart"/>
      <w:r w:rsidRPr="007A62EB">
        <w:rPr>
          <w:rFonts w:ascii="Times New Roman" w:hAnsi="Times New Roman"/>
          <w:iCs/>
        </w:rPr>
        <w:t>d'une</w:t>
      </w:r>
      <w:proofErr w:type="spellEnd"/>
      <w:r w:rsidRPr="007A62EB">
        <w:rPr>
          <w:rFonts w:ascii="Times New Roman" w:hAnsi="Times New Roman"/>
          <w:iCs/>
        </w:rPr>
        <w:t xml:space="preserve"> </w:t>
      </w:r>
      <w:proofErr w:type="spellStart"/>
      <w:r w:rsidRPr="007A62EB">
        <w:rPr>
          <w:rFonts w:ascii="Times New Roman" w:hAnsi="Times New Roman"/>
          <w:iCs/>
        </w:rPr>
        <w:t>édition</w:t>
      </w:r>
      <w:proofErr w:type="spellEnd"/>
      <w:r w:rsidRPr="007A62EB">
        <w:rPr>
          <w:rFonts w:ascii="Times New Roman" w:hAnsi="Times New Roman"/>
          <w:iCs/>
        </w:rPr>
        <w:t xml:space="preserve"> de </w:t>
      </w:r>
      <w:proofErr w:type="spellStart"/>
      <w:r w:rsidRPr="007A62EB">
        <w:rPr>
          <w:rFonts w:ascii="Times New Roman" w:hAnsi="Times New Roman"/>
          <w:iCs/>
        </w:rPr>
        <w:t>contenu</w:t>
      </w:r>
      <w:proofErr w:type="spellEnd"/>
      <w:r w:rsidRPr="007A62EB">
        <w:rPr>
          <w:rFonts w:ascii="Times New Roman" w:hAnsi="Times New Roman"/>
          <w:iCs/>
        </w:rPr>
        <w:t xml:space="preserve"> </w:t>
      </w:r>
      <w:proofErr w:type="spellStart"/>
      <w:r w:rsidRPr="007A62EB">
        <w:rPr>
          <w:rFonts w:ascii="Times New Roman" w:hAnsi="Times New Roman"/>
          <w:iCs/>
        </w:rPr>
        <w:t>appropriée</w:t>
      </w:r>
      <w:proofErr w:type="spellEnd"/>
      <w:r w:rsidRPr="007A62EB">
        <w:rPr>
          <w:rFonts w:ascii="Times New Roman" w:hAnsi="Times New Roman"/>
          <w:iCs/>
        </w:rPr>
        <w:t xml:space="preserve"> </w:t>
      </w:r>
      <w:proofErr w:type="spellStart"/>
      <w:r w:rsidRPr="007A62EB">
        <w:rPr>
          <w:rFonts w:ascii="Times New Roman" w:hAnsi="Times New Roman"/>
          <w:iCs/>
        </w:rPr>
        <w:t>dans</w:t>
      </w:r>
      <w:proofErr w:type="spellEnd"/>
      <w:r w:rsidRPr="007A62EB">
        <w:rPr>
          <w:rFonts w:ascii="Times New Roman" w:hAnsi="Times New Roman"/>
          <w:iCs/>
        </w:rPr>
        <w:t xml:space="preserve"> </w:t>
      </w:r>
      <w:proofErr w:type="spellStart"/>
      <w:proofErr w:type="gramStart"/>
      <w:r w:rsidRPr="007A62EB">
        <w:rPr>
          <w:rFonts w:ascii="Times New Roman" w:hAnsi="Times New Roman"/>
          <w:iCs/>
        </w:rPr>
        <w:t>sa</w:t>
      </w:r>
      <w:proofErr w:type="spellEnd"/>
      <w:proofErr w:type="gramEnd"/>
      <w:r w:rsidRPr="007A62EB">
        <w:rPr>
          <w:rFonts w:ascii="Times New Roman" w:hAnsi="Times New Roman"/>
          <w:iCs/>
        </w:rPr>
        <w:t xml:space="preserve"> version </w:t>
      </w:r>
      <w:proofErr w:type="spellStart"/>
      <w:r w:rsidRPr="007A62EB">
        <w:rPr>
          <w:rFonts w:ascii="Times New Roman" w:hAnsi="Times New Roman"/>
          <w:iCs/>
        </w:rPr>
        <w:t>originale</w:t>
      </w:r>
      <w:proofErr w:type="spellEnd"/>
      <w:r w:rsidRPr="007A62EB">
        <w:rPr>
          <w:rFonts w:ascii="Times New Roman" w:hAnsi="Times New Roman"/>
          <w:iCs/>
        </w:rPr>
        <w:t xml:space="preserve"> (</w:t>
      </w:r>
      <w:proofErr w:type="spellStart"/>
      <w:r w:rsidRPr="007A62EB">
        <w:rPr>
          <w:rFonts w:ascii="Times New Roman" w:hAnsi="Times New Roman"/>
          <w:iCs/>
        </w:rPr>
        <w:t>espagnole</w:t>
      </w:r>
      <w:proofErr w:type="spellEnd"/>
      <w:r w:rsidRPr="007A62EB">
        <w:rPr>
          <w:rFonts w:ascii="Times New Roman" w:hAnsi="Times New Roman"/>
          <w:iCs/>
        </w:rPr>
        <w:t xml:space="preserve">). </w:t>
      </w:r>
      <w:proofErr w:type="spellStart"/>
      <w:r w:rsidRPr="007A62EB">
        <w:rPr>
          <w:rFonts w:ascii="Times New Roman" w:hAnsi="Times New Roman"/>
          <w:iCs/>
        </w:rPr>
        <w:t>Ajoutez</w:t>
      </w:r>
      <w:proofErr w:type="spellEnd"/>
      <w:r w:rsidRPr="007A62EB">
        <w:rPr>
          <w:rFonts w:ascii="Times New Roman" w:hAnsi="Times New Roman"/>
          <w:iCs/>
        </w:rPr>
        <w:t xml:space="preserve"> à </w:t>
      </w:r>
      <w:proofErr w:type="spellStart"/>
      <w:r w:rsidRPr="007A62EB">
        <w:rPr>
          <w:rFonts w:ascii="Times New Roman" w:hAnsi="Times New Roman"/>
          <w:iCs/>
        </w:rPr>
        <w:t>cela</w:t>
      </w:r>
      <w:proofErr w:type="spellEnd"/>
      <w:r w:rsidRPr="007A62EB">
        <w:rPr>
          <w:rFonts w:ascii="Times New Roman" w:hAnsi="Times New Roman"/>
          <w:iCs/>
        </w:rPr>
        <w:t xml:space="preserve"> le fait que </w:t>
      </w:r>
      <w:proofErr w:type="spellStart"/>
      <w:r w:rsidRPr="007A62EB">
        <w:rPr>
          <w:rFonts w:ascii="Times New Roman" w:hAnsi="Times New Roman"/>
          <w:iCs/>
        </w:rPr>
        <w:t>dans</w:t>
      </w:r>
      <w:proofErr w:type="spellEnd"/>
      <w:r w:rsidRPr="007A62EB">
        <w:rPr>
          <w:rFonts w:ascii="Times New Roman" w:hAnsi="Times New Roman"/>
          <w:iCs/>
        </w:rPr>
        <w:t xml:space="preserve"> les </w:t>
      </w:r>
      <w:proofErr w:type="spellStart"/>
      <w:r w:rsidRPr="007A62EB">
        <w:rPr>
          <w:rFonts w:ascii="Times New Roman" w:hAnsi="Times New Roman"/>
          <w:iCs/>
        </w:rPr>
        <w:t>années</w:t>
      </w:r>
      <w:proofErr w:type="spellEnd"/>
      <w:r w:rsidRPr="007A62EB">
        <w:rPr>
          <w:rFonts w:ascii="Times New Roman" w:hAnsi="Times New Roman"/>
          <w:iCs/>
        </w:rPr>
        <w:t xml:space="preserve"> 50, la </w:t>
      </w:r>
      <w:proofErr w:type="spellStart"/>
      <w:r w:rsidRPr="007A62EB">
        <w:rPr>
          <w:rFonts w:ascii="Times New Roman" w:hAnsi="Times New Roman"/>
          <w:iCs/>
        </w:rPr>
        <w:t>traduction</w:t>
      </w:r>
      <w:proofErr w:type="spellEnd"/>
      <w:r w:rsidRPr="007A62EB">
        <w:rPr>
          <w:rFonts w:ascii="Times New Roman" w:hAnsi="Times New Roman"/>
          <w:iCs/>
        </w:rPr>
        <w:t xml:space="preserve"> </w:t>
      </w:r>
      <w:proofErr w:type="spellStart"/>
      <w:r w:rsidRPr="007A62EB">
        <w:rPr>
          <w:rFonts w:ascii="Times New Roman" w:hAnsi="Times New Roman"/>
          <w:iCs/>
        </w:rPr>
        <w:t>française</w:t>
      </w:r>
      <w:proofErr w:type="spellEnd"/>
      <w:r w:rsidRPr="007A62EB">
        <w:rPr>
          <w:rFonts w:ascii="Times New Roman" w:hAnsi="Times New Roman"/>
          <w:iCs/>
        </w:rPr>
        <w:t xml:space="preserve"> </w:t>
      </w:r>
      <w:proofErr w:type="spellStart"/>
      <w:r w:rsidRPr="007A62EB">
        <w:rPr>
          <w:rFonts w:ascii="Times New Roman" w:hAnsi="Times New Roman"/>
          <w:iCs/>
        </w:rPr>
        <w:t>était</w:t>
      </w:r>
      <w:proofErr w:type="spellEnd"/>
      <w:r w:rsidRPr="007A62EB">
        <w:rPr>
          <w:rFonts w:ascii="Times New Roman" w:hAnsi="Times New Roman"/>
          <w:iCs/>
        </w:rPr>
        <w:t xml:space="preserve"> </w:t>
      </w:r>
      <w:proofErr w:type="spellStart"/>
      <w:r w:rsidRPr="007A62EB">
        <w:rPr>
          <w:rFonts w:ascii="Times New Roman" w:hAnsi="Times New Roman"/>
          <w:iCs/>
        </w:rPr>
        <w:t>telle</w:t>
      </w:r>
      <w:proofErr w:type="spellEnd"/>
      <w:r w:rsidRPr="007A62EB">
        <w:rPr>
          <w:rFonts w:ascii="Times New Roman" w:hAnsi="Times New Roman"/>
          <w:iCs/>
        </w:rPr>
        <w:t xml:space="preserve"> que </w:t>
      </w:r>
      <w:proofErr w:type="gramStart"/>
      <w:r w:rsidRPr="007A62EB">
        <w:rPr>
          <w:rFonts w:ascii="Times New Roman" w:hAnsi="Times New Roman"/>
          <w:iCs/>
        </w:rPr>
        <w:t>Senior</w:t>
      </w:r>
      <w:proofErr w:type="gramEnd"/>
      <w:r w:rsidRPr="007A62EB">
        <w:rPr>
          <w:rFonts w:ascii="Times New Roman" w:hAnsi="Times New Roman"/>
          <w:iCs/>
        </w:rPr>
        <w:t xml:space="preserve"> </w:t>
      </w:r>
      <w:proofErr w:type="spellStart"/>
      <w:r w:rsidRPr="007A62EB">
        <w:rPr>
          <w:rFonts w:ascii="Times New Roman" w:hAnsi="Times New Roman"/>
          <w:iCs/>
        </w:rPr>
        <w:t>voulait</w:t>
      </w:r>
      <w:proofErr w:type="spellEnd"/>
      <w:r w:rsidRPr="007A62EB">
        <w:rPr>
          <w:rFonts w:ascii="Times New Roman" w:hAnsi="Times New Roman"/>
          <w:iCs/>
        </w:rPr>
        <w:t xml:space="preserve"> déjà </w:t>
      </w:r>
      <w:proofErr w:type="spellStart"/>
      <w:r w:rsidRPr="007A62EB">
        <w:rPr>
          <w:rFonts w:ascii="Times New Roman" w:hAnsi="Times New Roman"/>
          <w:iCs/>
        </w:rPr>
        <w:t>qu'une</w:t>
      </w:r>
      <w:proofErr w:type="spellEnd"/>
      <w:r w:rsidRPr="007A62EB">
        <w:rPr>
          <w:rFonts w:ascii="Times New Roman" w:hAnsi="Times New Roman"/>
          <w:iCs/>
        </w:rPr>
        <w:t xml:space="preserve"> nouvelle version </w:t>
      </w:r>
      <w:proofErr w:type="spellStart"/>
      <w:r w:rsidRPr="007A62EB">
        <w:rPr>
          <w:rFonts w:ascii="Times New Roman" w:hAnsi="Times New Roman"/>
          <w:iCs/>
        </w:rPr>
        <w:t>soit</w:t>
      </w:r>
      <w:proofErr w:type="spellEnd"/>
      <w:r w:rsidRPr="007A62EB">
        <w:rPr>
          <w:rFonts w:ascii="Times New Roman" w:hAnsi="Times New Roman"/>
          <w:iCs/>
        </w:rPr>
        <w:t xml:space="preserve"> </w:t>
      </w:r>
      <w:proofErr w:type="spellStart"/>
      <w:r w:rsidRPr="007A62EB">
        <w:rPr>
          <w:rFonts w:ascii="Times New Roman" w:hAnsi="Times New Roman"/>
          <w:iCs/>
        </w:rPr>
        <w:t>publiée</w:t>
      </w:r>
      <w:proofErr w:type="spellEnd"/>
      <w:r w:rsidRPr="007A62EB">
        <w:rPr>
          <w:rFonts w:ascii="Times New Roman" w:hAnsi="Times New Roman"/>
          <w:iCs/>
        </w:rPr>
        <w:t xml:space="preserve"> par Gallimard. </w:t>
      </w:r>
      <w:proofErr w:type="spellStart"/>
      <w:r w:rsidRPr="00021359">
        <w:rPr>
          <w:rFonts w:ascii="Times New Roman" w:hAnsi="Times New Roman"/>
          <w:iCs/>
          <w:lang w:val="es-ES"/>
        </w:rPr>
        <w:t>Malgré</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tout</w:t>
      </w:r>
      <w:proofErr w:type="spellEnd"/>
      <w:r w:rsidRPr="00021359">
        <w:rPr>
          <w:rFonts w:ascii="Times New Roman" w:hAnsi="Times New Roman"/>
          <w:iCs/>
          <w:lang w:val="es-ES"/>
        </w:rPr>
        <w:t xml:space="preserve"> cela, Senior, à </w:t>
      </w:r>
      <w:proofErr w:type="spellStart"/>
      <w:r w:rsidRPr="00021359">
        <w:rPr>
          <w:rFonts w:ascii="Times New Roman" w:hAnsi="Times New Roman"/>
          <w:iCs/>
          <w:lang w:val="es-ES"/>
        </w:rPr>
        <w:t>sa</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mort</w:t>
      </w:r>
      <w:proofErr w:type="spellEnd"/>
      <w:r w:rsidRPr="00021359">
        <w:rPr>
          <w:rFonts w:ascii="Times New Roman" w:hAnsi="Times New Roman"/>
          <w:iCs/>
          <w:lang w:val="es-ES"/>
        </w:rPr>
        <w:t xml:space="preserve">, a </w:t>
      </w:r>
      <w:proofErr w:type="spellStart"/>
      <w:r w:rsidRPr="00021359">
        <w:rPr>
          <w:rFonts w:ascii="Times New Roman" w:hAnsi="Times New Roman"/>
          <w:iCs/>
          <w:lang w:val="es-ES"/>
        </w:rPr>
        <w:t>réussi</w:t>
      </w:r>
      <w:proofErr w:type="spellEnd"/>
      <w:r w:rsidRPr="00021359">
        <w:rPr>
          <w:rFonts w:ascii="Times New Roman" w:hAnsi="Times New Roman"/>
          <w:iCs/>
          <w:lang w:val="es-ES"/>
        </w:rPr>
        <w:t xml:space="preserve"> à </w:t>
      </w:r>
      <w:proofErr w:type="spellStart"/>
      <w:r w:rsidRPr="00021359">
        <w:rPr>
          <w:rFonts w:ascii="Times New Roman" w:hAnsi="Times New Roman"/>
          <w:iCs/>
          <w:lang w:val="es-ES"/>
        </w:rPr>
        <w:t>négocier</w:t>
      </w:r>
      <w:proofErr w:type="spellEnd"/>
      <w:r w:rsidRPr="00021359">
        <w:rPr>
          <w:rFonts w:ascii="Times New Roman" w:hAnsi="Times New Roman"/>
          <w:iCs/>
          <w:lang w:val="es-ES"/>
        </w:rPr>
        <w:t xml:space="preserve"> un film. </w:t>
      </w:r>
      <w:proofErr w:type="spellStart"/>
      <w:r w:rsidRPr="00021359">
        <w:rPr>
          <w:rFonts w:ascii="Times New Roman" w:hAnsi="Times New Roman"/>
          <w:iCs/>
          <w:lang w:val="es-ES"/>
        </w:rPr>
        <w:t>Aujourd'hui</w:t>
      </w:r>
      <w:proofErr w:type="spellEnd"/>
      <w:r w:rsidRPr="00021359">
        <w:rPr>
          <w:rFonts w:ascii="Times New Roman" w:hAnsi="Times New Roman"/>
          <w:iCs/>
          <w:lang w:val="es-ES"/>
        </w:rPr>
        <w:t xml:space="preserve">, ce </w:t>
      </w:r>
      <w:proofErr w:type="spellStart"/>
      <w:r w:rsidRPr="00021359">
        <w:rPr>
          <w:rFonts w:ascii="Times New Roman" w:hAnsi="Times New Roman"/>
          <w:iCs/>
          <w:lang w:val="es-ES"/>
        </w:rPr>
        <w:t>texte</w:t>
      </w:r>
      <w:proofErr w:type="spellEnd"/>
      <w:r w:rsidRPr="00021359">
        <w:rPr>
          <w:rFonts w:ascii="Times New Roman" w:hAnsi="Times New Roman"/>
          <w:iCs/>
          <w:lang w:val="es-ES"/>
        </w:rPr>
        <w:t xml:space="preserve"> a </w:t>
      </w:r>
      <w:proofErr w:type="spellStart"/>
      <w:r w:rsidRPr="00021359">
        <w:rPr>
          <w:rFonts w:ascii="Times New Roman" w:hAnsi="Times New Roman"/>
          <w:iCs/>
          <w:lang w:val="es-ES"/>
        </w:rPr>
        <w:t>été</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considérablement</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amélioré</w:t>
      </w:r>
      <w:proofErr w:type="spellEnd"/>
      <w:r w:rsidRPr="00021359">
        <w:rPr>
          <w:rFonts w:ascii="Times New Roman" w:hAnsi="Times New Roman"/>
          <w:iCs/>
          <w:lang w:val="es-ES"/>
        </w:rPr>
        <w:t xml:space="preserve"> (en </w:t>
      </w:r>
      <w:proofErr w:type="spellStart"/>
      <w:r w:rsidRPr="00021359">
        <w:rPr>
          <w:rFonts w:ascii="Times New Roman" w:hAnsi="Times New Roman"/>
          <w:iCs/>
          <w:lang w:val="es-ES"/>
        </w:rPr>
        <w:t>anglais</w:t>
      </w:r>
      <w:proofErr w:type="spellEnd"/>
      <w:r w:rsidRPr="00021359">
        <w:rPr>
          <w:rFonts w:ascii="Times New Roman" w:hAnsi="Times New Roman"/>
          <w:iCs/>
          <w:lang w:val="es-ES"/>
        </w:rPr>
        <w:t xml:space="preserve">), en </w:t>
      </w:r>
      <w:proofErr w:type="spellStart"/>
      <w:r w:rsidRPr="00021359">
        <w:rPr>
          <w:rFonts w:ascii="Times New Roman" w:hAnsi="Times New Roman"/>
          <w:iCs/>
          <w:lang w:val="es-ES"/>
        </w:rPr>
        <w:t>tenant</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compte</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notamment</w:t>
      </w:r>
      <w:proofErr w:type="spellEnd"/>
      <w:r w:rsidRPr="00021359">
        <w:rPr>
          <w:rFonts w:ascii="Times New Roman" w:hAnsi="Times New Roman"/>
          <w:iCs/>
          <w:lang w:val="es-ES"/>
        </w:rPr>
        <w:t xml:space="preserve"> de </w:t>
      </w:r>
      <w:proofErr w:type="spellStart"/>
      <w:r w:rsidRPr="00021359">
        <w:rPr>
          <w:rFonts w:ascii="Times New Roman" w:hAnsi="Times New Roman"/>
          <w:iCs/>
          <w:lang w:val="es-ES"/>
        </w:rPr>
        <w:t>l'aspect</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cinéma</w:t>
      </w:r>
      <w:proofErr w:type="spellEnd"/>
      <w:r w:rsidRPr="00021359">
        <w:rPr>
          <w:rFonts w:ascii="Times New Roman" w:hAnsi="Times New Roman"/>
          <w:iCs/>
          <w:lang w:val="es-ES"/>
        </w:rPr>
        <w:t xml:space="preserve">. De plus, </w:t>
      </w:r>
      <w:proofErr w:type="spellStart"/>
      <w:r w:rsidRPr="00021359">
        <w:rPr>
          <w:rFonts w:ascii="Times New Roman" w:hAnsi="Times New Roman"/>
          <w:iCs/>
          <w:lang w:val="es-ES"/>
        </w:rPr>
        <w:t>aujourd'hui</w:t>
      </w:r>
      <w:proofErr w:type="spellEnd"/>
      <w:r w:rsidRPr="00021359">
        <w:rPr>
          <w:rFonts w:ascii="Times New Roman" w:hAnsi="Times New Roman"/>
          <w:iCs/>
          <w:lang w:val="es-ES"/>
        </w:rPr>
        <w:t xml:space="preserve">, une </w:t>
      </w:r>
      <w:proofErr w:type="spellStart"/>
      <w:r w:rsidRPr="00021359">
        <w:rPr>
          <w:rFonts w:ascii="Times New Roman" w:hAnsi="Times New Roman"/>
          <w:iCs/>
          <w:lang w:val="es-ES"/>
        </w:rPr>
        <w:t>histoire</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linéaire</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n'est</w:t>
      </w:r>
      <w:proofErr w:type="spellEnd"/>
      <w:r w:rsidRPr="00021359">
        <w:rPr>
          <w:rFonts w:ascii="Times New Roman" w:hAnsi="Times New Roman"/>
          <w:iCs/>
          <w:lang w:val="es-ES"/>
        </w:rPr>
        <w:t xml:space="preserve"> plus </w:t>
      </w:r>
      <w:proofErr w:type="spellStart"/>
      <w:proofErr w:type="gramStart"/>
      <w:r w:rsidRPr="00021359">
        <w:rPr>
          <w:rFonts w:ascii="Times New Roman" w:hAnsi="Times New Roman"/>
          <w:iCs/>
          <w:lang w:val="es-ES"/>
        </w:rPr>
        <w:t>nécessaire</w:t>
      </w:r>
      <w:proofErr w:type="spellEnd"/>
      <w:r w:rsidRPr="00021359">
        <w:rPr>
          <w:rFonts w:ascii="Times New Roman" w:hAnsi="Times New Roman"/>
          <w:iCs/>
          <w:lang w:val="es-ES"/>
        </w:rPr>
        <w:t xml:space="preserve"> :</w:t>
      </w:r>
      <w:proofErr w:type="gramEnd"/>
      <w:r w:rsidRPr="00021359">
        <w:rPr>
          <w:rFonts w:ascii="Times New Roman" w:hAnsi="Times New Roman"/>
          <w:iCs/>
          <w:lang w:val="es-ES"/>
        </w:rPr>
        <w:t xml:space="preserve"> </w:t>
      </w:r>
      <w:proofErr w:type="spellStart"/>
      <w:r w:rsidRPr="00021359">
        <w:rPr>
          <w:rFonts w:ascii="Times New Roman" w:hAnsi="Times New Roman"/>
          <w:iCs/>
          <w:lang w:val="es-ES"/>
        </w:rPr>
        <w:t>lisez</w:t>
      </w:r>
      <w:proofErr w:type="spellEnd"/>
      <w:r w:rsidRPr="00021359">
        <w:rPr>
          <w:rFonts w:ascii="Times New Roman" w:hAnsi="Times New Roman"/>
          <w:iCs/>
          <w:lang w:val="es-ES"/>
        </w:rPr>
        <w:t xml:space="preserve"> le </w:t>
      </w:r>
      <w:proofErr w:type="spellStart"/>
      <w:r w:rsidRPr="00021359">
        <w:rPr>
          <w:rFonts w:ascii="Times New Roman" w:hAnsi="Times New Roman"/>
          <w:iCs/>
          <w:lang w:val="es-ES"/>
        </w:rPr>
        <w:t>livre</w:t>
      </w:r>
      <w:proofErr w:type="spellEnd"/>
      <w:r w:rsidRPr="00021359">
        <w:rPr>
          <w:rFonts w:ascii="Times New Roman" w:hAnsi="Times New Roman"/>
          <w:iCs/>
          <w:lang w:val="es-ES"/>
        </w:rPr>
        <w:t xml:space="preserve"> et vous </w:t>
      </w:r>
      <w:proofErr w:type="spellStart"/>
      <w:r w:rsidRPr="00021359">
        <w:rPr>
          <w:rFonts w:ascii="Times New Roman" w:hAnsi="Times New Roman"/>
          <w:iCs/>
          <w:lang w:val="es-ES"/>
        </w:rPr>
        <w:t>comprendrez</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aisément</w:t>
      </w:r>
      <w:proofErr w:type="spellEnd"/>
      <w:r w:rsidRPr="00021359">
        <w:rPr>
          <w:rFonts w:ascii="Times New Roman" w:hAnsi="Times New Roman"/>
          <w:iCs/>
          <w:lang w:val="es-ES"/>
        </w:rPr>
        <w:t xml:space="preserve"> ce </w:t>
      </w:r>
      <w:proofErr w:type="spellStart"/>
      <w:r w:rsidRPr="00021359">
        <w:rPr>
          <w:rFonts w:ascii="Times New Roman" w:hAnsi="Times New Roman"/>
          <w:iCs/>
          <w:lang w:val="es-ES"/>
        </w:rPr>
        <w:t>dont</w:t>
      </w:r>
      <w:proofErr w:type="spellEnd"/>
      <w:r w:rsidRPr="00021359">
        <w:rPr>
          <w:rFonts w:ascii="Times New Roman" w:hAnsi="Times New Roman"/>
          <w:iCs/>
          <w:lang w:val="es-ES"/>
        </w:rPr>
        <w:t xml:space="preserve"> je parle.</w:t>
      </w:r>
    </w:p>
    <w:p w14:paraId="0AC58251" w14:textId="77777777" w:rsidR="00021359" w:rsidRPr="00021359" w:rsidRDefault="00021359" w:rsidP="00021359">
      <w:pPr>
        <w:pStyle w:val="ListParagraph"/>
        <w:numPr>
          <w:ilvl w:val="0"/>
          <w:numId w:val="47"/>
        </w:numPr>
        <w:rPr>
          <w:rFonts w:ascii="Times New Roman" w:hAnsi="Times New Roman"/>
          <w:lang w:val="es-ES"/>
        </w:rPr>
      </w:pPr>
      <w:proofErr w:type="spellStart"/>
      <w:r w:rsidRPr="00021359">
        <w:rPr>
          <w:rFonts w:ascii="Times New Roman" w:hAnsi="Times New Roman"/>
          <w:i/>
          <w:lang w:val="es-ES"/>
        </w:rPr>
        <w:t>Projet</w:t>
      </w:r>
      <w:proofErr w:type="spellEnd"/>
      <w:r w:rsidRPr="00021359">
        <w:rPr>
          <w:rFonts w:ascii="Times New Roman" w:hAnsi="Times New Roman"/>
          <w:i/>
          <w:lang w:val="es-ES"/>
        </w:rPr>
        <w:t xml:space="preserve"> </w:t>
      </w:r>
      <w:proofErr w:type="spellStart"/>
      <w:r w:rsidRPr="00021359">
        <w:rPr>
          <w:rFonts w:ascii="Times New Roman" w:hAnsi="Times New Roman"/>
          <w:i/>
          <w:lang w:val="es-ES"/>
        </w:rPr>
        <w:t>Renaissance</w:t>
      </w:r>
      <w:proofErr w:type="spellEnd"/>
      <w:r w:rsidRPr="00021359">
        <w:rPr>
          <w:rFonts w:ascii="Times New Roman" w:hAnsi="Times New Roman"/>
          <w:i/>
          <w:lang w:val="es-ES"/>
        </w:rPr>
        <w:t xml:space="preserve"> Senior. </w:t>
      </w:r>
      <w:proofErr w:type="spellStart"/>
      <w:r w:rsidRPr="00021359">
        <w:rPr>
          <w:rFonts w:ascii="Times New Roman" w:hAnsi="Times New Roman"/>
          <w:iCs/>
          <w:lang w:val="es-ES"/>
        </w:rPr>
        <w:t>Mon</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père</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était</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autrefois</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considéré</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comme</w:t>
      </w:r>
      <w:proofErr w:type="spellEnd"/>
      <w:r w:rsidRPr="00021359">
        <w:rPr>
          <w:rFonts w:ascii="Times New Roman" w:hAnsi="Times New Roman"/>
          <w:iCs/>
          <w:lang w:val="es-ES"/>
        </w:rPr>
        <w:t xml:space="preserve"> un </w:t>
      </w:r>
      <w:proofErr w:type="spellStart"/>
      <w:r w:rsidRPr="00021359">
        <w:rPr>
          <w:rFonts w:ascii="Times New Roman" w:hAnsi="Times New Roman"/>
          <w:iCs/>
          <w:lang w:val="es-ES"/>
        </w:rPr>
        <w:t>écrivain</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européen</w:t>
      </w:r>
      <w:proofErr w:type="spellEnd"/>
      <w:r w:rsidRPr="00021359">
        <w:rPr>
          <w:rFonts w:ascii="Times New Roman" w:hAnsi="Times New Roman"/>
          <w:iCs/>
          <w:lang w:val="es-ES"/>
        </w:rPr>
        <w:t xml:space="preserve"> de premier plan, et </w:t>
      </w:r>
      <w:r w:rsidRPr="00021359">
        <w:rPr>
          <w:rFonts w:ascii="Times New Roman" w:hAnsi="Times New Roman"/>
          <w:i/>
          <w:lang w:val="es-ES"/>
        </w:rPr>
        <w:t>Le Muchacho</w:t>
      </w:r>
      <w:r w:rsidRPr="00021359">
        <w:rPr>
          <w:rFonts w:ascii="Times New Roman" w:hAnsi="Times New Roman"/>
          <w:iCs/>
          <w:lang w:val="es-ES"/>
        </w:rPr>
        <w:t xml:space="preserve"> </w:t>
      </w:r>
      <w:proofErr w:type="spellStart"/>
      <w:r w:rsidRPr="00021359">
        <w:rPr>
          <w:rFonts w:ascii="Times New Roman" w:hAnsi="Times New Roman"/>
          <w:iCs/>
          <w:lang w:val="es-ES"/>
        </w:rPr>
        <w:t>est</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souvent</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présenté</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comme</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l'un</w:t>
      </w:r>
      <w:proofErr w:type="spellEnd"/>
      <w:r w:rsidRPr="00021359">
        <w:rPr>
          <w:rFonts w:ascii="Times New Roman" w:hAnsi="Times New Roman"/>
          <w:iCs/>
          <w:lang w:val="es-ES"/>
        </w:rPr>
        <w:t xml:space="preserve"> des </w:t>
      </w:r>
      <w:proofErr w:type="spellStart"/>
      <w:r w:rsidRPr="00021359">
        <w:rPr>
          <w:rFonts w:ascii="Times New Roman" w:hAnsi="Times New Roman"/>
          <w:iCs/>
          <w:lang w:val="es-ES"/>
        </w:rPr>
        <w:t>cinq</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meilleurs</w:t>
      </w:r>
      <w:proofErr w:type="spellEnd"/>
      <w:r w:rsidRPr="00021359">
        <w:rPr>
          <w:rFonts w:ascii="Times New Roman" w:hAnsi="Times New Roman"/>
          <w:iCs/>
          <w:lang w:val="es-ES"/>
        </w:rPr>
        <w:t xml:space="preserve"> films hispano/</w:t>
      </w:r>
      <w:proofErr w:type="spellStart"/>
      <w:r w:rsidRPr="00021359">
        <w:rPr>
          <w:rFonts w:ascii="Times New Roman" w:hAnsi="Times New Roman"/>
          <w:iCs/>
          <w:lang w:val="es-ES"/>
        </w:rPr>
        <w:t>espagnols</w:t>
      </w:r>
      <w:proofErr w:type="spellEnd"/>
      <w:r w:rsidRPr="00021359">
        <w:rPr>
          <w:rFonts w:ascii="Times New Roman" w:hAnsi="Times New Roman"/>
          <w:iCs/>
          <w:lang w:val="es-ES"/>
        </w:rPr>
        <w:t xml:space="preserve"> de </w:t>
      </w:r>
      <w:proofErr w:type="spellStart"/>
      <w:r w:rsidRPr="00021359">
        <w:rPr>
          <w:rFonts w:ascii="Times New Roman" w:hAnsi="Times New Roman"/>
          <w:iCs/>
          <w:lang w:val="es-ES"/>
        </w:rPr>
        <w:t>tous</w:t>
      </w:r>
      <w:proofErr w:type="spellEnd"/>
      <w:r w:rsidRPr="00021359">
        <w:rPr>
          <w:rFonts w:ascii="Times New Roman" w:hAnsi="Times New Roman"/>
          <w:iCs/>
          <w:lang w:val="es-ES"/>
        </w:rPr>
        <w:t xml:space="preserve"> les </w:t>
      </w:r>
      <w:proofErr w:type="spellStart"/>
      <w:r w:rsidRPr="00021359">
        <w:rPr>
          <w:rFonts w:ascii="Times New Roman" w:hAnsi="Times New Roman"/>
          <w:iCs/>
          <w:lang w:val="es-ES"/>
        </w:rPr>
        <w:t>temps</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Aujourd'hui</w:t>
      </w:r>
      <w:proofErr w:type="spellEnd"/>
      <w:r w:rsidRPr="00021359">
        <w:rPr>
          <w:rFonts w:ascii="Times New Roman" w:hAnsi="Times New Roman"/>
          <w:iCs/>
          <w:lang w:val="es-ES"/>
        </w:rPr>
        <w:t xml:space="preserve">, il </w:t>
      </w:r>
      <w:proofErr w:type="spellStart"/>
      <w:r w:rsidRPr="00021359">
        <w:rPr>
          <w:rFonts w:ascii="Times New Roman" w:hAnsi="Times New Roman"/>
          <w:iCs/>
          <w:lang w:val="es-ES"/>
        </w:rPr>
        <w:t>est</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complètement</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oublié</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Comme</w:t>
      </w:r>
      <w:proofErr w:type="spellEnd"/>
      <w:r w:rsidRPr="00021359">
        <w:rPr>
          <w:rFonts w:ascii="Times New Roman" w:hAnsi="Times New Roman"/>
          <w:iCs/>
          <w:lang w:val="es-ES"/>
        </w:rPr>
        <w:t xml:space="preserve"> il </w:t>
      </w:r>
      <w:proofErr w:type="spellStart"/>
      <w:r w:rsidRPr="00021359">
        <w:rPr>
          <w:rFonts w:ascii="Times New Roman" w:hAnsi="Times New Roman"/>
          <w:iCs/>
          <w:lang w:val="es-ES"/>
        </w:rPr>
        <w:t>était</w:t>
      </w:r>
      <w:proofErr w:type="spellEnd"/>
      <w:r w:rsidRPr="00021359">
        <w:rPr>
          <w:rFonts w:ascii="Times New Roman" w:hAnsi="Times New Roman"/>
          <w:iCs/>
          <w:lang w:val="es-ES"/>
        </w:rPr>
        <w:t xml:space="preserve"> de </w:t>
      </w:r>
      <w:proofErr w:type="spellStart"/>
      <w:r w:rsidRPr="00021359">
        <w:rPr>
          <w:rFonts w:ascii="Times New Roman" w:hAnsi="Times New Roman"/>
          <w:iCs/>
          <w:lang w:val="es-ES"/>
        </w:rPr>
        <w:t>nationalité</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française</w:t>
      </w:r>
      <w:proofErr w:type="spellEnd"/>
      <w:r w:rsidRPr="00021359">
        <w:rPr>
          <w:rFonts w:ascii="Times New Roman" w:hAnsi="Times New Roman"/>
          <w:iCs/>
          <w:lang w:val="es-ES"/>
        </w:rPr>
        <w:t xml:space="preserve">, il </w:t>
      </w:r>
      <w:proofErr w:type="spellStart"/>
      <w:r w:rsidRPr="00021359">
        <w:rPr>
          <w:rFonts w:ascii="Times New Roman" w:hAnsi="Times New Roman"/>
          <w:iCs/>
          <w:lang w:val="es-ES"/>
        </w:rPr>
        <w:t>devrait</w:t>
      </w:r>
      <w:proofErr w:type="spellEnd"/>
      <w:r w:rsidRPr="00021359">
        <w:rPr>
          <w:rFonts w:ascii="Times New Roman" w:hAnsi="Times New Roman"/>
          <w:iCs/>
          <w:lang w:val="es-ES"/>
        </w:rPr>
        <w:t xml:space="preserve"> être </w:t>
      </w:r>
      <w:proofErr w:type="spellStart"/>
      <w:r w:rsidRPr="00021359">
        <w:rPr>
          <w:rFonts w:ascii="Times New Roman" w:hAnsi="Times New Roman"/>
          <w:iCs/>
          <w:lang w:val="es-ES"/>
        </w:rPr>
        <w:t>possible</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depuis</w:t>
      </w:r>
      <w:proofErr w:type="spellEnd"/>
      <w:r w:rsidRPr="00021359">
        <w:rPr>
          <w:rFonts w:ascii="Times New Roman" w:hAnsi="Times New Roman"/>
          <w:iCs/>
          <w:lang w:val="es-ES"/>
        </w:rPr>
        <w:t xml:space="preserve"> </w:t>
      </w:r>
      <w:r w:rsidRPr="00021359">
        <w:rPr>
          <w:rFonts w:ascii="Times New Roman" w:hAnsi="Times New Roman"/>
          <w:i/>
          <w:lang w:val="es-ES"/>
        </w:rPr>
        <w:t xml:space="preserve">Evry sur </w:t>
      </w:r>
      <w:proofErr w:type="spellStart"/>
      <w:r w:rsidRPr="00021359">
        <w:rPr>
          <w:rFonts w:ascii="Times New Roman" w:hAnsi="Times New Roman"/>
          <w:i/>
          <w:lang w:val="es-ES"/>
        </w:rPr>
        <w:t>Seine</w:t>
      </w:r>
      <w:proofErr w:type="spellEnd"/>
      <w:r w:rsidRPr="00021359">
        <w:rPr>
          <w:rFonts w:ascii="Times New Roman" w:hAnsi="Times New Roman"/>
          <w:iCs/>
          <w:lang w:val="es-ES"/>
        </w:rPr>
        <w:t xml:space="preserve"> en </w:t>
      </w:r>
      <w:proofErr w:type="spellStart"/>
      <w:r w:rsidRPr="00021359">
        <w:rPr>
          <w:rFonts w:ascii="Times New Roman" w:hAnsi="Times New Roman"/>
          <w:iCs/>
          <w:lang w:val="es-ES"/>
        </w:rPr>
        <w:t>dehors</w:t>
      </w:r>
      <w:proofErr w:type="spellEnd"/>
      <w:r w:rsidRPr="00021359">
        <w:rPr>
          <w:rFonts w:ascii="Times New Roman" w:hAnsi="Times New Roman"/>
          <w:iCs/>
          <w:lang w:val="es-ES"/>
        </w:rPr>
        <w:t xml:space="preserve"> de Paris </w:t>
      </w:r>
      <w:proofErr w:type="spellStart"/>
      <w:r w:rsidRPr="00021359">
        <w:rPr>
          <w:rFonts w:ascii="Times New Roman" w:hAnsi="Times New Roman"/>
          <w:iCs/>
          <w:lang w:val="es-ES"/>
        </w:rPr>
        <w:t>où</w:t>
      </w:r>
      <w:proofErr w:type="spellEnd"/>
      <w:r w:rsidRPr="00021359">
        <w:rPr>
          <w:rFonts w:ascii="Times New Roman" w:hAnsi="Times New Roman"/>
          <w:iCs/>
          <w:lang w:val="es-ES"/>
        </w:rPr>
        <w:t xml:space="preserve"> il a </w:t>
      </w:r>
      <w:proofErr w:type="spellStart"/>
      <w:r w:rsidRPr="00021359">
        <w:rPr>
          <w:rFonts w:ascii="Times New Roman" w:hAnsi="Times New Roman"/>
          <w:iCs/>
          <w:lang w:val="es-ES"/>
        </w:rPr>
        <w:t>vécu</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jusqu'à</w:t>
      </w:r>
      <w:proofErr w:type="spellEnd"/>
      <w:r w:rsidRPr="00021359">
        <w:rPr>
          <w:rFonts w:ascii="Times New Roman" w:hAnsi="Times New Roman"/>
          <w:iCs/>
          <w:lang w:val="es-ES"/>
        </w:rPr>
        <w:t xml:space="preserve"> EU à </w:t>
      </w:r>
      <w:proofErr w:type="spellStart"/>
      <w:r w:rsidRPr="00021359">
        <w:rPr>
          <w:rFonts w:ascii="Times New Roman" w:hAnsi="Times New Roman"/>
          <w:i/>
          <w:lang w:val="es-ES"/>
        </w:rPr>
        <w:t>Bruxelles</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d'obtenir</w:t>
      </w:r>
      <w:proofErr w:type="spellEnd"/>
      <w:r w:rsidRPr="00021359">
        <w:rPr>
          <w:rFonts w:ascii="Times New Roman" w:hAnsi="Times New Roman"/>
          <w:iCs/>
          <w:lang w:val="es-ES"/>
        </w:rPr>
        <w:t xml:space="preserve"> de </w:t>
      </w:r>
      <w:proofErr w:type="spellStart"/>
      <w:r w:rsidRPr="00021359">
        <w:rPr>
          <w:rFonts w:ascii="Times New Roman" w:hAnsi="Times New Roman"/>
          <w:iCs/>
          <w:lang w:val="es-ES"/>
        </w:rPr>
        <w:t>l'aide</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pour</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cette</w:t>
      </w:r>
      <w:proofErr w:type="spellEnd"/>
      <w:r w:rsidRPr="00021359">
        <w:rPr>
          <w:rFonts w:ascii="Times New Roman" w:hAnsi="Times New Roman"/>
          <w:iCs/>
          <w:lang w:val="es-ES"/>
        </w:rPr>
        <w:t xml:space="preserve"> </w:t>
      </w:r>
      <w:proofErr w:type="spellStart"/>
      <w:r w:rsidRPr="00021359">
        <w:rPr>
          <w:rFonts w:ascii="Times New Roman" w:hAnsi="Times New Roman"/>
          <w:iCs/>
          <w:lang w:val="es-ES"/>
        </w:rPr>
        <w:t>renaissance</w:t>
      </w:r>
      <w:proofErr w:type="spellEnd"/>
      <w:r w:rsidRPr="00021359">
        <w:rPr>
          <w:rFonts w:ascii="Times New Roman" w:hAnsi="Times New Roman"/>
          <w:i/>
          <w:lang w:val="es-ES"/>
        </w:rPr>
        <w:t>.</w:t>
      </w:r>
    </w:p>
    <w:p w14:paraId="56250D74" w14:textId="77777777" w:rsidR="00021359" w:rsidRPr="007A62EB" w:rsidRDefault="00021359" w:rsidP="00021359">
      <w:pPr>
        <w:rPr>
          <w:rFonts w:ascii="Times New Roman" w:hAnsi="Times New Roman"/>
        </w:rPr>
      </w:pPr>
      <w:r w:rsidRPr="00C339BB">
        <w:rPr>
          <w:rFonts w:ascii="Times New Roman" w:hAnsi="Times New Roman"/>
          <w:lang w:val="es-ES"/>
        </w:rPr>
        <w:lastRenderedPageBreak/>
        <w:t>Junior/</w:t>
      </w:r>
      <w:proofErr w:type="spellStart"/>
      <w:r w:rsidRPr="00C339BB">
        <w:rPr>
          <w:rFonts w:ascii="Times New Roman" w:hAnsi="Times New Roman"/>
          <w:lang w:val="es-ES"/>
        </w:rPr>
        <w:t>Moi</w:t>
      </w:r>
      <w:proofErr w:type="spellEnd"/>
      <w:r w:rsidRPr="00C339BB">
        <w:rPr>
          <w:rFonts w:ascii="Times New Roman" w:hAnsi="Times New Roman"/>
          <w:lang w:val="es-ES"/>
        </w:rPr>
        <w:t xml:space="preserve">, </w:t>
      </w:r>
      <w:proofErr w:type="spellStart"/>
      <w:r w:rsidRPr="00C339BB">
        <w:rPr>
          <w:rFonts w:ascii="Times New Roman" w:hAnsi="Times New Roman"/>
          <w:lang w:val="es-ES"/>
        </w:rPr>
        <w:t>j'étais</w:t>
      </w:r>
      <w:proofErr w:type="spellEnd"/>
      <w:r w:rsidRPr="00C339BB">
        <w:rPr>
          <w:rFonts w:ascii="Times New Roman" w:hAnsi="Times New Roman"/>
          <w:lang w:val="es-ES"/>
        </w:rPr>
        <w:t xml:space="preserve"> un </w:t>
      </w:r>
      <w:proofErr w:type="spellStart"/>
      <w:r w:rsidRPr="00C339BB">
        <w:rPr>
          <w:rFonts w:ascii="Times New Roman" w:hAnsi="Times New Roman"/>
          <w:lang w:val="es-ES"/>
        </w:rPr>
        <w:t>chercheur</w:t>
      </w:r>
      <w:proofErr w:type="spellEnd"/>
      <w:r w:rsidRPr="00C339BB">
        <w:rPr>
          <w:rFonts w:ascii="Times New Roman" w:hAnsi="Times New Roman"/>
          <w:lang w:val="es-ES"/>
        </w:rPr>
        <w:t xml:space="preserve"> en </w:t>
      </w:r>
      <w:proofErr w:type="spellStart"/>
      <w:r w:rsidRPr="00C339BB">
        <w:rPr>
          <w:rFonts w:ascii="Times New Roman" w:hAnsi="Times New Roman"/>
          <w:lang w:val="es-ES"/>
        </w:rPr>
        <w:t>politique</w:t>
      </w:r>
      <w:proofErr w:type="spellEnd"/>
      <w:r w:rsidRPr="00C339BB">
        <w:rPr>
          <w:rFonts w:ascii="Times New Roman" w:hAnsi="Times New Roman"/>
          <w:lang w:val="es-ES"/>
        </w:rPr>
        <w:t xml:space="preserve"> des drogues, </w:t>
      </w:r>
      <w:proofErr w:type="spellStart"/>
      <w:r w:rsidRPr="00C339BB">
        <w:rPr>
          <w:rFonts w:ascii="Times New Roman" w:hAnsi="Times New Roman"/>
          <w:lang w:val="es-ES"/>
        </w:rPr>
        <w:t>mais</w:t>
      </w:r>
      <w:proofErr w:type="spellEnd"/>
      <w:r w:rsidRPr="00C339BB">
        <w:rPr>
          <w:rFonts w:ascii="Times New Roman" w:hAnsi="Times New Roman"/>
          <w:lang w:val="es-ES"/>
        </w:rPr>
        <w:t xml:space="preserve"> </w:t>
      </w:r>
      <w:proofErr w:type="spellStart"/>
      <w:r w:rsidRPr="00C339BB">
        <w:rPr>
          <w:rFonts w:ascii="Times New Roman" w:hAnsi="Times New Roman"/>
          <w:lang w:val="es-ES"/>
        </w:rPr>
        <w:t>comme</w:t>
      </w:r>
      <w:proofErr w:type="spellEnd"/>
      <w:r w:rsidRPr="00C339BB">
        <w:rPr>
          <w:rFonts w:ascii="Times New Roman" w:hAnsi="Times New Roman"/>
          <w:lang w:val="es-ES"/>
        </w:rPr>
        <w:t xml:space="preserve"> </w:t>
      </w:r>
      <w:proofErr w:type="spellStart"/>
      <w:r w:rsidRPr="00C339BB">
        <w:rPr>
          <w:rFonts w:ascii="Times New Roman" w:hAnsi="Times New Roman"/>
          <w:lang w:val="es-ES"/>
        </w:rPr>
        <w:t>personne</w:t>
      </w:r>
      <w:proofErr w:type="spellEnd"/>
      <w:r w:rsidRPr="00C339BB">
        <w:rPr>
          <w:rFonts w:ascii="Times New Roman" w:hAnsi="Times New Roman"/>
          <w:lang w:val="es-ES"/>
        </w:rPr>
        <w:t xml:space="preserve"> </w:t>
      </w:r>
      <w:proofErr w:type="spellStart"/>
      <w:r w:rsidRPr="00C339BB">
        <w:rPr>
          <w:rFonts w:ascii="Times New Roman" w:hAnsi="Times New Roman"/>
          <w:lang w:val="es-ES"/>
        </w:rPr>
        <w:t>dans</w:t>
      </w:r>
      <w:proofErr w:type="spellEnd"/>
      <w:r w:rsidRPr="00C339BB">
        <w:rPr>
          <w:rFonts w:ascii="Times New Roman" w:hAnsi="Times New Roman"/>
          <w:lang w:val="es-ES"/>
        </w:rPr>
        <w:t xml:space="preserve"> </w:t>
      </w:r>
      <w:proofErr w:type="spellStart"/>
      <w:r w:rsidRPr="00C339BB">
        <w:rPr>
          <w:rFonts w:ascii="Times New Roman" w:hAnsi="Times New Roman"/>
          <w:lang w:val="es-ES"/>
        </w:rPr>
        <w:t>mon</w:t>
      </w:r>
      <w:proofErr w:type="spellEnd"/>
      <w:r w:rsidRPr="00C339BB">
        <w:rPr>
          <w:rFonts w:ascii="Times New Roman" w:hAnsi="Times New Roman"/>
          <w:lang w:val="es-ES"/>
        </w:rPr>
        <w:t xml:space="preserve"> </w:t>
      </w:r>
      <w:proofErr w:type="spellStart"/>
      <w:r w:rsidRPr="00C339BB">
        <w:rPr>
          <w:rFonts w:ascii="Times New Roman" w:hAnsi="Times New Roman"/>
          <w:lang w:val="es-ES"/>
        </w:rPr>
        <w:t>pays</w:t>
      </w:r>
      <w:proofErr w:type="spellEnd"/>
      <w:r w:rsidRPr="00C339BB">
        <w:rPr>
          <w:rFonts w:ascii="Times New Roman" w:hAnsi="Times New Roman"/>
          <w:lang w:val="es-ES"/>
        </w:rPr>
        <w:t xml:space="preserve"> natal, la </w:t>
      </w:r>
      <w:proofErr w:type="spellStart"/>
      <w:r w:rsidRPr="00C339BB">
        <w:rPr>
          <w:rFonts w:ascii="Times New Roman" w:hAnsi="Times New Roman"/>
          <w:lang w:val="es-ES"/>
        </w:rPr>
        <w:t>Suède</w:t>
      </w:r>
      <w:proofErr w:type="spellEnd"/>
      <w:r w:rsidRPr="00C339BB">
        <w:rPr>
          <w:rFonts w:ascii="Times New Roman" w:hAnsi="Times New Roman"/>
          <w:lang w:val="es-ES"/>
        </w:rPr>
        <w:t xml:space="preserve"> (je </w:t>
      </w:r>
      <w:proofErr w:type="spellStart"/>
      <w:r w:rsidRPr="00C339BB">
        <w:rPr>
          <w:rFonts w:ascii="Times New Roman" w:hAnsi="Times New Roman"/>
          <w:lang w:val="es-ES"/>
        </w:rPr>
        <w:t>suis</w:t>
      </w:r>
      <w:proofErr w:type="spellEnd"/>
      <w:r w:rsidRPr="00C339BB">
        <w:rPr>
          <w:rFonts w:ascii="Times New Roman" w:hAnsi="Times New Roman"/>
          <w:lang w:val="es-ES"/>
        </w:rPr>
        <w:t xml:space="preserve"> </w:t>
      </w:r>
      <w:proofErr w:type="spellStart"/>
      <w:r w:rsidRPr="00C339BB">
        <w:rPr>
          <w:rFonts w:ascii="Times New Roman" w:hAnsi="Times New Roman"/>
          <w:lang w:val="es-ES"/>
        </w:rPr>
        <w:t>aussi</w:t>
      </w:r>
      <w:proofErr w:type="spellEnd"/>
      <w:r w:rsidRPr="00C339BB">
        <w:rPr>
          <w:rFonts w:ascii="Times New Roman" w:hAnsi="Times New Roman"/>
          <w:lang w:val="es-ES"/>
        </w:rPr>
        <w:t xml:space="preserve"> </w:t>
      </w:r>
      <w:proofErr w:type="spellStart"/>
      <w:r w:rsidRPr="00C339BB">
        <w:rPr>
          <w:rFonts w:ascii="Times New Roman" w:hAnsi="Times New Roman"/>
          <w:lang w:val="es-ES"/>
        </w:rPr>
        <w:t>français</w:t>
      </w:r>
      <w:proofErr w:type="spellEnd"/>
      <w:r w:rsidRPr="00C339BB">
        <w:rPr>
          <w:rFonts w:ascii="Times New Roman" w:hAnsi="Times New Roman"/>
          <w:lang w:val="es-ES"/>
        </w:rPr>
        <w:t xml:space="preserve">), qui </w:t>
      </w:r>
      <w:proofErr w:type="spellStart"/>
      <w:r w:rsidRPr="00C339BB">
        <w:rPr>
          <w:rFonts w:ascii="Times New Roman" w:hAnsi="Times New Roman"/>
          <w:lang w:val="es-ES"/>
        </w:rPr>
        <w:t>est</w:t>
      </w:r>
      <w:proofErr w:type="spellEnd"/>
      <w:r w:rsidRPr="00C339BB">
        <w:rPr>
          <w:rFonts w:ascii="Times New Roman" w:hAnsi="Times New Roman"/>
          <w:lang w:val="es-ES"/>
        </w:rPr>
        <w:t xml:space="preserve"> </w:t>
      </w:r>
      <w:proofErr w:type="spellStart"/>
      <w:r w:rsidRPr="00C339BB">
        <w:rPr>
          <w:rFonts w:ascii="Times New Roman" w:hAnsi="Times New Roman"/>
          <w:lang w:val="es-ES"/>
        </w:rPr>
        <w:t>conservateur</w:t>
      </w:r>
      <w:proofErr w:type="spellEnd"/>
      <w:r w:rsidRPr="00C339BB">
        <w:rPr>
          <w:rFonts w:ascii="Times New Roman" w:hAnsi="Times New Roman"/>
          <w:lang w:val="es-ES"/>
        </w:rPr>
        <w:t xml:space="preserve"> en </w:t>
      </w:r>
      <w:proofErr w:type="spellStart"/>
      <w:r w:rsidRPr="00C339BB">
        <w:rPr>
          <w:rFonts w:ascii="Times New Roman" w:hAnsi="Times New Roman"/>
          <w:lang w:val="es-ES"/>
        </w:rPr>
        <w:t>matière</w:t>
      </w:r>
      <w:proofErr w:type="spellEnd"/>
      <w:r w:rsidRPr="00C339BB">
        <w:rPr>
          <w:rFonts w:ascii="Times New Roman" w:hAnsi="Times New Roman"/>
          <w:lang w:val="es-ES"/>
        </w:rPr>
        <w:t xml:space="preserve"> de drogues, ne </w:t>
      </w:r>
      <w:proofErr w:type="spellStart"/>
      <w:r w:rsidRPr="00C339BB">
        <w:rPr>
          <w:rFonts w:ascii="Times New Roman" w:hAnsi="Times New Roman"/>
          <w:lang w:val="es-ES"/>
        </w:rPr>
        <w:t>voulait</w:t>
      </w:r>
      <w:proofErr w:type="spellEnd"/>
      <w:r w:rsidRPr="00C339BB">
        <w:rPr>
          <w:rFonts w:ascii="Times New Roman" w:hAnsi="Times New Roman"/>
          <w:lang w:val="es-ES"/>
        </w:rPr>
        <w:t xml:space="preserve"> </w:t>
      </w:r>
      <w:proofErr w:type="spellStart"/>
      <w:r w:rsidRPr="00C339BB">
        <w:rPr>
          <w:rFonts w:ascii="Times New Roman" w:hAnsi="Times New Roman"/>
          <w:lang w:val="es-ES"/>
        </w:rPr>
        <w:t>écouter</w:t>
      </w:r>
      <w:proofErr w:type="spellEnd"/>
      <w:r w:rsidRPr="00C339BB">
        <w:rPr>
          <w:rFonts w:ascii="Times New Roman" w:hAnsi="Times New Roman"/>
          <w:lang w:val="es-ES"/>
        </w:rPr>
        <w:t xml:space="preserve"> mes </w:t>
      </w:r>
      <w:proofErr w:type="spellStart"/>
      <w:r w:rsidRPr="00C339BB">
        <w:rPr>
          <w:rFonts w:ascii="Times New Roman" w:hAnsi="Times New Roman"/>
          <w:lang w:val="es-ES"/>
        </w:rPr>
        <w:t>convictions</w:t>
      </w:r>
      <w:proofErr w:type="spellEnd"/>
      <w:r w:rsidRPr="00C339BB">
        <w:rPr>
          <w:rFonts w:ascii="Times New Roman" w:hAnsi="Times New Roman"/>
          <w:lang w:val="es-ES"/>
        </w:rPr>
        <w:t xml:space="preserve"> libérales/</w:t>
      </w:r>
      <w:proofErr w:type="spellStart"/>
      <w:r w:rsidRPr="00C339BB">
        <w:rPr>
          <w:rFonts w:ascii="Times New Roman" w:hAnsi="Times New Roman"/>
          <w:lang w:val="es-ES"/>
        </w:rPr>
        <w:t>anticorruption</w:t>
      </w:r>
      <w:proofErr w:type="spellEnd"/>
      <w:r w:rsidRPr="00C339BB">
        <w:rPr>
          <w:rFonts w:ascii="Times New Roman" w:hAnsi="Times New Roman"/>
          <w:lang w:val="es-ES"/>
        </w:rPr>
        <w:t xml:space="preserve">, je me </w:t>
      </w:r>
      <w:proofErr w:type="spellStart"/>
      <w:r w:rsidRPr="00C339BB">
        <w:rPr>
          <w:rFonts w:ascii="Times New Roman" w:hAnsi="Times New Roman"/>
          <w:lang w:val="es-ES"/>
        </w:rPr>
        <w:t>suis</w:t>
      </w:r>
      <w:proofErr w:type="spellEnd"/>
      <w:r w:rsidRPr="00C339BB">
        <w:rPr>
          <w:rFonts w:ascii="Times New Roman" w:hAnsi="Times New Roman"/>
          <w:lang w:val="es-ES"/>
        </w:rPr>
        <w:t xml:space="preserve"> lancé </w:t>
      </w:r>
      <w:proofErr w:type="spellStart"/>
      <w:r w:rsidRPr="00C339BB">
        <w:rPr>
          <w:rFonts w:ascii="Times New Roman" w:hAnsi="Times New Roman"/>
          <w:lang w:val="es-ES"/>
        </w:rPr>
        <w:t>dans</w:t>
      </w:r>
      <w:proofErr w:type="spellEnd"/>
      <w:r w:rsidRPr="00C339BB">
        <w:rPr>
          <w:rFonts w:ascii="Times New Roman" w:hAnsi="Times New Roman"/>
          <w:lang w:val="es-ES"/>
        </w:rPr>
        <w:t xml:space="preserve"> un </w:t>
      </w:r>
      <w:proofErr w:type="spellStart"/>
      <w:r w:rsidRPr="00C339BB">
        <w:rPr>
          <w:rFonts w:ascii="Times New Roman" w:hAnsi="Times New Roman"/>
          <w:lang w:val="es-ES"/>
        </w:rPr>
        <w:t>projet</w:t>
      </w:r>
      <w:proofErr w:type="spellEnd"/>
      <w:r w:rsidRPr="00C339BB">
        <w:rPr>
          <w:rFonts w:ascii="Times New Roman" w:hAnsi="Times New Roman"/>
          <w:lang w:val="es-ES"/>
        </w:rPr>
        <w:t xml:space="preserve"> de 20 </w:t>
      </w:r>
      <w:proofErr w:type="spellStart"/>
      <w:r w:rsidRPr="00C339BB">
        <w:rPr>
          <w:rFonts w:ascii="Times New Roman" w:hAnsi="Times New Roman"/>
          <w:lang w:val="es-ES"/>
        </w:rPr>
        <w:t>ans</w:t>
      </w:r>
      <w:proofErr w:type="spellEnd"/>
      <w:r w:rsidRPr="00C339BB">
        <w:rPr>
          <w:rFonts w:ascii="Times New Roman" w:hAnsi="Times New Roman"/>
          <w:lang w:val="es-ES"/>
        </w:rPr>
        <w:t xml:space="preserve"> intitulé </w:t>
      </w:r>
      <w:proofErr w:type="spellStart"/>
      <w:r w:rsidRPr="00C339BB">
        <w:rPr>
          <w:rFonts w:ascii="Times New Roman" w:hAnsi="Times New Roman"/>
          <w:lang w:val="es-ES"/>
        </w:rPr>
        <w:t>All</w:t>
      </w:r>
      <w:proofErr w:type="spellEnd"/>
      <w:r w:rsidRPr="00C339BB">
        <w:rPr>
          <w:rFonts w:ascii="Times New Roman" w:hAnsi="Times New Roman"/>
          <w:lang w:val="es-ES"/>
        </w:rPr>
        <w:t>-</w:t>
      </w:r>
      <w:proofErr w:type="spellStart"/>
      <w:r w:rsidRPr="00C339BB">
        <w:rPr>
          <w:rFonts w:ascii="Times New Roman" w:hAnsi="Times New Roman"/>
          <w:lang w:val="es-ES"/>
        </w:rPr>
        <w:t>Those</w:t>
      </w:r>
      <w:proofErr w:type="spellEnd"/>
      <w:r w:rsidRPr="00C339BB">
        <w:rPr>
          <w:rFonts w:ascii="Times New Roman" w:hAnsi="Times New Roman"/>
          <w:lang w:val="es-ES"/>
        </w:rPr>
        <w:t>-</w:t>
      </w:r>
      <w:proofErr w:type="spellStart"/>
      <w:r w:rsidRPr="00C339BB">
        <w:rPr>
          <w:rFonts w:ascii="Times New Roman" w:hAnsi="Times New Roman"/>
          <w:lang w:val="es-ES"/>
        </w:rPr>
        <w:t>Things</w:t>
      </w:r>
      <w:proofErr w:type="spellEnd"/>
      <w:r w:rsidRPr="00C339BB">
        <w:rPr>
          <w:rFonts w:ascii="Times New Roman" w:hAnsi="Times New Roman"/>
          <w:lang w:val="es-ES"/>
        </w:rPr>
        <w:t>-A-</w:t>
      </w:r>
      <w:proofErr w:type="spellStart"/>
      <w:r w:rsidRPr="00C339BB">
        <w:rPr>
          <w:rFonts w:ascii="Times New Roman" w:hAnsi="Times New Roman"/>
          <w:lang w:val="es-ES"/>
        </w:rPr>
        <w:t>Man</w:t>
      </w:r>
      <w:proofErr w:type="spellEnd"/>
      <w:r w:rsidRPr="00C339BB">
        <w:rPr>
          <w:rFonts w:ascii="Times New Roman" w:hAnsi="Times New Roman"/>
          <w:lang w:val="es-ES"/>
        </w:rPr>
        <w:t>-</w:t>
      </w:r>
      <w:proofErr w:type="spellStart"/>
      <w:r w:rsidRPr="00C339BB">
        <w:rPr>
          <w:rFonts w:ascii="Times New Roman" w:hAnsi="Times New Roman"/>
          <w:lang w:val="es-ES"/>
        </w:rPr>
        <w:t>Should</w:t>
      </w:r>
      <w:proofErr w:type="spellEnd"/>
      <w:r w:rsidRPr="00C339BB">
        <w:rPr>
          <w:rFonts w:ascii="Times New Roman" w:hAnsi="Times New Roman"/>
          <w:lang w:val="es-ES"/>
        </w:rPr>
        <w:t>-</w:t>
      </w:r>
      <w:proofErr w:type="spellStart"/>
      <w:r w:rsidRPr="00C339BB">
        <w:rPr>
          <w:rFonts w:ascii="Times New Roman" w:hAnsi="Times New Roman"/>
          <w:lang w:val="es-ES"/>
        </w:rPr>
        <w:t>Have</w:t>
      </w:r>
      <w:proofErr w:type="spellEnd"/>
      <w:r w:rsidRPr="00C339BB">
        <w:rPr>
          <w:rFonts w:ascii="Times New Roman" w:hAnsi="Times New Roman"/>
          <w:lang w:val="es-ES"/>
        </w:rPr>
        <w:t xml:space="preserve">-Done. </w:t>
      </w:r>
      <w:proofErr w:type="spellStart"/>
      <w:r w:rsidRPr="00C339BB">
        <w:rPr>
          <w:rFonts w:ascii="Times New Roman" w:hAnsi="Times New Roman"/>
          <w:lang w:val="es-ES"/>
        </w:rPr>
        <w:t>Parallèlement</w:t>
      </w:r>
      <w:proofErr w:type="spellEnd"/>
      <w:r w:rsidRPr="00C339BB">
        <w:rPr>
          <w:rFonts w:ascii="Times New Roman" w:hAnsi="Times New Roman"/>
          <w:lang w:val="es-ES"/>
        </w:rPr>
        <w:t xml:space="preserve">, </w:t>
      </w:r>
      <w:proofErr w:type="spellStart"/>
      <w:r w:rsidRPr="00C339BB">
        <w:rPr>
          <w:rFonts w:ascii="Times New Roman" w:hAnsi="Times New Roman"/>
          <w:lang w:val="es-ES"/>
        </w:rPr>
        <w:t>j'ai</w:t>
      </w:r>
      <w:proofErr w:type="spellEnd"/>
      <w:r w:rsidRPr="00C339BB">
        <w:rPr>
          <w:rFonts w:ascii="Times New Roman" w:hAnsi="Times New Roman"/>
          <w:lang w:val="es-ES"/>
        </w:rPr>
        <w:t xml:space="preserve"> </w:t>
      </w:r>
      <w:proofErr w:type="spellStart"/>
      <w:r w:rsidRPr="00C339BB">
        <w:rPr>
          <w:rFonts w:ascii="Times New Roman" w:hAnsi="Times New Roman"/>
          <w:lang w:val="es-ES"/>
        </w:rPr>
        <w:t>écrit</w:t>
      </w:r>
      <w:proofErr w:type="spellEnd"/>
      <w:r w:rsidRPr="00C339BB">
        <w:rPr>
          <w:rFonts w:ascii="Times New Roman" w:hAnsi="Times New Roman"/>
          <w:lang w:val="es-ES"/>
        </w:rPr>
        <w:t xml:space="preserve"> de la </w:t>
      </w:r>
      <w:proofErr w:type="spellStart"/>
      <w:r w:rsidRPr="00C339BB">
        <w:rPr>
          <w:rFonts w:ascii="Times New Roman" w:hAnsi="Times New Roman"/>
          <w:lang w:val="es-ES"/>
        </w:rPr>
        <w:t>fiction</w:t>
      </w:r>
      <w:proofErr w:type="spellEnd"/>
      <w:r w:rsidRPr="00C339BB">
        <w:rPr>
          <w:rFonts w:ascii="Times New Roman" w:hAnsi="Times New Roman"/>
          <w:lang w:val="es-ES"/>
        </w:rPr>
        <w:t xml:space="preserve">, </w:t>
      </w:r>
      <w:proofErr w:type="spellStart"/>
      <w:r w:rsidRPr="00C339BB">
        <w:rPr>
          <w:rFonts w:ascii="Times New Roman" w:hAnsi="Times New Roman"/>
          <w:lang w:val="es-ES"/>
        </w:rPr>
        <w:t>j'ai</w:t>
      </w:r>
      <w:proofErr w:type="spellEnd"/>
      <w:r w:rsidRPr="00C339BB">
        <w:rPr>
          <w:rFonts w:ascii="Times New Roman" w:hAnsi="Times New Roman"/>
          <w:lang w:val="es-ES"/>
        </w:rPr>
        <w:t xml:space="preserve"> </w:t>
      </w:r>
      <w:proofErr w:type="spellStart"/>
      <w:r w:rsidRPr="00C339BB">
        <w:rPr>
          <w:rFonts w:ascii="Times New Roman" w:hAnsi="Times New Roman"/>
          <w:lang w:val="es-ES"/>
        </w:rPr>
        <w:t>joué</w:t>
      </w:r>
      <w:proofErr w:type="spellEnd"/>
      <w:r w:rsidRPr="00C339BB">
        <w:rPr>
          <w:rFonts w:ascii="Times New Roman" w:hAnsi="Times New Roman"/>
          <w:lang w:val="es-ES"/>
        </w:rPr>
        <w:t xml:space="preserve"> </w:t>
      </w:r>
      <w:proofErr w:type="spellStart"/>
      <w:r w:rsidRPr="00C339BB">
        <w:rPr>
          <w:rFonts w:ascii="Times New Roman" w:hAnsi="Times New Roman"/>
          <w:lang w:val="es-ES"/>
        </w:rPr>
        <w:t>avec</w:t>
      </w:r>
      <w:proofErr w:type="spellEnd"/>
      <w:r w:rsidRPr="00C339BB">
        <w:rPr>
          <w:rFonts w:ascii="Times New Roman" w:hAnsi="Times New Roman"/>
          <w:lang w:val="es-ES"/>
        </w:rPr>
        <w:t xml:space="preserve"> des tigres, </w:t>
      </w:r>
      <w:proofErr w:type="spellStart"/>
      <w:r w:rsidRPr="00C339BB">
        <w:rPr>
          <w:rFonts w:ascii="Times New Roman" w:hAnsi="Times New Roman"/>
          <w:lang w:val="es-ES"/>
        </w:rPr>
        <w:t>j'ai</w:t>
      </w:r>
      <w:proofErr w:type="spellEnd"/>
      <w:r w:rsidRPr="00C339BB">
        <w:rPr>
          <w:rFonts w:ascii="Times New Roman" w:hAnsi="Times New Roman"/>
          <w:lang w:val="es-ES"/>
        </w:rPr>
        <w:t xml:space="preserve"> adapté le </w:t>
      </w:r>
      <w:proofErr w:type="spellStart"/>
      <w:r w:rsidRPr="00C339BB">
        <w:rPr>
          <w:rFonts w:ascii="Times New Roman" w:hAnsi="Times New Roman"/>
          <w:lang w:val="es-ES"/>
        </w:rPr>
        <w:t>best-seller</w:t>
      </w:r>
      <w:proofErr w:type="spellEnd"/>
      <w:r w:rsidRPr="00C339BB">
        <w:rPr>
          <w:rFonts w:ascii="Times New Roman" w:hAnsi="Times New Roman"/>
          <w:lang w:val="es-ES"/>
        </w:rPr>
        <w:t xml:space="preserve"> de Senior et </w:t>
      </w:r>
      <w:proofErr w:type="spellStart"/>
      <w:r w:rsidRPr="00C339BB">
        <w:rPr>
          <w:rFonts w:ascii="Times New Roman" w:hAnsi="Times New Roman"/>
          <w:lang w:val="es-ES"/>
        </w:rPr>
        <w:t>j'ai</w:t>
      </w:r>
      <w:proofErr w:type="spellEnd"/>
      <w:r w:rsidRPr="00C339BB">
        <w:rPr>
          <w:rFonts w:ascii="Times New Roman" w:hAnsi="Times New Roman"/>
          <w:lang w:val="es-ES"/>
        </w:rPr>
        <w:t xml:space="preserve"> </w:t>
      </w:r>
      <w:proofErr w:type="spellStart"/>
      <w:r w:rsidRPr="00C339BB">
        <w:rPr>
          <w:rFonts w:ascii="Times New Roman" w:hAnsi="Times New Roman"/>
          <w:lang w:val="es-ES"/>
        </w:rPr>
        <w:t>écrit</w:t>
      </w:r>
      <w:proofErr w:type="spellEnd"/>
      <w:r w:rsidRPr="00C339BB">
        <w:rPr>
          <w:rFonts w:ascii="Times New Roman" w:hAnsi="Times New Roman"/>
          <w:lang w:val="es-ES"/>
        </w:rPr>
        <w:t xml:space="preserve"> sur la </w:t>
      </w:r>
      <w:proofErr w:type="spellStart"/>
      <w:r w:rsidRPr="00C339BB">
        <w:rPr>
          <w:rFonts w:ascii="Times New Roman" w:hAnsi="Times New Roman"/>
          <w:lang w:val="es-ES"/>
        </w:rPr>
        <w:t>politique</w:t>
      </w:r>
      <w:proofErr w:type="spellEnd"/>
      <w:r w:rsidRPr="00C339BB">
        <w:rPr>
          <w:rFonts w:ascii="Times New Roman" w:hAnsi="Times New Roman"/>
          <w:lang w:val="es-ES"/>
        </w:rPr>
        <w:t xml:space="preserve"> des drogues. </w:t>
      </w:r>
      <w:r w:rsidRPr="007A62EB">
        <w:rPr>
          <w:rFonts w:ascii="Times New Roman" w:hAnsi="Times New Roman"/>
        </w:rPr>
        <w:t xml:space="preserve">À </w:t>
      </w:r>
      <w:proofErr w:type="gramStart"/>
      <w:r w:rsidRPr="007A62EB">
        <w:rPr>
          <w:rFonts w:ascii="Times New Roman" w:hAnsi="Times New Roman"/>
        </w:rPr>
        <w:t>mon</w:t>
      </w:r>
      <w:proofErr w:type="gramEnd"/>
      <w:r w:rsidRPr="007A62EB">
        <w:rPr>
          <w:rFonts w:ascii="Times New Roman" w:hAnsi="Times New Roman"/>
        </w:rPr>
        <w:t xml:space="preserve"> </w:t>
      </w:r>
      <w:proofErr w:type="spellStart"/>
      <w:r w:rsidRPr="007A62EB">
        <w:rPr>
          <w:rFonts w:ascii="Times New Roman" w:hAnsi="Times New Roman"/>
        </w:rPr>
        <w:t>avis</w:t>
      </w:r>
      <w:proofErr w:type="spellEnd"/>
      <w:r w:rsidRPr="007A62EB">
        <w:rPr>
          <w:rFonts w:ascii="Times New Roman" w:hAnsi="Times New Roman"/>
        </w:rPr>
        <w:t xml:space="preserve">, les </w:t>
      </w:r>
      <w:proofErr w:type="spellStart"/>
      <w:r w:rsidRPr="007A62EB">
        <w:rPr>
          <w:rFonts w:ascii="Times New Roman" w:hAnsi="Times New Roman"/>
        </w:rPr>
        <w:t>principaux</w:t>
      </w:r>
      <w:proofErr w:type="spellEnd"/>
      <w:r w:rsidRPr="007A62EB">
        <w:rPr>
          <w:rFonts w:ascii="Times New Roman" w:hAnsi="Times New Roman"/>
        </w:rPr>
        <w:t xml:space="preserve"> </w:t>
      </w:r>
      <w:proofErr w:type="spellStart"/>
      <w:r>
        <w:rPr>
          <w:rFonts w:ascii="Times New Roman" w:hAnsi="Times New Roman"/>
        </w:rPr>
        <w:t>atouts</w:t>
      </w:r>
      <w:proofErr w:type="spellEnd"/>
      <w:r w:rsidRPr="007A62EB">
        <w:rPr>
          <w:rFonts w:ascii="Times New Roman" w:hAnsi="Times New Roman"/>
        </w:rPr>
        <w:t xml:space="preserve"> </w:t>
      </w:r>
      <w:proofErr w:type="spellStart"/>
      <w:r w:rsidRPr="007A62EB">
        <w:rPr>
          <w:rFonts w:ascii="Times New Roman" w:hAnsi="Times New Roman"/>
        </w:rPr>
        <w:t>textuels</w:t>
      </w:r>
      <w:proofErr w:type="spellEnd"/>
      <w:r w:rsidRPr="007A62EB">
        <w:rPr>
          <w:rFonts w:ascii="Times New Roman" w:hAnsi="Times New Roman"/>
        </w:rPr>
        <w:t xml:space="preserve"> de Junior </w:t>
      </w:r>
      <w:proofErr w:type="spellStart"/>
      <w:r w:rsidRPr="007A62EB">
        <w:rPr>
          <w:rFonts w:ascii="Times New Roman" w:hAnsi="Times New Roman"/>
        </w:rPr>
        <w:t>sont</w:t>
      </w:r>
      <w:proofErr w:type="spellEnd"/>
    </w:p>
    <w:p w14:paraId="66820589" w14:textId="77777777" w:rsidR="00021359" w:rsidRPr="007A62EB" w:rsidRDefault="00021359" w:rsidP="00021359">
      <w:pPr>
        <w:pStyle w:val="ListParagraph"/>
        <w:numPr>
          <w:ilvl w:val="0"/>
          <w:numId w:val="45"/>
        </w:numPr>
        <w:rPr>
          <w:rFonts w:ascii="Times New Roman" w:hAnsi="Times New Roman"/>
        </w:rPr>
      </w:pPr>
      <w:r w:rsidRPr="007A62EB">
        <w:rPr>
          <w:rFonts w:ascii="Times New Roman" w:hAnsi="Times New Roman"/>
          <w:i/>
        </w:rPr>
        <w:t xml:space="preserve">Les </w:t>
      </w:r>
      <w:proofErr w:type="spellStart"/>
      <w:r w:rsidRPr="007A62EB">
        <w:rPr>
          <w:rFonts w:ascii="Times New Roman" w:hAnsi="Times New Roman"/>
          <w:i/>
        </w:rPr>
        <w:t>Chroniques</w:t>
      </w:r>
      <w:proofErr w:type="spellEnd"/>
      <w:r w:rsidRPr="007A62EB">
        <w:rPr>
          <w:rFonts w:ascii="Times New Roman" w:hAnsi="Times New Roman"/>
          <w:i/>
        </w:rPr>
        <w:t xml:space="preserve"> Laszlo &amp; Laszlo</w:t>
      </w:r>
      <w:r w:rsidRPr="007A62EB">
        <w:rPr>
          <w:rFonts w:ascii="Times New Roman" w:hAnsi="Times New Roman"/>
        </w:rPr>
        <w:t xml:space="preserve"> </w:t>
      </w:r>
      <w:proofErr w:type="spellStart"/>
      <w:r w:rsidRPr="007A62EB">
        <w:rPr>
          <w:rFonts w:ascii="Times New Roman" w:hAnsi="Times New Roman"/>
        </w:rPr>
        <w:t>est</w:t>
      </w:r>
      <w:proofErr w:type="spellEnd"/>
      <w:r w:rsidRPr="007A62EB">
        <w:rPr>
          <w:rFonts w:ascii="Times New Roman" w:hAnsi="Times New Roman"/>
        </w:rPr>
        <w:t xml:space="preserve"> "The Laszlo &amp; Laszlo Family Chronicles ", </w:t>
      </w:r>
      <w:proofErr w:type="spellStart"/>
      <w:r w:rsidRPr="007A62EB">
        <w:rPr>
          <w:rFonts w:ascii="Times New Roman" w:hAnsi="Times New Roman"/>
        </w:rPr>
        <w:t>raconté</w:t>
      </w:r>
      <w:proofErr w:type="spellEnd"/>
      <w:r w:rsidRPr="007A62EB">
        <w:rPr>
          <w:rFonts w:ascii="Times New Roman" w:hAnsi="Times New Roman"/>
        </w:rPr>
        <w:t xml:space="preserve"> </w:t>
      </w:r>
      <w:proofErr w:type="spellStart"/>
      <w:r w:rsidRPr="007A62EB">
        <w:rPr>
          <w:rFonts w:ascii="Times New Roman" w:hAnsi="Times New Roman"/>
        </w:rPr>
        <w:t>en</w:t>
      </w:r>
      <w:proofErr w:type="spellEnd"/>
      <w:r w:rsidRPr="007A62EB">
        <w:rPr>
          <w:rFonts w:ascii="Times New Roman" w:hAnsi="Times New Roman"/>
        </w:rPr>
        <w:t xml:space="preserve"> 49 </w:t>
      </w:r>
      <w:proofErr w:type="spellStart"/>
      <w:r w:rsidRPr="007A62EB">
        <w:rPr>
          <w:rFonts w:ascii="Times New Roman" w:hAnsi="Times New Roman"/>
        </w:rPr>
        <w:t>contes</w:t>
      </w:r>
      <w:proofErr w:type="spellEnd"/>
      <w:r w:rsidRPr="007A62EB">
        <w:rPr>
          <w:rFonts w:ascii="Times New Roman" w:hAnsi="Times New Roman"/>
        </w:rPr>
        <w:t xml:space="preserve"> - </w:t>
      </w:r>
      <w:proofErr w:type="spellStart"/>
      <w:r w:rsidRPr="007A62EB">
        <w:rPr>
          <w:rFonts w:ascii="Times New Roman" w:hAnsi="Times New Roman"/>
        </w:rPr>
        <w:t>chacun</w:t>
      </w:r>
      <w:proofErr w:type="spellEnd"/>
      <w:r w:rsidRPr="007A62EB">
        <w:rPr>
          <w:rFonts w:ascii="Times New Roman" w:hAnsi="Times New Roman"/>
        </w:rPr>
        <w:t xml:space="preserve"> </w:t>
      </w:r>
      <w:proofErr w:type="spellStart"/>
      <w:r w:rsidRPr="007A62EB">
        <w:rPr>
          <w:rFonts w:ascii="Times New Roman" w:hAnsi="Times New Roman"/>
        </w:rPr>
        <w:t>précédé</w:t>
      </w:r>
      <w:proofErr w:type="spellEnd"/>
      <w:r w:rsidRPr="007A62EB">
        <w:rPr>
          <w:rFonts w:ascii="Times New Roman" w:hAnsi="Times New Roman"/>
        </w:rPr>
        <w:t xml:space="preserve"> d'un </w:t>
      </w:r>
      <w:proofErr w:type="spellStart"/>
      <w:r w:rsidRPr="007A62EB">
        <w:rPr>
          <w:rFonts w:ascii="Times New Roman" w:hAnsi="Times New Roman"/>
        </w:rPr>
        <w:t>ou</w:t>
      </w:r>
      <w:proofErr w:type="spellEnd"/>
      <w:r w:rsidRPr="007A62EB">
        <w:rPr>
          <w:rFonts w:ascii="Times New Roman" w:hAnsi="Times New Roman"/>
        </w:rPr>
        <w:t xml:space="preserve"> </w:t>
      </w:r>
      <w:proofErr w:type="spellStart"/>
      <w:r w:rsidRPr="007A62EB">
        <w:rPr>
          <w:rFonts w:ascii="Times New Roman" w:hAnsi="Times New Roman"/>
        </w:rPr>
        <w:t>deux</w:t>
      </w:r>
      <w:proofErr w:type="spellEnd"/>
      <w:r w:rsidRPr="007A62EB">
        <w:rPr>
          <w:rFonts w:ascii="Times New Roman" w:hAnsi="Times New Roman"/>
        </w:rPr>
        <w:t xml:space="preserve"> </w:t>
      </w:r>
      <w:proofErr w:type="spellStart"/>
      <w:r w:rsidRPr="007A62EB">
        <w:rPr>
          <w:rFonts w:ascii="Times New Roman" w:hAnsi="Times New Roman"/>
        </w:rPr>
        <w:t>paragraphes</w:t>
      </w:r>
      <w:proofErr w:type="spellEnd"/>
      <w:r w:rsidRPr="007A62EB">
        <w:rPr>
          <w:rFonts w:ascii="Times New Roman" w:hAnsi="Times New Roman"/>
        </w:rPr>
        <w:t xml:space="preserve"> </w:t>
      </w:r>
      <w:proofErr w:type="spellStart"/>
      <w:r w:rsidRPr="007A62EB">
        <w:rPr>
          <w:rFonts w:ascii="Times New Roman" w:hAnsi="Times New Roman"/>
        </w:rPr>
        <w:t>biographiques</w:t>
      </w:r>
      <w:proofErr w:type="spellEnd"/>
      <w:r w:rsidRPr="007A62EB">
        <w:rPr>
          <w:rFonts w:ascii="Times New Roman" w:hAnsi="Times New Roman"/>
        </w:rPr>
        <w:t>/</w:t>
      </w:r>
      <w:proofErr w:type="spellStart"/>
      <w:r w:rsidRPr="007A62EB">
        <w:rPr>
          <w:rFonts w:ascii="Times New Roman" w:hAnsi="Times New Roman"/>
        </w:rPr>
        <w:t>autobiographiques</w:t>
      </w:r>
      <w:proofErr w:type="spellEnd"/>
      <w:r w:rsidRPr="007A62EB">
        <w:rPr>
          <w:rFonts w:ascii="Times New Roman" w:hAnsi="Times New Roman"/>
        </w:rPr>
        <w:t xml:space="preserve"> </w:t>
      </w:r>
      <w:proofErr w:type="spellStart"/>
      <w:r w:rsidRPr="007A62EB">
        <w:rPr>
          <w:rFonts w:ascii="Times New Roman" w:hAnsi="Times New Roman"/>
        </w:rPr>
        <w:t>d'introduction</w:t>
      </w:r>
      <w:proofErr w:type="spellEnd"/>
      <w:r w:rsidRPr="007A62EB">
        <w:rPr>
          <w:rFonts w:ascii="Times New Roman" w:hAnsi="Times New Roman"/>
        </w:rPr>
        <w:t xml:space="preserve"> - </w:t>
      </w:r>
      <w:proofErr w:type="spellStart"/>
      <w:r w:rsidRPr="007A62EB">
        <w:rPr>
          <w:rFonts w:ascii="Times New Roman" w:hAnsi="Times New Roman"/>
        </w:rPr>
        <w:t>couvrant</w:t>
      </w:r>
      <w:proofErr w:type="spellEnd"/>
      <w:r w:rsidRPr="007A62EB">
        <w:rPr>
          <w:rFonts w:ascii="Times New Roman" w:hAnsi="Times New Roman"/>
        </w:rPr>
        <w:t xml:space="preserve"> 110 </w:t>
      </w:r>
      <w:proofErr w:type="spellStart"/>
      <w:r w:rsidRPr="007A62EB">
        <w:rPr>
          <w:rFonts w:ascii="Times New Roman" w:hAnsi="Times New Roman"/>
        </w:rPr>
        <w:t>ans</w:t>
      </w:r>
      <w:proofErr w:type="spellEnd"/>
      <w:r w:rsidRPr="007A62EB">
        <w:rPr>
          <w:rFonts w:ascii="Times New Roman" w:hAnsi="Times New Roman"/>
        </w:rPr>
        <w:t xml:space="preserve"> </w:t>
      </w:r>
      <w:proofErr w:type="spellStart"/>
      <w:r w:rsidRPr="007A62EB">
        <w:rPr>
          <w:rFonts w:ascii="Times New Roman" w:hAnsi="Times New Roman"/>
        </w:rPr>
        <w:t>d'aventures</w:t>
      </w:r>
      <w:proofErr w:type="spellEnd"/>
      <w:r w:rsidRPr="007A62EB">
        <w:rPr>
          <w:rFonts w:ascii="Times New Roman" w:hAnsi="Times New Roman"/>
        </w:rPr>
        <w:t xml:space="preserve">. La </w:t>
      </w:r>
      <w:proofErr w:type="spellStart"/>
      <w:r w:rsidRPr="007A62EB">
        <w:rPr>
          <w:rFonts w:ascii="Times New Roman" w:hAnsi="Times New Roman"/>
        </w:rPr>
        <w:t>traduction</w:t>
      </w:r>
      <w:proofErr w:type="spellEnd"/>
      <w:r w:rsidRPr="007A62EB">
        <w:rPr>
          <w:rFonts w:ascii="Times New Roman" w:hAnsi="Times New Roman"/>
        </w:rPr>
        <w:t xml:space="preserve"> </w:t>
      </w:r>
      <w:proofErr w:type="spellStart"/>
      <w:r w:rsidRPr="007A62EB">
        <w:rPr>
          <w:rFonts w:ascii="Times New Roman" w:hAnsi="Times New Roman"/>
        </w:rPr>
        <w:t>française</w:t>
      </w:r>
      <w:proofErr w:type="spellEnd"/>
      <w:r w:rsidRPr="007A62EB">
        <w:rPr>
          <w:rFonts w:ascii="Times New Roman" w:hAnsi="Times New Roman"/>
        </w:rPr>
        <w:t xml:space="preserve"> </w:t>
      </w:r>
      <w:proofErr w:type="spellStart"/>
      <w:proofErr w:type="gramStart"/>
      <w:r w:rsidRPr="007A62EB">
        <w:rPr>
          <w:rFonts w:ascii="Times New Roman" w:hAnsi="Times New Roman"/>
        </w:rPr>
        <w:t>est</w:t>
      </w:r>
      <w:proofErr w:type="spellEnd"/>
      <w:proofErr w:type="gramEnd"/>
      <w:r w:rsidRPr="007A62EB">
        <w:rPr>
          <w:rFonts w:ascii="Times New Roman" w:hAnsi="Times New Roman"/>
        </w:rPr>
        <w:t xml:space="preserve"> </w:t>
      </w:r>
      <w:proofErr w:type="spellStart"/>
      <w:r w:rsidRPr="007A62EB">
        <w:rPr>
          <w:rFonts w:ascii="Times New Roman" w:hAnsi="Times New Roman"/>
        </w:rPr>
        <w:t>correcte</w:t>
      </w:r>
      <w:proofErr w:type="spellEnd"/>
      <w:r w:rsidRPr="007A62EB">
        <w:rPr>
          <w:rFonts w:ascii="Times New Roman" w:hAnsi="Times New Roman"/>
        </w:rPr>
        <w:t xml:space="preserve"> </w:t>
      </w:r>
      <w:proofErr w:type="spellStart"/>
      <w:r w:rsidRPr="007A62EB">
        <w:rPr>
          <w:rFonts w:ascii="Times New Roman" w:hAnsi="Times New Roman"/>
        </w:rPr>
        <w:t>mais</w:t>
      </w:r>
      <w:proofErr w:type="spellEnd"/>
      <w:r w:rsidRPr="007A62EB">
        <w:rPr>
          <w:rFonts w:ascii="Times New Roman" w:hAnsi="Times New Roman"/>
        </w:rPr>
        <w:t xml:space="preserve"> a </w:t>
      </w:r>
      <w:proofErr w:type="spellStart"/>
      <w:r w:rsidRPr="007A62EB">
        <w:rPr>
          <w:rFonts w:ascii="Times New Roman" w:hAnsi="Times New Roman"/>
        </w:rPr>
        <w:t>besoin</w:t>
      </w:r>
      <w:proofErr w:type="spellEnd"/>
      <w:r w:rsidRPr="007A62EB">
        <w:rPr>
          <w:rFonts w:ascii="Times New Roman" w:hAnsi="Times New Roman"/>
        </w:rPr>
        <w:t xml:space="preserve"> </w:t>
      </w:r>
      <w:proofErr w:type="spellStart"/>
      <w:r w:rsidRPr="007A62EB">
        <w:rPr>
          <w:rFonts w:ascii="Times New Roman" w:hAnsi="Times New Roman"/>
        </w:rPr>
        <w:t>d'une</w:t>
      </w:r>
      <w:proofErr w:type="spellEnd"/>
      <w:r w:rsidRPr="007A62EB">
        <w:rPr>
          <w:rFonts w:ascii="Times New Roman" w:hAnsi="Times New Roman"/>
        </w:rPr>
        <w:t xml:space="preserve"> </w:t>
      </w:r>
      <w:proofErr w:type="spellStart"/>
      <w:r w:rsidRPr="007A62EB">
        <w:rPr>
          <w:rFonts w:ascii="Times New Roman" w:hAnsi="Times New Roman"/>
        </w:rPr>
        <w:t>mise</w:t>
      </w:r>
      <w:proofErr w:type="spellEnd"/>
      <w:r w:rsidRPr="007A62EB">
        <w:rPr>
          <w:rFonts w:ascii="Times New Roman" w:hAnsi="Times New Roman"/>
        </w:rPr>
        <w:t xml:space="preserve"> à jour.</w:t>
      </w:r>
    </w:p>
    <w:p w14:paraId="251B5647" w14:textId="77777777" w:rsidR="00021359" w:rsidRPr="007A62EB" w:rsidRDefault="00021359" w:rsidP="00021359">
      <w:pPr>
        <w:pStyle w:val="ListParagraph"/>
        <w:numPr>
          <w:ilvl w:val="0"/>
          <w:numId w:val="45"/>
        </w:numPr>
        <w:rPr>
          <w:rFonts w:ascii="Times New Roman" w:hAnsi="Times New Roman"/>
        </w:rPr>
      </w:pPr>
      <w:r w:rsidRPr="007A62EB">
        <w:rPr>
          <w:rFonts w:ascii="Times New Roman" w:hAnsi="Times New Roman"/>
          <w:i/>
        </w:rPr>
        <w:t xml:space="preserve">Le Grand </w:t>
      </w:r>
      <w:proofErr w:type="spellStart"/>
      <w:r w:rsidRPr="007A62EB">
        <w:rPr>
          <w:rFonts w:ascii="Times New Roman" w:hAnsi="Times New Roman"/>
          <w:i/>
        </w:rPr>
        <w:t>Défi</w:t>
      </w:r>
      <w:proofErr w:type="spellEnd"/>
      <w:r w:rsidRPr="007A62EB">
        <w:rPr>
          <w:rFonts w:ascii="Times New Roman" w:hAnsi="Times New Roman"/>
          <w:i/>
        </w:rPr>
        <w:t xml:space="preserve"> </w:t>
      </w:r>
      <w:proofErr w:type="spellStart"/>
      <w:proofErr w:type="gramStart"/>
      <w:r w:rsidRPr="007A62EB">
        <w:rPr>
          <w:rFonts w:ascii="Times New Roman" w:hAnsi="Times New Roman"/>
        </w:rPr>
        <w:t>est</w:t>
      </w:r>
      <w:proofErr w:type="spellEnd"/>
      <w:proofErr w:type="gramEnd"/>
      <w:r w:rsidRPr="007A62EB">
        <w:rPr>
          <w:rFonts w:ascii="Times New Roman" w:hAnsi="Times New Roman"/>
        </w:rPr>
        <w:t xml:space="preserve"> mon adaptation du best-seller/bloc-buster de Senior, </w:t>
      </w:r>
      <w:r w:rsidRPr="007A62EB">
        <w:rPr>
          <w:rFonts w:ascii="Times New Roman" w:hAnsi="Times New Roman"/>
          <w:i/>
          <w:iCs/>
        </w:rPr>
        <w:t>My Uncle Jacinto</w:t>
      </w:r>
      <w:r w:rsidRPr="007A62EB">
        <w:rPr>
          <w:rFonts w:ascii="Times New Roman" w:hAnsi="Times New Roman"/>
        </w:rPr>
        <w:t xml:space="preserve">. </w:t>
      </w:r>
      <w:r w:rsidRPr="00021359">
        <w:rPr>
          <w:rFonts w:ascii="Times New Roman" w:hAnsi="Times New Roman"/>
          <w:lang w:val="es-ES"/>
        </w:rPr>
        <w:t xml:space="preserve">Entre mes </w:t>
      </w:r>
      <w:proofErr w:type="spellStart"/>
      <w:r w:rsidRPr="00021359">
        <w:rPr>
          <w:rFonts w:ascii="Times New Roman" w:hAnsi="Times New Roman"/>
          <w:lang w:val="es-ES"/>
        </w:rPr>
        <w:t>mains</w:t>
      </w:r>
      <w:proofErr w:type="spellEnd"/>
      <w:r w:rsidRPr="00021359">
        <w:rPr>
          <w:rFonts w:ascii="Times New Roman" w:hAnsi="Times New Roman"/>
          <w:lang w:val="es-ES"/>
        </w:rPr>
        <w:t xml:space="preserve">, la </w:t>
      </w:r>
      <w:proofErr w:type="spellStart"/>
      <w:r w:rsidRPr="00021359">
        <w:rPr>
          <w:rFonts w:ascii="Times New Roman" w:hAnsi="Times New Roman"/>
          <w:lang w:val="es-ES"/>
        </w:rPr>
        <w:t>tauromachie</w:t>
      </w:r>
      <w:proofErr w:type="spellEnd"/>
      <w:r w:rsidRPr="00021359">
        <w:rPr>
          <w:rFonts w:ascii="Times New Roman" w:hAnsi="Times New Roman"/>
          <w:lang w:val="es-ES"/>
        </w:rPr>
        <w:t xml:space="preserve"> </w:t>
      </w:r>
      <w:proofErr w:type="spellStart"/>
      <w:r w:rsidRPr="00021359">
        <w:rPr>
          <w:rFonts w:ascii="Times New Roman" w:hAnsi="Times New Roman"/>
          <w:lang w:val="es-ES"/>
        </w:rPr>
        <w:t>devient</w:t>
      </w:r>
      <w:proofErr w:type="spellEnd"/>
      <w:r w:rsidRPr="00021359">
        <w:rPr>
          <w:rFonts w:ascii="Times New Roman" w:hAnsi="Times New Roman"/>
          <w:lang w:val="es-ES"/>
        </w:rPr>
        <w:t xml:space="preserve"> de la </w:t>
      </w:r>
      <w:proofErr w:type="spellStart"/>
      <w:proofErr w:type="gramStart"/>
      <w:r w:rsidRPr="00021359">
        <w:rPr>
          <w:rFonts w:ascii="Times New Roman" w:hAnsi="Times New Roman"/>
          <w:lang w:val="es-ES"/>
        </w:rPr>
        <w:t>boxe</w:t>
      </w:r>
      <w:proofErr w:type="spellEnd"/>
      <w:r w:rsidRPr="00021359">
        <w:rPr>
          <w:rFonts w:ascii="Times New Roman" w:hAnsi="Times New Roman"/>
          <w:lang w:val="es-ES"/>
        </w:rPr>
        <w:t xml:space="preserve"> ;</w:t>
      </w:r>
      <w:proofErr w:type="gramEnd"/>
      <w:r w:rsidRPr="00021359">
        <w:rPr>
          <w:rFonts w:ascii="Times New Roman" w:hAnsi="Times New Roman"/>
          <w:lang w:val="es-ES"/>
        </w:rPr>
        <w:t xml:space="preserve"> Madrid/La Quinta, Cape Town/Mandela Park ; </w:t>
      </w:r>
      <w:proofErr w:type="spellStart"/>
      <w:r w:rsidRPr="00021359">
        <w:rPr>
          <w:rFonts w:ascii="Times New Roman" w:hAnsi="Times New Roman"/>
          <w:lang w:val="es-ES"/>
        </w:rPr>
        <w:t>années</w:t>
      </w:r>
      <w:proofErr w:type="spellEnd"/>
      <w:r w:rsidRPr="00021359">
        <w:rPr>
          <w:rFonts w:ascii="Times New Roman" w:hAnsi="Times New Roman"/>
          <w:lang w:val="es-ES"/>
        </w:rPr>
        <w:t xml:space="preserve"> 1940, 2010, et 18 000 </w:t>
      </w:r>
      <w:proofErr w:type="spellStart"/>
      <w:r w:rsidRPr="00021359">
        <w:rPr>
          <w:rFonts w:ascii="Times New Roman" w:hAnsi="Times New Roman"/>
          <w:lang w:val="es-ES"/>
        </w:rPr>
        <w:t>mots</w:t>
      </w:r>
      <w:proofErr w:type="spellEnd"/>
      <w:r w:rsidRPr="00021359">
        <w:rPr>
          <w:rFonts w:ascii="Times New Roman" w:hAnsi="Times New Roman"/>
          <w:lang w:val="es-ES"/>
        </w:rPr>
        <w:t xml:space="preserve">, 80 000. </w:t>
      </w:r>
      <w:proofErr w:type="spellStart"/>
      <w:r w:rsidRPr="007A62EB">
        <w:rPr>
          <w:rFonts w:ascii="Times New Roman" w:hAnsi="Times New Roman"/>
        </w:rPr>
        <w:t>C'est</w:t>
      </w:r>
      <w:proofErr w:type="spellEnd"/>
      <w:r w:rsidRPr="007A62EB">
        <w:rPr>
          <w:rFonts w:ascii="Times New Roman" w:hAnsi="Times New Roman"/>
        </w:rPr>
        <w:t xml:space="preserve"> </w:t>
      </w:r>
      <w:proofErr w:type="gramStart"/>
      <w:r w:rsidRPr="007A62EB">
        <w:rPr>
          <w:rFonts w:ascii="Times New Roman" w:hAnsi="Times New Roman"/>
        </w:rPr>
        <w:t>un</w:t>
      </w:r>
      <w:proofErr w:type="gramEnd"/>
      <w:r w:rsidRPr="007A62EB">
        <w:rPr>
          <w:rFonts w:ascii="Times New Roman" w:hAnsi="Times New Roman"/>
        </w:rPr>
        <w:t xml:space="preserve"> livre pour </w:t>
      </w:r>
      <w:proofErr w:type="spellStart"/>
      <w:r w:rsidRPr="007A62EB">
        <w:rPr>
          <w:rFonts w:ascii="Times New Roman" w:hAnsi="Times New Roman"/>
        </w:rPr>
        <w:t>enfants</w:t>
      </w:r>
      <w:proofErr w:type="spellEnd"/>
      <w:r w:rsidRPr="007A62EB">
        <w:rPr>
          <w:rFonts w:ascii="Times New Roman" w:hAnsi="Times New Roman"/>
        </w:rPr>
        <w:t xml:space="preserve"> de </w:t>
      </w:r>
      <w:proofErr w:type="spellStart"/>
      <w:r w:rsidRPr="007A62EB">
        <w:rPr>
          <w:rFonts w:ascii="Times New Roman" w:hAnsi="Times New Roman"/>
        </w:rPr>
        <w:t>tous</w:t>
      </w:r>
      <w:proofErr w:type="spellEnd"/>
      <w:r w:rsidRPr="007A62EB">
        <w:rPr>
          <w:rFonts w:ascii="Times New Roman" w:hAnsi="Times New Roman"/>
        </w:rPr>
        <w:t xml:space="preserve"> </w:t>
      </w:r>
      <w:proofErr w:type="spellStart"/>
      <w:r w:rsidRPr="007A62EB">
        <w:rPr>
          <w:rFonts w:ascii="Times New Roman" w:hAnsi="Times New Roman"/>
        </w:rPr>
        <w:t>âges</w:t>
      </w:r>
      <w:proofErr w:type="spellEnd"/>
      <w:r w:rsidRPr="007A62EB">
        <w:rPr>
          <w:rFonts w:ascii="Times New Roman" w:hAnsi="Times New Roman"/>
        </w:rPr>
        <w:t xml:space="preserve">, avec 70 illustrations. </w:t>
      </w:r>
    </w:p>
    <w:p w14:paraId="24C99EC9" w14:textId="77777777" w:rsidR="00021359" w:rsidRPr="007A62EB" w:rsidRDefault="00021359" w:rsidP="00021359">
      <w:pPr>
        <w:jc w:val="center"/>
        <w:rPr>
          <w:rFonts w:ascii="Times New Roman" w:hAnsi="Times New Roman"/>
          <w:b/>
        </w:rPr>
      </w:pPr>
      <w:proofErr w:type="spellStart"/>
      <w:r w:rsidRPr="007A62EB">
        <w:rPr>
          <w:rFonts w:ascii="Times New Roman" w:hAnsi="Times New Roman"/>
          <w:b/>
        </w:rPr>
        <w:t>Quelques</w:t>
      </w:r>
      <w:proofErr w:type="spellEnd"/>
      <w:r w:rsidRPr="007A62EB">
        <w:rPr>
          <w:rFonts w:ascii="Times New Roman" w:hAnsi="Times New Roman"/>
          <w:b/>
        </w:rPr>
        <w:t xml:space="preserve"> </w:t>
      </w:r>
      <w:proofErr w:type="spellStart"/>
      <w:r w:rsidRPr="007A62EB">
        <w:rPr>
          <w:rFonts w:ascii="Times New Roman" w:hAnsi="Times New Roman"/>
          <w:b/>
        </w:rPr>
        <w:t>informations</w:t>
      </w:r>
      <w:proofErr w:type="spellEnd"/>
      <w:r w:rsidRPr="007A62EB">
        <w:rPr>
          <w:rFonts w:ascii="Times New Roman" w:hAnsi="Times New Roman"/>
          <w:b/>
        </w:rPr>
        <w:t xml:space="preserve"> </w:t>
      </w:r>
      <w:proofErr w:type="spellStart"/>
      <w:proofErr w:type="gramStart"/>
      <w:r w:rsidRPr="007A62EB">
        <w:rPr>
          <w:rFonts w:ascii="Times New Roman" w:hAnsi="Times New Roman"/>
          <w:b/>
        </w:rPr>
        <w:t>complémentaires</w:t>
      </w:r>
      <w:proofErr w:type="spellEnd"/>
      <w:r w:rsidRPr="007A62EB">
        <w:rPr>
          <w:rFonts w:ascii="Times New Roman" w:hAnsi="Times New Roman"/>
          <w:b/>
        </w:rPr>
        <w:t xml:space="preserve"> :</w:t>
      </w:r>
      <w:proofErr w:type="gramEnd"/>
    </w:p>
    <w:p w14:paraId="65DD5950" w14:textId="77777777" w:rsidR="00021359" w:rsidRPr="007A62EB" w:rsidRDefault="00021359" w:rsidP="00021359">
      <w:pPr>
        <w:rPr>
          <w:rFonts w:ascii="Times New Roman" w:hAnsi="Times New Roman"/>
        </w:rPr>
      </w:pPr>
      <w:r w:rsidRPr="007A62EB">
        <w:rPr>
          <w:rFonts w:ascii="Times New Roman" w:hAnsi="Times New Roman"/>
        </w:rPr>
        <w:t xml:space="preserve">Je ne </w:t>
      </w:r>
      <w:proofErr w:type="spellStart"/>
      <w:proofErr w:type="gramStart"/>
      <w:r w:rsidRPr="007A62EB">
        <w:rPr>
          <w:rFonts w:ascii="Times New Roman" w:hAnsi="Times New Roman"/>
        </w:rPr>
        <w:t>suis</w:t>
      </w:r>
      <w:proofErr w:type="spellEnd"/>
      <w:proofErr w:type="gramEnd"/>
      <w:r w:rsidRPr="007A62EB">
        <w:rPr>
          <w:rFonts w:ascii="Times New Roman" w:hAnsi="Times New Roman"/>
        </w:rPr>
        <w:t xml:space="preserve"> certes pas le </w:t>
      </w:r>
      <w:proofErr w:type="spellStart"/>
      <w:r w:rsidRPr="007A62EB">
        <w:rPr>
          <w:rFonts w:ascii="Times New Roman" w:hAnsi="Times New Roman"/>
        </w:rPr>
        <w:t>meilleur</w:t>
      </w:r>
      <w:proofErr w:type="spellEnd"/>
      <w:r w:rsidRPr="007A62EB">
        <w:rPr>
          <w:rFonts w:ascii="Times New Roman" w:hAnsi="Times New Roman"/>
        </w:rPr>
        <w:t xml:space="preserve"> des </w:t>
      </w:r>
      <w:proofErr w:type="spellStart"/>
      <w:r w:rsidRPr="007A62EB">
        <w:rPr>
          <w:rFonts w:ascii="Times New Roman" w:hAnsi="Times New Roman"/>
        </w:rPr>
        <w:t>écrivains</w:t>
      </w:r>
      <w:proofErr w:type="spellEnd"/>
      <w:r w:rsidRPr="007A62EB">
        <w:rPr>
          <w:rFonts w:ascii="Times New Roman" w:hAnsi="Times New Roman"/>
        </w:rPr>
        <w:t xml:space="preserve">, </w:t>
      </w:r>
      <w:proofErr w:type="spellStart"/>
      <w:r w:rsidRPr="007A62EB">
        <w:rPr>
          <w:rFonts w:ascii="Times New Roman" w:hAnsi="Times New Roman"/>
        </w:rPr>
        <w:t>mais</w:t>
      </w:r>
      <w:proofErr w:type="spellEnd"/>
      <w:r w:rsidRPr="007A62EB">
        <w:rPr>
          <w:rFonts w:ascii="Times New Roman" w:hAnsi="Times New Roman"/>
        </w:rPr>
        <w:t xml:space="preserve"> mon esprit </w:t>
      </w:r>
      <w:proofErr w:type="spellStart"/>
      <w:r w:rsidRPr="007A62EB">
        <w:rPr>
          <w:rFonts w:ascii="Times New Roman" w:hAnsi="Times New Roman"/>
        </w:rPr>
        <w:t>est</w:t>
      </w:r>
      <w:proofErr w:type="spellEnd"/>
      <w:r w:rsidRPr="007A62EB">
        <w:rPr>
          <w:rFonts w:ascii="Times New Roman" w:hAnsi="Times New Roman"/>
        </w:rPr>
        <w:t xml:space="preserve"> </w:t>
      </w:r>
      <w:proofErr w:type="spellStart"/>
      <w:r w:rsidRPr="007A62EB">
        <w:rPr>
          <w:rFonts w:ascii="Times New Roman" w:hAnsi="Times New Roman"/>
        </w:rPr>
        <w:t>sain</w:t>
      </w:r>
      <w:proofErr w:type="spellEnd"/>
      <w:r w:rsidRPr="007A62EB">
        <w:rPr>
          <w:rFonts w:ascii="Times New Roman" w:hAnsi="Times New Roman"/>
        </w:rPr>
        <w:t xml:space="preserve">, je </w:t>
      </w:r>
      <w:proofErr w:type="spellStart"/>
      <w:r w:rsidRPr="007A62EB">
        <w:rPr>
          <w:rFonts w:ascii="Times New Roman" w:hAnsi="Times New Roman"/>
        </w:rPr>
        <w:t>tiens</w:t>
      </w:r>
      <w:proofErr w:type="spellEnd"/>
      <w:r w:rsidRPr="007A62EB">
        <w:rPr>
          <w:rFonts w:ascii="Times New Roman" w:hAnsi="Times New Roman"/>
        </w:rPr>
        <w:t xml:space="preserve"> à dire </w:t>
      </w:r>
      <w:proofErr w:type="spellStart"/>
      <w:r w:rsidRPr="007A62EB">
        <w:rPr>
          <w:rFonts w:ascii="Times New Roman" w:hAnsi="Times New Roman"/>
        </w:rPr>
        <w:t>quelque</w:t>
      </w:r>
      <w:proofErr w:type="spellEnd"/>
      <w:r w:rsidRPr="007A62EB">
        <w:rPr>
          <w:rFonts w:ascii="Times New Roman" w:hAnsi="Times New Roman"/>
        </w:rPr>
        <w:t xml:space="preserve"> chose </w:t>
      </w:r>
      <w:proofErr w:type="spellStart"/>
      <w:r w:rsidRPr="007A62EB">
        <w:rPr>
          <w:rFonts w:ascii="Times New Roman" w:hAnsi="Times New Roman"/>
        </w:rPr>
        <w:t>d'important</w:t>
      </w:r>
      <w:proofErr w:type="spellEnd"/>
      <w:r w:rsidRPr="007A62EB">
        <w:rPr>
          <w:rFonts w:ascii="Times New Roman" w:hAnsi="Times New Roman"/>
        </w:rPr>
        <w:t xml:space="preserve">, </w:t>
      </w:r>
      <w:proofErr w:type="spellStart"/>
      <w:r w:rsidRPr="007A62EB">
        <w:rPr>
          <w:rFonts w:ascii="Times New Roman" w:hAnsi="Times New Roman"/>
        </w:rPr>
        <w:t>mes</w:t>
      </w:r>
      <w:proofErr w:type="spellEnd"/>
      <w:r w:rsidRPr="007A62EB">
        <w:rPr>
          <w:rFonts w:ascii="Times New Roman" w:hAnsi="Times New Roman"/>
        </w:rPr>
        <w:t xml:space="preserve"> </w:t>
      </w:r>
      <w:proofErr w:type="spellStart"/>
      <w:r w:rsidRPr="007A62EB">
        <w:rPr>
          <w:rFonts w:ascii="Times New Roman" w:hAnsi="Times New Roman"/>
        </w:rPr>
        <w:t>expériences</w:t>
      </w:r>
      <w:proofErr w:type="spellEnd"/>
      <w:r w:rsidRPr="007A62EB">
        <w:rPr>
          <w:rFonts w:ascii="Times New Roman" w:hAnsi="Times New Roman"/>
        </w:rPr>
        <w:t xml:space="preserve"> </w:t>
      </w:r>
      <w:proofErr w:type="spellStart"/>
      <w:r w:rsidRPr="007A62EB">
        <w:rPr>
          <w:rFonts w:ascii="Times New Roman" w:hAnsi="Times New Roman"/>
        </w:rPr>
        <w:t>sont</w:t>
      </w:r>
      <w:proofErr w:type="spellEnd"/>
      <w:r w:rsidRPr="007A62EB">
        <w:rPr>
          <w:rFonts w:ascii="Times New Roman" w:hAnsi="Times New Roman"/>
        </w:rPr>
        <w:t xml:space="preserve"> </w:t>
      </w:r>
      <w:proofErr w:type="spellStart"/>
      <w:r w:rsidRPr="007A62EB">
        <w:rPr>
          <w:rFonts w:ascii="Times New Roman" w:hAnsi="Times New Roman"/>
        </w:rPr>
        <w:t>inhabituelles</w:t>
      </w:r>
      <w:proofErr w:type="spellEnd"/>
      <w:r w:rsidRPr="007A62EB">
        <w:rPr>
          <w:rFonts w:ascii="Times New Roman" w:hAnsi="Times New Roman"/>
        </w:rPr>
        <w:t xml:space="preserve">, ma </w:t>
      </w:r>
      <w:proofErr w:type="spellStart"/>
      <w:r w:rsidRPr="007A62EB">
        <w:rPr>
          <w:rFonts w:ascii="Times New Roman" w:hAnsi="Times New Roman"/>
        </w:rPr>
        <w:t>capacité</w:t>
      </w:r>
      <w:proofErr w:type="spellEnd"/>
      <w:r w:rsidRPr="007A62EB">
        <w:rPr>
          <w:rFonts w:ascii="Times New Roman" w:hAnsi="Times New Roman"/>
        </w:rPr>
        <w:t xml:space="preserve"> à </w:t>
      </w:r>
      <w:proofErr w:type="spellStart"/>
      <w:r w:rsidRPr="007A62EB">
        <w:rPr>
          <w:rFonts w:ascii="Times New Roman" w:hAnsi="Times New Roman"/>
        </w:rPr>
        <w:t>corriger</w:t>
      </w:r>
      <w:proofErr w:type="spellEnd"/>
      <w:r w:rsidRPr="007A62EB">
        <w:rPr>
          <w:rFonts w:ascii="Times New Roman" w:hAnsi="Times New Roman"/>
        </w:rPr>
        <w:t xml:space="preserve"> le </w:t>
      </w:r>
      <w:proofErr w:type="spellStart"/>
      <w:r w:rsidRPr="007A62EB">
        <w:rPr>
          <w:rFonts w:ascii="Times New Roman" w:hAnsi="Times New Roman"/>
        </w:rPr>
        <w:t>texte</w:t>
      </w:r>
      <w:proofErr w:type="spellEnd"/>
      <w:r w:rsidRPr="007A62EB">
        <w:rPr>
          <w:rFonts w:ascii="Times New Roman" w:hAnsi="Times New Roman"/>
        </w:rPr>
        <w:t xml:space="preserve"> de Senior </w:t>
      </w:r>
      <w:proofErr w:type="spellStart"/>
      <w:r w:rsidRPr="007A62EB">
        <w:rPr>
          <w:rFonts w:ascii="Times New Roman" w:hAnsi="Times New Roman"/>
        </w:rPr>
        <w:t>est</w:t>
      </w:r>
      <w:proofErr w:type="spellEnd"/>
      <w:r w:rsidRPr="007A62EB">
        <w:rPr>
          <w:rFonts w:ascii="Times New Roman" w:hAnsi="Times New Roman"/>
        </w:rPr>
        <w:t xml:space="preserve"> </w:t>
      </w:r>
      <w:proofErr w:type="spellStart"/>
      <w:r w:rsidRPr="007A62EB">
        <w:rPr>
          <w:rFonts w:ascii="Times New Roman" w:hAnsi="Times New Roman"/>
        </w:rPr>
        <w:t>remarquable</w:t>
      </w:r>
      <w:proofErr w:type="spellEnd"/>
      <w:r w:rsidRPr="007A62EB">
        <w:rPr>
          <w:rFonts w:ascii="Times New Roman" w:hAnsi="Times New Roman"/>
        </w:rPr>
        <w:t xml:space="preserve"> et mon </w:t>
      </w:r>
      <w:proofErr w:type="spellStart"/>
      <w:r w:rsidRPr="007A62EB">
        <w:rPr>
          <w:rFonts w:ascii="Times New Roman" w:hAnsi="Times New Roman"/>
        </w:rPr>
        <w:t>sens</w:t>
      </w:r>
      <w:proofErr w:type="spellEnd"/>
      <w:r w:rsidRPr="007A62EB">
        <w:rPr>
          <w:rFonts w:ascii="Times New Roman" w:hAnsi="Times New Roman"/>
        </w:rPr>
        <w:t xml:space="preserve"> de la structure (</w:t>
      </w:r>
      <w:proofErr w:type="spellStart"/>
      <w:r w:rsidRPr="007A62EB">
        <w:rPr>
          <w:rFonts w:ascii="Times New Roman" w:hAnsi="Times New Roman"/>
        </w:rPr>
        <w:t>comme</w:t>
      </w:r>
      <w:proofErr w:type="spellEnd"/>
      <w:r w:rsidRPr="007A62EB">
        <w:rPr>
          <w:rFonts w:ascii="Times New Roman" w:hAnsi="Times New Roman"/>
        </w:rPr>
        <w:t xml:space="preserve"> pour </w:t>
      </w:r>
      <w:proofErr w:type="spellStart"/>
      <w:r w:rsidRPr="007A62EB">
        <w:rPr>
          <w:rFonts w:ascii="Times New Roman" w:hAnsi="Times New Roman"/>
        </w:rPr>
        <w:t>créer</w:t>
      </w:r>
      <w:proofErr w:type="spellEnd"/>
      <w:r w:rsidRPr="007A62EB">
        <w:rPr>
          <w:rFonts w:ascii="Times New Roman" w:hAnsi="Times New Roman"/>
        </w:rPr>
        <w:t xml:space="preserve"> un assemblage </w:t>
      </w:r>
      <w:proofErr w:type="spellStart"/>
      <w:r w:rsidRPr="007A62EB">
        <w:rPr>
          <w:rFonts w:ascii="Times New Roman" w:hAnsi="Times New Roman"/>
        </w:rPr>
        <w:t>agréable</w:t>
      </w:r>
      <w:proofErr w:type="spellEnd"/>
      <w:r w:rsidRPr="007A62EB">
        <w:rPr>
          <w:rFonts w:ascii="Times New Roman" w:hAnsi="Times New Roman"/>
        </w:rPr>
        <w:t xml:space="preserve"> à </w:t>
      </w:r>
      <w:proofErr w:type="spellStart"/>
      <w:r w:rsidRPr="007A62EB">
        <w:rPr>
          <w:rFonts w:ascii="Times New Roman" w:hAnsi="Times New Roman"/>
        </w:rPr>
        <w:t>partir</w:t>
      </w:r>
      <w:proofErr w:type="spellEnd"/>
      <w:r w:rsidRPr="007A62EB">
        <w:rPr>
          <w:rFonts w:ascii="Times New Roman" w:hAnsi="Times New Roman"/>
        </w:rPr>
        <w:t xml:space="preserve"> </w:t>
      </w:r>
      <w:proofErr w:type="spellStart"/>
      <w:r w:rsidRPr="007A62EB">
        <w:rPr>
          <w:rFonts w:ascii="Times New Roman" w:hAnsi="Times New Roman"/>
        </w:rPr>
        <w:t>d'éléments</w:t>
      </w:r>
      <w:proofErr w:type="spellEnd"/>
      <w:r w:rsidRPr="007A62EB">
        <w:rPr>
          <w:rFonts w:ascii="Times New Roman" w:hAnsi="Times New Roman"/>
        </w:rPr>
        <w:t xml:space="preserve"> </w:t>
      </w:r>
      <w:proofErr w:type="spellStart"/>
      <w:r w:rsidRPr="007A62EB">
        <w:rPr>
          <w:rFonts w:ascii="Times New Roman" w:hAnsi="Times New Roman"/>
        </w:rPr>
        <w:t>prétendument</w:t>
      </w:r>
      <w:proofErr w:type="spellEnd"/>
      <w:r w:rsidRPr="007A62EB">
        <w:rPr>
          <w:rFonts w:ascii="Times New Roman" w:hAnsi="Times New Roman"/>
        </w:rPr>
        <w:t xml:space="preserve"> incompatibles) </w:t>
      </w:r>
      <w:proofErr w:type="spellStart"/>
      <w:r w:rsidRPr="007A62EB">
        <w:rPr>
          <w:rFonts w:ascii="Times New Roman" w:hAnsi="Times New Roman"/>
        </w:rPr>
        <w:t>est</w:t>
      </w:r>
      <w:proofErr w:type="spellEnd"/>
      <w:r w:rsidRPr="007A62EB">
        <w:rPr>
          <w:rFonts w:ascii="Times New Roman" w:hAnsi="Times New Roman"/>
        </w:rPr>
        <w:t xml:space="preserve"> </w:t>
      </w:r>
      <w:proofErr w:type="spellStart"/>
      <w:r w:rsidRPr="007A62EB">
        <w:rPr>
          <w:rFonts w:ascii="Times New Roman" w:hAnsi="Times New Roman"/>
        </w:rPr>
        <w:t>supérieur</w:t>
      </w:r>
      <w:proofErr w:type="spellEnd"/>
      <w:r w:rsidRPr="007A62EB">
        <w:rPr>
          <w:rFonts w:ascii="Times New Roman" w:hAnsi="Times New Roman"/>
        </w:rPr>
        <w:t xml:space="preserve"> à la </w:t>
      </w:r>
      <w:proofErr w:type="spellStart"/>
      <w:r w:rsidRPr="007A62EB">
        <w:rPr>
          <w:rFonts w:ascii="Times New Roman" w:hAnsi="Times New Roman"/>
        </w:rPr>
        <w:t>moyenne</w:t>
      </w:r>
      <w:proofErr w:type="spellEnd"/>
      <w:r w:rsidRPr="007A62EB">
        <w:rPr>
          <w:rFonts w:ascii="Times New Roman" w:hAnsi="Times New Roman"/>
        </w:rPr>
        <w:t>.</w:t>
      </w:r>
    </w:p>
    <w:p w14:paraId="77B83929" w14:textId="77777777" w:rsidR="00021359" w:rsidRPr="007A62EB" w:rsidRDefault="00021359" w:rsidP="00021359">
      <w:pPr>
        <w:rPr>
          <w:rFonts w:ascii="Times New Roman" w:hAnsi="Times New Roman"/>
        </w:rPr>
      </w:pPr>
      <w:r w:rsidRPr="007A62EB">
        <w:rPr>
          <w:rFonts w:ascii="Times New Roman" w:hAnsi="Times New Roman"/>
        </w:rPr>
        <w:t xml:space="preserve">Senior </w:t>
      </w:r>
      <w:proofErr w:type="spellStart"/>
      <w:r w:rsidRPr="007A62EB">
        <w:rPr>
          <w:rFonts w:ascii="Times New Roman" w:hAnsi="Times New Roman"/>
        </w:rPr>
        <w:t>était</w:t>
      </w:r>
      <w:proofErr w:type="spellEnd"/>
      <w:r w:rsidRPr="007A62EB">
        <w:rPr>
          <w:rFonts w:ascii="Times New Roman" w:hAnsi="Times New Roman"/>
        </w:rPr>
        <w:t xml:space="preserve"> </w:t>
      </w:r>
      <w:proofErr w:type="gramStart"/>
      <w:r w:rsidRPr="007A62EB">
        <w:rPr>
          <w:rFonts w:ascii="Times New Roman" w:hAnsi="Times New Roman"/>
        </w:rPr>
        <w:t>un</w:t>
      </w:r>
      <w:proofErr w:type="gramEnd"/>
      <w:r w:rsidRPr="007A62EB">
        <w:rPr>
          <w:rFonts w:ascii="Times New Roman" w:hAnsi="Times New Roman"/>
        </w:rPr>
        <w:t xml:space="preserve"> </w:t>
      </w:r>
      <w:proofErr w:type="spellStart"/>
      <w:r w:rsidRPr="007A62EB">
        <w:rPr>
          <w:rFonts w:ascii="Times New Roman" w:hAnsi="Times New Roman"/>
        </w:rPr>
        <w:t>assez</w:t>
      </w:r>
      <w:proofErr w:type="spellEnd"/>
      <w:r w:rsidRPr="007A62EB">
        <w:rPr>
          <w:rFonts w:ascii="Times New Roman" w:hAnsi="Times New Roman"/>
        </w:rPr>
        <w:t xml:space="preserve"> bon </w:t>
      </w:r>
      <w:proofErr w:type="spellStart"/>
      <w:r w:rsidRPr="007A62EB">
        <w:rPr>
          <w:rFonts w:ascii="Times New Roman" w:hAnsi="Times New Roman"/>
        </w:rPr>
        <w:t>écrivain</w:t>
      </w:r>
      <w:proofErr w:type="spellEnd"/>
      <w:r w:rsidRPr="007A62EB">
        <w:rPr>
          <w:rFonts w:ascii="Times New Roman" w:hAnsi="Times New Roman"/>
        </w:rPr>
        <w:t xml:space="preserve"> au </w:t>
      </w:r>
      <w:proofErr w:type="spellStart"/>
      <w:r w:rsidRPr="007A62EB">
        <w:rPr>
          <w:rFonts w:ascii="Times New Roman" w:hAnsi="Times New Roman"/>
        </w:rPr>
        <w:t>départ</w:t>
      </w:r>
      <w:proofErr w:type="spellEnd"/>
      <w:r w:rsidRPr="007A62EB">
        <w:rPr>
          <w:rFonts w:ascii="Times New Roman" w:hAnsi="Times New Roman"/>
        </w:rPr>
        <w:t xml:space="preserve">, </w:t>
      </w:r>
      <w:proofErr w:type="spellStart"/>
      <w:r w:rsidRPr="007A62EB">
        <w:rPr>
          <w:rFonts w:ascii="Times New Roman" w:hAnsi="Times New Roman"/>
        </w:rPr>
        <w:t>mais</w:t>
      </w:r>
      <w:proofErr w:type="spellEnd"/>
      <w:r w:rsidRPr="007A62EB">
        <w:rPr>
          <w:rFonts w:ascii="Times New Roman" w:hAnsi="Times New Roman"/>
        </w:rPr>
        <w:t xml:space="preserve"> il </w:t>
      </w:r>
      <w:proofErr w:type="spellStart"/>
      <w:r w:rsidRPr="007A62EB">
        <w:rPr>
          <w:rFonts w:ascii="Times New Roman" w:hAnsi="Times New Roman"/>
        </w:rPr>
        <w:t>n'était</w:t>
      </w:r>
      <w:proofErr w:type="spellEnd"/>
      <w:r w:rsidRPr="007A62EB">
        <w:rPr>
          <w:rFonts w:ascii="Times New Roman" w:hAnsi="Times New Roman"/>
        </w:rPr>
        <w:t xml:space="preserve"> </w:t>
      </w:r>
      <w:proofErr w:type="spellStart"/>
      <w:r w:rsidRPr="007A62EB">
        <w:rPr>
          <w:rFonts w:ascii="Times New Roman" w:hAnsi="Times New Roman"/>
        </w:rPr>
        <w:t>ni</w:t>
      </w:r>
      <w:proofErr w:type="spellEnd"/>
      <w:r w:rsidRPr="007A62EB">
        <w:rPr>
          <w:rFonts w:ascii="Times New Roman" w:hAnsi="Times New Roman"/>
        </w:rPr>
        <w:t xml:space="preserve"> </w:t>
      </w:r>
      <w:proofErr w:type="spellStart"/>
      <w:r w:rsidRPr="007A62EB">
        <w:rPr>
          <w:rFonts w:ascii="Times New Roman" w:hAnsi="Times New Roman"/>
        </w:rPr>
        <w:t>logique</w:t>
      </w:r>
      <w:proofErr w:type="spellEnd"/>
      <w:r w:rsidRPr="007A62EB">
        <w:rPr>
          <w:rFonts w:ascii="Times New Roman" w:hAnsi="Times New Roman"/>
        </w:rPr>
        <w:t xml:space="preserve">, </w:t>
      </w:r>
      <w:proofErr w:type="spellStart"/>
      <w:r w:rsidRPr="007A62EB">
        <w:rPr>
          <w:rFonts w:ascii="Times New Roman" w:hAnsi="Times New Roman"/>
        </w:rPr>
        <w:t>ni</w:t>
      </w:r>
      <w:proofErr w:type="spellEnd"/>
      <w:r w:rsidRPr="007A62EB">
        <w:rPr>
          <w:rFonts w:ascii="Times New Roman" w:hAnsi="Times New Roman"/>
        </w:rPr>
        <w:t xml:space="preserve"> bien </w:t>
      </w:r>
      <w:proofErr w:type="spellStart"/>
      <w:r w:rsidRPr="007A62EB">
        <w:rPr>
          <w:rFonts w:ascii="Times New Roman" w:hAnsi="Times New Roman"/>
        </w:rPr>
        <w:t>édité</w:t>
      </w:r>
      <w:proofErr w:type="spellEnd"/>
      <w:r w:rsidRPr="007A62EB">
        <w:rPr>
          <w:rFonts w:ascii="Times New Roman" w:hAnsi="Times New Roman"/>
        </w:rPr>
        <w:t xml:space="preserve">, et </w:t>
      </w:r>
      <w:proofErr w:type="spellStart"/>
      <w:r w:rsidRPr="007A62EB">
        <w:rPr>
          <w:rFonts w:ascii="Times New Roman" w:hAnsi="Times New Roman"/>
        </w:rPr>
        <w:t>comme</w:t>
      </w:r>
      <w:proofErr w:type="spellEnd"/>
      <w:r w:rsidRPr="007A62EB">
        <w:rPr>
          <w:rFonts w:ascii="Times New Roman" w:hAnsi="Times New Roman"/>
        </w:rPr>
        <w:t xml:space="preserve"> je </w:t>
      </w:r>
      <w:proofErr w:type="spellStart"/>
      <w:r w:rsidRPr="007A62EB">
        <w:rPr>
          <w:rFonts w:ascii="Times New Roman" w:hAnsi="Times New Roman"/>
        </w:rPr>
        <w:t>possède</w:t>
      </w:r>
      <w:proofErr w:type="spellEnd"/>
      <w:r w:rsidRPr="007A62EB">
        <w:rPr>
          <w:rFonts w:ascii="Times New Roman" w:hAnsi="Times New Roman"/>
        </w:rPr>
        <w:t xml:space="preserve"> </w:t>
      </w:r>
      <w:proofErr w:type="spellStart"/>
      <w:r w:rsidRPr="007A62EB">
        <w:rPr>
          <w:rFonts w:ascii="Times New Roman" w:hAnsi="Times New Roman"/>
        </w:rPr>
        <w:t>ces</w:t>
      </w:r>
      <w:proofErr w:type="spellEnd"/>
      <w:r w:rsidRPr="007A62EB">
        <w:rPr>
          <w:rFonts w:ascii="Times New Roman" w:hAnsi="Times New Roman"/>
        </w:rPr>
        <w:t xml:space="preserve"> traits, </w:t>
      </w:r>
      <w:proofErr w:type="spellStart"/>
      <w:r w:rsidRPr="007A62EB">
        <w:rPr>
          <w:rFonts w:ascii="Times New Roman" w:hAnsi="Times New Roman"/>
        </w:rPr>
        <w:t>j'ai</w:t>
      </w:r>
      <w:proofErr w:type="spellEnd"/>
      <w:r w:rsidRPr="007A62EB">
        <w:rPr>
          <w:rFonts w:ascii="Times New Roman" w:hAnsi="Times New Roman"/>
        </w:rPr>
        <w:t xml:space="preserve"> </w:t>
      </w:r>
      <w:proofErr w:type="spellStart"/>
      <w:r w:rsidRPr="007A62EB">
        <w:rPr>
          <w:rFonts w:ascii="Times New Roman" w:hAnsi="Times New Roman"/>
        </w:rPr>
        <w:t>pu</w:t>
      </w:r>
      <w:proofErr w:type="spellEnd"/>
      <w:r w:rsidRPr="007A62EB">
        <w:rPr>
          <w:rFonts w:ascii="Times New Roman" w:hAnsi="Times New Roman"/>
        </w:rPr>
        <w:t xml:space="preserve"> </w:t>
      </w:r>
      <w:proofErr w:type="spellStart"/>
      <w:r w:rsidRPr="007A62EB">
        <w:rPr>
          <w:rFonts w:ascii="Times New Roman" w:hAnsi="Times New Roman"/>
        </w:rPr>
        <w:t>améliorer</w:t>
      </w:r>
      <w:proofErr w:type="spellEnd"/>
      <w:r w:rsidRPr="007A62EB">
        <w:rPr>
          <w:rFonts w:ascii="Times New Roman" w:hAnsi="Times New Roman"/>
        </w:rPr>
        <w:t xml:space="preserve"> </w:t>
      </w:r>
      <w:proofErr w:type="spellStart"/>
      <w:r w:rsidRPr="007A62EB">
        <w:rPr>
          <w:rFonts w:ascii="Times New Roman" w:hAnsi="Times New Roman"/>
        </w:rPr>
        <w:t>ses</w:t>
      </w:r>
      <w:proofErr w:type="spellEnd"/>
      <w:r w:rsidRPr="007A62EB">
        <w:rPr>
          <w:rFonts w:ascii="Times New Roman" w:hAnsi="Times New Roman"/>
        </w:rPr>
        <w:t xml:space="preserve"> </w:t>
      </w:r>
      <w:proofErr w:type="spellStart"/>
      <w:r w:rsidRPr="007A62EB">
        <w:rPr>
          <w:rFonts w:ascii="Times New Roman" w:hAnsi="Times New Roman"/>
        </w:rPr>
        <w:t>textes</w:t>
      </w:r>
      <w:proofErr w:type="spellEnd"/>
      <w:r w:rsidRPr="007A62EB">
        <w:rPr>
          <w:rFonts w:ascii="Times New Roman" w:hAnsi="Times New Roman"/>
        </w:rPr>
        <w:t xml:space="preserve"> à un </w:t>
      </w:r>
      <w:proofErr w:type="spellStart"/>
      <w:r w:rsidRPr="007A62EB">
        <w:rPr>
          <w:rFonts w:ascii="Times New Roman" w:hAnsi="Times New Roman"/>
        </w:rPr>
        <w:t>niveau</w:t>
      </w:r>
      <w:proofErr w:type="spellEnd"/>
      <w:r w:rsidRPr="007A62EB">
        <w:rPr>
          <w:rFonts w:ascii="Times New Roman" w:hAnsi="Times New Roman"/>
        </w:rPr>
        <w:t xml:space="preserve"> bien </w:t>
      </w:r>
      <w:proofErr w:type="spellStart"/>
      <w:r w:rsidRPr="007A62EB">
        <w:rPr>
          <w:rFonts w:ascii="Times New Roman" w:hAnsi="Times New Roman"/>
        </w:rPr>
        <w:t>supérieur</w:t>
      </w:r>
      <w:proofErr w:type="spellEnd"/>
      <w:r w:rsidRPr="007A62EB">
        <w:rPr>
          <w:rFonts w:ascii="Times New Roman" w:hAnsi="Times New Roman"/>
        </w:rPr>
        <w:t xml:space="preserve">. </w:t>
      </w:r>
    </w:p>
    <w:p w14:paraId="7175D7B2" w14:textId="77777777" w:rsidR="00021359" w:rsidRPr="007A62EB" w:rsidRDefault="00021359" w:rsidP="00021359">
      <w:proofErr w:type="spellStart"/>
      <w:r w:rsidRPr="007A62EB">
        <w:rPr>
          <w:rFonts w:ascii="Times New Roman" w:hAnsi="Times New Roman"/>
        </w:rPr>
        <w:t>En</w:t>
      </w:r>
      <w:proofErr w:type="spellEnd"/>
      <w:r w:rsidRPr="007A62EB">
        <w:rPr>
          <w:rFonts w:ascii="Times New Roman" w:hAnsi="Times New Roman"/>
        </w:rPr>
        <w:t xml:space="preserve"> me </w:t>
      </w:r>
      <w:proofErr w:type="spellStart"/>
      <w:r w:rsidRPr="007A62EB">
        <w:rPr>
          <w:rFonts w:ascii="Times New Roman" w:hAnsi="Times New Roman"/>
        </w:rPr>
        <w:t>lançant</w:t>
      </w:r>
      <w:proofErr w:type="spellEnd"/>
      <w:r w:rsidRPr="007A62EB">
        <w:rPr>
          <w:rFonts w:ascii="Times New Roman" w:hAnsi="Times New Roman"/>
        </w:rPr>
        <w:t xml:space="preserve"> </w:t>
      </w:r>
      <w:proofErr w:type="spellStart"/>
      <w:r w:rsidRPr="007A62EB">
        <w:rPr>
          <w:rFonts w:ascii="Times New Roman" w:hAnsi="Times New Roman"/>
        </w:rPr>
        <w:t>dans</w:t>
      </w:r>
      <w:proofErr w:type="spellEnd"/>
      <w:r w:rsidRPr="007A62EB">
        <w:rPr>
          <w:rFonts w:ascii="Times New Roman" w:hAnsi="Times New Roman"/>
        </w:rPr>
        <w:t xml:space="preserve"> le </w:t>
      </w:r>
      <w:proofErr w:type="spellStart"/>
      <w:r w:rsidRPr="007A62EB">
        <w:rPr>
          <w:rFonts w:ascii="Times New Roman" w:hAnsi="Times New Roman"/>
        </w:rPr>
        <w:t>cinéma</w:t>
      </w:r>
      <w:proofErr w:type="spellEnd"/>
      <w:r w:rsidRPr="007A62EB">
        <w:rPr>
          <w:rFonts w:ascii="Times New Roman" w:hAnsi="Times New Roman"/>
        </w:rPr>
        <w:t xml:space="preserve">, </w:t>
      </w:r>
      <w:proofErr w:type="spellStart"/>
      <w:r w:rsidRPr="007A62EB">
        <w:rPr>
          <w:rFonts w:ascii="Times New Roman" w:hAnsi="Times New Roman"/>
        </w:rPr>
        <w:t>j'aimerais</w:t>
      </w:r>
      <w:proofErr w:type="spellEnd"/>
      <w:r w:rsidRPr="007A62EB">
        <w:rPr>
          <w:rFonts w:ascii="Times New Roman" w:hAnsi="Times New Roman"/>
        </w:rPr>
        <w:t xml:space="preserve"> </w:t>
      </w:r>
      <w:proofErr w:type="spellStart"/>
      <w:r w:rsidRPr="007A62EB">
        <w:rPr>
          <w:rFonts w:ascii="Times New Roman" w:hAnsi="Times New Roman"/>
        </w:rPr>
        <w:t>léguer</w:t>
      </w:r>
      <w:proofErr w:type="spellEnd"/>
      <w:r w:rsidRPr="007A62EB">
        <w:rPr>
          <w:rFonts w:ascii="Times New Roman" w:hAnsi="Times New Roman"/>
        </w:rPr>
        <w:t xml:space="preserve"> </w:t>
      </w:r>
      <w:proofErr w:type="spellStart"/>
      <w:r w:rsidRPr="007A62EB">
        <w:rPr>
          <w:rFonts w:ascii="Times New Roman" w:hAnsi="Times New Roman"/>
        </w:rPr>
        <w:t>autant</w:t>
      </w:r>
      <w:proofErr w:type="spellEnd"/>
      <w:r w:rsidRPr="007A62EB">
        <w:rPr>
          <w:rFonts w:ascii="Times New Roman" w:hAnsi="Times New Roman"/>
        </w:rPr>
        <w:t xml:space="preserve"> que possible les </w:t>
      </w:r>
      <w:proofErr w:type="spellStart"/>
      <w:r w:rsidRPr="007A62EB">
        <w:rPr>
          <w:rFonts w:ascii="Times New Roman" w:hAnsi="Times New Roman"/>
        </w:rPr>
        <w:t>atouts</w:t>
      </w:r>
      <w:proofErr w:type="spellEnd"/>
      <w:r w:rsidRPr="007A62EB">
        <w:rPr>
          <w:rFonts w:ascii="Times New Roman" w:hAnsi="Times New Roman"/>
        </w:rPr>
        <w:t xml:space="preserve"> </w:t>
      </w:r>
      <w:proofErr w:type="spellStart"/>
      <w:r w:rsidRPr="007A62EB">
        <w:rPr>
          <w:rFonts w:ascii="Times New Roman" w:hAnsi="Times New Roman"/>
        </w:rPr>
        <w:t>littéraires</w:t>
      </w:r>
      <w:proofErr w:type="spellEnd"/>
      <w:r w:rsidRPr="007A62EB">
        <w:rPr>
          <w:rFonts w:ascii="Times New Roman" w:hAnsi="Times New Roman"/>
        </w:rPr>
        <w:t xml:space="preserve"> à </w:t>
      </w:r>
      <w:proofErr w:type="gramStart"/>
      <w:r w:rsidRPr="007A62EB">
        <w:rPr>
          <w:rFonts w:ascii="Times New Roman" w:hAnsi="Times New Roman"/>
        </w:rPr>
        <w:t>un</w:t>
      </w:r>
      <w:proofErr w:type="gramEnd"/>
      <w:r w:rsidRPr="007A62EB">
        <w:rPr>
          <w:rFonts w:ascii="Times New Roman" w:hAnsi="Times New Roman"/>
        </w:rPr>
        <w:t xml:space="preserve"> </w:t>
      </w:r>
      <w:proofErr w:type="spellStart"/>
      <w:r w:rsidRPr="007A62EB">
        <w:rPr>
          <w:rFonts w:ascii="Times New Roman" w:hAnsi="Times New Roman"/>
        </w:rPr>
        <w:t>ou</w:t>
      </w:r>
      <w:proofErr w:type="spellEnd"/>
      <w:r w:rsidRPr="007A62EB">
        <w:rPr>
          <w:rFonts w:ascii="Times New Roman" w:hAnsi="Times New Roman"/>
        </w:rPr>
        <w:t xml:space="preserve"> </w:t>
      </w:r>
      <w:proofErr w:type="spellStart"/>
      <w:r w:rsidRPr="007A62EB">
        <w:rPr>
          <w:rFonts w:ascii="Times New Roman" w:hAnsi="Times New Roman"/>
        </w:rPr>
        <w:t>plusieurs</w:t>
      </w:r>
      <w:proofErr w:type="spellEnd"/>
      <w:r w:rsidRPr="007A62EB">
        <w:rPr>
          <w:rFonts w:ascii="Times New Roman" w:hAnsi="Times New Roman"/>
        </w:rPr>
        <w:t xml:space="preserve"> agents </w:t>
      </w:r>
      <w:proofErr w:type="spellStart"/>
      <w:r w:rsidRPr="007A62EB">
        <w:rPr>
          <w:rFonts w:ascii="Times New Roman" w:hAnsi="Times New Roman"/>
        </w:rPr>
        <w:t>littéraires</w:t>
      </w:r>
      <w:proofErr w:type="spellEnd"/>
      <w:r w:rsidRPr="007A62EB">
        <w:rPr>
          <w:rFonts w:ascii="Times New Roman" w:hAnsi="Times New Roman"/>
        </w:rPr>
        <w:t xml:space="preserve"> qui </w:t>
      </w:r>
      <w:proofErr w:type="spellStart"/>
      <w:r w:rsidRPr="007A62EB">
        <w:rPr>
          <w:rFonts w:ascii="Times New Roman" w:hAnsi="Times New Roman"/>
        </w:rPr>
        <w:t>veulent</w:t>
      </w:r>
      <w:proofErr w:type="spellEnd"/>
      <w:r w:rsidRPr="007A62EB">
        <w:rPr>
          <w:rFonts w:ascii="Times New Roman" w:hAnsi="Times New Roman"/>
        </w:rPr>
        <w:t xml:space="preserve"> </w:t>
      </w:r>
      <w:proofErr w:type="spellStart"/>
      <w:r w:rsidRPr="007A62EB">
        <w:rPr>
          <w:rFonts w:ascii="Times New Roman" w:hAnsi="Times New Roman"/>
        </w:rPr>
        <w:t>promouvoir</w:t>
      </w:r>
      <w:proofErr w:type="spellEnd"/>
      <w:r w:rsidRPr="007A62EB">
        <w:rPr>
          <w:rFonts w:ascii="Times New Roman" w:hAnsi="Times New Roman"/>
        </w:rPr>
        <w:t xml:space="preserve"> </w:t>
      </w:r>
      <w:proofErr w:type="spellStart"/>
      <w:r w:rsidRPr="007A62EB">
        <w:rPr>
          <w:rFonts w:ascii="Times New Roman" w:hAnsi="Times New Roman"/>
        </w:rPr>
        <w:t>activement</w:t>
      </w:r>
      <w:proofErr w:type="spellEnd"/>
      <w:r w:rsidRPr="007A62EB">
        <w:rPr>
          <w:rFonts w:ascii="Times New Roman" w:hAnsi="Times New Roman"/>
        </w:rPr>
        <w:t xml:space="preserve"> </w:t>
      </w:r>
      <w:proofErr w:type="spellStart"/>
      <w:r w:rsidRPr="007A62EB">
        <w:rPr>
          <w:rFonts w:ascii="Times New Roman" w:hAnsi="Times New Roman"/>
        </w:rPr>
        <w:t>nos</w:t>
      </w:r>
      <w:proofErr w:type="spellEnd"/>
      <w:r w:rsidRPr="007A62EB">
        <w:rPr>
          <w:rFonts w:ascii="Times New Roman" w:hAnsi="Times New Roman"/>
        </w:rPr>
        <w:t xml:space="preserve"> </w:t>
      </w:r>
      <w:proofErr w:type="spellStart"/>
      <w:r w:rsidRPr="007A62EB">
        <w:rPr>
          <w:rFonts w:ascii="Times New Roman" w:hAnsi="Times New Roman"/>
        </w:rPr>
        <w:t>textes</w:t>
      </w:r>
      <w:proofErr w:type="spellEnd"/>
      <w:r w:rsidRPr="007A62EB">
        <w:rPr>
          <w:rFonts w:ascii="Times New Roman" w:hAnsi="Times New Roman"/>
        </w:rPr>
        <w:t xml:space="preserve"> et </w:t>
      </w:r>
      <w:proofErr w:type="spellStart"/>
      <w:r w:rsidRPr="007A62EB">
        <w:rPr>
          <w:rFonts w:ascii="Times New Roman" w:hAnsi="Times New Roman"/>
        </w:rPr>
        <w:t>soumettre</w:t>
      </w:r>
      <w:proofErr w:type="spellEnd"/>
      <w:r w:rsidRPr="007A62EB">
        <w:rPr>
          <w:rFonts w:ascii="Times New Roman" w:hAnsi="Times New Roman"/>
        </w:rPr>
        <w:t xml:space="preserve"> des </w:t>
      </w:r>
      <w:proofErr w:type="spellStart"/>
      <w:r w:rsidRPr="007A62EB">
        <w:rPr>
          <w:rFonts w:ascii="Times New Roman" w:hAnsi="Times New Roman"/>
        </w:rPr>
        <w:t>idées</w:t>
      </w:r>
      <w:proofErr w:type="spellEnd"/>
      <w:r w:rsidRPr="007A62EB">
        <w:rPr>
          <w:rFonts w:ascii="Times New Roman" w:hAnsi="Times New Roman"/>
        </w:rPr>
        <w:t xml:space="preserve">. Si vous </w:t>
      </w:r>
      <w:proofErr w:type="spellStart"/>
      <w:r w:rsidRPr="007A62EB">
        <w:rPr>
          <w:rFonts w:ascii="Times New Roman" w:hAnsi="Times New Roman"/>
        </w:rPr>
        <w:t>êtes</w:t>
      </w:r>
      <w:proofErr w:type="spellEnd"/>
      <w:r w:rsidRPr="007A62EB">
        <w:rPr>
          <w:rFonts w:ascii="Times New Roman" w:hAnsi="Times New Roman"/>
        </w:rPr>
        <w:t xml:space="preserve"> </w:t>
      </w:r>
      <w:proofErr w:type="spellStart"/>
      <w:r w:rsidRPr="007A62EB">
        <w:rPr>
          <w:rFonts w:ascii="Times New Roman" w:hAnsi="Times New Roman"/>
        </w:rPr>
        <w:t>intéressés</w:t>
      </w:r>
      <w:proofErr w:type="spellEnd"/>
      <w:r w:rsidRPr="007A62EB">
        <w:rPr>
          <w:rFonts w:ascii="Times New Roman" w:hAnsi="Times New Roman"/>
        </w:rPr>
        <w:t xml:space="preserve">, </w:t>
      </w:r>
      <w:proofErr w:type="spellStart"/>
      <w:r w:rsidRPr="007A62EB">
        <w:rPr>
          <w:rFonts w:ascii="Times New Roman" w:hAnsi="Times New Roman"/>
        </w:rPr>
        <w:t>j'en</w:t>
      </w:r>
      <w:proofErr w:type="spellEnd"/>
      <w:r w:rsidRPr="007A62EB">
        <w:rPr>
          <w:rFonts w:ascii="Times New Roman" w:hAnsi="Times New Roman"/>
        </w:rPr>
        <w:t xml:space="preserve"> </w:t>
      </w:r>
      <w:proofErr w:type="spellStart"/>
      <w:r w:rsidRPr="007A62EB">
        <w:rPr>
          <w:rFonts w:ascii="Times New Roman" w:hAnsi="Times New Roman"/>
        </w:rPr>
        <w:t>serais</w:t>
      </w:r>
      <w:proofErr w:type="spellEnd"/>
      <w:r w:rsidRPr="007A62EB">
        <w:rPr>
          <w:rFonts w:ascii="Times New Roman" w:hAnsi="Times New Roman"/>
        </w:rPr>
        <w:t xml:space="preserve"> </w:t>
      </w:r>
      <w:proofErr w:type="spellStart"/>
      <w:proofErr w:type="gramStart"/>
      <w:r w:rsidRPr="007A62EB">
        <w:rPr>
          <w:rFonts w:ascii="Times New Roman" w:hAnsi="Times New Roman"/>
        </w:rPr>
        <w:t>ravi</w:t>
      </w:r>
      <w:proofErr w:type="spellEnd"/>
      <w:proofErr w:type="gramEnd"/>
      <w:r w:rsidRPr="007A62EB">
        <w:rPr>
          <w:rFonts w:ascii="Times New Roman" w:hAnsi="Times New Roman"/>
        </w:rPr>
        <w:t xml:space="preserve">. </w:t>
      </w:r>
      <w:proofErr w:type="spellStart"/>
      <w:r w:rsidRPr="007A62EB">
        <w:rPr>
          <w:rFonts w:ascii="Times New Roman" w:hAnsi="Times New Roman"/>
        </w:rPr>
        <w:t>Sinon</w:t>
      </w:r>
      <w:proofErr w:type="spellEnd"/>
      <w:r w:rsidRPr="007A62EB">
        <w:rPr>
          <w:rFonts w:ascii="Times New Roman" w:hAnsi="Times New Roman"/>
        </w:rPr>
        <w:t xml:space="preserve">, je </w:t>
      </w:r>
      <w:proofErr w:type="spellStart"/>
      <w:r w:rsidRPr="007A62EB">
        <w:rPr>
          <w:rFonts w:ascii="Times New Roman" w:hAnsi="Times New Roman"/>
        </w:rPr>
        <w:t>serais</w:t>
      </w:r>
      <w:proofErr w:type="spellEnd"/>
      <w:r w:rsidRPr="007A62EB">
        <w:rPr>
          <w:rFonts w:ascii="Times New Roman" w:hAnsi="Times New Roman"/>
        </w:rPr>
        <w:t xml:space="preserve"> </w:t>
      </w:r>
      <w:proofErr w:type="spellStart"/>
      <w:r w:rsidRPr="007A62EB">
        <w:rPr>
          <w:rFonts w:ascii="Times New Roman" w:hAnsi="Times New Roman"/>
        </w:rPr>
        <w:t>très</w:t>
      </w:r>
      <w:proofErr w:type="spellEnd"/>
      <w:r w:rsidRPr="007A62EB">
        <w:rPr>
          <w:rFonts w:ascii="Times New Roman" w:hAnsi="Times New Roman"/>
        </w:rPr>
        <w:t xml:space="preserve"> </w:t>
      </w:r>
      <w:proofErr w:type="spellStart"/>
      <w:r w:rsidRPr="007A62EB">
        <w:rPr>
          <w:rFonts w:ascii="Times New Roman" w:hAnsi="Times New Roman"/>
        </w:rPr>
        <w:t>heureux</w:t>
      </w:r>
      <w:proofErr w:type="spellEnd"/>
      <w:r w:rsidRPr="007A62EB">
        <w:rPr>
          <w:rFonts w:ascii="Times New Roman" w:hAnsi="Times New Roman"/>
        </w:rPr>
        <w:t xml:space="preserve"> </w:t>
      </w:r>
      <w:proofErr w:type="spellStart"/>
      <w:r w:rsidRPr="007A62EB">
        <w:rPr>
          <w:rFonts w:ascii="Times New Roman" w:hAnsi="Times New Roman"/>
        </w:rPr>
        <w:t>d'écouter</w:t>
      </w:r>
      <w:proofErr w:type="spellEnd"/>
      <w:r w:rsidRPr="007A62EB">
        <w:rPr>
          <w:rFonts w:ascii="Times New Roman" w:hAnsi="Times New Roman"/>
        </w:rPr>
        <w:t xml:space="preserve"> </w:t>
      </w:r>
      <w:proofErr w:type="spellStart"/>
      <w:r w:rsidRPr="007A62EB">
        <w:rPr>
          <w:rFonts w:ascii="Times New Roman" w:hAnsi="Times New Roman"/>
        </w:rPr>
        <w:t>vos</w:t>
      </w:r>
      <w:proofErr w:type="spellEnd"/>
      <w:r w:rsidRPr="007A62EB">
        <w:rPr>
          <w:rFonts w:ascii="Times New Roman" w:hAnsi="Times New Roman"/>
        </w:rPr>
        <w:t xml:space="preserve"> </w:t>
      </w:r>
      <w:proofErr w:type="spellStart"/>
      <w:r w:rsidRPr="007A62EB">
        <w:rPr>
          <w:rFonts w:ascii="Times New Roman" w:hAnsi="Times New Roman"/>
        </w:rPr>
        <w:t>précieux</w:t>
      </w:r>
      <w:proofErr w:type="spellEnd"/>
      <w:r w:rsidRPr="007A62EB">
        <w:rPr>
          <w:rFonts w:ascii="Times New Roman" w:hAnsi="Times New Roman"/>
        </w:rPr>
        <w:t xml:space="preserve"> </w:t>
      </w:r>
      <w:proofErr w:type="spellStart"/>
      <w:r w:rsidRPr="007A62EB">
        <w:rPr>
          <w:rFonts w:ascii="Times New Roman" w:hAnsi="Times New Roman"/>
        </w:rPr>
        <w:t>conseils</w:t>
      </w:r>
      <w:proofErr w:type="spellEnd"/>
      <w:r w:rsidRPr="007A62EB">
        <w:rPr>
          <w:rFonts w:ascii="Times New Roman" w:hAnsi="Times New Roman"/>
        </w:rPr>
        <w:t>.</w:t>
      </w:r>
    </w:p>
    <w:p w14:paraId="5A3DE2F2" w14:textId="77777777" w:rsidR="00021359" w:rsidRDefault="00021359" w:rsidP="00021359">
      <w:pPr>
        <w:tabs>
          <w:tab w:val="left" w:pos="5190"/>
        </w:tabs>
        <w:rPr>
          <w:rFonts w:ascii="Times New Roman" w:hAnsi="Times New Roman"/>
        </w:rPr>
        <w:sectPr w:rsidR="00021359">
          <w:pgSz w:w="11904" w:h="16836"/>
          <w:pgMar w:top="1440" w:right="1800" w:bottom="1440" w:left="1800" w:header="709" w:footer="709" w:gutter="0"/>
          <w:cols w:space="709"/>
        </w:sectPr>
      </w:pPr>
    </w:p>
    <w:p w14:paraId="53B98C95" w14:textId="77777777" w:rsidR="00021359" w:rsidRPr="00CD0F91" w:rsidRDefault="00021359" w:rsidP="00021359">
      <w:pPr>
        <w:pStyle w:val="Heading1"/>
        <w:jc w:val="center"/>
        <w:rPr>
          <w:rFonts w:ascii="Times New Roman" w:hAnsi="Times New Roman"/>
        </w:rPr>
      </w:pPr>
      <w:bookmarkStart w:id="9" w:name="_Toc51802812"/>
      <w:bookmarkStart w:id="10" w:name="_Toc52982028"/>
      <w:r w:rsidRPr="00CD0F91">
        <w:rPr>
          <w:rFonts w:ascii="Times New Roman" w:hAnsi="Times New Roman"/>
        </w:rPr>
        <w:lastRenderedPageBreak/>
        <w:t>LITERARY AGENT FOR GERMAN TEXTS</w:t>
      </w:r>
      <w:bookmarkEnd w:id="9"/>
      <w:bookmarkEnd w:id="10"/>
    </w:p>
    <w:p w14:paraId="1053136A" w14:textId="77777777" w:rsidR="00021359" w:rsidRPr="00CD0F91" w:rsidRDefault="00021359" w:rsidP="00021359">
      <w:pPr>
        <w:rPr>
          <w:rFonts w:ascii="Times New Roman" w:hAnsi="Times New Roman"/>
        </w:rPr>
      </w:pPr>
    </w:p>
    <w:p w14:paraId="5E1C7078" w14:textId="77777777" w:rsidR="00021359" w:rsidRPr="00CD0F91" w:rsidRDefault="00021359" w:rsidP="00021359">
      <w:pPr>
        <w:jc w:val="both"/>
        <w:rPr>
          <w:rFonts w:ascii="Times New Roman" w:hAnsi="Times New Roman"/>
        </w:rPr>
      </w:pPr>
      <w:r w:rsidRPr="000F30B9">
        <w:rPr>
          <w:rFonts w:ascii="Times New Roman" w:hAnsi="Times New Roman"/>
        </w:rPr>
        <w:t>Dear agent,</w:t>
      </w:r>
    </w:p>
    <w:p w14:paraId="041396D2" w14:textId="77777777" w:rsidR="00021359" w:rsidRPr="00CD0F91" w:rsidRDefault="00021359" w:rsidP="00021359">
      <w:pPr>
        <w:jc w:val="both"/>
        <w:rPr>
          <w:rFonts w:ascii="Times New Roman" w:hAnsi="Times New Roman"/>
        </w:rPr>
      </w:pPr>
      <w:r w:rsidRPr="00CD0F91">
        <w:rPr>
          <w:rFonts w:ascii="Times New Roman" w:hAnsi="Times New Roman"/>
        </w:rPr>
        <w:t xml:space="preserve">My father was Andres Laszlo Senior, a much-appreciated fiction-writer agented by Jenny </w:t>
      </w:r>
      <w:proofErr w:type="spellStart"/>
      <w:r w:rsidRPr="00CD0F91">
        <w:rPr>
          <w:rFonts w:ascii="Times New Roman" w:hAnsi="Times New Roman"/>
        </w:rPr>
        <w:t>Aspenwall</w:t>
      </w:r>
      <w:proofErr w:type="spellEnd"/>
      <w:r w:rsidRPr="00CD0F91">
        <w:rPr>
          <w:rFonts w:ascii="Times New Roman" w:hAnsi="Times New Roman"/>
        </w:rPr>
        <w:t xml:space="preserve"> Bradley in the 50s, 60s and 70s. Then he was forgotten, maybe because he had too many nationalities (born Austro-Hungarian, nationalized French, writing in Spanish), or because there was nobody interested in looking after his legacy.</w:t>
      </w:r>
    </w:p>
    <w:p w14:paraId="7E8DA6FD" w14:textId="77777777" w:rsidR="00021359" w:rsidRPr="00CD0F91" w:rsidRDefault="00021359" w:rsidP="00021359">
      <w:pPr>
        <w:jc w:val="both"/>
        <w:rPr>
          <w:rFonts w:ascii="Times New Roman" w:hAnsi="Times New Roman"/>
        </w:rPr>
      </w:pPr>
      <w:r w:rsidRPr="00CD0F91">
        <w:rPr>
          <w:rFonts w:ascii="Times New Roman" w:hAnsi="Times New Roman"/>
        </w:rPr>
        <w:t>I am Andres Laszlo Jr. My only paper-published book was a terrible one, about how to invest in Swedish art, yet I was lucky, and it has kept me in champagne for 30 years. In my life, I have had experiences different from other men, such as sitting on Marilyn Monroe’s lap and being evicted from New College Oxford by Richard Dawkins.</w:t>
      </w:r>
    </w:p>
    <w:p w14:paraId="1B4C3AAA" w14:textId="77777777" w:rsidR="00021359" w:rsidRPr="00CD0F91" w:rsidRDefault="00021359" w:rsidP="00021359">
      <w:pPr>
        <w:rPr>
          <w:rFonts w:ascii="Times New Roman" w:hAnsi="Times New Roman"/>
        </w:rPr>
      </w:pPr>
      <w:r w:rsidRPr="00CD0F91">
        <w:rPr>
          <w:rFonts w:ascii="Times New Roman" w:hAnsi="Times New Roman"/>
        </w:rPr>
        <w:t xml:space="preserve">I have spent the last ten years preparing my father’s and my own texts for publication, and I consider my ‘book phase’ finished, and I intend to move to </w:t>
      </w:r>
      <w:r w:rsidRPr="00CD0F91">
        <w:rPr>
          <w:rFonts w:ascii="Times New Roman" w:hAnsi="Times New Roman"/>
          <w:i/>
        </w:rPr>
        <w:t>cine</w:t>
      </w:r>
      <w:r w:rsidRPr="00CD0F91">
        <w:rPr>
          <w:rFonts w:ascii="Times New Roman" w:hAnsi="Times New Roman"/>
        </w:rPr>
        <w:t>.</w:t>
      </w:r>
    </w:p>
    <w:p w14:paraId="56733DE2" w14:textId="77777777" w:rsidR="00021359" w:rsidRPr="00CD0F91" w:rsidRDefault="00021359" w:rsidP="00021359">
      <w:pPr>
        <w:jc w:val="center"/>
        <w:rPr>
          <w:rFonts w:ascii="Times New Roman" w:hAnsi="Times New Roman"/>
          <w:b/>
          <w:lang w:val="fr-FR"/>
        </w:rPr>
      </w:pPr>
      <w:r w:rsidRPr="00CD0F91">
        <w:rPr>
          <w:rFonts w:ascii="Times New Roman" w:hAnsi="Times New Roman"/>
          <w:b/>
          <w:lang w:val="fr-FR"/>
        </w:rPr>
        <w:t xml:space="preserve">GERMAN LITERARY ASSETS: </w:t>
      </w:r>
    </w:p>
    <w:p w14:paraId="1E19F4CD" w14:textId="77777777" w:rsidR="00021359" w:rsidRPr="00CD0F91" w:rsidRDefault="00021359" w:rsidP="00021359">
      <w:pPr>
        <w:rPr>
          <w:rFonts w:ascii="Times New Roman" w:hAnsi="Times New Roman"/>
        </w:rPr>
      </w:pPr>
      <w:r w:rsidRPr="00CD0F91">
        <w:rPr>
          <w:rFonts w:ascii="Times New Roman" w:hAnsi="Times New Roman"/>
        </w:rPr>
        <w:t>Senior/Father wrote seven works of fiction, of which only the two last were given content editing. I have had all Senior’s seven books 1. Translated to English, 2. Content edited &amp; 3. Much improved (esp. the five first), and one possibility would be to retranslate these texts into German, collating the new English texts with the 6 existing German texts, and maybe even translate the 7</w:t>
      </w:r>
      <w:r w:rsidRPr="00CD0F91">
        <w:rPr>
          <w:rFonts w:ascii="Times New Roman" w:hAnsi="Times New Roman"/>
          <w:vertAlign w:val="superscript"/>
        </w:rPr>
        <w:t>th</w:t>
      </w:r>
      <w:r w:rsidRPr="00CD0F91">
        <w:rPr>
          <w:rFonts w:ascii="Times New Roman" w:hAnsi="Times New Roman"/>
        </w:rPr>
        <w:t xml:space="preserve"> so as to publish </w:t>
      </w:r>
      <w:r w:rsidRPr="00CD0F91">
        <w:rPr>
          <w:rFonts w:ascii="Times New Roman" w:hAnsi="Times New Roman"/>
          <w:i/>
        </w:rPr>
        <w:t xml:space="preserve">The Complete Works of Andres Laszlo Sr. </w:t>
      </w:r>
      <w:r w:rsidRPr="00CD0F91">
        <w:rPr>
          <w:rFonts w:ascii="Times New Roman" w:hAnsi="Times New Roman"/>
        </w:rPr>
        <w:t xml:space="preserve">in German. This would require me to purchase some translation rights but that should not be too problematic. </w:t>
      </w:r>
    </w:p>
    <w:p w14:paraId="64D10CF3" w14:textId="77777777" w:rsidR="00021359" w:rsidRPr="00CD0F91" w:rsidRDefault="00021359" w:rsidP="00021359">
      <w:pPr>
        <w:rPr>
          <w:rFonts w:ascii="Times New Roman" w:hAnsi="Times New Roman"/>
        </w:rPr>
      </w:pPr>
      <w:r w:rsidRPr="00CD0F91">
        <w:rPr>
          <w:rFonts w:ascii="Times New Roman" w:hAnsi="Times New Roman"/>
        </w:rPr>
        <w:t xml:space="preserve">Unfortunately the present German texts (including those published by </w:t>
      </w:r>
      <w:r w:rsidRPr="00CD0F91">
        <w:rPr>
          <w:rFonts w:ascii="Times New Roman" w:hAnsi="Times New Roman"/>
          <w:shd w:val="clear" w:color="auto" w:fill="FFFFFF"/>
        </w:rPr>
        <w:t xml:space="preserve">Paul </w:t>
      </w:r>
      <w:proofErr w:type="spellStart"/>
      <w:r w:rsidRPr="00CD0F91">
        <w:rPr>
          <w:rFonts w:ascii="Times New Roman" w:hAnsi="Times New Roman"/>
          <w:shd w:val="clear" w:color="auto" w:fill="FFFFFF"/>
        </w:rPr>
        <w:t>Zsolnay</w:t>
      </w:r>
      <w:proofErr w:type="spellEnd"/>
      <w:r w:rsidRPr="00CD0F91">
        <w:rPr>
          <w:rFonts w:ascii="Times New Roman" w:hAnsi="Times New Roman"/>
          <w:shd w:val="clear" w:color="auto" w:fill="FFFFFF"/>
        </w:rPr>
        <w:t xml:space="preserve"> </w:t>
      </w:r>
      <w:proofErr w:type="spellStart"/>
      <w:r w:rsidRPr="00CD0F91">
        <w:rPr>
          <w:rFonts w:ascii="Times New Roman" w:hAnsi="Times New Roman"/>
          <w:shd w:val="clear" w:color="auto" w:fill="FFFFFF"/>
        </w:rPr>
        <w:t>Verlag</w:t>
      </w:r>
      <w:proofErr w:type="spellEnd"/>
      <w:r w:rsidRPr="00CD0F91">
        <w:rPr>
          <w:rFonts w:ascii="Times New Roman" w:hAnsi="Times New Roman"/>
          <w:shd w:val="clear" w:color="auto" w:fill="FFFFFF"/>
        </w:rPr>
        <w:t>) aren’t very good.</w:t>
      </w:r>
      <w:r w:rsidRPr="00CD0F91">
        <w:rPr>
          <w:rFonts w:ascii="Times New Roman" w:hAnsi="Times New Roman"/>
        </w:rPr>
        <w:t xml:space="preserve"> As I see it, the main German Senior-text-assets are:</w:t>
      </w:r>
    </w:p>
    <w:p w14:paraId="42EAB41F" w14:textId="77777777" w:rsidR="00021359" w:rsidRPr="00CD0F91" w:rsidRDefault="00021359" w:rsidP="00021359">
      <w:pPr>
        <w:pStyle w:val="ListParagraph"/>
        <w:numPr>
          <w:ilvl w:val="0"/>
          <w:numId w:val="44"/>
        </w:numPr>
        <w:rPr>
          <w:rFonts w:ascii="Times New Roman" w:hAnsi="Times New Roman"/>
        </w:rPr>
      </w:pPr>
      <w:r w:rsidRPr="00CD0F91">
        <w:rPr>
          <w:rFonts w:ascii="Times New Roman" w:hAnsi="Times New Roman"/>
          <w:i/>
        </w:rPr>
        <w:t xml:space="preserve">Mein </w:t>
      </w:r>
      <w:proofErr w:type="spellStart"/>
      <w:r w:rsidRPr="00CD0F91">
        <w:rPr>
          <w:rFonts w:ascii="Times New Roman" w:hAnsi="Times New Roman"/>
          <w:i/>
        </w:rPr>
        <w:t>Onkel</w:t>
      </w:r>
      <w:proofErr w:type="spellEnd"/>
      <w:r w:rsidRPr="00CD0F91">
        <w:rPr>
          <w:rFonts w:ascii="Times New Roman" w:hAnsi="Times New Roman"/>
          <w:i/>
        </w:rPr>
        <w:t xml:space="preserve"> Jacinto/My Uncle Jacinto </w:t>
      </w:r>
      <w:r w:rsidRPr="00CD0F91">
        <w:rPr>
          <w:rFonts w:ascii="Times New Roman" w:hAnsi="Times New Roman"/>
        </w:rPr>
        <w:t xml:space="preserve">that has been translated by </w:t>
      </w:r>
      <w:r w:rsidRPr="00CD0F91">
        <w:rPr>
          <w:rFonts w:ascii="Times New Roman" w:hAnsi="Times New Roman"/>
          <w:shd w:val="clear" w:color="auto" w:fill="FFFFFF"/>
        </w:rPr>
        <w:t xml:space="preserve">Paul </w:t>
      </w:r>
      <w:proofErr w:type="spellStart"/>
      <w:r w:rsidRPr="00CD0F91">
        <w:rPr>
          <w:rFonts w:ascii="Times New Roman" w:hAnsi="Times New Roman"/>
          <w:shd w:val="clear" w:color="auto" w:fill="FFFFFF"/>
        </w:rPr>
        <w:t>Zsolnay</w:t>
      </w:r>
      <w:proofErr w:type="spellEnd"/>
      <w:r w:rsidRPr="00CD0F91">
        <w:rPr>
          <w:rFonts w:ascii="Times New Roman" w:hAnsi="Times New Roman"/>
          <w:shd w:val="clear" w:color="auto" w:fill="FFFFFF"/>
        </w:rPr>
        <w:t xml:space="preserve"> </w:t>
      </w:r>
      <w:proofErr w:type="spellStart"/>
      <w:r w:rsidRPr="00CD0F91">
        <w:rPr>
          <w:rFonts w:ascii="Times New Roman" w:hAnsi="Times New Roman"/>
          <w:shd w:val="clear" w:color="auto" w:fill="FFFFFF"/>
        </w:rPr>
        <w:t>Verlag</w:t>
      </w:r>
      <w:proofErr w:type="spellEnd"/>
      <w:r w:rsidRPr="00CD0F91">
        <w:rPr>
          <w:rFonts w:ascii="Times New Roman" w:hAnsi="Times New Roman"/>
          <w:shd w:val="clear" w:color="auto" w:fill="FFFFFF"/>
        </w:rPr>
        <w:t xml:space="preserve"> </w:t>
      </w:r>
      <w:r w:rsidRPr="00CD0F91">
        <w:rPr>
          <w:rFonts w:ascii="Times New Roman" w:hAnsi="Times New Roman"/>
        </w:rPr>
        <w:t>and then by me: so no copyright issues.</w:t>
      </w:r>
    </w:p>
    <w:p w14:paraId="410CEE0A" w14:textId="77777777" w:rsidR="00021359" w:rsidRPr="00CD0F91" w:rsidRDefault="00021359" w:rsidP="00021359">
      <w:pPr>
        <w:pStyle w:val="ListParagraph"/>
        <w:numPr>
          <w:ilvl w:val="0"/>
          <w:numId w:val="44"/>
        </w:numPr>
        <w:rPr>
          <w:rFonts w:ascii="Times New Roman" w:hAnsi="Times New Roman"/>
        </w:rPr>
      </w:pPr>
      <w:r w:rsidRPr="00CD0F91">
        <w:rPr>
          <w:rFonts w:ascii="Times New Roman" w:hAnsi="Times New Roman"/>
          <w:i/>
        </w:rPr>
        <w:t xml:space="preserve">Die Mutter </w:t>
      </w:r>
      <w:proofErr w:type="spellStart"/>
      <w:r w:rsidRPr="00CD0F91">
        <w:rPr>
          <w:rFonts w:ascii="Times New Roman" w:hAnsi="Times New Roman"/>
          <w:i/>
        </w:rPr>
        <w:t>Meines</w:t>
      </w:r>
      <w:proofErr w:type="spellEnd"/>
      <w:r w:rsidRPr="00CD0F91">
        <w:rPr>
          <w:rFonts w:ascii="Times New Roman" w:hAnsi="Times New Roman"/>
          <w:i/>
        </w:rPr>
        <w:t xml:space="preserve"> </w:t>
      </w:r>
      <w:proofErr w:type="spellStart"/>
      <w:r w:rsidRPr="00CD0F91">
        <w:rPr>
          <w:rFonts w:ascii="Times New Roman" w:hAnsi="Times New Roman"/>
          <w:i/>
        </w:rPr>
        <w:t>Shones</w:t>
      </w:r>
      <w:proofErr w:type="spellEnd"/>
      <w:r w:rsidRPr="00CD0F91">
        <w:rPr>
          <w:rFonts w:ascii="Times New Roman" w:hAnsi="Times New Roman"/>
          <w:i/>
        </w:rPr>
        <w:t xml:space="preserve">/Mother Unknown </w:t>
      </w:r>
      <w:r w:rsidRPr="00CD0F91">
        <w:rPr>
          <w:rFonts w:ascii="Times New Roman" w:hAnsi="Times New Roman"/>
        </w:rPr>
        <w:t xml:space="preserve">has been translated by </w:t>
      </w:r>
      <w:r w:rsidRPr="00CD0F91">
        <w:rPr>
          <w:rFonts w:ascii="Times New Roman" w:hAnsi="Times New Roman"/>
          <w:shd w:val="clear" w:color="auto" w:fill="FFFFFF"/>
        </w:rPr>
        <w:t xml:space="preserve">Paul </w:t>
      </w:r>
      <w:proofErr w:type="spellStart"/>
      <w:r w:rsidRPr="00CD0F91">
        <w:rPr>
          <w:rFonts w:ascii="Times New Roman" w:hAnsi="Times New Roman"/>
          <w:shd w:val="clear" w:color="auto" w:fill="FFFFFF"/>
        </w:rPr>
        <w:t>Zsolnay</w:t>
      </w:r>
      <w:proofErr w:type="spellEnd"/>
      <w:r w:rsidRPr="00CD0F91">
        <w:rPr>
          <w:rFonts w:ascii="Times New Roman" w:hAnsi="Times New Roman"/>
          <w:shd w:val="clear" w:color="auto" w:fill="FFFFFF"/>
        </w:rPr>
        <w:t xml:space="preserve"> </w:t>
      </w:r>
      <w:proofErr w:type="spellStart"/>
      <w:r w:rsidRPr="00CD0F91">
        <w:rPr>
          <w:rFonts w:ascii="Times New Roman" w:hAnsi="Times New Roman"/>
          <w:shd w:val="clear" w:color="auto" w:fill="FFFFFF"/>
        </w:rPr>
        <w:t>Verlag</w:t>
      </w:r>
      <w:proofErr w:type="spellEnd"/>
      <w:r w:rsidRPr="00CD0F91">
        <w:rPr>
          <w:rFonts w:ascii="Times New Roman" w:hAnsi="Times New Roman"/>
        </w:rPr>
        <w:t>: I need to acquire translation rights or make a new translation (best).</w:t>
      </w:r>
    </w:p>
    <w:p w14:paraId="2814DB3D" w14:textId="77777777" w:rsidR="00021359" w:rsidRPr="00CD0F91" w:rsidRDefault="00021359" w:rsidP="00021359">
      <w:pPr>
        <w:pStyle w:val="ListParagraph"/>
        <w:numPr>
          <w:ilvl w:val="0"/>
          <w:numId w:val="44"/>
        </w:numPr>
        <w:rPr>
          <w:rFonts w:ascii="Times New Roman" w:hAnsi="Times New Roman"/>
        </w:rPr>
      </w:pPr>
      <w:r w:rsidRPr="00CD0F91">
        <w:rPr>
          <w:rFonts w:ascii="Times New Roman" w:hAnsi="Times New Roman"/>
          <w:i/>
        </w:rPr>
        <w:t>Doña Juana/Doña Juana</w:t>
      </w:r>
      <w:r w:rsidRPr="00CD0F91">
        <w:rPr>
          <w:rFonts w:ascii="Times New Roman" w:hAnsi="Times New Roman"/>
        </w:rPr>
        <w:t>, has been translated to German: I need to acquire translation rights or make new translation.</w:t>
      </w:r>
    </w:p>
    <w:p w14:paraId="432B7253" w14:textId="77777777" w:rsidR="00021359" w:rsidRPr="00CD0F91" w:rsidRDefault="00021359" w:rsidP="00021359">
      <w:pPr>
        <w:pStyle w:val="ListParagraph"/>
        <w:numPr>
          <w:ilvl w:val="0"/>
          <w:numId w:val="44"/>
        </w:numPr>
        <w:rPr>
          <w:rFonts w:ascii="Times New Roman" w:hAnsi="Times New Roman"/>
        </w:rPr>
      </w:pPr>
      <w:r w:rsidRPr="00CD0F91">
        <w:rPr>
          <w:rFonts w:ascii="Times New Roman" w:hAnsi="Times New Roman"/>
          <w:i/>
          <w:shd w:val="clear" w:color="auto" w:fill="FFFFFF"/>
        </w:rPr>
        <w:t xml:space="preserve">Paco, der </w:t>
      </w:r>
      <w:proofErr w:type="spellStart"/>
      <w:r w:rsidRPr="00CD0F91">
        <w:rPr>
          <w:rFonts w:ascii="Times New Roman" w:hAnsi="Times New Roman"/>
          <w:i/>
          <w:shd w:val="clear" w:color="auto" w:fill="FFFFFF"/>
        </w:rPr>
        <w:t>Zuverlässige</w:t>
      </w:r>
      <w:proofErr w:type="spellEnd"/>
      <w:r w:rsidRPr="00CD0F91">
        <w:rPr>
          <w:rFonts w:ascii="Times New Roman" w:hAnsi="Times New Roman"/>
          <w:i/>
          <w:shd w:val="clear" w:color="auto" w:fill="FFFFFF"/>
        </w:rPr>
        <w:t>/</w:t>
      </w:r>
      <w:r w:rsidRPr="00CD0F91">
        <w:rPr>
          <w:rFonts w:ascii="Times New Roman" w:hAnsi="Times New Roman"/>
          <w:i/>
        </w:rPr>
        <w:t>Paco never Fails</w:t>
      </w:r>
      <w:r w:rsidRPr="00CD0F91">
        <w:rPr>
          <w:rFonts w:ascii="Times New Roman" w:hAnsi="Times New Roman"/>
        </w:rPr>
        <w:t>, has been translated to German, so no copyright issues.</w:t>
      </w:r>
    </w:p>
    <w:p w14:paraId="74CDB8B5" w14:textId="77777777" w:rsidR="00021359" w:rsidRPr="00CD0F91" w:rsidRDefault="00021359" w:rsidP="00021359">
      <w:pPr>
        <w:pStyle w:val="ListParagraph"/>
        <w:numPr>
          <w:ilvl w:val="0"/>
          <w:numId w:val="44"/>
        </w:numPr>
        <w:rPr>
          <w:rFonts w:ascii="Times New Roman" w:hAnsi="Times New Roman"/>
        </w:rPr>
      </w:pPr>
      <w:r w:rsidRPr="00CD0F91">
        <w:rPr>
          <w:rFonts w:ascii="Times New Roman" w:hAnsi="Times New Roman"/>
          <w:i/>
        </w:rPr>
        <w:t xml:space="preserve">Das </w:t>
      </w:r>
      <w:proofErr w:type="spellStart"/>
      <w:r w:rsidRPr="00CD0F91">
        <w:rPr>
          <w:rFonts w:ascii="Times New Roman" w:hAnsi="Times New Roman"/>
          <w:i/>
        </w:rPr>
        <w:t>Schloss</w:t>
      </w:r>
      <w:proofErr w:type="spellEnd"/>
      <w:r w:rsidRPr="00CD0F91">
        <w:rPr>
          <w:rFonts w:ascii="Times New Roman" w:hAnsi="Times New Roman"/>
          <w:i/>
        </w:rPr>
        <w:t xml:space="preserve"> der </w:t>
      </w:r>
      <w:proofErr w:type="spellStart"/>
      <w:r w:rsidRPr="00CD0F91">
        <w:rPr>
          <w:rFonts w:ascii="Times New Roman" w:hAnsi="Times New Roman"/>
          <w:i/>
        </w:rPr>
        <w:t>Seehunde</w:t>
      </w:r>
      <w:proofErr w:type="spellEnd"/>
      <w:r w:rsidRPr="00CD0F91">
        <w:rPr>
          <w:rFonts w:ascii="Times New Roman" w:hAnsi="Times New Roman"/>
          <w:i/>
        </w:rPr>
        <w:t>/The Seal Castle</w:t>
      </w:r>
      <w:r w:rsidRPr="00CD0F91">
        <w:rPr>
          <w:rFonts w:ascii="Times New Roman" w:hAnsi="Times New Roman"/>
        </w:rPr>
        <w:t>, has been translated to German: I need to acquire translation rights or make a new translation.</w:t>
      </w:r>
    </w:p>
    <w:p w14:paraId="133400CD" w14:textId="77777777" w:rsidR="00021359" w:rsidRPr="00CD0F91" w:rsidRDefault="00021359" w:rsidP="00021359">
      <w:pPr>
        <w:pStyle w:val="ListParagraph"/>
        <w:numPr>
          <w:ilvl w:val="0"/>
          <w:numId w:val="44"/>
        </w:numPr>
        <w:rPr>
          <w:rFonts w:ascii="Times New Roman" w:hAnsi="Times New Roman"/>
        </w:rPr>
      </w:pPr>
      <w:r w:rsidRPr="00CD0F91">
        <w:rPr>
          <w:rFonts w:ascii="Times New Roman" w:hAnsi="Times New Roman"/>
          <w:i/>
          <w:iCs/>
          <w:shd w:val="clear" w:color="auto" w:fill="FFFFFF"/>
        </w:rPr>
        <w:t xml:space="preserve">Die </w:t>
      </w:r>
      <w:proofErr w:type="spellStart"/>
      <w:r w:rsidRPr="00CD0F91">
        <w:rPr>
          <w:rFonts w:ascii="Times New Roman" w:hAnsi="Times New Roman"/>
          <w:i/>
          <w:iCs/>
          <w:shd w:val="clear" w:color="auto" w:fill="FFFFFF"/>
        </w:rPr>
        <w:t>Rhapsodie</w:t>
      </w:r>
      <w:proofErr w:type="spellEnd"/>
      <w:r w:rsidRPr="00CD0F91">
        <w:rPr>
          <w:rFonts w:ascii="Times New Roman" w:hAnsi="Times New Roman"/>
          <w:i/>
          <w:iCs/>
          <w:shd w:val="clear" w:color="auto" w:fill="FFFFFF"/>
        </w:rPr>
        <w:t xml:space="preserve"> </w:t>
      </w:r>
      <w:proofErr w:type="spellStart"/>
      <w:r w:rsidRPr="00CD0F91">
        <w:rPr>
          <w:rFonts w:ascii="Times New Roman" w:hAnsi="Times New Roman"/>
          <w:i/>
          <w:iCs/>
          <w:shd w:val="clear" w:color="auto" w:fill="FFFFFF"/>
        </w:rPr>
        <w:t>einer</w:t>
      </w:r>
      <w:proofErr w:type="spellEnd"/>
      <w:r w:rsidRPr="00CD0F91">
        <w:rPr>
          <w:rFonts w:ascii="Times New Roman" w:hAnsi="Times New Roman"/>
          <w:i/>
          <w:iCs/>
          <w:shd w:val="clear" w:color="auto" w:fill="FFFFFF"/>
        </w:rPr>
        <w:t xml:space="preserve"> </w:t>
      </w:r>
      <w:proofErr w:type="spellStart"/>
      <w:r w:rsidRPr="00CD0F91">
        <w:rPr>
          <w:rFonts w:ascii="Times New Roman" w:hAnsi="Times New Roman"/>
          <w:i/>
          <w:iCs/>
          <w:shd w:val="clear" w:color="auto" w:fill="FFFFFF"/>
        </w:rPr>
        <w:t>Krabbe</w:t>
      </w:r>
      <w:proofErr w:type="spellEnd"/>
      <w:r w:rsidRPr="00CD0F91">
        <w:rPr>
          <w:rFonts w:ascii="Times New Roman" w:hAnsi="Times New Roman"/>
          <w:i/>
          <w:iCs/>
          <w:shd w:val="clear" w:color="auto" w:fill="FFFFFF"/>
        </w:rPr>
        <w:t>/</w:t>
      </w:r>
      <w:r w:rsidRPr="00CD0F91">
        <w:rPr>
          <w:rFonts w:ascii="Times New Roman" w:hAnsi="Times New Roman"/>
          <w:i/>
        </w:rPr>
        <w:t>The Crab Rhapsody</w:t>
      </w:r>
      <w:r w:rsidRPr="00CD0F91">
        <w:rPr>
          <w:rFonts w:ascii="Times New Roman" w:hAnsi="Times New Roman"/>
        </w:rPr>
        <w:t>, has been translated to German: I need to acquire translation rights or make a new translation.</w:t>
      </w:r>
    </w:p>
    <w:p w14:paraId="4D0F747D" w14:textId="77777777" w:rsidR="00021359" w:rsidRPr="00CD0F91" w:rsidRDefault="00021359" w:rsidP="00021359">
      <w:pPr>
        <w:rPr>
          <w:rFonts w:ascii="Times New Roman" w:hAnsi="Times New Roman"/>
        </w:rPr>
      </w:pPr>
      <w:r w:rsidRPr="00CD0F91">
        <w:rPr>
          <w:rFonts w:ascii="Times New Roman" w:hAnsi="Times New Roman"/>
        </w:rPr>
        <w:t>Junior/I was a drug policy researcher but as nobody in my drug-conservative native Sweden wanted to listen to my liberal/anti-corruption thoughts, I embarked on a 20 year All-Those-Things-A-Man-Should-Have-Done project, while writing fiction, messing with tigers, adapting Senior’s bestseller, and writing on drug policy. As I see it, the main Junior-text-asset is:</w:t>
      </w:r>
    </w:p>
    <w:p w14:paraId="64F4CC34" w14:textId="77777777" w:rsidR="00021359" w:rsidRPr="00CD0F91" w:rsidRDefault="00021359" w:rsidP="00021359">
      <w:pPr>
        <w:pStyle w:val="ListParagraph"/>
        <w:numPr>
          <w:ilvl w:val="0"/>
          <w:numId w:val="45"/>
        </w:numPr>
        <w:rPr>
          <w:rFonts w:ascii="Times New Roman" w:hAnsi="Times New Roman"/>
        </w:rPr>
      </w:pPr>
      <w:r w:rsidRPr="00CD0F91">
        <w:rPr>
          <w:rFonts w:ascii="Times New Roman" w:hAnsi="Times New Roman"/>
          <w:i/>
        </w:rPr>
        <w:lastRenderedPageBreak/>
        <w:t xml:space="preserve">Die </w:t>
      </w:r>
      <w:proofErr w:type="spellStart"/>
      <w:r w:rsidRPr="00CD0F91">
        <w:rPr>
          <w:rFonts w:ascii="Times New Roman" w:hAnsi="Times New Roman"/>
          <w:i/>
        </w:rPr>
        <w:t>Herausforderung</w:t>
      </w:r>
      <w:proofErr w:type="spellEnd"/>
      <w:r w:rsidRPr="00CD0F91">
        <w:rPr>
          <w:rFonts w:ascii="Times New Roman" w:hAnsi="Times New Roman"/>
          <w:i/>
        </w:rPr>
        <w:t xml:space="preserve">/The Challenge </w:t>
      </w:r>
      <w:r w:rsidRPr="00CD0F91">
        <w:rPr>
          <w:rFonts w:ascii="Times New Roman" w:hAnsi="Times New Roman"/>
        </w:rPr>
        <w:t xml:space="preserve">is my adaptation of Senor’s bestseller/blockbuster </w:t>
      </w:r>
      <w:r w:rsidRPr="00CD0F91">
        <w:rPr>
          <w:rFonts w:ascii="Times New Roman" w:hAnsi="Times New Roman"/>
          <w:i/>
        </w:rPr>
        <w:t xml:space="preserve">My Uncle Jacinto. </w:t>
      </w:r>
      <w:r w:rsidRPr="00CD0F91">
        <w:rPr>
          <w:rFonts w:ascii="Times New Roman" w:hAnsi="Times New Roman"/>
        </w:rPr>
        <w:t>In my hands bullfighting becomes boxing; Madrid/La Quinta, Cape Town/Mandela Park; 1940s, 2010s, and 18,000 words, 80,000. A book for children of all ages that has 70 illustrations.</w:t>
      </w:r>
    </w:p>
    <w:p w14:paraId="1E4ADD34" w14:textId="77777777" w:rsidR="00021359" w:rsidRPr="00CD0F91" w:rsidRDefault="00021359" w:rsidP="00021359">
      <w:pPr>
        <w:jc w:val="center"/>
        <w:rPr>
          <w:rFonts w:ascii="Times New Roman" w:hAnsi="Times New Roman"/>
          <w:b/>
        </w:rPr>
      </w:pPr>
      <w:r w:rsidRPr="00CD0F91">
        <w:rPr>
          <w:rFonts w:ascii="Times New Roman" w:hAnsi="Times New Roman"/>
          <w:b/>
        </w:rPr>
        <w:t>Some additional information:</w:t>
      </w:r>
    </w:p>
    <w:p w14:paraId="3914E676" w14:textId="77777777" w:rsidR="00021359" w:rsidRPr="00CD0F91" w:rsidRDefault="00021359" w:rsidP="00021359">
      <w:pPr>
        <w:jc w:val="both"/>
        <w:rPr>
          <w:rFonts w:ascii="Times New Roman" w:hAnsi="Times New Roman"/>
        </w:rPr>
      </w:pPr>
      <w:r w:rsidRPr="00CD0F91">
        <w:rPr>
          <w:rFonts w:ascii="Times New Roman" w:hAnsi="Times New Roman"/>
        </w:rPr>
        <w:t>I am not the best of writers but my mind is okay, I have something important to say, my experiences are unusual, my ability to fix Senior’s text is great, and my sense of structure (as in creating a pleasing assemble out of allegedly incompatible elements) is above average.</w:t>
      </w:r>
    </w:p>
    <w:p w14:paraId="71DA1D26" w14:textId="77777777" w:rsidR="00021359" w:rsidRPr="00CD0F91" w:rsidRDefault="00021359" w:rsidP="00021359">
      <w:pPr>
        <w:jc w:val="both"/>
        <w:rPr>
          <w:rFonts w:ascii="Times New Roman" w:hAnsi="Times New Roman"/>
        </w:rPr>
      </w:pPr>
      <w:r w:rsidRPr="00CD0F91">
        <w:rPr>
          <w:rFonts w:ascii="Times New Roman" w:hAnsi="Times New Roman"/>
        </w:rPr>
        <w:t xml:space="preserve">Senior was a pretty good writer to start with, but was neither logical nor given proper editing, and as I possess these traits, I have been able to improve his texts to a much higher standard. </w:t>
      </w:r>
    </w:p>
    <w:p w14:paraId="579D244D" w14:textId="77777777" w:rsidR="00021359" w:rsidRPr="00CD0F91" w:rsidRDefault="00021359" w:rsidP="00021359">
      <w:pPr>
        <w:jc w:val="both"/>
        <w:rPr>
          <w:rFonts w:ascii="Times New Roman" w:hAnsi="Times New Roman"/>
        </w:rPr>
        <w:sectPr w:rsidR="00021359" w:rsidRPr="00CD0F91">
          <w:pgSz w:w="11904" w:h="16836"/>
          <w:pgMar w:top="1440" w:right="1800" w:bottom="1440" w:left="1800" w:header="709" w:footer="709" w:gutter="0"/>
          <w:cols w:space="709"/>
        </w:sectPr>
      </w:pPr>
      <w:r w:rsidRPr="00CD0F91">
        <w:rPr>
          <w:rFonts w:ascii="Times New Roman" w:hAnsi="Times New Roman"/>
        </w:rPr>
        <w:t>As I embark on</w:t>
      </w:r>
      <w:r w:rsidRPr="00CD0F91">
        <w:rPr>
          <w:rFonts w:ascii="Times New Roman" w:hAnsi="Times New Roman"/>
          <w:i/>
        </w:rPr>
        <w:t xml:space="preserve"> cine</w:t>
      </w:r>
      <w:r w:rsidRPr="00CD0F91">
        <w:rPr>
          <w:rFonts w:ascii="Times New Roman" w:hAnsi="Times New Roman"/>
        </w:rPr>
        <w:t>, I would like to leave as much as possible of the literary assets in the hands of (a) literary agent(s) who wants to actively promote our texts and provide ideas. If you are interested, I would be delighted. If not, I would be more than happy to listen to your advice.</w:t>
      </w:r>
    </w:p>
    <w:p w14:paraId="42869496" w14:textId="77777777" w:rsidR="00021359" w:rsidRPr="000F30B9" w:rsidRDefault="00021359" w:rsidP="00021359"/>
    <w:p w14:paraId="23BF80CC" w14:textId="77777777" w:rsidR="00021359" w:rsidRPr="0076676F" w:rsidRDefault="00021359" w:rsidP="00021359">
      <w:pPr>
        <w:pStyle w:val="Heading1"/>
        <w:jc w:val="center"/>
        <w:rPr>
          <w:rFonts w:ascii="Times New Roman" w:hAnsi="Times New Roman"/>
          <w:lang w:val="de-DE"/>
        </w:rPr>
      </w:pPr>
      <w:bookmarkStart w:id="11" w:name="_Toc52982029"/>
      <w:r w:rsidRPr="0076676F">
        <w:rPr>
          <w:rFonts w:ascii="Times New Roman" w:hAnsi="Times New Roman"/>
          <w:lang w:val="de-DE"/>
        </w:rPr>
        <w:t>LITERATURAGENT FÜR DEUTSCHE TEXTE</w:t>
      </w:r>
      <w:bookmarkEnd w:id="11"/>
    </w:p>
    <w:p w14:paraId="04BCE702" w14:textId="77777777" w:rsidR="00021359" w:rsidRPr="0076676F" w:rsidRDefault="00021359" w:rsidP="00021359">
      <w:pPr>
        <w:rPr>
          <w:rFonts w:ascii="Times New Roman" w:hAnsi="Times New Roman"/>
          <w:lang w:val="de-DE"/>
        </w:rPr>
      </w:pPr>
    </w:p>
    <w:p w14:paraId="5DF6E37C" w14:textId="77777777" w:rsidR="00021359" w:rsidRPr="008A6941" w:rsidRDefault="00021359" w:rsidP="00021359">
      <w:pPr>
        <w:jc w:val="both"/>
        <w:rPr>
          <w:rFonts w:ascii="Times New Roman" w:hAnsi="Times New Roman"/>
          <w:lang w:val="de-DE"/>
        </w:rPr>
      </w:pPr>
      <w:r w:rsidRPr="008A6941">
        <w:rPr>
          <w:rFonts w:ascii="Times New Roman" w:hAnsi="Times New Roman"/>
          <w:lang w:val="de-DE"/>
        </w:rPr>
        <w:t>Sehr geehrter Agent,</w:t>
      </w:r>
    </w:p>
    <w:p w14:paraId="6381E8E2" w14:textId="77777777" w:rsidR="00021359" w:rsidRDefault="00021359" w:rsidP="00021359">
      <w:pPr>
        <w:jc w:val="both"/>
        <w:rPr>
          <w:rFonts w:ascii="Times New Roman" w:hAnsi="Times New Roman"/>
          <w:lang w:val="de-DE"/>
        </w:rPr>
      </w:pPr>
      <w:r w:rsidRPr="008A6941">
        <w:rPr>
          <w:rFonts w:ascii="Times New Roman" w:hAnsi="Times New Roman"/>
          <w:lang w:val="de-DE"/>
        </w:rPr>
        <w:t xml:space="preserve">Mein Vater war Andres Laszlo Senior, </w:t>
      </w:r>
      <w:r>
        <w:rPr>
          <w:rFonts w:ascii="Times New Roman" w:hAnsi="Times New Roman"/>
          <w:lang w:val="de-DE"/>
        </w:rPr>
        <w:t xml:space="preserve">ein geschätzter Romanautor mit der Agentin Jenny Aspenwall Bradley in den 50er, 60er und 70er Jahren. </w:t>
      </w:r>
      <w:r w:rsidRPr="008A6941">
        <w:rPr>
          <w:rFonts w:ascii="Times New Roman" w:hAnsi="Times New Roman"/>
          <w:lang w:val="de-DE"/>
        </w:rPr>
        <w:t>Danach ger</w:t>
      </w:r>
      <w:r>
        <w:rPr>
          <w:rFonts w:ascii="Times New Roman" w:hAnsi="Times New Roman"/>
          <w:lang w:val="de-DE"/>
        </w:rPr>
        <w:t>ie</w:t>
      </w:r>
      <w:r w:rsidRPr="008A6941">
        <w:rPr>
          <w:rFonts w:ascii="Times New Roman" w:hAnsi="Times New Roman"/>
          <w:lang w:val="de-DE"/>
        </w:rPr>
        <w:t>t er leider in Vergessenheit – vielleicht, da er z</w:t>
      </w:r>
      <w:r>
        <w:rPr>
          <w:rFonts w:ascii="Times New Roman" w:hAnsi="Times New Roman"/>
          <w:lang w:val="de-DE"/>
        </w:rPr>
        <w:t xml:space="preserve">u viele Nationalitäten hatte </w:t>
      </w:r>
      <w:r w:rsidRPr="008A6941">
        <w:rPr>
          <w:rFonts w:ascii="Times New Roman" w:hAnsi="Times New Roman"/>
          <w:lang w:val="de-DE"/>
        </w:rPr>
        <w:t>(</w:t>
      </w:r>
      <w:r>
        <w:rPr>
          <w:rFonts w:ascii="Times New Roman" w:hAnsi="Times New Roman"/>
          <w:lang w:val="de-DE"/>
        </w:rPr>
        <w:t>er war gebürtiger Österreicher-Ungar,</w:t>
      </w:r>
      <w:r w:rsidRPr="008A6941">
        <w:rPr>
          <w:rFonts w:ascii="Times New Roman" w:hAnsi="Times New Roman"/>
          <w:lang w:val="de-DE"/>
        </w:rPr>
        <w:t xml:space="preserve"> </w:t>
      </w:r>
      <w:r>
        <w:rPr>
          <w:rFonts w:ascii="Times New Roman" w:hAnsi="Times New Roman"/>
          <w:lang w:val="de-DE"/>
        </w:rPr>
        <w:t>hatte die französische Nationalität und schrieb auf Spanisch</w:t>
      </w:r>
      <w:r w:rsidRPr="008A6941">
        <w:rPr>
          <w:rFonts w:ascii="Times New Roman" w:hAnsi="Times New Roman"/>
          <w:lang w:val="de-DE"/>
        </w:rPr>
        <w:t>)</w:t>
      </w:r>
      <w:r>
        <w:rPr>
          <w:rFonts w:ascii="Times New Roman" w:hAnsi="Times New Roman"/>
          <w:lang w:val="de-DE"/>
        </w:rPr>
        <w:t xml:space="preserve"> oder weil sich niemand um sein Erbe kümmerte.</w:t>
      </w:r>
    </w:p>
    <w:p w14:paraId="09D001F8" w14:textId="77777777" w:rsidR="00021359" w:rsidRDefault="00021359" w:rsidP="00021359">
      <w:pPr>
        <w:jc w:val="both"/>
        <w:rPr>
          <w:rFonts w:ascii="Times New Roman" w:hAnsi="Times New Roman"/>
          <w:lang w:val="de-DE"/>
        </w:rPr>
      </w:pPr>
      <w:r w:rsidRPr="008A6941">
        <w:rPr>
          <w:rFonts w:ascii="Times New Roman" w:hAnsi="Times New Roman"/>
          <w:lang w:val="de-DE"/>
        </w:rPr>
        <w:t xml:space="preserve">Ich bin </w:t>
      </w:r>
      <w:r>
        <w:rPr>
          <w:rFonts w:ascii="Times New Roman" w:hAnsi="Times New Roman"/>
          <w:lang w:val="de-DE"/>
        </w:rPr>
        <w:t xml:space="preserve">sein Sohn, </w:t>
      </w:r>
      <w:r w:rsidRPr="008A6941">
        <w:rPr>
          <w:rFonts w:ascii="Times New Roman" w:hAnsi="Times New Roman"/>
          <w:lang w:val="de-DE"/>
        </w:rPr>
        <w:t xml:space="preserve">Andres Laszlo </w:t>
      </w:r>
      <w:r w:rsidRPr="00317A5B">
        <w:rPr>
          <w:rFonts w:ascii="Times New Roman" w:hAnsi="Times New Roman"/>
          <w:lang w:val="de-DE"/>
        </w:rPr>
        <w:t xml:space="preserve">Jr. Mein einziges </w:t>
      </w:r>
      <w:r>
        <w:rPr>
          <w:rFonts w:ascii="Times New Roman" w:hAnsi="Times New Roman"/>
          <w:lang w:val="de-DE"/>
        </w:rPr>
        <w:t xml:space="preserve">publiziertes gebundenes </w:t>
      </w:r>
      <w:r w:rsidRPr="00317A5B">
        <w:rPr>
          <w:rFonts w:ascii="Times New Roman" w:hAnsi="Times New Roman"/>
          <w:lang w:val="de-DE"/>
        </w:rPr>
        <w:t>Buch</w:t>
      </w:r>
      <w:r>
        <w:rPr>
          <w:rFonts w:ascii="Times New Roman" w:hAnsi="Times New Roman"/>
          <w:lang w:val="de-DE"/>
        </w:rPr>
        <w:t xml:space="preserve"> darüber, wie man in schwedische Kunst investiert, war leider nicht das Beste. </w:t>
      </w:r>
      <w:r w:rsidRPr="0076676F">
        <w:rPr>
          <w:rFonts w:ascii="Times New Roman" w:hAnsi="Times New Roman"/>
          <w:lang w:val="de-DE"/>
        </w:rPr>
        <w:t xml:space="preserve">Trotzdem hat es mich 30 Jahre lang über Wasser gehalten. </w:t>
      </w:r>
      <w:r w:rsidRPr="008A6941">
        <w:rPr>
          <w:rFonts w:ascii="Times New Roman" w:hAnsi="Times New Roman"/>
          <w:lang w:val="de-DE"/>
        </w:rPr>
        <w:t>I</w:t>
      </w:r>
      <w:r>
        <w:rPr>
          <w:rFonts w:ascii="Times New Roman" w:hAnsi="Times New Roman"/>
          <w:lang w:val="de-DE"/>
        </w:rPr>
        <w:t>ch habe in</w:t>
      </w:r>
      <w:r w:rsidRPr="008A6941">
        <w:rPr>
          <w:rFonts w:ascii="Times New Roman" w:hAnsi="Times New Roman"/>
          <w:lang w:val="de-DE"/>
        </w:rPr>
        <w:t xml:space="preserve"> meinem Leben</w:t>
      </w:r>
      <w:r>
        <w:rPr>
          <w:rFonts w:ascii="Times New Roman" w:hAnsi="Times New Roman"/>
          <w:lang w:val="de-DE"/>
        </w:rPr>
        <w:t xml:space="preserve"> </w:t>
      </w:r>
      <w:r w:rsidRPr="008A6941">
        <w:rPr>
          <w:rFonts w:ascii="Times New Roman" w:hAnsi="Times New Roman"/>
          <w:lang w:val="de-DE"/>
        </w:rPr>
        <w:t>viele Erfahrung</w:t>
      </w:r>
      <w:r>
        <w:rPr>
          <w:rFonts w:ascii="Times New Roman" w:hAnsi="Times New Roman"/>
          <w:lang w:val="de-DE"/>
        </w:rPr>
        <w:t>en</w:t>
      </w:r>
      <w:r w:rsidRPr="008A6941">
        <w:rPr>
          <w:rFonts w:ascii="Times New Roman" w:hAnsi="Times New Roman"/>
          <w:lang w:val="de-DE"/>
        </w:rPr>
        <w:t xml:space="preserve"> gemacht, die </w:t>
      </w:r>
      <w:r>
        <w:rPr>
          <w:rFonts w:ascii="Times New Roman" w:hAnsi="Times New Roman"/>
          <w:lang w:val="de-DE"/>
        </w:rPr>
        <w:t xml:space="preserve">den meisten verwehrt bleiben, wie beispielsweise auf Marilyn Monroes Schoß zu sitzen oder von Richard Dawkins aus dem New College Oxford verwiesen zu werden.   </w:t>
      </w:r>
    </w:p>
    <w:p w14:paraId="0BE82EBC" w14:textId="77777777" w:rsidR="00021359" w:rsidRPr="008A6941" w:rsidRDefault="00021359" w:rsidP="00021359">
      <w:pPr>
        <w:jc w:val="both"/>
        <w:rPr>
          <w:rFonts w:ascii="Times New Roman" w:hAnsi="Times New Roman"/>
          <w:lang w:val="de-DE"/>
        </w:rPr>
      </w:pPr>
      <w:r>
        <w:rPr>
          <w:rFonts w:ascii="Times New Roman" w:hAnsi="Times New Roman"/>
          <w:lang w:val="de-DE"/>
        </w:rPr>
        <w:t xml:space="preserve">Die letzten zehn Jahre habe ich damit verbracht, die Texte meines Vaters sowie meine eigenen auf die Publikation vorzubereiten. </w:t>
      </w:r>
      <w:r w:rsidRPr="008A6941">
        <w:rPr>
          <w:rFonts w:ascii="Times New Roman" w:hAnsi="Times New Roman"/>
          <w:lang w:val="de-DE"/>
        </w:rPr>
        <w:t>Mittlerweile denke ich, dass meine Buch-Phase abgeschlossen ist u</w:t>
      </w:r>
      <w:r>
        <w:rPr>
          <w:rFonts w:ascii="Times New Roman" w:hAnsi="Times New Roman"/>
          <w:lang w:val="de-DE"/>
        </w:rPr>
        <w:t xml:space="preserve">nd ich mich </w:t>
      </w:r>
      <w:r w:rsidRPr="00955EB3">
        <w:rPr>
          <w:rFonts w:ascii="Times New Roman" w:hAnsi="Times New Roman"/>
          <w:lang w:val="de-DE"/>
        </w:rPr>
        <w:t>stattdessen auf das Medium</w:t>
      </w:r>
      <w:r w:rsidRPr="00955EB3">
        <w:rPr>
          <w:rFonts w:ascii="Times New Roman" w:hAnsi="Times New Roman"/>
          <w:i/>
          <w:iCs/>
          <w:lang w:val="de-DE"/>
        </w:rPr>
        <w:t xml:space="preserve"> Film</w:t>
      </w:r>
      <w:r w:rsidRPr="00955EB3">
        <w:rPr>
          <w:rFonts w:ascii="Times New Roman" w:hAnsi="Times New Roman"/>
          <w:lang w:val="de-DE"/>
        </w:rPr>
        <w:t xml:space="preserve"> konzentrieren sollte.</w:t>
      </w:r>
    </w:p>
    <w:p w14:paraId="65559924" w14:textId="77777777" w:rsidR="00021359" w:rsidRPr="00CD0F91" w:rsidRDefault="00021359" w:rsidP="00021359">
      <w:pPr>
        <w:jc w:val="center"/>
        <w:rPr>
          <w:rFonts w:ascii="Times New Roman" w:hAnsi="Times New Roman"/>
          <w:b/>
          <w:lang w:val="fr-FR"/>
        </w:rPr>
      </w:pPr>
      <w:r>
        <w:rPr>
          <w:rFonts w:ascii="Times New Roman" w:hAnsi="Times New Roman"/>
          <w:b/>
          <w:lang w:val="fr-FR"/>
        </w:rPr>
        <w:t>ASSETS IM BEREICH DER DEUTSCHEN LITERATUR</w:t>
      </w:r>
      <w:r w:rsidRPr="00CD0F91">
        <w:rPr>
          <w:rFonts w:ascii="Times New Roman" w:hAnsi="Times New Roman"/>
          <w:b/>
          <w:lang w:val="fr-FR"/>
        </w:rPr>
        <w:t xml:space="preserve">: </w:t>
      </w:r>
    </w:p>
    <w:p w14:paraId="1FE0F8C9" w14:textId="77777777" w:rsidR="00021359" w:rsidRPr="00672785" w:rsidRDefault="00021359" w:rsidP="00021359">
      <w:pPr>
        <w:rPr>
          <w:rFonts w:ascii="Times New Roman" w:hAnsi="Times New Roman"/>
          <w:highlight w:val="cyan"/>
          <w:lang w:val="de-DE"/>
        </w:rPr>
      </w:pPr>
      <w:r w:rsidRPr="00C61405">
        <w:rPr>
          <w:rFonts w:ascii="Times New Roman" w:hAnsi="Times New Roman"/>
          <w:lang w:val="de-DE"/>
        </w:rPr>
        <w:t xml:space="preserve">Mein Vater hat </w:t>
      </w:r>
      <w:r w:rsidRPr="00955EB3">
        <w:rPr>
          <w:rFonts w:ascii="Times New Roman" w:hAnsi="Times New Roman"/>
          <w:lang w:val="de-DE"/>
        </w:rPr>
        <w:t>sieben Romane verfasst, von denen nur der Text der letzten beiden inhaltlich überarbeitet wurde. Ich</w:t>
      </w:r>
      <w:r>
        <w:rPr>
          <w:rFonts w:ascii="Times New Roman" w:hAnsi="Times New Roman"/>
          <w:lang w:val="de-DE"/>
        </w:rPr>
        <w:t xml:space="preserve"> </w:t>
      </w:r>
      <w:r w:rsidRPr="00955EB3">
        <w:rPr>
          <w:rFonts w:ascii="Times New Roman" w:hAnsi="Times New Roman"/>
          <w:lang w:val="de-DE"/>
        </w:rPr>
        <w:t>habe die Texte</w:t>
      </w:r>
      <w:r>
        <w:rPr>
          <w:rFonts w:ascii="Times New Roman" w:hAnsi="Times New Roman"/>
          <w:lang w:val="de-DE"/>
        </w:rPr>
        <w:t xml:space="preserve"> aller sieben Bücher 1. ins Englische übersetzen, 2. lektorieren und 3. stark verbessern lassen (besonders die ersten fünf). Eine Möglichkeit wäre nun, sie erneut ins Deutsche übersetzen zu lassen und dabei die verbesserten englischen Texte mit den 6 bereits existierenden deutschen Texten zu konsolidieren</w:t>
      </w:r>
      <w:r w:rsidRPr="00672785">
        <w:rPr>
          <w:rFonts w:ascii="Times New Roman" w:hAnsi="Times New Roman"/>
          <w:lang w:val="de-DE"/>
        </w:rPr>
        <w:t xml:space="preserve">. </w:t>
      </w:r>
      <w:r>
        <w:rPr>
          <w:rFonts w:ascii="Times New Roman" w:hAnsi="Times New Roman"/>
          <w:lang w:val="de-DE"/>
        </w:rPr>
        <w:t xml:space="preserve">Dabei </w:t>
      </w:r>
      <w:r w:rsidRPr="00672785">
        <w:rPr>
          <w:rFonts w:ascii="Times New Roman" w:hAnsi="Times New Roman"/>
          <w:lang w:val="de-DE"/>
        </w:rPr>
        <w:t>könnte unter Umständen auch d</w:t>
      </w:r>
      <w:r>
        <w:rPr>
          <w:rFonts w:ascii="Times New Roman" w:hAnsi="Times New Roman"/>
          <w:lang w:val="de-DE"/>
        </w:rPr>
        <w:t>er</w:t>
      </w:r>
      <w:r w:rsidRPr="00672785">
        <w:rPr>
          <w:rFonts w:ascii="Times New Roman" w:hAnsi="Times New Roman"/>
          <w:lang w:val="de-DE"/>
        </w:rPr>
        <w:t xml:space="preserve"> 7. </w:t>
      </w:r>
      <w:r>
        <w:rPr>
          <w:rFonts w:ascii="Times New Roman" w:hAnsi="Times New Roman"/>
          <w:lang w:val="de-DE"/>
        </w:rPr>
        <w:t xml:space="preserve">Roman </w:t>
      </w:r>
      <w:r w:rsidRPr="00672785">
        <w:rPr>
          <w:rFonts w:ascii="Times New Roman" w:hAnsi="Times New Roman"/>
          <w:lang w:val="de-DE"/>
        </w:rPr>
        <w:t xml:space="preserve">übersetzt werden, um so die </w:t>
      </w:r>
      <w:r w:rsidRPr="00672785">
        <w:rPr>
          <w:rFonts w:ascii="Times New Roman" w:hAnsi="Times New Roman"/>
          <w:i/>
          <w:iCs/>
          <w:lang w:val="de-DE"/>
        </w:rPr>
        <w:t xml:space="preserve">Vollständigen Werke von Andres Laszlo Sr. </w:t>
      </w:r>
      <w:r w:rsidRPr="00672785">
        <w:rPr>
          <w:rFonts w:ascii="Times New Roman" w:hAnsi="Times New Roman"/>
          <w:lang w:val="de-DE"/>
        </w:rPr>
        <w:t xml:space="preserve">auf Deutsch veröffentlichen zu können. Dafür müsste ich die Rechte an einigen Übersetzungen erwerben, was allerdings nicht allzu problematisch sein sollte. </w:t>
      </w:r>
    </w:p>
    <w:p w14:paraId="14B4F06B" w14:textId="77777777" w:rsidR="00021359" w:rsidRPr="00C61405" w:rsidRDefault="00021359" w:rsidP="00021359">
      <w:pPr>
        <w:rPr>
          <w:rFonts w:ascii="Times New Roman" w:hAnsi="Times New Roman"/>
          <w:lang w:val="de-DE"/>
        </w:rPr>
      </w:pPr>
      <w:r w:rsidRPr="00C61405">
        <w:rPr>
          <w:rFonts w:ascii="Times New Roman" w:hAnsi="Times New Roman"/>
          <w:lang w:val="de-DE"/>
        </w:rPr>
        <w:t>Leider sind die aktuell v</w:t>
      </w:r>
      <w:r>
        <w:rPr>
          <w:rFonts w:ascii="Times New Roman" w:hAnsi="Times New Roman"/>
          <w:lang w:val="de-DE"/>
        </w:rPr>
        <w:t xml:space="preserve">orhandenen deutschen Texte (inklusive der Texte, die durch den Paul Zsolnay Verlag veröffentlicht wurden) recht mangelhaft. Die wichtigsten Werke meines Vaters sind meiner Meinung nach: </w:t>
      </w:r>
    </w:p>
    <w:p w14:paraId="7C77F197" w14:textId="77777777" w:rsidR="00021359" w:rsidRPr="003F10C6" w:rsidRDefault="00021359" w:rsidP="00021359">
      <w:pPr>
        <w:pStyle w:val="ListParagraph"/>
        <w:numPr>
          <w:ilvl w:val="0"/>
          <w:numId w:val="44"/>
        </w:numPr>
        <w:rPr>
          <w:rFonts w:ascii="Times New Roman" w:hAnsi="Times New Roman"/>
          <w:lang w:val="de-DE"/>
        </w:rPr>
      </w:pPr>
      <w:r w:rsidRPr="003F10C6">
        <w:rPr>
          <w:rFonts w:ascii="Times New Roman" w:hAnsi="Times New Roman"/>
          <w:i/>
          <w:lang w:val="de-DE"/>
        </w:rPr>
        <w:t>Mein Onkel Jacinto/My Uncle Jacinto,</w:t>
      </w:r>
      <w:r w:rsidRPr="003F10C6">
        <w:rPr>
          <w:rFonts w:ascii="Times New Roman" w:hAnsi="Times New Roman"/>
          <w:lang w:val="de-DE"/>
        </w:rPr>
        <w:t xml:space="preserve"> das durch den </w:t>
      </w:r>
      <w:r w:rsidRPr="003F10C6">
        <w:rPr>
          <w:rFonts w:ascii="Times New Roman" w:hAnsi="Times New Roman"/>
          <w:shd w:val="clear" w:color="auto" w:fill="FFFFFF"/>
          <w:lang w:val="de-DE"/>
        </w:rPr>
        <w:t>Paul Zsolnay Verlag und anschließend durch mich</w:t>
      </w:r>
      <w:r>
        <w:rPr>
          <w:rFonts w:ascii="Times New Roman" w:hAnsi="Times New Roman"/>
          <w:shd w:val="clear" w:color="auto" w:fill="FFFFFF"/>
          <w:lang w:val="de-DE"/>
        </w:rPr>
        <w:t xml:space="preserve"> übersetzt wurde: Hier gibt es keine C</w:t>
      </w:r>
      <w:r w:rsidRPr="003F10C6">
        <w:rPr>
          <w:rFonts w:ascii="Times New Roman" w:hAnsi="Times New Roman"/>
          <w:lang w:val="de-DE"/>
        </w:rPr>
        <w:t>opyright</w:t>
      </w:r>
      <w:r>
        <w:rPr>
          <w:rFonts w:ascii="Times New Roman" w:hAnsi="Times New Roman"/>
          <w:lang w:val="de-DE"/>
        </w:rPr>
        <w:t>-Probleme</w:t>
      </w:r>
      <w:r w:rsidRPr="003F10C6">
        <w:rPr>
          <w:rFonts w:ascii="Times New Roman" w:hAnsi="Times New Roman"/>
          <w:lang w:val="de-DE"/>
        </w:rPr>
        <w:t>.</w:t>
      </w:r>
    </w:p>
    <w:p w14:paraId="207C1AF4" w14:textId="77777777" w:rsidR="00021359" w:rsidRPr="00672785" w:rsidRDefault="00021359" w:rsidP="00021359">
      <w:pPr>
        <w:pStyle w:val="ListParagraph"/>
        <w:numPr>
          <w:ilvl w:val="0"/>
          <w:numId w:val="44"/>
        </w:numPr>
        <w:rPr>
          <w:rFonts w:ascii="Times New Roman" w:hAnsi="Times New Roman"/>
          <w:lang w:val="de-DE"/>
        </w:rPr>
      </w:pPr>
      <w:r w:rsidRPr="00672785">
        <w:rPr>
          <w:rFonts w:ascii="Times New Roman" w:hAnsi="Times New Roman"/>
          <w:i/>
          <w:lang w:val="de-DE"/>
        </w:rPr>
        <w:t>Die Mutter Meines Shones/Mother Unknown,</w:t>
      </w:r>
      <w:r w:rsidRPr="00672785">
        <w:rPr>
          <w:rFonts w:ascii="Times New Roman" w:hAnsi="Times New Roman"/>
          <w:lang w:val="de-DE"/>
        </w:rPr>
        <w:t xml:space="preserve"> das durch den </w:t>
      </w:r>
      <w:r w:rsidRPr="00672785">
        <w:rPr>
          <w:rFonts w:ascii="Times New Roman" w:hAnsi="Times New Roman"/>
          <w:shd w:val="clear" w:color="auto" w:fill="FFFFFF"/>
          <w:lang w:val="de-DE"/>
        </w:rPr>
        <w:t>Paul Zsolnay Verlag übersetzt wurde</w:t>
      </w:r>
      <w:r w:rsidRPr="00672785">
        <w:rPr>
          <w:rFonts w:ascii="Times New Roman" w:hAnsi="Times New Roman"/>
          <w:lang w:val="de-DE"/>
        </w:rPr>
        <w:t>: Entweder müsste ich die Rechte an der Übersetzung erwerben oder den Text neu übersetzen lassen (die beste Option).</w:t>
      </w:r>
    </w:p>
    <w:p w14:paraId="5422C819" w14:textId="77777777" w:rsidR="00021359" w:rsidRPr="00672785" w:rsidRDefault="00021359" w:rsidP="00021359">
      <w:pPr>
        <w:pStyle w:val="ListParagraph"/>
        <w:numPr>
          <w:ilvl w:val="0"/>
          <w:numId w:val="44"/>
        </w:numPr>
        <w:rPr>
          <w:rFonts w:ascii="Times New Roman" w:hAnsi="Times New Roman"/>
          <w:lang w:val="de-DE"/>
        </w:rPr>
      </w:pPr>
      <w:r w:rsidRPr="00672785">
        <w:rPr>
          <w:rFonts w:ascii="Times New Roman" w:hAnsi="Times New Roman"/>
          <w:i/>
          <w:lang w:val="de-DE"/>
        </w:rPr>
        <w:t>Doña Juana/Doña Juana</w:t>
      </w:r>
      <w:r w:rsidRPr="00672785">
        <w:rPr>
          <w:rFonts w:ascii="Times New Roman" w:hAnsi="Times New Roman"/>
          <w:lang w:val="de-DE"/>
        </w:rPr>
        <w:t xml:space="preserve">, </w:t>
      </w:r>
      <w:r>
        <w:rPr>
          <w:rFonts w:ascii="Times New Roman" w:hAnsi="Times New Roman"/>
          <w:lang w:val="de-DE"/>
        </w:rPr>
        <w:t>das</w:t>
      </w:r>
      <w:r w:rsidRPr="00672785">
        <w:rPr>
          <w:rFonts w:ascii="Times New Roman" w:hAnsi="Times New Roman"/>
          <w:lang w:val="de-DE"/>
        </w:rPr>
        <w:t xml:space="preserve"> bereits ins Deutsche übersetzt</w:t>
      </w:r>
      <w:r>
        <w:rPr>
          <w:rFonts w:ascii="Times New Roman" w:hAnsi="Times New Roman"/>
          <w:lang w:val="de-DE"/>
        </w:rPr>
        <w:t xml:space="preserve"> wurde</w:t>
      </w:r>
      <w:r w:rsidRPr="00672785">
        <w:rPr>
          <w:rFonts w:ascii="Times New Roman" w:hAnsi="Times New Roman"/>
          <w:lang w:val="de-DE"/>
        </w:rPr>
        <w:t>: Entweder müsste ich die Rechte an der Übersetzung erwerben oder den Text neu übersetzen lassen.</w:t>
      </w:r>
    </w:p>
    <w:p w14:paraId="55634F88" w14:textId="77777777" w:rsidR="00021359" w:rsidRPr="00672785" w:rsidRDefault="00021359" w:rsidP="00021359">
      <w:pPr>
        <w:pStyle w:val="ListParagraph"/>
        <w:numPr>
          <w:ilvl w:val="0"/>
          <w:numId w:val="44"/>
        </w:numPr>
        <w:rPr>
          <w:rFonts w:ascii="Times New Roman" w:hAnsi="Times New Roman"/>
          <w:lang w:val="de-DE"/>
        </w:rPr>
      </w:pPr>
      <w:r w:rsidRPr="00672785">
        <w:rPr>
          <w:rFonts w:ascii="Times New Roman" w:hAnsi="Times New Roman"/>
          <w:i/>
          <w:shd w:val="clear" w:color="auto" w:fill="FFFFFF"/>
          <w:lang w:val="de-DE"/>
        </w:rPr>
        <w:t>Paco, der Zuverlässige/</w:t>
      </w:r>
      <w:r w:rsidRPr="00672785">
        <w:rPr>
          <w:rFonts w:ascii="Times New Roman" w:hAnsi="Times New Roman"/>
          <w:i/>
          <w:lang w:val="de-DE"/>
        </w:rPr>
        <w:t>Paco never Fails</w:t>
      </w:r>
      <w:r w:rsidRPr="00672785">
        <w:rPr>
          <w:rFonts w:ascii="Times New Roman" w:hAnsi="Times New Roman"/>
          <w:lang w:val="de-DE"/>
        </w:rPr>
        <w:t>, das bereits ins Deutsche übersetzt wurde: Es bestehen keine Copyright-Probleme.</w:t>
      </w:r>
    </w:p>
    <w:p w14:paraId="5DEEF630" w14:textId="77777777" w:rsidR="00021359" w:rsidRPr="00672785" w:rsidRDefault="00021359" w:rsidP="00021359">
      <w:pPr>
        <w:pStyle w:val="ListParagraph"/>
        <w:numPr>
          <w:ilvl w:val="0"/>
          <w:numId w:val="44"/>
        </w:numPr>
        <w:rPr>
          <w:rFonts w:ascii="Times New Roman" w:hAnsi="Times New Roman"/>
          <w:lang w:val="de-DE"/>
        </w:rPr>
      </w:pPr>
      <w:r w:rsidRPr="00672785">
        <w:rPr>
          <w:rFonts w:ascii="Times New Roman" w:hAnsi="Times New Roman"/>
          <w:i/>
          <w:lang w:val="de-DE"/>
        </w:rPr>
        <w:lastRenderedPageBreak/>
        <w:t>Das Schloss der Seehunde/The Seal Castle</w:t>
      </w:r>
      <w:r w:rsidRPr="00672785">
        <w:rPr>
          <w:rFonts w:ascii="Times New Roman" w:hAnsi="Times New Roman"/>
          <w:lang w:val="de-DE"/>
        </w:rPr>
        <w:t>, das bereits ins Deutsche übersetzt wurde: Entweder müsste ich die Rechte an der Übersetzung erwerben oder den Text neu übersetzen lassen.</w:t>
      </w:r>
    </w:p>
    <w:p w14:paraId="33676ADA" w14:textId="77777777" w:rsidR="00021359" w:rsidRPr="00672785" w:rsidRDefault="00021359" w:rsidP="00021359">
      <w:pPr>
        <w:pStyle w:val="ListParagraph"/>
        <w:numPr>
          <w:ilvl w:val="0"/>
          <w:numId w:val="44"/>
        </w:numPr>
        <w:rPr>
          <w:rFonts w:ascii="Times New Roman" w:hAnsi="Times New Roman"/>
          <w:lang w:val="de-DE"/>
        </w:rPr>
      </w:pPr>
      <w:r w:rsidRPr="00672785">
        <w:rPr>
          <w:rFonts w:ascii="Times New Roman" w:hAnsi="Times New Roman"/>
          <w:i/>
          <w:iCs/>
          <w:shd w:val="clear" w:color="auto" w:fill="FFFFFF"/>
          <w:lang w:val="de-DE"/>
        </w:rPr>
        <w:t>Die Rhapsodie einer Krabbe/</w:t>
      </w:r>
      <w:r w:rsidRPr="00672785">
        <w:rPr>
          <w:rFonts w:ascii="Times New Roman" w:hAnsi="Times New Roman"/>
          <w:i/>
          <w:lang w:val="de-DE"/>
        </w:rPr>
        <w:t>The Crab Rhapsody</w:t>
      </w:r>
      <w:r w:rsidRPr="00672785">
        <w:rPr>
          <w:rFonts w:ascii="Times New Roman" w:hAnsi="Times New Roman"/>
          <w:lang w:val="de-DE"/>
        </w:rPr>
        <w:t>, das bereits ins Deutsche übersetzt wurde: Entweder müsste ich die Rechte an der Übersetzung erwerben oder den Text neu übersetzen lassen.</w:t>
      </w:r>
    </w:p>
    <w:p w14:paraId="217AF7C0" w14:textId="77777777" w:rsidR="00021359" w:rsidRPr="003F10C6" w:rsidRDefault="00021359" w:rsidP="00021359">
      <w:pPr>
        <w:rPr>
          <w:rFonts w:ascii="Times New Roman" w:hAnsi="Times New Roman"/>
          <w:lang w:val="de-DE"/>
        </w:rPr>
      </w:pPr>
      <w:r w:rsidRPr="003F10C6">
        <w:rPr>
          <w:rFonts w:ascii="Times New Roman" w:hAnsi="Times New Roman"/>
          <w:lang w:val="de-DE"/>
        </w:rPr>
        <w:t xml:space="preserve">Ich </w:t>
      </w:r>
      <w:r>
        <w:rPr>
          <w:rFonts w:ascii="Times New Roman" w:hAnsi="Times New Roman"/>
          <w:lang w:val="de-DE"/>
        </w:rPr>
        <w:t xml:space="preserve">selbst </w:t>
      </w:r>
      <w:r w:rsidRPr="003F10C6">
        <w:rPr>
          <w:rFonts w:ascii="Times New Roman" w:hAnsi="Times New Roman"/>
          <w:lang w:val="de-DE"/>
        </w:rPr>
        <w:t xml:space="preserve">war als </w:t>
      </w:r>
      <w:r>
        <w:rPr>
          <w:rFonts w:ascii="Times New Roman" w:hAnsi="Times New Roman"/>
          <w:lang w:val="de-DE"/>
        </w:rPr>
        <w:t>Drogenpolitik-Forscher tätig. Da meine liberalen/Anti-Korruptions-Gedanken in meinem - in Hinsicht auf Drogen eher konservativem - Heimatland Schweden jedoch auf taube Ohren stießen, begann ich ein 20-jähriges „alle Dinge, die man unbedingt getan haben sollte“-Projekt. Während dieser Zeit schrieb ich Romane, legte mich mit Tigern an, überarbeitete die Bestseller meines Vaters und verfasste eine Drogen-Richtlinie. Meiner Meinung nach ist mein eigenes größtes Werk:</w:t>
      </w:r>
    </w:p>
    <w:p w14:paraId="057F5054" w14:textId="77777777" w:rsidR="00021359" w:rsidRDefault="00021359" w:rsidP="00021359">
      <w:pPr>
        <w:pStyle w:val="ListParagraph"/>
        <w:numPr>
          <w:ilvl w:val="0"/>
          <w:numId w:val="45"/>
        </w:numPr>
        <w:rPr>
          <w:rFonts w:ascii="Times New Roman" w:hAnsi="Times New Roman"/>
          <w:lang w:val="de-DE"/>
        </w:rPr>
      </w:pPr>
      <w:r w:rsidRPr="00832410">
        <w:rPr>
          <w:rFonts w:ascii="Times New Roman" w:hAnsi="Times New Roman"/>
          <w:i/>
          <w:lang w:val="de-DE"/>
        </w:rPr>
        <w:t xml:space="preserve">Die Herausforderung/The Challenge, </w:t>
      </w:r>
      <w:r w:rsidRPr="00832410">
        <w:rPr>
          <w:rFonts w:ascii="Times New Roman" w:hAnsi="Times New Roman"/>
          <w:lang w:val="de-DE"/>
        </w:rPr>
        <w:t xml:space="preserve">wobei es sich um meine Adaptation des Bestsellers/Blockbusters meines Vaters </w:t>
      </w:r>
      <w:r w:rsidRPr="00832410">
        <w:rPr>
          <w:rFonts w:ascii="Times New Roman" w:hAnsi="Times New Roman"/>
          <w:i/>
          <w:lang w:val="de-DE"/>
        </w:rPr>
        <w:t xml:space="preserve">My Uncle Jacinto </w:t>
      </w:r>
      <w:r w:rsidRPr="00832410">
        <w:rPr>
          <w:rFonts w:ascii="Times New Roman" w:hAnsi="Times New Roman"/>
          <w:lang w:val="de-DE"/>
        </w:rPr>
        <w:t>handelt.</w:t>
      </w:r>
      <w:r>
        <w:rPr>
          <w:rFonts w:ascii="Times New Roman" w:hAnsi="Times New Roman"/>
          <w:lang w:val="de-DE"/>
        </w:rPr>
        <w:t xml:space="preserve"> In</w:t>
      </w:r>
      <w:r w:rsidRPr="006904D8">
        <w:rPr>
          <w:rFonts w:ascii="Times New Roman" w:hAnsi="Times New Roman"/>
          <w:lang w:val="de-DE"/>
        </w:rPr>
        <w:t xml:space="preserve"> meine</w:t>
      </w:r>
      <w:r>
        <w:rPr>
          <w:rFonts w:ascii="Times New Roman" w:hAnsi="Times New Roman"/>
          <w:lang w:val="de-DE"/>
        </w:rPr>
        <w:t xml:space="preserve">n Händen </w:t>
      </w:r>
      <w:r w:rsidRPr="006904D8">
        <w:rPr>
          <w:rFonts w:ascii="Times New Roman" w:hAnsi="Times New Roman"/>
          <w:lang w:val="de-DE"/>
        </w:rPr>
        <w:t>wi</w:t>
      </w:r>
      <w:r>
        <w:rPr>
          <w:rFonts w:ascii="Times New Roman" w:hAnsi="Times New Roman"/>
          <w:lang w:val="de-DE"/>
        </w:rPr>
        <w:t xml:space="preserve">rd aus einem Stierkampf </w:t>
      </w:r>
      <w:r w:rsidRPr="00955EB3">
        <w:rPr>
          <w:rFonts w:ascii="Times New Roman" w:hAnsi="Times New Roman"/>
          <w:lang w:val="de-DE"/>
        </w:rPr>
        <w:t>Boxen; Madrid/La Quinta, Kapstadt/Mandela Park; 1940er, 2010er, und 18,000 Worte, 80,000. Ein Buch für Kinder jeden Alters mit 70 Illustrationen.</w:t>
      </w:r>
    </w:p>
    <w:p w14:paraId="00395640" w14:textId="77777777" w:rsidR="00021359" w:rsidRPr="00097937" w:rsidRDefault="00021359" w:rsidP="00021359">
      <w:pPr>
        <w:jc w:val="center"/>
        <w:rPr>
          <w:rFonts w:ascii="Times New Roman" w:hAnsi="Times New Roman"/>
          <w:b/>
          <w:lang w:val="de-DE"/>
        </w:rPr>
      </w:pPr>
      <w:r w:rsidRPr="00097937">
        <w:rPr>
          <w:rFonts w:ascii="Times New Roman" w:hAnsi="Times New Roman"/>
          <w:b/>
          <w:lang w:val="de-DE"/>
        </w:rPr>
        <w:t>Einige zusätzliche Informationen:</w:t>
      </w:r>
    </w:p>
    <w:p w14:paraId="32AE7D6A" w14:textId="77777777" w:rsidR="00021359" w:rsidRPr="00317A5B" w:rsidRDefault="00021359" w:rsidP="00021359">
      <w:pPr>
        <w:jc w:val="both"/>
        <w:rPr>
          <w:rFonts w:ascii="Times New Roman" w:hAnsi="Times New Roman"/>
          <w:lang w:val="de-DE"/>
        </w:rPr>
      </w:pPr>
      <w:r w:rsidRPr="00832410">
        <w:rPr>
          <w:rFonts w:ascii="Times New Roman" w:hAnsi="Times New Roman"/>
          <w:lang w:val="de-DE"/>
        </w:rPr>
        <w:t xml:space="preserve">Ich </w:t>
      </w:r>
      <w:r>
        <w:rPr>
          <w:rFonts w:ascii="Times New Roman" w:hAnsi="Times New Roman"/>
          <w:lang w:val="de-DE"/>
        </w:rPr>
        <w:t xml:space="preserve">zähle vielleicht nicht unbedingt zu den besten Schriftstellern, aber ich habe etwas wichtiges zu sagen, ungewöhnliche Erfahrungen gemacht, ein Talent dafür, die Texte meines Vaters zu überarbeiten und einen überdurchschnittlichen Sinn für </w:t>
      </w:r>
      <w:r w:rsidRPr="00317A5B">
        <w:rPr>
          <w:rFonts w:ascii="Times New Roman" w:hAnsi="Times New Roman"/>
          <w:lang w:val="de-DE"/>
        </w:rPr>
        <w:t>Struktur (z.B. wenn es darum geht</w:t>
      </w:r>
      <w:r>
        <w:rPr>
          <w:rFonts w:ascii="Times New Roman" w:hAnsi="Times New Roman"/>
          <w:lang w:val="de-DE"/>
        </w:rPr>
        <w:t>,</w:t>
      </w:r>
      <w:r w:rsidRPr="00317A5B">
        <w:rPr>
          <w:rFonts w:ascii="Times New Roman" w:hAnsi="Times New Roman"/>
          <w:lang w:val="de-DE"/>
        </w:rPr>
        <w:t xml:space="preserve"> scheinbar nicht miteinander vereinbare Elemente sinnvoll zu kombinieren).</w:t>
      </w:r>
    </w:p>
    <w:p w14:paraId="6B0E0CC5" w14:textId="77777777" w:rsidR="00021359" w:rsidRPr="00832410" w:rsidRDefault="00021359" w:rsidP="00021359">
      <w:pPr>
        <w:jc w:val="both"/>
        <w:rPr>
          <w:rFonts w:ascii="Times New Roman" w:hAnsi="Times New Roman"/>
          <w:lang w:val="de-DE"/>
        </w:rPr>
      </w:pPr>
      <w:r w:rsidRPr="00832410">
        <w:rPr>
          <w:rFonts w:ascii="Times New Roman" w:hAnsi="Times New Roman"/>
          <w:lang w:val="de-DE"/>
        </w:rPr>
        <w:t>Mein Vater war ein s</w:t>
      </w:r>
      <w:r>
        <w:rPr>
          <w:rFonts w:ascii="Times New Roman" w:hAnsi="Times New Roman"/>
          <w:lang w:val="de-DE"/>
        </w:rPr>
        <w:t xml:space="preserve">ehr guter Schriftsteller. </w:t>
      </w:r>
      <w:r w:rsidRPr="00832410">
        <w:rPr>
          <w:rFonts w:ascii="Times New Roman" w:hAnsi="Times New Roman"/>
          <w:lang w:val="de-DE"/>
        </w:rPr>
        <w:t>Seine Schwachstelle war allerdings d</w:t>
      </w:r>
      <w:r>
        <w:rPr>
          <w:rFonts w:ascii="Times New Roman" w:hAnsi="Times New Roman"/>
          <w:lang w:val="de-DE"/>
        </w:rPr>
        <w:t xml:space="preserve">ie Logik. </w:t>
      </w:r>
      <w:r w:rsidRPr="00832410">
        <w:rPr>
          <w:rFonts w:ascii="Times New Roman" w:hAnsi="Times New Roman"/>
          <w:lang w:val="de-DE"/>
        </w:rPr>
        <w:t xml:space="preserve">Seine Texte wurden zudem nie angemessen </w:t>
      </w:r>
      <w:r>
        <w:rPr>
          <w:rFonts w:ascii="Times New Roman" w:hAnsi="Times New Roman"/>
          <w:lang w:val="de-DE"/>
        </w:rPr>
        <w:t>lektoriert</w:t>
      </w:r>
      <w:r w:rsidRPr="00832410">
        <w:rPr>
          <w:rFonts w:ascii="Times New Roman" w:hAnsi="Times New Roman"/>
          <w:lang w:val="de-DE"/>
        </w:rPr>
        <w:t>. Da ich diese Fähigkeiten besitze, ist es mir gelungen, s</w:t>
      </w:r>
      <w:r>
        <w:rPr>
          <w:rFonts w:ascii="Times New Roman" w:hAnsi="Times New Roman"/>
          <w:lang w:val="de-DE"/>
        </w:rPr>
        <w:t>eine Texte stark aufzuwerten.</w:t>
      </w:r>
    </w:p>
    <w:p w14:paraId="150CD1D0" w14:textId="77777777" w:rsidR="00021359" w:rsidRPr="00807CEB" w:rsidRDefault="00021359" w:rsidP="00021359">
      <w:pPr>
        <w:jc w:val="both"/>
        <w:rPr>
          <w:rFonts w:ascii="Times New Roman" w:hAnsi="Times New Roman"/>
          <w:lang w:val="de-DE"/>
        </w:rPr>
      </w:pPr>
      <w:r w:rsidRPr="00955EB3">
        <w:rPr>
          <w:rFonts w:ascii="Times New Roman" w:hAnsi="Times New Roman"/>
          <w:lang w:val="de-DE"/>
        </w:rPr>
        <w:t>Während ich mich ganz auf den</w:t>
      </w:r>
      <w:r w:rsidRPr="00955EB3">
        <w:rPr>
          <w:rFonts w:ascii="Times New Roman" w:hAnsi="Times New Roman"/>
          <w:i/>
          <w:lang w:val="de-DE"/>
        </w:rPr>
        <w:t xml:space="preserve"> Film </w:t>
      </w:r>
      <w:r w:rsidRPr="00955EB3">
        <w:rPr>
          <w:rFonts w:ascii="Times New Roman" w:hAnsi="Times New Roman"/>
          <w:lang w:val="de-DE"/>
        </w:rPr>
        <w:t>konzentriere,</w:t>
      </w:r>
      <w:r w:rsidRPr="00807CEB">
        <w:rPr>
          <w:rFonts w:ascii="Times New Roman" w:hAnsi="Times New Roman"/>
          <w:lang w:val="de-DE"/>
        </w:rPr>
        <w:t xml:space="preserve"> würde ich gerne so viele d</w:t>
      </w:r>
      <w:r>
        <w:rPr>
          <w:rFonts w:ascii="Times New Roman" w:hAnsi="Times New Roman"/>
          <w:lang w:val="de-DE"/>
        </w:rPr>
        <w:t>er erwähnten</w:t>
      </w:r>
      <w:r w:rsidRPr="00807CEB">
        <w:rPr>
          <w:rFonts w:ascii="Times New Roman" w:hAnsi="Times New Roman"/>
          <w:lang w:val="de-DE"/>
        </w:rPr>
        <w:t xml:space="preserve"> Assets wie </w:t>
      </w:r>
      <w:r>
        <w:rPr>
          <w:rFonts w:ascii="Times New Roman" w:hAnsi="Times New Roman"/>
          <w:lang w:val="de-DE"/>
        </w:rPr>
        <w:t xml:space="preserve">möglich einem - oder mehreren - Literaturagenten anvertrauen, die sie aktiv bewerben und entsprechende Ideen haben. Ich würde mich freuen, wenn Sie daran interessiert wären. Wenn nicht, bin ich natürlich trotzdem offen für Ihren Rat. </w:t>
      </w:r>
      <w:r w:rsidRPr="00807CEB">
        <w:rPr>
          <w:rFonts w:ascii="Times New Roman" w:hAnsi="Times New Roman"/>
          <w:lang w:val="de-DE"/>
        </w:rPr>
        <w:t xml:space="preserve"> </w:t>
      </w:r>
    </w:p>
    <w:p w14:paraId="6A0AE694" w14:textId="77777777" w:rsidR="00021359" w:rsidRDefault="00021359" w:rsidP="00021359">
      <w:pPr>
        <w:tabs>
          <w:tab w:val="left" w:pos="5190"/>
        </w:tabs>
        <w:rPr>
          <w:rFonts w:ascii="Times New Roman" w:hAnsi="Times New Roman"/>
          <w:lang w:val="de-DE"/>
        </w:rPr>
        <w:sectPr w:rsidR="00021359">
          <w:pgSz w:w="11904" w:h="16836"/>
          <w:pgMar w:top="1440" w:right="1800" w:bottom="1440" w:left="1800" w:header="709" w:footer="709" w:gutter="0"/>
          <w:cols w:space="709"/>
        </w:sectPr>
      </w:pPr>
    </w:p>
    <w:p w14:paraId="217C0C7D" w14:textId="77777777" w:rsidR="00021359" w:rsidRPr="006238BE" w:rsidRDefault="00021359" w:rsidP="00021359">
      <w:pPr>
        <w:pStyle w:val="Heading1"/>
        <w:jc w:val="center"/>
        <w:rPr>
          <w:rFonts w:ascii="Times New Roman" w:hAnsi="Times New Roman"/>
        </w:rPr>
      </w:pPr>
      <w:bookmarkStart w:id="12" w:name="_Toc51802810"/>
      <w:bookmarkStart w:id="13" w:name="_Toc52982030"/>
      <w:r w:rsidRPr="006238BE">
        <w:rPr>
          <w:rFonts w:ascii="Times New Roman" w:hAnsi="Times New Roman"/>
        </w:rPr>
        <w:lastRenderedPageBreak/>
        <w:t>LITERARY AGENT FOR ITALIAN TEXTS</w:t>
      </w:r>
      <w:bookmarkEnd w:id="12"/>
      <w:bookmarkEnd w:id="13"/>
    </w:p>
    <w:p w14:paraId="2EF7E21D" w14:textId="77777777" w:rsidR="00021359" w:rsidRPr="006238BE" w:rsidRDefault="00021359" w:rsidP="00021359"/>
    <w:p w14:paraId="76AA500B" w14:textId="77777777" w:rsidR="00021359" w:rsidRPr="006238BE" w:rsidRDefault="00021359" w:rsidP="00021359">
      <w:pPr>
        <w:jc w:val="both"/>
        <w:rPr>
          <w:rFonts w:ascii="Times New Roman" w:hAnsi="Times New Roman"/>
        </w:rPr>
      </w:pPr>
      <w:r w:rsidRPr="00D44336">
        <w:rPr>
          <w:rFonts w:ascii="Times New Roman" w:hAnsi="Times New Roman"/>
        </w:rPr>
        <w:t>Dear agent,</w:t>
      </w:r>
    </w:p>
    <w:p w14:paraId="7ECDAA35" w14:textId="77777777" w:rsidR="00021359" w:rsidRPr="006238BE" w:rsidRDefault="00021359" w:rsidP="00021359">
      <w:pPr>
        <w:jc w:val="both"/>
        <w:rPr>
          <w:rFonts w:ascii="Times New Roman" w:hAnsi="Times New Roman"/>
        </w:rPr>
      </w:pPr>
      <w:r w:rsidRPr="006238BE">
        <w:rPr>
          <w:rFonts w:ascii="Times New Roman" w:hAnsi="Times New Roman"/>
        </w:rPr>
        <w:t xml:space="preserve">My father was Andres Laszlo Senior, a much-appreciated fiction-writer agented by Jenny </w:t>
      </w:r>
      <w:proofErr w:type="spellStart"/>
      <w:r w:rsidRPr="006238BE">
        <w:rPr>
          <w:rFonts w:ascii="Times New Roman" w:hAnsi="Times New Roman"/>
        </w:rPr>
        <w:t>Aspenwall</w:t>
      </w:r>
      <w:proofErr w:type="spellEnd"/>
      <w:r w:rsidRPr="006238BE">
        <w:rPr>
          <w:rFonts w:ascii="Times New Roman" w:hAnsi="Times New Roman"/>
        </w:rPr>
        <w:t xml:space="preserve"> Bradley in the 50s, 60s and 70s. Then he was forgotten, maybe because he had too many nationalities (born Austro-Hungarian, nationalized French, writing in Spanish), or because there was nobody interested in looking after his legacy.</w:t>
      </w:r>
    </w:p>
    <w:p w14:paraId="3307A8F8" w14:textId="77777777" w:rsidR="00021359" w:rsidRPr="006238BE" w:rsidRDefault="00021359" w:rsidP="00021359">
      <w:pPr>
        <w:jc w:val="both"/>
        <w:rPr>
          <w:rFonts w:ascii="Times New Roman" w:hAnsi="Times New Roman"/>
        </w:rPr>
      </w:pPr>
      <w:r w:rsidRPr="006238BE">
        <w:rPr>
          <w:rFonts w:ascii="Times New Roman" w:hAnsi="Times New Roman"/>
        </w:rPr>
        <w:t>I am Andres Laszlo Jr. My only paper-published book was a terrible one, about how to invest in Swedish art, yet I was lucky, and it has kept me in champagne for 30 years. In my life, I have had experiences different from other men, such as sitting on Marilyn Monroe’s lap and being evicted from New College Oxford by Richard Dawkins.</w:t>
      </w:r>
    </w:p>
    <w:p w14:paraId="47E9F35B" w14:textId="77777777" w:rsidR="00021359" w:rsidRPr="006238BE" w:rsidRDefault="00021359" w:rsidP="00021359">
      <w:pPr>
        <w:rPr>
          <w:rFonts w:ascii="Times New Roman" w:hAnsi="Times New Roman"/>
        </w:rPr>
      </w:pPr>
      <w:r w:rsidRPr="006238BE">
        <w:rPr>
          <w:rFonts w:ascii="Times New Roman" w:hAnsi="Times New Roman"/>
        </w:rPr>
        <w:t xml:space="preserve">I have spent the last ten years preparing my father’s and my own texts for publication, and I consider my ‘book phase’ finished, and I intend to move to </w:t>
      </w:r>
      <w:r w:rsidRPr="006238BE">
        <w:rPr>
          <w:rFonts w:ascii="Times New Roman" w:hAnsi="Times New Roman"/>
          <w:i/>
        </w:rPr>
        <w:t>cine</w:t>
      </w:r>
      <w:r w:rsidRPr="006238BE">
        <w:rPr>
          <w:rFonts w:ascii="Times New Roman" w:hAnsi="Times New Roman"/>
        </w:rPr>
        <w:t>.</w:t>
      </w:r>
    </w:p>
    <w:p w14:paraId="7529CBE9" w14:textId="77777777" w:rsidR="00021359" w:rsidRPr="006238BE" w:rsidRDefault="00021359" w:rsidP="00021359">
      <w:pPr>
        <w:jc w:val="center"/>
        <w:rPr>
          <w:rFonts w:ascii="Times New Roman" w:hAnsi="Times New Roman"/>
          <w:b/>
          <w:lang w:val="fr-FR"/>
        </w:rPr>
      </w:pPr>
      <w:r w:rsidRPr="006238BE">
        <w:rPr>
          <w:rFonts w:ascii="Times New Roman" w:hAnsi="Times New Roman"/>
          <w:b/>
          <w:lang w:val="fr-FR"/>
        </w:rPr>
        <w:t xml:space="preserve">ITALIAN LITERARY ASSETS: </w:t>
      </w:r>
    </w:p>
    <w:p w14:paraId="5F80B263" w14:textId="77777777" w:rsidR="00021359" w:rsidRPr="006238BE" w:rsidRDefault="00021359" w:rsidP="00021359">
      <w:pPr>
        <w:rPr>
          <w:rFonts w:ascii="Times New Roman" w:hAnsi="Times New Roman"/>
        </w:rPr>
      </w:pPr>
      <w:r w:rsidRPr="006238BE">
        <w:rPr>
          <w:rFonts w:ascii="Times New Roman" w:hAnsi="Times New Roman"/>
        </w:rPr>
        <w:t>Senior/Father wrote seven works of fiction, of which only one was published in Italian, but I have now translated three more titles: two by Senior, and one by me. The Italian Senior-text-assets are:</w:t>
      </w:r>
    </w:p>
    <w:p w14:paraId="67486CD5" w14:textId="77777777" w:rsidR="00021359" w:rsidRPr="006238BE" w:rsidRDefault="00021359" w:rsidP="00021359">
      <w:pPr>
        <w:pStyle w:val="ListParagraph"/>
        <w:numPr>
          <w:ilvl w:val="0"/>
          <w:numId w:val="47"/>
        </w:numPr>
        <w:rPr>
          <w:rFonts w:ascii="Times New Roman" w:hAnsi="Times New Roman"/>
          <w:sz w:val="24"/>
          <w:szCs w:val="24"/>
        </w:rPr>
      </w:pPr>
      <w:r w:rsidRPr="006238BE">
        <w:rPr>
          <w:rFonts w:ascii="Times New Roman" w:hAnsi="Times New Roman"/>
          <w:b/>
          <w:i/>
          <w:sz w:val="24"/>
          <w:szCs w:val="24"/>
        </w:rPr>
        <w:t xml:space="preserve">Paco </w:t>
      </w:r>
      <w:proofErr w:type="spellStart"/>
      <w:r w:rsidRPr="006238BE">
        <w:rPr>
          <w:rFonts w:ascii="Times New Roman" w:hAnsi="Times New Roman"/>
          <w:b/>
          <w:i/>
          <w:sz w:val="24"/>
          <w:szCs w:val="24"/>
        </w:rPr>
        <w:t>l’infallibile</w:t>
      </w:r>
      <w:proofErr w:type="spellEnd"/>
      <w:r w:rsidRPr="006238BE">
        <w:rPr>
          <w:rFonts w:ascii="Times New Roman" w:hAnsi="Times New Roman"/>
          <w:b/>
          <w:i/>
          <w:sz w:val="24"/>
          <w:szCs w:val="24"/>
        </w:rPr>
        <w:t xml:space="preserve">/Paco Never Fails </w:t>
      </w:r>
      <w:r w:rsidRPr="006238BE">
        <w:rPr>
          <w:rFonts w:ascii="Times New Roman" w:hAnsi="Times New Roman"/>
          <w:sz w:val="24"/>
          <w:szCs w:val="24"/>
        </w:rPr>
        <w:t>is Senior’s second most popular book (and film). It has now been translated into Italian.</w:t>
      </w:r>
    </w:p>
    <w:p w14:paraId="608424A8" w14:textId="77777777" w:rsidR="00021359" w:rsidRPr="006238BE" w:rsidRDefault="00021359" w:rsidP="00021359">
      <w:pPr>
        <w:pStyle w:val="ListParagraph"/>
        <w:numPr>
          <w:ilvl w:val="0"/>
          <w:numId w:val="47"/>
        </w:numPr>
        <w:rPr>
          <w:rFonts w:ascii="Times New Roman" w:hAnsi="Times New Roman"/>
          <w:sz w:val="24"/>
          <w:szCs w:val="24"/>
        </w:rPr>
      </w:pPr>
      <w:r w:rsidRPr="006238BE">
        <w:rPr>
          <w:rFonts w:ascii="Times New Roman" w:hAnsi="Times New Roman"/>
          <w:b/>
          <w:i/>
          <w:sz w:val="24"/>
          <w:szCs w:val="24"/>
        </w:rPr>
        <w:t xml:space="preserve">Pepote/My Uncle Jacinto </w:t>
      </w:r>
      <w:r w:rsidRPr="006238BE">
        <w:rPr>
          <w:rFonts w:ascii="Times New Roman" w:hAnsi="Times New Roman"/>
          <w:sz w:val="24"/>
          <w:szCs w:val="24"/>
        </w:rPr>
        <w:t>was translated into Italian 1958 and published by ‘</w:t>
      </w:r>
      <w:proofErr w:type="spellStart"/>
      <w:r w:rsidRPr="006238BE">
        <w:rPr>
          <w:rFonts w:ascii="Times New Roman" w:hAnsi="Times New Roman"/>
          <w:sz w:val="24"/>
          <w:szCs w:val="24"/>
        </w:rPr>
        <w:t>Paravia</w:t>
      </w:r>
      <w:proofErr w:type="spellEnd"/>
      <w:r w:rsidRPr="006238BE">
        <w:rPr>
          <w:rFonts w:ascii="Times New Roman" w:hAnsi="Times New Roman"/>
          <w:sz w:val="24"/>
          <w:szCs w:val="24"/>
        </w:rPr>
        <w:t>’ (as a film it was a Spanish/Italian coproduction). The rights have been transferred to me.</w:t>
      </w:r>
    </w:p>
    <w:p w14:paraId="487F35D8" w14:textId="77777777" w:rsidR="00021359" w:rsidRPr="006238BE" w:rsidRDefault="00021359" w:rsidP="00021359">
      <w:pPr>
        <w:pStyle w:val="ListParagraph"/>
        <w:numPr>
          <w:ilvl w:val="0"/>
          <w:numId w:val="47"/>
        </w:numPr>
        <w:rPr>
          <w:rFonts w:ascii="Times New Roman" w:hAnsi="Times New Roman"/>
          <w:sz w:val="24"/>
          <w:szCs w:val="24"/>
        </w:rPr>
      </w:pPr>
      <w:r w:rsidRPr="006238BE">
        <w:rPr>
          <w:rFonts w:ascii="Times New Roman" w:hAnsi="Times New Roman"/>
          <w:b/>
          <w:i/>
          <w:sz w:val="24"/>
          <w:szCs w:val="24"/>
        </w:rPr>
        <w:t xml:space="preserve">New translations. </w:t>
      </w:r>
      <w:r w:rsidRPr="006238BE">
        <w:rPr>
          <w:rFonts w:ascii="Times New Roman" w:hAnsi="Times New Roman"/>
          <w:sz w:val="24"/>
          <w:szCs w:val="24"/>
        </w:rPr>
        <w:t xml:space="preserve">From an Italian perspective, the most attractive text for new translations – now as they (in English) have been content edited and adapted – are probably </w:t>
      </w:r>
      <w:r w:rsidRPr="006238BE">
        <w:rPr>
          <w:rFonts w:ascii="Times New Roman" w:hAnsi="Times New Roman"/>
          <w:i/>
          <w:sz w:val="24"/>
          <w:szCs w:val="24"/>
        </w:rPr>
        <w:t xml:space="preserve">Madre </w:t>
      </w:r>
      <w:proofErr w:type="spellStart"/>
      <w:r w:rsidRPr="006238BE">
        <w:rPr>
          <w:rFonts w:ascii="Times New Roman" w:hAnsi="Times New Roman"/>
          <w:i/>
          <w:sz w:val="24"/>
          <w:szCs w:val="24"/>
        </w:rPr>
        <w:t>Sconosciuta</w:t>
      </w:r>
      <w:proofErr w:type="spellEnd"/>
      <w:r w:rsidRPr="006238BE">
        <w:rPr>
          <w:rFonts w:ascii="Times New Roman" w:hAnsi="Times New Roman"/>
          <w:i/>
          <w:sz w:val="24"/>
          <w:szCs w:val="24"/>
        </w:rPr>
        <w:t>/Mother Unknown</w:t>
      </w:r>
      <w:r w:rsidRPr="006238BE">
        <w:rPr>
          <w:rFonts w:ascii="Times New Roman" w:hAnsi="Times New Roman"/>
          <w:sz w:val="24"/>
          <w:szCs w:val="24"/>
        </w:rPr>
        <w:t xml:space="preserve"> (with part of the story set in Naples) &amp; </w:t>
      </w:r>
      <w:r w:rsidRPr="006238BE">
        <w:rPr>
          <w:rFonts w:ascii="Times New Roman" w:hAnsi="Times New Roman"/>
          <w:i/>
          <w:sz w:val="24"/>
          <w:szCs w:val="24"/>
        </w:rPr>
        <w:t>Donna Giovanna/Doña Juana.</w:t>
      </w:r>
    </w:p>
    <w:p w14:paraId="53418020" w14:textId="77777777" w:rsidR="00021359" w:rsidRPr="00330D5F" w:rsidRDefault="00021359" w:rsidP="00021359">
      <w:pPr>
        <w:rPr>
          <w:rFonts w:ascii="Times New Roman" w:hAnsi="Times New Roman"/>
        </w:rPr>
      </w:pPr>
      <w:r w:rsidRPr="006238BE">
        <w:rPr>
          <w:rFonts w:ascii="Times New Roman" w:hAnsi="Times New Roman"/>
        </w:rPr>
        <w:t>Junior/I was a drug policy researcher but as nobody in my drug-conservative native Sweden wanted to listen to my liberal/anti-corruption thoughts, I embarked on a 20 year All-Those-Things-A-Man-</w:t>
      </w:r>
      <w:r w:rsidRPr="00330D5F">
        <w:rPr>
          <w:rFonts w:ascii="Times New Roman" w:hAnsi="Times New Roman"/>
        </w:rPr>
        <w:t>Should-Have-Done project, while writing fiction, messing with tigers, adapting Senior’s bestseller, and writing on drug policy. As I see it, the main Italian Junior-text-assets are:</w:t>
      </w:r>
    </w:p>
    <w:p w14:paraId="12DD319B" w14:textId="77777777" w:rsidR="00021359" w:rsidRPr="00330D5F" w:rsidRDefault="00021359" w:rsidP="00021359">
      <w:pPr>
        <w:pStyle w:val="ListParagraph"/>
        <w:numPr>
          <w:ilvl w:val="0"/>
          <w:numId w:val="45"/>
        </w:numPr>
        <w:rPr>
          <w:rFonts w:ascii="Times New Roman" w:hAnsi="Times New Roman"/>
        </w:rPr>
      </w:pPr>
      <w:r w:rsidRPr="00330D5F">
        <w:rPr>
          <w:rFonts w:ascii="Times New Roman" w:hAnsi="Times New Roman"/>
          <w:b/>
          <w:i/>
          <w:sz w:val="24"/>
          <w:szCs w:val="24"/>
        </w:rPr>
        <w:t xml:space="preserve">La </w:t>
      </w:r>
      <w:proofErr w:type="spellStart"/>
      <w:r w:rsidRPr="00330D5F">
        <w:rPr>
          <w:rFonts w:ascii="Times New Roman" w:hAnsi="Times New Roman"/>
          <w:b/>
          <w:i/>
          <w:sz w:val="24"/>
          <w:szCs w:val="24"/>
        </w:rPr>
        <w:t>Sfida</w:t>
      </w:r>
      <w:proofErr w:type="spellEnd"/>
      <w:r w:rsidRPr="00330D5F">
        <w:rPr>
          <w:rFonts w:ascii="Times New Roman" w:hAnsi="Times New Roman"/>
          <w:b/>
          <w:i/>
          <w:sz w:val="24"/>
          <w:szCs w:val="24"/>
        </w:rPr>
        <w:t xml:space="preserve"> </w:t>
      </w:r>
      <w:r w:rsidRPr="00330D5F">
        <w:rPr>
          <w:rFonts w:ascii="Times New Roman" w:hAnsi="Times New Roman"/>
        </w:rPr>
        <w:t xml:space="preserve">is my adaptation of Senor’s bestseller/blockbuster </w:t>
      </w:r>
      <w:r w:rsidRPr="00330D5F">
        <w:rPr>
          <w:rFonts w:ascii="Times New Roman" w:hAnsi="Times New Roman"/>
          <w:i/>
        </w:rPr>
        <w:t xml:space="preserve">My Uncle Jacinto. </w:t>
      </w:r>
      <w:r w:rsidRPr="00330D5F">
        <w:rPr>
          <w:rFonts w:ascii="Times New Roman" w:hAnsi="Times New Roman"/>
        </w:rPr>
        <w:t xml:space="preserve">In my hands bullfighting becomes boxing; Madrid/La Quinta, Cape Town/Mandela Park; 1940s, 2010s, and 18,000 words, 80,000. It is a book for children of all ages, and has 70 illustrations. </w:t>
      </w:r>
    </w:p>
    <w:p w14:paraId="4AC4C2F4" w14:textId="77777777" w:rsidR="00021359" w:rsidRPr="00330D5F" w:rsidRDefault="00021359" w:rsidP="00021359">
      <w:pPr>
        <w:pStyle w:val="ListParagraph"/>
        <w:numPr>
          <w:ilvl w:val="0"/>
          <w:numId w:val="45"/>
        </w:numPr>
        <w:rPr>
          <w:rFonts w:ascii="Times New Roman" w:hAnsi="Times New Roman"/>
          <w:b/>
        </w:rPr>
      </w:pPr>
      <w:proofErr w:type="spellStart"/>
      <w:r w:rsidRPr="00330D5F">
        <w:rPr>
          <w:rFonts w:ascii="Times New Roman" w:hAnsi="Times New Roman"/>
          <w:b/>
          <w:i/>
          <w:sz w:val="24"/>
          <w:szCs w:val="24"/>
        </w:rPr>
        <w:t>Cronache</w:t>
      </w:r>
      <w:proofErr w:type="spellEnd"/>
      <w:r w:rsidRPr="00330D5F">
        <w:rPr>
          <w:rFonts w:ascii="Times New Roman" w:hAnsi="Times New Roman"/>
          <w:b/>
          <w:i/>
          <w:sz w:val="24"/>
          <w:szCs w:val="24"/>
        </w:rPr>
        <w:t xml:space="preserve"> di Laszlo &amp; Laszlo</w:t>
      </w:r>
      <w:r w:rsidRPr="00330D5F">
        <w:rPr>
          <w:rFonts w:ascii="Times New Roman" w:hAnsi="Times New Roman"/>
        </w:rPr>
        <w:t xml:space="preserve"> is “The Laszlo &amp; Laszlo Family Chronicles,” told in 49 short stories – each headed by an introductory biographic/autobiographic paragraph or two – covering 110 years of adventures.</w:t>
      </w:r>
    </w:p>
    <w:p w14:paraId="7977D497" w14:textId="77777777" w:rsidR="00021359" w:rsidRPr="00330D5F" w:rsidRDefault="00021359" w:rsidP="00021359">
      <w:pPr>
        <w:jc w:val="center"/>
        <w:rPr>
          <w:rFonts w:ascii="Times New Roman" w:hAnsi="Times New Roman"/>
          <w:b/>
        </w:rPr>
      </w:pPr>
    </w:p>
    <w:p w14:paraId="0523AFC7" w14:textId="77777777" w:rsidR="00021359" w:rsidRPr="00330D5F" w:rsidRDefault="00021359" w:rsidP="00021359">
      <w:pPr>
        <w:jc w:val="center"/>
        <w:rPr>
          <w:rFonts w:ascii="Times New Roman" w:hAnsi="Times New Roman"/>
          <w:b/>
        </w:rPr>
      </w:pPr>
      <w:r w:rsidRPr="00330D5F">
        <w:rPr>
          <w:rFonts w:ascii="Times New Roman" w:hAnsi="Times New Roman"/>
          <w:b/>
        </w:rPr>
        <w:t>Some additional information:</w:t>
      </w:r>
    </w:p>
    <w:p w14:paraId="451B0FC7" w14:textId="77777777" w:rsidR="00021359" w:rsidRPr="00330D5F" w:rsidRDefault="00021359" w:rsidP="00021359">
      <w:pPr>
        <w:jc w:val="both"/>
        <w:rPr>
          <w:rFonts w:ascii="Times New Roman" w:hAnsi="Times New Roman"/>
        </w:rPr>
      </w:pPr>
      <w:r w:rsidRPr="00330D5F">
        <w:rPr>
          <w:rFonts w:ascii="Times New Roman" w:hAnsi="Times New Roman"/>
        </w:rPr>
        <w:t>I am not the best of writers but my mind is okay, I have something important to say, my experiences are unusual, my ability to fix Senior’s text is great, and my sense of structure (as in creating a pleasing assemble out of allegedly incompatible elements) is above average.</w:t>
      </w:r>
    </w:p>
    <w:p w14:paraId="3A391EC2" w14:textId="77777777" w:rsidR="00021359" w:rsidRPr="00330D5F" w:rsidRDefault="00021359" w:rsidP="00021359">
      <w:pPr>
        <w:jc w:val="both"/>
        <w:rPr>
          <w:rFonts w:ascii="Times New Roman" w:hAnsi="Times New Roman"/>
        </w:rPr>
      </w:pPr>
      <w:r w:rsidRPr="00330D5F">
        <w:rPr>
          <w:rFonts w:ascii="Times New Roman" w:hAnsi="Times New Roman"/>
        </w:rPr>
        <w:t xml:space="preserve">Senior was a pretty good writer to start with, but was neither logical nor given proper editing, and as I possess these traits, I have been able to improve his texts to a much higher standard. </w:t>
      </w:r>
    </w:p>
    <w:p w14:paraId="3C5DCDAC" w14:textId="77777777" w:rsidR="00021359" w:rsidRPr="00330D5F" w:rsidRDefault="00021359" w:rsidP="00021359">
      <w:pPr>
        <w:jc w:val="both"/>
        <w:rPr>
          <w:rFonts w:ascii="Times New Roman" w:hAnsi="Times New Roman"/>
        </w:rPr>
        <w:sectPr w:rsidR="00021359" w:rsidRPr="00330D5F">
          <w:pgSz w:w="11904" w:h="16836"/>
          <w:pgMar w:top="1440" w:right="1800" w:bottom="1440" w:left="1800" w:header="709" w:footer="709" w:gutter="0"/>
          <w:cols w:space="709"/>
        </w:sectPr>
      </w:pPr>
      <w:r w:rsidRPr="00330D5F">
        <w:rPr>
          <w:rFonts w:ascii="Times New Roman" w:hAnsi="Times New Roman"/>
        </w:rPr>
        <w:t>As I embark on</w:t>
      </w:r>
      <w:r w:rsidRPr="00330D5F">
        <w:rPr>
          <w:rFonts w:ascii="Times New Roman" w:hAnsi="Times New Roman"/>
          <w:i/>
        </w:rPr>
        <w:t xml:space="preserve"> cine</w:t>
      </w:r>
      <w:r w:rsidRPr="00330D5F">
        <w:rPr>
          <w:rFonts w:ascii="Times New Roman" w:hAnsi="Times New Roman"/>
        </w:rPr>
        <w:t>, I would like to leave as much as possible of the literary assets in the hands of (a) literary agent(s) who wants to actively promote our texts and provide ideas. If you are interested, I would be delighted. If not, I would be more than happy to listen to your advice.</w:t>
      </w:r>
    </w:p>
    <w:p w14:paraId="75A8071D" w14:textId="77777777" w:rsidR="00021359" w:rsidRPr="00D44336" w:rsidRDefault="00021359" w:rsidP="00021359"/>
    <w:p w14:paraId="38A3C857" w14:textId="77777777" w:rsidR="00021359" w:rsidRPr="00BF2E9F" w:rsidRDefault="00021359" w:rsidP="00BF2E9F">
      <w:pPr>
        <w:pStyle w:val="Heading1"/>
        <w:jc w:val="center"/>
        <w:rPr>
          <w:rFonts w:ascii="Times New Roman" w:hAnsi="Times New Roman"/>
          <w:lang w:val="es-ES"/>
        </w:rPr>
      </w:pPr>
      <w:bookmarkStart w:id="14" w:name="_Toc52982031"/>
      <w:r w:rsidRPr="00BF2E9F">
        <w:rPr>
          <w:rFonts w:ascii="Times New Roman" w:hAnsi="Times New Roman"/>
          <w:lang w:val="es-ES"/>
        </w:rPr>
        <w:t>AGENTE LETTERARIO PER TESTI ITALIANI</w:t>
      </w:r>
      <w:bookmarkEnd w:id="14"/>
    </w:p>
    <w:p w14:paraId="7E4983B9" w14:textId="77777777" w:rsidR="00021359" w:rsidRPr="00021359" w:rsidRDefault="00021359" w:rsidP="00021359">
      <w:pPr>
        <w:jc w:val="center"/>
        <w:rPr>
          <w:rFonts w:ascii="Times New Roman" w:hAnsi="Times New Roman"/>
          <w:lang w:val="es-ES"/>
        </w:rPr>
      </w:pPr>
    </w:p>
    <w:p w14:paraId="654F5368" w14:textId="77777777" w:rsidR="00021359" w:rsidRPr="00021359" w:rsidRDefault="00021359" w:rsidP="00021359">
      <w:pPr>
        <w:rPr>
          <w:rFonts w:ascii="Times New Roman" w:hAnsi="Times New Roman"/>
          <w:lang w:val="es-ES"/>
        </w:rPr>
      </w:pPr>
      <w:r w:rsidRPr="00021359">
        <w:rPr>
          <w:rFonts w:ascii="Times New Roman" w:hAnsi="Times New Roman"/>
          <w:lang w:val="es-ES"/>
        </w:rPr>
        <w:t>Caro agente,</w:t>
      </w:r>
    </w:p>
    <w:p w14:paraId="2F3F98B8" w14:textId="77777777" w:rsidR="00021359" w:rsidRPr="00021359" w:rsidRDefault="00021359" w:rsidP="00021359">
      <w:pPr>
        <w:rPr>
          <w:rFonts w:ascii="Times New Roman" w:hAnsi="Times New Roman"/>
          <w:lang w:val="es-ES"/>
        </w:rPr>
      </w:pPr>
      <w:proofErr w:type="spellStart"/>
      <w:r w:rsidRPr="00021359">
        <w:rPr>
          <w:rFonts w:ascii="Times New Roman" w:hAnsi="Times New Roman"/>
          <w:lang w:val="es-ES"/>
        </w:rPr>
        <w:t>Mio</w:t>
      </w:r>
      <w:proofErr w:type="spellEnd"/>
      <w:r w:rsidRPr="00021359">
        <w:rPr>
          <w:rFonts w:ascii="Times New Roman" w:hAnsi="Times New Roman"/>
          <w:lang w:val="es-ES"/>
        </w:rPr>
        <w:t xml:space="preserve"> padre fu Andres Laszlo (Senior), uno </w:t>
      </w:r>
      <w:proofErr w:type="spellStart"/>
      <w:r w:rsidRPr="00021359">
        <w:rPr>
          <w:rFonts w:ascii="Times New Roman" w:hAnsi="Times New Roman"/>
          <w:lang w:val="es-ES"/>
        </w:rPr>
        <w:t>scrittore</w:t>
      </w:r>
      <w:proofErr w:type="spellEnd"/>
      <w:r w:rsidRPr="00021359">
        <w:rPr>
          <w:rFonts w:ascii="Times New Roman" w:hAnsi="Times New Roman"/>
          <w:lang w:val="es-ES"/>
        </w:rPr>
        <w:t xml:space="preserve">-agente di </w:t>
      </w:r>
      <w:proofErr w:type="spellStart"/>
      <w:r w:rsidRPr="00021359">
        <w:rPr>
          <w:rFonts w:ascii="Times New Roman" w:hAnsi="Times New Roman"/>
          <w:lang w:val="es-ES"/>
        </w:rPr>
        <w:t>romanzi</w:t>
      </w:r>
      <w:proofErr w:type="spellEnd"/>
      <w:r w:rsidRPr="00021359">
        <w:rPr>
          <w:rFonts w:ascii="Times New Roman" w:hAnsi="Times New Roman"/>
          <w:lang w:val="es-ES"/>
        </w:rPr>
        <w:t xml:space="preserve"> </w:t>
      </w:r>
      <w:proofErr w:type="spellStart"/>
      <w:r w:rsidRPr="00021359">
        <w:rPr>
          <w:rFonts w:ascii="Times New Roman" w:hAnsi="Times New Roman"/>
          <w:lang w:val="es-ES"/>
        </w:rPr>
        <w:t>molto</w:t>
      </w:r>
      <w:proofErr w:type="spellEnd"/>
      <w:r w:rsidRPr="00021359">
        <w:rPr>
          <w:rFonts w:ascii="Times New Roman" w:hAnsi="Times New Roman"/>
          <w:lang w:val="es-ES"/>
        </w:rPr>
        <w:t xml:space="preserve"> </w:t>
      </w:r>
      <w:proofErr w:type="spellStart"/>
      <w:r w:rsidRPr="00021359">
        <w:rPr>
          <w:rFonts w:ascii="Times New Roman" w:hAnsi="Times New Roman"/>
          <w:lang w:val="es-ES"/>
        </w:rPr>
        <w:t>apprezzato</w:t>
      </w:r>
      <w:proofErr w:type="spellEnd"/>
      <w:r w:rsidRPr="00021359">
        <w:rPr>
          <w:rFonts w:ascii="Times New Roman" w:hAnsi="Times New Roman"/>
          <w:lang w:val="es-ES"/>
        </w:rPr>
        <w:t xml:space="preserve"> da Jenny </w:t>
      </w:r>
      <w:proofErr w:type="spellStart"/>
      <w:r w:rsidRPr="00021359">
        <w:rPr>
          <w:rFonts w:ascii="Times New Roman" w:hAnsi="Times New Roman"/>
          <w:lang w:val="es-ES"/>
        </w:rPr>
        <w:t>Aspenwall</w:t>
      </w:r>
      <w:proofErr w:type="spellEnd"/>
      <w:r w:rsidRPr="00021359">
        <w:rPr>
          <w:rFonts w:ascii="Times New Roman" w:hAnsi="Times New Roman"/>
          <w:lang w:val="es-ES"/>
        </w:rPr>
        <w:t xml:space="preserve"> Bradley </w:t>
      </w:r>
      <w:proofErr w:type="spellStart"/>
      <w:r w:rsidRPr="00021359">
        <w:rPr>
          <w:rFonts w:ascii="Times New Roman" w:hAnsi="Times New Roman"/>
          <w:lang w:val="es-ES"/>
        </w:rPr>
        <w:t>negli</w:t>
      </w:r>
      <w:proofErr w:type="spellEnd"/>
      <w:r w:rsidRPr="00021359">
        <w:rPr>
          <w:rFonts w:ascii="Times New Roman" w:hAnsi="Times New Roman"/>
          <w:lang w:val="es-ES"/>
        </w:rPr>
        <w:t xml:space="preserve"> </w:t>
      </w:r>
      <w:proofErr w:type="spellStart"/>
      <w:r w:rsidRPr="00021359">
        <w:rPr>
          <w:rFonts w:ascii="Times New Roman" w:hAnsi="Times New Roman"/>
          <w:lang w:val="es-ES"/>
        </w:rPr>
        <w:t>anni</w:t>
      </w:r>
      <w:proofErr w:type="spellEnd"/>
      <w:r w:rsidRPr="00021359">
        <w:rPr>
          <w:rFonts w:ascii="Times New Roman" w:hAnsi="Times New Roman"/>
          <w:lang w:val="es-ES"/>
        </w:rPr>
        <w:t xml:space="preserve"> '50, '60 e '70. Fu </w:t>
      </w:r>
      <w:proofErr w:type="spellStart"/>
      <w:r w:rsidRPr="00021359">
        <w:rPr>
          <w:rFonts w:ascii="Times New Roman" w:hAnsi="Times New Roman"/>
          <w:lang w:val="es-ES"/>
        </w:rPr>
        <w:t>più</w:t>
      </w:r>
      <w:proofErr w:type="spellEnd"/>
      <w:r w:rsidRPr="00021359">
        <w:rPr>
          <w:rFonts w:ascii="Times New Roman" w:hAnsi="Times New Roman"/>
          <w:lang w:val="es-ES"/>
        </w:rPr>
        <w:t xml:space="preserve"> </w:t>
      </w:r>
      <w:proofErr w:type="spellStart"/>
      <w:r w:rsidRPr="00021359">
        <w:rPr>
          <w:rFonts w:ascii="Times New Roman" w:hAnsi="Times New Roman"/>
          <w:lang w:val="es-ES"/>
        </w:rPr>
        <w:t>tardi</w:t>
      </w:r>
      <w:proofErr w:type="spellEnd"/>
      <w:r w:rsidRPr="00021359">
        <w:rPr>
          <w:rFonts w:ascii="Times New Roman" w:hAnsi="Times New Roman"/>
          <w:lang w:val="es-ES"/>
        </w:rPr>
        <w:t xml:space="preserve"> </w:t>
      </w:r>
      <w:proofErr w:type="spellStart"/>
      <w:r w:rsidRPr="00021359">
        <w:rPr>
          <w:rFonts w:ascii="Times New Roman" w:hAnsi="Times New Roman"/>
          <w:lang w:val="es-ES"/>
        </w:rPr>
        <w:t>dimenticato</w:t>
      </w:r>
      <w:proofErr w:type="spellEnd"/>
      <w:r w:rsidRPr="00021359">
        <w:rPr>
          <w:rFonts w:ascii="Times New Roman" w:hAnsi="Times New Roman"/>
          <w:lang w:val="es-ES"/>
        </w:rPr>
        <w:t xml:space="preserve">, </w:t>
      </w:r>
      <w:proofErr w:type="spellStart"/>
      <w:r w:rsidRPr="00021359">
        <w:rPr>
          <w:rFonts w:ascii="Times New Roman" w:hAnsi="Times New Roman"/>
          <w:lang w:val="es-ES"/>
        </w:rPr>
        <w:t>forse</w:t>
      </w:r>
      <w:proofErr w:type="spellEnd"/>
      <w:r w:rsidRPr="00021359">
        <w:rPr>
          <w:rFonts w:ascii="Times New Roman" w:hAnsi="Times New Roman"/>
          <w:lang w:val="es-ES"/>
        </w:rPr>
        <w:t xml:space="preserve"> perché avente </w:t>
      </w:r>
      <w:proofErr w:type="spellStart"/>
      <w:r w:rsidRPr="00021359">
        <w:rPr>
          <w:rFonts w:ascii="Times New Roman" w:hAnsi="Times New Roman"/>
          <w:lang w:val="es-ES"/>
        </w:rPr>
        <w:t>troppe</w:t>
      </w:r>
      <w:proofErr w:type="spellEnd"/>
      <w:r w:rsidRPr="00021359">
        <w:rPr>
          <w:rFonts w:ascii="Times New Roman" w:hAnsi="Times New Roman"/>
          <w:lang w:val="es-ES"/>
        </w:rPr>
        <w:t xml:space="preserve"> </w:t>
      </w:r>
      <w:proofErr w:type="spellStart"/>
      <w:r w:rsidRPr="00021359">
        <w:rPr>
          <w:rFonts w:ascii="Times New Roman" w:hAnsi="Times New Roman"/>
          <w:lang w:val="es-ES"/>
        </w:rPr>
        <w:t>nazionalità</w:t>
      </w:r>
      <w:proofErr w:type="spellEnd"/>
      <w:r w:rsidRPr="00021359">
        <w:rPr>
          <w:rFonts w:ascii="Times New Roman" w:hAnsi="Times New Roman"/>
          <w:lang w:val="es-ES"/>
        </w:rPr>
        <w:t xml:space="preserve"> (nato austro-</w:t>
      </w:r>
      <w:proofErr w:type="spellStart"/>
      <w:r w:rsidRPr="00021359">
        <w:rPr>
          <w:rFonts w:ascii="Times New Roman" w:hAnsi="Times New Roman"/>
          <w:lang w:val="es-ES"/>
        </w:rPr>
        <w:t>ungarico</w:t>
      </w:r>
      <w:proofErr w:type="spellEnd"/>
      <w:r w:rsidRPr="00021359">
        <w:rPr>
          <w:rFonts w:ascii="Times New Roman" w:hAnsi="Times New Roman"/>
          <w:lang w:val="es-ES"/>
        </w:rPr>
        <w:t xml:space="preserve">, </w:t>
      </w:r>
      <w:proofErr w:type="spellStart"/>
      <w:r w:rsidRPr="00021359">
        <w:rPr>
          <w:rFonts w:ascii="Times New Roman" w:hAnsi="Times New Roman"/>
          <w:lang w:val="es-ES"/>
        </w:rPr>
        <w:t>nazionalizzato</w:t>
      </w:r>
      <w:proofErr w:type="spellEnd"/>
      <w:r w:rsidRPr="00021359">
        <w:rPr>
          <w:rFonts w:ascii="Times New Roman" w:hAnsi="Times New Roman"/>
          <w:lang w:val="es-ES"/>
        </w:rPr>
        <w:t xml:space="preserve"> </w:t>
      </w:r>
      <w:proofErr w:type="spellStart"/>
      <w:r w:rsidRPr="00021359">
        <w:rPr>
          <w:rFonts w:ascii="Times New Roman" w:hAnsi="Times New Roman"/>
          <w:lang w:val="es-ES"/>
        </w:rPr>
        <w:t>francese</w:t>
      </w:r>
      <w:proofErr w:type="spellEnd"/>
      <w:r w:rsidRPr="00021359">
        <w:rPr>
          <w:rFonts w:ascii="Times New Roman" w:hAnsi="Times New Roman"/>
          <w:lang w:val="es-ES"/>
        </w:rPr>
        <w:t xml:space="preserve">, </w:t>
      </w:r>
      <w:proofErr w:type="spellStart"/>
      <w:r w:rsidRPr="00021359">
        <w:rPr>
          <w:rFonts w:ascii="Times New Roman" w:hAnsi="Times New Roman"/>
          <w:lang w:val="es-ES"/>
        </w:rPr>
        <w:t>scriveva</w:t>
      </w:r>
      <w:proofErr w:type="spellEnd"/>
      <w:r w:rsidRPr="00021359">
        <w:rPr>
          <w:rFonts w:ascii="Times New Roman" w:hAnsi="Times New Roman"/>
          <w:lang w:val="es-ES"/>
        </w:rPr>
        <w:t xml:space="preserve"> in </w:t>
      </w:r>
      <w:proofErr w:type="spellStart"/>
      <w:r w:rsidRPr="00021359">
        <w:rPr>
          <w:rFonts w:ascii="Times New Roman" w:hAnsi="Times New Roman"/>
          <w:lang w:val="es-ES"/>
        </w:rPr>
        <w:t>spagnolo</w:t>
      </w:r>
      <w:proofErr w:type="spellEnd"/>
      <w:r w:rsidRPr="00021359">
        <w:rPr>
          <w:rFonts w:ascii="Times New Roman" w:hAnsi="Times New Roman"/>
          <w:lang w:val="es-ES"/>
        </w:rPr>
        <w:t xml:space="preserve">), o perché </w:t>
      </w:r>
      <w:proofErr w:type="spellStart"/>
      <w:r w:rsidRPr="00021359">
        <w:rPr>
          <w:rFonts w:ascii="Times New Roman" w:hAnsi="Times New Roman"/>
          <w:lang w:val="es-ES"/>
        </w:rPr>
        <w:t>nessuno</w:t>
      </w:r>
      <w:proofErr w:type="spellEnd"/>
      <w:r w:rsidRPr="00021359">
        <w:rPr>
          <w:rFonts w:ascii="Times New Roman" w:hAnsi="Times New Roman"/>
          <w:lang w:val="es-ES"/>
        </w:rPr>
        <w:t xml:space="preserve"> era </w:t>
      </w:r>
      <w:proofErr w:type="spellStart"/>
      <w:r w:rsidRPr="00021359">
        <w:rPr>
          <w:rFonts w:ascii="Times New Roman" w:hAnsi="Times New Roman"/>
          <w:lang w:val="es-ES"/>
        </w:rPr>
        <w:t>interessato</w:t>
      </w:r>
      <w:proofErr w:type="spellEnd"/>
      <w:r w:rsidRPr="00021359">
        <w:rPr>
          <w:rFonts w:ascii="Times New Roman" w:hAnsi="Times New Roman"/>
          <w:lang w:val="es-ES"/>
        </w:rPr>
        <w:t xml:space="preserve"> a curare la </w:t>
      </w:r>
      <w:proofErr w:type="spellStart"/>
      <w:r w:rsidRPr="00021359">
        <w:rPr>
          <w:rFonts w:ascii="Times New Roman" w:hAnsi="Times New Roman"/>
          <w:lang w:val="es-ES"/>
        </w:rPr>
        <w:t>sua</w:t>
      </w:r>
      <w:proofErr w:type="spellEnd"/>
      <w:r w:rsidRPr="00021359">
        <w:rPr>
          <w:rFonts w:ascii="Times New Roman" w:hAnsi="Times New Roman"/>
          <w:lang w:val="es-ES"/>
        </w:rPr>
        <w:t xml:space="preserve"> </w:t>
      </w:r>
      <w:proofErr w:type="spellStart"/>
      <w:r w:rsidRPr="00021359">
        <w:rPr>
          <w:rFonts w:ascii="Times New Roman" w:hAnsi="Times New Roman"/>
          <w:lang w:val="es-ES"/>
        </w:rPr>
        <w:t>eredità</w:t>
      </w:r>
      <w:proofErr w:type="spellEnd"/>
      <w:r w:rsidRPr="00021359">
        <w:rPr>
          <w:rFonts w:ascii="Times New Roman" w:hAnsi="Times New Roman"/>
          <w:lang w:val="es-ES"/>
        </w:rPr>
        <w:t>.</w:t>
      </w:r>
    </w:p>
    <w:p w14:paraId="35D29FD0" w14:textId="77777777" w:rsidR="00021359" w:rsidRPr="0090556D" w:rsidRDefault="00021359" w:rsidP="00021359">
      <w:pPr>
        <w:rPr>
          <w:rFonts w:ascii="Times New Roman" w:hAnsi="Times New Roman"/>
        </w:rPr>
      </w:pPr>
      <w:proofErr w:type="spellStart"/>
      <w:r w:rsidRPr="00021359">
        <w:rPr>
          <w:rFonts w:ascii="Times New Roman" w:hAnsi="Times New Roman"/>
          <w:lang w:val="es-ES"/>
        </w:rPr>
        <w:t>Io</w:t>
      </w:r>
      <w:proofErr w:type="spellEnd"/>
      <w:r w:rsidRPr="00021359">
        <w:rPr>
          <w:rFonts w:ascii="Times New Roman" w:hAnsi="Times New Roman"/>
          <w:lang w:val="es-ES"/>
        </w:rPr>
        <w:t xml:space="preserve"> </w:t>
      </w:r>
      <w:proofErr w:type="spellStart"/>
      <w:r w:rsidRPr="00021359">
        <w:rPr>
          <w:rFonts w:ascii="Times New Roman" w:hAnsi="Times New Roman"/>
          <w:lang w:val="es-ES"/>
        </w:rPr>
        <w:t>sono</w:t>
      </w:r>
      <w:proofErr w:type="spellEnd"/>
      <w:r w:rsidRPr="00021359">
        <w:rPr>
          <w:rFonts w:ascii="Times New Roman" w:hAnsi="Times New Roman"/>
          <w:lang w:val="es-ES"/>
        </w:rPr>
        <w:t xml:space="preserve"> Andres Laszlo Jr. Il </w:t>
      </w:r>
      <w:proofErr w:type="spellStart"/>
      <w:r w:rsidRPr="00021359">
        <w:rPr>
          <w:rFonts w:ascii="Times New Roman" w:hAnsi="Times New Roman"/>
          <w:lang w:val="es-ES"/>
        </w:rPr>
        <w:t>mio</w:t>
      </w:r>
      <w:proofErr w:type="spellEnd"/>
      <w:r w:rsidRPr="00021359">
        <w:rPr>
          <w:rFonts w:ascii="Times New Roman" w:hAnsi="Times New Roman"/>
          <w:lang w:val="es-ES"/>
        </w:rPr>
        <w:t xml:space="preserve"> </w:t>
      </w:r>
      <w:proofErr w:type="spellStart"/>
      <w:r w:rsidRPr="00021359">
        <w:rPr>
          <w:rFonts w:ascii="Times New Roman" w:hAnsi="Times New Roman"/>
          <w:lang w:val="es-ES"/>
        </w:rPr>
        <w:t>unico</w:t>
      </w:r>
      <w:proofErr w:type="spellEnd"/>
      <w:r w:rsidRPr="00021359">
        <w:rPr>
          <w:rFonts w:ascii="Times New Roman" w:hAnsi="Times New Roman"/>
          <w:lang w:val="es-ES"/>
        </w:rPr>
        <w:t xml:space="preserve"> libro </w:t>
      </w:r>
      <w:proofErr w:type="spellStart"/>
      <w:r w:rsidRPr="00021359">
        <w:rPr>
          <w:rFonts w:ascii="Times New Roman" w:hAnsi="Times New Roman"/>
          <w:lang w:val="es-ES"/>
        </w:rPr>
        <w:t>pubblicato</w:t>
      </w:r>
      <w:proofErr w:type="spellEnd"/>
      <w:r w:rsidRPr="00021359">
        <w:rPr>
          <w:rFonts w:ascii="Times New Roman" w:hAnsi="Times New Roman"/>
          <w:lang w:val="es-ES"/>
        </w:rPr>
        <w:t xml:space="preserve"> su carta su come </w:t>
      </w:r>
      <w:proofErr w:type="spellStart"/>
      <w:r w:rsidRPr="00021359">
        <w:rPr>
          <w:rFonts w:ascii="Times New Roman" w:hAnsi="Times New Roman"/>
          <w:lang w:val="es-ES"/>
        </w:rPr>
        <w:t>investire</w:t>
      </w:r>
      <w:proofErr w:type="spellEnd"/>
      <w:r w:rsidRPr="00021359">
        <w:rPr>
          <w:rFonts w:ascii="Times New Roman" w:hAnsi="Times New Roman"/>
          <w:lang w:val="es-ES"/>
        </w:rPr>
        <w:t xml:space="preserve"> </w:t>
      </w:r>
      <w:proofErr w:type="spellStart"/>
      <w:r w:rsidRPr="00021359">
        <w:rPr>
          <w:rFonts w:ascii="Times New Roman" w:hAnsi="Times New Roman"/>
          <w:lang w:val="es-ES"/>
        </w:rPr>
        <w:t>nell’arte</w:t>
      </w:r>
      <w:proofErr w:type="spellEnd"/>
      <w:r w:rsidRPr="00021359">
        <w:rPr>
          <w:rFonts w:ascii="Times New Roman" w:hAnsi="Times New Roman"/>
          <w:lang w:val="es-ES"/>
        </w:rPr>
        <w:t xml:space="preserve"> </w:t>
      </w:r>
      <w:proofErr w:type="spellStart"/>
      <w:r w:rsidRPr="00021359">
        <w:rPr>
          <w:rFonts w:ascii="Times New Roman" w:hAnsi="Times New Roman"/>
          <w:lang w:val="es-ES"/>
        </w:rPr>
        <w:t>svedese</w:t>
      </w:r>
      <w:proofErr w:type="spellEnd"/>
      <w:r w:rsidRPr="00021359">
        <w:rPr>
          <w:rFonts w:ascii="Times New Roman" w:hAnsi="Times New Roman"/>
          <w:lang w:val="es-ES"/>
        </w:rPr>
        <w:t xml:space="preserve"> è </w:t>
      </w:r>
      <w:proofErr w:type="spellStart"/>
      <w:r w:rsidRPr="00021359">
        <w:rPr>
          <w:rFonts w:ascii="Times New Roman" w:hAnsi="Times New Roman"/>
          <w:lang w:val="es-ES"/>
        </w:rPr>
        <w:t>stato</w:t>
      </w:r>
      <w:proofErr w:type="spellEnd"/>
      <w:r w:rsidRPr="00021359">
        <w:rPr>
          <w:rFonts w:ascii="Times New Roman" w:hAnsi="Times New Roman"/>
          <w:lang w:val="es-ES"/>
        </w:rPr>
        <w:t xml:space="preserve"> </w:t>
      </w:r>
      <w:proofErr w:type="spellStart"/>
      <w:r w:rsidRPr="00021359">
        <w:rPr>
          <w:rFonts w:ascii="Times New Roman" w:hAnsi="Times New Roman"/>
          <w:lang w:val="es-ES"/>
        </w:rPr>
        <w:t>terribile</w:t>
      </w:r>
      <w:proofErr w:type="spellEnd"/>
      <w:r w:rsidRPr="00021359">
        <w:rPr>
          <w:rFonts w:ascii="Times New Roman" w:hAnsi="Times New Roman"/>
          <w:lang w:val="es-ES"/>
        </w:rPr>
        <w:t xml:space="preserve">, </w:t>
      </w:r>
      <w:proofErr w:type="spellStart"/>
      <w:r w:rsidRPr="00021359">
        <w:rPr>
          <w:rFonts w:ascii="Times New Roman" w:hAnsi="Times New Roman"/>
          <w:lang w:val="es-ES"/>
        </w:rPr>
        <w:t>eppure</w:t>
      </w:r>
      <w:proofErr w:type="spellEnd"/>
      <w:r w:rsidRPr="00021359">
        <w:rPr>
          <w:rFonts w:ascii="Times New Roman" w:hAnsi="Times New Roman"/>
          <w:lang w:val="es-ES"/>
        </w:rPr>
        <w:t xml:space="preserve"> </w:t>
      </w:r>
      <w:proofErr w:type="spellStart"/>
      <w:r w:rsidRPr="00021359">
        <w:rPr>
          <w:rFonts w:ascii="Times New Roman" w:hAnsi="Times New Roman"/>
          <w:lang w:val="es-ES"/>
        </w:rPr>
        <w:t>sono</w:t>
      </w:r>
      <w:proofErr w:type="spellEnd"/>
      <w:r w:rsidRPr="00021359">
        <w:rPr>
          <w:rFonts w:ascii="Times New Roman" w:hAnsi="Times New Roman"/>
          <w:lang w:val="es-ES"/>
        </w:rPr>
        <w:t xml:space="preserve"> </w:t>
      </w:r>
      <w:proofErr w:type="spellStart"/>
      <w:r w:rsidRPr="00021359">
        <w:rPr>
          <w:rFonts w:ascii="Times New Roman" w:hAnsi="Times New Roman"/>
          <w:lang w:val="es-ES"/>
        </w:rPr>
        <w:t>stato</w:t>
      </w:r>
      <w:proofErr w:type="spellEnd"/>
      <w:r w:rsidRPr="00021359">
        <w:rPr>
          <w:rFonts w:ascii="Times New Roman" w:hAnsi="Times New Roman"/>
          <w:lang w:val="es-ES"/>
        </w:rPr>
        <w:t xml:space="preserve"> </w:t>
      </w:r>
      <w:proofErr w:type="spellStart"/>
      <w:r w:rsidRPr="00021359">
        <w:rPr>
          <w:rFonts w:ascii="Times New Roman" w:hAnsi="Times New Roman"/>
          <w:lang w:val="es-ES"/>
        </w:rPr>
        <w:t>fortunato</w:t>
      </w:r>
      <w:proofErr w:type="spellEnd"/>
      <w:r w:rsidRPr="00021359">
        <w:rPr>
          <w:rFonts w:ascii="Times New Roman" w:hAnsi="Times New Roman"/>
          <w:lang w:val="es-ES"/>
        </w:rPr>
        <w:t xml:space="preserve"> e mi ha </w:t>
      </w:r>
      <w:proofErr w:type="spellStart"/>
      <w:r w:rsidRPr="00021359">
        <w:rPr>
          <w:rFonts w:ascii="Times New Roman" w:hAnsi="Times New Roman"/>
          <w:lang w:val="es-ES"/>
        </w:rPr>
        <w:t>tenuto</w:t>
      </w:r>
      <w:proofErr w:type="spellEnd"/>
      <w:r w:rsidRPr="00021359">
        <w:rPr>
          <w:rFonts w:ascii="Times New Roman" w:hAnsi="Times New Roman"/>
          <w:lang w:val="es-ES"/>
        </w:rPr>
        <w:t xml:space="preserve"> </w:t>
      </w:r>
      <w:proofErr w:type="spellStart"/>
      <w:r w:rsidRPr="00021359">
        <w:rPr>
          <w:rFonts w:ascii="Times New Roman" w:hAnsi="Times New Roman"/>
          <w:lang w:val="es-ES"/>
        </w:rPr>
        <w:t>nel</w:t>
      </w:r>
      <w:proofErr w:type="spellEnd"/>
      <w:r w:rsidRPr="00021359">
        <w:rPr>
          <w:rFonts w:ascii="Times New Roman" w:hAnsi="Times New Roman"/>
          <w:lang w:val="es-ES"/>
        </w:rPr>
        <w:t xml:space="preserve"> </w:t>
      </w:r>
      <w:proofErr w:type="spellStart"/>
      <w:r w:rsidRPr="00021359">
        <w:rPr>
          <w:rFonts w:ascii="Times New Roman" w:hAnsi="Times New Roman"/>
          <w:lang w:val="es-ES"/>
        </w:rPr>
        <w:t>lusso</w:t>
      </w:r>
      <w:proofErr w:type="spellEnd"/>
      <w:r w:rsidRPr="00021359">
        <w:rPr>
          <w:rFonts w:ascii="Times New Roman" w:hAnsi="Times New Roman"/>
          <w:lang w:val="es-ES"/>
        </w:rPr>
        <w:t xml:space="preserve"> per 30 </w:t>
      </w:r>
      <w:proofErr w:type="spellStart"/>
      <w:r w:rsidRPr="00021359">
        <w:rPr>
          <w:rFonts w:ascii="Times New Roman" w:hAnsi="Times New Roman"/>
          <w:lang w:val="es-ES"/>
        </w:rPr>
        <w:t>anni</w:t>
      </w:r>
      <w:proofErr w:type="spellEnd"/>
      <w:r w:rsidRPr="00021359">
        <w:rPr>
          <w:rFonts w:ascii="Times New Roman" w:hAnsi="Times New Roman"/>
          <w:lang w:val="es-ES"/>
        </w:rPr>
        <w:t xml:space="preserve">. </w:t>
      </w:r>
      <w:r w:rsidRPr="0090556D">
        <w:rPr>
          <w:rFonts w:ascii="Times New Roman" w:hAnsi="Times New Roman"/>
        </w:rPr>
        <w:t xml:space="preserve">Nella </w:t>
      </w:r>
      <w:proofErr w:type="spellStart"/>
      <w:r w:rsidRPr="0090556D">
        <w:rPr>
          <w:rFonts w:ascii="Times New Roman" w:hAnsi="Times New Roman"/>
        </w:rPr>
        <w:t>mia</w:t>
      </w:r>
      <w:proofErr w:type="spellEnd"/>
      <w:r w:rsidRPr="0090556D">
        <w:rPr>
          <w:rFonts w:ascii="Times New Roman" w:hAnsi="Times New Roman"/>
        </w:rPr>
        <w:t xml:space="preserve"> vita, </w:t>
      </w:r>
      <w:proofErr w:type="spellStart"/>
      <w:r w:rsidRPr="0090556D">
        <w:rPr>
          <w:rFonts w:ascii="Times New Roman" w:hAnsi="Times New Roman"/>
        </w:rPr>
        <w:t>ho</w:t>
      </w:r>
      <w:proofErr w:type="spellEnd"/>
      <w:r w:rsidRPr="0090556D">
        <w:rPr>
          <w:rFonts w:ascii="Times New Roman" w:hAnsi="Times New Roman"/>
        </w:rPr>
        <w:t xml:space="preserve"> </w:t>
      </w:r>
      <w:proofErr w:type="spellStart"/>
      <w:r w:rsidRPr="0090556D">
        <w:rPr>
          <w:rFonts w:ascii="Times New Roman" w:hAnsi="Times New Roman"/>
        </w:rPr>
        <w:t>avuto</w:t>
      </w:r>
      <w:proofErr w:type="spellEnd"/>
      <w:r w:rsidRPr="0090556D">
        <w:rPr>
          <w:rFonts w:ascii="Times New Roman" w:hAnsi="Times New Roman"/>
        </w:rPr>
        <w:t xml:space="preserve"> </w:t>
      </w:r>
      <w:proofErr w:type="spellStart"/>
      <w:r w:rsidRPr="0090556D">
        <w:rPr>
          <w:rFonts w:ascii="Times New Roman" w:hAnsi="Times New Roman"/>
        </w:rPr>
        <w:t>esperienze</w:t>
      </w:r>
      <w:proofErr w:type="spellEnd"/>
      <w:r w:rsidRPr="0090556D">
        <w:rPr>
          <w:rFonts w:ascii="Times New Roman" w:hAnsi="Times New Roman"/>
        </w:rPr>
        <w:t xml:space="preserve"> diverse con </w:t>
      </w:r>
      <w:proofErr w:type="spellStart"/>
      <w:r w:rsidRPr="0090556D">
        <w:rPr>
          <w:rFonts w:ascii="Times New Roman" w:hAnsi="Times New Roman"/>
        </w:rPr>
        <w:t>svariate</w:t>
      </w:r>
      <w:proofErr w:type="spellEnd"/>
      <w:r w:rsidRPr="0090556D">
        <w:rPr>
          <w:rFonts w:ascii="Times New Roman" w:hAnsi="Times New Roman"/>
        </w:rPr>
        <w:t xml:space="preserve"> note figure, come stare </w:t>
      </w:r>
      <w:proofErr w:type="spellStart"/>
      <w:r w:rsidRPr="0090556D">
        <w:rPr>
          <w:rFonts w:ascii="Times New Roman" w:hAnsi="Times New Roman"/>
        </w:rPr>
        <w:t>seduto</w:t>
      </w:r>
      <w:proofErr w:type="spellEnd"/>
      <w:r w:rsidRPr="0090556D">
        <w:rPr>
          <w:rFonts w:ascii="Times New Roman" w:hAnsi="Times New Roman"/>
        </w:rPr>
        <w:t xml:space="preserve"> </w:t>
      </w:r>
      <w:proofErr w:type="spellStart"/>
      <w:r w:rsidRPr="0090556D">
        <w:rPr>
          <w:rFonts w:ascii="Times New Roman" w:hAnsi="Times New Roman"/>
        </w:rPr>
        <w:t>sulle</w:t>
      </w:r>
      <w:proofErr w:type="spellEnd"/>
      <w:r w:rsidRPr="0090556D">
        <w:rPr>
          <w:rFonts w:ascii="Times New Roman" w:hAnsi="Times New Roman"/>
        </w:rPr>
        <w:t xml:space="preserve"> </w:t>
      </w:r>
      <w:proofErr w:type="spellStart"/>
      <w:r w:rsidRPr="0090556D">
        <w:rPr>
          <w:rFonts w:ascii="Times New Roman" w:hAnsi="Times New Roman"/>
        </w:rPr>
        <w:t>ginocchia</w:t>
      </w:r>
      <w:proofErr w:type="spellEnd"/>
      <w:r w:rsidRPr="0090556D">
        <w:rPr>
          <w:rFonts w:ascii="Times New Roman" w:hAnsi="Times New Roman"/>
        </w:rPr>
        <w:t xml:space="preserve"> di Marilyn Monroe </w:t>
      </w:r>
      <w:proofErr w:type="spellStart"/>
      <w:proofErr w:type="gramStart"/>
      <w:r w:rsidRPr="0090556D">
        <w:rPr>
          <w:rFonts w:ascii="Times New Roman" w:hAnsi="Times New Roman"/>
        </w:rPr>
        <w:t>ed</w:t>
      </w:r>
      <w:proofErr w:type="spellEnd"/>
      <w:proofErr w:type="gramEnd"/>
      <w:r w:rsidRPr="0090556D">
        <w:rPr>
          <w:rFonts w:ascii="Times New Roman" w:hAnsi="Times New Roman"/>
        </w:rPr>
        <w:t xml:space="preserve"> </w:t>
      </w:r>
      <w:proofErr w:type="spellStart"/>
      <w:r w:rsidRPr="0090556D">
        <w:rPr>
          <w:rFonts w:ascii="Times New Roman" w:hAnsi="Times New Roman"/>
        </w:rPr>
        <w:t>essere</w:t>
      </w:r>
      <w:proofErr w:type="spellEnd"/>
      <w:r w:rsidRPr="0090556D">
        <w:rPr>
          <w:rFonts w:ascii="Times New Roman" w:hAnsi="Times New Roman"/>
        </w:rPr>
        <w:t xml:space="preserve"> </w:t>
      </w:r>
      <w:proofErr w:type="spellStart"/>
      <w:r w:rsidRPr="0090556D">
        <w:rPr>
          <w:rFonts w:ascii="Times New Roman" w:hAnsi="Times New Roman"/>
        </w:rPr>
        <w:t>sfrattato</w:t>
      </w:r>
      <w:proofErr w:type="spellEnd"/>
      <w:r w:rsidRPr="0090556D">
        <w:rPr>
          <w:rFonts w:ascii="Times New Roman" w:hAnsi="Times New Roman"/>
        </w:rPr>
        <w:t xml:space="preserve"> dal New College Oxford da Richard Dawkins.</w:t>
      </w:r>
    </w:p>
    <w:p w14:paraId="6C49C7A6" w14:textId="77777777" w:rsidR="00021359" w:rsidRPr="00021359" w:rsidRDefault="00021359" w:rsidP="00021359">
      <w:pPr>
        <w:rPr>
          <w:rFonts w:ascii="Times New Roman" w:hAnsi="Times New Roman"/>
          <w:lang w:val="es-ES"/>
        </w:rPr>
      </w:pPr>
      <w:r w:rsidRPr="00021359">
        <w:rPr>
          <w:rFonts w:ascii="Times New Roman" w:hAnsi="Times New Roman"/>
          <w:lang w:val="es-ES"/>
        </w:rPr>
        <w:t xml:space="preserve">Ho </w:t>
      </w:r>
      <w:proofErr w:type="spellStart"/>
      <w:r w:rsidRPr="00021359">
        <w:rPr>
          <w:rFonts w:ascii="Times New Roman" w:hAnsi="Times New Roman"/>
          <w:lang w:val="es-ES"/>
        </w:rPr>
        <w:t>passato</w:t>
      </w:r>
      <w:proofErr w:type="spellEnd"/>
      <w:r w:rsidRPr="00021359">
        <w:rPr>
          <w:rFonts w:ascii="Times New Roman" w:hAnsi="Times New Roman"/>
          <w:lang w:val="es-ES"/>
        </w:rPr>
        <w:t xml:space="preserve"> </w:t>
      </w:r>
      <w:proofErr w:type="spellStart"/>
      <w:r w:rsidRPr="00021359">
        <w:rPr>
          <w:rFonts w:ascii="Times New Roman" w:hAnsi="Times New Roman"/>
          <w:lang w:val="es-ES"/>
        </w:rPr>
        <w:t>gli</w:t>
      </w:r>
      <w:proofErr w:type="spellEnd"/>
      <w:r w:rsidRPr="00021359">
        <w:rPr>
          <w:rFonts w:ascii="Times New Roman" w:hAnsi="Times New Roman"/>
          <w:lang w:val="es-ES"/>
        </w:rPr>
        <w:t xml:space="preserve"> </w:t>
      </w:r>
      <w:proofErr w:type="spellStart"/>
      <w:r w:rsidRPr="00021359">
        <w:rPr>
          <w:rFonts w:ascii="Times New Roman" w:hAnsi="Times New Roman"/>
          <w:lang w:val="es-ES"/>
        </w:rPr>
        <w:t>ultimi</w:t>
      </w:r>
      <w:proofErr w:type="spellEnd"/>
      <w:r w:rsidRPr="00021359">
        <w:rPr>
          <w:rFonts w:ascii="Times New Roman" w:hAnsi="Times New Roman"/>
          <w:lang w:val="es-ES"/>
        </w:rPr>
        <w:t xml:space="preserve"> </w:t>
      </w:r>
      <w:proofErr w:type="spellStart"/>
      <w:r w:rsidRPr="00021359">
        <w:rPr>
          <w:rFonts w:ascii="Times New Roman" w:hAnsi="Times New Roman"/>
          <w:lang w:val="es-ES"/>
        </w:rPr>
        <w:t>dieci</w:t>
      </w:r>
      <w:proofErr w:type="spellEnd"/>
      <w:r w:rsidRPr="00021359">
        <w:rPr>
          <w:rFonts w:ascii="Times New Roman" w:hAnsi="Times New Roman"/>
          <w:lang w:val="es-ES"/>
        </w:rPr>
        <w:t xml:space="preserve"> </w:t>
      </w:r>
      <w:proofErr w:type="spellStart"/>
      <w:r w:rsidRPr="00021359">
        <w:rPr>
          <w:rFonts w:ascii="Times New Roman" w:hAnsi="Times New Roman"/>
          <w:lang w:val="es-ES"/>
        </w:rPr>
        <w:t>anni</w:t>
      </w:r>
      <w:proofErr w:type="spellEnd"/>
      <w:r w:rsidRPr="00021359">
        <w:rPr>
          <w:rFonts w:ascii="Times New Roman" w:hAnsi="Times New Roman"/>
          <w:lang w:val="es-ES"/>
        </w:rPr>
        <w:t xml:space="preserve"> a preparare i </w:t>
      </w:r>
      <w:proofErr w:type="spellStart"/>
      <w:r w:rsidRPr="00021359">
        <w:rPr>
          <w:rFonts w:ascii="Times New Roman" w:hAnsi="Times New Roman"/>
          <w:lang w:val="es-ES"/>
        </w:rPr>
        <w:t>testi</w:t>
      </w:r>
      <w:proofErr w:type="spellEnd"/>
      <w:r w:rsidRPr="00021359">
        <w:rPr>
          <w:rFonts w:ascii="Times New Roman" w:hAnsi="Times New Roman"/>
          <w:lang w:val="es-ES"/>
        </w:rPr>
        <w:t xml:space="preserve"> </w:t>
      </w:r>
      <w:proofErr w:type="spellStart"/>
      <w:r w:rsidRPr="00021359">
        <w:rPr>
          <w:rFonts w:ascii="Times New Roman" w:hAnsi="Times New Roman"/>
          <w:lang w:val="es-ES"/>
        </w:rPr>
        <w:t>miei</w:t>
      </w:r>
      <w:proofErr w:type="spellEnd"/>
      <w:r w:rsidRPr="00021359">
        <w:rPr>
          <w:rFonts w:ascii="Times New Roman" w:hAnsi="Times New Roman"/>
          <w:lang w:val="es-ES"/>
        </w:rPr>
        <w:t xml:space="preserve"> e di </w:t>
      </w:r>
      <w:proofErr w:type="spellStart"/>
      <w:r w:rsidRPr="00021359">
        <w:rPr>
          <w:rFonts w:ascii="Times New Roman" w:hAnsi="Times New Roman"/>
          <w:lang w:val="es-ES"/>
        </w:rPr>
        <w:t>mio</w:t>
      </w:r>
      <w:proofErr w:type="spellEnd"/>
      <w:r w:rsidRPr="00021359">
        <w:rPr>
          <w:rFonts w:ascii="Times New Roman" w:hAnsi="Times New Roman"/>
          <w:lang w:val="es-ES"/>
        </w:rPr>
        <w:t xml:space="preserve"> padre per la </w:t>
      </w:r>
      <w:proofErr w:type="spellStart"/>
      <w:r w:rsidRPr="00021359">
        <w:rPr>
          <w:rFonts w:ascii="Times New Roman" w:hAnsi="Times New Roman"/>
          <w:lang w:val="es-ES"/>
        </w:rPr>
        <w:t>pubblicazione</w:t>
      </w:r>
      <w:proofErr w:type="spellEnd"/>
      <w:r w:rsidRPr="00021359">
        <w:rPr>
          <w:rFonts w:ascii="Times New Roman" w:hAnsi="Times New Roman"/>
          <w:lang w:val="es-ES"/>
        </w:rPr>
        <w:t xml:space="preserve">, considero </w:t>
      </w:r>
      <w:proofErr w:type="spellStart"/>
      <w:r w:rsidRPr="00021359">
        <w:rPr>
          <w:rFonts w:ascii="Times New Roman" w:hAnsi="Times New Roman"/>
          <w:lang w:val="es-ES"/>
        </w:rPr>
        <w:t>quindi</w:t>
      </w:r>
      <w:proofErr w:type="spellEnd"/>
      <w:r w:rsidRPr="00021359">
        <w:rPr>
          <w:rFonts w:ascii="Times New Roman" w:hAnsi="Times New Roman"/>
          <w:lang w:val="es-ES"/>
        </w:rPr>
        <w:t xml:space="preserve"> </w:t>
      </w:r>
      <w:proofErr w:type="spellStart"/>
      <w:r w:rsidRPr="00021359">
        <w:rPr>
          <w:rFonts w:ascii="Times New Roman" w:hAnsi="Times New Roman"/>
          <w:lang w:val="es-ES"/>
        </w:rPr>
        <w:t>terminata</w:t>
      </w:r>
      <w:proofErr w:type="spellEnd"/>
      <w:r w:rsidRPr="00021359">
        <w:rPr>
          <w:rFonts w:ascii="Times New Roman" w:hAnsi="Times New Roman"/>
          <w:lang w:val="es-ES"/>
        </w:rPr>
        <w:t xml:space="preserve"> la </w:t>
      </w:r>
      <w:proofErr w:type="spellStart"/>
      <w:r w:rsidRPr="00021359">
        <w:rPr>
          <w:rFonts w:ascii="Times New Roman" w:hAnsi="Times New Roman"/>
          <w:lang w:val="es-ES"/>
        </w:rPr>
        <w:t>mia</w:t>
      </w:r>
      <w:proofErr w:type="spellEnd"/>
      <w:r w:rsidRPr="00021359">
        <w:rPr>
          <w:rFonts w:ascii="Times New Roman" w:hAnsi="Times New Roman"/>
          <w:lang w:val="es-ES"/>
        </w:rPr>
        <w:t xml:space="preserve"> "fase del libro" e </w:t>
      </w:r>
      <w:proofErr w:type="spellStart"/>
      <w:r w:rsidRPr="00021359">
        <w:rPr>
          <w:rFonts w:ascii="Times New Roman" w:hAnsi="Times New Roman"/>
          <w:lang w:val="es-ES"/>
        </w:rPr>
        <w:t>intendo</w:t>
      </w:r>
      <w:proofErr w:type="spellEnd"/>
      <w:r w:rsidRPr="00021359">
        <w:rPr>
          <w:rFonts w:ascii="Times New Roman" w:hAnsi="Times New Roman"/>
          <w:lang w:val="es-ES"/>
        </w:rPr>
        <w:t xml:space="preserve"> </w:t>
      </w:r>
      <w:proofErr w:type="spellStart"/>
      <w:r w:rsidRPr="00021359">
        <w:rPr>
          <w:rFonts w:ascii="Times New Roman" w:hAnsi="Times New Roman"/>
          <w:lang w:val="es-ES"/>
        </w:rPr>
        <w:t>passare</w:t>
      </w:r>
      <w:proofErr w:type="spellEnd"/>
      <w:r w:rsidRPr="00021359">
        <w:rPr>
          <w:rFonts w:ascii="Times New Roman" w:hAnsi="Times New Roman"/>
          <w:lang w:val="es-ES"/>
        </w:rPr>
        <w:t xml:space="preserve"> al </w:t>
      </w:r>
      <w:r w:rsidRPr="00021359">
        <w:rPr>
          <w:rFonts w:ascii="Times New Roman" w:hAnsi="Times New Roman"/>
          <w:i/>
          <w:lang w:val="es-ES"/>
        </w:rPr>
        <w:t>cine</w:t>
      </w:r>
      <w:r w:rsidRPr="00021359">
        <w:rPr>
          <w:rFonts w:ascii="Times New Roman" w:hAnsi="Times New Roman"/>
          <w:lang w:val="es-ES"/>
        </w:rPr>
        <w:t>.</w:t>
      </w:r>
    </w:p>
    <w:p w14:paraId="657D2A62" w14:textId="77777777" w:rsidR="00021359" w:rsidRPr="00021359" w:rsidRDefault="00021359" w:rsidP="00021359">
      <w:pPr>
        <w:jc w:val="center"/>
        <w:rPr>
          <w:rFonts w:ascii="Times New Roman" w:hAnsi="Times New Roman"/>
          <w:lang w:val="es-ES"/>
        </w:rPr>
      </w:pPr>
      <w:r w:rsidRPr="0090556D">
        <w:rPr>
          <w:rFonts w:ascii="Times New Roman" w:hAnsi="Times New Roman"/>
          <w:b/>
          <w:lang w:val="fr-FR"/>
        </w:rPr>
        <w:t>PATRIMONIO LETTERARIO ITALIANO</w:t>
      </w:r>
    </w:p>
    <w:p w14:paraId="0DCFCDD7" w14:textId="77777777" w:rsidR="00021359" w:rsidRPr="00021359" w:rsidRDefault="00021359" w:rsidP="00021359">
      <w:pPr>
        <w:rPr>
          <w:rFonts w:ascii="Times New Roman" w:hAnsi="Times New Roman"/>
          <w:lang w:val="es-ES"/>
        </w:rPr>
      </w:pPr>
      <w:r w:rsidRPr="00021359">
        <w:rPr>
          <w:rFonts w:ascii="Times New Roman" w:hAnsi="Times New Roman"/>
          <w:lang w:val="es-ES"/>
        </w:rPr>
        <w:t>Senior/</w:t>
      </w:r>
      <w:proofErr w:type="spellStart"/>
      <w:r w:rsidRPr="00021359">
        <w:rPr>
          <w:rFonts w:ascii="Times New Roman" w:hAnsi="Times New Roman"/>
          <w:lang w:val="es-ES"/>
        </w:rPr>
        <w:t>Mio</w:t>
      </w:r>
      <w:proofErr w:type="spellEnd"/>
      <w:r w:rsidRPr="00021359">
        <w:rPr>
          <w:rFonts w:ascii="Times New Roman" w:hAnsi="Times New Roman"/>
          <w:lang w:val="es-ES"/>
        </w:rPr>
        <w:t xml:space="preserve"> padre ha </w:t>
      </w:r>
      <w:proofErr w:type="spellStart"/>
      <w:r w:rsidRPr="00021359">
        <w:rPr>
          <w:rFonts w:ascii="Times New Roman" w:hAnsi="Times New Roman"/>
          <w:lang w:val="es-ES"/>
        </w:rPr>
        <w:t>scritto</w:t>
      </w:r>
      <w:proofErr w:type="spellEnd"/>
      <w:r w:rsidRPr="00021359">
        <w:rPr>
          <w:rFonts w:ascii="Times New Roman" w:hAnsi="Times New Roman"/>
          <w:lang w:val="es-ES"/>
        </w:rPr>
        <w:t xml:space="preserve"> </w:t>
      </w:r>
      <w:proofErr w:type="spellStart"/>
      <w:r w:rsidRPr="00021359">
        <w:rPr>
          <w:rFonts w:ascii="Times New Roman" w:hAnsi="Times New Roman"/>
          <w:lang w:val="es-ES"/>
        </w:rPr>
        <w:t>sette</w:t>
      </w:r>
      <w:proofErr w:type="spellEnd"/>
      <w:r w:rsidRPr="00021359">
        <w:rPr>
          <w:rFonts w:ascii="Times New Roman" w:hAnsi="Times New Roman"/>
          <w:lang w:val="es-ES"/>
        </w:rPr>
        <w:t xml:space="preserve"> opere di narrativa, di cui solo una è </w:t>
      </w:r>
      <w:proofErr w:type="spellStart"/>
      <w:r w:rsidRPr="00021359">
        <w:rPr>
          <w:rFonts w:ascii="Times New Roman" w:hAnsi="Times New Roman"/>
          <w:lang w:val="es-ES"/>
        </w:rPr>
        <w:t>stata</w:t>
      </w:r>
      <w:proofErr w:type="spellEnd"/>
      <w:r w:rsidRPr="00021359">
        <w:rPr>
          <w:rFonts w:ascii="Times New Roman" w:hAnsi="Times New Roman"/>
          <w:lang w:val="es-ES"/>
        </w:rPr>
        <w:t xml:space="preserve"> </w:t>
      </w:r>
      <w:proofErr w:type="spellStart"/>
      <w:r w:rsidRPr="00021359">
        <w:rPr>
          <w:rFonts w:ascii="Times New Roman" w:hAnsi="Times New Roman"/>
          <w:lang w:val="es-ES"/>
        </w:rPr>
        <w:t>pubblicata</w:t>
      </w:r>
      <w:proofErr w:type="spellEnd"/>
      <w:r w:rsidRPr="00021359">
        <w:rPr>
          <w:rFonts w:ascii="Times New Roman" w:hAnsi="Times New Roman"/>
          <w:lang w:val="es-ES"/>
        </w:rPr>
        <w:t xml:space="preserve"> in italiano, </w:t>
      </w:r>
      <w:proofErr w:type="spellStart"/>
      <w:r w:rsidRPr="00021359">
        <w:rPr>
          <w:rFonts w:ascii="Times New Roman" w:hAnsi="Times New Roman"/>
          <w:lang w:val="es-ES"/>
        </w:rPr>
        <w:t>ma</w:t>
      </w:r>
      <w:proofErr w:type="spellEnd"/>
      <w:r w:rsidRPr="00021359">
        <w:rPr>
          <w:rFonts w:ascii="Times New Roman" w:hAnsi="Times New Roman"/>
          <w:lang w:val="es-ES"/>
        </w:rPr>
        <w:t xml:space="preserve"> ora </w:t>
      </w:r>
      <w:proofErr w:type="spellStart"/>
      <w:r w:rsidRPr="00021359">
        <w:rPr>
          <w:rFonts w:ascii="Times New Roman" w:hAnsi="Times New Roman"/>
          <w:lang w:val="es-ES"/>
        </w:rPr>
        <w:t>ho</w:t>
      </w:r>
      <w:proofErr w:type="spellEnd"/>
      <w:r w:rsidRPr="00021359">
        <w:rPr>
          <w:rFonts w:ascii="Times New Roman" w:hAnsi="Times New Roman"/>
          <w:lang w:val="es-ES"/>
        </w:rPr>
        <w:t xml:space="preserve"> </w:t>
      </w:r>
      <w:proofErr w:type="spellStart"/>
      <w:r w:rsidRPr="00021359">
        <w:rPr>
          <w:rFonts w:ascii="Times New Roman" w:hAnsi="Times New Roman"/>
          <w:lang w:val="es-ES"/>
        </w:rPr>
        <w:t>tradotto</w:t>
      </w:r>
      <w:proofErr w:type="spellEnd"/>
      <w:r w:rsidRPr="00021359">
        <w:rPr>
          <w:rFonts w:ascii="Times New Roman" w:hAnsi="Times New Roman"/>
          <w:lang w:val="es-ES"/>
        </w:rPr>
        <w:t xml:space="preserve"> </w:t>
      </w:r>
      <w:proofErr w:type="spellStart"/>
      <w:r w:rsidRPr="00021359">
        <w:rPr>
          <w:rFonts w:ascii="Times New Roman" w:hAnsi="Times New Roman"/>
          <w:lang w:val="es-ES"/>
        </w:rPr>
        <w:t>altri</w:t>
      </w:r>
      <w:proofErr w:type="spellEnd"/>
      <w:r w:rsidRPr="00021359">
        <w:rPr>
          <w:rFonts w:ascii="Times New Roman" w:hAnsi="Times New Roman"/>
          <w:lang w:val="es-ES"/>
        </w:rPr>
        <w:t xml:space="preserve"> </w:t>
      </w:r>
      <w:proofErr w:type="spellStart"/>
      <w:r w:rsidRPr="00021359">
        <w:rPr>
          <w:rFonts w:ascii="Times New Roman" w:hAnsi="Times New Roman"/>
          <w:lang w:val="es-ES"/>
        </w:rPr>
        <w:t>tre</w:t>
      </w:r>
      <w:proofErr w:type="spellEnd"/>
      <w:r w:rsidRPr="00021359">
        <w:rPr>
          <w:rFonts w:ascii="Times New Roman" w:hAnsi="Times New Roman"/>
          <w:lang w:val="es-ES"/>
        </w:rPr>
        <w:t xml:space="preserve"> </w:t>
      </w:r>
      <w:proofErr w:type="spellStart"/>
      <w:r w:rsidRPr="00021359">
        <w:rPr>
          <w:rFonts w:ascii="Times New Roman" w:hAnsi="Times New Roman"/>
          <w:lang w:val="es-ES"/>
        </w:rPr>
        <w:t>titoli</w:t>
      </w:r>
      <w:proofErr w:type="spellEnd"/>
      <w:r w:rsidRPr="00021359">
        <w:rPr>
          <w:rFonts w:ascii="Times New Roman" w:hAnsi="Times New Roman"/>
          <w:lang w:val="es-ES"/>
        </w:rPr>
        <w:t xml:space="preserve">: </w:t>
      </w:r>
      <w:proofErr w:type="spellStart"/>
      <w:r w:rsidRPr="00021359">
        <w:rPr>
          <w:rFonts w:ascii="Times New Roman" w:hAnsi="Times New Roman"/>
          <w:lang w:val="es-ES"/>
        </w:rPr>
        <w:t>due</w:t>
      </w:r>
      <w:proofErr w:type="spellEnd"/>
      <w:r w:rsidRPr="00021359">
        <w:rPr>
          <w:rFonts w:ascii="Times New Roman" w:hAnsi="Times New Roman"/>
          <w:lang w:val="es-ES"/>
        </w:rPr>
        <w:t xml:space="preserve"> di Senior e uno </w:t>
      </w:r>
      <w:proofErr w:type="spellStart"/>
      <w:r w:rsidRPr="00021359">
        <w:rPr>
          <w:rFonts w:ascii="Times New Roman" w:hAnsi="Times New Roman"/>
          <w:lang w:val="es-ES"/>
        </w:rPr>
        <w:t>mio</w:t>
      </w:r>
      <w:proofErr w:type="spellEnd"/>
      <w:r w:rsidRPr="00021359">
        <w:rPr>
          <w:rFonts w:ascii="Times New Roman" w:hAnsi="Times New Roman"/>
          <w:lang w:val="es-ES"/>
        </w:rPr>
        <w:t xml:space="preserve">. Il patrimonio </w:t>
      </w:r>
      <w:proofErr w:type="spellStart"/>
      <w:r w:rsidRPr="00021359">
        <w:rPr>
          <w:rFonts w:ascii="Times New Roman" w:hAnsi="Times New Roman"/>
          <w:lang w:val="es-ES"/>
        </w:rPr>
        <w:t>letterario</w:t>
      </w:r>
      <w:proofErr w:type="spellEnd"/>
      <w:r w:rsidRPr="00021359">
        <w:rPr>
          <w:rFonts w:ascii="Times New Roman" w:hAnsi="Times New Roman"/>
          <w:lang w:val="es-ES"/>
        </w:rPr>
        <w:t xml:space="preserve"> italiano di Senior </w:t>
      </w:r>
      <w:proofErr w:type="spellStart"/>
      <w:r w:rsidRPr="00021359">
        <w:rPr>
          <w:rFonts w:ascii="Times New Roman" w:hAnsi="Times New Roman"/>
          <w:lang w:val="es-ES"/>
        </w:rPr>
        <w:t>sono</w:t>
      </w:r>
      <w:proofErr w:type="spellEnd"/>
      <w:r w:rsidRPr="00021359">
        <w:rPr>
          <w:rFonts w:ascii="Times New Roman" w:hAnsi="Times New Roman"/>
          <w:lang w:val="es-ES"/>
        </w:rPr>
        <w:t>:</w:t>
      </w:r>
    </w:p>
    <w:p w14:paraId="78187B95" w14:textId="77777777" w:rsidR="00021359" w:rsidRPr="00021359" w:rsidRDefault="00021359" w:rsidP="00021359">
      <w:pPr>
        <w:rPr>
          <w:rFonts w:ascii="Times New Roman" w:hAnsi="Times New Roman"/>
          <w:lang w:val="es-ES"/>
        </w:rPr>
      </w:pPr>
      <w:r w:rsidRPr="00021359">
        <w:rPr>
          <w:rFonts w:ascii="Times New Roman" w:hAnsi="Times New Roman"/>
          <w:i/>
          <w:lang w:val="es-ES"/>
        </w:rPr>
        <w:t xml:space="preserve">• </w:t>
      </w:r>
      <w:r w:rsidRPr="00021359">
        <w:rPr>
          <w:rFonts w:ascii="Times New Roman" w:hAnsi="Times New Roman"/>
          <w:b/>
          <w:bCs/>
          <w:i/>
          <w:lang w:val="es-ES"/>
        </w:rPr>
        <w:t xml:space="preserve">Paco </w:t>
      </w:r>
      <w:proofErr w:type="spellStart"/>
      <w:r w:rsidRPr="00021359">
        <w:rPr>
          <w:rFonts w:ascii="Times New Roman" w:hAnsi="Times New Roman"/>
          <w:b/>
          <w:bCs/>
          <w:i/>
          <w:lang w:val="es-ES"/>
        </w:rPr>
        <w:t>l'infallibile</w:t>
      </w:r>
      <w:proofErr w:type="spellEnd"/>
      <w:r w:rsidRPr="00021359">
        <w:rPr>
          <w:rFonts w:ascii="Times New Roman" w:hAnsi="Times New Roman"/>
          <w:b/>
          <w:bCs/>
          <w:i/>
          <w:lang w:val="es-ES"/>
        </w:rPr>
        <w:t xml:space="preserve">/Paco </w:t>
      </w:r>
      <w:proofErr w:type="spellStart"/>
      <w:r w:rsidRPr="00021359">
        <w:rPr>
          <w:rFonts w:ascii="Times New Roman" w:hAnsi="Times New Roman"/>
          <w:b/>
          <w:bCs/>
          <w:i/>
          <w:lang w:val="es-ES"/>
        </w:rPr>
        <w:t>Never</w:t>
      </w:r>
      <w:proofErr w:type="spellEnd"/>
      <w:r w:rsidRPr="00021359">
        <w:rPr>
          <w:rFonts w:ascii="Times New Roman" w:hAnsi="Times New Roman"/>
          <w:b/>
          <w:bCs/>
          <w:i/>
          <w:lang w:val="es-ES"/>
        </w:rPr>
        <w:t xml:space="preserve"> Fails</w:t>
      </w:r>
      <w:r w:rsidRPr="00021359">
        <w:rPr>
          <w:rFonts w:ascii="Times New Roman" w:hAnsi="Times New Roman"/>
          <w:b/>
          <w:bCs/>
          <w:lang w:val="es-ES"/>
        </w:rPr>
        <w:t xml:space="preserve"> </w:t>
      </w:r>
      <w:r w:rsidRPr="00021359">
        <w:rPr>
          <w:rFonts w:ascii="Times New Roman" w:hAnsi="Times New Roman"/>
          <w:lang w:val="es-ES"/>
        </w:rPr>
        <w:t xml:space="preserve">è il </w:t>
      </w:r>
      <w:proofErr w:type="spellStart"/>
      <w:r w:rsidRPr="00021359">
        <w:rPr>
          <w:rFonts w:ascii="Times New Roman" w:hAnsi="Times New Roman"/>
          <w:lang w:val="es-ES"/>
        </w:rPr>
        <w:t>secondo</w:t>
      </w:r>
      <w:proofErr w:type="spellEnd"/>
      <w:r w:rsidRPr="00021359">
        <w:rPr>
          <w:rFonts w:ascii="Times New Roman" w:hAnsi="Times New Roman"/>
          <w:lang w:val="es-ES"/>
        </w:rPr>
        <w:t xml:space="preserve"> libro (e film) </w:t>
      </w:r>
      <w:proofErr w:type="spellStart"/>
      <w:r w:rsidRPr="00021359">
        <w:rPr>
          <w:rFonts w:ascii="Times New Roman" w:hAnsi="Times New Roman"/>
          <w:lang w:val="es-ES"/>
        </w:rPr>
        <w:t>più</w:t>
      </w:r>
      <w:proofErr w:type="spellEnd"/>
      <w:r w:rsidRPr="00021359">
        <w:rPr>
          <w:rFonts w:ascii="Times New Roman" w:hAnsi="Times New Roman"/>
          <w:lang w:val="es-ES"/>
        </w:rPr>
        <w:t xml:space="preserve"> </w:t>
      </w:r>
      <w:proofErr w:type="spellStart"/>
      <w:r w:rsidRPr="00021359">
        <w:rPr>
          <w:rFonts w:ascii="Times New Roman" w:hAnsi="Times New Roman"/>
          <w:lang w:val="es-ES"/>
        </w:rPr>
        <w:t>popolare</w:t>
      </w:r>
      <w:proofErr w:type="spellEnd"/>
      <w:r w:rsidRPr="00021359">
        <w:rPr>
          <w:rFonts w:ascii="Times New Roman" w:hAnsi="Times New Roman"/>
          <w:lang w:val="es-ES"/>
        </w:rPr>
        <w:t xml:space="preserve"> di Senior. Ora è </w:t>
      </w:r>
      <w:proofErr w:type="spellStart"/>
      <w:r w:rsidRPr="00021359">
        <w:rPr>
          <w:rFonts w:ascii="Times New Roman" w:hAnsi="Times New Roman"/>
          <w:lang w:val="es-ES"/>
        </w:rPr>
        <w:t>stato</w:t>
      </w:r>
      <w:proofErr w:type="spellEnd"/>
      <w:r w:rsidRPr="00021359">
        <w:rPr>
          <w:rFonts w:ascii="Times New Roman" w:hAnsi="Times New Roman"/>
          <w:lang w:val="es-ES"/>
        </w:rPr>
        <w:t xml:space="preserve"> </w:t>
      </w:r>
      <w:proofErr w:type="spellStart"/>
      <w:r w:rsidRPr="00021359">
        <w:rPr>
          <w:rFonts w:ascii="Times New Roman" w:hAnsi="Times New Roman"/>
          <w:lang w:val="es-ES"/>
        </w:rPr>
        <w:t>tradotto</w:t>
      </w:r>
      <w:proofErr w:type="spellEnd"/>
      <w:r w:rsidRPr="00021359">
        <w:rPr>
          <w:rFonts w:ascii="Times New Roman" w:hAnsi="Times New Roman"/>
          <w:lang w:val="es-ES"/>
        </w:rPr>
        <w:t xml:space="preserve"> in italiano.</w:t>
      </w:r>
    </w:p>
    <w:p w14:paraId="5E49F219" w14:textId="77777777" w:rsidR="00021359" w:rsidRPr="00021359" w:rsidRDefault="00021359" w:rsidP="00021359">
      <w:pPr>
        <w:rPr>
          <w:rFonts w:ascii="Times New Roman" w:hAnsi="Times New Roman"/>
          <w:lang w:val="es-ES"/>
        </w:rPr>
      </w:pPr>
      <w:r w:rsidRPr="00021359">
        <w:rPr>
          <w:rFonts w:ascii="Times New Roman" w:hAnsi="Times New Roman"/>
          <w:lang w:val="es-ES"/>
        </w:rPr>
        <w:t xml:space="preserve">• </w:t>
      </w:r>
      <w:r w:rsidRPr="00021359">
        <w:rPr>
          <w:rFonts w:ascii="Times New Roman" w:hAnsi="Times New Roman"/>
          <w:b/>
          <w:bCs/>
          <w:i/>
          <w:iCs/>
          <w:lang w:val="es-ES"/>
        </w:rPr>
        <w:t>Pepote/</w:t>
      </w:r>
      <w:proofErr w:type="spellStart"/>
      <w:r w:rsidRPr="00021359">
        <w:rPr>
          <w:rFonts w:ascii="Times New Roman" w:hAnsi="Times New Roman"/>
          <w:b/>
          <w:bCs/>
          <w:i/>
          <w:iCs/>
          <w:lang w:val="es-ES"/>
        </w:rPr>
        <w:t>Mio</w:t>
      </w:r>
      <w:proofErr w:type="spellEnd"/>
      <w:r w:rsidRPr="00021359">
        <w:rPr>
          <w:rFonts w:ascii="Times New Roman" w:hAnsi="Times New Roman"/>
          <w:b/>
          <w:bCs/>
          <w:i/>
          <w:iCs/>
          <w:lang w:val="es-ES"/>
        </w:rPr>
        <w:t xml:space="preserve"> </w:t>
      </w:r>
      <w:proofErr w:type="spellStart"/>
      <w:r w:rsidRPr="00021359">
        <w:rPr>
          <w:rFonts w:ascii="Times New Roman" w:hAnsi="Times New Roman"/>
          <w:b/>
          <w:bCs/>
          <w:i/>
          <w:iCs/>
          <w:lang w:val="es-ES"/>
        </w:rPr>
        <w:t>Tio</w:t>
      </w:r>
      <w:proofErr w:type="spellEnd"/>
      <w:r w:rsidRPr="00021359">
        <w:rPr>
          <w:rFonts w:ascii="Times New Roman" w:hAnsi="Times New Roman"/>
          <w:b/>
          <w:bCs/>
          <w:i/>
          <w:iCs/>
          <w:lang w:val="es-ES"/>
        </w:rPr>
        <w:t xml:space="preserve"> Jacinto</w:t>
      </w:r>
      <w:r w:rsidRPr="00021359">
        <w:rPr>
          <w:rFonts w:ascii="Times New Roman" w:hAnsi="Times New Roman"/>
          <w:lang w:val="es-ES"/>
        </w:rPr>
        <w:t xml:space="preserve"> è </w:t>
      </w:r>
      <w:proofErr w:type="spellStart"/>
      <w:r w:rsidRPr="00021359">
        <w:rPr>
          <w:rFonts w:ascii="Times New Roman" w:hAnsi="Times New Roman"/>
          <w:lang w:val="es-ES"/>
        </w:rPr>
        <w:t>stato</w:t>
      </w:r>
      <w:proofErr w:type="spellEnd"/>
      <w:r w:rsidRPr="00021359">
        <w:rPr>
          <w:rFonts w:ascii="Times New Roman" w:hAnsi="Times New Roman"/>
          <w:lang w:val="es-ES"/>
        </w:rPr>
        <w:t xml:space="preserve"> </w:t>
      </w:r>
      <w:proofErr w:type="spellStart"/>
      <w:r w:rsidRPr="00021359">
        <w:rPr>
          <w:rFonts w:ascii="Times New Roman" w:hAnsi="Times New Roman"/>
          <w:lang w:val="es-ES"/>
        </w:rPr>
        <w:t>tradotto</w:t>
      </w:r>
      <w:proofErr w:type="spellEnd"/>
      <w:r w:rsidRPr="00021359">
        <w:rPr>
          <w:rFonts w:ascii="Times New Roman" w:hAnsi="Times New Roman"/>
          <w:lang w:val="es-ES"/>
        </w:rPr>
        <w:t xml:space="preserve"> in italiano </w:t>
      </w:r>
      <w:proofErr w:type="spellStart"/>
      <w:r w:rsidRPr="00021359">
        <w:rPr>
          <w:rFonts w:ascii="Times New Roman" w:hAnsi="Times New Roman"/>
          <w:lang w:val="es-ES"/>
        </w:rPr>
        <w:t>nel</w:t>
      </w:r>
      <w:proofErr w:type="spellEnd"/>
      <w:r w:rsidRPr="00021359">
        <w:rPr>
          <w:rFonts w:ascii="Times New Roman" w:hAnsi="Times New Roman"/>
          <w:lang w:val="es-ES"/>
        </w:rPr>
        <w:t xml:space="preserve"> 1958 e </w:t>
      </w:r>
      <w:proofErr w:type="spellStart"/>
      <w:r w:rsidRPr="00021359">
        <w:rPr>
          <w:rFonts w:ascii="Times New Roman" w:hAnsi="Times New Roman"/>
          <w:lang w:val="es-ES"/>
        </w:rPr>
        <w:t>pubblicato</w:t>
      </w:r>
      <w:proofErr w:type="spellEnd"/>
      <w:r w:rsidRPr="00021359">
        <w:rPr>
          <w:rFonts w:ascii="Times New Roman" w:hAnsi="Times New Roman"/>
          <w:lang w:val="es-ES"/>
        </w:rPr>
        <w:t xml:space="preserve"> da "</w:t>
      </w:r>
      <w:proofErr w:type="spellStart"/>
      <w:r w:rsidRPr="00021359">
        <w:rPr>
          <w:rFonts w:ascii="Times New Roman" w:hAnsi="Times New Roman"/>
          <w:lang w:val="es-ES"/>
        </w:rPr>
        <w:t>Paravia</w:t>
      </w:r>
      <w:proofErr w:type="spellEnd"/>
      <w:r w:rsidRPr="00021359">
        <w:rPr>
          <w:rFonts w:ascii="Times New Roman" w:hAnsi="Times New Roman"/>
          <w:lang w:val="es-ES"/>
        </w:rPr>
        <w:t xml:space="preserve">" (come film era una </w:t>
      </w:r>
      <w:proofErr w:type="spellStart"/>
      <w:r w:rsidRPr="00021359">
        <w:rPr>
          <w:rFonts w:ascii="Times New Roman" w:hAnsi="Times New Roman"/>
          <w:lang w:val="es-ES"/>
        </w:rPr>
        <w:t>coproduzione</w:t>
      </w:r>
      <w:proofErr w:type="spellEnd"/>
      <w:r w:rsidRPr="00021359">
        <w:rPr>
          <w:rFonts w:ascii="Times New Roman" w:hAnsi="Times New Roman"/>
          <w:lang w:val="es-ES"/>
        </w:rPr>
        <w:t xml:space="preserve"> </w:t>
      </w:r>
      <w:proofErr w:type="spellStart"/>
      <w:r w:rsidRPr="00021359">
        <w:rPr>
          <w:rFonts w:ascii="Times New Roman" w:hAnsi="Times New Roman"/>
          <w:lang w:val="es-ES"/>
        </w:rPr>
        <w:t>spagnola</w:t>
      </w:r>
      <w:proofErr w:type="spellEnd"/>
      <w:r w:rsidRPr="00021359">
        <w:rPr>
          <w:rFonts w:ascii="Times New Roman" w:hAnsi="Times New Roman"/>
          <w:lang w:val="es-ES"/>
        </w:rPr>
        <w:t xml:space="preserve">/italiana). I </w:t>
      </w:r>
      <w:proofErr w:type="spellStart"/>
      <w:r w:rsidRPr="00021359">
        <w:rPr>
          <w:rFonts w:ascii="Times New Roman" w:hAnsi="Times New Roman"/>
          <w:lang w:val="es-ES"/>
        </w:rPr>
        <w:t>diritti</w:t>
      </w:r>
      <w:proofErr w:type="spellEnd"/>
      <w:r w:rsidRPr="00021359">
        <w:rPr>
          <w:rFonts w:ascii="Times New Roman" w:hAnsi="Times New Roman"/>
          <w:lang w:val="es-ES"/>
        </w:rPr>
        <w:t xml:space="preserve"> </w:t>
      </w:r>
      <w:proofErr w:type="spellStart"/>
      <w:r w:rsidRPr="00021359">
        <w:rPr>
          <w:rFonts w:ascii="Times New Roman" w:hAnsi="Times New Roman"/>
          <w:lang w:val="es-ES"/>
        </w:rPr>
        <w:t>sono</w:t>
      </w:r>
      <w:proofErr w:type="spellEnd"/>
      <w:r w:rsidRPr="00021359">
        <w:rPr>
          <w:rFonts w:ascii="Times New Roman" w:hAnsi="Times New Roman"/>
          <w:lang w:val="es-ES"/>
        </w:rPr>
        <w:t xml:space="preserve"> </w:t>
      </w:r>
      <w:proofErr w:type="spellStart"/>
      <w:r w:rsidRPr="00021359">
        <w:rPr>
          <w:rFonts w:ascii="Times New Roman" w:hAnsi="Times New Roman"/>
          <w:lang w:val="es-ES"/>
        </w:rPr>
        <w:t>stati</w:t>
      </w:r>
      <w:proofErr w:type="spellEnd"/>
      <w:r w:rsidRPr="00021359">
        <w:rPr>
          <w:rFonts w:ascii="Times New Roman" w:hAnsi="Times New Roman"/>
          <w:lang w:val="es-ES"/>
        </w:rPr>
        <w:t xml:space="preserve"> </w:t>
      </w:r>
      <w:proofErr w:type="spellStart"/>
      <w:r w:rsidRPr="00021359">
        <w:rPr>
          <w:rFonts w:ascii="Times New Roman" w:hAnsi="Times New Roman"/>
          <w:lang w:val="es-ES"/>
        </w:rPr>
        <w:t>trasferiti</w:t>
      </w:r>
      <w:proofErr w:type="spellEnd"/>
      <w:r w:rsidRPr="00021359">
        <w:rPr>
          <w:rFonts w:ascii="Times New Roman" w:hAnsi="Times New Roman"/>
          <w:lang w:val="es-ES"/>
        </w:rPr>
        <w:t xml:space="preserve"> a me.</w:t>
      </w:r>
    </w:p>
    <w:p w14:paraId="55D9835F" w14:textId="77777777" w:rsidR="00021359" w:rsidRPr="00021359" w:rsidRDefault="00021359" w:rsidP="00021359">
      <w:pPr>
        <w:rPr>
          <w:rFonts w:ascii="Times New Roman" w:hAnsi="Times New Roman"/>
          <w:lang w:val="es-ES"/>
        </w:rPr>
      </w:pPr>
      <w:r w:rsidRPr="00021359">
        <w:rPr>
          <w:rFonts w:ascii="Times New Roman" w:hAnsi="Times New Roman"/>
          <w:lang w:val="es-ES"/>
        </w:rPr>
        <w:t xml:space="preserve">• </w:t>
      </w:r>
      <w:proofErr w:type="spellStart"/>
      <w:r w:rsidRPr="00021359">
        <w:rPr>
          <w:rFonts w:ascii="Times New Roman" w:hAnsi="Times New Roman"/>
          <w:b/>
          <w:bCs/>
          <w:i/>
          <w:iCs/>
          <w:lang w:val="es-ES"/>
        </w:rPr>
        <w:t>Nuove</w:t>
      </w:r>
      <w:proofErr w:type="spellEnd"/>
      <w:r w:rsidRPr="00021359">
        <w:rPr>
          <w:rFonts w:ascii="Times New Roman" w:hAnsi="Times New Roman"/>
          <w:b/>
          <w:bCs/>
          <w:i/>
          <w:iCs/>
          <w:lang w:val="es-ES"/>
        </w:rPr>
        <w:t xml:space="preserve"> </w:t>
      </w:r>
      <w:proofErr w:type="spellStart"/>
      <w:r w:rsidRPr="00021359">
        <w:rPr>
          <w:rFonts w:ascii="Times New Roman" w:hAnsi="Times New Roman"/>
          <w:b/>
          <w:bCs/>
          <w:i/>
          <w:iCs/>
          <w:lang w:val="es-ES"/>
        </w:rPr>
        <w:t>traduzioni</w:t>
      </w:r>
      <w:proofErr w:type="spellEnd"/>
      <w:r w:rsidRPr="00021359">
        <w:rPr>
          <w:rFonts w:ascii="Times New Roman" w:hAnsi="Times New Roman"/>
          <w:lang w:val="es-ES"/>
        </w:rPr>
        <w:t xml:space="preserve">. Da una </w:t>
      </w:r>
      <w:proofErr w:type="spellStart"/>
      <w:r w:rsidRPr="00021359">
        <w:rPr>
          <w:rFonts w:ascii="Times New Roman" w:hAnsi="Times New Roman"/>
          <w:lang w:val="es-ES"/>
        </w:rPr>
        <w:t>prospettiva</w:t>
      </w:r>
      <w:proofErr w:type="spellEnd"/>
      <w:r w:rsidRPr="00021359">
        <w:rPr>
          <w:rFonts w:ascii="Times New Roman" w:hAnsi="Times New Roman"/>
          <w:lang w:val="es-ES"/>
        </w:rPr>
        <w:t xml:space="preserve"> italiana, i </w:t>
      </w:r>
      <w:proofErr w:type="spellStart"/>
      <w:r w:rsidRPr="00021359">
        <w:rPr>
          <w:rFonts w:ascii="Times New Roman" w:hAnsi="Times New Roman"/>
          <w:lang w:val="es-ES"/>
        </w:rPr>
        <w:t>testi</w:t>
      </w:r>
      <w:proofErr w:type="spellEnd"/>
      <w:r w:rsidRPr="00021359">
        <w:rPr>
          <w:rFonts w:ascii="Times New Roman" w:hAnsi="Times New Roman"/>
          <w:lang w:val="es-ES"/>
        </w:rPr>
        <w:t xml:space="preserve"> </w:t>
      </w:r>
      <w:proofErr w:type="spellStart"/>
      <w:r w:rsidRPr="00021359">
        <w:rPr>
          <w:rFonts w:ascii="Times New Roman" w:hAnsi="Times New Roman"/>
          <w:lang w:val="es-ES"/>
        </w:rPr>
        <w:t>più</w:t>
      </w:r>
      <w:proofErr w:type="spellEnd"/>
      <w:r w:rsidRPr="00021359">
        <w:rPr>
          <w:rFonts w:ascii="Times New Roman" w:hAnsi="Times New Roman"/>
          <w:lang w:val="es-ES"/>
        </w:rPr>
        <w:t xml:space="preserve"> </w:t>
      </w:r>
      <w:proofErr w:type="spellStart"/>
      <w:r w:rsidRPr="00021359">
        <w:rPr>
          <w:rFonts w:ascii="Times New Roman" w:hAnsi="Times New Roman"/>
          <w:lang w:val="es-ES"/>
        </w:rPr>
        <w:t>attraenti</w:t>
      </w:r>
      <w:proofErr w:type="spellEnd"/>
      <w:r w:rsidRPr="00021359">
        <w:rPr>
          <w:rFonts w:ascii="Times New Roman" w:hAnsi="Times New Roman"/>
          <w:lang w:val="es-ES"/>
        </w:rPr>
        <w:t xml:space="preserve"> per le </w:t>
      </w:r>
      <w:proofErr w:type="spellStart"/>
      <w:r w:rsidRPr="00021359">
        <w:rPr>
          <w:rFonts w:ascii="Times New Roman" w:hAnsi="Times New Roman"/>
          <w:lang w:val="es-ES"/>
        </w:rPr>
        <w:t>nuove</w:t>
      </w:r>
      <w:proofErr w:type="spellEnd"/>
      <w:r w:rsidRPr="00021359">
        <w:rPr>
          <w:rFonts w:ascii="Times New Roman" w:hAnsi="Times New Roman"/>
          <w:lang w:val="es-ES"/>
        </w:rPr>
        <w:t xml:space="preserve"> </w:t>
      </w:r>
      <w:proofErr w:type="spellStart"/>
      <w:r w:rsidRPr="00021359">
        <w:rPr>
          <w:rFonts w:ascii="Times New Roman" w:hAnsi="Times New Roman"/>
          <w:lang w:val="es-ES"/>
        </w:rPr>
        <w:t>traduzioni</w:t>
      </w:r>
      <w:proofErr w:type="spellEnd"/>
      <w:r w:rsidRPr="00021359">
        <w:rPr>
          <w:rFonts w:ascii="Times New Roman" w:hAnsi="Times New Roman"/>
          <w:lang w:val="es-ES"/>
        </w:rPr>
        <w:t xml:space="preserve"> - </w:t>
      </w:r>
      <w:proofErr w:type="spellStart"/>
      <w:r w:rsidRPr="00021359">
        <w:rPr>
          <w:rFonts w:ascii="Times New Roman" w:hAnsi="Times New Roman"/>
          <w:lang w:val="es-ES"/>
        </w:rPr>
        <w:t>poiché</w:t>
      </w:r>
      <w:proofErr w:type="spellEnd"/>
      <w:r w:rsidRPr="00021359">
        <w:rPr>
          <w:rFonts w:ascii="Times New Roman" w:hAnsi="Times New Roman"/>
          <w:lang w:val="es-ES"/>
        </w:rPr>
        <w:t xml:space="preserve"> (in </w:t>
      </w:r>
      <w:proofErr w:type="spellStart"/>
      <w:r w:rsidRPr="00021359">
        <w:rPr>
          <w:rFonts w:ascii="Times New Roman" w:hAnsi="Times New Roman"/>
          <w:lang w:val="es-ES"/>
        </w:rPr>
        <w:t>inglese</w:t>
      </w:r>
      <w:proofErr w:type="spellEnd"/>
      <w:r w:rsidRPr="00021359">
        <w:rPr>
          <w:rFonts w:ascii="Times New Roman" w:hAnsi="Times New Roman"/>
          <w:lang w:val="es-ES"/>
        </w:rPr>
        <w:t xml:space="preserve">) </w:t>
      </w:r>
      <w:proofErr w:type="spellStart"/>
      <w:r w:rsidRPr="00021359">
        <w:rPr>
          <w:rFonts w:ascii="Times New Roman" w:hAnsi="Times New Roman"/>
          <w:lang w:val="es-ES"/>
        </w:rPr>
        <w:t>sono</w:t>
      </w:r>
      <w:proofErr w:type="spellEnd"/>
      <w:r w:rsidRPr="00021359">
        <w:rPr>
          <w:rFonts w:ascii="Times New Roman" w:hAnsi="Times New Roman"/>
          <w:lang w:val="es-ES"/>
        </w:rPr>
        <w:t xml:space="preserve"> </w:t>
      </w:r>
      <w:proofErr w:type="spellStart"/>
      <w:r w:rsidRPr="00021359">
        <w:rPr>
          <w:rFonts w:ascii="Times New Roman" w:hAnsi="Times New Roman"/>
          <w:lang w:val="es-ES"/>
        </w:rPr>
        <w:t>stati</w:t>
      </w:r>
      <w:proofErr w:type="spellEnd"/>
      <w:r w:rsidRPr="00021359">
        <w:rPr>
          <w:rFonts w:ascii="Times New Roman" w:hAnsi="Times New Roman"/>
          <w:lang w:val="es-ES"/>
        </w:rPr>
        <w:t xml:space="preserve"> </w:t>
      </w:r>
      <w:proofErr w:type="spellStart"/>
      <w:r w:rsidRPr="00021359">
        <w:rPr>
          <w:rFonts w:ascii="Times New Roman" w:hAnsi="Times New Roman"/>
          <w:lang w:val="es-ES"/>
        </w:rPr>
        <w:t>modificati</w:t>
      </w:r>
      <w:proofErr w:type="spellEnd"/>
      <w:r w:rsidRPr="00021359">
        <w:rPr>
          <w:rFonts w:ascii="Times New Roman" w:hAnsi="Times New Roman"/>
          <w:lang w:val="es-ES"/>
        </w:rPr>
        <w:t xml:space="preserve"> e </w:t>
      </w:r>
      <w:proofErr w:type="spellStart"/>
      <w:r w:rsidRPr="00021359">
        <w:rPr>
          <w:rFonts w:ascii="Times New Roman" w:hAnsi="Times New Roman"/>
          <w:lang w:val="es-ES"/>
        </w:rPr>
        <w:t>adattati</w:t>
      </w:r>
      <w:proofErr w:type="spellEnd"/>
      <w:r w:rsidRPr="00021359">
        <w:rPr>
          <w:rFonts w:ascii="Times New Roman" w:hAnsi="Times New Roman"/>
          <w:lang w:val="es-ES"/>
        </w:rPr>
        <w:t xml:space="preserve"> al </w:t>
      </w:r>
      <w:proofErr w:type="spellStart"/>
      <w:r w:rsidRPr="00021359">
        <w:rPr>
          <w:rFonts w:ascii="Times New Roman" w:hAnsi="Times New Roman"/>
          <w:lang w:val="es-ES"/>
        </w:rPr>
        <w:t>contenuto</w:t>
      </w:r>
      <w:proofErr w:type="spellEnd"/>
      <w:r w:rsidRPr="00021359">
        <w:rPr>
          <w:rFonts w:ascii="Times New Roman" w:hAnsi="Times New Roman"/>
          <w:lang w:val="es-ES"/>
        </w:rPr>
        <w:t xml:space="preserve">- </w:t>
      </w:r>
      <w:proofErr w:type="spellStart"/>
      <w:r w:rsidRPr="00021359">
        <w:rPr>
          <w:rFonts w:ascii="Times New Roman" w:hAnsi="Times New Roman"/>
          <w:lang w:val="es-ES"/>
        </w:rPr>
        <w:t>sono</w:t>
      </w:r>
      <w:proofErr w:type="spellEnd"/>
      <w:r w:rsidRPr="00021359">
        <w:rPr>
          <w:rFonts w:ascii="Times New Roman" w:hAnsi="Times New Roman"/>
          <w:lang w:val="es-ES"/>
        </w:rPr>
        <w:t xml:space="preserve"> </w:t>
      </w:r>
      <w:proofErr w:type="spellStart"/>
      <w:r w:rsidRPr="00021359">
        <w:rPr>
          <w:rFonts w:ascii="Times New Roman" w:hAnsi="Times New Roman"/>
          <w:lang w:val="es-ES"/>
        </w:rPr>
        <w:t>probabilmente</w:t>
      </w:r>
      <w:proofErr w:type="spellEnd"/>
      <w:r w:rsidRPr="00021359">
        <w:rPr>
          <w:rFonts w:ascii="Times New Roman" w:hAnsi="Times New Roman"/>
          <w:lang w:val="es-ES"/>
        </w:rPr>
        <w:t xml:space="preserve"> </w:t>
      </w:r>
      <w:r w:rsidRPr="00021359">
        <w:rPr>
          <w:rFonts w:ascii="Times New Roman" w:hAnsi="Times New Roman"/>
          <w:i/>
          <w:lang w:val="es-ES"/>
        </w:rPr>
        <w:t xml:space="preserve">Madre </w:t>
      </w:r>
      <w:proofErr w:type="spellStart"/>
      <w:r w:rsidRPr="00021359">
        <w:rPr>
          <w:rFonts w:ascii="Times New Roman" w:hAnsi="Times New Roman"/>
          <w:i/>
          <w:lang w:val="es-ES"/>
        </w:rPr>
        <w:t>Sconosciuta</w:t>
      </w:r>
      <w:proofErr w:type="spellEnd"/>
      <w:r w:rsidRPr="00021359">
        <w:rPr>
          <w:rFonts w:ascii="Times New Roman" w:hAnsi="Times New Roman"/>
          <w:i/>
          <w:lang w:val="es-ES"/>
        </w:rPr>
        <w:t>/Mother Unknown</w:t>
      </w:r>
      <w:r w:rsidRPr="00021359">
        <w:rPr>
          <w:rFonts w:ascii="Times New Roman" w:hAnsi="Times New Roman"/>
          <w:lang w:val="es-ES"/>
        </w:rPr>
        <w:t xml:space="preserve"> (con parte </w:t>
      </w:r>
      <w:proofErr w:type="spellStart"/>
      <w:r w:rsidRPr="00021359">
        <w:rPr>
          <w:rFonts w:ascii="Times New Roman" w:hAnsi="Times New Roman"/>
          <w:lang w:val="es-ES"/>
        </w:rPr>
        <w:t>della</w:t>
      </w:r>
      <w:proofErr w:type="spellEnd"/>
      <w:r w:rsidRPr="00021359">
        <w:rPr>
          <w:rFonts w:ascii="Times New Roman" w:hAnsi="Times New Roman"/>
          <w:lang w:val="es-ES"/>
        </w:rPr>
        <w:t xml:space="preserve"> </w:t>
      </w:r>
      <w:proofErr w:type="spellStart"/>
      <w:r w:rsidRPr="00021359">
        <w:rPr>
          <w:rFonts w:ascii="Times New Roman" w:hAnsi="Times New Roman"/>
          <w:lang w:val="es-ES"/>
        </w:rPr>
        <w:t>storia</w:t>
      </w:r>
      <w:proofErr w:type="spellEnd"/>
      <w:r w:rsidRPr="00021359">
        <w:rPr>
          <w:rFonts w:ascii="Times New Roman" w:hAnsi="Times New Roman"/>
          <w:lang w:val="es-ES"/>
        </w:rPr>
        <w:t xml:space="preserve"> </w:t>
      </w:r>
      <w:proofErr w:type="spellStart"/>
      <w:r w:rsidRPr="00021359">
        <w:rPr>
          <w:rFonts w:ascii="Times New Roman" w:hAnsi="Times New Roman"/>
          <w:lang w:val="es-ES"/>
        </w:rPr>
        <w:t>ambientata</w:t>
      </w:r>
      <w:proofErr w:type="spellEnd"/>
      <w:r w:rsidRPr="00021359">
        <w:rPr>
          <w:rFonts w:ascii="Times New Roman" w:hAnsi="Times New Roman"/>
          <w:lang w:val="es-ES"/>
        </w:rPr>
        <w:t xml:space="preserve"> a </w:t>
      </w:r>
      <w:proofErr w:type="spellStart"/>
      <w:r w:rsidRPr="00021359">
        <w:rPr>
          <w:rFonts w:ascii="Times New Roman" w:hAnsi="Times New Roman"/>
          <w:lang w:val="es-ES"/>
        </w:rPr>
        <w:t>Napoli</w:t>
      </w:r>
      <w:proofErr w:type="spellEnd"/>
      <w:r w:rsidRPr="00021359">
        <w:rPr>
          <w:rFonts w:ascii="Times New Roman" w:hAnsi="Times New Roman"/>
          <w:lang w:val="es-ES"/>
        </w:rPr>
        <w:t xml:space="preserve">) e </w:t>
      </w:r>
      <w:proofErr w:type="spellStart"/>
      <w:r w:rsidRPr="00021359">
        <w:rPr>
          <w:rFonts w:ascii="Times New Roman" w:hAnsi="Times New Roman"/>
          <w:i/>
          <w:lang w:val="es-ES"/>
        </w:rPr>
        <w:t>Donna</w:t>
      </w:r>
      <w:proofErr w:type="spellEnd"/>
      <w:r w:rsidRPr="00021359">
        <w:rPr>
          <w:rFonts w:ascii="Times New Roman" w:hAnsi="Times New Roman"/>
          <w:i/>
          <w:lang w:val="es-ES"/>
        </w:rPr>
        <w:t xml:space="preserve"> Giovanna/Doña Juana.</w:t>
      </w:r>
    </w:p>
    <w:p w14:paraId="1491A8A2" w14:textId="77777777" w:rsidR="00021359" w:rsidRPr="00021359" w:rsidRDefault="00021359" w:rsidP="00021359">
      <w:pPr>
        <w:rPr>
          <w:rFonts w:ascii="Times New Roman" w:hAnsi="Times New Roman"/>
          <w:lang w:val="es-ES"/>
        </w:rPr>
      </w:pPr>
      <w:r w:rsidRPr="00021359">
        <w:rPr>
          <w:rFonts w:ascii="Times New Roman" w:hAnsi="Times New Roman"/>
          <w:lang w:val="es-ES"/>
        </w:rPr>
        <w:t xml:space="preserve">Junior/Ero un </w:t>
      </w:r>
      <w:proofErr w:type="spellStart"/>
      <w:r w:rsidRPr="00021359">
        <w:rPr>
          <w:rFonts w:ascii="Times New Roman" w:hAnsi="Times New Roman"/>
          <w:lang w:val="es-ES"/>
        </w:rPr>
        <w:t>ricercatore</w:t>
      </w:r>
      <w:proofErr w:type="spellEnd"/>
      <w:r w:rsidRPr="00021359">
        <w:rPr>
          <w:rFonts w:ascii="Times New Roman" w:hAnsi="Times New Roman"/>
          <w:lang w:val="es-ES"/>
        </w:rPr>
        <w:t xml:space="preserve"> in materia di </w:t>
      </w:r>
      <w:proofErr w:type="spellStart"/>
      <w:r w:rsidRPr="00021359">
        <w:rPr>
          <w:rFonts w:ascii="Times New Roman" w:hAnsi="Times New Roman"/>
          <w:lang w:val="es-ES"/>
        </w:rPr>
        <w:t>politiche</w:t>
      </w:r>
      <w:proofErr w:type="spellEnd"/>
      <w:r w:rsidRPr="00021359">
        <w:rPr>
          <w:rFonts w:ascii="Times New Roman" w:hAnsi="Times New Roman"/>
          <w:lang w:val="es-ES"/>
        </w:rPr>
        <w:t xml:space="preserve"> </w:t>
      </w:r>
      <w:proofErr w:type="spellStart"/>
      <w:r w:rsidRPr="00021359">
        <w:rPr>
          <w:rFonts w:ascii="Times New Roman" w:hAnsi="Times New Roman"/>
          <w:lang w:val="es-ES"/>
        </w:rPr>
        <w:t>sulle</w:t>
      </w:r>
      <w:proofErr w:type="spellEnd"/>
      <w:r w:rsidRPr="00021359">
        <w:rPr>
          <w:rFonts w:ascii="Times New Roman" w:hAnsi="Times New Roman"/>
          <w:lang w:val="es-ES"/>
        </w:rPr>
        <w:t xml:space="preserve"> </w:t>
      </w:r>
      <w:proofErr w:type="spellStart"/>
      <w:r w:rsidRPr="00021359">
        <w:rPr>
          <w:rFonts w:ascii="Times New Roman" w:hAnsi="Times New Roman"/>
          <w:lang w:val="es-ES"/>
        </w:rPr>
        <w:t>droghe</w:t>
      </w:r>
      <w:proofErr w:type="spellEnd"/>
      <w:r w:rsidRPr="00021359">
        <w:rPr>
          <w:rFonts w:ascii="Times New Roman" w:hAnsi="Times New Roman"/>
          <w:lang w:val="es-ES"/>
        </w:rPr>
        <w:t xml:space="preserve">, </w:t>
      </w:r>
      <w:proofErr w:type="spellStart"/>
      <w:r w:rsidRPr="00021359">
        <w:rPr>
          <w:rFonts w:ascii="Times New Roman" w:hAnsi="Times New Roman"/>
          <w:lang w:val="es-ES"/>
        </w:rPr>
        <w:t>ma</w:t>
      </w:r>
      <w:proofErr w:type="spellEnd"/>
      <w:r w:rsidRPr="00021359">
        <w:rPr>
          <w:rFonts w:ascii="Times New Roman" w:hAnsi="Times New Roman"/>
          <w:lang w:val="es-ES"/>
        </w:rPr>
        <w:t xml:space="preserve"> </w:t>
      </w:r>
      <w:proofErr w:type="spellStart"/>
      <w:r w:rsidRPr="00021359">
        <w:rPr>
          <w:rFonts w:ascii="Times New Roman" w:hAnsi="Times New Roman"/>
          <w:lang w:val="es-ES"/>
        </w:rPr>
        <w:t>poiché</w:t>
      </w:r>
      <w:proofErr w:type="spellEnd"/>
      <w:r w:rsidRPr="00021359">
        <w:rPr>
          <w:rFonts w:ascii="Times New Roman" w:hAnsi="Times New Roman"/>
          <w:lang w:val="es-ES"/>
        </w:rPr>
        <w:t xml:space="preserve"> </w:t>
      </w:r>
      <w:proofErr w:type="spellStart"/>
      <w:r w:rsidRPr="00021359">
        <w:rPr>
          <w:rFonts w:ascii="Times New Roman" w:hAnsi="Times New Roman"/>
          <w:lang w:val="es-ES"/>
        </w:rPr>
        <w:t>nessuno</w:t>
      </w:r>
      <w:proofErr w:type="spellEnd"/>
      <w:r w:rsidRPr="00021359">
        <w:rPr>
          <w:rFonts w:ascii="Times New Roman" w:hAnsi="Times New Roman"/>
          <w:lang w:val="es-ES"/>
        </w:rPr>
        <w:t xml:space="preserve"> </w:t>
      </w:r>
      <w:proofErr w:type="spellStart"/>
      <w:r w:rsidRPr="00021359">
        <w:rPr>
          <w:rFonts w:ascii="Times New Roman" w:hAnsi="Times New Roman"/>
          <w:lang w:val="es-ES"/>
        </w:rPr>
        <w:t>nella</w:t>
      </w:r>
      <w:proofErr w:type="spellEnd"/>
      <w:r w:rsidRPr="00021359">
        <w:rPr>
          <w:rFonts w:ascii="Times New Roman" w:hAnsi="Times New Roman"/>
          <w:lang w:val="es-ES"/>
        </w:rPr>
        <w:t xml:space="preserve"> </w:t>
      </w:r>
      <w:proofErr w:type="spellStart"/>
      <w:r w:rsidRPr="00021359">
        <w:rPr>
          <w:rFonts w:ascii="Times New Roman" w:hAnsi="Times New Roman"/>
          <w:lang w:val="es-ES"/>
        </w:rPr>
        <w:t>mia</w:t>
      </w:r>
      <w:proofErr w:type="spellEnd"/>
      <w:r w:rsidRPr="00021359">
        <w:rPr>
          <w:rFonts w:ascii="Times New Roman" w:hAnsi="Times New Roman"/>
          <w:lang w:val="es-ES"/>
        </w:rPr>
        <w:t xml:space="preserve"> </w:t>
      </w:r>
      <w:proofErr w:type="spellStart"/>
      <w:r w:rsidRPr="00021359">
        <w:rPr>
          <w:rFonts w:ascii="Times New Roman" w:hAnsi="Times New Roman"/>
          <w:lang w:val="es-ES"/>
        </w:rPr>
        <w:t>Svezia</w:t>
      </w:r>
      <w:proofErr w:type="spellEnd"/>
      <w:r w:rsidRPr="00021359">
        <w:rPr>
          <w:rFonts w:ascii="Times New Roman" w:hAnsi="Times New Roman"/>
          <w:lang w:val="es-ES"/>
        </w:rPr>
        <w:t xml:space="preserve"> </w:t>
      </w:r>
      <w:proofErr w:type="spellStart"/>
      <w:r w:rsidRPr="00021359">
        <w:rPr>
          <w:rFonts w:ascii="Times New Roman" w:hAnsi="Times New Roman"/>
          <w:lang w:val="es-ES"/>
        </w:rPr>
        <w:t>conservatrice</w:t>
      </w:r>
      <w:proofErr w:type="spellEnd"/>
      <w:r w:rsidRPr="00021359">
        <w:rPr>
          <w:rFonts w:ascii="Times New Roman" w:hAnsi="Times New Roman"/>
          <w:lang w:val="es-ES"/>
        </w:rPr>
        <w:t xml:space="preserve"> </w:t>
      </w:r>
      <w:proofErr w:type="spellStart"/>
      <w:r w:rsidRPr="00021359">
        <w:rPr>
          <w:rFonts w:ascii="Times New Roman" w:hAnsi="Times New Roman"/>
          <w:lang w:val="es-ES"/>
        </w:rPr>
        <w:t>voleva</w:t>
      </w:r>
      <w:proofErr w:type="spellEnd"/>
      <w:r w:rsidRPr="00021359">
        <w:rPr>
          <w:rFonts w:ascii="Times New Roman" w:hAnsi="Times New Roman"/>
          <w:lang w:val="es-ES"/>
        </w:rPr>
        <w:t xml:space="preserve"> </w:t>
      </w:r>
      <w:proofErr w:type="spellStart"/>
      <w:r w:rsidRPr="00021359">
        <w:rPr>
          <w:rFonts w:ascii="Times New Roman" w:hAnsi="Times New Roman"/>
          <w:lang w:val="es-ES"/>
        </w:rPr>
        <w:t>ascoltare</w:t>
      </w:r>
      <w:proofErr w:type="spellEnd"/>
      <w:r w:rsidRPr="00021359">
        <w:rPr>
          <w:rFonts w:ascii="Times New Roman" w:hAnsi="Times New Roman"/>
          <w:lang w:val="es-ES"/>
        </w:rPr>
        <w:t xml:space="preserve"> i </w:t>
      </w:r>
      <w:proofErr w:type="spellStart"/>
      <w:r w:rsidRPr="00021359">
        <w:rPr>
          <w:rFonts w:ascii="Times New Roman" w:hAnsi="Times New Roman"/>
          <w:lang w:val="es-ES"/>
        </w:rPr>
        <w:t>miei</w:t>
      </w:r>
      <w:proofErr w:type="spellEnd"/>
      <w:r w:rsidRPr="00021359">
        <w:rPr>
          <w:rFonts w:ascii="Times New Roman" w:hAnsi="Times New Roman"/>
          <w:lang w:val="es-ES"/>
        </w:rPr>
        <w:t xml:space="preserve"> </w:t>
      </w:r>
      <w:proofErr w:type="spellStart"/>
      <w:r w:rsidRPr="00021359">
        <w:rPr>
          <w:rFonts w:ascii="Times New Roman" w:hAnsi="Times New Roman"/>
          <w:lang w:val="es-ES"/>
        </w:rPr>
        <w:t>pensieri</w:t>
      </w:r>
      <w:proofErr w:type="spellEnd"/>
      <w:r w:rsidRPr="00021359">
        <w:rPr>
          <w:rFonts w:ascii="Times New Roman" w:hAnsi="Times New Roman"/>
          <w:lang w:val="es-ES"/>
        </w:rPr>
        <w:t xml:space="preserve"> </w:t>
      </w:r>
      <w:proofErr w:type="spellStart"/>
      <w:r w:rsidRPr="00021359">
        <w:rPr>
          <w:rFonts w:ascii="Times New Roman" w:hAnsi="Times New Roman"/>
          <w:lang w:val="es-ES"/>
        </w:rPr>
        <w:t>liberali</w:t>
      </w:r>
      <w:proofErr w:type="spellEnd"/>
      <w:r w:rsidRPr="00021359">
        <w:rPr>
          <w:rFonts w:ascii="Times New Roman" w:hAnsi="Times New Roman"/>
          <w:lang w:val="es-ES"/>
        </w:rPr>
        <w:t>/anti-</w:t>
      </w:r>
      <w:proofErr w:type="spellStart"/>
      <w:r w:rsidRPr="00021359">
        <w:rPr>
          <w:rFonts w:ascii="Times New Roman" w:hAnsi="Times New Roman"/>
          <w:lang w:val="es-ES"/>
        </w:rPr>
        <w:t>corruzione</w:t>
      </w:r>
      <w:proofErr w:type="spellEnd"/>
      <w:r w:rsidRPr="00021359">
        <w:rPr>
          <w:rFonts w:ascii="Times New Roman" w:hAnsi="Times New Roman"/>
          <w:lang w:val="es-ES"/>
        </w:rPr>
        <w:t xml:space="preserve">, </w:t>
      </w:r>
      <w:proofErr w:type="spellStart"/>
      <w:r w:rsidRPr="00021359">
        <w:rPr>
          <w:rFonts w:ascii="Times New Roman" w:hAnsi="Times New Roman"/>
          <w:lang w:val="es-ES"/>
        </w:rPr>
        <w:t>ho</w:t>
      </w:r>
      <w:proofErr w:type="spellEnd"/>
      <w:r w:rsidRPr="00021359">
        <w:rPr>
          <w:rFonts w:ascii="Times New Roman" w:hAnsi="Times New Roman"/>
          <w:lang w:val="es-ES"/>
        </w:rPr>
        <w:t xml:space="preserve"> </w:t>
      </w:r>
      <w:proofErr w:type="spellStart"/>
      <w:r w:rsidRPr="00021359">
        <w:rPr>
          <w:rFonts w:ascii="Times New Roman" w:hAnsi="Times New Roman"/>
          <w:lang w:val="es-ES"/>
        </w:rPr>
        <w:t>intrapreso</w:t>
      </w:r>
      <w:proofErr w:type="spellEnd"/>
      <w:r w:rsidRPr="00021359">
        <w:rPr>
          <w:rFonts w:ascii="Times New Roman" w:hAnsi="Times New Roman"/>
          <w:lang w:val="es-ES"/>
        </w:rPr>
        <w:t xml:space="preserve"> un </w:t>
      </w:r>
      <w:proofErr w:type="spellStart"/>
      <w:r w:rsidRPr="00021359">
        <w:rPr>
          <w:rFonts w:ascii="Times New Roman" w:hAnsi="Times New Roman"/>
          <w:lang w:val="es-ES"/>
        </w:rPr>
        <w:t>progetto</w:t>
      </w:r>
      <w:proofErr w:type="spellEnd"/>
      <w:r w:rsidRPr="00021359">
        <w:rPr>
          <w:rFonts w:ascii="Times New Roman" w:hAnsi="Times New Roman"/>
          <w:lang w:val="es-ES"/>
        </w:rPr>
        <w:t xml:space="preserve"> </w:t>
      </w:r>
      <w:proofErr w:type="spellStart"/>
      <w:r w:rsidRPr="00021359">
        <w:rPr>
          <w:rFonts w:ascii="Times New Roman" w:hAnsi="Times New Roman"/>
          <w:lang w:val="es-ES"/>
        </w:rPr>
        <w:t>ventennale</w:t>
      </w:r>
      <w:proofErr w:type="spellEnd"/>
      <w:r w:rsidRPr="00021359">
        <w:rPr>
          <w:rFonts w:ascii="Times New Roman" w:hAnsi="Times New Roman"/>
          <w:lang w:val="es-ES"/>
        </w:rPr>
        <w:t xml:space="preserve"> di </w:t>
      </w:r>
      <w:proofErr w:type="spellStart"/>
      <w:r w:rsidRPr="00021359">
        <w:rPr>
          <w:rFonts w:ascii="Times New Roman" w:hAnsi="Times New Roman"/>
          <w:lang w:val="es-ES"/>
        </w:rPr>
        <w:t>Tutte</w:t>
      </w:r>
      <w:proofErr w:type="spellEnd"/>
      <w:r w:rsidRPr="00021359">
        <w:rPr>
          <w:rFonts w:ascii="Times New Roman" w:hAnsi="Times New Roman"/>
          <w:lang w:val="es-ES"/>
        </w:rPr>
        <w:t>-</w:t>
      </w:r>
      <w:proofErr w:type="spellStart"/>
      <w:r w:rsidRPr="00021359">
        <w:rPr>
          <w:rFonts w:ascii="Times New Roman" w:hAnsi="Times New Roman"/>
          <w:lang w:val="es-ES"/>
        </w:rPr>
        <w:t>Quelle</w:t>
      </w:r>
      <w:proofErr w:type="spellEnd"/>
      <w:r w:rsidRPr="00021359">
        <w:rPr>
          <w:rFonts w:ascii="Times New Roman" w:hAnsi="Times New Roman"/>
          <w:lang w:val="es-ES"/>
        </w:rPr>
        <w:t>-Cose-Che-Un-</w:t>
      </w:r>
      <w:proofErr w:type="spellStart"/>
      <w:r w:rsidRPr="00021359">
        <w:rPr>
          <w:rFonts w:ascii="Times New Roman" w:hAnsi="Times New Roman"/>
          <w:lang w:val="es-ES"/>
        </w:rPr>
        <w:t>Uomo</w:t>
      </w:r>
      <w:proofErr w:type="spellEnd"/>
      <w:r w:rsidRPr="00021359">
        <w:rPr>
          <w:rFonts w:ascii="Times New Roman" w:hAnsi="Times New Roman"/>
          <w:lang w:val="es-ES"/>
        </w:rPr>
        <w:t>-</w:t>
      </w:r>
      <w:proofErr w:type="spellStart"/>
      <w:r w:rsidRPr="00021359">
        <w:rPr>
          <w:rFonts w:ascii="Times New Roman" w:hAnsi="Times New Roman"/>
          <w:lang w:val="es-ES"/>
        </w:rPr>
        <w:t>Dovrebbe-Vivere</w:t>
      </w:r>
      <w:proofErr w:type="spellEnd"/>
      <w:r w:rsidRPr="00021359">
        <w:rPr>
          <w:rFonts w:ascii="Times New Roman" w:hAnsi="Times New Roman"/>
          <w:lang w:val="es-ES"/>
        </w:rPr>
        <w:t xml:space="preserve"> </w:t>
      </w:r>
      <w:proofErr w:type="spellStart"/>
      <w:r w:rsidRPr="00021359">
        <w:rPr>
          <w:rFonts w:ascii="Times New Roman" w:hAnsi="Times New Roman"/>
          <w:lang w:val="es-ES"/>
        </w:rPr>
        <w:t>mentre</w:t>
      </w:r>
      <w:proofErr w:type="spellEnd"/>
      <w:r w:rsidRPr="00021359">
        <w:rPr>
          <w:rFonts w:ascii="Times New Roman" w:hAnsi="Times New Roman"/>
          <w:lang w:val="es-ES"/>
        </w:rPr>
        <w:t xml:space="preserve"> </w:t>
      </w:r>
      <w:proofErr w:type="spellStart"/>
      <w:r w:rsidRPr="00021359">
        <w:rPr>
          <w:rFonts w:ascii="Times New Roman" w:hAnsi="Times New Roman"/>
          <w:lang w:val="es-ES"/>
        </w:rPr>
        <w:t>scrivevo</w:t>
      </w:r>
      <w:proofErr w:type="spellEnd"/>
      <w:r w:rsidRPr="00021359">
        <w:rPr>
          <w:rFonts w:ascii="Times New Roman" w:hAnsi="Times New Roman"/>
          <w:lang w:val="es-ES"/>
        </w:rPr>
        <w:t xml:space="preserve"> </w:t>
      </w:r>
      <w:proofErr w:type="spellStart"/>
      <w:r w:rsidRPr="00021359">
        <w:rPr>
          <w:rFonts w:ascii="Times New Roman" w:hAnsi="Times New Roman"/>
          <w:lang w:val="es-ES"/>
        </w:rPr>
        <w:t>romanzi</w:t>
      </w:r>
      <w:proofErr w:type="spellEnd"/>
      <w:r w:rsidRPr="00021359">
        <w:rPr>
          <w:rFonts w:ascii="Times New Roman" w:hAnsi="Times New Roman"/>
          <w:lang w:val="es-ES"/>
        </w:rPr>
        <w:t xml:space="preserve">, </w:t>
      </w:r>
      <w:proofErr w:type="spellStart"/>
      <w:r w:rsidRPr="00021359">
        <w:rPr>
          <w:rFonts w:ascii="Times New Roman" w:hAnsi="Times New Roman"/>
          <w:lang w:val="es-ES"/>
        </w:rPr>
        <w:t>giocavo</w:t>
      </w:r>
      <w:proofErr w:type="spellEnd"/>
      <w:r w:rsidRPr="00021359">
        <w:rPr>
          <w:rFonts w:ascii="Times New Roman" w:hAnsi="Times New Roman"/>
          <w:lang w:val="es-ES"/>
        </w:rPr>
        <w:t xml:space="preserve"> con </w:t>
      </w:r>
      <w:proofErr w:type="spellStart"/>
      <w:r w:rsidRPr="00021359">
        <w:rPr>
          <w:rFonts w:ascii="Times New Roman" w:hAnsi="Times New Roman"/>
          <w:lang w:val="es-ES"/>
        </w:rPr>
        <w:t>le</w:t>
      </w:r>
      <w:proofErr w:type="spellEnd"/>
      <w:r w:rsidRPr="00021359">
        <w:rPr>
          <w:rFonts w:ascii="Times New Roman" w:hAnsi="Times New Roman"/>
          <w:lang w:val="es-ES"/>
        </w:rPr>
        <w:t xml:space="preserve"> </w:t>
      </w:r>
      <w:proofErr w:type="spellStart"/>
      <w:r w:rsidRPr="00021359">
        <w:rPr>
          <w:rFonts w:ascii="Times New Roman" w:hAnsi="Times New Roman"/>
          <w:lang w:val="es-ES"/>
        </w:rPr>
        <w:t>tigri</w:t>
      </w:r>
      <w:proofErr w:type="spellEnd"/>
      <w:r w:rsidRPr="00021359">
        <w:rPr>
          <w:rFonts w:ascii="Times New Roman" w:hAnsi="Times New Roman"/>
          <w:lang w:val="es-ES"/>
        </w:rPr>
        <w:t xml:space="preserve">, </w:t>
      </w:r>
      <w:proofErr w:type="spellStart"/>
      <w:r w:rsidRPr="00021359">
        <w:rPr>
          <w:rFonts w:ascii="Times New Roman" w:hAnsi="Times New Roman"/>
          <w:lang w:val="es-ES"/>
        </w:rPr>
        <w:t>adattavo</w:t>
      </w:r>
      <w:proofErr w:type="spellEnd"/>
      <w:r w:rsidRPr="00021359">
        <w:rPr>
          <w:rFonts w:ascii="Times New Roman" w:hAnsi="Times New Roman"/>
          <w:lang w:val="es-ES"/>
        </w:rPr>
        <w:t xml:space="preserve"> il </w:t>
      </w:r>
      <w:proofErr w:type="spellStart"/>
      <w:r w:rsidRPr="00021359">
        <w:rPr>
          <w:rFonts w:ascii="Times New Roman" w:hAnsi="Times New Roman"/>
          <w:lang w:val="es-ES"/>
        </w:rPr>
        <w:t>bestseller</w:t>
      </w:r>
      <w:proofErr w:type="spellEnd"/>
      <w:r w:rsidRPr="00021359">
        <w:rPr>
          <w:rFonts w:ascii="Times New Roman" w:hAnsi="Times New Roman"/>
          <w:lang w:val="es-ES"/>
        </w:rPr>
        <w:t xml:space="preserve"> di Senior e </w:t>
      </w:r>
      <w:proofErr w:type="spellStart"/>
      <w:r w:rsidRPr="00021359">
        <w:rPr>
          <w:rFonts w:ascii="Times New Roman" w:hAnsi="Times New Roman"/>
          <w:lang w:val="es-ES"/>
        </w:rPr>
        <w:t>scrivevo</w:t>
      </w:r>
      <w:proofErr w:type="spellEnd"/>
      <w:r w:rsidRPr="00021359">
        <w:rPr>
          <w:rFonts w:ascii="Times New Roman" w:hAnsi="Times New Roman"/>
          <w:lang w:val="es-ES"/>
        </w:rPr>
        <w:t xml:space="preserve"> di </w:t>
      </w:r>
      <w:proofErr w:type="spellStart"/>
      <w:r w:rsidRPr="00021359">
        <w:rPr>
          <w:rFonts w:ascii="Times New Roman" w:hAnsi="Times New Roman"/>
          <w:lang w:val="es-ES"/>
        </w:rPr>
        <w:t>politica</w:t>
      </w:r>
      <w:proofErr w:type="spellEnd"/>
      <w:r w:rsidRPr="00021359">
        <w:rPr>
          <w:rFonts w:ascii="Times New Roman" w:hAnsi="Times New Roman"/>
          <w:lang w:val="es-ES"/>
        </w:rPr>
        <w:t xml:space="preserve"> </w:t>
      </w:r>
      <w:proofErr w:type="spellStart"/>
      <w:r w:rsidRPr="00021359">
        <w:rPr>
          <w:rFonts w:ascii="Times New Roman" w:hAnsi="Times New Roman"/>
          <w:lang w:val="es-ES"/>
        </w:rPr>
        <w:t>sulla</w:t>
      </w:r>
      <w:proofErr w:type="spellEnd"/>
      <w:r w:rsidRPr="00021359">
        <w:rPr>
          <w:rFonts w:ascii="Times New Roman" w:hAnsi="Times New Roman"/>
          <w:lang w:val="es-ES"/>
        </w:rPr>
        <w:t xml:space="preserve"> droga. Per come la vedo </w:t>
      </w:r>
      <w:proofErr w:type="spellStart"/>
      <w:r w:rsidRPr="00021359">
        <w:rPr>
          <w:rFonts w:ascii="Times New Roman" w:hAnsi="Times New Roman"/>
          <w:lang w:val="es-ES"/>
        </w:rPr>
        <w:t>io</w:t>
      </w:r>
      <w:proofErr w:type="spellEnd"/>
      <w:r w:rsidRPr="00021359">
        <w:rPr>
          <w:rFonts w:ascii="Times New Roman" w:hAnsi="Times New Roman"/>
          <w:lang w:val="es-ES"/>
        </w:rPr>
        <w:t xml:space="preserve">, le </w:t>
      </w:r>
      <w:proofErr w:type="spellStart"/>
      <w:r w:rsidRPr="00021359">
        <w:rPr>
          <w:rFonts w:ascii="Times New Roman" w:hAnsi="Times New Roman"/>
          <w:lang w:val="es-ES"/>
        </w:rPr>
        <w:t>principali</w:t>
      </w:r>
      <w:proofErr w:type="spellEnd"/>
      <w:r w:rsidRPr="00021359">
        <w:rPr>
          <w:rFonts w:ascii="Times New Roman" w:hAnsi="Times New Roman"/>
          <w:lang w:val="es-ES"/>
        </w:rPr>
        <w:t xml:space="preserve"> opere del patrimonio </w:t>
      </w:r>
      <w:proofErr w:type="spellStart"/>
      <w:r w:rsidRPr="00021359">
        <w:rPr>
          <w:rFonts w:ascii="Times New Roman" w:hAnsi="Times New Roman"/>
          <w:lang w:val="es-ES"/>
        </w:rPr>
        <w:t>letterario</w:t>
      </w:r>
      <w:proofErr w:type="spellEnd"/>
      <w:r w:rsidRPr="00021359">
        <w:rPr>
          <w:rFonts w:ascii="Times New Roman" w:hAnsi="Times New Roman"/>
          <w:lang w:val="es-ES"/>
        </w:rPr>
        <w:t xml:space="preserve"> italiano di Junior </w:t>
      </w:r>
      <w:proofErr w:type="spellStart"/>
      <w:r w:rsidRPr="00021359">
        <w:rPr>
          <w:rFonts w:ascii="Times New Roman" w:hAnsi="Times New Roman"/>
          <w:lang w:val="es-ES"/>
        </w:rPr>
        <w:t>sono</w:t>
      </w:r>
      <w:proofErr w:type="spellEnd"/>
      <w:r w:rsidRPr="00021359">
        <w:rPr>
          <w:rFonts w:ascii="Times New Roman" w:hAnsi="Times New Roman"/>
          <w:lang w:val="es-ES"/>
        </w:rPr>
        <w:t>:</w:t>
      </w:r>
    </w:p>
    <w:p w14:paraId="32FF0F84" w14:textId="77777777" w:rsidR="00021359" w:rsidRPr="00021359" w:rsidRDefault="00021359" w:rsidP="00021359">
      <w:pPr>
        <w:rPr>
          <w:rFonts w:ascii="Times New Roman" w:hAnsi="Times New Roman"/>
          <w:lang w:val="es-ES"/>
        </w:rPr>
      </w:pPr>
      <w:r w:rsidRPr="00021359">
        <w:rPr>
          <w:rFonts w:ascii="Times New Roman" w:hAnsi="Times New Roman"/>
          <w:lang w:val="es-ES"/>
        </w:rPr>
        <w:t xml:space="preserve">• </w:t>
      </w:r>
      <w:r w:rsidRPr="00021359">
        <w:rPr>
          <w:rFonts w:ascii="Times New Roman" w:hAnsi="Times New Roman"/>
          <w:b/>
          <w:bCs/>
          <w:i/>
          <w:iCs/>
          <w:lang w:val="es-ES"/>
        </w:rPr>
        <w:t xml:space="preserve">La </w:t>
      </w:r>
      <w:proofErr w:type="spellStart"/>
      <w:r w:rsidRPr="00021359">
        <w:rPr>
          <w:rFonts w:ascii="Times New Roman" w:hAnsi="Times New Roman"/>
          <w:b/>
          <w:bCs/>
          <w:i/>
          <w:iCs/>
          <w:lang w:val="es-ES"/>
        </w:rPr>
        <w:t>Sfida</w:t>
      </w:r>
      <w:proofErr w:type="spellEnd"/>
      <w:r w:rsidRPr="00021359">
        <w:rPr>
          <w:rFonts w:ascii="Times New Roman" w:hAnsi="Times New Roman"/>
          <w:lang w:val="es-ES"/>
        </w:rPr>
        <w:t xml:space="preserve"> è il </w:t>
      </w:r>
      <w:proofErr w:type="spellStart"/>
      <w:r w:rsidRPr="00021359">
        <w:rPr>
          <w:rFonts w:ascii="Times New Roman" w:hAnsi="Times New Roman"/>
          <w:lang w:val="es-ES"/>
        </w:rPr>
        <w:t>mio</w:t>
      </w:r>
      <w:proofErr w:type="spellEnd"/>
      <w:r w:rsidRPr="00021359">
        <w:rPr>
          <w:rFonts w:ascii="Times New Roman" w:hAnsi="Times New Roman"/>
          <w:lang w:val="es-ES"/>
        </w:rPr>
        <w:t xml:space="preserve"> </w:t>
      </w:r>
      <w:proofErr w:type="spellStart"/>
      <w:r w:rsidRPr="00021359">
        <w:rPr>
          <w:rFonts w:ascii="Times New Roman" w:hAnsi="Times New Roman"/>
          <w:lang w:val="es-ES"/>
        </w:rPr>
        <w:t>adattamento</w:t>
      </w:r>
      <w:proofErr w:type="spellEnd"/>
      <w:r w:rsidRPr="00021359">
        <w:rPr>
          <w:rFonts w:ascii="Times New Roman" w:hAnsi="Times New Roman"/>
          <w:lang w:val="es-ES"/>
        </w:rPr>
        <w:t xml:space="preserve"> al </w:t>
      </w:r>
      <w:proofErr w:type="spellStart"/>
      <w:r w:rsidRPr="00021359">
        <w:rPr>
          <w:rFonts w:ascii="Times New Roman" w:hAnsi="Times New Roman"/>
          <w:lang w:val="es-ES"/>
        </w:rPr>
        <w:t>bestseller</w:t>
      </w:r>
      <w:proofErr w:type="spellEnd"/>
      <w:r w:rsidRPr="00021359">
        <w:rPr>
          <w:rFonts w:ascii="Times New Roman" w:hAnsi="Times New Roman"/>
          <w:lang w:val="es-ES"/>
        </w:rPr>
        <w:t xml:space="preserve">/blockbuster di </w:t>
      </w:r>
      <w:proofErr w:type="spellStart"/>
      <w:r w:rsidRPr="00021359">
        <w:rPr>
          <w:rFonts w:ascii="Times New Roman" w:hAnsi="Times New Roman"/>
          <w:i/>
          <w:iCs/>
          <w:lang w:val="es-ES"/>
        </w:rPr>
        <w:t>Mio</w:t>
      </w:r>
      <w:proofErr w:type="spellEnd"/>
      <w:r w:rsidRPr="00021359">
        <w:rPr>
          <w:rFonts w:ascii="Times New Roman" w:hAnsi="Times New Roman"/>
          <w:i/>
          <w:iCs/>
          <w:lang w:val="es-ES"/>
        </w:rPr>
        <w:t xml:space="preserve"> </w:t>
      </w:r>
      <w:proofErr w:type="spellStart"/>
      <w:r w:rsidRPr="00021359">
        <w:rPr>
          <w:rFonts w:ascii="Times New Roman" w:hAnsi="Times New Roman"/>
          <w:i/>
          <w:iCs/>
          <w:lang w:val="es-ES"/>
        </w:rPr>
        <w:t>Tio</w:t>
      </w:r>
      <w:proofErr w:type="spellEnd"/>
      <w:r w:rsidRPr="00021359">
        <w:rPr>
          <w:rFonts w:ascii="Times New Roman" w:hAnsi="Times New Roman"/>
          <w:i/>
          <w:iCs/>
          <w:lang w:val="es-ES"/>
        </w:rPr>
        <w:t xml:space="preserve"> Jacinto</w:t>
      </w:r>
      <w:r w:rsidRPr="00021359">
        <w:rPr>
          <w:rFonts w:ascii="Times New Roman" w:hAnsi="Times New Roman"/>
          <w:lang w:val="es-ES"/>
        </w:rPr>
        <w:t xml:space="preserve">. </w:t>
      </w:r>
      <w:proofErr w:type="spellStart"/>
      <w:r w:rsidRPr="00021359">
        <w:rPr>
          <w:rFonts w:ascii="Times New Roman" w:hAnsi="Times New Roman"/>
          <w:lang w:val="es-ES"/>
        </w:rPr>
        <w:t>Nelle</w:t>
      </w:r>
      <w:proofErr w:type="spellEnd"/>
      <w:r w:rsidRPr="00021359">
        <w:rPr>
          <w:rFonts w:ascii="Times New Roman" w:hAnsi="Times New Roman"/>
          <w:lang w:val="es-ES"/>
        </w:rPr>
        <w:t xml:space="preserve"> mie </w:t>
      </w:r>
      <w:proofErr w:type="spellStart"/>
      <w:r w:rsidRPr="00021359">
        <w:rPr>
          <w:rFonts w:ascii="Times New Roman" w:hAnsi="Times New Roman"/>
          <w:lang w:val="es-ES"/>
        </w:rPr>
        <w:t>mani</w:t>
      </w:r>
      <w:proofErr w:type="spellEnd"/>
      <w:r w:rsidRPr="00021359">
        <w:rPr>
          <w:rFonts w:ascii="Times New Roman" w:hAnsi="Times New Roman"/>
          <w:lang w:val="es-ES"/>
        </w:rPr>
        <w:t xml:space="preserve"> la corrida </w:t>
      </w:r>
      <w:proofErr w:type="spellStart"/>
      <w:r w:rsidRPr="00021359">
        <w:rPr>
          <w:rFonts w:ascii="Times New Roman" w:hAnsi="Times New Roman"/>
          <w:lang w:val="es-ES"/>
        </w:rPr>
        <w:t>diventa</w:t>
      </w:r>
      <w:proofErr w:type="spellEnd"/>
      <w:r w:rsidRPr="00021359">
        <w:rPr>
          <w:rFonts w:ascii="Times New Roman" w:hAnsi="Times New Roman"/>
          <w:lang w:val="es-ES"/>
        </w:rPr>
        <w:t xml:space="preserve"> </w:t>
      </w:r>
      <w:proofErr w:type="spellStart"/>
      <w:r w:rsidRPr="00021359">
        <w:rPr>
          <w:rFonts w:ascii="Times New Roman" w:hAnsi="Times New Roman"/>
          <w:lang w:val="es-ES"/>
        </w:rPr>
        <w:t>boxe</w:t>
      </w:r>
      <w:proofErr w:type="spellEnd"/>
      <w:r w:rsidRPr="00021359">
        <w:rPr>
          <w:rFonts w:ascii="Times New Roman" w:hAnsi="Times New Roman"/>
          <w:lang w:val="es-ES"/>
        </w:rPr>
        <w:t xml:space="preserve">; Madrid/La Quinta, </w:t>
      </w:r>
      <w:proofErr w:type="spellStart"/>
      <w:r w:rsidRPr="00021359">
        <w:rPr>
          <w:rFonts w:ascii="Times New Roman" w:hAnsi="Times New Roman"/>
          <w:lang w:val="es-ES"/>
        </w:rPr>
        <w:t>Città</w:t>
      </w:r>
      <w:proofErr w:type="spellEnd"/>
      <w:r w:rsidRPr="00021359">
        <w:rPr>
          <w:rFonts w:ascii="Times New Roman" w:hAnsi="Times New Roman"/>
          <w:lang w:val="es-ES"/>
        </w:rPr>
        <w:t xml:space="preserve"> del Capo/Parco Mandela; </w:t>
      </w:r>
      <w:proofErr w:type="spellStart"/>
      <w:r w:rsidRPr="00021359">
        <w:rPr>
          <w:rFonts w:ascii="Times New Roman" w:hAnsi="Times New Roman"/>
          <w:lang w:val="es-ES"/>
        </w:rPr>
        <w:t>Anni</w:t>
      </w:r>
      <w:proofErr w:type="spellEnd"/>
      <w:r w:rsidRPr="00021359">
        <w:rPr>
          <w:rFonts w:ascii="Times New Roman" w:hAnsi="Times New Roman"/>
          <w:lang w:val="es-ES"/>
        </w:rPr>
        <w:t xml:space="preserve"> '40, </w:t>
      </w:r>
      <w:proofErr w:type="spellStart"/>
      <w:r w:rsidRPr="00021359">
        <w:rPr>
          <w:rFonts w:ascii="Times New Roman" w:hAnsi="Times New Roman"/>
          <w:lang w:val="es-ES"/>
        </w:rPr>
        <w:t>gli</w:t>
      </w:r>
      <w:proofErr w:type="spellEnd"/>
      <w:r w:rsidRPr="00021359">
        <w:rPr>
          <w:rFonts w:ascii="Times New Roman" w:hAnsi="Times New Roman"/>
          <w:lang w:val="es-ES"/>
        </w:rPr>
        <w:t xml:space="preserve"> </w:t>
      </w:r>
      <w:proofErr w:type="spellStart"/>
      <w:r w:rsidRPr="00021359">
        <w:rPr>
          <w:rFonts w:ascii="Times New Roman" w:hAnsi="Times New Roman"/>
          <w:lang w:val="es-ES"/>
        </w:rPr>
        <w:t>anni</w:t>
      </w:r>
      <w:proofErr w:type="spellEnd"/>
      <w:r w:rsidRPr="00021359">
        <w:rPr>
          <w:rFonts w:ascii="Times New Roman" w:hAnsi="Times New Roman"/>
          <w:lang w:val="es-ES"/>
        </w:rPr>
        <w:t xml:space="preserve"> 2010 e 18.000 </w:t>
      </w:r>
      <w:proofErr w:type="spellStart"/>
      <w:r w:rsidRPr="00021359">
        <w:rPr>
          <w:rFonts w:ascii="Times New Roman" w:hAnsi="Times New Roman"/>
          <w:lang w:val="es-ES"/>
        </w:rPr>
        <w:t>parole</w:t>
      </w:r>
      <w:proofErr w:type="spellEnd"/>
      <w:r w:rsidRPr="00021359">
        <w:rPr>
          <w:rFonts w:ascii="Times New Roman" w:hAnsi="Times New Roman"/>
          <w:lang w:val="es-ES"/>
        </w:rPr>
        <w:t xml:space="preserve">, 80.000. È un libro per </w:t>
      </w:r>
      <w:proofErr w:type="spellStart"/>
      <w:r w:rsidRPr="00021359">
        <w:rPr>
          <w:rFonts w:ascii="Times New Roman" w:hAnsi="Times New Roman"/>
          <w:lang w:val="es-ES"/>
        </w:rPr>
        <w:t>bambini</w:t>
      </w:r>
      <w:proofErr w:type="spellEnd"/>
      <w:r w:rsidRPr="00021359">
        <w:rPr>
          <w:rFonts w:ascii="Times New Roman" w:hAnsi="Times New Roman"/>
          <w:lang w:val="es-ES"/>
        </w:rPr>
        <w:t xml:space="preserve"> di </w:t>
      </w:r>
      <w:proofErr w:type="spellStart"/>
      <w:r w:rsidRPr="00021359">
        <w:rPr>
          <w:rFonts w:ascii="Times New Roman" w:hAnsi="Times New Roman"/>
          <w:lang w:val="es-ES"/>
        </w:rPr>
        <w:t>tutte</w:t>
      </w:r>
      <w:proofErr w:type="spellEnd"/>
      <w:r w:rsidRPr="00021359">
        <w:rPr>
          <w:rFonts w:ascii="Times New Roman" w:hAnsi="Times New Roman"/>
          <w:lang w:val="es-ES"/>
        </w:rPr>
        <w:t xml:space="preserve"> le </w:t>
      </w:r>
      <w:proofErr w:type="spellStart"/>
      <w:r w:rsidRPr="00021359">
        <w:rPr>
          <w:rFonts w:ascii="Times New Roman" w:hAnsi="Times New Roman"/>
          <w:lang w:val="es-ES"/>
        </w:rPr>
        <w:t>età</w:t>
      </w:r>
      <w:proofErr w:type="spellEnd"/>
      <w:r w:rsidRPr="00021359">
        <w:rPr>
          <w:rFonts w:ascii="Times New Roman" w:hAnsi="Times New Roman"/>
          <w:lang w:val="es-ES"/>
        </w:rPr>
        <w:t xml:space="preserve"> e dispone di 70 </w:t>
      </w:r>
      <w:proofErr w:type="spellStart"/>
      <w:r w:rsidRPr="00021359">
        <w:rPr>
          <w:rFonts w:ascii="Times New Roman" w:hAnsi="Times New Roman"/>
          <w:lang w:val="es-ES"/>
        </w:rPr>
        <w:t>illustrazioni</w:t>
      </w:r>
      <w:proofErr w:type="spellEnd"/>
      <w:r w:rsidRPr="00021359">
        <w:rPr>
          <w:rFonts w:ascii="Times New Roman" w:hAnsi="Times New Roman"/>
          <w:lang w:val="es-ES"/>
        </w:rPr>
        <w:t>.</w:t>
      </w:r>
    </w:p>
    <w:p w14:paraId="7E030B6C" w14:textId="77777777" w:rsidR="00021359" w:rsidRPr="00021359" w:rsidRDefault="00021359" w:rsidP="00021359">
      <w:pPr>
        <w:rPr>
          <w:rFonts w:ascii="Times New Roman" w:hAnsi="Times New Roman"/>
          <w:lang w:val="es-ES"/>
        </w:rPr>
      </w:pPr>
      <w:r w:rsidRPr="00021359">
        <w:rPr>
          <w:rFonts w:ascii="Times New Roman" w:hAnsi="Times New Roman"/>
          <w:lang w:val="es-ES"/>
        </w:rPr>
        <w:lastRenderedPageBreak/>
        <w:t xml:space="preserve">• </w:t>
      </w:r>
      <w:proofErr w:type="spellStart"/>
      <w:r w:rsidRPr="00021359">
        <w:rPr>
          <w:rFonts w:ascii="Times New Roman" w:hAnsi="Times New Roman"/>
          <w:b/>
          <w:bCs/>
          <w:i/>
          <w:iCs/>
          <w:lang w:val="es-ES"/>
        </w:rPr>
        <w:t>Cronache</w:t>
      </w:r>
      <w:proofErr w:type="spellEnd"/>
      <w:r w:rsidRPr="00021359">
        <w:rPr>
          <w:rFonts w:ascii="Times New Roman" w:hAnsi="Times New Roman"/>
          <w:b/>
          <w:bCs/>
          <w:i/>
          <w:iCs/>
          <w:lang w:val="es-ES"/>
        </w:rPr>
        <w:t xml:space="preserve"> di Laszlo &amp; Laszlo</w:t>
      </w:r>
      <w:r w:rsidRPr="00021359">
        <w:rPr>
          <w:rFonts w:ascii="Times New Roman" w:hAnsi="Times New Roman"/>
          <w:lang w:val="es-ES"/>
        </w:rPr>
        <w:t xml:space="preserve"> è "Le </w:t>
      </w:r>
      <w:proofErr w:type="spellStart"/>
      <w:r w:rsidRPr="00021359">
        <w:rPr>
          <w:rFonts w:ascii="Times New Roman" w:hAnsi="Times New Roman"/>
          <w:lang w:val="es-ES"/>
        </w:rPr>
        <w:t>Cronache</w:t>
      </w:r>
      <w:proofErr w:type="spellEnd"/>
      <w:r w:rsidRPr="00021359">
        <w:rPr>
          <w:rFonts w:ascii="Times New Roman" w:hAnsi="Times New Roman"/>
          <w:lang w:val="es-ES"/>
        </w:rPr>
        <w:t xml:space="preserve"> </w:t>
      </w:r>
      <w:proofErr w:type="spellStart"/>
      <w:r w:rsidRPr="00021359">
        <w:rPr>
          <w:rFonts w:ascii="Times New Roman" w:hAnsi="Times New Roman"/>
          <w:lang w:val="es-ES"/>
        </w:rPr>
        <w:t>della</w:t>
      </w:r>
      <w:proofErr w:type="spellEnd"/>
      <w:r w:rsidRPr="00021359">
        <w:rPr>
          <w:rFonts w:ascii="Times New Roman" w:hAnsi="Times New Roman"/>
          <w:lang w:val="es-ES"/>
        </w:rPr>
        <w:t xml:space="preserve"> </w:t>
      </w:r>
      <w:proofErr w:type="spellStart"/>
      <w:r w:rsidRPr="00021359">
        <w:rPr>
          <w:rFonts w:ascii="Times New Roman" w:hAnsi="Times New Roman"/>
          <w:lang w:val="es-ES"/>
        </w:rPr>
        <w:t>Famiglia</w:t>
      </w:r>
      <w:proofErr w:type="spellEnd"/>
      <w:r w:rsidRPr="00021359">
        <w:rPr>
          <w:rFonts w:ascii="Times New Roman" w:hAnsi="Times New Roman"/>
          <w:lang w:val="es-ES"/>
        </w:rPr>
        <w:t xml:space="preserve"> Laszlo e Laszlo", </w:t>
      </w:r>
      <w:proofErr w:type="spellStart"/>
      <w:r w:rsidRPr="00021359">
        <w:rPr>
          <w:rFonts w:ascii="Times New Roman" w:hAnsi="Times New Roman"/>
          <w:lang w:val="es-ES"/>
        </w:rPr>
        <w:t>raccontato</w:t>
      </w:r>
      <w:proofErr w:type="spellEnd"/>
      <w:r w:rsidRPr="00021359">
        <w:rPr>
          <w:rFonts w:ascii="Times New Roman" w:hAnsi="Times New Roman"/>
          <w:lang w:val="es-ES"/>
        </w:rPr>
        <w:t xml:space="preserve"> in 49 </w:t>
      </w:r>
      <w:proofErr w:type="spellStart"/>
      <w:r w:rsidRPr="00021359">
        <w:rPr>
          <w:rFonts w:ascii="Times New Roman" w:hAnsi="Times New Roman"/>
          <w:lang w:val="es-ES"/>
        </w:rPr>
        <w:t>racconti</w:t>
      </w:r>
      <w:proofErr w:type="spellEnd"/>
      <w:r w:rsidRPr="00021359">
        <w:rPr>
          <w:rFonts w:ascii="Times New Roman" w:hAnsi="Times New Roman"/>
          <w:lang w:val="es-ES"/>
        </w:rPr>
        <w:t xml:space="preserve"> - </w:t>
      </w:r>
      <w:proofErr w:type="spellStart"/>
      <w:r w:rsidRPr="00021359">
        <w:rPr>
          <w:rFonts w:ascii="Times New Roman" w:hAnsi="Times New Roman"/>
          <w:lang w:val="es-ES"/>
        </w:rPr>
        <w:t>ciascuno</w:t>
      </w:r>
      <w:proofErr w:type="spellEnd"/>
      <w:r w:rsidRPr="00021359">
        <w:rPr>
          <w:rFonts w:ascii="Times New Roman" w:hAnsi="Times New Roman"/>
          <w:lang w:val="es-ES"/>
        </w:rPr>
        <w:t xml:space="preserve"> </w:t>
      </w:r>
      <w:proofErr w:type="spellStart"/>
      <w:r w:rsidRPr="00021359">
        <w:rPr>
          <w:rFonts w:ascii="Times New Roman" w:hAnsi="Times New Roman"/>
          <w:lang w:val="es-ES"/>
        </w:rPr>
        <w:t>guidato</w:t>
      </w:r>
      <w:proofErr w:type="spellEnd"/>
      <w:r w:rsidRPr="00021359">
        <w:rPr>
          <w:rFonts w:ascii="Times New Roman" w:hAnsi="Times New Roman"/>
          <w:lang w:val="es-ES"/>
        </w:rPr>
        <w:t xml:space="preserve"> da uno o </w:t>
      </w:r>
      <w:proofErr w:type="spellStart"/>
      <w:r w:rsidRPr="00021359">
        <w:rPr>
          <w:rFonts w:ascii="Times New Roman" w:hAnsi="Times New Roman"/>
          <w:lang w:val="es-ES"/>
        </w:rPr>
        <w:t>due</w:t>
      </w:r>
      <w:proofErr w:type="spellEnd"/>
      <w:r w:rsidRPr="00021359">
        <w:rPr>
          <w:rFonts w:ascii="Times New Roman" w:hAnsi="Times New Roman"/>
          <w:lang w:val="es-ES"/>
        </w:rPr>
        <w:t xml:space="preserve"> </w:t>
      </w:r>
      <w:proofErr w:type="spellStart"/>
      <w:r w:rsidRPr="00021359">
        <w:rPr>
          <w:rFonts w:ascii="Times New Roman" w:hAnsi="Times New Roman"/>
          <w:lang w:val="es-ES"/>
        </w:rPr>
        <w:t>paragrafi</w:t>
      </w:r>
      <w:proofErr w:type="spellEnd"/>
      <w:r w:rsidRPr="00021359">
        <w:rPr>
          <w:rFonts w:ascii="Times New Roman" w:hAnsi="Times New Roman"/>
          <w:lang w:val="es-ES"/>
        </w:rPr>
        <w:t xml:space="preserve"> </w:t>
      </w:r>
      <w:proofErr w:type="spellStart"/>
      <w:r w:rsidRPr="00021359">
        <w:rPr>
          <w:rFonts w:ascii="Times New Roman" w:hAnsi="Times New Roman"/>
          <w:lang w:val="es-ES"/>
        </w:rPr>
        <w:t>biografici</w:t>
      </w:r>
      <w:proofErr w:type="spellEnd"/>
      <w:r w:rsidRPr="00021359">
        <w:rPr>
          <w:rFonts w:ascii="Times New Roman" w:hAnsi="Times New Roman"/>
          <w:lang w:val="es-ES"/>
        </w:rPr>
        <w:t>/</w:t>
      </w:r>
      <w:proofErr w:type="spellStart"/>
      <w:r w:rsidRPr="00021359">
        <w:rPr>
          <w:rFonts w:ascii="Times New Roman" w:hAnsi="Times New Roman"/>
          <w:lang w:val="es-ES"/>
        </w:rPr>
        <w:t>autobiografici</w:t>
      </w:r>
      <w:proofErr w:type="spellEnd"/>
      <w:r w:rsidRPr="00021359">
        <w:rPr>
          <w:rFonts w:ascii="Times New Roman" w:hAnsi="Times New Roman"/>
          <w:lang w:val="es-ES"/>
        </w:rPr>
        <w:t xml:space="preserve"> </w:t>
      </w:r>
      <w:proofErr w:type="spellStart"/>
      <w:r w:rsidRPr="00021359">
        <w:rPr>
          <w:rFonts w:ascii="Times New Roman" w:hAnsi="Times New Roman"/>
          <w:lang w:val="es-ES"/>
        </w:rPr>
        <w:t>introduttivi</w:t>
      </w:r>
      <w:proofErr w:type="spellEnd"/>
      <w:r w:rsidRPr="00021359">
        <w:rPr>
          <w:rFonts w:ascii="Times New Roman" w:hAnsi="Times New Roman"/>
          <w:lang w:val="es-ES"/>
        </w:rPr>
        <w:t xml:space="preserve"> - che </w:t>
      </w:r>
      <w:proofErr w:type="spellStart"/>
      <w:r w:rsidRPr="00021359">
        <w:rPr>
          <w:rFonts w:ascii="Times New Roman" w:hAnsi="Times New Roman"/>
          <w:lang w:val="es-ES"/>
        </w:rPr>
        <w:t>coprono</w:t>
      </w:r>
      <w:proofErr w:type="spellEnd"/>
      <w:r w:rsidRPr="00021359">
        <w:rPr>
          <w:rFonts w:ascii="Times New Roman" w:hAnsi="Times New Roman"/>
          <w:lang w:val="es-ES"/>
        </w:rPr>
        <w:t xml:space="preserve"> 110 </w:t>
      </w:r>
      <w:proofErr w:type="spellStart"/>
      <w:r w:rsidRPr="00021359">
        <w:rPr>
          <w:rFonts w:ascii="Times New Roman" w:hAnsi="Times New Roman"/>
          <w:lang w:val="es-ES"/>
        </w:rPr>
        <w:t>anni</w:t>
      </w:r>
      <w:proofErr w:type="spellEnd"/>
      <w:r w:rsidRPr="00021359">
        <w:rPr>
          <w:rFonts w:ascii="Times New Roman" w:hAnsi="Times New Roman"/>
          <w:lang w:val="es-ES"/>
        </w:rPr>
        <w:t xml:space="preserve"> di </w:t>
      </w:r>
      <w:proofErr w:type="spellStart"/>
      <w:r w:rsidRPr="00021359">
        <w:rPr>
          <w:rFonts w:ascii="Times New Roman" w:hAnsi="Times New Roman"/>
          <w:lang w:val="es-ES"/>
        </w:rPr>
        <w:t>avventure</w:t>
      </w:r>
      <w:proofErr w:type="spellEnd"/>
      <w:r w:rsidRPr="00021359">
        <w:rPr>
          <w:rFonts w:ascii="Times New Roman" w:hAnsi="Times New Roman"/>
          <w:lang w:val="es-ES"/>
        </w:rPr>
        <w:t>.</w:t>
      </w:r>
    </w:p>
    <w:p w14:paraId="55DA3195" w14:textId="77777777" w:rsidR="00021359" w:rsidRPr="00021359" w:rsidRDefault="00021359" w:rsidP="00021359">
      <w:pPr>
        <w:jc w:val="center"/>
        <w:rPr>
          <w:rFonts w:ascii="Times New Roman" w:hAnsi="Times New Roman"/>
          <w:b/>
          <w:bCs/>
          <w:lang w:val="es-ES"/>
        </w:rPr>
      </w:pPr>
      <w:proofErr w:type="spellStart"/>
      <w:r w:rsidRPr="00021359">
        <w:rPr>
          <w:rFonts w:ascii="Times New Roman" w:hAnsi="Times New Roman"/>
          <w:b/>
          <w:bCs/>
          <w:lang w:val="es-ES"/>
        </w:rPr>
        <w:t>Alcune</w:t>
      </w:r>
      <w:proofErr w:type="spellEnd"/>
      <w:r w:rsidRPr="00021359">
        <w:rPr>
          <w:rFonts w:ascii="Times New Roman" w:hAnsi="Times New Roman"/>
          <w:b/>
          <w:bCs/>
          <w:lang w:val="es-ES"/>
        </w:rPr>
        <w:t xml:space="preserve"> </w:t>
      </w:r>
      <w:proofErr w:type="spellStart"/>
      <w:r w:rsidRPr="00021359">
        <w:rPr>
          <w:rFonts w:ascii="Times New Roman" w:hAnsi="Times New Roman"/>
          <w:b/>
          <w:bCs/>
          <w:lang w:val="es-ES"/>
        </w:rPr>
        <w:t>informazioni</w:t>
      </w:r>
      <w:proofErr w:type="spellEnd"/>
      <w:r w:rsidRPr="00021359">
        <w:rPr>
          <w:rFonts w:ascii="Times New Roman" w:hAnsi="Times New Roman"/>
          <w:b/>
          <w:bCs/>
          <w:lang w:val="es-ES"/>
        </w:rPr>
        <w:t xml:space="preserve"> </w:t>
      </w:r>
      <w:proofErr w:type="spellStart"/>
      <w:r w:rsidRPr="00021359">
        <w:rPr>
          <w:rFonts w:ascii="Times New Roman" w:hAnsi="Times New Roman"/>
          <w:b/>
          <w:bCs/>
          <w:lang w:val="es-ES"/>
        </w:rPr>
        <w:t>aggiuntive</w:t>
      </w:r>
      <w:proofErr w:type="spellEnd"/>
      <w:r w:rsidRPr="00021359">
        <w:rPr>
          <w:rFonts w:ascii="Times New Roman" w:hAnsi="Times New Roman"/>
          <w:b/>
          <w:bCs/>
          <w:lang w:val="es-ES"/>
        </w:rPr>
        <w:t>:</w:t>
      </w:r>
    </w:p>
    <w:p w14:paraId="2EAD0B01" w14:textId="77777777" w:rsidR="00021359" w:rsidRPr="00021359" w:rsidRDefault="00021359" w:rsidP="00021359">
      <w:pPr>
        <w:rPr>
          <w:rFonts w:ascii="Times New Roman" w:hAnsi="Times New Roman"/>
          <w:lang w:val="es-ES"/>
        </w:rPr>
      </w:pPr>
      <w:r w:rsidRPr="00021359">
        <w:rPr>
          <w:rFonts w:ascii="Times New Roman" w:hAnsi="Times New Roman"/>
          <w:lang w:val="es-ES"/>
        </w:rPr>
        <w:t xml:space="preserve">Non </w:t>
      </w:r>
      <w:proofErr w:type="spellStart"/>
      <w:r w:rsidRPr="00021359">
        <w:rPr>
          <w:rFonts w:ascii="Times New Roman" w:hAnsi="Times New Roman"/>
          <w:lang w:val="es-ES"/>
        </w:rPr>
        <w:t>sono</w:t>
      </w:r>
      <w:proofErr w:type="spellEnd"/>
      <w:r w:rsidRPr="00021359">
        <w:rPr>
          <w:rFonts w:ascii="Times New Roman" w:hAnsi="Times New Roman"/>
          <w:lang w:val="es-ES"/>
        </w:rPr>
        <w:t xml:space="preserve"> il </w:t>
      </w:r>
      <w:proofErr w:type="spellStart"/>
      <w:r w:rsidRPr="00021359">
        <w:rPr>
          <w:rFonts w:ascii="Times New Roman" w:hAnsi="Times New Roman"/>
          <w:lang w:val="es-ES"/>
        </w:rPr>
        <w:t>migliore</w:t>
      </w:r>
      <w:proofErr w:type="spellEnd"/>
      <w:r w:rsidRPr="00021359">
        <w:rPr>
          <w:rFonts w:ascii="Times New Roman" w:hAnsi="Times New Roman"/>
          <w:lang w:val="es-ES"/>
        </w:rPr>
        <w:t xml:space="preserve"> </w:t>
      </w:r>
      <w:proofErr w:type="spellStart"/>
      <w:r w:rsidRPr="00021359">
        <w:rPr>
          <w:rFonts w:ascii="Times New Roman" w:hAnsi="Times New Roman"/>
          <w:lang w:val="es-ES"/>
        </w:rPr>
        <w:t>degli</w:t>
      </w:r>
      <w:proofErr w:type="spellEnd"/>
      <w:r w:rsidRPr="00021359">
        <w:rPr>
          <w:rFonts w:ascii="Times New Roman" w:hAnsi="Times New Roman"/>
          <w:lang w:val="es-ES"/>
        </w:rPr>
        <w:t xml:space="preserve"> </w:t>
      </w:r>
      <w:proofErr w:type="spellStart"/>
      <w:r w:rsidRPr="00021359">
        <w:rPr>
          <w:rFonts w:ascii="Times New Roman" w:hAnsi="Times New Roman"/>
          <w:lang w:val="es-ES"/>
        </w:rPr>
        <w:t>scrittori</w:t>
      </w:r>
      <w:proofErr w:type="spellEnd"/>
      <w:r w:rsidRPr="00021359">
        <w:rPr>
          <w:rFonts w:ascii="Times New Roman" w:hAnsi="Times New Roman"/>
          <w:lang w:val="es-ES"/>
        </w:rPr>
        <w:t xml:space="preserve">, </w:t>
      </w:r>
      <w:proofErr w:type="spellStart"/>
      <w:r w:rsidRPr="00021359">
        <w:rPr>
          <w:rFonts w:ascii="Times New Roman" w:hAnsi="Times New Roman"/>
          <w:lang w:val="es-ES"/>
        </w:rPr>
        <w:t>ma</w:t>
      </w:r>
      <w:proofErr w:type="spellEnd"/>
      <w:r w:rsidRPr="00021359">
        <w:rPr>
          <w:rFonts w:ascii="Times New Roman" w:hAnsi="Times New Roman"/>
          <w:lang w:val="es-ES"/>
        </w:rPr>
        <w:t xml:space="preserve"> la </w:t>
      </w:r>
      <w:proofErr w:type="spellStart"/>
      <w:r w:rsidRPr="00021359">
        <w:rPr>
          <w:rFonts w:ascii="Times New Roman" w:hAnsi="Times New Roman"/>
          <w:lang w:val="es-ES"/>
        </w:rPr>
        <w:t>mia</w:t>
      </w:r>
      <w:proofErr w:type="spellEnd"/>
      <w:r w:rsidRPr="00021359">
        <w:rPr>
          <w:rFonts w:ascii="Times New Roman" w:hAnsi="Times New Roman"/>
          <w:lang w:val="es-ES"/>
        </w:rPr>
        <w:t xml:space="preserve"> mente è </w:t>
      </w:r>
      <w:proofErr w:type="spellStart"/>
      <w:r w:rsidRPr="00021359">
        <w:rPr>
          <w:rFonts w:ascii="Times New Roman" w:hAnsi="Times New Roman"/>
          <w:lang w:val="es-ES"/>
        </w:rPr>
        <w:t>buona</w:t>
      </w:r>
      <w:proofErr w:type="spellEnd"/>
      <w:r w:rsidRPr="00021359">
        <w:rPr>
          <w:rFonts w:ascii="Times New Roman" w:hAnsi="Times New Roman"/>
          <w:lang w:val="es-ES"/>
        </w:rPr>
        <w:t xml:space="preserve">, </w:t>
      </w:r>
      <w:proofErr w:type="spellStart"/>
      <w:r w:rsidRPr="00021359">
        <w:rPr>
          <w:rFonts w:ascii="Times New Roman" w:hAnsi="Times New Roman"/>
          <w:lang w:val="es-ES"/>
        </w:rPr>
        <w:t>ho</w:t>
      </w:r>
      <w:proofErr w:type="spellEnd"/>
      <w:r w:rsidRPr="00021359">
        <w:rPr>
          <w:rFonts w:ascii="Times New Roman" w:hAnsi="Times New Roman"/>
          <w:lang w:val="es-ES"/>
        </w:rPr>
        <w:t xml:space="preserve"> </w:t>
      </w:r>
      <w:proofErr w:type="spellStart"/>
      <w:r w:rsidRPr="00021359">
        <w:rPr>
          <w:rFonts w:ascii="Times New Roman" w:hAnsi="Times New Roman"/>
          <w:lang w:val="es-ES"/>
        </w:rPr>
        <w:t>qualcosa</w:t>
      </w:r>
      <w:proofErr w:type="spellEnd"/>
      <w:r w:rsidRPr="00021359">
        <w:rPr>
          <w:rFonts w:ascii="Times New Roman" w:hAnsi="Times New Roman"/>
          <w:lang w:val="es-ES"/>
        </w:rPr>
        <w:t xml:space="preserve"> di importante da </w:t>
      </w:r>
      <w:proofErr w:type="spellStart"/>
      <w:r w:rsidRPr="00021359">
        <w:rPr>
          <w:rFonts w:ascii="Times New Roman" w:hAnsi="Times New Roman"/>
          <w:lang w:val="es-ES"/>
        </w:rPr>
        <w:t>dire</w:t>
      </w:r>
      <w:proofErr w:type="spellEnd"/>
      <w:r w:rsidRPr="00021359">
        <w:rPr>
          <w:rFonts w:ascii="Times New Roman" w:hAnsi="Times New Roman"/>
          <w:lang w:val="es-ES"/>
        </w:rPr>
        <w:t xml:space="preserve">, le mie </w:t>
      </w:r>
      <w:proofErr w:type="spellStart"/>
      <w:r w:rsidRPr="00021359">
        <w:rPr>
          <w:rFonts w:ascii="Times New Roman" w:hAnsi="Times New Roman"/>
          <w:lang w:val="es-ES"/>
        </w:rPr>
        <w:t>esperienze</w:t>
      </w:r>
      <w:proofErr w:type="spellEnd"/>
      <w:r w:rsidRPr="00021359">
        <w:rPr>
          <w:rFonts w:ascii="Times New Roman" w:hAnsi="Times New Roman"/>
          <w:lang w:val="es-ES"/>
        </w:rPr>
        <w:t xml:space="preserve"> </w:t>
      </w:r>
      <w:proofErr w:type="spellStart"/>
      <w:r w:rsidRPr="00021359">
        <w:rPr>
          <w:rFonts w:ascii="Times New Roman" w:hAnsi="Times New Roman"/>
          <w:lang w:val="es-ES"/>
        </w:rPr>
        <w:t>sono</w:t>
      </w:r>
      <w:proofErr w:type="spellEnd"/>
      <w:r w:rsidRPr="00021359">
        <w:rPr>
          <w:rFonts w:ascii="Times New Roman" w:hAnsi="Times New Roman"/>
          <w:lang w:val="es-ES"/>
        </w:rPr>
        <w:t xml:space="preserve"> </w:t>
      </w:r>
      <w:proofErr w:type="spellStart"/>
      <w:r w:rsidRPr="00021359">
        <w:rPr>
          <w:rFonts w:ascii="Times New Roman" w:hAnsi="Times New Roman"/>
          <w:lang w:val="es-ES"/>
        </w:rPr>
        <w:t>insolite</w:t>
      </w:r>
      <w:proofErr w:type="spellEnd"/>
      <w:r w:rsidRPr="00021359">
        <w:rPr>
          <w:rFonts w:ascii="Times New Roman" w:hAnsi="Times New Roman"/>
          <w:lang w:val="es-ES"/>
        </w:rPr>
        <w:t xml:space="preserve">, la </w:t>
      </w:r>
      <w:proofErr w:type="spellStart"/>
      <w:r w:rsidRPr="00021359">
        <w:rPr>
          <w:rFonts w:ascii="Times New Roman" w:hAnsi="Times New Roman"/>
          <w:lang w:val="es-ES"/>
        </w:rPr>
        <w:t>mia</w:t>
      </w:r>
      <w:proofErr w:type="spellEnd"/>
      <w:r w:rsidRPr="00021359">
        <w:rPr>
          <w:rFonts w:ascii="Times New Roman" w:hAnsi="Times New Roman"/>
          <w:lang w:val="es-ES"/>
        </w:rPr>
        <w:t xml:space="preserve"> </w:t>
      </w:r>
      <w:proofErr w:type="spellStart"/>
      <w:r w:rsidRPr="00021359">
        <w:rPr>
          <w:rFonts w:ascii="Times New Roman" w:hAnsi="Times New Roman"/>
          <w:lang w:val="es-ES"/>
        </w:rPr>
        <w:t>capacità</w:t>
      </w:r>
      <w:proofErr w:type="spellEnd"/>
      <w:r w:rsidRPr="00021359">
        <w:rPr>
          <w:rFonts w:ascii="Times New Roman" w:hAnsi="Times New Roman"/>
          <w:lang w:val="es-ES"/>
        </w:rPr>
        <w:t xml:space="preserve"> di </w:t>
      </w:r>
      <w:proofErr w:type="spellStart"/>
      <w:r w:rsidRPr="00021359">
        <w:rPr>
          <w:rFonts w:ascii="Times New Roman" w:hAnsi="Times New Roman"/>
          <w:lang w:val="es-ES"/>
        </w:rPr>
        <w:t>aggiustare</w:t>
      </w:r>
      <w:proofErr w:type="spellEnd"/>
      <w:r w:rsidRPr="00021359">
        <w:rPr>
          <w:rFonts w:ascii="Times New Roman" w:hAnsi="Times New Roman"/>
          <w:lang w:val="es-ES"/>
        </w:rPr>
        <w:t xml:space="preserve"> il testo di Senior è </w:t>
      </w:r>
      <w:proofErr w:type="spellStart"/>
      <w:r w:rsidRPr="00021359">
        <w:rPr>
          <w:rFonts w:ascii="Times New Roman" w:hAnsi="Times New Roman"/>
          <w:lang w:val="es-ES"/>
        </w:rPr>
        <w:t>eccezionale</w:t>
      </w:r>
      <w:proofErr w:type="spellEnd"/>
      <w:r w:rsidRPr="00021359">
        <w:rPr>
          <w:rFonts w:ascii="Times New Roman" w:hAnsi="Times New Roman"/>
          <w:lang w:val="es-ES"/>
        </w:rPr>
        <w:t xml:space="preserve"> e il </w:t>
      </w:r>
      <w:proofErr w:type="spellStart"/>
      <w:r w:rsidRPr="00021359">
        <w:rPr>
          <w:rFonts w:ascii="Times New Roman" w:hAnsi="Times New Roman"/>
          <w:lang w:val="es-ES"/>
        </w:rPr>
        <w:t>mio</w:t>
      </w:r>
      <w:proofErr w:type="spellEnd"/>
      <w:r w:rsidRPr="00021359">
        <w:rPr>
          <w:rFonts w:ascii="Times New Roman" w:hAnsi="Times New Roman"/>
          <w:lang w:val="es-ES"/>
        </w:rPr>
        <w:t xml:space="preserve"> </w:t>
      </w:r>
      <w:proofErr w:type="spellStart"/>
      <w:r w:rsidRPr="00021359">
        <w:rPr>
          <w:rFonts w:ascii="Times New Roman" w:hAnsi="Times New Roman"/>
          <w:lang w:val="es-ES"/>
        </w:rPr>
        <w:t>senso</w:t>
      </w:r>
      <w:proofErr w:type="spellEnd"/>
      <w:r w:rsidRPr="00021359">
        <w:rPr>
          <w:rFonts w:ascii="Times New Roman" w:hAnsi="Times New Roman"/>
          <w:lang w:val="es-ES"/>
        </w:rPr>
        <w:t xml:space="preserve"> </w:t>
      </w:r>
      <w:proofErr w:type="spellStart"/>
      <w:r w:rsidRPr="00021359">
        <w:rPr>
          <w:rFonts w:ascii="Times New Roman" w:hAnsi="Times New Roman"/>
          <w:lang w:val="es-ES"/>
        </w:rPr>
        <w:t>della</w:t>
      </w:r>
      <w:proofErr w:type="spellEnd"/>
      <w:r w:rsidRPr="00021359">
        <w:rPr>
          <w:rFonts w:ascii="Times New Roman" w:hAnsi="Times New Roman"/>
          <w:lang w:val="es-ES"/>
        </w:rPr>
        <w:t xml:space="preserve"> </w:t>
      </w:r>
      <w:proofErr w:type="spellStart"/>
      <w:r w:rsidRPr="00021359">
        <w:rPr>
          <w:rFonts w:ascii="Times New Roman" w:hAnsi="Times New Roman"/>
          <w:lang w:val="es-ES"/>
        </w:rPr>
        <w:t>struttura</w:t>
      </w:r>
      <w:proofErr w:type="spellEnd"/>
      <w:r w:rsidRPr="00021359">
        <w:rPr>
          <w:rFonts w:ascii="Times New Roman" w:hAnsi="Times New Roman"/>
          <w:lang w:val="es-ES"/>
        </w:rPr>
        <w:t xml:space="preserve"> (come </w:t>
      </w:r>
      <w:proofErr w:type="spellStart"/>
      <w:r w:rsidRPr="00021359">
        <w:rPr>
          <w:rFonts w:ascii="Times New Roman" w:hAnsi="Times New Roman"/>
          <w:lang w:val="es-ES"/>
        </w:rPr>
        <w:t>nel</w:t>
      </w:r>
      <w:proofErr w:type="spellEnd"/>
      <w:r w:rsidRPr="00021359">
        <w:rPr>
          <w:rFonts w:ascii="Times New Roman" w:hAnsi="Times New Roman"/>
          <w:lang w:val="es-ES"/>
        </w:rPr>
        <w:t xml:space="preserve"> creare un </w:t>
      </w:r>
      <w:proofErr w:type="spellStart"/>
      <w:r w:rsidRPr="00021359">
        <w:rPr>
          <w:rFonts w:ascii="Times New Roman" w:hAnsi="Times New Roman"/>
          <w:lang w:val="es-ES"/>
        </w:rPr>
        <w:t>piacevole</w:t>
      </w:r>
      <w:proofErr w:type="spellEnd"/>
      <w:r w:rsidRPr="00021359">
        <w:rPr>
          <w:rFonts w:ascii="Times New Roman" w:hAnsi="Times New Roman"/>
          <w:lang w:val="es-ES"/>
        </w:rPr>
        <w:t xml:space="preserve"> </w:t>
      </w:r>
      <w:proofErr w:type="spellStart"/>
      <w:r w:rsidRPr="00021359">
        <w:rPr>
          <w:rFonts w:ascii="Times New Roman" w:hAnsi="Times New Roman"/>
          <w:lang w:val="es-ES"/>
        </w:rPr>
        <w:t>assemblaggio</w:t>
      </w:r>
      <w:proofErr w:type="spellEnd"/>
      <w:r w:rsidRPr="00021359">
        <w:rPr>
          <w:rFonts w:ascii="Times New Roman" w:hAnsi="Times New Roman"/>
          <w:lang w:val="es-ES"/>
        </w:rPr>
        <w:t xml:space="preserve"> da </w:t>
      </w:r>
      <w:proofErr w:type="spellStart"/>
      <w:r w:rsidRPr="00021359">
        <w:rPr>
          <w:rFonts w:ascii="Times New Roman" w:hAnsi="Times New Roman"/>
          <w:lang w:val="es-ES"/>
        </w:rPr>
        <w:t>presunti</w:t>
      </w:r>
      <w:proofErr w:type="spellEnd"/>
      <w:r w:rsidRPr="00021359">
        <w:rPr>
          <w:rFonts w:ascii="Times New Roman" w:hAnsi="Times New Roman"/>
          <w:lang w:val="es-ES"/>
        </w:rPr>
        <w:t xml:space="preserve"> </w:t>
      </w:r>
      <w:proofErr w:type="spellStart"/>
      <w:r w:rsidRPr="00021359">
        <w:rPr>
          <w:rFonts w:ascii="Times New Roman" w:hAnsi="Times New Roman"/>
          <w:lang w:val="es-ES"/>
        </w:rPr>
        <w:t>elementi</w:t>
      </w:r>
      <w:proofErr w:type="spellEnd"/>
      <w:r w:rsidRPr="00021359">
        <w:rPr>
          <w:rFonts w:ascii="Times New Roman" w:hAnsi="Times New Roman"/>
          <w:lang w:val="es-ES"/>
        </w:rPr>
        <w:t xml:space="preserve"> </w:t>
      </w:r>
      <w:proofErr w:type="spellStart"/>
      <w:r w:rsidRPr="00021359">
        <w:rPr>
          <w:rFonts w:ascii="Times New Roman" w:hAnsi="Times New Roman"/>
          <w:lang w:val="es-ES"/>
        </w:rPr>
        <w:t>incompatibili</w:t>
      </w:r>
      <w:proofErr w:type="spellEnd"/>
      <w:r w:rsidRPr="00021359">
        <w:rPr>
          <w:rFonts w:ascii="Times New Roman" w:hAnsi="Times New Roman"/>
          <w:lang w:val="es-ES"/>
        </w:rPr>
        <w:t xml:space="preserve">) è al di </w:t>
      </w:r>
      <w:proofErr w:type="spellStart"/>
      <w:r w:rsidRPr="00021359">
        <w:rPr>
          <w:rFonts w:ascii="Times New Roman" w:hAnsi="Times New Roman"/>
          <w:lang w:val="es-ES"/>
        </w:rPr>
        <w:t>sopra</w:t>
      </w:r>
      <w:proofErr w:type="spellEnd"/>
      <w:r w:rsidRPr="00021359">
        <w:rPr>
          <w:rFonts w:ascii="Times New Roman" w:hAnsi="Times New Roman"/>
          <w:lang w:val="es-ES"/>
        </w:rPr>
        <w:t xml:space="preserve"> </w:t>
      </w:r>
      <w:proofErr w:type="spellStart"/>
      <w:r w:rsidRPr="00021359">
        <w:rPr>
          <w:rFonts w:ascii="Times New Roman" w:hAnsi="Times New Roman"/>
          <w:lang w:val="es-ES"/>
        </w:rPr>
        <w:t>della</w:t>
      </w:r>
      <w:proofErr w:type="spellEnd"/>
      <w:r w:rsidRPr="00021359">
        <w:rPr>
          <w:rFonts w:ascii="Times New Roman" w:hAnsi="Times New Roman"/>
          <w:lang w:val="es-ES"/>
        </w:rPr>
        <w:t xml:space="preserve"> media.</w:t>
      </w:r>
    </w:p>
    <w:p w14:paraId="3F8BF217" w14:textId="77777777" w:rsidR="00021359" w:rsidRPr="00021359" w:rsidRDefault="00021359" w:rsidP="00021359">
      <w:pPr>
        <w:rPr>
          <w:rFonts w:ascii="Times New Roman" w:hAnsi="Times New Roman"/>
          <w:lang w:val="es-ES"/>
        </w:rPr>
      </w:pPr>
      <w:r w:rsidRPr="00021359">
        <w:rPr>
          <w:rFonts w:ascii="Times New Roman" w:hAnsi="Times New Roman"/>
          <w:lang w:val="es-ES"/>
        </w:rPr>
        <w:t xml:space="preserve">Senior era uno </w:t>
      </w:r>
      <w:proofErr w:type="spellStart"/>
      <w:r w:rsidRPr="00021359">
        <w:rPr>
          <w:rFonts w:ascii="Times New Roman" w:hAnsi="Times New Roman"/>
          <w:lang w:val="es-ES"/>
        </w:rPr>
        <w:t>scrittore</w:t>
      </w:r>
      <w:proofErr w:type="spellEnd"/>
      <w:r w:rsidRPr="00021359">
        <w:rPr>
          <w:rFonts w:ascii="Times New Roman" w:hAnsi="Times New Roman"/>
          <w:lang w:val="es-ES"/>
        </w:rPr>
        <w:t xml:space="preserve"> </w:t>
      </w:r>
      <w:proofErr w:type="spellStart"/>
      <w:r w:rsidRPr="00021359">
        <w:rPr>
          <w:rFonts w:ascii="Times New Roman" w:hAnsi="Times New Roman"/>
          <w:lang w:val="es-ES"/>
        </w:rPr>
        <w:t>abbastanza</w:t>
      </w:r>
      <w:proofErr w:type="spellEnd"/>
      <w:r w:rsidRPr="00021359">
        <w:rPr>
          <w:rFonts w:ascii="Times New Roman" w:hAnsi="Times New Roman"/>
          <w:lang w:val="es-ES"/>
        </w:rPr>
        <w:t xml:space="preserve"> bravo </w:t>
      </w:r>
      <w:proofErr w:type="spellStart"/>
      <w:r w:rsidRPr="00021359">
        <w:rPr>
          <w:rFonts w:ascii="Times New Roman" w:hAnsi="Times New Roman"/>
          <w:lang w:val="es-ES"/>
        </w:rPr>
        <w:t>all'inizio</w:t>
      </w:r>
      <w:proofErr w:type="spellEnd"/>
      <w:r w:rsidRPr="00021359">
        <w:rPr>
          <w:rFonts w:ascii="Times New Roman" w:hAnsi="Times New Roman"/>
          <w:lang w:val="es-ES"/>
        </w:rPr>
        <w:t xml:space="preserve">, </w:t>
      </w:r>
      <w:proofErr w:type="spellStart"/>
      <w:r w:rsidRPr="00021359">
        <w:rPr>
          <w:rFonts w:ascii="Times New Roman" w:hAnsi="Times New Roman"/>
          <w:lang w:val="es-ES"/>
        </w:rPr>
        <w:t>ma</w:t>
      </w:r>
      <w:proofErr w:type="spellEnd"/>
      <w:r w:rsidRPr="00021359">
        <w:rPr>
          <w:rFonts w:ascii="Times New Roman" w:hAnsi="Times New Roman"/>
          <w:lang w:val="es-ES"/>
        </w:rPr>
        <w:t xml:space="preserve"> non era </w:t>
      </w:r>
      <w:proofErr w:type="spellStart"/>
      <w:r w:rsidRPr="00021359">
        <w:rPr>
          <w:rFonts w:ascii="Times New Roman" w:hAnsi="Times New Roman"/>
          <w:lang w:val="es-ES"/>
        </w:rPr>
        <w:t>logico</w:t>
      </w:r>
      <w:proofErr w:type="spellEnd"/>
      <w:r w:rsidRPr="00021359">
        <w:rPr>
          <w:rFonts w:ascii="Times New Roman" w:hAnsi="Times New Roman"/>
          <w:lang w:val="es-ES"/>
        </w:rPr>
        <w:t xml:space="preserve"> </w:t>
      </w:r>
      <w:proofErr w:type="spellStart"/>
      <w:r w:rsidRPr="00021359">
        <w:rPr>
          <w:rFonts w:ascii="Times New Roman" w:hAnsi="Times New Roman"/>
          <w:lang w:val="es-ES"/>
        </w:rPr>
        <w:t>né</w:t>
      </w:r>
      <w:proofErr w:type="spellEnd"/>
      <w:r w:rsidRPr="00021359">
        <w:rPr>
          <w:rFonts w:ascii="Times New Roman" w:hAnsi="Times New Roman"/>
          <w:lang w:val="es-ES"/>
        </w:rPr>
        <w:t xml:space="preserve"> </w:t>
      </w:r>
      <w:proofErr w:type="spellStart"/>
      <w:r w:rsidRPr="00021359">
        <w:rPr>
          <w:rFonts w:ascii="Times New Roman" w:hAnsi="Times New Roman"/>
          <w:lang w:val="es-ES"/>
        </w:rPr>
        <w:t>aveva</w:t>
      </w:r>
      <w:proofErr w:type="spellEnd"/>
      <w:r w:rsidRPr="00021359">
        <w:rPr>
          <w:rFonts w:ascii="Times New Roman" w:hAnsi="Times New Roman"/>
          <w:lang w:val="es-ES"/>
        </w:rPr>
        <w:t xml:space="preserve"> </w:t>
      </w:r>
      <w:proofErr w:type="spellStart"/>
      <w:r w:rsidRPr="00021359">
        <w:rPr>
          <w:rFonts w:ascii="Times New Roman" w:hAnsi="Times New Roman"/>
          <w:lang w:val="es-ES"/>
        </w:rPr>
        <w:t>ricevuto</w:t>
      </w:r>
      <w:proofErr w:type="spellEnd"/>
      <w:r w:rsidRPr="00021359">
        <w:rPr>
          <w:rFonts w:ascii="Times New Roman" w:hAnsi="Times New Roman"/>
          <w:lang w:val="es-ES"/>
        </w:rPr>
        <w:t xml:space="preserve"> un </w:t>
      </w:r>
      <w:proofErr w:type="spellStart"/>
      <w:r w:rsidRPr="00021359">
        <w:rPr>
          <w:rFonts w:ascii="Times New Roman" w:hAnsi="Times New Roman"/>
          <w:lang w:val="es-ES"/>
        </w:rPr>
        <w:t>editing</w:t>
      </w:r>
      <w:proofErr w:type="spellEnd"/>
      <w:r w:rsidRPr="00021359">
        <w:rPr>
          <w:rFonts w:ascii="Times New Roman" w:hAnsi="Times New Roman"/>
          <w:lang w:val="es-ES"/>
        </w:rPr>
        <w:t xml:space="preserve"> </w:t>
      </w:r>
      <w:proofErr w:type="spellStart"/>
      <w:r w:rsidRPr="00021359">
        <w:rPr>
          <w:rFonts w:ascii="Times New Roman" w:hAnsi="Times New Roman"/>
          <w:lang w:val="es-ES"/>
        </w:rPr>
        <w:t>adeguato</w:t>
      </w:r>
      <w:proofErr w:type="spellEnd"/>
      <w:r w:rsidRPr="00021359">
        <w:rPr>
          <w:rFonts w:ascii="Times New Roman" w:hAnsi="Times New Roman"/>
          <w:lang w:val="es-ES"/>
        </w:rPr>
        <w:t xml:space="preserve">, e </w:t>
      </w:r>
      <w:proofErr w:type="spellStart"/>
      <w:r w:rsidRPr="00021359">
        <w:rPr>
          <w:rFonts w:ascii="Times New Roman" w:hAnsi="Times New Roman"/>
          <w:lang w:val="es-ES"/>
        </w:rPr>
        <w:t>poiché</w:t>
      </w:r>
      <w:proofErr w:type="spellEnd"/>
      <w:r w:rsidRPr="00021359">
        <w:rPr>
          <w:rFonts w:ascii="Times New Roman" w:hAnsi="Times New Roman"/>
          <w:lang w:val="es-ES"/>
        </w:rPr>
        <w:t xml:space="preserve"> </w:t>
      </w:r>
      <w:proofErr w:type="spellStart"/>
      <w:r w:rsidRPr="00021359">
        <w:rPr>
          <w:rFonts w:ascii="Times New Roman" w:hAnsi="Times New Roman"/>
          <w:lang w:val="es-ES"/>
        </w:rPr>
        <w:t>possiedo</w:t>
      </w:r>
      <w:proofErr w:type="spellEnd"/>
      <w:r w:rsidRPr="00021359">
        <w:rPr>
          <w:rFonts w:ascii="Times New Roman" w:hAnsi="Times New Roman"/>
          <w:lang w:val="es-ES"/>
        </w:rPr>
        <w:t xml:space="preserve"> </w:t>
      </w:r>
      <w:proofErr w:type="spellStart"/>
      <w:r w:rsidRPr="00021359">
        <w:rPr>
          <w:rFonts w:ascii="Times New Roman" w:hAnsi="Times New Roman"/>
          <w:lang w:val="es-ES"/>
        </w:rPr>
        <w:t>queste</w:t>
      </w:r>
      <w:proofErr w:type="spellEnd"/>
      <w:r w:rsidRPr="00021359">
        <w:rPr>
          <w:rFonts w:ascii="Times New Roman" w:hAnsi="Times New Roman"/>
          <w:lang w:val="es-ES"/>
        </w:rPr>
        <w:t xml:space="preserve"> </w:t>
      </w:r>
      <w:proofErr w:type="spellStart"/>
      <w:r w:rsidRPr="00021359">
        <w:rPr>
          <w:rFonts w:ascii="Times New Roman" w:hAnsi="Times New Roman"/>
          <w:lang w:val="es-ES"/>
        </w:rPr>
        <w:t>caratteristiche</w:t>
      </w:r>
      <w:proofErr w:type="spellEnd"/>
      <w:r w:rsidRPr="00021359">
        <w:rPr>
          <w:rFonts w:ascii="Times New Roman" w:hAnsi="Times New Roman"/>
          <w:lang w:val="es-ES"/>
        </w:rPr>
        <w:t xml:space="preserve">, </w:t>
      </w:r>
      <w:proofErr w:type="spellStart"/>
      <w:r w:rsidRPr="00021359">
        <w:rPr>
          <w:rFonts w:ascii="Times New Roman" w:hAnsi="Times New Roman"/>
          <w:lang w:val="es-ES"/>
        </w:rPr>
        <w:t>sono</w:t>
      </w:r>
      <w:proofErr w:type="spellEnd"/>
      <w:r w:rsidRPr="00021359">
        <w:rPr>
          <w:rFonts w:ascii="Times New Roman" w:hAnsi="Times New Roman"/>
          <w:lang w:val="es-ES"/>
        </w:rPr>
        <w:t xml:space="preserve"> </w:t>
      </w:r>
      <w:proofErr w:type="spellStart"/>
      <w:r w:rsidRPr="00021359">
        <w:rPr>
          <w:rFonts w:ascii="Times New Roman" w:hAnsi="Times New Roman"/>
          <w:lang w:val="es-ES"/>
        </w:rPr>
        <w:t>stato</w:t>
      </w:r>
      <w:proofErr w:type="spellEnd"/>
      <w:r w:rsidRPr="00021359">
        <w:rPr>
          <w:rFonts w:ascii="Times New Roman" w:hAnsi="Times New Roman"/>
          <w:lang w:val="es-ES"/>
        </w:rPr>
        <w:t xml:space="preserve"> in grado di </w:t>
      </w:r>
      <w:proofErr w:type="spellStart"/>
      <w:r w:rsidRPr="00021359">
        <w:rPr>
          <w:rFonts w:ascii="Times New Roman" w:hAnsi="Times New Roman"/>
          <w:lang w:val="es-ES"/>
        </w:rPr>
        <w:t>migliorare</w:t>
      </w:r>
      <w:proofErr w:type="spellEnd"/>
      <w:r w:rsidRPr="00021359">
        <w:rPr>
          <w:rFonts w:ascii="Times New Roman" w:hAnsi="Times New Roman"/>
          <w:lang w:val="es-ES"/>
        </w:rPr>
        <w:t xml:space="preserve"> i </w:t>
      </w:r>
      <w:proofErr w:type="spellStart"/>
      <w:r w:rsidRPr="00021359">
        <w:rPr>
          <w:rFonts w:ascii="Times New Roman" w:hAnsi="Times New Roman"/>
          <w:lang w:val="es-ES"/>
        </w:rPr>
        <w:t>suoi</w:t>
      </w:r>
      <w:proofErr w:type="spellEnd"/>
      <w:r w:rsidRPr="00021359">
        <w:rPr>
          <w:rFonts w:ascii="Times New Roman" w:hAnsi="Times New Roman"/>
          <w:lang w:val="es-ES"/>
        </w:rPr>
        <w:t xml:space="preserve"> </w:t>
      </w:r>
      <w:proofErr w:type="spellStart"/>
      <w:r w:rsidRPr="00021359">
        <w:rPr>
          <w:rFonts w:ascii="Times New Roman" w:hAnsi="Times New Roman"/>
          <w:lang w:val="es-ES"/>
        </w:rPr>
        <w:t>testi</w:t>
      </w:r>
      <w:proofErr w:type="spellEnd"/>
      <w:r w:rsidRPr="00021359">
        <w:rPr>
          <w:rFonts w:ascii="Times New Roman" w:hAnsi="Times New Roman"/>
          <w:lang w:val="es-ES"/>
        </w:rPr>
        <w:t xml:space="preserve"> a uno standard </w:t>
      </w:r>
      <w:proofErr w:type="spellStart"/>
      <w:r w:rsidRPr="00021359">
        <w:rPr>
          <w:rFonts w:ascii="Times New Roman" w:hAnsi="Times New Roman"/>
          <w:lang w:val="es-ES"/>
        </w:rPr>
        <w:t>molto</w:t>
      </w:r>
      <w:proofErr w:type="spellEnd"/>
      <w:r w:rsidRPr="00021359">
        <w:rPr>
          <w:rFonts w:ascii="Times New Roman" w:hAnsi="Times New Roman"/>
          <w:lang w:val="es-ES"/>
        </w:rPr>
        <w:t xml:space="preserve"> </w:t>
      </w:r>
      <w:proofErr w:type="spellStart"/>
      <w:r w:rsidRPr="00021359">
        <w:rPr>
          <w:rFonts w:ascii="Times New Roman" w:hAnsi="Times New Roman"/>
          <w:lang w:val="es-ES"/>
        </w:rPr>
        <w:t>più</w:t>
      </w:r>
      <w:proofErr w:type="spellEnd"/>
      <w:r w:rsidRPr="00021359">
        <w:rPr>
          <w:rFonts w:ascii="Times New Roman" w:hAnsi="Times New Roman"/>
          <w:lang w:val="es-ES"/>
        </w:rPr>
        <w:t xml:space="preserve"> </w:t>
      </w:r>
      <w:proofErr w:type="spellStart"/>
      <w:r w:rsidRPr="00021359">
        <w:rPr>
          <w:rFonts w:ascii="Times New Roman" w:hAnsi="Times New Roman"/>
          <w:lang w:val="es-ES"/>
        </w:rPr>
        <w:t>elevato</w:t>
      </w:r>
      <w:proofErr w:type="spellEnd"/>
      <w:r w:rsidRPr="00021359">
        <w:rPr>
          <w:rFonts w:ascii="Times New Roman" w:hAnsi="Times New Roman"/>
          <w:lang w:val="es-ES"/>
        </w:rPr>
        <w:t>.</w:t>
      </w:r>
    </w:p>
    <w:p w14:paraId="76D33631" w14:textId="77777777" w:rsidR="00021359" w:rsidRPr="00021359" w:rsidRDefault="00021359" w:rsidP="00021359">
      <w:pPr>
        <w:rPr>
          <w:rFonts w:ascii="Times New Roman" w:hAnsi="Times New Roman"/>
          <w:lang w:val="es-ES"/>
        </w:rPr>
      </w:pPr>
      <w:proofErr w:type="spellStart"/>
      <w:r w:rsidRPr="00021359">
        <w:rPr>
          <w:rFonts w:ascii="Times New Roman" w:hAnsi="Times New Roman"/>
          <w:lang w:val="es-ES"/>
        </w:rPr>
        <w:t>Mentre</w:t>
      </w:r>
      <w:proofErr w:type="spellEnd"/>
      <w:r w:rsidRPr="00021359">
        <w:rPr>
          <w:rFonts w:ascii="Times New Roman" w:hAnsi="Times New Roman"/>
          <w:lang w:val="es-ES"/>
        </w:rPr>
        <w:t xml:space="preserve"> mi </w:t>
      </w:r>
      <w:proofErr w:type="spellStart"/>
      <w:r w:rsidRPr="00021359">
        <w:rPr>
          <w:rFonts w:ascii="Times New Roman" w:hAnsi="Times New Roman"/>
          <w:lang w:val="es-ES"/>
        </w:rPr>
        <w:t>imbarco</w:t>
      </w:r>
      <w:proofErr w:type="spellEnd"/>
      <w:r w:rsidRPr="00021359">
        <w:rPr>
          <w:rFonts w:ascii="Times New Roman" w:hAnsi="Times New Roman"/>
          <w:lang w:val="es-ES"/>
        </w:rPr>
        <w:t xml:space="preserve"> </w:t>
      </w:r>
      <w:proofErr w:type="spellStart"/>
      <w:r w:rsidRPr="00021359">
        <w:rPr>
          <w:rFonts w:ascii="Times New Roman" w:hAnsi="Times New Roman"/>
          <w:lang w:val="es-ES"/>
        </w:rPr>
        <w:t>nel</w:t>
      </w:r>
      <w:proofErr w:type="spellEnd"/>
      <w:r w:rsidRPr="00021359">
        <w:rPr>
          <w:rFonts w:ascii="Times New Roman" w:hAnsi="Times New Roman"/>
          <w:lang w:val="es-ES"/>
        </w:rPr>
        <w:t xml:space="preserve"> cinema, </w:t>
      </w:r>
      <w:proofErr w:type="spellStart"/>
      <w:r w:rsidRPr="00021359">
        <w:rPr>
          <w:rFonts w:ascii="Times New Roman" w:hAnsi="Times New Roman"/>
          <w:lang w:val="es-ES"/>
        </w:rPr>
        <w:t>vorrei</w:t>
      </w:r>
      <w:proofErr w:type="spellEnd"/>
      <w:r w:rsidRPr="00021359">
        <w:rPr>
          <w:rFonts w:ascii="Times New Roman" w:hAnsi="Times New Roman"/>
          <w:lang w:val="es-ES"/>
        </w:rPr>
        <w:t xml:space="preserve"> </w:t>
      </w:r>
      <w:proofErr w:type="spellStart"/>
      <w:r w:rsidRPr="00021359">
        <w:rPr>
          <w:rFonts w:ascii="Times New Roman" w:hAnsi="Times New Roman"/>
          <w:lang w:val="es-ES"/>
        </w:rPr>
        <w:t>lasciare</w:t>
      </w:r>
      <w:proofErr w:type="spellEnd"/>
      <w:r w:rsidRPr="00021359">
        <w:rPr>
          <w:rFonts w:ascii="Times New Roman" w:hAnsi="Times New Roman"/>
          <w:lang w:val="es-ES"/>
        </w:rPr>
        <w:t xml:space="preserve"> il </w:t>
      </w:r>
      <w:proofErr w:type="spellStart"/>
      <w:r w:rsidRPr="00021359">
        <w:rPr>
          <w:rFonts w:ascii="Times New Roman" w:hAnsi="Times New Roman"/>
          <w:lang w:val="es-ES"/>
        </w:rPr>
        <w:t>più</w:t>
      </w:r>
      <w:proofErr w:type="spellEnd"/>
      <w:r w:rsidRPr="00021359">
        <w:rPr>
          <w:rFonts w:ascii="Times New Roman" w:hAnsi="Times New Roman"/>
          <w:lang w:val="es-ES"/>
        </w:rPr>
        <w:t xml:space="preserve"> </w:t>
      </w:r>
      <w:proofErr w:type="spellStart"/>
      <w:r w:rsidRPr="00021359">
        <w:rPr>
          <w:rFonts w:ascii="Times New Roman" w:hAnsi="Times New Roman"/>
          <w:lang w:val="es-ES"/>
        </w:rPr>
        <w:t>possibile</w:t>
      </w:r>
      <w:proofErr w:type="spellEnd"/>
      <w:r w:rsidRPr="00021359">
        <w:rPr>
          <w:rFonts w:ascii="Times New Roman" w:hAnsi="Times New Roman"/>
          <w:lang w:val="es-ES"/>
        </w:rPr>
        <w:t xml:space="preserve"> il patrimonio </w:t>
      </w:r>
      <w:proofErr w:type="spellStart"/>
      <w:r w:rsidRPr="00021359">
        <w:rPr>
          <w:rFonts w:ascii="Times New Roman" w:hAnsi="Times New Roman"/>
          <w:lang w:val="es-ES"/>
        </w:rPr>
        <w:t>letterario</w:t>
      </w:r>
      <w:proofErr w:type="spellEnd"/>
      <w:r w:rsidRPr="00021359">
        <w:rPr>
          <w:rFonts w:ascii="Times New Roman" w:hAnsi="Times New Roman"/>
          <w:lang w:val="es-ES"/>
        </w:rPr>
        <w:t xml:space="preserve"> </w:t>
      </w:r>
      <w:proofErr w:type="spellStart"/>
      <w:r w:rsidRPr="00021359">
        <w:rPr>
          <w:rFonts w:ascii="Times New Roman" w:hAnsi="Times New Roman"/>
          <w:lang w:val="es-ES"/>
        </w:rPr>
        <w:t>nelle</w:t>
      </w:r>
      <w:proofErr w:type="spellEnd"/>
      <w:r w:rsidRPr="00021359">
        <w:rPr>
          <w:rFonts w:ascii="Times New Roman" w:hAnsi="Times New Roman"/>
          <w:lang w:val="es-ES"/>
        </w:rPr>
        <w:t xml:space="preserve"> </w:t>
      </w:r>
      <w:proofErr w:type="spellStart"/>
      <w:r w:rsidRPr="00021359">
        <w:rPr>
          <w:rFonts w:ascii="Times New Roman" w:hAnsi="Times New Roman"/>
          <w:lang w:val="es-ES"/>
        </w:rPr>
        <w:t>mani</w:t>
      </w:r>
      <w:proofErr w:type="spellEnd"/>
      <w:r w:rsidRPr="00021359">
        <w:rPr>
          <w:rFonts w:ascii="Times New Roman" w:hAnsi="Times New Roman"/>
          <w:lang w:val="es-ES"/>
        </w:rPr>
        <w:t xml:space="preserve"> di (un) </w:t>
      </w:r>
      <w:proofErr w:type="spellStart"/>
      <w:r w:rsidRPr="00021359">
        <w:rPr>
          <w:rFonts w:ascii="Times New Roman" w:hAnsi="Times New Roman"/>
          <w:lang w:val="es-ES"/>
        </w:rPr>
        <w:t>agenti</w:t>
      </w:r>
      <w:proofErr w:type="spellEnd"/>
      <w:r w:rsidRPr="00021359">
        <w:rPr>
          <w:rFonts w:ascii="Times New Roman" w:hAnsi="Times New Roman"/>
          <w:lang w:val="es-ES"/>
        </w:rPr>
        <w:t xml:space="preserve"> </w:t>
      </w:r>
      <w:proofErr w:type="spellStart"/>
      <w:r w:rsidRPr="00021359">
        <w:rPr>
          <w:rFonts w:ascii="Times New Roman" w:hAnsi="Times New Roman"/>
          <w:lang w:val="es-ES"/>
        </w:rPr>
        <w:t>letterari</w:t>
      </w:r>
      <w:proofErr w:type="spellEnd"/>
      <w:r w:rsidRPr="00021359">
        <w:rPr>
          <w:rFonts w:ascii="Times New Roman" w:hAnsi="Times New Roman"/>
          <w:lang w:val="es-ES"/>
        </w:rPr>
        <w:t xml:space="preserve">(o) che </w:t>
      </w:r>
      <w:proofErr w:type="spellStart"/>
      <w:r w:rsidRPr="00021359">
        <w:rPr>
          <w:rFonts w:ascii="Times New Roman" w:hAnsi="Times New Roman"/>
          <w:lang w:val="es-ES"/>
        </w:rPr>
        <w:t>vogliono</w:t>
      </w:r>
      <w:proofErr w:type="spellEnd"/>
      <w:r w:rsidRPr="00021359">
        <w:rPr>
          <w:rFonts w:ascii="Times New Roman" w:hAnsi="Times New Roman"/>
          <w:lang w:val="es-ES"/>
        </w:rPr>
        <w:t xml:space="preserve"> </w:t>
      </w:r>
      <w:proofErr w:type="spellStart"/>
      <w:r w:rsidRPr="00021359">
        <w:rPr>
          <w:rFonts w:ascii="Times New Roman" w:hAnsi="Times New Roman"/>
          <w:lang w:val="es-ES"/>
        </w:rPr>
        <w:t>promuovere</w:t>
      </w:r>
      <w:proofErr w:type="spellEnd"/>
      <w:r w:rsidRPr="00021359">
        <w:rPr>
          <w:rFonts w:ascii="Times New Roman" w:hAnsi="Times New Roman"/>
          <w:lang w:val="es-ES"/>
        </w:rPr>
        <w:t xml:space="preserve"> </w:t>
      </w:r>
      <w:proofErr w:type="spellStart"/>
      <w:r w:rsidRPr="00021359">
        <w:rPr>
          <w:rFonts w:ascii="Times New Roman" w:hAnsi="Times New Roman"/>
          <w:lang w:val="es-ES"/>
        </w:rPr>
        <w:t>attivamente</w:t>
      </w:r>
      <w:proofErr w:type="spellEnd"/>
      <w:r w:rsidRPr="00021359">
        <w:rPr>
          <w:rFonts w:ascii="Times New Roman" w:hAnsi="Times New Roman"/>
          <w:lang w:val="es-ES"/>
        </w:rPr>
        <w:t xml:space="preserve"> i </w:t>
      </w:r>
      <w:proofErr w:type="spellStart"/>
      <w:r w:rsidRPr="00021359">
        <w:rPr>
          <w:rFonts w:ascii="Times New Roman" w:hAnsi="Times New Roman"/>
          <w:lang w:val="es-ES"/>
        </w:rPr>
        <w:t>nostri</w:t>
      </w:r>
      <w:proofErr w:type="spellEnd"/>
      <w:r w:rsidRPr="00021359">
        <w:rPr>
          <w:rFonts w:ascii="Times New Roman" w:hAnsi="Times New Roman"/>
          <w:lang w:val="es-ES"/>
        </w:rPr>
        <w:t xml:space="preserve"> </w:t>
      </w:r>
      <w:proofErr w:type="spellStart"/>
      <w:r w:rsidRPr="00021359">
        <w:rPr>
          <w:rFonts w:ascii="Times New Roman" w:hAnsi="Times New Roman"/>
          <w:lang w:val="es-ES"/>
        </w:rPr>
        <w:t>testi</w:t>
      </w:r>
      <w:proofErr w:type="spellEnd"/>
      <w:r w:rsidRPr="00021359">
        <w:rPr>
          <w:rFonts w:ascii="Times New Roman" w:hAnsi="Times New Roman"/>
          <w:lang w:val="es-ES"/>
        </w:rPr>
        <w:t xml:space="preserve"> e </w:t>
      </w:r>
      <w:proofErr w:type="spellStart"/>
      <w:r w:rsidRPr="00021359">
        <w:rPr>
          <w:rFonts w:ascii="Times New Roman" w:hAnsi="Times New Roman"/>
          <w:lang w:val="es-ES"/>
        </w:rPr>
        <w:t>fornire</w:t>
      </w:r>
      <w:proofErr w:type="spellEnd"/>
      <w:r w:rsidRPr="00021359">
        <w:rPr>
          <w:rFonts w:ascii="Times New Roman" w:hAnsi="Times New Roman"/>
          <w:lang w:val="es-ES"/>
        </w:rPr>
        <w:t xml:space="preserve"> idee. Se è </w:t>
      </w:r>
      <w:proofErr w:type="spellStart"/>
      <w:r w:rsidRPr="00021359">
        <w:rPr>
          <w:rFonts w:ascii="Times New Roman" w:hAnsi="Times New Roman"/>
          <w:lang w:val="es-ES"/>
        </w:rPr>
        <w:t>interessato</w:t>
      </w:r>
      <w:proofErr w:type="spellEnd"/>
      <w:r w:rsidRPr="00021359">
        <w:rPr>
          <w:rFonts w:ascii="Times New Roman" w:hAnsi="Times New Roman"/>
          <w:lang w:val="es-ES"/>
        </w:rPr>
        <w:t xml:space="preserve">, ne </w:t>
      </w:r>
      <w:proofErr w:type="spellStart"/>
      <w:r w:rsidRPr="00021359">
        <w:rPr>
          <w:rFonts w:ascii="Times New Roman" w:hAnsi="Times New Roman"/>
          <w:lang w:val="es-ES"/>
        </w:rPr>
        <w:t>sarei</w:t>
      </w:r>
      <w:proofErr w:type="spellEnd"/>
      <w:r w:rsidRPr="00021359">
        <w:rPr>
          <w:rFonts w:ascii="Times New Roman" w:hAnsi="Times New Roman"/>
          <w:lang w:val="es-ES"/>
        </w:rPr>
        <w:t xml:space="preserve"> </w:t>
      </w:r>
      <w:proofErr w:type="spellStart"/>
      <w:r w:rsidRPr="00021359">
        <w:rPr>
          <w:rFonts w:ascii="Times New Roman" w:hAnsi="Times New Roman"/>
          <w:lang w:val="es-ES"/>
        </w:rPr>
        <w:t>felicissimo</w:t>
      </w:r>
      <w:proofErr w:type="spellEnd"/>
      <w:r w:rsidRPr="00021359">
        <w:rPr>
          <w:rFonts w:ascii="Times New Roman" w:hAnsi="Times New Roman"/>
          <w:lang w:val="es-ES"/>
        </w:rPr>
        <w:t xml:space="preserve">. In caso contrario, </w:t>
      </w:r>
      <w:proofErr w:type="spellStart"/>
      <w:r w:rsidRPr="00021359">
        <w:rPr>
          <w:rFonts w:ascii="Times New Roman" w:hAnsi="Times New Roman"/>
          <w:lang w:val="es-ES"/>
        </w:rPr>
        <w:t>sarei</w:t>
      </w:r>
      <w:proofErr w:type="spellEnd"/>
      <w:r w:rsidRPr="00021359">
        <w:rPr>
          <w:rFonts w:ascii="Times New Roman" w:hAnsi="Times New Roman"/>
          <w:lang w:val="es-ES"/>
        </w:rPr>
        <w:t xml:space="preserve"> </w:t>
      </w:r>
      <w:proofErr w:type="spellStart"/>
      <w:r w:rsidRPr="00021359">
        <w:rPr>
          <w:rFonts w:ascii="Times New Roman" w:hAnsi="Times New Roman"/>
          <w:lang w:val="es-ES"/>
        </w:rPr>
        <w:t>più</w:t>
      </w:r>
      <w:proofErr w:type="spellEnd"/>
      <w:r w:rsidRPr="00021359">
        <w:rPr>
          <w:rFonts w:ascii="Times New Roman" w:hAnsi="Times New Roman"/>
          <w:lang w:val="es-ES"/>
        </w:rPr>
        <w:t xml:space="preserve"> che </w:t>
      </w:r>
      <w:proofErr w:type="spellStart"/>
      <w:r w:rsidRPr="00021359">
        <w:rPr>
          <w:rFonts w:ascii="Times New Roman" w:hAnsi="Times New Roman"/>
          <w:lang w:val="es-ES"/>
        </w:rPr>
        <w:t>felice</w:t>
      </w:r>
      <w:proofErr w:type="spellEnd"/>
      <w:r w:rsidRPr="00021359">
        <w:rPr>
          <w:rFonts w:ascii="Times New Roman" w:hAnsi="Times New Roman"/>
          <w:lang w:val="es-ES"/>
        </w:rPr>
        <w:t xml:space="preserve"> di </w:t>
      </w:r>
      <w:proofErr w:type="spellStart"/>
      <w:r w:rsidRPr="00021359">
        <w:rPr>
          <w:rFonts w:ascii="Times New Roman" w:hAnsi="Times New Roman"/>
          <w:lang w:val="es-ES"/>
        </w:rPr>
        <w:t>ascoltare</w:t>
      </w:r>
      <w:proofErr w:type="spellEnd"/>
      <w:r w:rsidRPr="00021359">
        <w:rPr>
          <w:rFonts w:ascii="Times New Roman" w:hAnsi="Times New Roman"/>
          <w:lang w:val="es-ES"/>
        </w:rPr>
        <w:t xml:space="preserve"> il </w:t>
      </w:r>
      <w:proofErr w:type="spellStart"/>
      <w:r w:rsidRPr="00021359">
        <w:rPr>
          <w:rFonts w:ascii="Times New Roman" w:hAnsi="Times New Roman"/>
          <w:lang w:val="es-ES"/>
        </w:rPr>
        <w:t>Suo</w:t>
      </w:r>
      <w:proofErr w:type="spellEnd"/>
      <w:r w:rsidRPr="00021359">
        <w:rPr>
          <w:rFonts w:ascii="Times New Roman" w:hAnsi="Times New Roman"/>
          <w:lang w:val="es-ES"/>
        </w:rPr>
        <w:t xml:space="preserve"> </w:t>
      </w:r>
      <w:proofErr w:type="spellStart"/>
      <w:r w:rsidRPr="00021359">
        <w:rPr>
          <w:rFonts w:ascii="Times New Roman" w:hAnsi="Times New Roman"/>
          <w:lang w:val="es-ES"/>
        </w:rPr>
        <w:t>consiglio</w:t>
      </w:r>
      <w:proofErr w:type="spellEnd"/>
      <w:r w:rsidRPr="00021359">
        <w:rPr>
          <w:rFonts w:ascii="Times New Roman" w:hAnsi="Times New Roman"/>
          <w:lang w:val="es-ES"/>
        </w:rPr>
        <w:t>.</w:t>
      </w:r>
    </w:p>
    <w:p w14:paraId="79FB0447" w14:textId="77777777" w:rsidR="00021359" w:rsidRDefault="00021359" w:rsidP="00021359">
      <w:pPr>
        <w:tabs>
          <w:tab w:val="left" w:pos="5190"/>
        </w:tabs>
        <w:rPr>
          <w:rFonts w:ascii="Times New Roman" w:hAnsi="Times New Roman"/>
          <w:lang w:val="es-ES"/>
        </w:rPr>
        <w:sectPr w:rsidR="00021359">
          <w:pgSz w:w="11904" w:h="16836"/>
          <w:pgMar w:top="1440" w:right="1800" w:bottom="1440" w:left="1800" w:header="709" w:footer="709" w:gutter="0"/>
          <w:cols w:space="709"/>
        </w:sectPr>
      </w:pPr>
    </w:p>
    <w:p w14:paraId="723A5745" w14:textId="77777777" w:rsidR="00021359" w:rsidRPr="0013294F" w:rsidRDefault="00021359" w:rsidP="00021359">
      <w:pPr>
        <w:pStyle w:val="Heading1"/>
        <w:jc w:val="center"/>
        <w:rPr>
          <w:rFonts w:ascii="Times New Roman" w:hAnsi="Times New Roman"/>
        </w:rPr>
      </w:pPr>
      <w:bookmarkStart w:id="15" w:name="_Toc52982032"/>
      <w:r w:rsidRPr="004836AB">
        <w:rPr>
          <w:rFonts w:ascii="Times New Roman" w:hAnsi="Times New Roman"/>
        </w:rPr>
        <w:lastRenderedPageBreak/>
        <w:t xml:space="preserve">LITERARY AGENT </w:t>
      </w:r>
      <w:r w:rsidRPr="0013294F">
        <w:rPr>
          <w:rFonts w:ascii="Times New Roman" w:hAnsi="Times New Roman"/>
        </w:rPr>
        <w:t>FOR SPANISH TEXTS</w:t>
      </w:r>
      <w:bookmarkEnd w:id="15"/>
    </w:p>
    <w:p w14:paraId="4332D426" w14:textId="77777777" w:rsidR="00021359" w:rsidRPr="0013294F" w:rsidRDefault="00021359" w:rsidP="00021359">
      <w:pPr>
        <w:rPr>
          <w:rFonts w:ascii="Times New Roman" w:hAnsi="Times New Roman"/>
        </w:rPr>
      </w:pPr>
    </w:p>
    <w:p w14:paraId="100186CE" w14:textId="77777777" w:rsidR="00021359" w:rsidRPr="0013294F" w:rsidRDefault="00021359" w:rsidP="00021359">
      <w:pPr>
        <w:jc w:val="both"/>
        <w:rPr>
          <w:rFonts w:ascii="Times New Roman" w:hAnsi="Times New Roman"/>
        </w:rPr>
      </w:pPr>
      <w:r w:rsidRPr="002E2B81">
        <w:rPr>
          <w:rFonts w:ascii="Times New Roman" w:hAnsi="Times New Roman"/>
        </w:rPr>
        <w:t>Dear agent,</w:t>
      </w:r>
    </w:p>
    <w:p w14:paraId="259D4DE0" w14:textId="77777777" w:rsidR="00021359" w:rsidRPr="0013294F" w:rsidRDefault="00021359" w:rsidP="00021359">
      <w:pPr>
        <w:jc w:val="both"/>
        <w:rPr>
          <w:rFonts w:ascii="Times New Roman" w:hAnsi="Times New Roman"/>
        </w:rPr>
      </w:pPr>
      <w:r w:rsidRPr="0013294F">
        <w:rPr>
          <w:rFonts w:ascii="Times New Roman" w:hAnsi="Times New Roman"/>
        </w:rPr>
        <w:t xml:space="preserve">My father was Andres Laszlo Senior, a much-appreciated fiction-writer agented by Jenny </w:t>
      </w:r>
      <w:proofErr w:type="spellStart"/>
      <w:r w:rsidRPr="0013294F">
        <w:rPr>
          <w:rFonts w:ascii="Times New Roman" w:hAnsi="Times New Roman"/>
        </w:rPr>
        <w:t>Aspenwall</w:t>
      </w:r>
      <w:proofErr w:type="spellEnd"/>
      <w:r w:rsidRPr="0013294F">
        <w:rPr>
          <w:rFonts w:ascii="Times New Roman" w:hAnsi="Times New Roman"/>
        </w:rPr>
        <w:t xml:space="preserve"> Bradley in the 50s, 60s and 70s (as he was a good friend of Jose Janéz he needed no Spanish agent). Then he was forgotten, maybe because he had too many nationalities (born Austro-Hungarian, nationalized French, writing in Spanish), or because there was nobody interested in looking after his legacy.</w:t>
      </w:r>
    </w:p>
    <w:p w14:paraId="1EC15754" w14:textId="77777777" w:rsidR="00021359" w:rsidRPr="0013294F" w:rsidRDefault="00021359" w:rsidP="00021359">
      <w:pPr>
        <w:jc w:val="both"/>
        <w:rPr>
          <w:rFonts w:ascii="Times New Roman" w:hAnsi="Times New Roman"/>
        </w:rPr>
      </w:pPr>
      <w:r w:rsidRPr="0013294F">
        <w:rPr>
          <w:rFonts w:ascii="Times New Roman" w:hAnsi="Times New Roman"/>
        </w:rPr>
        <w:t>I am Andres Laszlo Jr. My only paper-published book was a terrible one, about how to invest in Swedish art, yet I was lucky, and it has kept me in champagne for 30 years. In my life, I have had experiences different from other men, such as sitting on Marilyn Monroe’s lap and being evicted from New College Oxford by Richard Dawkins.</w:t>
      </w:r>
    </w:p>
    <w:p w14:paraId="7A3FF9E5" w14:textId="77777777" w:rsidR="00021359" w:rsidRPr="0013294F" w:rsidRDefault="00021359" w:rsidP="00021359">
      <w:pPr>
        <w:rPr>
          <w:rFonts w:ascii="Times New Roman" w:hAnsi="Times New Roman"/>
        </w:rPr>
      </w:pPr>
      <w:r w:rsidRPr="0013294F">
        <w:rPr>
          <w:rFonts w:ascii="Times New Roman" w:hAnsi="Times New Roman"/>
        </w:rPr>
        <w:t xml:space="preserve">I have spent the last ten years preparing my father’s and my own texts for publication, and I now consider my ‘book phase’ finished, and I intend to move to </w:t>
      </w:r>
      <w:r w:rsidRPr="0013294F">
        <w:rPr>
          <w:rFonts w:ascii="Times New Roman" w:hAnsi="Times New Roman"/>
          <w:i/>
        </w:rPr>
        <w:t>cine</w:t>
      </w:r>
      <w:r w:rsidRPr="0013294F">
        <w:rPr>
          <w:rFonts w:ascii="Times New Roman" w:hAnsi="Times New Roman"/>
        </w:rPr>
        <w:t>.</w:t>
      </w:r>
    </w:p>
    <w:p w14:paraId="0362B1DE" w14:textId="77777777" w:rsidR="00021359" w:rsidRPr="0013294F" w:rsidRDefault="00021359" w:rsidP="00021359">
      <w:pPr>
        <w:rPr>
          <w:rFonts w:ascii="Times New Roman" w:hAnsi="Times New Roman"/>
        </w:rPr>
      </w:pPr>
      <w:r w:rsidRPr="0013294F">
        <w:rPr>
          <w:rFonts w:ascii="Times New Roman" w:hAnsi="Times New Roman"/>
        </w:rPr>
        <w:t xml:space="preserve">Today I live in Spain (Fuengirola), where I have spent the last ten years preparing my father’s and my own texts for publication. </w:t>
      </w:r>
    </w:p>
    <w:p w14:paraId="7C4E45DF" w14:textId="77777777" w:rsidR="00021359" w:rsidRPr="006238BE" w:rsidRDefault="00021359" w:rsidP="00021359">
      <w:pPr>
        <w:jc w:val="center"/>
        <w:rPr>
          <w:rFonts w:ascii="Times New Roman" w:hAnsi="Times New Roman"/>
          <w:b/>
          <w:lang w:val="fr-FR"/>
        </w:rPr>
      </w:pPr>
      <w:r w:rsidRPr="001B6D89">
        <w:rPr>
          <w:rFonts w:ascii="Times New Roman" w:hAnsi="Times New Roman"/>
          <w:b/>
          <w:lang w:val="fr-FR"/>
        </w:rPr>
        <w:t>SPANISH LITERARY ASSE</w:t>
      </w:r>
      <w:r w:rsidRPr="006238BE">
        <w:rPr>
          <w:rFonts w:ascii="Times New Roman" w:hAnsi="Times New Roman"/>
          <w:b/>
          <w:lang w:val="fr-FR"/>
        </w:rPr>
        <w:t xml:space="preserve">TS: </w:t>
      </w:r>
    </w:p>
    <w:p w14:paraId="61DB6D00" w14:textId="77777777" w:rsidR="00021359" w:rsidRPr="006238BE" w:rsidRDefault="00021359" w:rsidP="00021359">
      <w:pPr>
        <w:rPr>
          <w:rFonts w:ascii="Times New Roman" w:hAnsi="Times New Roman"/>
        </w:rPr>
      </w:pPr>
      <w:r w:rsidRPr="006238BE">
        <w:rPr>
          <w:rFonts w:ascii="Times New Roman" w:hAnsi="Times New Roman"/>
        </w:rPr>
        <w:t>Senior/Father wrote seven works of fiction, of which only the two last were given content editing. I have acquired the rights of all these books from Janéz, and I have then digitalized, formatted, etc. As I see it, the main Spanish Senior-text-assets are:</w:t>
      </w:r>
    </w:p>
    <w:p w14:paraId="39F195E8" w14:textId="77777777" w:rsidR="00021359" w:rsidRPr="006238BE" w:rsidRDefault="00021359" w:rsidP="00021359">
      <w:pPr>
        <w:pStyle w:val="ListParagraph"/>
        <w:numPr>
          <w:ilvl w:val="0"/>
          <w:numId w:val="47"/>
        </w:numPr>
        <w:rPr>
          <w:rFonts w:ascii="Times New Roman" w:hAnsi="Times New Roman"/>
          <w:i/>
          <w:lang w:val="es-ES"/>
        </w:rPr>
      </w:pPr>
      <w:proofErr w:type="spellStart"/>
      <w:r w:rsidRPr="006238BE">
        <w:rPr>
          <w:rFonts w:ascii="Times New Roman" w:hAnsi="Times New Roman"/>
          <w:i/>
          <w:lang w:val="es-ES"/>
        </w:rPr>
        <w:t>All</w:t>
      </w:r>
      <w:proofErr w:type="spellEnd"/>
      <w:r w:rsidRPr="006238BE">
        <w:rPr>
          <w:rFonts w:ascii="Times New Roman" w:hAnsi="Times New Roman"/>
          <w:i/>
          <w:lang w:val="es-ES"/>
        </w:rPr>
        <w:t xml:space="preserve"> </w:t>
      </w:r>
      <w:proofErr w:type="spellStart"/>
      <w:r w:rsidRPr="006238BE">
        <w:rPr>
          <w:rFonts w:ascii="Times New Roman" w:hAnsi="Times New Roman"/>
          <w:i/>
          <w:lang w:val="es-ES"/>
        </w:rPr>
        <w:t>his</w:t>
      </w:r>
      <w:proofErr w:type="spellEnd"/>
      <w:r w:rsidRPr="006238BE">
        <w:rPr>
          <w:rFonts w:ascii="Times New Roman" w:hAnsi="Times New Roman"/>
          <w:i/>
          <w:lang w:val="es-ES"/>
        </w:rPr>
        <w:t xml:space="preserve"> 7 </w:t>
      </w:r>
      <w:proofErr w:type="spellStart"/>
      <w:r w:rsidRPr="006238BE">
        <w:rPr>
          <w:rFonts w:ascii="Times New Roman" w:hAnsi="Times New Roman"/>
          <w:i/>
          <w:lang w:val="es-ES"/>
        </w:rPr>
        <w:t>books</w:t>
      </w:r>
      <w:proofErr w:type="spellEnd"/>
      <w:r w:rsidRPr="006238BE">
        <w:rPr>
          <w:rFonts w:ascii="Times New Roman" w:hAnsi="Times New Roman"/>
          <w:lang w:val="es-ES"/>
        </w:rPr>
        <w:t xml:space="preserve"> are </w:t>
      </w:r>
      <w:proofErr w:type="spellStart"/>
      <w:r w:rsidRPr="006238BE">
        <w:rPr>
          <w:rFonts w:ascii="Times New Roman" w:hAnsi="Times New Roman"/>
          <w:lang w:val="es-ES"/>
        </w:rPr>
        <w:t>now</w:t>
      </w:r>
      <w:proofErr w:type="spellEnd"/>
      <w:r w:rsidRPr="006238BE">
        <w:rPr>
          <w:rFonts w:ascii="Times New Roman" w:hAnsi="Times New Roman"/>
          <w:lang w:val="es-ES"/>
        </w:rPr>
        <w:t xml:space="preserve"> </w:t>
      </w:r>
      <w:proofErr w:type="spellStart"/>
      <w:r w:rsidRPr="006238BE">
        <w:rPr>
          <w:rFonts w:ascii="Times New Roman" w:hAnsi="Times New Roman"/>
          <w:lang w:val="es-ES"/>
        </w:rPr>
        <w:t>available</w:t>
      </w:r>
      <w:proofErr w:type="spellEnd"/>
      <w:r w:rsidRPr="006238BE">
        <w:rPr>
          <w:rFonts w:ascii="Times New Roman" w:hAnsi="Times New Roman"/>
          <w:lang w:val="es-ES"/>
        </w:rPr>
        <w:t xml:space="preserve"> as e-</w:t>
      </w:r>
      <w:proofErr w:type="spellStart"/>
      <w:r w:rsidRPr="006238BE">
        <w:rPr>
          <w:rFonts w:ascii="Times New Roman" w:hAnsi="Times New Roman"/>
          <w:lang w:val="es-ES"/>
        </w:rPr>
        <w:t>books</w:t>
      </w:r>
      <w:proofErr w:type="spellEnd"/>
      <w:r w:rsidRPr="006238BE">
        <w:rPr>
          <w:rFonts w:ascii="Times New Roman" w:hAnsi="Times New Roman"/>
          <w:lang w:val="es-ES"/>
        </w:rPr>
        <w:t xml:space="preserve"> </w:t>
      </w:r>
      <w:proofErr w:type="spellStart"/>
      <w:r w:rsidRPr="006238BE">
        <w:rPr>
          <w:rFonts w:ascii="Times New Roman" w:hAnsi="Times New Roman"/>
          <w:lang w:val="es-ES"/>
        </w:rPr>
        <w:t>or</w:t>
      </w:r>
      <w:proofErr w:type="spellEnd"/>
      <w:r w:rsidRPr="006238BE">
        <w:rPr>
          <w:rFonts w:ascii="Times New Roman" w:hAnsi="Times New Roman"/>
          <w:lang w:val="es-ES"/>
        </w:rPr>
        <w:t xml:space="preserve"> </w:t>
      </w:r>
      <w:proofErr w:type="spellStart"/>
      <w:r w:rsidRPr="006238BE">
        <w:rPr>
          <w:rFonts w:ascii="Times New Roman" w:hAnsi="Times New Roman"/>
          <w:lang w:val="es-ES"/>
        </w:rPr>
        <w:t>for</w:t>
      </w:r>
      <w:proofErr w:type="spellEnd"/>
      <w:r w:rsidRPr="006238BE">
        <w:rPr>
          <w:rFonts w:ascii="Times New Roman" w:hAnsi="Times New Roman"/>
          <w:lang w:val="es-ES"/>
        </w:rPr>
        <w:t xml:space="preserve"> </w:t>
      </w:r>
      <w:proofErr w:type="spellStart"/>
      <w:r w:rsidRPr="006238BE">
        <w:rPr>
          <w:rFonts w:ascii="Times New Roman" w:hAnsi="Times New Roman"/>
          <w:lang w:val="es-ES"/>
        </w:rPr>
        <w:t>paper-publishing</w:t>
      </w:r>
      <w:proofErr w:type="spellEnd"/>
      <w:r w:rsidRPr="006238BE">
        <w:rPr>
          <w:rFonts w:ascii="Times New Roman" w:hAnsi="Times New Roman"/>
          <w:lang w:val="es-ES"/>
        </w:rPr>
        <w:t xml:space="preserve">: </w:t>
      </w:r>
      <w:r w:rsidRPr="006238BE">
        <w:rPr>
          <w:rFonts w:ascii="Times New Roman" w:hAnsi="Times New Roman"/>
          <w:i/>
          <w:lang w:val="es-ES"/>
        </w:rPr>
        <w:t xml:space="preserve">Mi </w:t>
      </w:r>
      <w:proofErr w:type="spellStart"/>
      <w:r w:rsidRPr="006238BE">
        <w:rPr>
          <w:rFonts w:ascii="Times New Roman" w:hAnsi="Times New Roman"/>
          <w:i/>
          <w:lang w:val="es-ES"/>
        </w:rPr>
        <w:t>Tio</w:t>
      </w:r>
      <w:proofErr w:type="spellEnd"/>
      <w:r w:rsidRPr="006238BE">
        <w:rPr>
          <w:rFonts w:ascii="Times New Roman" w:hAnsi="Times New Roman"/>
          <w:i/>
          <w:lang w:val="es-ES"/>
        </w:rPr>
        <w:t xml:space="preserve"> Jacinto, Paco el Seguro, Solo el Paisaje Cambia, Donde los Vientos Duermen, Doña Juana, El Castello de las Focas </w:t>
      </w:r>
      <w:r w:rsidRPr="006238BE">
        <w:rPr>
          <w:rFonts w:ascii="Times New Roman" w:hAnsi="Times New Roman"/>
          <w:lang w:val="es-ES"/>
        </w:rPr>
        <w:t>&amp;</w:t>
      </w:r>
      <w:r w:rsidRPr="006238BE">
        <w:rPr>
          <w:rFonts w:ascii="Times New Roman" w:hAnsi="Times New Roman"/>
          <w:i/>
          <w:lang w:val="es-ES"/>
        </w:rPr>
        <w:t xml:space="preserve"> La Rapsodia del Cangrejo. </w:t>
      </w:r>
    </w:p>
    <w:p w14:paraId="0410B742" w14:textId="77777777" w:rsidR="00021359" w:rsidRPr="006238BE" w:rsidRDefault="00021359" w:rsidP="00021359">
      <w:pPr>
        <w:pStyle w:val="ListParagraph"/>
        <w:numPr>
          <w:ilvl w:val="0"/>
          <w:numId w:val="47"/>
        </w:numPr>
        <w:rPr>
          <w:rFonts w:ascii="Times New Roman" w:hAnsi="Times New Roman"/>
        </w:rPr>
      </w:pPr>
      <w:r w:rsidRPr="006238BE">
        <w:rPr>
          <w:rFonts w:ascii="Times New Roman" w:hAnsi="Times New Roman"/>
          <w:i/>
        </w:rPr>
        <w:t xml:space="preserve">Las </w:t>
      </w:r>
      <w:proofErr w:type="spellStart"/>
      <w:r w:rsidRPr="006238BE">
        <w:rPr>
          <w:rFonts w:ascii="Times New Roman" w:hAnsi="Times New Roman"/>
          <w:i/>
        </w:rPr>
        <w:t>Obras</w:t>
      </w:r>
      <w:proofErr w:type="spellEnd"/>
      <w:r w:rsidRPr="006238BE">
        <w:rPr>
          <w:rFonts w:ascii="Times New Roman" w:hAnsi="Times New Roman"/>
          <w:i/>
        </w:rPr>
        <w:t xml:space="preserve"> </w:t>
      </w:r>
      <w:proofErr w:type="spellStart"/>
      <w:r w:rsidRPr="006238BE">
        <w:rPr>
          <w:rFonts w:ascii="Times New Roman" w:hAnsi="Times New Roman"/>
          <w:i/>
        </w:rPr>
        <w:t>Completo</w:t>
      </w:r>
      <w:proofErr w:type="spellEnd"/>
      <w:r w:rsidRPr="006238BE">
        <w:rPr>
          <w:rFonts w:ascii="Times New Roman" w:hAnsi="Times New Roman"/>
          <w:i/>
        </w:rPr>
        <w:t xml:space="preserve"> de Andres Laszlo Sr</w:t>
      </w:r>
      <w:r w:rsidRPr="006238BE">
        <w:rPr>
          <w:rFonts w:ascii="Times New Roman" w:hAnsi="Times New Roman"/>
        </w:rPr>
        <w:t>. is now available digitally or formatted for paper-publishing</w:t>
      </w:r>
    </w:p>
    <w:p w14:paraId="10530784" w14:textId="77777777" w:rsidR="00021359" w:rsidRPr="006238BE" w:rsidRDefault="00021359" w:rsidP="00021359">
      <w:pPr>
        <w:pStyle w:val="ListParagraph"/>
        <w:numPr>
          <w:ilvl w:val="0"/>
          <w:numId w:val="47"/>
        </w:numPr>
        <w:rPr>
          <w:rFonts w:ascii="Times New Roman" w:hAnsi="Times New Roman"/>
        </w:rPr>
      </w:pPr>
      <w:r w:rsidRPr="006238BE">
        <w:rPr>
          <w:rFonts w:ascii="Times New Roman" w:hAnsi="Times New Roman"/>
          <w:i/>
        </w:rPr>
        <w:t xml:space="preserve">English-to-Spanish translations. </w:t>
      </w:r>
      <w:r w:rsidRPr="006238BE">
        <w:rPr>
          <w:rFonts w:ascii="Times New Roman" w:hAnsi="Times New Roman"/>
        </w:rPr>
        <w:t>Only Senior’s last two books where given content editing by Janéz (both became movies). As I have translated all Senior’s seven books to English, I have given them all (much needed) content editing. The five first books are all on a totally different level than the published, and could therefore advantageously be translated back into Spanish.</w:t>
      </w:r>
    </w:p>
    <w:p w14:paraId="5C5410B1" w14:textId="77777777" w:rsidR="00021359" w:rsidRPr="006238BE" w:rsidRDefault="00021359" w:rsidP="00021359">
      <w:pPr>
        <w:pStyle w:val="ListParagraph"/>
        <w:numPr>
          <w:ilvl w:val="0"/>
          <w:numId w:val="47"/>
        </w:numPr>
        <w:rPr>
          <w:rFonts w:ascii="Times New Roman" w:hAnsi="Times New Roman"/>
        </w:rPr>
      </w:pPr>
      <w:r w:rsidRPr="006238BE">
        <w:rPr>
          <w:rFonts w:ascii="Times New Roman" w:hAnsi="Times New Roman"/>
          <w:i/>
        </w:rPr>
        <w:t xml:space="preserve">Paco el </w:t>
      </w:r>
      <w:proofErr w:type="spellStart"/>
      <w:r w:rsidRPr="006238BE">
        <w:rPr>
          <w:rFonts w:ascii="Times New Roman" w:hAnsi="Times New Roman"/>
          <w:i/>
        </w:rPr>
        <w:t>Seguro</w:t>
      </w:r>
      <w:proofErr w:type="spellEnd"/>
      <w:r w:rsidRPr="006238BE">
        <w:rPr>
          <w:rFonts w:ascii="Times New Roman" w:hAnsi="Times New Roman"/>
          <w:i/>
        </w:rPr>
        <w:t xml:space="preserve"> </w:t>
      </w:r>
      <w:r w:rsidRPr="006238BE">
        <w:rPr>
          <w:rFonts w:ascii="Times New Roman" w:hAnsi="Times New Roman"/>
        </w:rPr>
        <w:t xml:space="preserve">has been translated into Catalan - </w:t>
      </w:r>
      <w:r w:rsidRPr="006238BE">
        <w:rPr>
          <w:rFonts w:ascii="Times New Roman" w:hAnsi="Times New Roman"/>
          <w:i/>
        </w:rPr>
        <w:t xml:space="preserve">Paco el </w:t>
      </w:r>
      <w:proofErr w:type="spellStart"/>
      <w:r w:rsidRPr="006238BE">
        <w:rPr>
          <w:rFonts w:ascii="Times New Roman" w:hAnsi="Times New Roman"/>
          <w:i/>
        </w:rPr>
        <w:t>Segur</w:t>
      </w:r>
      <w:proofErr w:type="spellEnd"/>
      <w:r w:rsidRPr="006238BE">
        <w:rPr>
          <w:rFonts w:ascii="Times New Roman" w:hAnsi="Times New Roman"/>
          <w:i/>
        </w:rPr>
        <w:t xml:space="preserve"> - </w:t>
      </w:r>
      <w:r w:rsidRPr="006238BE">
        <w:rPr>
          <w:rFonts w:ascii="Times New Roman" w:hAnsi="Times New Roman"/>
        </w:rPr>
        <w:t>though I am uncertain about the quality.</w:t>
      </w:r>
    </w:p>
    <w:p w14:paraId="201149EB" w14:textId="77777777" w:rsidR="00021359" w:rsidRPr="006238BE" w:rsidRDefault="00021359" w:rsidP="00021359">
      <w:pPr>
        <w:pStyle w:val="ListParagraph"/>
        <w:numPr>
          <w:ilvl w:val="0"/>
          <w:numId w:val="47"/>
        </w:numPr>
        <w:rPr>
          <w:rFonts w:ascii="Times New Roman" w:hAnsi="Times New Roman"/>
        </w:rPr>
      </w:pPr>
      <w:r w:rsidRPr="006238BE">
        <w:rPr>
          <w:rFonts w:ascii="Times New Roman" w:hAnsi="Times New Roman"/>
          <w:i/>
          <w:lang w:val="es-ES"/>
        </w:rPr>
        <w:t xml:space="preserve">Proyecto Revivir a mi Padre subsidios. </w:t>
      </w:r>
      <w:r w:rsidRPr="006238BE">
        <w:rPr>
          <w:rFonts w:ascii="Times New Roman" w:hAnsi="Times New Roman"/>
        </w:rPr>
        <w:t xml:space="preserve">My father was once regarded as a top European writer, and his </w:t>
      </w:r>
      <w:r w:rsidRPr="006238BE">
        <w:rPr>
          <w:rFonts w:ascii="Times New Roman" w:hAnsi="Times New Roman"/>
          <w:i/>
        </w:rPr>
        <w:t xml:space="preserve">My Uncle Jacinto </w:t>
      </w:r>
      <w:r w:rsidRPr="006238BE">
        <w:rPr>
          <w:rFonts w:ascii="Times New Roman" w:hAnsi="Times New Roman"/>
        </w:rPr>
        <w:t xml:space="preserve">is often showed as one of the top 5 Spanish/Hispanic movies of all time. Today he is totally forgotten. There should be possibilities (all the way from Torremolinos town hall to EU in Brussels) to get help with this revival. </w:t>
      </w:r>
    </w:p>
    <w:p w14:paraId="524D7A43" w14:textId="77777777" w:rsidR="00021359" w:rsidRPr="006238BE" w:rsidRDefault="00021359" w:rsidP="00021359">
      <w:pPr>
        <w:rPr>
          <w:rFonts w:ascii="Times New Roman" w:hAnsi="Times New Roman"/>
        </w:rPr>
      </w:pPr>
      <w:r w:rsidRPr="006238BE">
        <w:rPr>
          <w:rFonts w:ascii="Times New Roman" w:hAnsi="Times New Roman"/>
        </w:rPr>
        <w:t xml:space="preserve">Junior/I was a drug policy researcher but as nobody in my drug-conservative native Sweden wanted to listen to my liberal/anti-corruption thoughts, I embarked on a 20 year All-Those-Things-A-Man-Should-Have-Done project, while writing fiction, messing with tigers, </w:t>
      </w:r>
      <w:r w:rsidRPr="006238BE">
        <w:rPr>
          <w:rFonts w:ascii="Times New Roman" w:hAnsi="Times New Roman"/>
        </w:rPr>
        <w:lastRenderedPageBreak/>
        <w:t>adapting Senior’s bestseller, and writing on drug policy. As I see it, the main Junior-text-assets are:</w:t>
      </w:r>
    </w:p>
    <w:p w14:paraId="01583788" w14:textId="77777777" w:rsidR="00021359" w:rsidRPr="006238BE" w:rsidRDefault="00021359" w:rsidP="00021359">
      <w:pPr>
        <w:pStyle w:val="ListParagraph"/>
        <w:numPr>
          <w:ilvl w:val="0"/>
          <w:numId w:val="45"/>
        </w:numPr>
        <w:rPr>
          <w:rFonts w:ascii="Times New Roman" w:hAnsi="Times New Roman"/>
        </w:rPr>
      </w:pPr>
      <w:r w:rsidRPr="006238BE">
        <w:rPr>
          <w:rFonts w:ascii="Times New Roman" w:hAnsi="Times New Roman"/>
          <w:i/>
        </w:rPr>
        <w:t xml:space="preserve">Las </w:t>
      </w:r>
      <w:proofErr w:type="spellStart"/>
      <w:r w:rsidRPr="006238BE">
        <w:rPr>
          <w:rFonts w:ascii="Times New Roman" w:hAnsi="Times New Roman"/>
          <w:i/>
        </w:rPr>
        <w:t>Crónicas</w:t>
      </w:r>
      <w:proofErr w:type="spellEnd"/>
      <w:r w:rsidRPr="006238BE">
        <w:rPr>
          <w:rFonts w:ascii="Times New Roman" w:hAnsi="Times New Roman"/>
          <w:i/>
        </w:rPr>
        <w:t xml:space="preserve"> de Laszlo y Laszlo </w:t>
      </w:r>
      <w:r w:rsidRPr="006238BE">
        <w:rPr>
          <w:rFonts w:ascii="Times New Roman" w:hAnsi="Times New Roman"/>
        </w:rPr>
        <w:t>is “The Laszlo &amp; Laszlo Family Chronicles,” told in 49 short stories – each headed by an introductory biographic/autobiographic paragraph or two – covering 110 years of adventures. Unfortunately part 2 of the Spanish translation is quite bad, and needs either a big upgrade or a retranslation.</w:t>
      </w:r>
    </w:p>
    <w:p w14:paraId="3057120E" w14:textId="77777777" w:rsidR="00021359" w:rsidRPr="006238BE" w:rsidRDefault="00021359" w:rsidP="00021359">
      <w:pPr>
        <w:pStyle w:val="ListParagraph"/>
        <w:numPr>
          <w:ilvl w:val="0"/>
          <w:numId w:val="45"/>
        </w:numPr>
        <w:rPr>
          <w:rFonts w:ascii="Times New Roman" w:hAnsi="Times New Roman"/>
        </w:rPr>
      </w:pPr>
      <w:r w:rsidRPr="006238BE">
        <w:rPr>
          <w:rFonts w:ascii="Times New Roman" w:hAnsi="Times New Roman"/>
          <w:i/>
        </w:rPr>
        <w:t xml:space="preserve">El </w:t>
      </w:r>
      <w:proofErr w:type="spellStart"/>
      <w:r w:rsidRPr="006238BE">
        <w:rPr>
          <w:rFonts w:ascii="Times New Roman" w:hAnsi="Times New Roman"/>
          <w:i/>
        </w:rPr>
        <w:t>Reto</w:t>
      </w:r>
      <w:proofErr w:type="spellEnd"/>
      <w:r w:rsidRPr="006238BE">
        <w:rPr>
          <w:rFonts w:ascii="Times New Roman" w:hAnsi="Times New Roman"/>
          <w:i/>
        </w:rPr>
        <w:t xml:space="preserve"> </w:t>
      </w:r>
      <w:r w:rsidRPr="006238BE">
        <w:rPr>
          <w:rFonts w:ascii="Times New Roman" w:hAnsi="Times New Roman"/>
        </w:rPr>
        <w:t xml:space="preserve">is my adaptation of Senor’s bestseller/blockbuster </w:t>
      </w:r>
      <w:proofErr w:type="spellStart"/>
      <w:r w:rsidRPr="006238BE">
        <w:rPr>
          <w:rFonts w:ascii="Times New Roman" w:hAnsi="Times New Roman"/>
          <w:i/>
        </w:rPr>
        <w:t>Mi</w:t>
      </w:r>
      <w:proofErr w:type="spellEnd"/>
      <w:r w:rsidRPr="006238BE">
        <w:rPr>
          <w:rFonts w:ascii="Times New Roman" w:hAnsi="Times New Roman"/>
          <w:i/>
        </w:rPr>
        <w:t xml:space="preserve"> </w:t>
      </w:r>
      <w:proofErr w:type="spellStart"/>
      <w:r w:rsidRPr="006238BE">
        <w:rPr>
          <w:rFonts w:ascii="Times New Roman" w:hAnsi="Times New Roman"/>
          <w:i/>
        </w:rPr>
        <w:t>Tio</w:t>
      </w:r>
      <w:proofErr w:type="spellEnd"/>
      <w:r w:rsidRPr="006238BE">
        <w:rPr>
          <w:rFonts w:ascii="Times New Roman" w:hAnsi="Times New Roman"/>
          <w:i/>
        </w:rPr>
        <w:t xml:space="preserve"> Jacinto. </w:t>
      </w:r>
      <w:r w:rsidRPr="006238BE">
        <w:rPr>
          <w:rFonts w:ascii="Times New Roman" w:hAnsi="Times New Roman"/>
        </w:rPr>
        <w:t xml:space="preserve">In my hands bullfighting becomes boxing; Madrid/La Quinta, Cape Town/Mandela Park; 1940s, 2010s, and 18,000 words, 80,000. It is a book for children of all ages and has 70 illustrations. </w:t>
      </w:r>
    </w:p>
    <w:p w14:paraId="175C7F07" w14:textId="77777777" w:rsidR="00021359" w:rsidRPr="006238BE" w:rsidRDefault="00021359" w:rsidP="00021359">
      <w:pPr>
        <w:jc w:val="center"/>
        <w:rPr>
          <w:rFonts w:ascii="Times New Roman" w:hAnsi="Times New Roman"/>
          <w:b/>
        </w:rPr>
      </w:pPr>
      <w:r w:rsidRPr="006238BE">
        <w:rPr>
          <w:rFonts w:ascii="Times New Roman" w:hAnsi="Times New Roman"/>
          <w:b/>
        </w:rPr>
        <w:t>Some additional information:</w:t>
      </w:r>
    </w:p>
    <w:p w14:paraId="5281E9A6" w14:textId="77777777" w:rsidR="00021359" w:rsidRPr="006238BE" w:rsidRDefault="00021359" w:rsidP="00021359">
      <w:pPr>
        <w:jc w:val="both"/>
        <w:rPr>
          <w:rFonts w:ascii="Times New Roman" w:hAnsi="Times New Roman"/>
        </w:rPr>
      </w:pPr>
      <w:r w:rsidRPr="006238BE">
        <w:rPr>
          <w:rFonts w:ascii="Times New Roman" w:hAnsi="Times New Roman"/>
        </w:rPr>
        <w:t>I am not the best of writers but my mind is okay, I have something important to say, my experiences are unusual, my ability to fix Senior’s text is great, and my sense of structure (as in creating a pleasing assemble out of allegedly incompatible elements) is above average.</w:t>
      </w:r>
    </w:p>
    <w:p w14:paraId="5CED6D0B" w14:textId="77777777" w:rsidR="00021359" w:rsidRPr="006238BE" w:rsidRDefault="00021359" w:rsidP="00021359">
      <w:pPr>
        <w:jc w:val="both"/>
        <w:rPr>
          <w:rFonts w:ascii="Times New Roman" w:hAnsi="Times New Roman"/>
        </w:rPr>
      </w:pPr>
      <w:r w:rsidRPr="006238BE">
        <w:rPr>
          <w:rFonts w:ascii="Times New Roman" w:hAnsi="Times New Roman"/>
        </w:rPr>
        <w:t xml:space="preserve">Senior was a pretty good writer to start with, but was neither logical nor given proper editing, and as I possess these traits, I have been able to improve his texts to a much higher standard. </w:t>
      </w:r>
    </w:p>
    <w:p w14:paraId="1B7D182A" w14:textId="77777777" w:rsidR="00021359" w:rsidRPr="006238BE" w:rsidRDefault="00021359" w:rsidP="00021359">
      <w:pPr>
        <w:jc w:val="both"/>
        <w:rPr>
          <w:rFonts w:ascii="Times New Roman" w:hAnsi="Times New Roman"/>
        </w:rPr>
        <w:sectPr w:rsidR="00021359" w:rsidRPr="006238BE">
          <w:pgSz w:w="11904" w:h="16836"/>
          <w:pgMar w:top="1440" w:right="1800" w:bottom="1440" w:left="1800" w:header="709" w:footer="709" w:gutter="0"/>
          <w:cols w:space="709"/>
        </w:sectPr>
      </w:pPr>
      <w:r w:rsidRPr="006238BE">
        <w:rPr>
          <w:rFonts w:ascii="Times New Roman" w:hAnsi="Times New Roman"/>
        </w:rPr>
        <w:t>As I embark on</w:t>
      </w:r>
      <w:r w:rsidRPr="006238BE">
        <w:rPr>
          <w:rFonts w:ascii="Times New Roman" w:hAnsi="Times New Roman"/>
          <w:i/>
        </w:rPr>
        <w:t xml:space="preserve"> cine</w:t>
      </w:r>
      <w:r w:rsidRPr="006238BE">
        <w:rPr>
          <w:rFonts w:ascii="Times New Roman" w:hAnsi="Times New Roman"/>
        </w:rPr>
        <w:t>, I would like to leave as much as possible of the literary assets in the hands of (a) literary agent(s) who wants to actively promote our texts and provide ideas. If you are interested, I would be delighted. If not, I would be more than happy to listen to your advice.</w:t>
      </w:r>
    </w:p>
    <w:p w14:paraId="2914BC94" w14:textId="77777777" w:rsidR="00021359" w:rsidRPr="002E2B81" w:rsidRDefault="00021359" w:rsidP="00021359"/>
    <w:p w14:paraId="6F28CB07" w14:textId="77777777" w:rsidR="00021359" w:rsidRPr="00BF2E9F" w:rsidRDefault="00021359" w:rsidP="00BF2E9F">
      <w:pPr>
        <w:pStyle w:val="Heading1"/>
        <w:jc w:val="center"/>
        <w:rPr>
          <w:rFonts w:ascii="Times New Roman" w:hAnsi="Times New Roman"/>
          <w:lang w:val="es-ES"/>
        </w:rPr>
      </w:pPr>
      <w:bookmarkStart w:id="16" w:name="_Toc52982033"/>
      <w:r w:rsidRPr="00BF2E9F">
        <w:rPr>
          <w:rFonts w:ascii="Times New Roman" w:hAnsi="Times New Roman"/>
          <w:lang w:val="es-ES"/>
        </w:rPr>
        <w:t>AGENTE LITERARIO DE TEXTOS EN ESPAÑOL</w:t>
      </w:r>
      <w:bookmarkEnd w:id="16"/>
    </w:p>
    <w:p w14:paraId="0B01CA07" w14:textId="77777777" w:rsidR="00021359" w:rsidRPr="00021359" w:rsidRDefault="00021359" w:rsidP="00021359">
      <w:pPr>
        <w:rPr>
          <w:lang w:val="es-ES"/>
        </w:rPr>
      </w:pPr>
    </w:p>
    <w:p w14:paraId="5EB01308" w14:textId="77777777" w:rsidR="00021359" w:rsidRPr="00021359" w:rsidRDefault="00021359" w:rsidP="00021359">
      <w:pPr>
        <w:rPr>
          <w:rFonts w:ascii="Times New Roman" w:hAnsi="Times New Roman"/>
          <w:lang w:val="es-ES"/>
        </w:rPr>
      </w:pPr>
      <w:r w:rsidRPr="00021359">
        <w:rPr>
          <w:rFonts w:ascii="Times New Roman" w:hAnsi="Times New Roman"/>
          <w:lang w:val="es-ES"/>
        </w:rPr>
        <w:t>Estimado agente,</w:t>
      </w:r>
    </w:p>
    <w:p w14:paraId="23D7055B" w14:textId="77777777" w:rsidR="00021359" w:rsidRPr="00021359" w:rsidRDefault="00021359" w:rsidP="00021359">
      <w:pPr>
        <w:rPr>
          <w:rFonts w:ascii="Times New Roman" w:hAnsi="Times New Roman"/>
          <w:lang w:val="es-ES"/>
        </w:rPr>
      </w:pPr>
      <w:r w:rsidRPr="00021359">
        <w:rPr>
          <w:rFonts w:ascii="Times New Roman" w:hAnsi="Times New Roman"/>
          <w:lang w:val="es-ES"/>
        </w:rPr>
        <w:t xml:space="preserve">Mi padre era Andrés Laszlo Senior, un escritor de ficción muy apreciado, representado por Jenny </w:t>
      </w:r>
      <w:proofErr w:type="spellStart"/>
      <w:r w:rsidRPr="00021359">
        <w:rPr>
          <w:rFonts w:ascii="Times New Roman" w:hAnsi="Times New Roman"/>
          <w:lang w:val="es-ES"/>
        </w:rPr>
        <w:t>Aspenwall</w:t>
      </w:r>
      <w:proofErr w:type="spellEnd"/>
      <w:r w:rsidRPr="00021359">
        <w:rPr>
          <w:rFonts w:ascii="Times New Roman" w:hAnsi="Times New Roman"/>
          <w:lang w:val="es-ES"/>
        </w:rPr>
        <w:t xml:space="preserve"> Bradley en los años 50, 60 y 70 (como era un buen amigo de José Janéz, no necesitaba un agente español). Luego fue olvidado, tal vez porque tenía demasiadas nacionalidades (nacido austrohúngaro, nacionalizado francés, escribiendo en español), o porque no había nadie interesado en cuidar su legado.</w:t>
      </w:r>
    </w:p>
    <w:p w14:paraId="0AF539AC" w14:textId="77777777" w:rsidR="00021359" w:rsidRPr="00021359" w:rsidRDefault="00021359" w:rsidP="00021359">
      <w:pPr>
        <w:rPr>
          <w:rFonts w:ascii="Times New Roman" w:hAnsi="Times New Roman"/>
          <w:lang w:val="es-ES"/>
        </w:rPr>
      </w:pPr>
      <w:r w:rsidRPr="00021359">
        <w:rPr>
          <w:rFonts w:ascii="Times New Roman" w:hAnsi="Times New Roman"/>
          <w:lang w:val="es-ES"/>
        </w:rPr>
        <w:t xml:space="preserve">Soy Andrés Laszlo Jr. Mi único libro publicado en físico fue uno terrible sobre cómo invertir en el arte sueco, pero tuve suerte y me ha mantenido en champán durante 30 años. En mi vida he tenido experiencias diferentes a las de otros hombres, como sentarme en el regazo de Marilyn Monroe y ser desalojado de New </w:t>
      </w:r>
      <w:proofErr w:type="spellStart"/>
      <w:r w:rsidRPr="00021359">
        <w:rPr>
          <w:rFonts w:ascii="Times New Roman" w:hAnsi="Times New Roman"/>
          <w:lang w:val="es-ES"/>
        </w:rPr>
        <w:t>College</w:t>
      </w:r>
      <w:proofErr w:type="spellEnd"/>
      <w:r w:rsidRPr="00021359">
        <w:rPr>
          <w:rFonts w:ascii="Times New Roman" w:hAnsi="Times New Roman"/>
          <w:lang w:val="es-ES"/>
        </w:rPr>
        <w:t xml:space="preserve"> Oxford por Richard </w:t>
      </w:r>
      <w:proofErr w:type="spellStart"/>
      <w:r w:rsidRPr="00021359">
        <w:rPr>
          <w:rFonts w:ascii="Times New Roman" w:hAnsi="Times New Roman"/>
          <w:lang w:val="es-ES"/>
        </w:rPr>
        <w:t>Dawkins</w:t>
      </w:r>
      <w:proofErr w:type="spellEnd"/>
      <w:r w:rsidRPr="00021359">
        <w:rPr>
          <w:rFonts w:ascii="Times New Roman" w:hAnsi="Times New Roman"/>
          <w:lang w:val="es-ES"/>
        </w:rPr>
        <w:t>.</w:t>
      </w:r>
    </w:p>
    <w:p w14:paraId="7CB22524" w14:textId="77777777" w:rsidR="00021359" w:rsidRPr="00021359" w:rsidRDefault="00021359" w:rsidP="00021359">
      <w:pPr>
        <w:rPr>
          <w:rFonts w:ascii="Times New Roman" w:hAnsi="Times New Roman"/>
          <w:lang w:val="es-ES"/>
        </w:rPr>
      </w:pPr>
      <w:r w:rsidRPr="00021359">
        <w:rPr>
          <w:rFonts w:ascii="Times New Roman" w:hAnsi="Times New Roman"/>
          <w:lang w:val="es-ES"/>
        </w:rPr>
        <w:t>He pasado los últimos diez años preparando los textos de mi padre y los míos para su publicación, y ahora considero que mi "fase de libro" ha terminado, y tengo la intención de pasar al cine.</w:t>
      </w:r>
    </w:p>
    <w:p w14:paraId="5947D5FB" w14:textId="77777777" w:rsidR="00021359" w:rsidRPr="00021359" w:rsidRDefault="00021359" w:rsidP="00021359">
      <w:pPr>
        <w:rPr>
          <w:rFonts w:ascii="Times New Roman" w:hAnsi="Times New Roman"/>
          <w:lang w:val="es-ES"/>
        </w:rPr>
      </w:pPr>
      <w:r w:rsidRPr="00021359">
        <w:rPr>
          <w:rFonts w:ascii="Times New Roman" w:hAnsi="Times New Roman"/>
          <w:lang w:val="es-ES"/>
        </w:rPr>
        <w:t>Hoy vivo en España (Fuengirola), donde he pasado los últimos diez años preparando los textos de mi padre y los míos para su publicación.</w:t>
      </w:r>
    </w:p>
    <w:p w14:paraId="33E8DA6C" w14:textId="77777777" w:rsidR="00021359" w:rsidRPr="00021359" w:rsidRDefault="00021359" w:rsidP="00021359">
      <w:pPr>
        <w:jc w:val="center"/>
        <w:rPr>
          <w:rFonts w:ascii="Times New Roman" w:hAnsi="Times New Roman"/>
          <w:b/>
          <w:bCs/>
          <w:lang w:val="es-ES"/>
        </w:rPr>
      </w:pPr>
      <w:r w:rsidRPr="00021359">
        <w:rPr>
          <w:rFonts w:ascii="Times New Roman" w:hAnsi="Times New Roman"/>
          <w:b/>
          <w:bCs/>
          <w:lang w:val="es-ES"/>
        </w:rPr>
        <w:t>RECURSOS LITERARIOS ESPAÑOLES:</w:t>
      </w:r>
    </w:p>
    <w:p w14:paraId="07102BB8" w14:textId="77777777" w:rsidR="00021359" w:rsidRPr="00021359" w:rsidRDefault="00021359" w:rsidP="00021359">
      <w:pPr>
        <w:rPr>
          <w:rFonts w:ascii="Times New Roman" w:hAnsi="Times New Roman"/>
          <w:lang w:val="es-ES"/>
        </w:rPr>
      </w:pPr>
      <w:r w:rsidRPr="00021359">
        <w:rPr>
          <w:rFonts w:ascii="Times New Roman" w:hAnsi="Times New Roman"/>
          <w:lang w:val="es-ES"/>
        </w:rPr>
        <w:t>Senior / Padre escribió siete obras de ficción, de las cuales solo las dos últimas se les dio edición de contenido. He adquirido los derechos de todos estos libros de Janéz, y luego los he digitalizado, formateado, etc. A mi modo de ver, los principales recursos de texto del Senior en español son:</w:t>
      </w:r>
    </w:p>
    <w:p w14:paraId="1269D417" w14:textId="77777777" w:rsidR="00021359" w:rsidRPr="00021359" w:rsidRDefault="00021359" w:rsidP="00021359">
      <w:pPr>
        <w:rPr>
          <w:rFonts w:ascii="Times New Roman" w:hAnsi="Times New Roman"/>
          <w:i/>
          <w:iCs/>
          <w:lang w:val="es-ES"/>
        </w:rPr>
      </w:pPr>
      <w:r w:rsidRPr="00021359">
        <w:rPr>
          <w:rFonts w:ascii="Times New Roman" w:hAnsi="Times New Roman"/>
          <w:lang w:val="es-ES"/>
        </w:rPr>
        <w:t xml:space="preserve">• </w:t>
      </w:r>
      <w:r w:rsidRPr="00021359">
        <w:rPr>
          <w:rFonts w:ascii="Times New Roman" w:hAnsi="Times New Roman"/>
          <w:i/>
          <w:iCs/>
          <w:lang w:val="es-ES"/>
        </w:rPr>
        <w:t>Todos sus 7 libros</w:t>
      </w:r>
      <w:r w:rsidRPr="00021359">
        <w:rPr>
          <w:rFonts w:ascii="Times New Roman" w:hAnsi="Times New Roman"/>
          <w:lang w:val="es-ES"/>
        </w:rPr>
        <w:t xml:space="preserve"> están ahora disponibles como libros electrónicos o para publicación en papel: </w:t>
      </w:r>
      <w:r w:rsidRPr="00021359">
        <w:rPr>
          <w:rFonts w:ascii="Times New Roman" w:hAnsi="Times New Roman"/>
          <w:i/>
          <w:iCs/>
          <w:lang w:val="es-ES"/>
        </w:rPr>
        <w:t>Mi Tío Jacinto, Paco el Seguro, Solo el Paisaje Cambia, Donde los Vientos Duermen, Doña Juana, El Castello de las Focas y La Rapsodia del Cangrejo.</w:t>
      </w:r>
    </w:p>
    <w:p w14:paraId="00FA2A36" w14:textId="77777777" w:rsidR="00021359" w:rsidRPr="00021359" w:rsidRDefault="00021359" w:rsidP="00021359">
      <w:pPr>
        <w:rPr>
          <w:rFonts w:ascii="Times New Roman" w:hAnsi="Times New Roman"/>
          <w:lang w:val="es-ES"/>
        </w:rPr>
      </w:pPr>
      <w:r w:rsidRPr="00021359">
        <w:rPr>
          <w:rFonts w:ascii="Times New Roman" w:hAnsi="Times New Roman"/>
          <w:lang w:val="es-ES"/>
        </w:rPr>
        <w:t xml:space="preserve">• </w:t>
      </w:r>
      <w:r w:rsidRPr="00021359">
        <w:rPr>
          <w:rFonts w:ascii="Times New Roman" w:hAnsi="Times New Roman"/>
          <w:i/>
          <w:iCs/>
          <w:lang w:val="es-ES"/>
        </w:rPr>
        <w:t>Las Obras Completas de Andres Laszlo Sr.</w:t>
      </w:r>
      <w:r w:rsidRPr="00021359">
        <w:rPr>
          <w:rFonts w:ascii="Times New Roman" w:hAnsi="Times New Roman"/>
          <w:lang w:val="es-ES"/>
        </w:rPr>
        <w:t xml:space="preserve"> ahora está disponible digitalmente o formateado para publicación en papel.</w:t>
      </w:r>
    </w:p>
    <w:p w14:paraId="18320168" w14:textId="77777777" w:rsidR="00021359" w:rsidRPr="00021359" w:rsidRDefault="00021359" w:rsidP="00021359">
      <w:pPr>
        <w:rPr>
          <w:rFonts w:ascii="Times New Roman" w:hAnsi="Times New Roman"/>
          <w:lang w:val="es-ES"/>
        </w:rPr>
      </w:pPr>
      <w:r w:rsidRPr="00021359">
        <w:rPr>
          <w:rFonts w:ascii="Times New Roman" w:hAnsi="Times New Roman"/>
          <w:i/>
          <w:iCs/>
          <w:lang w:val="es-ES"/>
        </w:rPr>
        <w:t>• Las traducciones de inglés a español</w:t>
      </w:r>
      <w:r w:rsidRPr="00021359">
        <w:rPr>
          <w:rFonts w:ascii="Times New Roman" w:hAnsi="Times New Roman"/>
          <w:lang w:val="es-ES"/>
        </w:rPr>
        <w:t>. Solo los últimos dos libros del autor tuvieron edición de contenido por Janéz (ambos se convirtieron en películas). Como he traducido los siete libros del autor al inglés, les he dado a todos una (muy necesaria) edición de contenido. Los cinco primeros libros están todos en un nivel totalmente diferente al publicado y, por lo tanto, ventajosamente podrían traducirse de nuevo al español.</w:t>
      </w:r>
    </w:p>
    <w:p w14:paraId="516CB791" w14:textId="77777777" w:rsidR="00021359" w:rsidRPr="00021359" w:rsidRDefault="00021359" w:rsidP="00021359">
      <w:pPr>
        <w:rPr>
          <w:rFonts w:ascii="Times New Roman" w:hAnsi="Times New Roman"/>
          <w:lang w:val="es-ES"/>
        </w:rPr>
      </w:pPr>
      <w:r w:rsidRPr="00021359">
        <w:rPr>
          <w:rFonts w:ascii="Times New Roman" w:hAnsi="Times New Roman"/>
          <w:lang w:val="es-ES"/>
        </w:rPr>
        <w:t xml:space="preserve">• </w:t>
      </w:r>
      <w:r w:rsidRPr="00021359">
        <w:rPr>
          <w:rFonts w:ascii="Times New Roman" w:hAnsi="Times New Roman"/>
          <w:i/>
          <w:iCs/>
          <w:lang w:val="es-ES"/>
        </w:rPr>
        <w:t>Paco el Seguro</w:t>
      </w:r>
      <w:r w:rsidRPr="00021359">
        <w:rPr>
          <w:rFonts w:ascii="Times New Roman" w:hAnsi="Times New Roman"/>
          <w:lang w:val="es-ES"/>
        </w:rPr>
        <w:t xml:space="preserve"> ha sido traducido al catalán - </w:t>
      </w:r>
      <w:r w:rsidRPr="00021359">
        <w:rPr>
          <w:rFonts w:ascii="Times New Roman" w:hAnsi="Times New Roman"/>
          <w:i/>
          <w:iCs/>
          <w:lang w:val="es-ES"/>
        </w:rPr>
        <w:t>Paco el Segur</w:t>
      </w:r>
      <w:r w:rsidRPr="00021359">
        <w:rPr>
          <w:rFonts w:ascii="Times New Roman" w:hAnsi="Times New Roman"/>
          <w:lang w:val="es-ES"/>
        </w:rPr>
        <w:t xml:space="preserve"> - aunque no estoy seguro de la calidad.</w:t>
      </w:r>
    </w:p>
    <w:p w14:paraId="52CB1146" w14:textId="77777777" w:rsidR="00021359" w:rsidRPr="00021359" w:rsidRDefault="00021359" w:rsidP="00021359">
      <w:pPr>
        <w:rPr>
          <w:rFonts w:ascii="Times New Roman" w:hAnsi="Times New Roman"/>
          <w:lang w:val="es-ES"/>
        </w:rPr>
      </w:pPr>
      <w:r w:rsidRPr="00021359">
        <w:rPr>
          <w:rFonts w:ascii="Times New Roman" w:hAnsi="Times New Roman"/>
          <w:lang w:val="es-ES"/>
        </w:rPr>
        <w:t xml:space="preserve">• </w:t>
      </w:r>
      <w:r w:rsidRPr="00021359">
        <w:rPr>
          <w:rFonts w:ascii="Times New Roman" w:hAnsi="Times New Roman"/>
          <w:i/>
          <w:iCs/>
          <w:lang w:val="es-ES"/>
        </w:rPr>
        <w:t>Proyecto Revivir a mi Padre subsidios</w:t>
      </w:r>
      <w:r w:rsidRPr="00021359">
        <w:rPr>
          <w:rFonts w:ascii="Times New Roman" w:hAnsi="Times New Roman"/>
          <w:lang w:val="es-ES"/>
        </w:rPr>
        <w:t xml:space="preserve">. Una vez mi padre fue considerado uno de los mejores escritores europeos, y su </w:t>
      </w:r>
      <w:r w:rsidRPr="00021359">
        <w:rPr>
          <w:rFonts w:ascii="Times New Roman" w:hAnsi="Times New Roman"/>
          <w:i/>
          <w:iCs/>
          <w:lang w:val="es-ES"/>
        </w:rPr>
        <w:t>Mi Tío Jacinto</w:t>
      </w:r>
      <w:r w:rsidRPr="00021359">
        <w:rPr>
          <w:rFonts w:ascii="Times New Roman" w:hAnsi="Times New Roman"/>
          <w:lang w:val="es-ES"/>
        </w:rPr>
        <w:t xml:space="preserve"> se muestra a menudo como una de las 5 </w:t>
      </w:r>
      <w:r w:rsidRPr="00021359">
        <w:rPr>
          <w:rFonts w:ascii="Times New Roman" w:hAnsi="Times New Roman"/>
          <w:lang w:val="es-ES"/>
        </w:rPr>
        <w:lastRenderedPageBreak/>
        <w:t>mejores películas españolas / hispanas de todos los tiempos. Hoy él está totalmente olvidado. Debería haber posibilidades (desde el ayuntamiento de Torremolinos hasta la UE en Bruselas) para obtener ayuda con este resurgimiento.</w:t>
      </w:r>
    </w:p>
    <w:p w14:paraId="5362999F" w14:textId="77777777" w:rsidR="00021359" w:rsidRPr="00021359" w:rsidRDefault="00021359" w:rsidP="00021359">
      <w:pPr>
        <w:rPr>
          <w:rFonts w:ascii="Times New Roman" w:hAnsi="Times New Roman"/>
          <w:lang w:val="es-ES"/>
        </w:rPr>
      </w:pPr>
      <w:r w:rsidRPr="00021359">
        <w:rPr>
          <w:rFonts w:ascii="Times New Roman" w:hAnsi="Times New Roman"/>
          <w:lang w:val="es-ES"/>
        </w:rPr>
        <w:t>Junior / Yo era un investigador de políticas de drogas, pero como en mi Suecia natal, conservadora con respecto a las drogas, nadie quería escuchar mis pensamientos liberales / anticorrupción, me embarqué en un proyecto de 20 años de Todas-Esas-Cosas-Que-Un-Hombre-</w:t>
      </w:r>
      <w:proofErr w:type="spellStart"/>
      <w:r w:rsidRPr="00021359">
        <w:rPr>
          <w:rFonts w:ascii="Times New Roman" w:hAnsi="Times New Roman"/>
          <w:lang w:val="es-ES"/>
        </w:rPr>
        <w:t>Debería.Haber</w:t>
      </w:r>
      <w:proofErr w:type="spellEnd"/>
      <w:r w:rsidRPr="00021359">
        <w:rPr>
          <w:rFonts w:ascii="Times New Roman" w:hAnsi="Times New Roman"/>
          <w:lang w:val="es-ES"/>
        </w:rPr>
        <w:t xml:space="preserve">-Hecho, mientras escribía ficción, jugaba con tigres, adaptaba los </w:t>
      </w:r>
      <w:proofErr w:type="spellStart"/>
      <w:r w:rsidRPr="00021359">
        <w:rPr>
          <w:rFonts w:ascii="Times New Roman" w:hAnsi="Times New Roman"/>
          <w:lang w:val="es-ES"/>
        </w:rPr>
        <w:t>bestsellers</w:t>
      </w:r>
      <w:proofErr w:type="spellEnd"/>
      <w:r w:rsidRPr="00021359">
        <w:rPr>
          <w:rFonts w:ascii="Times New Roman" w:hAnsi="Times New Roman"/>
          <w:lang w:val="es-ES"/>
        </w:rPr>
        <w:t xml:space="preserve"> del Senior y escribía sobre políticas de drogas. A mi manera de ver, los principales recursos de los textos de Junior son:</w:t>
      </w:r>
    </w:p>
    <w:p w14:paraId="08AC57E2" w14:textId="77777777" w:rsidR="00021359" w:rsidRPr="00021359" w:rsidRDefault="00021359" w:rsidP="00021359">
      <w:pPr>
        <w:rPr>
          <w:rFonts w:ascii="Times New Roman" w:hAnsi="Times New Roman"/>
          <w:lang w:val="es-ES"/>
        </w:rPr>
      </w:pPr>
      <w:r w:rsidRPr="00021359">
        <w:rPr>
          <w:rFonts w:ascii="Times New Roman" w:hAnsi="Times New Roman"/>
          <w:lang w:val="es-ES"/>
        </w:rPr>
        <w:t xml:space="preserve">• </w:t>
      </w:r>
      <w:r w:rsidRPr="00021359">
        <w:rPr>
          <w:rFonts w:ascii="Times New Roman" w:hAnsi="Times New Roman"/>
          <w:i/>
          <w:iCs/>
          <w:lang w:val="es-ES"/>
        </w:rPr>
        <w:t xml:space="preserve">Las Crónicas de Laszlo y Laszlo </w:t>
      </w:r>
      <w:r w:rsidRPr="00021359">
        <w:rPr>
          <w:rFonts w:ascii="Times New Roman" w:hAnsi="Times New Roman"/>
          <w:lang w:val="es-ES"/>
        </w:rPr>
        <w:t>es “Las Crónicas de la Familia Laszlo y Laszlo”, contada en 49 cuentos, cada uno encabezado por uno o dos párrafos biográficos / autobiográficos introductorios, que abarcan 110 años de aventuras. Desafortunadamente, la parte 2 de la traducción al español es bastante mala y necesita una gran actualización o ser traducida nuevamente.</w:t>
      </w:r>
    </w:p>
    <w:p w14:paraId="56B43AE3" w14:textId="77777777" w:rsidR="00021359" w:rsidRPr="00021359" w:rsidRDefault="00021359" w:rsidP="00021359">
      <w:pPr>
        <w:rPr>
          <w:rFonts w:ascii="Times New Roman" w:hAnsi="Times New Roman"/>
          <w:lang w:val="es-ES"/>
        </w:rPr>
      </w:pPr>
      <w:r w:rsidRPr="00021359">
        <w:rPr>
          <w:rFonts w:ascii="Times New Roman" w:hAnsi="Times New Roman"/>
          <w:lang w:val="es-ES"/>
        </w:rPr>
        <w:t xml:space="preserve">• </w:t>
      </w:r>
      <w:r w:rsidRPr="00021359">
        <w:rPr>
          <w:rFonts w:ascii="Times New Roman" w:hAnsi="Times New Roman"/>
          <w:i/>
          <w:iCs/>
          <w:lang w:val="es-ES"/>
        </w:rPr>
        <w:t>El Reto</w:t>
      </w:r>
      <w:r w:rsidRPr="00021359">
        <w:rPr>
          <w:rFonts w:ascii="Times New Roman" w:hAnsi="Times New Roman"/>
          <w:lang w:val="es-ES"/>
        </w:rPr>
        <w:t xml:space="preserve"> es mi adaptación del éxito de ventas / éxito de taquilla del Senior, </w:t>
      </w:r>
      <w:r w:rsidRPr="00021359">
        <w:rPr>
          <w:rFonts w:ascii="Times New Roman" w:hAnsi="Times New Roman"/>
          <w:i/>
          <w:iCs/>
          <w:lang w:val="es-ES"/>
        </w:rPr>
        <w:t xml:space="preserve">Mi </w:t>
      </w:r>
      <w:proofErr w:type="spellStart"/>
      <w:r w:rsidRPr="00021359">
        <w:rPr>
          <w:rFonts w:ascii="Times New Roman" w:hAnsi="Times New Roman"/>
          <w:i/>
          <w:iCs/>
          <w:lang w:val="es-ES"/>
        </w:rPr>
        <w:t>Tio</w:t>
      </w:r>
      <w:proofErr w:type="spellEnd"/>
      <w:r w:rsidRPr="00021359">
        <w:rPr>
          <w:rFonts w:ascii="Times New Roman" w:hAnsi="Times New Roman"/>
          <w:i/>
          <w:iCs/>
          <w:lang w:val="es-ES"/>
        </w:rPr>
        <w:t xml:space="preserve"> Jacinto</w:t>
      </w:r>
      <w:r w:rsidRPr="00021359">
        <w:rPr>
          <w:rFonts w:ascii="Times New Roman" w:hAnsi="Times New Roman"/>
          <w:lang w:val="es-ES"/>
        </w:rPr>
        <w:t>. En mis manos el toreo se convierte en boxeo; Madrid / La Quinta, Ciudad del Cabo / Parque Mandela; 1940, 2010 y 18.000 palabras, 80.000. Es un libro para niños de todas las edades y tiene 70 ilustraciones.</w:t>
      </w:r>
    </w:p>
    <w:p w14:paraId="5B4402BC" w14:textId="77777777" w:rsidR="00021359" w:rsidRPr="00021359" w:rsidRDefault="00021359" w:rsidP="00021359">
      <w:pPr>
        <w:jc w:val="center"/>
        <w:rPr>
          <w:rFonts w:ascii="Times New Roman" w:hAnsi="Times New Roman"/>
          <w:b/>
          <w:bCs/>
          <w:lang w:val="es-ES"/>
        </w:rPr>
      </w:pPr>
      <w:r w:rsidRPr="00021359">
        <w:rPr>
          <w:rFonts w:ascii="Times New Roman" w:hAnsi="Times New Roman"/>
          <w:b/>
          <w:bCs/>
          <w:lang w:val="es-ES"/>
        </w:rPr>
        <w:t>Alguna información adicional:</w:t>
      </w:r>
    </w:p>
    <w:p w14:paraId="5B29D231" w14:textId="77777777" w:rsidR="00021359" w:rsidRPr="00021359" w:rsidRDefault="00021359" w:rsidP="00021359">
      <w:pPr>
        <w:rPr>
          <w:rFonts w:ascii="Times New Roman" w:hAnsi="Times New Roman"/>
          <w:lang w:val="es-ES"/>
        </w:rPr>
      </w:pPr>
      <w:r w:rsidRPr="00021359">
        <w:rPr>
          <w:rFonts w:ascii="Times New Roman" w:hAnsi="Times New Roman"/>
          <w:lang w:val="es-ES"/>
        </w:rPr>
        <w:t>No soy el mejor de los escritores, pero mi mente está bien, tengo algo importante que decir; mis experiencias son inusuales, mi capacidad para corregir el texto del Senior es genial y mi sentido de la estructura (como en la creación de un conjunto agradable a partir de elementos supuestamente incompatibles) está por encima de la media.</w:t>
      </w:r>
    </w:p>
    <w:p w14:paraId="6E719137" w14:textId="77777777" w:rsidR="00021359" w:rsidRPr="00021359" w:rsidRDefault="00021359" w:rsidP="00021359">
      <w:pPr>
        <w:rPr>
          <w:rFonts w:ascii="Times New Roman" w:hAnsi="Times New Roman"/>
          <w:lang w:val="es-ES"/>
        </w:rPr>
      </w:pPr>
      <w:r w:rsidRPr="00021359">
        <w:rPr>
          <w:rFonts w:ascii="Times New Roman" w:hAnsi="Times New Roman"/>
          <w:lang w:val="es-ES"/>
        </w:rPr>
        <w:t>Senior era un escritor bastante bueno para empezar, pero no era lógico ni se le dio la edición adecuada, y como poseo estos rasgos, he podido mejorar sus textos a un nivel mucho más alto.</w:t>
      </w:r>
    </w:p>
    <w:p w14:paraId="15DCEF02" w14:textId="77777777" w:rsidR="00021359" w:rsidRPr="00021359" w:rsidRDefault="00021359" w:rsidP="00021359">
      <w:pPr>
        <w:rPr>
          <w:rFonts w:ascii="Times New Roman" w:hAnsi="Times New Roman"/>
          <w:lang w:val="es-ES"/>
        </w:rPr>
      </w:pPr>
      <w:r w:rsidRPr="00021359">
        <w:rPr>
          <w:rFonts w:ascii="Times New Roman" w:hAnsi="Times New Roman"/>
          <w:lang w:val="es-ES"/>
        </w:rPr>
        <w:t>Al embarcarme en el cine, me gustaría dejar la mayor parte posible de los recursos literarios en manos de (un) agente (s) literario (s) que quiera (n) promover activamente nuestros textos y aportar ideas. Si usted está interesado, estaré encantado. Si no es así, estaré más que feliz de escuchar sus consejos.</w:t>
      </w:r>
    </w:p>
    <w:p w14:paraId="57C9D54D" w14:textId="77777777" w:rsidR="00021359" w:rsidRPr="00021359" w:rsidRDefault="00021359" w:rsidP="00021359">
      <w:pPr>
        <w:ind w:left="708" w:hanging="708"/>
        <w:rPr>
          <w:rFonts w:ascii="Times New Roman" w:hAnsi="Times New Roman"/>
          <w:lang w:val="es-ES"/>
        </w:rPr>
      </w:pPr>
    </w:p>
    <w:p w14:paraId="6BB859A3" w14:textId="77777777" w:rsidR="00021359" w:rsidRDefault="00021359" w:rsidP="00021359">
      <w:pPr>
        <w:tabs>
          <w:tab w:val="left" w:pos="5190"/>
        </w:tabs>
        <w:rPr>
          <w:rFonts w:ascii="Times New Roman" w:hAnsi="Times New Roman"/>
          <w:lang w:val="es-ES"/>
        </w:rPr>
        <w:sectPr w:rsidR="00021359">
          <w:pgSz w:w="11904" w:h="16836"/>
          <w:pgMar w:top="1440" w:right="1800" w:bottom="1440" w:left="1800" w:header="709" w:footer="709" w:gutter="0"/>
          <w:cols w:space="709"/>
        </w:sectPr>
      </w:pPr>
    </w:p>
    <w:p w14:paraId="0CFA5EEA" w14:textId="77777777" w:rsidR="00021359" w:rsidRPr="00330D5F" w:rsidRDefault="00021359" w:rsidP="00021359">
      <w:pPr>
        <w:pStyle w:val="Heading1"/>
        <w:jc w:val="center"/>
        <w:rPr>
          <w:rFonts w:ascii="Times New Roman" w:hAnsi="Times New Roman"/>
        </w:rPr>
      </w:pPr>
      <w:bookmarkStart w:id="17" w:name="_Toc51802811"/>
      <w:bookmarkStart w:id="18" w:name="_Toc52982034"/>
      <w:r w:rsidRPr="00330D5F">
        <w:rPr>
          <w:rFonts w:ascii="Times New Roman" w:hAnsi="Times New Roman"/>
        </w:rPr>
        <w:lastRenderedPageBreak/>
        <w:t>LITERARY AGENT FOR SWEDISH TEXTS</w:t>
      </w:r>
      <w:bookmarkEnd w:id="17"/>
      <w:bookmarkEnd w:id="18"/>
    </w:p>
    <w:p w14:paraId="7C180082" w14:textId="77777777" w:rsidR="00021359" w:rsidRPr="00330D5F" w:rsidRDefault="00021359" w:rsidP="00021359">
      <w:pPr>
        <w:rPr>
          <w:rFonts w:ascii="Times New Roman" w:hAnsi="Times New Roman"/>
        </w:rPr>
      </w:pPr>
    </w:p>
    <w:p w14:paraId="3FD882B2" w14:textId="77777777" w:rsidR="00021359" w:rsidRPr="00330D5F" w:rsidRDefault="00021359" w:rsidP="00021359">
      <w:pPr>
        <w:jc w:val="both"/>
        <w:rPr>
          <w:rFonts w:ascii="Times New Roman" w:hAnsi="Times New Roman"/>
        </w:rPr>
      </w:pPr>
      <w:r w:rsidRPr="005106A0">
        <w:rPr>
          <w:rFonts w:ascii="Times New Roman" w:hAnsi="Times New Roman"/>
        </w:rPr>
        <w:t>Dear agent,</w:t>
      </w:r>
    </w:p>
    <w:p w14:paraId="701AD016" w14:textId="77777777" w:rsidR="00021359" w:rsidRPr="00330D5F" w:rsidRDefault="00021359" w:rsidP="00021359">
      <w:pPr>
        <w:jc w:val="both"/>
        <w:rPr>
          <w:rFonts w:ascii="Times New Roman" w:hAnsi="Times New Roman"/>
        </w:rPr>
      </w:pPr>
      <w:r w:rsidRPr="00330D5F">
        <w:rPr>
          <w:rFonts w:ascii="Times New Roman" w:hAnsi="Times New Roman"/>
        </w:rPr>
        <w:t xml:space="preserve">My father was Andres Laszlo Senior, a much-appreciated fiction-writer agented by Jenny </w:t>
      </w:r>
      <w:proofErr w:type="spellStart"/>
      <w:r w:rsidRPr="00330D5F">
        <w:rPr>
          <w:rFonts w:ascii="Times New Roman" w:hAnsi="Times New Roman"/>
        </w:rPr>
        <w:t>Aspenwall</w:t>
      </w:r>
      <w:proofErr w:type="spellEnd"/>
      <w:r w:rsidRPr="00330D5F">
        <w:rPr>
          <w:rFonts w:ascii="Times New Roman" w:hAnsi="Times New Roman"/>
        </w:rPr>
        <w:t xml:space="preserve"> Bradley in the 50s, 60s and 70s. Then he was forgotten, maybe because he had too many nationalities (born Austro-Hungarian, nationalized French, writing in Spanish), or because there was nobody interested in looking after his legacy.</w:t>
      </w:r>
    </w:p>
    <w:p w14:paraId="4FADCBA2" w14:textId="77777777" w:rsidR="00021359" w:rsidRPr="00330D5F" w:rsidRDefault="00021359" w:rsidP="00021359">
      <w:pPr>
        <w:jc w:val="both"/>
        <w:rPr>
          <w:rFonts w:ascii="Times New Roman" w:hAnsi="Times New Roman"/>
        </w:rPr>
      </w:pPr>
      <w:r w:rsidRPr="00330D5F">
        <w:rPr>
          <w:rFonts w:ascii="Times New Roman" w:hAnsi="Times New Roman"/>
        </w:rPr>
        <w:t>I am Andres Laszlo Jr. My only paper-published book was a terrible one, about how to invest in Swedish art, yet I was lucky, and it has kept me in champagne for 30 years. In my life, I have had experiences different from other men, such as sitting on Marilyn Monroe’s lap and being evicted from New College Oxford by Richard Dawkins.</w:t>
      </w:r>
    </w:p>
    <w:p w14:paraId="5969F891" w14:textId="77777777" w:rsidR="00021359" w:rsidRDefault="00021359" w:rsidP="00021359">
      <w:pPr>
        <w:jc w:val="both"/>
        <w:rPr>
          <w:rFonts w:ascii="Times New Roman" w:hAnsi="Times New Roman"/>
        </w:rPr>
      </w:pPr>
      <w:r w:rsidRPr="00330D5F">
        <w:rPr>
          <w:rFonts w:ascii="Times New Roman" w:hAnsi="Times New Roman"/>
        </w:rPr>
        <w:t>I have spent the last ten years preparing my father’s and my own texts for publication, and though I would be willing to rewrite/polish any of my or my father’s texts in Swedish/English</w:t>
      </w:r>
      <w:r w:rsidRPr="00330D5F">
        <w:rPr>
          <w:rFonts w:ascii="Times New Roman" w:hAnsi="Times New Roman"/>
          <w:i/>
        </w:rPr>
        <w:t xml:space="preserve"> </w:t>
      </w:r>
      <w:r w:rsidRPr="00330D5F">
        <w:rPr>
          <w:rFonts w:ascii="Times New Roman" w:hAnsi="Times New Roman"/>
        </w:rPr>
        <w:t xml:space="preserve">for publishing, I consider my ‘book phase’ finished, and I intend to move to </w:t>
      </w:r>
      <w:r w:rsidRPr="00330D5F">
        <w:rPr>
          <w:rFonts w:ascii="Times New Roman" w:hAnsi="Times New Roman"/>
          <w:i/>
        </w:rPr>
        <w:t>cine</w:t>
      </w:r>
      <w:r w:rsidRPr="00330D5F">
        <w:rPr>
          <w:rFonts w:ascii="Times New Roman" w:hAnsi="Times New Roman"/>
        </w:rPr>
        <w:t>.</w:t>
      </w:r>
    </w:p>
    <w:p w14:paraId="5171B009" w14:textId="77777777" w:rsidR="00021359" w:rsidRPr="003862BD" w:rsidRDefault="00021359" w:rsidP="00021359">
      <w:pPr>
        <w:jc w:val="both"/>
        <w:rPr>
          <w:rFonts w:ascii="Times New Roman" w:hAnsi="Times New Roman"/>
        </w:rPr>
      </w:pPr>
    </w:p>
    <w:p w14:paraId="117B2F8D" w14:textId="77777777" w:rsidR="00021359" w:rsidRPr="00330D5F" w:rsidRDefault="00021359" w:rsidP="00021359">
      <w:pPr>
        <w:jc w:val="center"/>
        <w:rPr>
          <w:rFonts w:ascii="Times New Roman" w:hAnsi="Times New Roman"/>
          <w:b/>
          <w:lang w:val="fr-FR"/>
        </w:rPr>
      </w:pPr>
      <w:r w:rsidRPr="00330D5F">
        <w:rPr>
          <w:rFonts w:ascii="Times New Roman" w:hAnsi="Times New Roman"/>
          <w:b/>
          <w:lang w:val="fr-FR"/>
        </w:rPr>
        <w:t xml:space="preserve">SWEDISH LITERARY ASSETS: </w:t>
      </w:r>
    </w:p>
    <w:p w14:paraId="3DDBE560" w14:textId="77777777" w:rsidR="00021359" w:rsidRPr="00330D5F" w:rsidRDefault="00021359" w:rsidP="00021359">
      <w:pPr>
        <w:rPr>
          <w:rFonts w:ascii="Times New Roman" w:hAnsi="Times New Roman"/>
        </w:rPr>
      </w:pPr>
      <w:r w:rsidRPr="00330D5F">
        <w:rPr>
          <w:rFonts w:ascii="Times New Roman" w:hAnsi="Times New Roman"/>
        </w:rPr>
        <w:t>Senior/Father wrote seven works of fiction, of which only the two last were given content editing. I have had all Senior’s seven books 1. Translated to English, 2. Content edited &amp; 3. Much improved (esp. the five first). As I see it, the main Swedish Senior-text-assets are:</w:t>
      </w:r>
    </w:p>
    <w:p w14:paraId="37FB73B6" w14:textId="77777777" w:rsidR="00021359" w:rsidRPr="00330D5F" w:rsidRDefault="00021359" w:rsidP="00021359">
      <w:pPr>
        <w:pStyle w:val="ListParagraph"/>
        <w:numPr>
          <w:ilvl w:val="0"/>
          <w:numId w:val="44"/>
        </w:numPr>
        <w:rPr>
          <w:rFonts w:ascii="Times New Roman" w:hAnsi="Times New Roman"/>
        </w:rPr>
      </w:pPr>
      <w:r w:rsidRPr="00330D5F">
        <w:rPr>
          <w:rFonts w:ascii="Times New Roman" w:hAnsi="Times New Roman"/>
          <w:i/>
        </w:rPr>
        <w:t xml:space="preserve">Min </w:t>
      </w:r>
      <w:proofErr w:type="spellStart"/>
      <w:r w:rsidRPr="00330D5F">
        <w:rPr>
          <w:rFonts w:ascii="Times New Roman" w:hAnsi="Times New Roman"/>
          <w:i/>
        </w:rPr>
        <w:t>Farbror</w:t>
      </w:r>
      <w:proofErr w:type="spellEnd"/>
      <w:r w:rsidRPr="00330D5F">
        <w:rPr>
          <w:rFonts w:ascii="Times New Roman" w:hAnsi="Times New Roman"/>
          <w:i/>
        </w:rPr>
        <w:t xml:space="preserve"> </w:t>
      </w:r>
      <w:proofErr w:type="spellStart"/>
      <w:r w:rsidRPr="00330D5F">
        <w:rPr>
          <w:rFonts w:ascii="Times New Roman" w:hAnsi="Times New Roman"/>
          <w:i/>
        </w:rPr>
        <w:t>Tjurfaktaren</w:t>
      </w:r>
      <w:proofErr w:type="spellEnd"/>
      <w:r w:rsidRPr="00330D5F">
        <w:rPr>
          <w:rFonts w:ascii="Times New Roman" w:hAnsi="Times New Roman"/>
          <w:i/>
        </w:rPr>
        <w:t>/</w:t>
      </w:r>
      <w:proofErr w:type="spellStart"/>
      <w:r w:rsidRPr="00330D5F">
        <w:rPr>
          <w:rFonts w:ascii="Times New Roman" w:hAnsi="Times New Roman"/>
          <w:i/>
        </w:rPr>
        <w:t>Mi</w:t>
      </w:r>
      <w:proofErr w:type="spellEnd"/>
      <w:r w:rsidRPr="00330D5F">
        <w:rPr>
          <w:rFonts w:ascii="Times New Roman" w:hAnsi="Times New Roman"/>
          <w:i/>
        </w:rPr>
        <w:t xml:space="preserve"> </w:t>
      </w:r>
      <w:proofErr w:type="spellStart"/>
      <w:r w:rsidRPr="00330D5F">
        <w:rPr>
          <w:rFonts w:ascii="Times New Roman" w:hAnsi="Times New Roman"/>
          <w:i/>
        </w:rPr>
        <w:t>Tio</w:t>
      </w:r>
      <w:proofErr w:type="spellEnd"/>
      <w:r w:rsidRPr="00330D5F">
        <w:rPr>
          <w:rFonts w:ascii="Times New Roman" w:hAnsi="Times New Roman"/>
          <w:i/>
        </w:rPr>
        <w:t xml:space="preserve"> Jacinto, </w:t>
      </w:r>
      <w:r w:rsidRPr="00330D5F">
        <w:rPr>
          <w:rFonts w:ascii="Times New Roman" w:hAnsi="Times New Roman"/>
        </w:rPr>
        <w:t xml:space="preserve">Senior’s </w:t>
      </w:r>
      <w:proofErr w:type="gramStart"/>
      <w:r w:rsidRPr="00330D5F">
        <w:rPr>
          <w:rFonts w:ascii="Times New Roman" w:hAnsi="Times New Roman"/>
        </w:rPr>
        <w:t>bestseller, that</w:t>
      </w:r>
      <w:proofErr w:type="gramEnd"/>
      <w:r w:rsidRPr="00330D5F">
        <w:rPr>
          <w:rFonts w:ascii="Times New Roman" w:hAnsi="Times New Roman"/>
        </w:rPr>
        <w:t xml:space="preserve"> has been translated to Swedish.</w:t>
      </w:r>
    </w:p>
    <w:p w14:paraId="4492CCCE" w14:textId="77777777" w:rsidR="00021359" w:rsidRPr="00330D5F" w:rsidRDefault="00021359" w:rsidP="00021359">
      <w:pPr>
        <w:pStyle w:val="ListParagraph"/>
        <w:numPr>
          <w:ilvl w:val="0"/>
          <w:numId w:val="44"/>
        </w:numPr>
        <w:rPr>
          <w:rFonts w:ascii="Times New Roman" w:hAnsi="Times New Roman"/>
        </w:rPr>
      </w:pPr>
      <w:r w:rsidRPr="00330D5F">
        <w:rPr>
          <w:rFonts w:ascii="Times New Roman" w:hAnsi="Times New Roman"/>
          <w:i/>
        </w:rPr>
        <w:t>Doña Juana</w:t>
      </w:r>
      <w:r w:rsidRPr="00330D5F">
        <w:rPr>
          <w:rFonts w:ascii="Times New Roman" w:hAnsi="Times New Roman"/>
        </w:rPr>
        <w:t>, that has been translated to Swedish (and is available as a theatre script in English).</w:t>
      </w:r>
    </w:p>
    <w:p w14:paraId="4EC7E3CF" w14:textId="77777777" w:rsidR="00021359" w:rsidRPr="00330D5F" w:rsidRDefault="00021359" w:rsidP="00021359">
      <w:pPr>
        <w:rPr>
          <w:rFonts w:ascii="Times New Roman" w:hAnsi="Times New Roman"/>
        </w:rPr>
      </w:pPr>
      <w:r w:rsidRPr="00330D5F">
        <w:rPr>
          <w:rFonts w:ascii="Times New Roman" w:hAnsi="Times New Roman"/>
        </w:rPr>
        <w:t>Junior/I was a drug policy researcher but as nobody in my drug-conservative native Sweden wanted to listen to my liberal/anti-corruption thoughts, I embarked on a 20 year All-Those-Things-A-Man-Should-Have-Done project, while writing fiction, messing with tigers, adapting Senior’s bestseller, and writing on drug policy. As I see it, the main Junior-text-assets are:</w:t>
      </w:r>
    </w:p>
    <w:p w14:paraId="657B6865" w14:textId="77777777" w:rsidR="00021359" w:rsidRPr="00330D5F" w:rsidRDefault="00021359" w:rsidP="00021359">
      <w:pPr>
        <w:pStyle w:val="ListParagraph"/>
        <w:numPr>
          <w:ilvl w:val="0"/>
          <w:numId w:val="45"/>
        </w:numPr>
        <w:rPr>
          <w:rFonts w:ascii="Times New Roman" w:hAnsi="Times New Roman"/>
        </w:rPr>
      </w:pPr>
      <w:r w:rsidRPr="00330D5F">
        <w:rPr>
          <w:rFonts w:ascii="Times New Roman" w:hAnsi="Times New Roman"/>
          <w:i/>
        </w:rPr>
        <w:t xml:space="preserve">Laszlo &amp; Laszlo </w:t>
      </w:r>
      <w:proofErr w:type="spellStart"/>
      <w:r w:rsidRPr="00330D5F">
        <w:rPr>
          <w:rFonts w:ascii="Times New Roman" w:hAnsi="Times New Roman"/>
          <w:i/>
        </w:rPr>
        <w:t>Slaktkronika</w:t>
      </w:r>
      <w:proofErr w:type="spellEnd"/>
      <w:r w:rsidRPr="00330D5F">
        <w:rPr>
          <w:rFonts w:ascii="Times New Roman" w:hAnsi="Times New Roman"/>
          <w:i/>
        </w:rPr>
        <w:t xml:space="preserve">/The Tale of Two Knaves </w:t>
      </w:r>
      <w:r w:rsidRPr="00330D5F">
        <w:rPr>
          <w:rFonts w:ascii="Times New Roman" w:hAnsi="Times New Roman"/>
        </w:rPr>
        <w:t>that is “The Laszlo &amp; Laszlo Family Chronicles,” told in 49 short stories – each headed by an introductory biographic/autobiographic paragraph or two – covering 110 years of adventures.</w:t>
      </w:r>
    </w:p>
    <w:p w14:paraId="4A60CF9F" w14:textId="77777777" w:rsidR="00021359" w:rsidRPr="00330D5F" w:rsidRDefault="00021359" w:rsidP="00021359">
      <w:pPr>
        <w:pStyle w:val="ListParagraph"/>
        <w:numPr>
          <w:ilvl w:val="0"/>
          <w:numId w:val="45"/>
        </w:numPr>
        <w:rPr>
          <w:rFonts w:ascii="Times New Roman" w:hAnsi="Times New Roman"/>
        </w:rPr>
      </w:pPr>
      <w:proofErr w:type="spellStart"/>
      <w:r w:rsidRPr="00330D5F">
        <w:rPr>
          <w:rFonts w:ascii="Times New Roman" w:hAnsi="Times New Roman"/>
          <w:i/>
        </w:rPr>
        <w:t>Utmaningen</w:t>
      </w:r>
      <w:proofErr w:type="spellEnd"/>
      <w:r w:rsidRPr="00330D5F">
        <w:rPr>
          <w:rFonts w:ascii="Times New Roman" w:hAnsi="Times New Roman"/>
          <w:i/>
        </w:rPr>
        <w:t xml:space="preserve">/The Challenge </w:t>
      </w:r>
      <w:r w:rsidRPr="00330D5F">
        <w:rPr>
          <w:rFonts w:ascii="Times New Roman" w:hAnsi="Times New Roman"/>
        </w:rPr>
        <w:t xml:space="preserve">is my adaptation of Senor’s bestseller/blockbuster </w:t>
      </w:r>
      <w:r w:rsidRPr="00330D5F">
        <w:rPr>
          <w:rFonts w:ascii="Times New Roman" w:hAnsi="Times New Roman"/>
          <w:i/>
        </w:rPr>
        <w:t xml:space="preserve">My Uncle Jacinto. </w:t>
      </w:r>
      <w:r w:rsidRPr="00330D5F">
        <w:rPr>
          <w:rFonts w:ascii="Times New Roman" w:hAnsi="Times New Roman"/>
        </w:rPr>
        <w:t>In my hands bullfighting becomes boxing; Madrid/La Quinta, Cape Town/Mandela Park; 1940s, 2010s, and 18,000 words, 80,000. It is a book for children of all ages and has 70 illustrations.</w:t>
      </w:r>
    </w:p>
    <w:p w14:paraId="7F09D3EF" w14:textId="77777777" w:rsidR="00021359" w:rsidRPr="00330D5F" w:rsidRDefault="00021359" w:rsidP="00021359">
      <w:pPr>
        <w:pStyle w:val="ListParagraph"/>
        <w:numPr>
          <w:ilvl w:val="0"/>
          <w:numId w:val="45"/>
        </w:numPr>
        <w:rPr>
          <w:rFonts w:ascii="Times New Roman" w:hAnsi="Times New Roman"/>
        </w:rPr>
      </w:pPr>
      <w:proofErr w:type="spellStart"/>
      <w:r w:rsidRPr="00330D5F">
        <w:rPr>
          <w:rFonts w:ascii="Times New Roman" w:hAnsi="Times New Roman"/>
          <w:i/>
        </w:rPr>
        <w:t>Det</w:t>
      </w:r>
      <w:proofErr w:type="spellEnd"/>
      <w:r w:rsidRPr="00330D5F">
        <w:rPr>
          <w:rFonts w:ascii="Times New Roman" w:hAnsi="Times New Roman"/>
          <w:i/>
        </w:rPr>
        <w:t xml:space="preserve"> </w:t>
      </w:r>
      <w:proofErr w:type="spellStart"/>
      <w:r w:rsidRPr="00330D5F">
        <w:rPr>
          <w:rFonts w:ascii="Times New Roman" w:hAnsi="Times New Roman"/>
          <w:i/>
        </w:rPr>
        <w:t>Kaspiska</w:t>
      </w:r>
      <w:proofErr w:type="spellEnd"/>
      <w:r w:rsidRPr="00330D5F">
        <w:rPr>
          <w:rFonts w:ascii="Times New Roman" w:hAnsi="Times New Roman"/>
          <w:i/>
        </w:rPr>
        <w:t xml:space="preserve"> </w:t>
      </w:r>
      <w:proofErr w:type="spellStart"/>
      <w:r w:rsidRPr="00330D5F">
        <w:rPr>
          <w:rFonts w:ascii="Times New Roman" w:hAnsi="Times New Roman"/>
          <w:i/>
        </w:rPr>
        <w:t>Sambandet</w:t>
      </w:r>
      <w:proofErr w:type="spellEnd"/>
      <w:r w:rsidRPr="00330D5F">
        <w:rPr>
          <w:rFonts w:ascii="Times New Roman" w:hAnsi="Times New Roman"/>
          <w:i/>
        </w:rPr>
        <w:t xml:space="preserve">/The Caspian Connection </w:t>
      </w:r>
      <w:r w:rsidRPr="00330D5F">
        <w:rPr>
          <w:rFonts w:ascii="Times New Roman" w:hAnsi="Times New Roman"/>
        </w:rPr>
        <w:t>is book 1 &amp; 2 in an adventure series where we follow Karli (Odin’s son, though Karli doesn’t know that) in the 21</w:t>
      </w:r>
      <w:r w:rsidRPr="00330D5F">
        <w:rPr>
          <w:rFonts w:ascii="Times New Roman" w:hAnsi="Times New Roman"/>
          <w:vertAlign w:val="superscript"/>
        </w:rPr>
        <w:t>st</w:t>
      </w:r>
      <w:r w:rsidRPr="00330D5F">
        <w:rPr>
          <w:rFonts w:ascii="Times New Roman" w:hAnsi="Times New Roman"/>
        </w:rPr>
        <w:t xml:space="preserve"> C. The books are ‘presentable to producer but not to publisher,’ mainly because I moronically have worked the text in English and Swedish simultaneously. Become </w:t>
      </w:r>
      <w:r w:rsidRPr="00330D5F">
        <w:rPr>
          <w:rFonts w:ascii="Times New Roman" w:hAnsi="Times New Roman"/>
        </w:rPr>
        <w:lastRenderedPageBreak/>
        <w:t>my Swedish publisher, talk to me about changes needed, and I will finish book 1 within two months.</w:t>
      </w:r>
    </w:p>
    <w:p w14:paraId="37147B79" w14:textId="77777777" w:rsidR="00021359" w:rsidRPr="006252FA" w:rsidRDefault="00021359" w:rsidP="00021359">
      <w:pPr>
        <w:pStyle w:val="ListParagraph"/>
        <w:numPr>
          <w:ilvl w:val="0"/>
          <w:numId w:val="45"/>
        </w:numPr>
        <w:jc w:val="both"/>
        <w:rPr>
          <w:rFonts w:ascii="Times New Roman" w:hAnsi="Times New Roman"/>
        </w:rPr>
      </w:pPr>
      <w:r w:rsidRPr="00330D5F">
        <w:rPr>
          <w:rFonts w:ascii="Times New Roman" w:hAnsi="Times New Roman"/>
          <w:i/>
        </w:rPr>
        <w:t>The Drug Problem</w:t>
      </w:r>
      <w:r w:rsidRPr="00330D5F">
        <w:rPr>
          <w:rFonts w:ascii="Times New Roman" w:hAnsi="Times New Roman"/>
        </w:rPr>
        <w:t>, which aims to entertain on a tragic subject. “Drugs are bad, what is bad should be outlawed, so drugs should be outlawed,” sounds good, but it isn’t that simple. This book explains why. This text is only available in English but it is looking for a translation.</w:t>
      </w:r>
    </w:p>
    <w:p w14:paraId="27D1B058" w14:textId="77777777" w:rsidR="00021359" w:rsidRPr="00330D5F" w:rsidRDefault="00021359" w:rsidP="00021359">
      <w:pPr>
        <w:jc w:val="center"/>
        <w:rPr>
          <w:rFonts w:ascii="Times New Roman" w:hAnsi="Times New Roman"/>
          <w:b/>
        </w:rPr>
      </w:pPr>
      <w:r w:rsidRPr="00330D5F">
        <w:rPr>
          <w:rFonts w:ascii="Times New Roman" w:hAnsi="Times New Roman"/>
          <w:b/>
        </w:rPr>
        <w:t>Some additional information:</w:t>
      </w:r>
    </w:p>
    <w:p w14:paraId="3266DC36" w14:textId="77777777" w:rsidR="00021359" w:rsidRPr="00CD0F91" w:rsidRDefault="00021359" w:rsidP="00021359">
      <w:pPr>
        <w:jc w:val="both"/>
        <w:rPr>
          <w:rFonts w:ascii="Times New Roman" w:hAnsi="Times New Roman"/>
        </w:rPr>
      </w:pPr>
      <w:r w:rsidRPr="00330D5F">
        <w:rPr>
          <w:rFonts w:ascii="Times New Roman" w:hAnsi="Times New Roman"/>
        </w:rPr>
        <w:t xml:space="preserve">I am not the best of writers but my mind is okay, I have something important to say, my experiences are unusual, my ability to fix Senior’s text is great, and my sense of structure (as </w:t>
      </w:r>
      <w:r w:rsidRPr="00CD0F91">
        <w:rPr>
          <w:rFonts w:ascii="Times New Roman" w:hAnsi="Times New Roman"/>
        </w:rPr>
        <w:t>in creating a pleasing assemble out of allegedly incompatible elements) is above average.</w:t>
      </w:r>
    </w:p>
    <w:p w14:paraId="2F1ADEF5" w14:textId="77777777" w:rsidR="00021359" w:rsidRPr="00CD0F91" w:rsidRDefault="00021359" w:rsidP="00021359">
      <w:pPr>
        <w:jc w:val="both"/>
        <w:rPr>
          <w:rFonts w:ascii="Times New Roman" w:hAnsi="Times New Roman"/>
        </w:rPr>
      </w:pPr>
      <w:r w:rsidRPr="00CD0F91">
        <w:rPr>
          <w:rFonts w:ascii="Times New Roman" w:hAnsi="Times New Roman"/>
        </w:rPr>
        <w:t xml:space="preserve">Senior was a pretty good writer to start with, but was neither logical nor given proper editing, and as I possess these traits, I have been able to improve his texts to a much higher standard. </w:t>
      </w:r>
    </w:p>
    <w:p w14:paraId="34E82097" w14:textId="77777777" w:rsidR="00021359" w:rsidRDefault="00021359" w:rsidP="00021359">
      <w:pPr>
        <w:jc w:val="both"/>
        <w:rPr>
          <w:rFonts w:ascii="Times New Roman" w:hAnsi="Times New Roman"/>
        </w:rPr>
      </w:pPr>
      <w:r w:rsidRPr="00CD0F91">
        <w:rPr>
          <w:rFonts w:ascii="Times New Roman" w:hAnsi="Times New Roman"/>
        </w:rPr>
        <w:t>As I embark on</w:t>
      </w:r>
      <w:r w:rsidRPr="00CD0F91">
        <w:rPr>
          <w:rFonts w:ascii="Times New Roman" w:hAnsi="Times New Roman"/>
          <w:i/>
        </w:rPr>
        <w:t xml:space="preserve"> cine</w:t>
      </w:r>
      <w:r w:rsidRPr="00CD0F91">
        <w:rPr>
          <w:rFonts w:ascii="Times New Roman" w:hAnsi="Times New Roman"/>
        </w:rPr>
        <w:t>, I would like to leave as much as possible of the literary assets in the hands of (a) literary agent(s) who wants to actively promote our texts and provide ideas. If you are interested, I would be delighted. If not, I would be more than happy to listen to your advice.</w:t>
      </w:r>
    </w:p>
    <w:p w14:paraId="4837148D" w14:textId="77777777" w:rsidR="00021359" w:rsidRPr="005106A0" w:rsidRDefault="00021359" w:rsidP="00021359"/>
    <w:p w14:paraId="4A0E0199" w14:textId="77777777" w:rsidR="00021359" w:rsidRDefault="00021359" w:rsidP="00021359">
      <w:pPr>
        <w:tabs>
          <w:tab w:val="left" w:pos="5190"/>
        </w:tabs>
        <w:rPr>
          <w:rFonts w:ascii="Times New Roman" w:hAnsi="Times New Roman"/>
        </w:rPr>
        <w:sectPr w:rsidR="00021359">
          <w:pgSz w:w="11904" w:h="16836"/>
          <w:pgMar w:top="1440" w:right="1800" w:bottom="1440" w:left="1800" w:header="709" w:footer="709" w:gutter="0"/>
          <w:cols w:space="709"/>
        </w:sectPr>
      </w:pPr>
    </w:p>
    <w:p w14:paraId="3FFA2C4E" w14:textId="77777777" w:rsidR="00021359" w:rsidRPr="00BF2E9F" w:rsidRDefault="00021359" w:rsidP="00BF2E9F">
      <w:pPr>
        <w:pStyle w:val="Heading1"/>
        <w:jc w:val="center"/>
        <w:rPr>
          <w:rFonts w:ascii="Times New Roman" w:hAnsi="Times New Roman"/>
          <w:lang w:val="sv-SE"/>
        </w:rPr>
      </w:pPr>
      <w:bookmarkStart w:id="19" w:name="_Toc52982035"/>
      <w:r w:rsidRPr="00BF2E9F">
        <w:rPr>
          <w:rFonts w:ascii="Times New Roman" w:hAnsi="Times New Roman"/>
          <w:lang w:val="sv-SE"/>
        </w:rPr>
        <w:lastRenderedPageBreak/>
        <w:t>LITERÄR AGENT FÖR SVENSKA TEXTER</w:t>
      </w:r>
      <w:bookmarkEnd w:id="19"/>
    </w:p>
    <w:p w14:paraId="7B827C22" w14:textId="77777777" w:rsidR="00021359" w:rsidRPr="00D50C7C" w:rsidRDefault="00021359" w:rsidP="00021359">
      <w:pPr>
        <w:tabs>
          <w:tab w:val="left" w:pos="1150"/>
        </w:tabs>
        <w:jc w:val="both"/>
        <w:rPr>
          <w:rFonts w:ascii="Times New Roman" w:hAnsi="Times New Roman"/>
          <w:lang w:val="sv-SE"/>
        </w:rPr>
      </w:pPr>
      <w:r w:rsidRPr="00D50C7C">
        <w:rPr>
          <w:rFonts w:ascii="Times New Roman" w:hAnsi="Times New Roman"/>
          <w:lang w:val="sv-SE"/>
        </w:rPr>
        <w:tab/>
      </w:r>
    </w:p>
    <w:p w14:paraId="57E10F59" w14:textId="77777777" w:rsidR="00021359" w:rsidRPr="00D50C7C" w:rsidRDefault="00021359" w:rsidP="00021359">
      <w:pPr>
        <w:jc w:val="both"/>
        <w:rPr>
          <w:rFonts w:ascii="Times New Roman" w:hAnsi="Times New Roman"/>
          <w:lang w:val="sv-SE"/>
        </w:rPr>
      </w:pPr>
      <w:r w:rsidRPr="00D50C7C">
        <w:rPr>
          <w:rFonts w:ascii="Times New Roman" w:hAnsi="Times New Roman"/>
          <w:lang w:val="sv-SE"/>
        </w:rPr>
        <w:t>Hej agent,</w:t>
      </w:r>
    </w:p>
    <w:p w14:paraId="7016B1DB" w14:textId="77777777" w:rsidR="00021359" w:rsidRPr="00D50C7C" w:rsidRDefault="00021359" w:rsidP="00021359">
      <w:pPr>
        <w:jc w:val="both"/>
        <w:rPr>
          <w:rFonts w:ascii="Times New Roman" w:hAnsi="Times New Roman"/>
          <w:lang w:val="sv-SE"/>
        </w:rPr>
      </w:pPr>
      <w:r w:rsidRPr="00D50C7C">
        <w:rPr>
          <w:rFonts w:ascii="Times New Roman" w:hAnsi="Times New Roman"/>
          <w:lang w:val="sv-SE"/>
        </w:rPr>
        <w:t>Min far var Andres Laszlo (Senior), en, på 50-, 60- och 70-talet en mycket uppskattad författare. Sedan glömdes han, kanske för att han hade för många nationaliteter (född österrikisk-ungersk, nationaliserad fransman, författandes på spanska) eller för att det inte fanns någon intresserad av att bevara hans litterära arv.</w:t>
      </w:r>
    </w:p>
    <w:p w14:paraId="31B2074F" w14:textId="77777777" w:rsidR="00021359" w:rsidRPr="00D50C7C" w:rsidRDefault="00021359" w:rsidP="00021359">
      <w:pPr>
        <w:jc w:val="both"/>
        <w:rPr>
          <w:rFonts w:ascii="Times New Roman" w:hAnsi="Times New Roman"/>
          <w:lang w:val="sv-SE"/>
        </w:rPr>
      </w:pPr>
      <w:r w:rsidRPr="00D50C7C">
        <w:rPr>
          <w:rFonts w:ascii="Times New Roman" w:hAnsi="Times New Roman"/>
          <w:lang w:val="sv-SE"/>
        </w:rPr>
        <w:t>Jag är Andres Laszlo Jr. Min enda pappersutgivna bok var usel (</w:t>
      </w:r>
      <w:r w:rsidRPr="00D50C7C">
        <w:rPr>
          <w:rFonts w:ascii="Times New Roman" w:hAnsi="Times New Roman"/>
          <w:i/>
          <w:lang w:val="sv-SE"/>
        </w:rPr>
        <w:t xml:space="preserve">Svenskt Konstglas: </w:t>
      </w:r>
      <w:r w:rsidRPr="00D50C7C">
        <w:rPr>
          <w:rFonts w:ascii="Times New Roman" w:hAnsi="Times New Roman"/>
          <w:lang w:val="sv-SE"/>
        </w:rPr>
        <w:t>om hur att investerar i svenskt konstglas), men jag hade tur och boken (huvudsakligen indirekt) har hållit mig flytande 30 år. I mitt liv har jag haft ovanliga erfarenheter, som att sitta i Marilyn Monroes knä och bli utsparkad från New College Oxford av Richard Dawkins.</w:t>
      </w:r>
    </w:p>
    <w:p w14:paraId="15CF3925" w14:textId="77777777" w:rsidR="00021359" w:rsidRPr="00D50C7C" w:rsidRDefault="00021359" w:rsidP="00021359">
      <w:pPr>
        <w:jc w:val="both"/>
        <w:rPr>
          <w:rFonts w:ascii="Times New Roman" w:hAnsi="Times New Roman"/>
          <w:lang w:val="sv-SE"/>
        </w:rPr>
      </w:pPr>
      <w:r w:rsidRPr="00D50C7C">
        <w:rPr>
          <w:rFonts w:ascii="Times New Roman" w:hAnsi="Times New Roman"/>
          <w:lang w:val="sv-SE"/>
        </w:rPr>
        <w:t xml:space="preserve">Jag har tillbringat de senaste tio åren med att förbereda min fars och mina egna texter för publicering, och även om jag skulle vara villig att skriva om/polera någon av mina eller min fars texter på svenska eller engelska, ser jag </w:t>
      </w:r>
      <w:r w:rsidRPr="00D50C7C">
        <w:rPr>
          <w:rFonts w:ascii="Times New Roman" w:hAnsi="Times New Roman"/>
          <w:i/>
          <w:lang w:val="sv-SE"/>
        </w:rPr>
        <w:t>bokdelen</w:t>
      </w:r>
      <w:r w:rsidRPr="00D50C7C">
        <w:rPr>
          <w:rFonts w:ascii="Times New Roman" w:hAnsi="Times New Roman"/>
          <w:lang w:val="sv-SE"/>
        </w:rPr>
        <w:t xml:space="preserve"> av mitt projekt som avslutad, och jag tänker nu fortsätta till film/skript delen.</w:t>
      </w:r>
    </w:p>
    <w:p w14:paraId="49CFF2F1" w14:textId="77777777" w:rsidR="00021359" w:rsidRPr="00D50C7C" w:rsidRDefault="00021359" w:rsidP="00021359">
      <w:pPr>
        <w:jc w:val="both"/>
        <w:rPr>
          <w:rFonts w:ascii="Times New Roman" w:hAnsi="Times New Roman"/>
          <w:lang w:val="sv-SE"/>
        </w:rPr>
      </w:pPr>
    </w:p>
    <w:p w14:paraId="49A7F1B9" w14:textId="77777777" w:rsidR="00021359" w:rsidRPr="00D50C7C" w:rsidRDefault="00021359" w:rsidP="00021359">
      <w:pPr>
        <w:ind w:left="360"/>
        <w:jc w:val="center"/>
        <w:rPr>
          <w:rFonts w:ascii="Times New Roman" w:hAnsi="Times New Roman"/>
          <w:b/>
          <w:lang w:val="sv-SE"/>
        </w:rPr>
      </w:pPr>
      <w:r w:rsidRPr="00D50C7C">
        <w:rPr>
          <w:rFonts w:ascii="Times New Roman" w:hAnsi="Times New Roman"/>
          <w:b/>
          <w:lang w:val="sv-SE"/>
        </w:rPr>
        <w:t>LITERÄRA TILLGÅNGAR PÅ SVENSKA:</w:t>
      </w:r>
    </w:p>
    <w:p w14:paraId="4AF12ECE" w14:textId="77777777" w:rsidR="00021359" w:rsidRPr="00D50C7C" w:rsidRDefault="00021359" w:rsidP="00021359">
      <w:pPr>
        <w:ind w:left="360"/>
        <w:jc w:val="both"/>
        <w:rPr>
          <w:rFonts w:ascii="Times New Roman" w:hAnsi="Times New Roman"/>
          <w:lang w:val="sv-SE"/>
        </w:rPr>
      </w:pPr>
      <w:r w:rsidRPr="00D50C7C">
        <w:rPr>
          <w:rFonts w:ascii="Times New Roman" w:hAnsi="Times New Roman"/>
          <w:lang w:val="sv-SE"/>
        </w:rPr>
        <w:t>Senior/Far skrev sju skönlitterära verk, varav endast de två sista fick innehållsredigering. Jag har haft alla Seniors sju böcker 1. Översatta till engelska, 2. Innehållsredigerade &amp; 3. Mycket förbättrade (särskilt de fem första). Som jag ser det är Seniors viktigaste svenska text-tillgångar:</w:t>
      </w:r>
    </w:p>
    <w:p w14:paraId="219D848E" w14:textId="77777777" w:rsidR="00021359" w:rsidRPr="00D50C7C" w:rsidRDefault="00021359" w:rsidP="00021359">
      <w:pPr>
        <w:ind w:left="360"/>
        <w:jc w:val="both"/>
        <w:rPr>
          <w:rFonts w:ascii="Times New Roman" w:hAnsi="Times New Roman"/>
          <w:lang w:val="sv-SE"/>
        </w:rPr>
      </w:pPr>
      <w:r w:rsidRPr="00D50C7C">
        <w:rPr>
          <w:rFonts w:ascii="Times New Roman" w:hAnsi="Times New Roman"/>
          <w:lang w:val="sv-SE"/>
        </w:rPr>
        <w:t xml:space="preserve">• </w:t>
      </w:r>
      <w:r w:rsidRPr="00D50C7C">
        <w:rPr>
          <w:rFonts w:ascii="Times New Roman" w:hAnsi="Times New Roman"/>
          <w:i/>
          <w:lang w:val="sv-SE"/>
        </w:rPr>
        <w:t>Min Farbror Tjurfäktaren/Mi Tio Jacinto</w:t>
      </w:r>
      <w:r w:rsidRPr="00D50C7C">
        <w:rPr>
          <w:rFonts w:ascii="Times New Roman" w:hAnsi="Times New Roman"/>
          <w:lang w:val="sv-SE"/>
        </w:rPr>
        <w:t>, Seniors bästsäljare, som jag översatt till svenska.</w:t>
      </w:r>
    </w:p>
    <w:p w14:paraId="32F30EC2" w14:textId="77777777" w:rsidR="00021359" w:rsidRPr="00D50C7C" w:rsidRDefault="00021359" w:rsidP="00021359">
      <w:pPr>
        <w:ind w:left="360"/>
        <w:jc w:val="both"/>
        <w:rPr>
          <w:rFonts w:ascii="Times New Roman" w:hAnsi="Times New Roman"/>
          <w:lang w:val="sv-SE"/>
        </w:rPr>
      </w:pPr>
      <w:r w:rsidRPr="00D50C7C">
        <w:rPr>
          <w:rFonts w:ascii="Times New Roman" w:hAnsi="Times New Roman"/>
          <w:lang w:val="sv-SE"/>
        </w:rPr>
        <w:t xml:space="preserve">• </w:t>
      </w:r>
      <w:r w:rsidRPr="00D50C7C">
        <w:rPr>
          <w:rFonts w:ascii="Times New Roman" w:hAnsi="Times New Roman"/>
          <w:i/>
          <w:lang w:val="sv-SE"/>
        </w:rPr>
        <w:t>Doña Juana,</w:t>
      </w:r>
      <w:r w:rsidRPr="00D50C7C">
        <w:rPr>
          <w:rFonts w:ascii="Times New Roman" w:hAnsi="Times New Roman"/>
          <w:lang w:val="sv-SE"/>
        </w:rPr>
        <w:t xml:space="preserve"> som jag översatt till svenska (och som finns teater-manus på engelska).</w:t>
      </w:r>
    </w:p>
    <w:p w14:paraId="3189F3C8" w14:textId="77777777" w:rsidR="00021359" w:rsidRPr="00D50C7C" w:rsidRDefault="00021359" w:rsidP="00021359">
      <w:pPr>
        <w:ind w:left="360"/>
        <w:jc w:val="both"/>
        <w:rPr>
          <w:rFonts w:ascii="Times New Roman" w:hAnsi="Times New Roman"/>
          <w:lang w:val="sv-SE"/>
        </w:rPr>
      </w:pPr>
      <w:r w:rsidRPr="00D50C7C">
        <w:rPr>
          <w:rFonts w:ascii="Times New Roman" w:hAnsi="Times New Roman"/>
          <w:lang w:val="sv-SE"/>
        </w:rPr>
        <w:t>Junior/jag forskade i narkotikapolitik, men eftersom ingen i mitt narkotikakonservativa hemland ville lyssna på mina liberala (antikorruption) tankar, började jag på en 20-årig alla-de-saker-en-man-bör-ha-gjort projekt, medan jag skrev fiktion, strulade med tigrar, adapterade Seniors bästsäljare och skrev om narkotikapolitik. Som jag ser det är Juniors viktigaste text-tillgångar:</w:t>
      </w:r>
    </w:p>
    <w:p w14:paraId="145A0831" w14:textId="77777777" w:rsidR="00021359" w:rsidRPr="00D50C7C" w:rsidRDefault="00021359" w:rsidP="00021359">
      <w:pPr>
        <w:ind w:left="360"/>
        <w:jc w:val="both"/>
        <w:rPr>
          <w:rFonts w:ascii="Times New Roman" w:hAnsi="Times New Roman"/>
          <w:lang w:val="sv-SE"/>
        </w:rPr>
      </w:pPr>
      <w:r w:rsidRPr="00D50C7C">
        <w:rPr>
          <w:rFonts w:ascii="Times New Roman" w:hAnsi="Times New Roman"/>
          <w:lang w:val="sv-SE"/>
        </w:rPr>
        <w:t xml:space="preserve">• </w:t>
      </w:r>
      <w:r w:rsidRPr="00D50C7C">
        <w:rPr>
          <w:rFonts w:ascii="Times New Roman" w:hAnsi="Times New Roman"/>
          <w:i/>
          <w:lang w:val="sv-SE"/>
        </w:rPr>
        <w:t xml:space="preserve">Laszlo &amp; Laszlo Släktkrönika/The </w:t>
      </w:r>
      <w:proofErr w:type="spellStart"/>
      <w:r w:rsidRPr="00D50C7C">
        <w:rPr>
          <w:rFonts w:ascii="Times New Roman" w:hAnsi="Times New Roman"/>
          <w:i/>
          <w:lang w:val="sv-SE"/>
        </w:rPr>
        <w:t>Tale</w:t>
      </w:r>
      <w:proofErr w:type="spellEnd"/>
      <w:r w:rsidRPr="00D50C7C">
        <w:rPr>
          <w:rFonts w:ascii="Times New Roman" w:hAnsi="Times New Roman"/>
          <w:i/>
          <w:lang w:val="sv-SE"/>
        </w:rPr>
        <w:t xml:space="preserve"> of </w:t>
      </w:r>
      <w:proofErr w:type="spellStart"/>
      <w:r w:rsidRPr="00D50C7C">
        <w:rPr>
          <w:rFonts w:ascii="Times New Roman" w:hAnsi="Times New Roman"/>
          <w:i/>
          <w:lang w:val="sv-SE"/>
        </w:rPr>
        <w:t>Two</w:t>
      </w:r>
      <w:proofErr w:type="spellEnd"/>
      <w:r w:rsidRPr="00D50C7C">
        <w:rPr>
          <w:rFonts w:ascii="Times New Roman" w:hAnsi="Times New Roman"/>
          <w:i/>
          <w:lang w:val="sv-SE"/>
        </w:rPr>
        <w:t xml:space="preserve"> Knaves</w:t>
      </w:r>
      <w:r w:rsidRPr="00D50C7C">
        <w:rPr>
          <w:rFonts w:ascii="Times New Roman" w:hAnsi="Times New Roman"/>
          <w:lang w:val="sv-SE"/>
        </w:rPr>
        <w:t xml:space="preserve"> som är min och min fars släktkrönika, i form av 49 noveller/korta historier, varje historia inledd med en biografisk/självbiografisk paragraf eller två, täckandes 110 år av äventyr.</w:t>
      </w:r>
    </w:p>
    <w:p w14:paraId="5CF8ECAE" w14:textId="77777777" w:rsidR="00021359" w:rsidRPr="00D50C7C" w:rsidRDefault="00021359" w:rsidP="00021359">
      <w:pPr>
        <w:ind w:left="360"/>
        <w:jc w:val="both"/>
        <w:rPr>
          <w:rFonts w:ascii="Times New Roman" w:hAnsi="Times New Roman"/>
          <w:lang w:val="sv-SE"/>
        </w:rPr>
      </w:pPr>
      <w:r w:rsidRPr="00D50C7C">
        <w:rPr>
          <w:rFonts w:ascii="Times New Roman" w:hAnsi="Times New Roman"/>
          <w:lang w:val="sv-SE"/>
        </w:rPr>
        <w:t xml:space="preserve">• </w:t>
      </w:r>
      <w:r w:rsidRPr="00D50C7C">
        <w:rPr>
          <w:rFonts w:ascii="Times New Roman" w:hAnsi="Times New Roman"/>
          <w:i/>
          <w:lang w:val="sv-SE"/>
        </w:rPr>
        <w:t>Utmaningen/The Challenge</w:t>
      </w:r>
      <w:r w:rsidRPr="00D50C7C">
        <w:rPr>
          <w:rFonts w:ascii="Times New Roman" w:hAnsi="Times New Roman"/>
          <w:lang w:val="sv-SE"/>
        </w:rPr>
        <w:t xml:space="preserve"> är min adaptation av Seniors bästsäljare/</w:t>
      </w:r>
      <w:r w:rsidRPr="00D50C7C">
        <w:rPr>
          <w:rFonts w:ascii="Times New Roman" w:hAnsi="Times New Roman"/>
          <w:i/>
          <w:lang w:val="sv-SE"/>
        </w:rPr>
        <w:t>blockbuster</w:t>
      </w:r>
      <w:r w:rsidRPr="00D50C7C">
        <w:rPr>
          <w:rFonts w:ascii="Times New Roman" w:hAnsi="Times New Roman"/>
          <w:lang w:val="sv-SE"/>
        </w:rPr>
        <w:t xml:space="preserve"> </w:t>
      </w:r>
      <w:r w:rsidRPr="00D50C7C">
        <w:rPr>
          <w:rFonts w:ascii="Times New Roman" w:hAnsi="Times New Roman"/>
          <w:i/>
          <w:lang w:val="sv-SE"/>
        </w:rPr>
        <w:t>Mi Tio Jacinto</w:t>
      </w:r>
      <w:r w:rsidRPr="00D50C7C">
        <w:rPr>
          <w:rFonts w:ascii="Times New Roman" w:hAnsi="Times New Roman"/>
          <w:lang w:val="sv-SE"/>
        </w:rPr>
        <w:t>. I mina händer blir tjurfäktning, boxning; Madrid/La Quinta, Kapstaden/Mandela Park; 1940-talet, 2010-talet och 18 000 ord, 80 000. Det är en bok för barn i alla åldrar och har 70 illustrationer.</w:t>
      </w:r>
    </w:p>
    <w:p w14:paraId="549CC7D8" w14:textId="77777777" w:rsidR="00021359" w:rsidRPr="00D50C7C" w:rsidRDefault="00021359" w:rsidP="00021359">
      <w:pPr>
        <w:ind w:left="360"/>
        <w:jc w:val="both"/>
        <w:rPr>
          <w:rFonts w:ascii="Times New Roman" w:hAnsi="Times New Roman"/>
          <w:lang w:val="sv-SE"/>
        </w:rPr>
      </w:pPr>
      <w:r w:rsidRPr="00D50C7C">
        <w:rPr>
          <w:rFonts w:ascii="Times New Roman" w:hAnsi="Times New Roman"/>
          <w:lang w:val="sv-SE"/>
        </w:rPr>
        <w:lastRenderedPageBreak/>
        <w:t xml:space="preserve">• </w:t>
      </w:r>
      <w:r w:rsidRPr="00D50C7C">
        <w:rPr>
          <w:rFonts w:ascii="Times New Roman" w:hAnsi="Times New Roman"/>
          <w:i/>
          <w:lang w:val="sv-SE"/>
        </w:rPr>
        <w:t xml:space="preserve">Det Kaspiska Sambandet/The </w:t>
      </w:r>
      <w:proofErr w:type="spellStart"/>
      <w:r w:rsidRPr="00D50C7C">
        <w:rPr>
          <w:rFonts w:ascii="Times New Roman" w:hAnsi="Times New Roman"/>
          <w:i/>
          <w:lang w:val="sv-SE"/>
        </w:rPr>
        <w:t>Caspian</w:t>
      </w:r>
      <w:proofErr w:type="spellEnd"/>
      <w:r w:rsidRPr="00D50C7C">
        <w:rPr>
          <w:rFonts w:ascii="Times New Roman" w:hAnsi="Times New Roman"/>
          <w:i/>
          <w:lang w:val="sv-SE"/>
        </w:rPr>
        <w:t xml:space="preserve"> Connection</w:t>
      </w:r>
      <w:r w:rsidRPr="00D50C7C">
        <w:rPr>
          <w:rFonts w:ascii="Times New Roman" w:hAnsi="Times New Roman"/>
          <w:lang w:val="sv-SE"/>
        </w:rPr>
        <w:t xml:space="preserve"> är bok 1 &amp; 2 i en äventyrsserie där vi följer Karli (Odins son, även om Karli inte vet det) i nutid. Böckerna är "presentabla för filmproducent men inte för utgivare, främst eftersom jag (fullkomligt idiotiskt) bearbetat texten på engelska och svenska samtidigt. Bli min svenska förläggare, låt oss tala om nödvändiga förändringar och jag kommer att avsluta bok 1 inom två månader.</w:t>
      </w:r>
    </w:p>
    <w:p w14:paraId="1DAB943E" w14:textId="77777777" w:rsidR="00021359" w:rsidRPr="00D50C7C" w:rsidRDefault="00021359" w:rsidP="00021359">
      <w:pPr>
        <w:ind w:left="360"/>
        <w:jc w:val="both"/>
        <w:rPr>
          <w:rFonts w:ascii="Times New Roman" w:hAnsi="Times New Roman"/>
          <w:lang w:val="sv-SE"/>
        </w:rPr>
      </w:pPr>
      <w:r w:rsidRPr="00D50C7C">
        <w:rPr>
          <w:rFonts w:ascii="Times New Roman" w:hAnsi="Times New Roman"/>
          <w:lang w:val="sv-SE"/>
        </w:rPr>
        <w:t xml:space="preserve">• </w:t>
      </w:r>
      <w:r w:rsidRPr="00D50C7C">
        <w:rPr>
          <w:rFonts w:ascii="Times New Roman" w:hAnsi="Times New Roman"/>
          <w:i/>
          <w:lang w:val="sv-SE"/>
        </w:rPr>
        <w:t>The Drug Problem</w:t>
      </w:r>
      <w:r w:rsidRPr="00D50C7C">
        <w:rPr>
          <w:rFonts w:ascii="Times New Roman" w:hAnsi="Times New Roman"/>
          <w:lang w:val="sv-SE"/>
        </w:rPr>
        <w:t xml:space="preserve"> syftar till att underhålla trotts sitt tragiska ämne. 'Narkotika är dåligt, vad som är dåligt bör förbjudas, därför bör droger vara förbjudna', låter bra, men det är inte så enkelt. Den här boken förklarar varför. Texten finns endast tillgänglig på engelska men letar efter en svensk översättning.</w:t>
      </w:r>
    </w:p>
    <w:p w14:paraId="5A62E224" w14:textId="77777777" w:rsidR="00021359" w:rsidRPr="00D50C7C" w:rsidRDefault="00021359" w:rsidP="00021359">
      <w:pPr>
        <w:jc w:val="center"/>
        <w:rPr>
          <w:rFonts w:ascii="Times New Roman" w:hAnsi="Times New Roman"/>
          <w:b/>
          <w:lang w:val="sv-SE"/>
        </w:rPr>
      </w:pPr>
      <w:r w:rsidRPr="00D50C7C">
        <w:rPr>
          <w:rFonts w:ascii="Times New Roman" w:hAnsi="Times New Roman"/>
          <w:b/>
          <w:lang w:val="sv-SE"/>
        </w:rPr>
        <w:t>Lite ytterligare information:</w:t>
      </w:r>
    </w:p>
    <w:p w14:paraId="1E8A7432" w14:textId="77777777" w:rsidR="00021359" w:rsidRPr="00D50C7C" w:rsidRDefault="00021359" w:rsidP="00021359">
      <w:pPr>
        <w:jc w:val="both"/>
        <w:rPr>
          <w:rFonts w:ascii="Times New Roman" w:hAnsi="Times New Roman"/>
          <w:lang w:val="sv-SE"/>
        </w:rPr>
      </w:pPr>
      <w:proofErr w:type="gramStart"/>
      <w:r w:rsidRPr="00D50C7C">
        <w:rPr>
          <w:rFonts w:ascii="Times New Roman" w:hAnsi="Times New Roman"/>
          <w:lang w:val="sv-SE"/>
        </w:rPr>
        <w:t>Jag är inte den bästa av författare men mitt tänkande är okej, jag har något viktigt att säga, mina erfarenheter är ovanliga, min förmåga att fixa Seniors text är god och min känsla av struktur (som att skapa en tilltalande litterär helhet av 'oförenliga'</w:t>
      </w:r>
      <w:proofErr w:type="gramEnd"/>
      <w:r w:rsidRPr="00D50C7C">
        <w:rPr>
          <w:rFonts w:ascii="Times New Roman" w:hAnsi="Times New Roman"/>
          <w:lang w:val="sv-SE"/>
        </w:rPr>
        <w:t xml:space="preserve"> element) är över genomsnittet.</w:t>
      </w:r>
    </w:p>
    <w:p w14:paraId="409851F8" w14:textId="77777777" w:rsidR="00021359" w:rsidRPr="00D50C7C" w:rsidRDefault="00021359" w:rsidP="00021359">
      <w:pPr>
        <w:jc w:val="both"/>
        <w:rPr>
          <w:rFonts w:ascii="Times New Roman" w:hAnsi="Times New Roman"/>
          <w:lang w:val="sv-SE"/>
        </w:rPr>
      </w:pPr>
      <w:r w:rsidRPr="00D50C7C">
        <w:rPr>
          <w:rFonts w:ascii="Times New Roman" w:hAnsi="Times New Roman"/>
          <w:lang w:val="sv-SE"/>
        </w:rPr>
        <w:t>Senior var en ganska bra författare till att börja med, men var inte speciellt logisk och fick inte heller någon ordentlig innehållsredigering, och eftersom jag har dessa egenskaper har jag kunnat förbättra hans texter till en mycket högre standard.</w:t>
      </w:r>
    </w:p>
    <w:p w14:paraId="2E8D6C97" w14:textId="24D2389B" w:rsidR="00021359" w:rsidRPr="00D50C7C" w:rsidRDefault="00021359" w:rsidP="00021359">
      <w:pPr>
        <w:jc w:val="both"/>
        <w:rPr>
          <w:rFonts w:ascii="Times New Roman" w:hAnsi="Times New Roman"/>
          <w:lang w:val="sv-SE"/>
        </w:rPr>
        <w:sectPr w:rsidR="00021359" w:rsidRPr="00D50C7C">
          <w:pgSz w:w="11904" w:h="16836"/>
          <w:pgMar w:top="1440" w:right="1800" w:bottom="1440" w:left="1800" w:header="709" w:footer="709" w:gutter="0"/>
          <w:cols w:space="709"/>
        </w:sectPr>
      </w:pPr>
      <w:proofErr w:type="gramStart"/>
      <w:r w:rsidRPr="00D50C7C">
        <w:rPr>
          <w:rFonts w:ascii="Times New Roman" w:hAnsi="Times New Roman"/>
          <w:lang w:val="sv-SE"/>
        </w:rPr>
        <w:t xml:space="preserve">När jag nu börjar på </w:t>
      </w:r>
      <w:r w:rsidRPr="00D50C7C">
        <w:rPr>
          <w:rFonts w:ascii="Times New Roman" w:hAnsi="Times New Roman"/>
          <w:i/>
          <w:lang w:val="sv-SE"/>
        </w:rPr>
        <w:t>'</w:t>
      </w:r>
      <w:proofErr w:type="spellStart"/>
      <w:r w:rsidRPr="00D50C7C">
        <w:rPr>
          <w:rFonts w:ascii="Times New Roman" w:hAnsi="Times New Roman"/>
          <w:i/>
          <w:lang w:val="sv-SE"/>
        </w:rPr>
        <w:t>cine</w:t>
      </w:r>
      <w:proofErr w:type="spellEnd"/>
      <w:r w:rsidRPr="00D50C7C">
        <w:rPr>
          <w:rFonts w:ascii="Times New Roman" w:hAnsi="Times New Roman"/>
          <w:i/>
          <w:lang w:val="sv-SE"/>
        </w:rPr>
        <w:t>'</w:t>
      </w:r>
      <w:proofErr w:type="gramEnd"/>
      <w:r w:rsidRPr="00D50C7C">
        <w:rPr>
          <w:rFonts w:ascii="Times New Roman" w:hAnsi="Times New Roman"/>
          <w:lang w:val="sv-SE"/>
        </w:rPr>
        <w:t xml:space="preserve"> skulle jag vilja lämna så mycket som möjligt av de litterära tillgångarna i händerna på litterära agenter som är villiga att aktivt marknadsföra våra texter och komma med idéer. Om du är intresserad skulle jag vara glad. Om inte, skulle jag uppskatta</w:t>
      </w:r>
      <w:r w:rsidR="00C339BB">
        <w:rPr>
          <w:rFonts w:ascii="Times New Roman" w:hAnsi="Times New Roman"/>
          <w:lang w:val="sv-SE"/>
        </w:rPr>
        <w:t xml:space="preserve"> dina råd.</w:t>
      </w:r>
      <w:bookmarkStart w:id="20" w:name="_GoBack"/>
      <w:bookmarkEnd w:id="20"/>
    </w:p>
    <w:p w14:paraId="4AF0214E" w14:textId="4E213D79" w:rsidR="00021359" w:rsidRPr="00021359" w:rsidRDefault="00021359" w:rsidP="00021359">
      <w:pPr>
        <w:tabs>
          <w:tab w:val="left" w:pos="5190"/>
        </w:tabs>
        <w:rPr>
          <w:rFonts w:ascii="Times New Roman" w:hAnsi="Times New Roman"/>
          <w:lang w:val="de-DE"/>
        </w:rPr>
        <w:sectPr w:rsidR="00021359" w:rsidRPr="00021359">
          <w:pgSz w:w="11904" w:h="16836"/>
          <w:pgMar w:top="1440" w:right="1800" w:bottom="1440" w:left="1800" w:header="709" w:footer="709" w:gutter="0"/>
          <w:cols w:space="709"/>
        </w:sectPr>
      </w:pPr>
    </w:p>
    <w:p w14:paraId="67D1EB3B" w14:textId="110C9019" w:rsidR="00EC5362" w:rsidRPr="00021359" w:rsidRDefault="00EC5362" w:rsidP="00EC5362">
      <w:pPr>
        <w:jc w:val="both"/>
        <w:rPr>
          <w:rFonts w:ascii="Times New Roman" w:hAnsi="Times New Roman"/>
          <w:lang w:val="de-DE"/>
        </w:rPr>
        <w:sectPr w:rsidR="00EC5362" w:rsidRPr="00021359">
          <w:pgSz w:w="11904" w:h="16836"/>
          <w:pgMar w:top="1440" w:right="1800" w:bottom="1440" w:left="1800" w:header="709" w:footer="709" w:gutter="0"/>
          <w:cols w:space="709"/>
        </w:sectPr>
      </w:pPr>
    </w:p>
    <w:bookmarkEnd w:id="4"/>
    <w:p w14:paraId="7536C252" w14:textId="77777777" w:rsidR="00550495" w:rsidRPr="00021359" w:rsidRDefault="00550495" w:rsidP="00EC5362">
      <w:pPr>
        <w:rPr>
          <w:lang w:val="de-DE"/>
        </w:rPr>
      </w:pPr>
    </w:p>
    <w:sectPr w:rsidR="00550495" w:rsidRPr="00021359">
      <w:headerReference w:type="default" r:id="rId8"/>
      <w:pgSz w:w="11904" w:h="16836"/>
      <w:pgMar w:top="1440" w:right="1800" w:bottom="1440" w:left="1800" w:header="709" w:footer="709" w:gutter="0"/>
      <w:cols w:space="70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A1CC07" w14:textId="77777777" w:rsidR="00C21FBC" w:rsidRDefault="00C21FBC">
      <w:pPr>
        <w:spacing w:line="240" w:lineRule="auto"/>
        <w:rPr>
          <w:rFonts w:ascii="Times" w:hAnsi="Times" w:cs="Times"/>
          <w:sz w:val="24"/>
          <w:szCs w:val="24"/>
        </w:rPr>
      </w:pPr>
      <w:r>
        <w:rPr>
          <w:rFonts w:ascii="Times" w:hAnsi="Times" w:cs="Times"/>
          <w:sz w:val="24"/>
          <w:szCs w:val="24"/>
        </w:rPr>
        <w:separator/>
      </w:r>
    </w:p>
  </w:endnote>
  <w:endnote w:type="continuationSeparator" w:id="0">
    <w:p w14:paraId="1B5B6AFB" w14:textId="77777777" w:rsidR="00C21FBC" w:rsidRDefault="00C21FBC">
      <w:pPr>
        <w:spacing w:line="240" w:lineRule="auto"/>
        <w:rPr>
          <w:rFonts w:ascii="Times" w:hAnsi="Times" w:cs="Times"/>
          <w:sz w:val="24"/>
          <w:szCs w:val="24"/>
        </w:rPr>
      </w:pPr>
      <w:r>
        <w:rPr>
          <w:rFonts w:ascii="Times" w:hAnsi="Times" w:cs="Times"/>
          <w:sz w:val="24"/>
          <w:szCs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Lucida Grande">
    <w:altName w:val="Courier New"/>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Pro W3">
    <w:altName w:val="Times New Roman"/>
    <w:panose1 w:val="00000000000000000000"/>
    <w:charset w:val="00"/>
    <w:family w:val="roman"/>
    <w:notTrueType/>
    <w:pitch w:val="default"/>
    <w:sig w:usb0="00000001" w:usb1="08070000" w:usb2="00000010" w:usb3="00000000" w:csb0="00020000"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9614E6" w14:textId="77777777" w:rsidR="00C21FBC" w:rsidRDefault="00C21FBC">
      <w:pPr>
        <w:spacing w:line="240" w:lineRule="auto"/>
        <w:rPr>
          <w:rFonts w:ascii="Times" w:hAnsi="Times" w:cs="Times"/>
          <w:sz w:val="24"/>
          <w:szCs w:val="24"/>
        </w:rPr>
      </w:pPr>
      <w:r>
        <w:rPr>
          <w:rFonts w:ascii="Times" w:hAnsi="Times" w:cs="Times"/>
          <w:sz w:val="24"/>
          <w:szCs w:val="24"/>
        </w:rPr>
        <w:separator/>
      </w:r>
    </w:p>
  </w:footnote>
  <w:footnote w:type="continuationSeparator" w:id="0">
    <w:p w14:paraId="25771438" w14:textId="77777777" w:rsidR="00C21FBC" w:rsidRDefault="00C21FBC">
      <w:pPr>
        <w:spacing w:line="240" w:lineRule="auto"/>
        <w:rPr>
          <w:rFonts w:ascii="Times" w:hAnsi="Times" w:cs="Times"/>
          <w:sz w:val="24"/>
          <w:szCs w:val="24"/>
        </w:rPr>
      </w:pPr>
      <w:r>
        <w:rPr>
          <w:rFonts w:ascii="Times" w:hAnsi="Times" w:cs="Times"/>
          <w:sz w:val="24"/>
          <w:szCs w:val="24"/>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39C8D1" w14:textId="77777777" w:rsidR="006252FA" w:rsidRDefault="006252FA">
    <w:pPr>
      <w:pStyle w:val="Header"/>
    </w:pPr>
    <w:r>
      <w:rPr>
        <w:rStyle w:val="PageNumber"/>
        <w:rFonts w:cs="Times"/>
      </w:rPr>
      <w:fldChar w:fldCharType="begin"/>
    </w:r>
    <w:r>
      <w:rPr>
        <w:rStyle w:val="PageNumber"/>
        <w:rFonts w:cs="Times"/>
      </w:rPr>
      <w:instrText xml:space="preserve"> PAGE </w:instrText>
    </w:r>
    <w:r>
      <w:rPr>
        <w:rStyle w:val="PageNumber"/>
        <w:rFonts w:cs="Times"/>
      </w:rPr>
      <w:fldChar w:fldCharType="separate"/>
    </w:r>
    <w:r w:rsidR="00C339BB">
      <w:rPr>
        <w:rStyle w:val="PageNumber"/>
        <w:rFonts w:cs="Times"/>
        <w:noProof/>
      </w:rPr>
      <w:t>28</w:t>
    </w:r>
    <w:r>
      <w:rPr>
        <w:rStyle w:val="PageNumber"/>
        <w:rFonts w:cs="Times"/>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2334F44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E51178"/>
    <w:multiLevelType w:val="hybridMultilevel"/>
    <w:tmpl w:val="5358CBAC"/>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37008D2"/>
    <w:multiLevelType w:val="hybridMultilevel"/>
    <w:tmpl w:val="A3E0606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4C0AB0"/>
    <w:multiLevelType w:val="hybridMultilevel"/>
    <w:tmpl w:val="41222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CB576D"/>
    <w:multiLevelType w:val="hybridMultilevel"/>
    <w:tmpl w:val="820A47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E973C4"/>
    <w:multiLevelType w:val="hybridMultilevel"/>
    <w:tmpl w:val="F8B85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5366FB"/>
    <w:multiLevelType w:val="hybridMultilevel"/>
    <w:tmpl w:val="9124A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FE31E5"/>
    <w:multiLevelType w:val="hybridMultilevel"/>
    <w:tmpl w:val="C9A07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676551"/>
    <w:multiLevelType w:val="hybridMultilevel"/>
    <w:tmpl w:val="4F922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EF774D"/>
    <w:multiLevelType w:val="hybridMultilevel"/>
    <w:tmpl w:val="38880E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FC6229"/>
    <w:multiLevelType w:val="hybridMultilevel"/>
    <w:tmpl w:val="C2888D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CB3D14"/>
    <w:multiLevelType w:val="hybridMultilevel"/>
    <w:tmpl w:val="EEF86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1F5E48"/>
    <w:multiLevelType w:val="multilevel"/>
    <w:tmpl w:val="93CC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B25D6D"/>
    <w:multiLevelType w:val="hybridMultilevel"/>
    <w:tmpl w:val="B874B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F55352"/>
    <w:multiLevelType w:val="hybridMultilevel"/>
    <w:tmpl w:val="6908EA4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2FA07F7"/>
    <w:multiLevelType w:val="hybridMultilevel"/>
    <w:tmpl w:val="7D8618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30644B3"/>
    <w:multiLevelType w:val="multilevel"/>
    <w:tmpl w:val="2F4E1E76"/>
    <w:lvl w:ilvl="0">
      <w:start w:val="1"/>
      <w:numFmt w:val="bullet"/>
      <w:pStyle w:val="ListBullet3"/>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pStyle w:val="ListBullet3"/>
      <w:lvlText w:val=""/>
      <w:lvlJc w:val="left"/>
      <w:pPr>
        <w:tabs>
          <w:tab w:val="num" w:pos="2160"/>
        </w:tabs>
        <w:ind w:left="2160" w:hanging="360"/>
      </w:pPr>
      <w:rPr>
        <w:rFonts w:ascii="Symbol" w:eastAsia="Times New Roman" w:hAnsi="Symbol"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5E50080"/>
    <w:multiLevelType w:val="hybridMultilevel"/>
    <w:tmpl w:val="9AD6A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5F73A73"/>
    <w:multiLevelType w:val="hybridMultilevel"/>
    <w:tmpl w:val="FF143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6D85925"/>
    <w:multiLevelType w:val="hybridMultilevel"/>
    <w:tmpl w:val="65B66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4E3A27"/>
    <w:multiLevelType w:val="multilevel"/>
    <w:tmpl w:val="4274DAD6"/>
    <w:lvl w:ilvl="0">
      <w:start w:val="1"/>
      <w:numFmt w:val="decimal"/>
      <w:lvlText w:val="%1."/>
      <w:lvlJc w:val="left"/>
      <w:pPr>
        <w:ind w:left="360" w:hanging="360"/>
      </w:pPr>
      <w:rPr>
        <w:rFonts w:hint="default"/>
        <w:i/>
      </w:rPr>
    </w:lvl>
    <w:lvl w:ilvl="1">
      <w:start w:val="1"/>
      <w:numFmt w:val="decimal"/>
      <w:lvlText w:val="%1.%2."/>
      <w:lvlJc w:val="left"/>
      <w:pPr>
        <w:ind w:left="1080" w:hanging="360"/>
      </w:pPr>
      <w:rPr>
        <w:rFonts w:hint="default"/>
        <w:i/>
      </w:rPr>
    </w:lvl>
    <w:lvl w:ilvl="2">
      <w:start w:val="1"/>
      <w:numFmt w:val="decimal"/>
      <w:lvlText w:val="%1.%2.%3."/>
      <w:lvlJc w:val="left"/>
      <w:pPr>
        <w:ind w:left="2160" w:hanging="720"/>
      </w:pPr>
      <w:rPr>
        <w:rFonts w:hint="default"/>
        <w:i/>
      </w:rPr>
    </w:lvl>
    <w:lvl w:ilvl="3">
      <w:start w:val="1"/>
      <w:numFmt w:val="decimal"/>
      <w:lvlText w:val="%1.%2.%3.%4."/>
      <w:lvlJc w:val="left"/>
      <w:pPr>
        <w:ind w:left="2880" w:hanging="720"/>
      </w:pPr>
      <w:rPr>
        <w:rFonts w:hint="default"/>
        <w:i/>
      </w:rPr>
    </w:lvl>
    <w:lvl w:ilvl="4">
      <w:start w:val="1"/>
      <w:numFmt w:val="decimal"/>
      <w:lvlText w:val="%1.%2.%3.%4.%5."/>
      <w:lvlJc w:val="left"/>
      <w:pPr>
        <w:ind w:left="3960" w:hanging="1080"/>
      </w:pPr>
      <w:rPr>
        <w:rFonts w:hint="default"/>
        <w:i/>
      </w:rPr>
    </w:lvl>
    <w:lvl w:ilvl="5">
      <w:start w:val="1"/>
      <w:numFmt w:val="decimal"/>
      <w:lvlText w:val="%1.%2.%3.%4.%5.%6."/>
      <w:lvlJc w:val="left"/>
      <w:pPr>
        <w:ind w:left="4680" w:hanging="1080"/>
      </w:pPr>
      <w:rPr>
        <w:rFonts w:hint="default"/>
        <w:i/>
      </w:rPr>
    </w:lvl>
    <w:lvl w:ilvl="6">
      <w:start w:val="1"/>
      <w:numFmt w:val="decimal"/>
      <w:lvlText w:val="%1.%2.%3.%4.%5.%6.%7."/>
      <w:lvlJc w:val="left"/>
      <w:pPr>
        <w:ind w:left="5760" w:hanging="1440"/>
      </w:pPr>
      <w:rPr>
        <w:rFonts w:hint="default"/>
        <w:i/>
      </w:rPr>
    </w:lvl>
    <w:lvl w:ilvl="7">
      <w:start w:val="1"/>
      <w:numFmt w:val="decimal"/>
      <w:lvlText w:val="%1.%2.%3.%4.%5.%6.%7.%8."/>
      <w:lvlJc w:val="left"/>
      <w:pPr>
        <w:ind w:left="6480" w:hanging="1440"/>
      </w:pPr>
      <w:rPr>
        <w:rFonts w:hint="default"/>
        <w:i/>
      </w:rPr>
    </w:lvl>
    <w:lvl w:ilvl="8">
      <w:start w:val="1"/>
      <w:numFmt w:val="decimal"/>
      <w:lvlText w:val="%1.%2.%3.%4.%5.%6.%7.%8.%9."/>
      <w:lvlJc w:val="left"/>
      <w:pPr>
        <w:ind w:left="7560" w:hanging="1800"/>
      </w:pPr>
      <w:rPr>
        <w:rFonts w:hint="default"/>
        <w:i/>
      </w:rPr>
    </w:lvl>
  </w:abstractNum>
  <w:abstractNum w:abstractNumId="21" w15:restartNumberingAfterBreak="0">
    <w:nsid w:val="32C730F7"/>
    <w:multiLevelType w:val="multilevel"/>
    <w:tmpl w:val="85EACEB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38A24BD7"/>
    <w:multiLevelType w:val="hybridMultilevel"/>
    <w:tmpl w:val="3EE893F8"/>
    <w:lvl w:ilvl="0" w:tplc="86EED508">
      <w:start w:val="1"/>
      <w:numFmt w:val="upp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9CD2ED2"/>
    <w:multiLevelType w:val="hybridMultilevel"/>
    <w:tmpl w:val="31B42C88"/>
    <w:lvl w:ilvl="0" w:tplc="08090001">
      <w:start w:val="1"/>
      <w:numFmt w:val="bullet"/>
      <w:lvlText w:val=""/>
      <w:lvlJc w:val="left"/>
      <w:pPr>
        <w:ind w:left="360" w:hanging="360"/>
      </w:pPr>
      <w:rPr>
        <w:rFonts w:ascii="Symbol" w:hAnsi="Symbol" w:hint="default"/>
      </w:rPr>
    </w:lvl>
    <w:lvl w:ilvl="1" w:tplc="0809000F">
      <w:start w:val="1"/>
      <w:numFmt w:val="decimal"/>
      <w:lvlText w:val="%2."/>
      <w:lvlJc w:val="left"/>
      <w:pPr>
        <w:ind w:left="1080" w:hanging="360"/>
      </w:pPr>
      <w:rPr>
        <w:rFonts w:hint="default"/>
      </w:rPr>
    </w:lvl>
    <w:lvl w:ilvl="2" w:tplc="0809000F">
      <w:start w:val="1"/>
      <w:numFmt w:val="decimal"/>
      <w:lvlText w:val="%3."/>
      <w:lvlJc w:val="left"/>
      <w:pPr>
        <w:ind w:left="1800" w:hanging="360"/>
      </w:pPr>
      <w:rPr>
        <w:rFont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A284FC6"/>
    <w:multiLevelType w:val="hybridMultilevel"/>
    <w:tmpl w:val="4C2CC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BBE2E8B"/>
    <w:multiLevelType w:val="hybridMultilevel"/>
    <w:tmpl w:val="5C664D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C23565D"/>
    <w:multiLevelType w:val="hybridMultilevel"/>
    <w:tmpl w:val="2F46FB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C4B4DF0"/>
    <w:multiLevelType w:val="hybridMultilevel"/>
    <w:tmpl w:val="ABAC99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3B005A3"/>
    <w:multiLevelType w:val="hybridMultilevel"/>
    <w:tmpl w:val="F1F6F3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4B52633"/>
    <w:multiLevelType w:val="hybridMultilevel"/>
    <w:tmpl w:val="431AC8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70265B4"/>
    <w:multiLevelType w:val="hybridMultilevel"/>
    <w:tmpl w:val="16CC1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7204EB3"/>
    <w:multiLevelType w:val="hybridMultilevel"/>
    <w:tmpl w:val="DF82013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484F3795"/>
    <w:multiLevelType w:val="hybridMultilevel"/>
    <w:tmpl w:val="1C262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14F0C84"/>
    <w:multiLevelType w:val="hybridMultilevel"/>
    <w:tmpl w:val="97541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080FBA"/>
    <w:multiLevelType w:val="hybridMultilevel"/>
    <w:tmpl w:val="FFDA0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44073CB"/>
    <w:multiLevelType w:val="multilevel"/>
    <w:tmpl w:val="2D903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56D04CD"/>
    <w:multiLevelType w:val="hybridMultilevel"/>
    <w:tmpl w:val="3C866A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605579E"/>
    <w:multiLevelType w:val="hybridMultilevel"/>
    <w:tmpl w:val="ED208BF4"/>
    <w:lvl w:ilvl="0" w:tplc="7820DD34">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73D031C"/>
    <w:multiLevelType w:val="hybridMultilevel"/>
    <w:tmpl w:val="8F181C40"/>
    <w:lvl w:ilvl="0" w:tplc="830CD72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7ED5B94"/>
    <w:multiLevelType w:val="hybridMultilevel"/>
    <w:tmpl w:val="95F2E7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E524868"/>
    <w:multiLevelType w:val="hybridMultilevel"/>
    <w:tmpl w:val="03484C06"/>
    <w:lvl w:ilvl="0" w:tplc="96166CA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02364C8"/>
    <w:multiLevelType w:val="hybridMultilevel"/>
    <w:tmpl w:val="15D4B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2716678"/>
    <w:multiLevelType w:val="hybridMultilevel"/>
    <w:tmpl w:val="7988D9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2A351D8"/>
    <w:multiLevelType w:val="hybridMultilevel"/>
    <w:tmpl w:val="DE0AA4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3981734"/>
    <w:multiLevelType w:val="multilevel"/>
    <w:tmpl w:val="BB4CF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5147353"/>
    <w:multiLevelType w:val="hybridMultilevel"/>
    <w:tmpl w:val="313AE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7C12772"/>
    <w:multiLevelType w:val="hybridMultilevel"/>
    <w:tmpl w:val="8F181C40"/>
    <w:lvl w:ilvl="0" w:tplc="830CD72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D8565CC"/>
    <w:multiLevelType w:val="hybridMultilevel"/>
    <w:tmpl w:val="164A7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F052FD6"/>
    <w:multiLevelType w:val="multilevel"/>
    <w:tmpl w:val="CF30E49E"/>
    <w:lvl w:ilvl="0">
      <w:start w:val="1"/>
      <w:numFmt w:val="decimal"/>
      <w:lvlText w:val="%1."/>
      <w:lvlJc w:val="left"/>
      <w:pPr>
        <w:ind w:left="1800" w:hanging="360"/>
      </w:pPr>
      <w:rPr>
        <w:rFonts w:hint="default"/>
        <w:i w:val="0"/>
      </w:rPr>
    </w:lvl>
    <w:lvl w:ilvl="1">
      <w:start w:val="1"/>
      <w:numFmt w:val="decimal"/>
      <w:lvlText w:val="%1.%2."/>
      <w:lvlJc w:val="left"/>
      <w:pPr>
        <w:ind w:left="2520" w:hanging="360"/>
      </w:pPr>
      <w:rPr>
        <w:rFonts w:hint="default"/>
        <w:i/>
      </w:rPr>
    </w:lvl>
    <w:lvl w:ilvl="2">
      <w:start w:val="1"/>
      <w:numFmt w:val="decimal"/>
      <w:lvlText w:val="%1.%2.%3."/>
      <w:lvlJc w:val="left"/>
      <w:pPr>
        <w:ind w:left="3600" w:hanging="720"/>
      </w:pPr>
      <w:rPr>
        <w:rFonts w:hint="default"/>
        <w:i/>
      </w:rPr>
    </w:lvl>
    <w:lvl w:ilvl="3">
      <w:start w:val="1"/>
      <w:numFmt w:val="decimal"/>
      <w:lvlText w:val="%1.%2.%3.%4."/>
      <w:lvlJc w:val="left"/>
      <w:pPr>
        <w:ind w:left="4320" w:hanging="720"/>
      </w:pPr>
      <w:rPr>
        <w:rFonts w:hint="default"/>
        <w:i/>
      </w:rPr>
    </w:lvl>
    <w:lvl w:ilvl="4">
      <w:start w:val="1"/>
      <w:numFmt w:val="decimal"/>
      <w:lvlText w:val="%1.%2.%3.%4.%5."/>
      <w:lvlJc w:val="left"/>
      <w:pPr>
        <w:ind w:left="5400" w:hanging="1080"/>
      </w:pPr>
      <w:rPr>
        <w:rFonts w:hint="default"/>
        <w:i/>
      </w:rPr>
    </w:lvl>
    <w:lvl w:ilvl="5">
      <w:start w:val="1"/>
      <w:numFmt w:val="decimal"/>
      <w:lvlText w:val="%1.%2.%3.%4.%5.%6."/>
      <w:lvlJc w:val="left"/>
      <w:pPr>
        <w:ind w:left="6120" w:hanging="1080"/>
      </w:pPr>
      <w:rPr>
        <w:rFonts w:hint="default"/>
        <w:i/>
      </w:rPr>
    </w:lvl>
    <w:lvl w:ilvl="6">
      <w:start w:val="1"/>
      <w:numFmt w:val="decimal"/>
      <w:lvlText w:val="%1.%2.%3.%4.%5.%6.%7."/>
      <w:lvlJc w:val="left"/>
      <w:pPr>
        <w:ind w:left="7200" w:hanging="1440"/>
      </w:pPr>
      <w:rPr>
        <w:rFonts w:hint="default"/>
        <w:i/>
      </w:rPr>
    </w:lvl>
    <w:lvl w:ilvl="7">
      <w:start w:val="1"/>
      <w:numFmt w:val="decimal"/>
      <w:lvlText w:val="%1.%2.%3.%4.%5.%6.%7.%8."/>
      <w:lvlJc w:val="left"/>
      <w:pPr>
        <w:ind w:left="7920" w:hanging="1440"/>
      </w:pPr>
      <w:rPr>
        <w:rFonts w:hint="default"/>
        <w:i/>
      </w:rPr>
    </w:lvl>
    <w:lvl w:ilvl="8">
      <w:start w:val="1"/>
      <w:numFmt w:val="decimal"/>
      <w:lvlText w:val="%1.%2.%3.%4.%5.%6.%7.%8.%9."/>
      <w:lvlJc w:val="left"/>
      <w:pPr>
        <w:ind w:left="9000" w:hanging="1800"/>
      </w:pPr>
      <w:rPr>
        <w:rFonts w:hint="default"/>
        <w:i/>
      </w:rPr>
    </w:lvl>
  </w:abstractNum>
  <w:abstractNum w:abstractNumId="49" w15:restartNumberingAfterBreak="0">
    <w:nsid w:val="7FB94174"/>
    <w:multiLevelType w:val="hybridMultilevel"/>
    <w:tmpl w:val="7D8618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0"/>
  </w:num>
  <w:num w:numId="3">
    <w:abstractNumId w:val="4"/>
  </w:num>
  <w:num w:numId="4">
    <w:abstractNumId w:val="39"/>
  </w:num>
  <w:num w:numId="5">
    <w:abstractNumId w:val="38"/>
  </w:num>
  <w:num w:numId="6">
    <w:abstractNumId w:val="46"/>
  </w:num>
  <w:num w:numId="7">
    <w:abstractNumId w:val="40"/>
  </w:num>
  <w:num w:numId="8">
    <w:abstractNumId w:val="25"/>
  </w:num>
  <w:num w:numId="9">
    <w:abstractNumId w:val="18"/>
  </w:num>
  <w:num w:numId="10">
    <w:abstractNumId w:val="10"/>
  </w:num>
  <w:num w:numId="11">
    <w:abstractNumId w:val="34"/>
  </w:num>
  <w:num w:numId="12">
    <w:abstractNumId w:val="36"/>
  </w:num>
  <w:num w:numId="13">
    <w:abstractNumId w:val="15"/>
  </w:num>
  <w:num w:numId="14">
    <w:abstractNumId w:val="23"/>
  </w:num>
  <w:num w:numId="15">
    <w:abstractNumId w:val="14"/>
  </w:num>
  <w:num w:numId="16">
    <w:abstractNumId w:val="30"/>
  </w:num>
  <w:num w:numId="17">
    <w:abstractNumId w:val="31"/>
  </w:num>
  <w:num w:numId="18">
    <w:abstractNumId w:val="28"/>
  </w:num>
  <w:num w:numId="19">
    <w:abstractNumId w:val="19"/>
  </w:num>
  <w:num w:numId="20">
    <w:abstractNumId w:val="1"/>
  </w:num>
  <w:num w:numId="21">
    <w:abstractNumId w:val="5"/>
  </w:num>
  <w:num w:numId="22">
    <w:abstractNumId w:val="32"/>
  </w:num>
  <w:num w:numId="23">
    <w:abstractNumId w:val="3"/>
  </w:num>
  <w:num w:numId="24">
    <w:abstractNumId w:val="11"/>
  </w:num>
  <w:num w:numId="25">
    <w:abstractNumId w:val="29"/>
  </w:num>
  <w:num w:numId="26">
    <w:abstractNumId w:val="17"/>
  </w:num>
  <w:num w:numId="27">
    <w:abstractNumId w:val="27"/>
  </w:num>
  <w:num w:numId="28">
    <w:abstractNumId w:val="37"/>
  </w:num>
  <w:num w:numId="29">
    <w:abstractNumId w:val="44"/>
  </w:num>
  <w:num w:numId="30">
    <w:abstractNumId w:val="12"/>
  </w:num>
  <w:num w:numId="31">
    <w:abstractNumId w:val="35"/>
  </w:num>
  <w:num w:numId="32">
    <w:abstractNumId w:val="33"/>
  </w:num>
  <w:num w:numId="33">
    <w:abstractNumId w:val="49"/>
  </w:num>
  <w:num w:numId="34">
    <w:abstractNumId w:val="41"/>
  </w:num>
  <w:num w:numId="35">
    <w:abstractNumId w:val="9"/>
  </w:num>
  <w:num w:numId="36">
    <w:abstractNumId w:val="8"/>
  </w:num>
  <w:num w:numId="37">
    <w:abstractNumId w:val="26"/>
  </w:num>
  <w:num w:numId="38">
    <w:abstractNumId w:val="45"/>
  </w:num>
  <w:num w:numId="39">
    <w:abstractNumId w:val="13"/>
  </w:num>
  <w:num w:numId="40">
    <w:abstractNumId w:val="47"/>
  </w:num>
  <w:num w:numId="41">
    <w:abstractNumId w:val="2"/>
  </w:num>
  <w:num w:numId="42">
    <w:abstractNumId w:val="21"/>
  </w:num>
  <w:num w:numId="43">
    <w:abstractNumId w:val="22"/>
  </w:num>
  <w:num w:numId="44">
    <w:abstractNumId w:val="7"/>
  </w:num>
  <w:num w:numId="45">
    <w:abstractNumId w:val="6"/>
  </w:num>
  <w:num w:numId="46">
    <w:abstractNumId w:val="43"/>
  </w:num>
  <w:num w:numId="47">
    <w:abstractNumId w:val="24"/>
  </w:num>
  <w:num w:numId="48">
    <w:abstractNumId w:val="20"/>
  </w:num>
  <w:num w:numId="49">
    <w:abstractNumId w:val="48"/>
  </w:num>
  <w:num w:numId="50">
    <w:abstractNumId w:val="4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activeWritingStyle w:appName="MSWord" w:lang="da-DK"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s-ES" w:vendorID="64" w:dllVersion="6" w:nlCheck="1" w:checkStyle="1"/>
  <w:activeWritingStyle w:appName="MSWord" w:lang="es-ES_tradnl" w:vendorID="64" w:dllVersion="6" w:nlCheck="1" w:checkStyle="1"/>
  <w:activeWritingStyle w:appName="MSWord" w:lang="en-GB" w:vendorID="64" w:dllVersion="4096" w:nlCheck="1" w:checkStyle="0"/>
  <w:activeWritingStyle w:appName="MSWord" w:lang="sv-SE"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fr-FR" w:vendorID="64" w:dllVersion="131078" w:nlCheck="1" w:checkStyle="1"/>
  <w:activeWritingStyle w:appName="MSWord" w:lang="en-GB" w:vendorID="64" w:dllVersion="131078" w:nlCheck="1" w:checkStyle="1"/>
  <w:activeWritingStyle w:appName="MSWord" w:lang="es-ES" w:vendorID="64" w:dllVersion="131078" w:nlCheck="1" w:checkStyle="1"/>
  <w:activeWritingStyle w:appName="MSWord" w:lang="es-ES_tradnl" w:vendorID="64" w:dllVersion="131078" w:nlCheck="1" w:checkStyle="1"/>
  <w:proofState w:spelling="clean" w:grammar="clean"/>
  <w:defaultTabStop w:val="720"/>
  <w:doNotHyphenateCaps/>
  <w:displayHorizontalDrawingGridEvery w:val="0"/>
  <w:displayVerticalDrawingGridEvery w:val="0"/>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MDM0NzEysDQyMTdW0lEKTi0uzszPAymwNDeuBQBeKKRuLgAAAA=="/>
  </w:docVars>
  <w:rsids>
    <w:rsidRoot w:val="00FF1822"/>
    <w:rsid w:val="000000BD"/>
    <w:rsid w:val="000002C9"/>
    <w:rsid w:val="00000489"/>
    <w:rsid w:val="000004CD"/>
    <w:rsid w:val="00000724"/>
    <w:rsid w:val="00000758"/>
    <w:rsid w:val="00000829"/>
    <w:rsid w:val="00000913"/>
    <w:rsid w:val="00000D67"/>
    <w:rsid w:val="00000F4A"/>
    <w:rsid w:val="00000FAE"/>
    <w:rsid w:val="000010BF"/>
    <w:rsid w:val="000013C6"/>
    <w:rsid w:val="000014C6"/>
    <w:rsid w:val="000015E0"/>
    <w:rsid w:val="00001838"/>
    <w:rsid w:val="0000187A"/>
    <w:rsid w:val="00001B57"/>
    <w:rsid w:val="00001C22"/>
    <w:rsid w:val="00001DD8"/>
    <w:rsid w:val="00002431"/>
    <w:rsid w:val="000026CC"/>
    <w:rsid w:val="0000293A"/>
    <w:rsid w:val="00002B92"/>
    <w:rsid w:val="00002C02"/>
    <w:rsid w:val="00002C46"/>
    <w:rsid w:val="00002E6F"/>
    <w:rsid w:val="00003109"/>
    <w:rsid w:val="000032A8"/>
    <w:rsid w:val="000037CB"/>
    <w:rsid w:val="00003822"/>
    <w:rsid w:val="000039C8"/>
    <w:rsid w:val="000041B8"/>
    <w:rsid w:val="000041C9"/>
    <w:rsid w:val="0000470A"/>
    <w:rsid w:val="00004A5D"/>
    <w:rsid w:val="00004C55"/>
    <w:rsid w:val="00004CD6"/>
    <w:rsid w:val="00004F04"/>
    <w:rsid w:val="00005228"/>
    <w:rsid w:val="00005701"/>
    <w:rsid w:val="00005992"/>
    <w:rsid w:val="00005C6E"/>
    <w:rsid w:val="00005EB8"/>
    <w:rsid w:val="00005EFA"/>
    <w:rsid w:val="00006586"/>
    <w:rsid w:val="000066A9"/>
    <w:rsid w:val="000066AB"/>
    <w:rsid w:val="00006717"/>
    <w:rsid w:val="000068D5"/>
    <w:rsid w:val="0000698E"/>
    <w:rsid w:val="00006B12"/>
    <w:rsid w:val="00006B21"/>
    <w:rsid w:val="00006BFF"/>
    <w:rsid w:val="00006D07"/>
    <w:rsid w:val="00006EEB"/>
    <w:rsid w:val="000076D2"/>
    <w:rsid w:val="000076FE"/>
    <w:rsid w:val="000077F4"/>
    <w:rsid w:val="00007B27"/>
    <w:rsid w:val="0001028D"/>
    <w:rsid w:val="00010329"/>
    <w:rsid w:val="000106A4"/>
    <w:rsid w:val="000106CC"/>
    <w:rsid w:val="00010748"/>
    <w:rsid w:val="00010BAF"/>
    <w:rsid w:val="00010C6B"/>
    <w:rsid w:val="00010F5A"/>
    <w:rsid w:val="00011007"/>
    <w:rsid w:val="00011131"/>
    <w:rsid w:val="0001123F"/>
    <w:rsid w:val="0001133A"/>
    <w:rsid w:val="00011618"/>
    <w:rsid w:val="00011643"/>
    <w:rsid w:val="000116CD"/>
    <w:rsid w:val="00011708"/>
    <w:rsid w:val="00011882"/>
    <w:rsid w:val="000118BA"/>
    <w:rsid w:val="00011BE2"/>
    <w:rsid w:val="00011C9E"/>
    <w:rsid w:val="00012009"/>
    <w:rsid w:val="0001237F"/>
    <w:rsid w:val="0001239F"/>
    <w:rsid w:val="000123B6"/>
    <w:rsid w:val="00012491"/>
    <w:rsid w:val="00012A94"/>
    <w:rsid w:val="00012BCE"/>
    <w:rsid w:val="00012BD5"/>
    <w:rsid w:val="00012C0F"/>
    <w:rsid w:val="00012E37"/>
    <w:rsid w:val="00013009"/>
    <w:rsid w:val="0001341C"/>
    <w:rsid w:val="000138CA"/>
    <w:rsid w:val="00013B14"/>
    <w:rsid w:val="00013D60"/>
    <w:rsid w:val="00013DA1"/>
    <w:rsid w:val="00013E90"/>
    <w:rsid w:val="00013EB0"/>
    <w:rsid w:val="00013F98"/>
    <w:rsid w:val="00014187"/>
    <w:rsid w:val="00014403"/>
    <w:rsid w:val="00014609"/>
    <w:rsid w:val="00014B6C"/>
    <w:rsid w:val="00014F73"/>
    <w:rsid w:val="000150E1"/>
    <w:rsid w:val="000153F7"/>
    <w:rsid w:val="00015924"/>
    <w:rsid w:val="00015A1A"/>
    <w:rsid w:val="00015A5F"/>
    <w:rsid w:val="00015B23"/>
    <w:rsid w:val="00015D93"/>
    <w:rsid w:val="00015F9E"/>
    <w:rsid w:val="00016188"/>
    <w:rsid w:val="000166E8"/>
    <w:rsid w:val="0001687B"/>
    <w:rsid w:val="00016A12"/>
    <w:rsid w:val="00016A62"/>
    <w:rsid w:val="00016A91"/>
    <w:rsid w:val="00016D3A"/>
    <w:rsid w:val="0001746C"/>
    <w:rsid w:val="0001772D"/>
    <w:rsid w:val="00017782"/>
    <w:rsid w:val="0002051B"/>
    <w:rsid w:val="00020544"/>
    <w:rsid w:val="0002059D"/>
    <w:rsid w:val="000207A7"/>
    <w:rsid w:val="000207FA"/>
    <w:rsid w:val="00020AE2"/>
    <w:rsid w:val="00020AE7"/>
    <w:rsid w:val="00020BB8"/>
    <w:rsid w:val="00020C98"/>
    <w:rsid w:val="00020EB5"/>
    <w:rsid w:val="00020EE7"/>
    <w:rsid w:val="00021039"/>
    <w:rsid w:val="000210BA"/>
    <w:rsid w:val="00021359"/>
    <w:rsid w:val="0002141C"/>
    <w:rsid w:val="0002149C"/>
    <w:rsid w:val="00021736"/>
    <w:rsid w:val="00021886"/>
    <w:rsid w:val="00021A61"/>
    <w:rsid w:val="00021AAC"/>
    <w:rsid w:val="00021C93"/>
    <w:rsid w:val="00021DA0"/>
    <w:rsid w:val="00022060"/>
    <w:rsid w:val="00022338"/>
    <w:rsid w:val="000226CD"/>
    <w:rsid w:val="00022896"/>
    <w:rsid w:val="00022C04"/>
    <w:rsid w:val="0002346A"/>
    <w:rsid w:val="00023588"/>
    <w:rsid w:val="000237E5"/>
    <w:rsid w:val="00023A0A"/>
    <w:rsid w:val="00023C82"/>
    <w:rsid w:val="00023DE4"/>
    <w:rsid w:val="00023F5A"/>
    <w:rsid w:val="0002400B"/>
    <w:rsid w:val="0002406F"/>
    <w:rsid w:val="0002419D"/>
    <w:rsid w:val="0002421B"/>
    <w:rsid w:val="0002424D"/>
    <w:rsid w:val="000243EC"/>
    <w:rsid w:val="000244BE"/>
    <w:rsid w:val="0002462D"/>
    <w:rsid w:val="00024940"/>
    <w:rsid w:val="000249B2"/>
    <w:rsid w:val="00024EC3"/>
    <w:rsid w:val="00024F72"/>
    <w:rsid w:val="00025050"/>
    <w:rsid w:val="00025064"/>
    <w:rsid w:val="000251D9"/>
    <w:rsid w:val="00025398"/>
    <w:rsid w:val="00025599"/>
    <w:rsid w:val="00025836"/>
    <w:rsid w:val="0002593F"/>
    <w:rsid w:val="00025ABA"/>
    <w:rsid w:val="00025CCF"/>
    <w:rsid w:val="00025E27"/>
    <w:rsid w:val="00025F1F"/>
    <w:rsid w:val="00026168"/>
    <w:rsid w:val="00026177"/>
    <w:rsid w:val="00026265"/>
    <w:rsid w:val="000262EA"/>
    <w:rsid w:val="00026390"/>
    <w:rsid w:val="00026554"/>
    <w:rsid w:val="00026984"/>
    <w:rsid w:val="00026A71"/>
    <w:rsid w:val="00026C00"/>
    <w:rsid w:val="00026C83"/>
    <w:rsid w:val="00026D66"/>
    <w:rsid w:val="00026E17"/>
    <w:rsid w:val="00026F68"/>
    <w:rsid w:val="0002732A"/>
    <w:rsid w:val="00027485"/>
    <w:rsid w:val="000274D7"/>
    <w:rsid w:val="000276EC"/>
    <w:rsid w:val="0002783C"/>
    <w:rsid w:val="00027C88"/>
    <w:rsid w:val="00027CDE"/>
    <w:rsid w:val="00027D9E"/>
    <w:rsid w:val="00027E11"/>
    <w:rsid w:val="00027E3A"/>
    <w:rsid w:val="00027EAC"/>
    <w:rsid w:val="00027F20"/>
    <w:rsid w:val="00027F4A"/>
    <w:rsid w:val="00027F56"/>
    <w:rsid w:val="0003027C"/>
    <w:rsid w:val="000304DB"/>
    <w:rsid w:val="00030575"/>
    <w:rsid w:val="00030C75"/>
    <w:rsid w:val="00030CA2"/>
    <w:rsid w:val="0003105E"/>
    <w:rsid w:val="00031069"/>
    <w:rsid w:val="0003107A"/>
    <w:rsid w:val="00031088"/>
    <w:rsid w:val="000310B1"/>
    <w:rsid w:val="000311D2"/>
    <w:rsid w:val="00031200"/>
    <w:rsid w:val="0003121F"/>
    <w:rsid w:val="000317AD"/>
    <w:rsid w:val="0003184C"/>
    <w:rsid w:val="000318E8"/>
    <w:rsid w:val="000319AC"/>
    <w:rsid w:val="00031A95"/>
    <w:rsid w:val="00031BCF"/>
    <w:rsid w:val="00031EA5"/>
    <w:rsid w:val="0003212E"/>
    <w:rsid w:val="000321AB"/>
    <w:rsid w:val="0003236D"/>
    <w:rsid w:val="00032415"/>
    <w:rsid w:val="0003241F"/>
    <w:rsid w:val="000324DC"/>
    <w:rsid w:val="00032630"/>
    <w:rsid w:val="000329F9"/>
    <w:rsid w:val="00032CB9"/>
    <w:rsid w:val="00032EE9"/>
    <w:rsid w:val="00032F58"/>
    <w:rsid w:val="00032FD7"/>
    <w:rsid w:val="0003302F"/>
    <w:rsid w:val="000331C0"/>
    <w:rsid w:val="000331DB"/>
    <w:rsid w:val="00033506"/>
    <w:rsid w:val="00033B6F"/>
    <w:rsid w:val="00033D1C"/>
    <w:rsid w:val="00033E0B"/>
    <w:rsid w:val="00033E6F"/>
    <w:rsid w:val="00034000"/>
    <w:rsid w:val="0003404C"/>
    <w:rsid w:val="0003421B"/>
    <w:rsid w:val="0003451C"/>
    <w:rsid w:val="00034638"/>
    <w:rsid w:val="00034812"/>
    <w:rsid w:val="000348B7"/>
    <w:rsid w:val="000348C9"/>
    <w:rsid w:val="0003499D"/>
    <w:rsid w:val="000349CE"/>
    <w:rsid w:val="00034AD8"/>
    <w:rsid w:val="00034BC9"/>
    <w:rsid w:val="000350C6"/>
    <w:rsid w:val="000352AC"/>
    <w:rsid w:val="0003545A"/>
    <w:rsid w:val="0003551B"/>
    <w:rsid w:val="00035C6F"/>
    <w:rsid w:val="00035E91"/>
    <w:rsid w:val="0003614C"/>
    <w:rsid w:val="000361FA"/>
    <w:rsid w:val="0003627F"/>
    <w:rsid w:val="000366A8"/>
    <w:rsid w:val="000367CC"/>
    <w:rsid w:val="000367E9"/>
    <w:rsid w:val="00036B09"/>
    <w:rsid w:val="00036B41"/>
    <w:rsid w:val="00036E5B"/>
    <w:rsid w:val="000370A3"/>
    <w:rsid w:val="00037140"/>
    <w:rsid w:val="00037256"/>
    <w:rsid w:val="00037298"/>
    <w:rsid w:val="0003731C"/>
    <w:rsid w:val="00037542"/>
    <w:rsid w:val="00037622"/>
    <w:rsid w:val="00037659"/>
    <w:rsid w:val="000376FF"/>
    <w:rsid w:val="00037741"/>
    <w:rsid w:val="00037744"/>
    <w:rsid w:val="000377E3"/>
    <w:rsid w:val="0003781B"/>
    <w:rsid w:val="00037B0D"/>
    <w:rsid w:val="00037BC4"/>
    <w:rsid w:val="00037C77"/>
    <w:rsid w:val="00037F01"/>
    <w:rsid w:val="00040153"/>
    <w:rsid w:val="000401CE"/>
    <w:rsid w:val="00040295"/>
    <w:rsid w:val="000404D4"/>
    <w:rsid w:val="000408B5"/>
    <w:rsid w:val="000409EA"/>
    <w:rsid w:val="00040C1A"/>
    <w:rsid w:val="00040DE2"/>
    <w:rsid w:val="000412C3"/>
    <w:rsid w:val="00041524"/>
    <w:rsid w:val="000418EC"/>
    <w:rsid w:val="00041AC2"/>
    <w:rsid w:val="00041BCB"/>
    <w:rsid w:val="00041C21"/>
    <w:rsid w:val="00041D5E"/>
    <w:rsid w:val="00041D94"/>
    <w:rsid w:val="00042266"/>
    <w:rsid w:val="00042292"/>
    <w:rsid w:val="0004239F"/>
    <w:rsid w:val="000423A2"/>
    <w:rsid w:val="0004257A"/>
    <w:rsid w:val="00042764"/>
    <w:rsid w:val="00042EE2"/>
    <w:rsid w:val="00042F37"/>
    <w:rsid w:val="00043224"/>
    <w:rsid w:val="00043367"/>
    <w:rsid w:val="00043412"/>
    <w:rsid w:val="0004367A"/>
    <w:rsid w:val="000436C8"/>
    <w:rsid w:val="0004370C"/>
    <w:rsid w:val="000437C6"/>
    <w:rsid w:val="000438F2"/>
    <w:rsid w:val="00043BAC"/>
    <w:rsid w:val="00043C09"/>
    <w:rsid w:val="00043E2B"/>
    <w:rsid w:val="00043FDE"/>
    <w:rsid w:val="0004403E"/>
    <w:rsid w:val="000441F0"/>
    <w:rsid w:val="0004420E"/>
    <w:rsid w:val="000443CB"/>
    <w:rsid w:val="000446BD"/>
    <w:rsid w:val="00044B99"/>
    <w:rsid w:val="00044D34"/>
    <w:rsid w:val="00044F90"/>
    <w:rsid w:val="000450E9"/>
    <w:rsid w:val="000451BD"/>
    <w:rsid w:val="00045283"/>
    <w:rsid w:val="00045419"/>
    <w:rsid w:val="00045450"/>
    <w:rsid w:val="000455CC"/>
    <w:rsid w:val="000455D3"/>
    <w:rsid w:val="00045781"/>
    <w:rsid w:val="00045957"/>
    <w:rsid w:val="00045A13"/>
    <w:rsid w:val="00045EC5"/>
    <w:rsid w:val="00045EDD"/>
    <w:rsid w:val="00045FC6"/>
    <w:rsid w:val="00046511"/>
    <w:rsid w:val="0004653C"/>
    <w:rsid w:val="00046608"/>
    <w:rsid w:val="0004662C"/>
    <w:rsid w:val="000466BE"/>
    <w:rsid w:val="00046758"/>
    <w:rsid w:val="00046831"/>
    <w:rsid w:val="000468E9"/>
    <w:rsid w:val="00046E2F"/>
    <w:rsid w:val="00047422"/>
    <w:rsid w:val="00047485"/>
    <w:rsid w:val="000474C5"/>
    <w:rsid w:val="000474D7"/>
    <w:rsid w:val="000474FC"/>
    <w:rsid w:val="00047599"/>
    <w:rsid w:val="00047950"/>
    <w:rsid w:val="000479CC"/>
    <w:rsid w:val="00047A81"/>
    <w:rsid w:val="00047D68"/>
    <w:rsid w:val="00047D72"/>
    <w:rsid w:val="00047EBB"/>
    <w:rsid w:val="000501D5"/>
    <w:rsid w:val="000501EC"/>
    <w:rsid w:val="000502FC"/>
    <w:rsid w:val="000503CE"/>
    <w:rsid w:val="00050428"/>
    <w:rsid w:val="000505A0"/>
    <w:rsid w:val="0005079F"/>
    <w:rsid w:val="00050BB9"/>
    <w:rsid w:val="00050CC9"/>
    <w:rsid w:val="00050DAC"/>
    <w:rsid w:val="00050F1F"/>
    <w:rsid w:val="00051444"/>
    <w:rsid w:val="0005145A"/>
    <w:rsid w:val="00051B1E"/>
    <w:rsid w:val="00051E90"/>
    <w:rsid w:val="000525D4"/>
    <w:rsid w:val="0005295D"/>
    <w:rsid w:val="00052AB2"/>
    <w:rsid w:val="00052BB9"/>
    <w:rsid w:val="00052DDA"/>
    <w:rsid w:val="00053271"/>
    <w:rsid w:val="0005359F"/>
    <w:rsid w:val="0005370B"/>
    <w:rsid w:val="0005381F"/>
    <w:rsid w:val="00053B39"/>
    <w:rsid w:val="00053D0B"/>
    <w:rsid w:val="00054067"/>
    <w:rsid w:val="0005414A"/>
    <w:rsid w:val="00054194"/>
    <w:rsid w:val="000541E7"/>
    <w:rsid w:val="00054211"/>
    <w:rsid w:val="000545E8"/>
    <w:rsid w:val="000548A8"/>
    <w:rsid w:val="00054998"/>
    <w:rsid w:val="00054C9C"/>
    <w:rsid w:val="00054ED6"/>
    <w:rsid w:val="00054FA7"/>
    <w:rsid w:val="00055047"/>
    <w:rsid w:val="0005508C"/>
    <w:rsid w:val="00055157"/>
    <w:rsid w:val="000553E4"/>
    <w:rsid w:val="0005542A"/>
    <w:rsid w:val="0005556C"/>
    <w:rsid w:val="00055693"/>
    <w:rsid w:val="00055934"/>
    <w:rsid w:val="000560F7"/>
    <w:rsid w:val="00056372"/>
    <w:rsid w:val="000565E4"/>
    <w:rsid w:val="000567DE"/>
    <w:rsid w:val="00056AA0"/>
    <w:rsid w:val="00056C9F"/>
    <w:rsid w:val="00056DB4"/>
    <w:rsid w:val="00056E68"/>
    <w:rsid w:val="00056E7A"/>
    <w:rsid w:val="000571E8"/>
    <w:rsid w:val="000573D4"/>
    <w:rsid w:val="0005776D"/>
    <w:rsid w:val="00057E63"/>
    <w:rsid w:val="00057F44"/>
    <w:rsid w:val="00057F5E"/>
    <w:rsid w:val="0006002F"/>
    <w:rsid w:val="0006017C"/>
    <w:rsid w:val="0006060C"/>
    <w:rsid w:val="00060698"/>
    <w:rsid w:val="000607AD"/>
    <w:rsid w:val="00060E74"/>
    <w:rsid w:val="00060EEA"/>
    <w:rsid w:val="000612F9"/>
    <w:rsid w:val="000614AA"/>
    <w:rsid w:val="00061602"/>
    <w:rsid w:val="00061655"/>
    <w:rsid w:val="000616BC"/>
    <w:rsid w:val="000616E4"/>
    <w:rsid w:val="0006173F"/>
    <w:rsid w:val="000617F5"/>
    <w:rsid w:val="00061816"/>
    <w:rsid w:val="0006188F"/>
    <w:rsid w:val="00061A1F"/>
    <w:rsid w:val="00061D32"/>
    <w:rsid w:val="00061E5F"/>
    <w:rsid w:val="00061F6D"/>
    <w:rsid w:val="00061FDE"/>
    <w:rsid w:val="00062011"/>
    <w:rsid w:val="00062221"/>
    <w:rsid w:val="0006253F"/>
    <w:rsid w:val="00062671"/>
    <w:rsid w:val="0006285E"/>
    <w:rsid w:val="00062BD5"/>
    <w:rsid w:val="00062D76"/>
    <w:rsid w:val="00062EA5"/>
    <w:rsid w:val="00063094"/>
    <w:rsid w:val="000631FE"/>
    <w:rsid w:val="00063437"/>
    <w:rsid w:val="0006358C"/>
    <w:rsid w:val="000636E8"/>
    <w:rsid w:val="000636F8"/>
    <w:rsid w:val="0006387F"/>
    <w:rsid w:val="00063913"/>
    <w:rsid w:val="0006398B"/>
    <w:rsid w:val="00063CF8"/>
    <w:rsid w:val="00063E24"/>
    <w:rsid w:val="00063E9A"/>
    <w:rsid w:val="0006408C"/>
    <w:rsid w:val="0006408F"/>
    <w:rsid w:val="000641A3"/>
    <w:rsid w:val="00064686"/>
    <w:rsid w:val="00064747"/>
    <w:rsid w:val="000647B9"/>
    <w:rsid w:val="000649C6"/>
    <w:rsid w:val="0006509E"/>
    <w:rsid w:val="000656AF"/>
    <w:rsid w:val="0006581B"/>
    <w:rsid w:val="00065B08"/>
    <w:rsid w:val="00065BDE"/>
    <w:rsid w:val="00065E50"/>
    <w:rsid w:val="00066028"/>
    <w:rsid w:val="0006642A"/>
    <w:rsid w:val="00066A92"/>
    <w:rsid w:val="00066B10"/>
    <w:rsid w:val="00066C18"/>
    <w:rsid w:val="00066F0B"/>
    <w:rsid w:val="00066F91"/>
    <w:rsid w:val="000672BE"/>
    <w:rsid w:val="00067451"/>
    <w:rsid w:val="00067726"/>
    <w:rsid w:val="00067731"/>
    <w:rsid w:val="000678FC"/>
    <w:rsid w:val="00067956"/>
    <w:rsid w:val="00070135"/>
    <w:rsid w:val="000704CF"/>
    <w:rsid w:val="00070767"/>
    <w:rsid w:val="000707B1"/>
    <w:rsid w:val="0007087B"/>
    <w:rsid w:val="00070891"/>
    <w:rsid w:val="0007092E"/>
    <w:rsid w:val="00070A28"/>
    <w:rsid w:val="00070A29"/>
    <w:rsid w:val="00070C19"/>
    <w:rsid w:val="00070D68"/>
    <w:rsid w:val="00070DA0"/>
    <w:rsid w:val="00070E4E"/>
    <w:rsid w:val="00070E67"/>
    <w:rsid w:val="00070EC4"/>
    <w:rsid w:val="00071967"/>
    <w:rsid w:val="000719C3"/>
    <w:rsid w:val="00071A0E"/>
    <w:rsid w:val="00071D46"/>
    <w:rsid w:val="00071D73"/>
    <w:rsid w:val="00071F37"/>
    <w:rsid w:val="00072025"/>
    <w:rsid w:val="000720D8"/>
    <w:rsid w:val="000722F7"/>
    <w:rsid w:val="000724D7"/>
    <w:rsid w:val="000725DE"/>
    <w:rsid w:val="000726EC"/>
    <w:rsid w:val="000727E7"/>
    <w:rsid w:val="0007290C"/>
    <w:rsid w:val="00072A37"/>
    <w:rsid w:val="00072B5F"/>
    <w:rsid w:val="00072C02"/>
    <w:rsid w:val="00072CA6"/>
    <w:rsid w:val="00072E2A"/>
    <w:rsid w:val="00072E8D"/>
    <w:rsid w:val="00073277"/>
    <w:rsid w:val="000733CB"/>
    <w:rsid w:val="00073941"/>
    <w:rsid w:val="00073A58"/>
    <w:rsid w:val="00073B40"/>
    <w:rsid w:val="00073CFD"/>
    <w:rsid w:val="00073D7A"/>
    <w:rsid w:val="00073FA9"/>
    <w:rsid w:val="00074132"/>
    <w:rsid w:val="0007437E"/>
    <w:rsid w:val="0007462D"/>
    <w:rsid w:val="0007463B"/>
    <w:rsid w:val="00074726"/>
    <w:rsid w:val="000748A7"/>
    <w:rsid w:val="00074B32"/>
    <w:rsid w:val="00074DB3"/>
    <w:rsid w:val="00074FAD"/>
    <w:rsid w:val="000754F0"/>
    <w:rsid w:val="0007561E"/>
    <w:rsid w:val="000758D9"/>
    <w:rsid w:val="000758EF"/>
    <w:rsid w:val="00075923"/>
    <w:rsid w:val="0007594B"/>
    <w:rsid w:val="00075B52"/>
    <w:rsid w:val="00075C7D"/>
    <w:rsid w:val="00075F8F"/>
    <w:rsid w:val="000762E6"/>
    <w:rsid w:val="00076991"/>
    <w:rsid w:val="00076B62"/>
    <w:rsid w:val="00077074"/>
    <w:rsid w:val="000773AC"/>
    <w:rsid w:val="000773DB"/>
    <w:rsid w:val="0007762A"/>
    <w:rsid w:val="00077A00"/>
    <w:rsid w:val="00077E3E"/>
    <w:rsid w:val="00077EB0"/>
    <w:rsid w:val="00077FE5"/>
    <w:rsid w:val="000803D2"/>
    <w:rsid w:val="0008048D"/>
    <w:rsid w:val="000804DA"/>
    <w:rsid w:val="000804FE"/>
    <w:rsid w:val="000805A6"/>
    <w:rsid w:val="00080800"/>
    <w:rsid w:val="00080868"/>
    <w:rsid w:val="00080BB7"/>
    <w:rsid w:val="00080CCD"/>
    <w:rsid w:val="000810CD"/>
    <w:rsid w:val="000812C5"/>
    <w:rsid w:val="00081341"/>
    <w:rsid w:val="000814A1"/>
    <w:rsid w:val="0008162E"/>
    <w:rsid w:val="0008166A"/>
    <w:rsid w:val="000816F0"/>
    <w:rsid w:val="00081889"/>
    <w:rsid w:val="00081E45"/>
    <w:rsid w:val="00082263"/>
    <w:rsid w:val="000822CF"/>
    <w:rsid w:val="00082940"/>
    <w:rsid w:val="000834C9"/>
    <w:rsid w:val="00083595"/>
    <w:rsid w:val="000835B8"/>
    <w:rsid w:val="000836B1"/>
    <w:rsid w:val="00083B17"/>
    <w:rsid w:val="00083C03"/>
    <w:rsid w:val="00083E79"/>
    <w:rsid w:val="00084550"/>
    <w:rsid w:val="0008468A"/>
    <w:rsid w:val="000847D7"/>
    <w:rsid w:val="0008481A"/>
    <w:rsid w:val="00084A7A"/>
    <w:rsid w:val="00084AFB"/>
    <w:rsid w:val="00084BA7"/>
    <w:rsid w:val="00084E09"/>
    <w:rsid w:val="00084FC9"/>
    <w:rsid w:val="00085027"/>
    <w:rsid w:val="000853C3"/>
    <w:rsid w:val="0008541F"/>
    <w:rsid w:val="00085588"/>
    <w:rsid w:val="000857A5"/>
    <w:rsid w:val="000857AA"/>
    <w:rsid w:val="0008582F"/>
    <w:rsid w:val="00085911"/>
    <w:rsid w:val="000859A3"/>
    <w:rsid w:val="00085D6A"/>
    <w:rsid w:val="00085FF3"/>
    <w:rsid w:val="000860A3"/>
    <w:rsid w:val="000864EC"/>
    <w:rsid w:val="00086717"/>
    <w:rsid w:val="0008673B"/>
    <w:rsid w:val="000867C1"/>
    <w:rsid w:val="00086924"/>
    <w:rsid w:val="00087084"/>
    <w:rsid w:val="000870FA"/>
    <w:rsid w:val="00087233"/>
    <w:rsid w:val="000872AE"/>
    <w:rsid w:val="000873AA"/>
    <w:rsid w:val="000873D7"/>
    <w:rsid w:val="000874DA"/>
    <w:rsid w:val="00087538"/>
    <w:rsid w:val="0008770B"/>
    <w:rsid w:val="0008789A"/>
    <w:rsid w:val="00087903"/>
    <w:rsid w:val="0008799F"/>
    <w:rsid w:val="00087CA6"/>
    <w:rsid w:val="00087CB0"/>
    <w:rsid w:val="00090007"/>
    <w:rsid w:val="0009012E"/>
    <w:rsid w:val="000902A5"/>
    <w:rsid w:val="000904C5"/>
    <w:rsid w:val="00090A43"/>
    <w:rsid w:val="00090B3C"/>
    <w:rsid w:val="00091011"/>
    <w:rsid w:val="0009101B"/>
    <w:rsid w:val="000910CE"/>
    <w:rsid w:val="00091116"/>
    <w:rsid w:val="00091117"/>
    <w:rsid w:val="000911C8"/>
    <w:rsid w:val="0009141F"/>
    <w:rsid w:val="0009150C"/>
    <w:rsid w:val="00091542"/>
    <w:rsid w:val="000917C0"/>
    <w:rsid w:val="000917ED"/>
    <w:rsid w:val="00091B4F"/>
    <w:rsid w:val="00091DC1"/>
    <w:rsid w:val="00091DE1"/>
    <w:rsid w:val="00092158"/>
    <w:rsid w:val="000922C2"/>
    <w:rsid w:val="000923FD"/>
    <w:rsid w:val="00092581"/>
    <w:rsid w:val="000925B0"/>
    <w:rsid w:val="000925E9"/>
    <w:rsid w:val="0009296A"/>
    <w:rsid w:val="00092A32"/>
    <w:rsid w:val="00092D5E"/>
    <w:rsid w:val="00092E9B"/>
    <w:rsid w:val="0009361F"/>
    <w:rsid w:val="00093760"/>
    <w:rsid w:val="00093798"/>
    <w:rsid w:val="00093824"/>
    <w:rsid w:val="00093D54"/>
    <w:rsid w:val="0009417B"/>
    <w:rsid w:val="000947EE"/>
    <w:rsid w:val="00094AC6"/>
    <w:rsid w:val="00094B01"/>
    <w:rsid w:val="00094DFE"/>
    <w:rsid w:val="00094F05"/>
    <w:rsid w:val="000951EB"/>
    <w:rsid w:val="000955D1"/>
    <w:rsid w:val="000956C4"/>
    <w:rsid w:val="000956E2"/>
    <w:rsid w:val="00095842"/>
    <w:rsid w:val="0009590E"/>
    <w:rsid w:val="00095B2B"/>
    <w:rsid w:val="00095F03"/>
    <w:rsid w:val="000960D4"/>
    <w:rsid w:val="000960FB"/>
    <w:rsid w:val="00096111"/>
    <w:rsid w:val="000962BF"/>
    <w:rsid w:val="000963B8"/>
    <w:rsid w:val="00096830"/>
    <w:rsid w:val="00096B1B"/>
    <w:rsid w:val="00096DB1"/>
    <w:rsid w:val="00097117"/>
    <w:rsid w:val="0009711D"/>
    <w:rsid w:val="00097257"/>
    <w:rsid w:val="000973CB"/>
    <w:rsid w:val="000974EB"/>
    <w:rsid w:val="00097578"/>
    <w:rsid w:val="0009771B"/>
    <w:rsid w:val="00097BB9"/>
    <w:rsid w:val="00097CDC"/>
    <w:rsid w:val="00097D05"/>
    <w:rsid w:val="00097EC0"/>
    <w:rsid w:val="000A01BD"/>
    <w:rsid w:val="000A0472"/>
    <w:rsid w:val="000A0694"/>
    <w:rsid w:val="000A0C45"/>
    <w:rsid w:val="000A0D37"/>
    <w:rsid w:val="000A0DDE"/>
    <w:rsid w:val="000A0DFA"/>
    <w:rsid w:val="000A116F"/>
    <w:rsid w:val="000A12C7"/>
    <w:rsid w:val="000A1651"/>
    <w:rsid w:val="000A197F"/>
    <w:rsid w:val="000A1B0A"/>
    <w:rsid w:val="000A1C14"/>
    <w:rsid w:val="000A1C34"/>
    <w:rsid w:val="000A1D28"/>
    <w:rsid w:val="000A1E73"/>
    <w:rsid w:val="000A1EAA"/>
    <w:rsid w:val="000A1EC7"/>
    <w:rsid w:val="000A1EC9"/>
    <w:rsid w:val="000A223A"/>
    <w:rsid w:val="000A225E"/>
    <w:rsid w:val="000A2732"/>
    <w:rsid w:val="000A28B2"/>
    <w:rsid w:val="000A2C88"/>
    <w:rsid w:val="000A31D7"/>
    <w:rsid w:val="000A32D8"/>
    <w:rsid w:val="000A3660"/>
    <w:rsid w:val="000A37E5"/>
    <w:rsid w:val="000A3835"/>
    <w:rsid w:val="000A39AB"/>
    <w:rsid w:val="000A3E83"/>
    <w:rsid w:val="000A3FB9"/>
    <w:rsid w:val="000A4087"/>
    <w:rsid w:val="000A412A"/>
    <w:rsid w:val="000A41AA"/>
    <w:rsid w:val="000A42DB"/>
    <w:rsid w:val="000A4785"/>
    <w:rsid w:val="000A48E7"/>
    <w:rsid w:val="000A4A11"/>
    <w:rsid w:val="000A4A85"/>
    <w:rsid w:val="000A51CF"/>
    <w:rsid w:val="000A530E"/>
    <w:rsid w:val="000A54B6"/>
    <w:rsid w:val="000A5743"/>
    <w:rsid w:val="000A5836"/>
    <w:rsid w:val="000A5982"/>
    <w:rsid w:val="000A5B81"/>
    <w:rsid w:val="000A5E67"/>
    <w:rsid w:val="000A6140"/>
    <w:rsid w:val="000A6168"/>
    <w:rsid w:val="000A6213"/>
    <w:rsid w:val="000A6223"/>
    <w:rsid w:val="000A62FF"/>
    <w:rsid w:val="000A6517"/>
    <w:rsid w:val="000A659F"/>
    <w:rsid w:val="000A6B34"/>
    <w:rsid w:val="000A6C1E"/>
    <w:rsid w:val="000A6D78"/>
    <w:rsid w:val="000A6DAB"/>
    <w:rsid w:val="000A6DE8"/>
    <w:rsid w:val="000A6E8D"/>
    <w:rsid w:val="000A6E92"/>
    <w:rsid w:val="000A6EF4"/>
    <w:rsid w:val="000A726E"/>
    <w:rsid w:val="000A7320"/>
    <w:rsid w:val="000A7402"/>
    <w:rsid w:val="000A758C"/>
    <w:rsid w:val="000A75D7"/>
    <w:rsid w:val="000A7B1B"/>
    <w:rsid w:val="000A7D8A"/>
    <w:rsid w:val="000A7DC8"/>
    <w:rsid w:val="000A7F49"/>
    <w:rsid w:val="000B017F"/>
    <w:rsid w:val="000B0190"/>
    <w:rsid w:val="000B030D"/>
    <w:rsid w:val="000B080B"/>
    <w:rsid w:val="000B0899"/>
    <w:rsid w:val="000B09AB"/>
    <w:rsid w:val="000B09C7"/>
    <w:rsid w:val="000B0A56"/>
    <w:rsid w:val="000B0BC7"/>
    <w:rsid w:val="000B0E67"/>
    <w:rsid w:val="000B1137"/>
    <w:rsid w:val="000B1294"/>
    <w:rsid w:val="000B1366"/>
    <w:rsid w:val="000B139B"/>
    <w:rsid w:val="000B156B"/>
    <w:rsid w:val="000B15F1"/>
    <w:rsid w:val="000B1788"/>
    <w:rsid w:val="000B179B"/>
    <w:rsid w:val="000B1832"/>
    <w:rsid w:val="000B18E4"/>
    <w:rsid w:val="000B190C"/>
    <w:rsid w:val="000B1915"/>
    <w:rsid w:val="000B197C"/>
    <w:rsid w:val="000B1A48"/>
    <w:rsid w:val="000B1BB1"/>
    <w:rsid w:val="000B1C54"/>
    <w:rsid w:val="000B1D30"/>
    <w:rsid w:val="000B1D75"/>
    <w:rsid w:val="000B1E44"/>
    <w:rsid w:val="000B20A9"/>
    <w:rsid w:val="000B21E0"/>
    <w:rsid w:val="000B2465"/>
    <w:rsid w:val="000B294C"/>
    <w:rsid w:val="000B2BDE"/>
    <w:rsid w:val="000B2D19"/>
    <w:rsid w:val="000B2D6D"/>
    <w:rsid w:val="000B2E2E"/>
    <w:rsid w:val="000B2EEC"/>
    <w:rsid w:val="000B3543"/>
    <w:rsid w:val="000B37A8"/>
    <w:rsid w:val="000B37F0"/>
    <w:rsid w:val="000B3955"/>
    <w:rsid w:val="000B39C7"/>
    <w:rsid w:val="000B3AA4"/>
    <w:rsid w:val="000B3AC3"/>
    <w:rsid w:val="000B3B01"/>
    <w:rsid w:val="000B3C17"/>
    <w:rsid w:val="000B3D1D"/>
    <w:rsid w:val="000B3D47"/>
    <w:rsid w:val="000B3EAE"/>
    <w:rsid w:val="000B4760"/>
    <w:rsid w:val="000B47C0"/>
    <w:rsid w:val="000B4AA6"/>
    <w:rsid w:val="000B4E34"/>
    <w:rsid w:val="000B4F2B"/>
    <w:rsid w:val="000B4F52"/>
    <w:rsid w:val="000B50BB"/>
    <w:rsid w:val="000B5368"/>
    <w:rsid w:val="000B5478"/>
    <w:rsid w:val="000B54A9"/>
    <w:rsid w:val="000B54C1"/>
    <w:rsid w:val="000B5555"/>
    <w:rsid w:val="000B569A"/>
    <w:rsid w:val="000B56C2"/>
    <w:rsid w:val="000B5BC9"/>
    <w:rsid w:val="000B5C2E"/>
    <w:rsid w:val="000B6117"/>
    <w:rsid w:val="000B61C4"/>
    <w:rsid w:val="000B6234"/>
    <w:rsid w:val="000B63A8"/>
    <w:rsid w:val="000B6A43"/>
    <w:rsid w:val="000B6C9C"/>
    <w:rsid w:val="000B709A"/>
    <w:rsid w:val="000B72D8"/>
    <w:rsid w:val="000B76EA"/>
    <w:rsid w:val="000B778B"/>
    <w:rsid w:val="000B7932"/>
    <w:rsid w:val="000B7B69"/>
    <w:rsid w:val="000B7B94"/>
    <w:rsid w:val="000B7C56"/>
    <w:rsid w:val="000B7E5F"/>
    <w:rsid w:val="000C0039"/>
    <w:rsid w:val="000C0077"/>
    <w:rsid w:val="000C026A"/>
    <w:rsid w:val="000C071F"/>
    <w:rsid w:val="000C07DE"/>
    <w:rsid w:val="000C0826"/>
    <w:rsid w:val="000C0A69"/>
    <w:rsid w:val="000C0A77"/>
    <w:rsid w:val="000C0CAB"/>
    <w:rsid w:val="000C0E5A"/>
    <w:rsid w:val="000C0F9E"/>
    <w:rsid w:val="000C1047"/>
    <w:rsid w:val="000C10D6"/>
    <w:rsid w:val="000C11E2"/>
    <w:rsid w:val="000C1324"/>
    <w:rsid w:val="000C1335"/>
    <w:rsid w:val="000C15FA"/>
    <w:rsid w:val="000C18BB"/>
    <w:rsid w:val="000C18C9"/>
    <w:rsid w:val="000C1B18"/>
    <w:rsid w:val="000C1D7A"/>
    <w:rsid w:val="000C1EAE"/>
    <w:rsid w:val="000C1EC7"/>
    <w:rsid w:val="000C2024"/>
    <w:rsid w:val="000C20AD"/>
    <w:rsid w:val="000C2292"/>
    <w:rsid w:val="000C229D"/>
    <w:rsid w:val="000C231F"/>
    <w:rsid w:val="000C2330"/>
    <w:rsid w:val="000C2501"/>
    <w:rsid w:val="000C2C0B"/>
    <w:rsid w:val="000C2C31"/>
    <w:rsid w:val="000C2C39"/>
    <w:rsid w:val="000C316A"/>
    <w:rsid w:val="000C3675"/>
    <w:rsid w:val="000C38E3"/>
    <w:rsid w:val="000C403D"/>
    <w:rsid w:val="000C4079"/>
    <w:rsid w:val="000C40CB"/>
    <w:rsid w:val="000C4178"/>
    <w:rsid w:val="000C4664"/>
    <w:rsid w:val="000C4B16"/>
    <w:rsid w:val="000C4C67"/>
    <w:rsid w:val="000C4FB3"/>
    <w:rsid w:val="000C5595"/>
    <w:rsid w:val="000C576F"/>
    <w:rsid w:val="000C6215"/>
    <w:rsid w:val="000C62B8"/>
    <w:rsid w:val="000C62B9"/>
    <w:rsid w:val="000C6597"/>
    <w:rsid w:val="000C6696"/>
    <w:rsid w:val="000C67F3"/>
    <w:rsid w:val="000C6950"/>
    <w:rsid w:val="000C6982"/>
    <w:rsid w:val="000C6A06"/>
    <w:rsid w:val="000C6A5B"/>
    <w:rsid w:val="000C6C5D"/>
    <w:rsid w:val="000C6FDD"/>
    <w:rsid w:val="000C7079"/>
    <w:rsid w:val="000C70D3"/>
    <w:rsid w:val="000C70F3"/>
    <w:rsid w:val="000C7433"/>
    <w:rsid w:val="000C77A0"/>
    <w:rsid w:val="000C79DF"/>
    <w:rsid w:val="000C7C48"/>
    <w:rsid w:val="000C7D3F"/>
    <w:rsid w:val="000C7EC8"/>
    <w:rsid w:val="000C7EEE"/>
    <w:rsid w:val="000D0523"/>
    <w:rsid w:val="000D0580"/>
    <w:rsid w:val="000D075E"/>
    <w:rsid w:val="000D0966"/>
    <w:rsid w:val="000D09A7"/>
    <w:rsid w:val="000D0A63"/>
    <w:rsid w:val="000D0AA8"/>
    <w:rsid w:val="000D10C7"/>
    <w:rsid w:val="000D1197"/>
    <w:rsid w:val="000D13FC"/>
    <w:rsid w:val="000D15AA"/>
    <w:rsid w:val="000D1654"/>
    <w:rsid w:val="000D199B"/>
    <w:rsid w:val="000D1B0E"/>
    <w:rsid w:val="000D1EA0"/>
    <w:rsid w:val="000D1F72"/>
    <w:rsid w:val="000D202F"/>
    <w:rsid w:val="000D20E0"/>
    <w:rsid w:val="000D22CD"/>
    <w:rsid w:val="000D27C1"/>
    <w:rsid w:val="000D29B9"/>
    <w:rsid w:val="000D2F3C"/>
    <w:rsid w:val="000D3157"/>
    <w:rsid w:val="000D3612"/>
    <w:rsid w:val="000D3654"/>
    <w:rsid w:val="000D395A"/>
    <w:rsid w:val="000D3CA8"/>
    <w:rsid w:val="000D3EEA"/>
    <w:rsid w:val="000D3F21"/>
    <w:rsid w:val="000D3F28"/>
    <w:rsid w:val="000D400B"/>
    <w:rsid w:val="000D418E"/>
    <w:rsid w:val="000D4218"/>
    <w:rsid w:val="000D42F3"/>
    <w:rsid w:val="000D4371"/>
    <w:rsid w:val="000D45FD"/>
    <w:rsid w:val="000D49A7"/>
    <w:rsid w:val="000D4A2E"/>
    <w:rsid w:val="000D4ABB"/>
    <w:rsid w:val="000D51C3"/>
    <w:rsid w:val="000D5203"/>
    <w:rsid w:val="000D54AF"/>
    <w:rsid w:val="000D565D"/>
    <w:rsid w:val="000D5A35"/>
    <w:rsid w:val="000D5A5D"/>
    <w:rsid w:val="000D5AAF"/>
    <w:rsid w:val="000D5ACD"/>
    <w:rsid w:val="000D5B1D"/>
    <w:rsid w:val="000D5C1D"/>
    <w:rsid w:val="000D5C36"/>
    <w:rsid w:val="000D5E3D"/>
    <w:rsid w:val="000D5E85"/>
    <w:rsid w:val="000D6036"/>
    <w:rsid w:val="000D607B"/>
    <w:rsid w:val="000D621A"/>
    <w:rsid w:val="000D623D"/>
    <w:rsid w:val="000D6D51"/>
    <w:rsid w:val="000D710E"/>
    <w:rsid w:val="000D7386"/>
    <w:rsid w:val="000D7403"/>
    <w:rsid w:val="000D767A"/>
    <w:rsid w:val="000D768A"/>
    <w:rsid w:val="000D774F"/>
    <w:rsid w:val="000D78B6"/>
    <w:rsid w:val="000E01A8"/>
    <w:rsid w:val="000E08AC"/>
    <w:rsid w:val="000E0935"/>
    <w:rsid w:val="000E0DFE"/>
    <w:rsid w:val="000E115C"/>
    <w:rsid w:val="000E135D"/>
    <w:rsid w:val="000E1538"/>
    <w:rsid w:val="000E15AD"/>
    <w:rsid w:val="000E165B"/>
    <w:rsid w:val="000E1975"/>
    <w:rsid w:val="000E1A40"/>
    <w:rsid w:val="000E1BA3"/>
    <w:rsid w:val="000E1CEA"/>
    <w:rsid w:val="000E1D9F"/>
    <w:rsid w:val="000E1DD1"/>
    <w:rsid w:val="000E1F18"/>
    <w:rsid w:val="000E20F5"/>
    <w:rsid w:val="000E21CD"/>
    <w:rsid w:val="000E227E"/>
    <w:rsid w:val="000E22FC"/>
    <w:rsid w:val="000E2637"/>
    <w:rsid w:val="000E279C"/>
    <w:rsid w:val="000E27BB"/>
    <w:rsid w:val="000E2912"/>
    <w:rsid w:val="000E2ABA"/>
    <w:rsid w:val="000E2C0F"/>
    <w:rsid w:val="000E2DBA"/>
    <w:rsid w:val="000E3407"/>
    <w:rsid w:val="000E34E1"/>
    <w:rsid w:val="000E3A82"/>
    <w:rsid w:val="000E42F8"/>
    <w:rsid w:val="000E467E"/>
    <w:rsid w:val="000E46C6"/>
    <w:rsid w:val="000E4C91"/>
    <w:rsid w:val="000E4CFC"/>
    <w:rsid w:val="000E4ED8"/>
    <w:rsid w:val="000E55B2"/>
    <w:rsid w:val="000E56CF"/>
    <w:rsid w:val="000E56D1"/>
    <w:rsid w:val="000E56F9"/>
    <w:rsid w:val="000E5843"/>
    <w:rsid w:val="000E5A07"/>
    <w:rsid w:val="000E5B3D"/>
    <w:rsid w:val="000E5D39"/>
    <w:rsid w:val="000E5F58"/>
    <w:rsid w:val="000E5FEA"/>
    <w:rsid w:val="000E60E0"/>
    <w:rsid w:val="000E625E"/>
    <w:rsid w:val="000E6768"/>
    <w:rsid w:val="000E6B94"/>
    <w:rsid w:val="000E6BC0"/>
    <w:rsid w:val="000E6D7F"/>
    <w:rsid w:val="000E6DC2"/>
    <w:rsid w:val="000E6E4E"/>
    <w:rsid w:val="000E6F2B"/>
    <w:rsid w:val="000E6F52"/>
    <w:rsid w:val="000E72BA"/>
    <w:rsid w:val="000E7320"/>
    <w:rsid w:val="000E74BD"/>
    <w:rsid w:val="000E7584"/>
    <w:rsid w:val="000E75A7"/>
    <w:rsid w:val="000E78FA"/>
    <w:rsid w:val="000E7A50"/>
    <w:rsid w:val="000E7A8C"/>
    <w:rsid w:val="000F019A"/>
    <w:rsid w:val="000F0348"/>
    <w:rsid w:val="000F05C0"/>
    <w:rsid w:val="000F0932"/>
    <w:rsid w:val="000F09CB"/>
    <w:rsid w:val="000F0ABC"/>
    <w:rsid w:val="000F0E37"/>
    <w:rsid w:val="000F1381"/>
    <w:rsid w:val="000F146F"/>
    <w:rsid w:val="000F1C4B"/>
    <w:rsid w:val="000F2911"/>
    <w:rsid w:val="000F29CE"/>
    <w:rsid w:val="000F2AC2"/>
    <w:rsid w:val="000F2B32"/>
    <w:rsid w:val="000F2CE9"/>
    <w:rsid w:val="000F2EBC"/>
    <w:rsid w:val="000F3000"/>
    <w:rsid w:val="000F3063"/>
    <w:rsid w:val="000F32D9"/>
    <w:rsid w:val="000F33E2"/>
    <w:rsid w:val="000F35E1"/>
    <w:rsid w:val="000F364F"/>
    <w:rsid w:val="000F3673"/>
    <w:rsid w:val="000F372E"/>
    <w:rsid w:val="000F376B"/>
    <w:rsid w:val="000F380F"/>
    <w:rsid w:val="000F3DED"/>
    <w:rsid w:val="000F3EC1"/>
    <w:rsid w:val="000F427D"/>
    <w:rsid w:val="000F464D"/>
    <w:rsid w:val="000F46A2"/>
    <w:rsid w:val="000F476B"/>
    <w:rsid w:val="000F48A9"/>
    <w:rsid w:val="000F4DAC"/>
    <w:rsid w:val="000F4E55"/>
    <w:rsid w:val="000F4EF8"/>
    <w:rsid w:val="000F5017"/>
    <w:rsid w:val="000F50A1"/>
    <w:rsid w:val="000F50E9"/>
    <w:rsid w:val="000F564E"/>
    <w:rsid w:val="000F587E"/>
    <w:rsid w:val="000F5974"/>
    <w:rsid w:val="000F5D84"/>
    <w:rsid w:val="000F623C"/>
    <w:rsid w:val="000F637B"/>
    <w:rsid w:val="000F648A"/>
    <w:rsid w:val="000F64C4"/>
    <w:rsid w:val="000F668E"/>
    <w:rsid w:val="000F6907"/>
    <w:rsid w:val="000F7002"/>
    <w:rsid w:val="000F73DF"/>
    <w:rsid w:val="000F7453"/>
    <w:rsid w:val="000F7674"/>
    <w:rsid w:val="000F77A5"/>
    <w:rsid w:val="000F7830"/>
    <w:rsid w:val="000F7A28"/>
    <w:rsid w:val="000F7A37"/>
    <w:rsid w:val="000F7A5F"/>
    <w:rsid w:val="000F7BFD"/>
    <w:rsid w:val="000F7C7F"/>
    <w:rsid w:val="000F7F82"/>
    <w:rsid w:val="0010071F"/>
    <w:rsid w:val="001008C3"/>
    <w:rsid w:val="00100BD1"/>
    <w:rsid w:val="00100E33"/>
    <w:rsid w:val="001011E6"/>
    <w:rsid w:val="0010128F"/>
    <w:rsid w:val="001013AB"/>
    <w:rsid w:val="00101575"/>
    <w:rsid w:val="00101839"/>
    <w:rsid w:val="00101BD6"/>
    <w:rsid w:val="00101E11"/>
    <w:rsid w:val="00101FD4"/>
    <w:rsid w:val="001023AD"/>
    <w:rsid w:val="001025D0"/>
    <w:rsid w:val="0010294B"/>
    <w:rsid w:val="00102B31"/>
    <w:rsid w:val="00102B4E"/>
    <w:rsid w:val="00102B66"/>
    <w:rsid w:val="00102CA5"/>
    <w:rsid w:val="00102D53"/>
    <w:rsid w:val="00102E23"/>
    <w:rsid w:val="00102ED2"/>
    <w:rsid w:val="0010310F"/>
    <w:rsid w:val="001034F2"/>
    <w:rsid w:val="00103617"/>
    <w:rsid w:val="001037CF"/>
    <w:rsid w:val="00103898"/>
    <w:rsid w:val="00103BF6"/>
    <w:rsid w:val="00103CD3"/>
    <w:rsid w:val="00103D6A"/>
    <w:rsid w:val="00103FC7"/>
    <w:rsid w:val="0010405F"/>
    <w:rsid w:val="00104145"/>
    <w:rsid w:val="0010422E"/>
    <w:rsid w:val="001042A8"/>
    <w:rsid w:val="00104743"/>
    <w:rsid w:val="00104848"/>
    <w:rsid w:val="00104AC3"/>
    <w:rsid w:val="00104D8C"/>
    <w:rsid w:val="00104EA2"/>
    <w:rsid w:val="001054F6"/>
    <w:rsid w:val="00105576"/>
    <w:rsid w:val="001055E1"/>
    <w:rsid w:val="00105E5C"/>
    <w:rsid w:val="00105EB2"/>
    <w:rsid w:val="001060DF"/>
    <w:rsid w:val="0010620E"/>
    <w:rsid w:val="00106557"/>
    <w:rsid w:val="001066D8"/>
    <w:rsid w:val="0010682E"/>
    <w:rsid w:val="0010688A"/>
    <w:rsid w:val="001069F1"/>
    <w:rsid w:val="00106A5E"/>
    <w:rsid w:val="00106B85"/>
    <w:rsid w:val="00106BC9"/>
    <w:rsid w:val="00106C0F"/>
    <w:rsid w:val="00106CD2"/>
    <w:rsid w:val="00106DA0"/>
    <w:rsid w:val="00106E0F"/>
    <w:rsid w:val="001070CB"/>
    <w:rsid w:val="001071F9"/>
    <w:rsid w:val="0010738D"/>
    <w:rsid w:val="00107464"/>
    <w:rsid w:val="00107808"/>
    <w:rsid w:val="00107D00"/>
    <w:rsid w:val="00107F96"/>
    <w:rsid w:val="0011040A"/>
    <w:rsid w:val="00110424"/>
    <w:rsid w:val="0011052E"/>
    <w:rsid w:val="00110A5F"/>
    <w:rsid w:val="00110ECD"/>
    <w:rsid w:val="0011105E"/>
    <w:rsid w:val="001114F0"/>
    <w:rsid w:val="001115A9"/>
    <w:rsid w:val="001115D0"/>
    <w:rsid w:val="0011190A"/>
    <w:rsid w:val="00111953"/>
    <w:rsid w:val="00111B02"/>
    <w:rsid w:val="00111B5C"/>
    <w:rsid w:val="00111F0E"/>
    <w:rsid w:val="00111FC4"/>
    <w:rsid w:val="00112086"/>
    <w:rsid w:val="00112184"/>
    <w:rsid w:val="00112215"/>
    <w:rsid w:val="0011236B"/>
    <w:rsid w:val="001123E2"/>
    <w:rsid w:val="0011240B"/>
    <w:rsid w:val="00112425"/>
    <w:rsid w:val="00112466"/>
    <w:rsid w:val="00112608"/>
    <w:rsid w:val="001127C5"/>
    <w:rsid w:val="001127D9"/>
    <w:rsid w:val="001127E6"/>
    <w:rsid w:val="00112CE7"/>
    <w:rsid w:val="00113008"/>
    <w:rsid w:val="00113C66"/>
    <w:rsid w:val="00113DD1"/>
    <w:rsid w:val="00113EDD"/>
    <w:rsid w:val="00114018"/>
    <w:rsid w:val="00114126"/>
    <w:rsid w:val="00114272"/>
    <w:rsid w:val="001142B4"/>
    <w:rsid w:val="001143BE"/>
    <w:rsid w:val="00114577"/>
    <w:rsid w:val="001145FE"/>
    <w:rsid w:val="001146AB"/>
    <w:rsid w:val="001147A4"/>
    <w:rsid w:val="0011480A"/>
    <w:rsid w:val="0011489F"/>
    <w:rsid w:val="00114D23"/>
    <w:rsid w:val="00115442"/>
    <w:rsid w:val="00115644"/>
    <w:rsid w:val="00115F0D"/>
    <w:rsid w:val="00116116"/>
    <w:rsid w:val="0011630F"/>
    <w:rsid w:val="001165AD"/>
    <w:rsid w:val="00116A52"/>
    <w:rsid w:val="00116CF1"/>
    <w:rsid w:val="00116DF9"/>
    <w:rsid w:val="00116F86"/>
    <w:rsid w:val="0011714D"/>
    <w:rsid w:val="00117331"/>
    <w:rsid w:val="001173C4"/>
    <w:rsid w:val="00117508"/>
    <w:rsid w:val="00117556"/>
    <w:rsid w:val="00117630"/>
    <w:rsid w:val="001176AC"/>
    <w:rsid w:val="00117750"/>
    <w:rsid w:val="00117B54"/>
    <w:rsid w:val="00117D2F"/>
    <w:rsid w:val="001200E7"/>
    <w:rsid w:val="00120197"/>
    <w:rsid w:val="00120415"/>
    <w:rsid w:val="00120475"/>
    <w:rsid w:val="001204C7"/>
    <w:rsid w:val="0012053F"/>
    <w:rsid w:val="00120637"/>
    <w:rsid w:val="00120643"/>
    <w:rsid w:val="00120855"/>
    <w:rsid w:val="0012085D"/>
    <w:rsid w:val="00120A90"/>
    <w:rsid w:val="00120B87"/>
    <w:rsid w:val="00120D67"/>
    <w:rsid w:val="0012103F"/>
    <w:rsid w:val="00121399"/>
    <w:rsid w:val="001213A6"/>
    <w:rsid w:val="0012162A"/>
    <w:rsid w:val="00121817"/>
    <w:rsid w:val="00121B1B"/>
    <w:rsid w:val="00121C02"/>
    <w:rsid w:val="00121F55"/>
    <w:rsid w:val="00121FC5"/>
    <w:rsid w:val="0012207E"/>
    <w:rsid w:val="00122175"/>
    <w:rsid w:val="00122384"/>
    <w:rsid w:val="0012274C"/>
    <w:rsid w:val="0012279D"/>
    <w:rsid w:val="00122AA7"/>
    <w:rsid w:val="00122BBB"/>
    <w:rsid w:val="00122DE3"/>
    <w:rsid w:val="001231D6"/>
    <w:rsid w:val="001234E5"/>
    <w:rsid w:val="00123544"/>
    <w:rsid w:val="0012356A"/>
    <w:rsid w:val="00123759"/>
    <w:rsid w:val="00123813"/>
    <w:rsid w:val="001238DA"/>
    <w:rsid w:val="00123963"/>
    <w:rsid w:val="00123B6E"/>
    <w:rsid w:val="00124716"/>
    <w:rsid w:val="0012480A"/>
    <w:rsid w:val="00124844"/>
    <w:rsid w:val="00124F67"/>
    <w:rsid w:val="00124FA6"/>
    <w:rsid w:val="0012500A"/>
    <w:rsid w:val="00125267"/>
    <w:rsid w:val="00125362"/>
    <w:rsid w:val="00125F43"/>
    <w:rsid w:val="00126122"/>
    <w:rsid w:val="001261E5"/>
    <w:rsid w:val="001268EF"/>
    <w:rsid w:val="00126C68"/>
    <w:rsid w:val="00126F34"/>
    <w:rsid w:val="001274B4"/>
    <w:rsid w:val="001275B5"/>
    <w:rsid w:val="00127608"/>
    <w:rsid w:val="00127686"/>
    <w:rsid w:val="0012774C"/>
    <w:rsid w:val="00127FCA"/>
    <w:rsid w:val="001300CD"/>
    <w:rsid w:val="0013010B"/>
    <w:rsid w:val="001301CE"/>
    <w:rsid w:val="001303F1"/>
    <w:rsid w:val="0013062E"/>
    <w:rsid w:val="001306CE"/>
    <w:rsid w:val="00130727"/>
    <w:rsid w:val="00130B92"/>
    <w:rsid w:val="00130C4B"/>
    <w:rsid w:val="00130CAC"/>
    <w:rsid w:val="00130D14"/>
    <w:rsid w:val="00130D56"/>
    <w:rsid w:val="00130E4B"/>
    <w:rsid w:val="00131026"/>
    <w:rsid w:val="00131105"/>
    <w:rsid w:val="00131163"/>
    <w:rsid w:val="001312A5"/>
    <w:rsid w:val="001315FF"/>
    <w:rsid w:val="00131913"/>
    <w:rsid w:val="001319A0"/>
    <w:rsid w:val="00131A1D"/>
    <w:rsid w:val="00131C46"/>
    <w:rsid w:val="00131D9B"/>
    <w:rsid w:val="00131E8F"/>
    <w:rsid w:val="00132474"/>
    <w:rsid w:val="001325F8"/>
    <w:rsid w:val="001326E3"/>
    <w:rsid w:val="00132839"/>
    <w:rsid w:val="0013294F"/>
    <w:rsid w:val="00132A87"/>
    <w:rsid w:val="00132B4B"/>
    <w:rsid w:val="00132D0B"/>
    <w:rsid w:val="0013317D"/>
    <w:rsid w:val="001331FA"/>
    <w:rsid w:val="001332C2"/>
    <w:rsid w:val="00133402"/>
    <w:rsid w:val="00133738"/>
    <w:rsid w:val="0013374F"/>
    <w:rsid w:val="00133922"/>
    <w:rsid w:val="00133CA4"/>
    <w:rsid w:val="00133CC5"/>
    <w:rsid w:val="00133D03"/>
    <w:rsid w:val="00133FC7"/>
    <w:rsid w:val="001340FE"/>
    <w:rsid w:val="001342A6"/>
    <w:rsid w:val="001342B9"/>
    <w:rsid w:val="0013439C"/>
    <w:rsid w:val="00134639"/>
    <w:rsid w:val="00134859"/>
    <w:rsid w:val="001348C9"/>
    <w:rsid w:val="00134CBC"/>
    <w:rsid w:val="001350AF"/>
    <w:rsid w:val="00135198"/>
    <w:rsid w:val="00135493"/>
    <w:rsid w:val="00135561"/>
    <w:rsid w:val="001356A6"/>
    <w:rsid w:val="00135862"/>
    <w:rsid w:val="001359E1"/>
    <w:rsid w:val="00135A7C"/>
    <w:rsid w:val="00135CDF"/>
    <w:rsid w:val="00135DA4"/>
    <w:rsid w:val="00135FA6"/>
    <w:rsid w:val="001362FC"/>
    <w:rsid w:val="0013637B"/>
    <w:rsid w:val="00136554"/>
    <w:rsid w:val="001366FF"/>
    <w:rsid w:val="0013684F"/>
    <w:rsid w:val="00136DA5"/>
    <w:rsid w:val="00137150"/>
    <w:rsid w:val="001374D3"/>
    <w:rsid w:val="00137524"/>
    <w:rsid w:val="00137A68"/>
    <w:rsid w:val="00137B10"/>
    <w:rsid w:val="00137BAD"/>
    <w:rsid w:val="00137BE1"/>
    <w:rsid w:val="00137F22"/>
    <w:rsid w:val="00140129"/>
    <w:rsid w:val="00140181"/>
    <w:rsid w:val="001401B7"/>
    <w:rsid w:val="00140318"/>
    <w:rsid w:val="00140426"/>
    <w:rsid w:val="00140B37"/>
    <w:rsid w:val="00140C63"/>
    <w:rsid w:val="001410A6"/>
    <w:rsid w:val="0014112F"/>
    <w:rsid w:val="0014152C"/>
    <w:rsid w:val="00141610"/>
    <w:rsid w:val="00141AB7"/>
    <w:rsid w:val="00141EBA"/>
    <w:rsid w:val="00142080"/>
    <w:rsid w:val="00142164"/>
    <w:rsid w:val="00142207"/>
    <w:rsid w:val="00142726"/>
    <w:rsid w:val="00142A2B"/>
    <w:rsid w:val="00142CAF"/>
    <w:rsid w:val="00142E50"/>
    <w:rsid w:val="00142EC6"/>
    <w:rsid w:val="00142FFC"/>
    <w:rsid w:val="00143015"/>
    <w:rsid w:val="0014326E"/>
    <w:rsid w:val="0014328B"/>
    <w:rsid w:val="00143501"/>
    <w:rsid w:val="001436DD"/>
    <w:rsid w:val="00143769"/>
    <w:rsid w:val="00143809"/>
    <w:rsid w:val="0014382A"/>
    <w:rsid w:val="0014388F"/>
    <w:rsid w:val="00143CFA"/>
    <w:rsid w:val="00143E15"/>
    <w:rsid w:val="001443E2"/>
    <w:rsid w:val="001444D3"/>
    <w:rsid w:val="00144678"/>
    <w:rsid w:val="00144681"/>
    <w:rsid w:val="00144B09"/>
    <w:rsid w:val="00144B99"/>
    <w:rsid w:val="00144BDA"/>
    <w:rsid w:val="00144C74"/>
    <w:rsid w:val="00144D72"/>
    <w:rsid w:val="00144F0A"/>
    <w:rsid w:val="00145013"/>
    <w:rsid w:val="0014501E"/>
    <w:rsid w:val="0014513E"/>
    <w:rsid w:val="0014514C"/>
    <w:rsid w:val="001451DC"/>
    <w:rsid w:val="00145387"/>
    <w:rsid w:val="00145430"/>
    <w:rsid w:val="00145D62"/>
    <w:rsid w:val="001462C3"/>
    <w:rsid w:val="001462DC"/>
    <w:rsid w:val="001462F0"/>
    <w:rsid w:val="00146301"/>
    <w:rsid w:val="00146703"/>
    <w:rsid w:val="0014671F"/>
    <w:rsid w:val="0014673F"/>
    <w:rsid w:val="001468A6"/>
    <w:rsid w:val="00146CCA"/>
    <w:rsid w:val="00146D17"/>
    <w:rsid w:val="00147445"/>
    <w:rsid w:val="001476B6"/>
    <w:rsid w:val="001478C9"/>
    <w:rsid w:val="00147932"/>
    <w:rsid w:val="001479CA"/>
    <w:rsid w:val="00147A55"/>
    <w:rsid w:val="00147AD1"/>
    <w:rsid w:val="00147BED"/>
    <w:rsid w:val="00147CB6"/>
    <w:rsid w:val="00147CBE"/>
    <w:rsid w:val="00147E33"/>
    <w:rsid w:val="00147F78"/>
    <w:rsid w:val="001500AA"/>
    <w:rsid w:val="00150611"/>
    <w:rsid w:val="0015088D"/>
    <w:rsid w:val="00150B3C"/>
    <w:rsid w:val="00150E93"/>
    <w:rsid w:val="00150F0F"/>
    <w:rsid w:val="00150FBF"/>
    <w:rsid w:val="00150FCB"/>
    <w:rsid w:val="001511D6"/>
    <w:rsid w:val="00151370"/>
    <w:rsid w:val="001514EB"/>
    <w:rsid w:val="00151673"/>
    <w:rsid w:val="0015174B"/>
    <w:rsid w:val="001517A0"/>
    <w:rsid w:val="001517F8"/>
    <w:rsid w:val="001518F3"/>
    <w:rsid w:val="001518F7"/>
    <w:rsid w:val="00151A7A"/>
    <w:rsid w:val="00151D6F"/>
    <w:rsid w:val="00151EE5"/>
    <w:rsid w:val="00151FDC"/>
    <w:rsid w:val="00151FF1"/>
    <w:rsid w:val="001520CB"/>
    <w:rsid w:val="00152111"/>
    <w:rsid w:val="0015222A"/>
    <w:rsid w:val="00152267"/>
    <w:rsid w:val="00152403"/>
    <w:rsid w:val="00152481"/>
    <w:rsid w:val="00152625"/>
    <w:rsid w:val="00152723"/>
    <w:rsid w:val="00152A10"/>
    <w:rsid w:val="00152AE9"/>
    <w:rsid w:val="00152C6A"/>
    <w:rsid w:val="00152D55"/>
    <w:rsid w:val="00153082"/>
    <w:rsid w:val="001531C1"/>
    <w:rsid w:val="00153320"/>
    <w:rsid w:val="001534FC"/>
    <w:rsid w:val="0015361D"/>
    <w:rsid w:val="001536F8"/>
    <w:rsid w:val="0015378D"/>
    <w:rsid w:val="0015396F"/>
    <w:rsid w:val="00153CD0"/>
    <w:rsid w:val="00153F4E"/>
    <w:rsid w:val="00154001"/>
    <w:rsid w:val="00154099"/>
    <w:rsid w:val="00154369"/>
    <w:rsid w:val="001543AD"/>
    <w:rsid w:val="00154544"/>
    <w:rsid w:val="001548B7"/>
    <w:rsid w:val="00154A31"/>
    <w:rsid w:val="00154BA2"/>
    <w:rsid w:val="00154E28"/>
    <w:rsid w:val="00155277"/>
    <w:rsid w:val="001553BB"/>
    <w:rsid w:val="0015543E"/>
    <w:rsid w:val="00155913"/>
    <w:rsid w:val="00155A1A"/>
    <w:rsid w:val="00155C43"/>
    <w:rsid w:val="00155DB5"/>
    <w:rsid w:val="00155DF9"/>
    <w:rsid w:val="00155F35"/>
    <w:rsid w:val="00155FE3"/>
    <w:rsid w:val="00156209"/>
    <w:rsid w:val="0015645D"/>
    <w:rsid w:val="001564AE"/>
    <w:rsid w:val="001564EB"/>
    <w:rsid w:val="001565B4"/>
    <w:rsid w:val="00156606"/>
    <w:rsid w:val="00156621"/>
    <w:rsid w:val="00156646"/>
    <w:rsid w:val="00156686"/>
    <w:rsid w:val="001566A4"/>
    <w:rsid w:val="001566A7"/>
    <w:rsid w:val="00156836"/>
    <w:rsid w:val="001568D6"/>
    <w:rsid w:val="0015756F"/>
    <w:rsid w:val="0015781F"/>
    <w:rsid w:val="0015789F"/>
    <w:rsid w:val="001578CF"/>
    <w:rsid w:val="00157B03"/>
    <w:rsid w:val="00160063"/>
    <w:rsid w:val="0016007A"/>
    <w:rsid w:val="001602A7"/>
    <w:rsid w:val="001602DC"/>
    <w:rsid w:val="0016043E"/>
    <w:rsid w:val="001607A1"/>
    <w:rsid w:val="001607E2"/>
    <w:rsid w:val="00160ADF"/>
    <w:rsid w:val="00160BE2"/>
    <w:rsid w:val="00160BF0"/>
    <w:rsid w:val="00160C7E"/>
    <w:rsid w:val="00160D6A"/>
    <w:rsid w:val="00161276"/>
    <w:rsid w:val="001614CC"/>
    <w:rsid w:val="001615B2"/>
    <w:rsid w:val="0016166A"/>
    <w:rsid w:val="00161789"/>
    <w:rsid w:val="00161803"/>
    <w:rsid w:val="00161855"/>
    <w:rsid w:val="00161879"/>
    <w:rsid w:val="00161895"/>
    <w:rsid w:val="001618A3"/>
    <w:rsid w:val="00161C11"/>
    <w:rsid w:val="00161F69"/>
    <w:rsid w:val="00161FB8"/>
    <w:rsid w:val="001620D7"/>
    <w:rsid w:val="001620F6"/>
    <w:rsid w:val="001625C0"/>
    <w:rsid w:val="001625D6"/>
    <w:rsid w:val="00162B08"/>
    <w:rsid w:val="00162D43"/>
    <w:rsid w:val="00162E2F"/>
    <w:rsid w:val="00163159"/>
    <w:rsid w:val="001635EE"/>
    <w:rsid w:val="001638F2"/>
    <w:rsid w:val="00163985"/>
    <w:rsid w:val="00163E9F"/>
    <w:rsid w:val="00163EE4"/>
    <w:rsid w:val="00164079"/>
    <w:rsid w:val="001643EC"/>
    <w:rsid w:val="0016441D"/>
    <w:rsid w:val="00164521"/>
    <w:rsid w:val="00164598"/>
    <w:rsid w:val="0016472A"/>
    <w:rsid w:val="00164B5D"/>
    <w:rsid w:val="00164CCE"/>
    <w:rsid w:val="00164DF6"/>
    <w:rsid w:val="00165014"/>
    <w:rsid w:val="00165117"/>
    <w:rsid w:val="001651D9"/>
    <w:rsid w:val="001654D1"/>
    <w:rsid w:val="00165685"/>
    <w:rsid w:val="001658F6"/>
    <w:rsid w:val="00165AC9"/>
    <w:rsid w:val="00165C80"/>
    <w:rsid w:val="00165F0D"/>
    <w:rsid w:val="00165F57"/>
    <w:rsid w:val="0016607A"/>
    <w:rsid w:val="001660A4"/>
    <w:rsid w:val="00166205"/>
    <w:rsid w:val="001662DA"/>
    <w:rsid w:val="001663D3"/>
    <w:rsid w:val="00166400"/>
    <w:rsid w:val="00166473"/>
    <w:rsid w:val="00166501"/>
    <w:rsid w:val="0016657D"/>
    <w:rsid w:val="001667D0"/>
    <w:rsid w:val="00166884"/>
    <w:rsid w:val="001669B7"/>
    <w:rsid w:val="00166C90"/>
    <w:rsid w:val="00166CF7"/>
    <w:rsid w:val="00166DE3"/>
    <w:rsid w:val="00166EA1"/>
    <w:rsid w:val="001670D6"/>
    <w:rsid w:val="0016717A"/>
    <w:rsid w:val="001675FC"/>
    <w:rsid w:val="00167785"/>
    <w:rsid w:val="001677DD"/>
    <w:rsid w:val="00167C92"/>
    <w:rsid w:val="00167D17"/>
    <w:rsid w:val="00170090"/>
    <w:rsid w:val="0017022B"/>
    <w:rsid w:val="001702C9"/>
    <w:rsid w:val="001703BE"/>
    <w:rsid w:val="001704D4"/>
    <w:rsid w:val="00170B27"/>
    <w:rsid w:val="00170D15"/>
    <w:rsid w:val="00170D61"/>
    <w:rsid w:val="001710C7"/>
    <w:rsid w:val="001711F9"/>
    <w:rsid w:val="001713D1"/>
    <w:rsid w:val="001715F9"/>
    <w:rsid w:val="001717F4"/>
    <w:rsid w:val="00171E20"/>
    <w:rsid w:val="00171EB3"/>
    <w:rsid w:val="00171EB5"/>
    <w:rsid w:val="001721BD"/>
    <w:rsid w:val="0017240B"/>
    <w:rsid w:val="001725DB"/>
    <w:rsid w:val="00172863"/>
    <w:rsid w:val="0017287C"/>
    <w:rsid w:val="001729E7"/>
    <w:rsid w:val="00172A91"/>
    <w:rsid w:val="00172E84"/>
    <w:rsid w:val="001734F8"/>
    <w:rsid w:val="0017363F"/>
    <w:rsid w:val="00173757"/>
    <w:rsid w:val="00173A85"/>
    <w:rsid w:val="00173AE4"/>
    <w:rsid w:val="00173B70"/>
    <w:rsid w:val="00173E00"/>
    <w:rsid w:val="00173FF3"/>
    <w:rsid w:val="001744FD"/>
    <w:rsid w:val="00174560"/>
    <w:rsid w:val="0017488E"/>
    <w:rsid w:val="001748CC"/>
    <w:rsid w:val="001748E6"/>
    <w:rsid w:val="00174D9E"/>
    <w:rsid w:val="00174EBE"/>
    <w:rsid w:val="00175022"/>
    <w:rsid w:val="00175039"/>
    <w:rsid w:val="00175100"/>
    <w:rsid w:val="0017512A"/>
    <w:rsid w:val="00175494"/>
    <w:rsid w:val="00175883"/>
    <w:rsid w:val="001759B3"/>
    <w:rsid w:val="00175BDE"/>
    <w:rsid w:val="00175FEE"/>
    <w:rsid w:val="00176248"/>
    <w:rsid w:val="0017658D"/>
    <w:rsid w:val="001767B3"/>
    <w:rsid w:val="00176C07"/>
    <w:rsid w:val="00176C37"/>
    <w:rsid w:val="00176CA0"/>
    <w:rsid w:val="00177071"/>
    <w:rsid w:val="001770D6"/>
    <w:rsid w:val="0017719E"/>
    <w:rsid w:val="001771F0"/>
    <w:rsid w:val="0017747C"/>
    <w:rsid w:val="00177833"/>
    <w:rsid w:val="00177861"/>
    <w:rsid w:val="00177C0A"/>
    <w:rsid w:val="00177CBC"/>
    <w:rsid w:val="00177EC3"/>
    <w:rsid w:val="00177F55"/>
    <w:rsid w:val="001802A7"/>
    <w:rsid w:val="00180670"/>
    <w:rsid w:val="001809A6"/>
    <w:rsid w:val="00180A79"/>
    <w:rsid w:val="001810F6"/>
    <w:rsid w:val="0018126E"/>
    <w:rsid w:val="001812DC"/>
    <w:rsid w:val="0018135D"/>
    <w:rsid w:val="0018156F"/>
    <w:rsid w:val="0018161B"/>
    <w:rsid w:val="001819C1"/>
    <w:rsid w:val="00181AEE"/>
    <w:rsid w:val="00181C50"/>
    <w:rsid w:val="00181D1A"/>
    <w:rsid w:val="00181F16"/>
    <w:rsid w:val="00181FFC"/>
    <w:rsid w:val="0018204D"/>
    <w:rsid w:val="001822F6"/>
    <w:rsid w:val="0018282C"/>
    <w:rsid w:val="00182890"/>
    <w:rsid w:val="00182991"/>
    <w:rsid w:val="00182AB5"/>
    <w:rsid w:val="00182DF8"/>
    <w:rsid w:val="0018318A"/>
    <w:rsid w:val="00183395"/>
    <w:rsid w:val="00183438"/>
    <w:rsid w:val="001836A4"/>
    <w:rsid w:val="001836BA"/>
    <w:rsid w:val="00183AC6"/>
    <w:rsid w:val="00183CA2"/>
    <w:rsid w:val="00183D68"/>
    <w:rsid w:val="00183DD9"/>
    <w:rsid w:val="00183E8F"/>
    <w:rsid w:val="00184249"/>
    <w:rsid w:val="001842EA"/>
    <w:rsid w:val="00184A54"/>
    <w:rsid w:val="00184C4B"/>
    <w:rsid w:val="00184EB2"/>
    <w:rsid w:val="00184FDD"/>
    <w:rsid w:val="00185B83"/>
    <w:rsid w:val="00185DF6"/>
    <w:rsid w:val="00185F19"/>
    <w:rsid w:val="00185FFB"/>
    <w:rsid w:val="001860CB"/>
    <w:rsid w:val="0018620A"/>
    <w:rsid w:val="001864B7"/>
    <w:rsid w:val="0018692D"/>
    <w:rsid w:val="00186960"/>
    <w:rsid w:val="00186ACF"/>
    <w:rsid w:val="00186FAE"/>
    <w:rsid w:val="00187000"/>
    <w:rsid w:val="00187046"/>
    <w:rsid w:val="001871BE"/>
    <w:rsid w:val="0018721C"/>
    <w:rsid w:val="0018731C"/>
    <w:rsid w:val="001873DB"/>
    <w:rsid w:val="00187548"/>
    <w:rsid w:val="001876C3"/>
    <w:rsid w:val="0018771D"/>
    <w:rsid w:val="00187891"/>
    <w:rsid w:val="00187943"/>
    <w:rsid w:val="00187C4B"/>
    <w:rsid w:val="00187CE8"/>
    <w:rsid w:val="00190138"/>
    <w:rsid w:val="001902BF"/>
    <w:rsid w:val="001902F8"/>
    <w:rsid w:val="00190335"/>
    <w:rsid w:val="001904D3"/>
    <w:rsid w:val="00190528"/>
    <w:rsid w:val="00190670"/>
    <w:rsid w:val="001906AC"/>
    <w:rsid w:val="0019072B"/>
    <w:rsid w:val="0019097F"/>
    <w:rsid w:val="001909D9"/>
    <w:rsid w:val="00190B0C"/>
    <w:rsid w:val="00190CCC"/>
    <w:rsid w:val="00191341"/>
    <w:rsid w:val="001917AB"/>
    <w:rsid w:val="0019193E"/>
    <w:rsid w:val="00191DC2"/>
    <w:rsid w:val="00192008"/>
    <w:rsid w:val="001921C6"/>
    <w:rsid w:val="00192237"/>
    <w:rsid w:val="00192254"/>
    <w:rsid w:val="00192327"/>
    <w:rsid w:val="001926BC"/>
    <w:rsid w:val="0019273C"/>
    <w:rsid w:val="00192AD1"/>
    <w:rsid w:val="00192AF1"/>
    <w:rsid w:val="00192E3E"/>
    <w:rsid w:val="00192F66"/>
    <w:rsid w:val="00192FA3"/>
    <w:rsid w:val="00193133"/>
    <w:rsid w:val="0019318E"/>
    <w:rsid w:val="001931B5"/>
    <w:rsid w:val="001931E1"/>
    <w:rsid w:val="00193389"/>
    <w:rsid w:val="00193508"/>
    <w:rsid w:val="00193924"/>
    <w:rsid w:val="00193A65"/>
    <w:rsid w:val="00193AB6"/>
    <w:rsid w:val="00193AE1"/>
    <w:rsid w:val="00193BB5"/>
    <w:rsid w:val="00193CFA"/>
    <w:rsid w:val="0019427C"/>
    <w:rsid w:val="001944F0"/>
    <w:rsid w:val="001946E6"/>
    <w:rsid w:val="00194811"/>
    <w:rsid w:val="00194A51"/>
    <w:rsid w:val="00194B8C"/>
    <w:rsid w:val="00194C96"/>
    <w:rsid w:val="00194CA4"/>
    <w:rsid w:val="001952DC"/>
    <w:rsid w:val="0019538A"/>
    <w:rsid w:val="001954E0"/>
    <w:rsid w:val="001959C4"/>
    <w:rsid w:val="001959C8"/>
    <w:rsid w:val="001959CD"/>
    <w:rsid w:val="00195A6C"/>
    <w:rsid w:val="00195B19"/>
    <w:rsid w:val="00195B92"/>
    <w:rsid w:val="00195BA4"/>
    <w:rsid w:val="00195C13"/>
    <w:rsid w:val="00195C9B"/>
    <w:rsid w:val="00195E51"/>
    <w:rsid w:val="00196014"/>
    <w:rsid w:val="001964DE"/>
    <w:rsid w:val="00196566"/>
    <w:rsid w:val="00196732"/>
    <w:rsid w:val="00196CA0"/>
    <w:rsid w:val="00196CF3"/>
    <w:rsid w:val="00196DEC"/>
    <w:rsid w:val="00197115"/>
    <w:rsid w:val="0019711E"/>
    <w:rsid w:val="00197258"/>
    <w:rsid w:val="0019733B"/>
    <w:rsid w:val="00197568"/>
    <w:rsid w:val="00197829"/>
    <w:rsid w:val="00197AA0"/>
    <w:rsid w:val="00197E87"/>
    <w:rsid w:val="00197FCA"/>
    <w:rsid w:val="001A00F0"/>
    <w:rsid w:val="001A0631"/>
    <w:rsid w:val="001A063C"/>
    <w:rsid w:val="001A065A"/>
    <w:rsid w:val="001A0875"/>
    <w:rsid w:val="001A0AFA"/>
    <w:rsid w:val="001A0D02"/>
    <w:rsid w:val="001A0D46"/>
    <w:rsid w:val="001A0F4B"/>
    <w:rsid w:val="001A13C6"/>
    <w:rsid w:val="001A180D"/>
    <w:rsid w:val="001A19AC"/>
    <w:rsid w:val="001A1C1C"/>
    <w:rsid w:val="001A1C6F"/>
    <w:rsid w:val="001A1FF7"/>
    <w:rsid w:val="001A210D"/>
    <w:rsid w:val="001A25FE"/>
    <w:rsid w:val="001A266C"/>
    <w:rsid w:val="001A2706"/>
    <w:rsid w:val="001A2858"/>
    <w:rsid w:val="001A28B6"/>
    <w:rsid w:val="001A29B6"/>
    <w:rsid w:val="001A29D9"/>
    <w:rsid w:val="001A2F2D"/>
    <w:rsid w:val="001A31AA"/>
    <w:rsid w:val="001A32B1"/>
    <w:rsid w:val="001A32F6"/>
    <w:rsid w:val="001A332B"/>
    <w:rsid w:val="001A3652"/>
    <w:rsid w:val="001A3869"/>
    <w:rsid w:val="001A38A8"/>
    <w:rsid w:val="001A3921"/>
    <w:rsid w:val="001A3A6A"/>
    <w:rsid w:val="001A3BED"/>
    <w:rsid w:val="001A3C60"/>
    <w:rsid w:val="001A3CA7"/>
    <w:rsid w:val="001A3CF3"/>
    <w:rsid w:val="001A3EBA"/>
    <w:rsid w:val="001A3F2F"/>
    <w:rsid w:val="001A3F33"/>
    <w:rsid w:val="001A3FE4"/>
    <w:rsid w:val="001A4BA8"/>
    <w:rsid w:val="001A4C15"/>
    <w:rsid w:val="001A4C77"/>
    <w:rsid w:val="001A4C7E"/>
    <w:rsid w:val="001A4F4C"/>
    <w:rsid w:val="001A4FC7"/>
    <w:rsid w:val="001A5001"/>
    <w:rsid w:val="001A5283"/>
    <w:rsid w:val="001A56B4"/>
    <w:rsid w:val="001A56DD"/>
    <w:rsid w:val="001A5700"/>
    <w:rsid w:val="001A5E1A"/>
    <w:rsid w:val="001A6333"/>
    <w:rsid w:val="001A6531"/>
    <w:rsid w:val="001A680A"/>
    <w:rsid w:val="001A6851"/>
    <w:rsid w:val="001A68EC"/>
    <w:rsid w:val="001A6C38"/>
    <w:rsid w:val="001A6DB4"/>
    <w:rsid w:val="001A6F97"/>
    <w:rsid w:val="001A703C"/>
    <w:rsid w:val="001A70CC"/>
    <w:rsid w:val="001A747D"/>
    <w:rsid w:val="001A7587"/>
    <w:rsid w:val="001A787C"/>
    <w:rsid w:val="001A7A98"/>
    <w:rsid w:val="001A7AE1"/>
    <w:rsid w:val="001A7C96"/>
    <w:rsid w:val="001A7E79"/>
    <w:rsid w:val="001A7F34"/>
    <w:rsid w:val="001A7F4D"/>
    <w:rsid w:val="001B0169"/>
    <w:rsid w:val="001B03C6"/>
    <w:rsid w:val="001B0401"/>
    <w:rsid w:val="001B0439"/>
    <w:rsid w:val="001B05DA"/>
    <w:rsid w:val="001B08A2"/>
    <w:rsid w:val="001B0907"/>
    <w:rsid w:val="001B09FA"/>
    <w:rsid w:val="001B0D81"/>
    <w:rsid w:val="001B0E2F"/>
    <w:rsid w:val="001B10BF"/>
    <w:rsid w:val="001B1291"/>
    <w:rsid w:val="001B12D6"/>
    <w:rsid w:val="001B13B5"/>
    <w:rsid w:val="001B1579"/>
    <w:rsid w:val="001B16D5"/>
    <w:rsid w:val="001B1892"/>
    <w:rsid w:val="001B1923"/>
    <w:rsid w:val="001B19E3"/>
    <w:rsid w:val="001B1C10"/>
    <w:rsid w:val="001B2152"/>
    <w:rsid w:val="001B250D"/>
    <w:rsid w:val="001B25E7"/>
    <w:rsid w:val="001B260B"/>
    <w:rsid w:val="001B279A"/>
    <w:rsid w:val="001B2876"/>
    <w:rsid w:val="001B2D63"/>
    <w:rsid w:val="001B2DEF"/>
    <w:rsid w:val="001B2F10"/>
    <w:rsid w:val="001B2F8F"/>
    <w:rsid w:val="001B2FA9"/>
    <w:rsid w:val="001B2FC8"/>
    <w:rsid w:val="001B3389"/>
    <w:rsid w:val="001B345E"/>
    <w:rsid w:val="001B3479"/>
    <w:rsid w:val="001B382F"/>
    <w:rsid w:val="001B3B9C"/>
    <w:rsid w:val="001B3D6B"/>
    <w:rsid w:val="001B4465"/>
    <w:rsid w:val="001B4574"/>
    <w:rsid w:val="001B4C35"/>
    <w:rsid w:val="001B5017"/>
    <w:rsid w:val="001B53B7"/>
    <w:rsid w:val="001B5447"/>
    <w:rsid w:val="001B5995"/>
    <w:rsid w:val="001B5A14"/>
    <w:rsid w:val="001B5A41"/>
    <w:rsid w:val="001B5E0B"/>
    <w:rsid w:val="001B5E0E"/>
    <w:rsid w:val="001B5E96"/>
    <w:rsid w:val="001B5F3C"/>
    <w:rsid w:val="001B6051"/>
    <w:rsid w:val="001B630C"/>
    <w:rsid w:val="001B69B5"/>
    <w:rsid w:val="001B6D30"/>
    <w:rsid w:val="001B6D89"/>
    <w:rsid w:val="001B6D91"/>
    <w:rsid w:val="001B6F7E"/>
    <w:rsid w:val="001B6FF6"/>
    <w:rsid w:val="001B7073"/>
    <w:rsid w:val="001B70A6"/>
    <w:rsid w:val="001B7154"/>
    <w:rsid w:val="001B719E"/>
    <w:rsid w:val="001B7200"/>
    <w:rsid w:val="001B7738"/>
    <w:rsid w:val="001B7827"/>
    <w:rsid w:val="001B7BAF"/>
    <w:rsid w:val="001C00F0"/>
    <w:rsid w:val="001C0163"/>
    <w:rsid w:val="001C0268"/>
    <w:rsid w:val="001C02DC"/>
    <w:rsid w:val="001C042B"/>
    <w:rsid w:val="001C057E"/>
    <w:rsid w:val="001C05B1"/>
    <w:rsid w:val="001C06D8"/>
    <w:rsid w:val="001C07E9"/>
    <w:rsid w:val="001C0807"/>
    <w:rsid w:val="001C09F3"/>
    <w:rsid w:val="001C0B26"/>
    <w:rsid w:val="001C0B8F"/>
    <w:rsid w:val="001C0BE7"/>
    <w:rsid w:val="001C0D55"/>
    <w:rsid w:val="001C0EE5"/>
    <w:rsid w:val="001C0F74"/>
    <w:rsid w:val="001C0F88"/>
    <w:rsid w:val="001C0FA6"/>
    <w:rsid w:val="001C105F"/>
    <w:rsid w:val="001C10C8"/>
    <w:rsid w:val="001C1289"/>
    <w:rsid w:val="001C167C"/>
    <w:rsid w:val="001C189F"/>
    <w:rsid w:val="001C1928"/>
    <w:rsid w:val="001C19CF"/>
    <w:rsid w:val="001C1A3F"/>
    <w:rsid w:val="001C1D39"/>
    <w:rsid w:val="001C1E19"/>
    <w:rsid w:val="001C2038"/>
    <w:rsid w:val="001C213D"/>
    <w:rsid w:val="001C21D7"/>
    <w:rsid w:val="001C228A"/>
    <w:rsid w:val="001C2969"/>
    <w:rsid w:val="001C2AF2"/>
    <w:rsid w:val="001C2D22"/>
    <w:rsid w:val="001C2E29"/>
    <w:rsid w:val="001C2FA4"/>
    <w:rsid w:val="001C31E4"/>
    <w:rsid w:val="001C3259"/>
    <w:rsid w:val="001C3304"/>
    <w:rsid w:val="001C3548"/>
    <w:rsid w:val="001C35A8"/>
    <w:rsid w:val="001C3915"/>
    <w:rsid w:val="001C3A11"/>
    <w:rsid w:val="001C3BF7"/>
    <w:rsid w:val="001C3DA2"/>
    <w:rsid w:val="001C4162"/>
    <w:rsid w:val="001C43F2"/>
    <w:rsid w:val="001C451F"/>
    <w:rsid w:val="001C4566"/>
    <w:rsid w:val="001C471D"/>
    <w:rsid w:val="001C4A13"/>
    <w:rsid w:val="001C4B09"/>
    <w:rsid w:val="001C4BE0"/>
    <w:rsid w:val="001C5060"/>
    <w:rsid w:val="001C514A"/>
    <w:rsid w:val="001C521C"/>
    <w:rsid w:val="001C5648"/>
    <w:rsid w:val="001C5DB0"/>
    <w:rsid w:val="001C5FCD"/>
    <w:rsid w:val="001C62BF"/>
    <w:rsid w:val="001C6398"/>
    <w:rsid w:val="001C6485"/>
    <w:rsid w:val="001C6958"/>
    <w:rsid w:val="001C69AD"/>
    <w:rsid w:val="001C6A19"/>
    <w:rsid w:val="001C6A40"/>
    <w:rsid w:val="001C6A63"/>
    <w:rsid w:val="001C6B83"/>
    <w:rsid w:val="001C6C3D"/>
    <w:rsid w:val="001C6C89"/>
    <w:rsid w:val="001C6F17"/>
    <w:rsid w:val="001C6F76"/>
    <w:rsid w:val="001C7145"/>
    <w:rsid w:val="001C772D"/>
    <w:rsid w:val="001C7D58"/>
    <w:rsid w:val="001C7D98"/>
    <w:rsid w:val="001C7F6E"/>
    <w:rsid w:val="001D0069"/>
    <w:rsid w:val="001D0189"/>
    <w:rsid w:val="001D02D0"/>
    <w:rsid w:val="001D0380"/>
    <w:rsid w:val="001D04D7"/>
    <w:rsid w:val="001D05FB"/>
    <w:rsid w:val="001D061C"/>
    <w:rsid w:val="001D099B"/>
    <w:rsid w:val="001D09C8"/>
    <w:rsid w:val="001D09DF"/>
    <w:rsid w:val="001D0AD3"/>
    <w:rsid w:val="001D0BAC"/>
    <w:rsid w:val="001D0BEE"/>
    <w:rsid w:val="001D0EAB"/>
    <w:rsid w:val="001D0F9C"/>
    <w:rsid w:val="001D10AF"/>
    <w:rsid w:val="001D1186"/>
    <w:rsid w:val="001D1310"/>
    <w:rsid w:val="001D145D"/>
    <w:rsid w:val="001D1541"/>
    <w:rsid w:val="001D15F2"/>
    <w:rsid w:val="001D1A81"/>
    <w:rsid w:val="001D1AE3"/>
    <w:rsid w:val="001D24F9"/>
    <w:rsid w:val="001D2727"/>
    <w:rsid w:val="001D2860"/>
    <w:rsid w:val="001D28EA"/>
    <w:rsid w:val="001D29CD"/>
    <w:rsid w:val="001D2C88"/>
    <w:rsid w:val="001D2D0D"/>
    <w:rsid w:val="001D327B"/>
    <w:rsid w:val="001D3328"/>
    <w:rsid w:val="001D352A"/>
    <w:rsid w:val="001D3557"/>
    <w:rsid w:val="001D3830"/>
    <w:rsid w:val="001D3A2B"/>
    <w:rsid w:val="001D3D3F"/>
    <w:rsid w:val="001D3EB7"/>
    <w:rsid w:val="001D4061"/>
    <w:rsid w:val="001D4070"/>
    <w:rsid w:val="001D417B"/>
    <w:rsid w:val="001D41F1"/>
    <w:rsid w:val="001D43ED"/>
    <w:rsid w:val="001D4484"/>
    <w:rsid w:val="001D473E"/>
    <w:rsid w:val="001D4820"/>
    <w:rsid w:val="001D4926"/>
    <w:rsid w:val="001D4951"/>
    <w:rsid w:val="001D4C75"/>
    <w:rsid w:val="001D4F76"/>
    <w:rsid w:val="001D4FDE"/>
    <w:rsid w:val="001D5055"/>
    <w:rsid w:val="001D506F"/>
    <w:rsid w:val="001D51F1"/>
    <w:rsid w:val="001D589D"/>
    <w:rsid w:val="001D58BC"/>
    <w:rsid w:val="001D58F2"/>
    <w:rsid w:val="001D590D"/>
    <w:rsid w:val="001D5A69"/>
    <w:rsid w:val="001D6005"/>
    <w:rsid w:val="001D61E3"/>
    <w:rsid w:val="001D62F3"/>
    <w:rsid w:val="001D6304"/>
    <w:rsid w:val="001D67A1"/>
    <w:rsid w:val="001D6805"/>
    <w:rsid w:val="001D69FB"/>
    <w:rsid w:val="001D6B78"/>
    <w:rsid w:val="001D6C9C"/>
    <w:rsid w:val="001D6D09"/>
    <w:rsid w:val="001D6FC1"/>
    <w:rsid w:val="001D723E"/>
    <w:rsid w:val="001D7767"/>
    <w:rsid w:val="001D79DB"/>
    <w:rsid w:val="001D7B0C"/>
    <w:rsid w:val="001D7C13"/>
    <w:rsid w:val="001D7EB4"/>
    <w:rsid w:val="001E0030"/>
    <w:rsid w:val="001E008F"/>
    <w:rsid w:val="001E04C6"/>
    <w:rsid w:val="001E04E2"/>
    <w:rsid w:val="001E0736"/>
    <w:rsid w:val="001E07B2"/>
    <w:rsid w:val="001E0B16"/>
    <w:rsid w:val="001E0C68"/>
    <w:rsid w:val="001E0CC0"/>
    <w:rsid w:val="001E0EBB"/>
    <w:rsid w:val="001E0EFE"/>
    <w:rsid w:val="001E0F01"/>
    <w:rsid w:val="001E0F53"/>
    <w:rsid w:val="001E120A"/>
    <w:rsid w:val="001E134C"/>
    <w:rsid w:val="001E14BA"/>
    <w:rsid w:val="001E183B"/>
    <w:rsid w:val="001E1A5E"/>
    <w:rsid w:val="001E1A77"/>
    <w:rsid w:val="001E1AAA"/>
    <w:rsid w:val="001E1AEC"/>
    <w:rsid w:val="001E218F"/>
    <w:rsid w:val="001E2200"/>
    <w:rsid w:val="001E2233"/>
    <w:rsid w:val="001E258A"/>
    <w:rsid w:val="001E2846"/>
    <w:rsid w:val="001E318E"/>
    <w:rsid w:val="001E34C3"/>
    <w:rsid w:val="001E3895"/>
    <w:rsid w:val="001E3A02"/>
    <w:rsid w:val="001E3AB7"/>
    <w:rsid w:val="001E3B45"/>
    <w:rsid w:val="001E3BA4"/>
    <w:rsid w:val="001E3D9C"/>
    <w:rsid w:val="001E3F13"/>
    <w:rsid w:val="001E4389"/>
    <w:rsid w:val="001E4470"/>
    <w:rsid w:val="001E4508"/>
    <w:rsid w:val="001E45F0"/>
    <w:rsid w:val="001E4663"/>
    <w:rsid w:val="001E472D"/>
    <w:rsid w:val="001E47AA"/>
    <w:rsid w:val="001E4C20"/>
    <w:rsid w:val="001E4EB5"/>
    <w:rsid w:val="001E4F05"/>
    <w:rsid w:val="001E5AF1"/>
    <w:rsid w:val="001E5DB1"/>
    <w:rsid w:val="001E6534"/>
    <w:rsid w:val="001E6564"/>
    <w:rsid w:val="001E6643"/>
    <w:rsid w:val="001E6C4B"/>
    <w:rsid w:val="001E6DA9"/>
    <w:rsid w:val="001E7497"/>
    <w:rsid w:val="001E77E5"/>
    <w:rsid w:val="001E78FF"/>
    <w:rsid w:val="001E79BC"/>
    <w:rsid w:val="001E7A58"/>
    <w:rsid w:val="001E7AA8"/>
    <w:rsid w:val="001E7F25"/>
    <w:rsid w:val="001E7FB5"/>
    <w:rsid w:val="001F0237"/>
    <w:rsid w:val="001F03F5"/>
    <w:rsid w:val="001F04AE"/>
    <w:rsid w:val="001F0599"/>
    <w:rsid w:val="001F0B78"/>
    <w:rsid w:val="001F0C24"/>
    <w:rsid w:val="001F0CC6"/>
    <w:rsid w:val="001F0E47"/>
    <w:rsid w:val="001F0E69"/>
    <w:rsid w:val="001F1194"/>
    <w:rsid w:val="001F1622"/>
    <w:rsid w:val="001F176B"/>
    <w:rsid w:val="001F1944"/>
    <w:rsid w:val="001F1AAA"/>
    <w:rsid w:val="001F1BF1"/>
    <w:rsid w:val="001F1CC3"/>
    <w:rsid w:val="001F1FE5"/>
    <w:rsid w:val="001F2180"/>
    <w:rsid w:val="001F2507"/>
    <w:rsid w:val="001F250B"/>
    <w:rsid w:val="001F2619"/>
    <w:rsid w:val="001F272B"/>
    <w:rsid w:val="001F2AF0"/>
    <w:rsid w:val="001F2B60"/>
    <w:rsid w:val="001F2B9D"/>
    <w:rsid w:val="001F2BDA"/>
    <w:rsid w:val="001F2C79"/>
    <w:rsid w:val="001F2CEC"/>
    <w:rsid w:val="001F2DB1"/>
    <w:rsid w:val="001F2F4E"/>
    <w:rsid w:val="001F2FFA"/>
    <w:rsid w:val="001F3011"/>
    <w:rsid w:val="001F38A3"/>
    <w:rsid w:val="001F3C44"/>
    <w:rsid w:val="001F40B5"/>
    <w:rsid w:val="001F4131"/>
    <w:rsid w:val="001F4421"/>
    <w:rsid w:val="001F4981"/>
    <w:rsid w:val="001F4995"/>
    <w:rsid w:val="001F4A98"/>
    <w:rsid w:val="001F4B14"/>
    <w:rsid w:val="001F4C2E"/>
    <w:rsid w:val="001F4C36"/>
    <w:rsid w:val="001F4CE4"/>
    <w:rsid w:val="001F513C"/>
    <w:rsid w:val="001F51B7"/>
    <w:rsid w:val="001F54E6"/>
    <w:rsid w:val="001F55D0"/>
    <w:rsid w:val="001F5673"/>
    <w:rsid w:val="001F5746"/>
    <w:rsid w:val="001F58A3"/>
    <w:rsid w:val="001F58CD"/>
    <w:rsid w:val="001F597E"/>
    <w:rsid w:val="001F59EC"/>
    <w:rsid w:val="001F5AB8"/>
    <w:rsid w:val="001F5B86"/>
    <w:rsid w:val="001F5BCD"/>
    <w:rsid w:val="001F5DF9"/>
    <w:rsid w:val="001F5E81"/>
    <w:rsid w:val="001F5E98"/>
    <w:rsid w:val="001F5FA6"/>
    <w:rsid w:val="001F5FCC"/>
    <w:rsid w:val="001F63E0"/>
    <w:rsid w:val="001F6531"/>
    <w:rsid w:val="001F6CDD"/>
    <w:rsid w:val="001F711D"/>
    <w:rsid w:val="001F7203"/>
    <w:rsid w:val="001F72E7"/>
    <w:rsid w:val="001F73EA"/>
    <w:rsid w:val="001F7AD0"/>
    <w:rsid w:val="001F7BD1"/>
    <w:rsid w:val="00200068"/>
    <w:rsid w:val="0020015C"/>
    <w:rsid w:val="002003AC"/>
    <w:rsid w:val="002004AE"/>
    <w:rsid w:val="0020061C"/>
    <w:rsid w:val="00200641"/>
    <w:rsid w:val="002008E0"/>
    <w:rsid w:val="00200B28"/>
    <w:rsid w:val="00200B2D"/>
    <w:rsid w:val="00200C1C"/>
    <w:rsid w:val="00200D3B"/>
    <w:rsid w:val="00200FC7"/>
    <w:rsid w:val="002010B7"/>
    <w:rsid w:val="00201183"/>
    <w:rsid w:val="0020138A"/>
    <w:rsid w:val="00201471"/>
    <w:rsid w:val="0020150E"/>
    <w:rsid w:val="00201757"/>
    <w:rsid w:val="002018CC"/>
    <w:rsid w:val="002018EA"/>
    <w:rsid w:val="002019B5"/>
    <w:rsid w:val="00201B2D"/>
    <w:rsid w:val="00201D0D"/>
    <w:rsid w:val="00201DC4"/>
    <w:rsid w:val="00201DF2"/>
    <w:rsid w:val="00201E5B"/>
    <w:rsid w:val="00201F44"/>
    <w:rsid w:val="00202046"/>
    <w:rsid w:val="00202061"/>
    <w:rsid w:val="00202122"/>
    <w:rsid w:val="00202370"/>
    <w:rsid w:val="002026DE"/>
    <w:rsid w:val="002029C0"/>
    <w:rsid w:val="00202AE1"/>
    <w:rsid w:val="00202F55"/>
    <w:rsid w:val="0020324E"/>
    <w:rsid w:val="00203488"/>
    <w:rsid w:val="00203532"/>
    <w:rsid w:val="00203763"/>
    <w:rsid w:val="0020381F"/>
    <w:rsid w:val="002038CD"/>
    <w:rsid w:val="002038EF"/>
    <w:rsid w:val="00203C2E"/>
    <w:rsid w:val="00203CFF"/>
    <w:rsid w:val="00203F03"/>
    <w:rsid w:val="00203FCE"/>
    <w:rsid w:val="00204069"/>
    <w:rsid w:val="002042AE"/>
    <w:rsid w:val="00204389"/>
    <w:rsid w:val="00204BF4"/>
    <w:rsid w:val="0020505A"/>
    <w:rsid w:val="00205466"/>
    <w:rsid w:val="002055EE"/>
    <w:rsid w:val="00205A08"/>
    <w:rsid w:val="00205F7D"/>
    <w:rsid w:val="00206010"/>
    <w:rsid w:val="00206048"/>
    <w:rsid w:val="00206712"/>
    <w:rsid w:val="00206756"/>
    <w:rsid w:val="0020685A"/>
    <w:rsid w:val="00206DDA"/>
    <w:rsid w:val="00206EC2"/>
    <w:rsid w:val="00207276"/>
    <w:rsid w:val="002072B1"/>
    <w:rsid w:val="002073D5"/>
    <w:rsid w:val="0020740B"/>
    <w:rsid w:val="002074E3"/>
    <w:rsid w:val="002074E5"/>
    <w:rsid w:val="002079F8"/>
    <w:rsid w:val="00207F26"/>
    <w:rsid w:val="00210057"/>
    <w:rsid w:val="00210119"/>
    <w:rsid w:val="0021024B"/>
    <w:rsid w:val="00210258"/>
    <w:rsid w:val="00210286"/>
    <w:rsid w:val="002106D0"/>
    <w:rsid w:val="00210784"/>
    <w:rsid w:val="0021082F"/>
    <w:rsid w:val="0021086B"/>
    <w:rsid w:val="002109A9"/>
    <w:rsid w:val="00210E3E"/>
    <w:rsid w:val="00210F60"/>
    <w:rsid w:val="002111B0"/>
    <w:rsid w:val="002112A1"/>
    <w:rsid w:val="002112C5"/>
    <w:rsid w:val="002113BE"/>
    <w:rsid w:val="0021142C"/>
    <w:rsid w:val="0021143C"/>
    <w:rsid w:val="00211591"/>
    <w:rsid w:val="002117B9"/>
    <w:rsid w:val="0021183B"/>
    <w:rsid w:val="00211BC2"/>
    <w:rsid w:val="00211BD8"/>
    <w:rsid w:val="00211E06"/>
    <w:rsid w:val="00211E3A"/>
    <w:rsid w:val="00212101"/>
    <w:rsid w:val="00212337"/>
    <w:rsid w:val="0021242C"/>
    <w:rsid w:val="002126D3"/>
    <w:rsid w:val="002129CF"/>
    <w:rsid w:val="00212AFC"/>
    <w:rsid w:val="0021302E"/>
    <w:rsid w:val="00213264"/>
    <w:rsid w:val="002137EF"/>
    <w:rsid w:val="002139E2"/>
    <w:rsid w:val="00213B99"/>
    <w:rsid w:val="00213BC6"/>
    <w:rsid w:val="00213C2C"/>
    <w:rsid w:val="00213DAF"/>
    <w:rsid w:val="00213DFD"/>
    <w:rsid w:val="00213E73"/>
    <w:rsid w:val="00214044"/>
    <w:rsid w:val="00214B1D"/>
    <w:rsid w:val="00214CBA"/>
    <w:rsid w:val="00214F47"/>
    <w:rsid w:val="00214FAA"/>
    <w:rsid w:val="002150D3"/>
    <w:rsid w:val="00215281"/>
    <w:rsid w:val="002153BB"/>
    <w:rsid w:val="00215687"/>
    <w:rsid w:val="00215860"/>
    <w:rsid w:val="002158BF"/>
    <w:rsid w:val="00215B25"/>
    <w:rsid w:val="00215B55"/>
    <w:rsid w:val="00215E5E"/>
    <w:rsid w:val="00215E98"/>
    <w:rsid w:val="00215F31"/>
    <w:rsid w:val="00216260"/>
    <w:rsid w:val="00216528"/>
    <w:rsid w:val="00216728"/>
    <w:rsid w:val="002169FE"/>
    <w:rsid w:val="00216C28"/>
    <w:rsid w:val="00216C83"/>
    <w:rsid w:val="00216CE4"/>
    <w:rsid w:val="00216F86"/>
    <w:rsid w:val="002173AB"/>
    <w:rsid w:val="002174E7"/>
    <w:rsid w:val="00217AC4"/>
    <w:rsid w:val="00217B0F"/>
    <w:rsid w:val="00217C94"/>
    <w:rsid w:val="00217C9A"/>
    <w:rsid w:val="00217E22"/>
    <w:rsid w:val="00217E5A"/>
    <w:rsid w:val="00217FCA"/>
    <w:rsid w:val="00220291"/>
    <w:rsid w:val="0022048F"/>
    <w:rsid w:val="0022075A"/>
    <w:rsid w:val="002207BD"/>
    <w:rsid w:val="0022089E"/>
    <w:rsid w:val="002209A2"/>
    <w:rsid w:val="00220B89"/>
    <w:rsid w:val="00220CC1"/>
    <w:rsid w:val="00220E6A"/>
    <w:rsid w:val="00220EB8"/>
    <w:rsid w:val="00220F2A"/>
    <w:rsid w:val="00220FB2"/>
    <w:rsid w:val="0022130B"/>
    <w:rsid w:val="002219A5"/>
    <w:rsid w:val="00221CE8"/>
    <w:rsid w:val="00221D5D"/>
    <w:rsid w:val="00221DF1"/>
    <w:rsid w:val="00221E09"/>
    <w:rsid w:val="00221E19"/>
    <w:rsid w:val="00221E28"/>
    <w:rsid w:val="00221F27"/>
    <w:rsid w:val="00222011"/>
    <w:rsid w:val="00222191"/>
    <w:rsid w:val="0022236E"/>
    <w:rsid w:val="002223F3"/>
    <w:rsid w:val="0022280E"/>
    <w:rsid w:val="0022286B"/>
    <w:rsid w:val="0022299C"/>
    <w:rsid w:val="00222CD4"/>
    <w:rsid w:val="00222EE7"/>
    <w:rsid w:val="00222FDF"/>
    <w:rsid w:val="00223235"/>
    <w:rsid w:val="00223568"/>
    <w:rsid w:val="002236E5"/>
    <w:rsid w:val="00223791"/>
    <w:rsid w:val="0022384A"/>
    <w:rsid w:val="0022392E"/>
    <w:rsid w:val="00223C70"/>
    <w:rsid w:val="00223ED5"/>
    <w:rsid w:val="002244EF"/>
    <w:rsid w:val="00224620"/>
    <w:rsid w:val="0022477F"/>
    <w:rsid w:val="00224809"/>
    <w:rsid w:val="0022490C"/>
    <w:rsid w:val="0022498A"/>
    <w:rsid w:val="002249E9"/>
    <w:rsid w:val="00224D2C"/>
    <w:rsid w:val="00224D31"/>
    <w:rsid w:val="00224E33"/>
    <w:rsid w:val="00225016"/>
    <w:rsid w:val="002250B3"/>
    <w:rsid w:val="002250C9"/>
    <w:rsid w:val="00225160"/>
    <w:rsid w:val="002251F6"/>
    <w:rsid w:val="00225372"/>
    <w:rsid w:val="0022539C"/>
    <w:rsid w:val="0022554D"/>
    <w:rsid w:val="002255E1"/>
    <w:rsid w:val="002256E2"/>
    <w:rsid w:val="002257B4"/>
    <w:rsid w:val="00225DE8"/>
    <w:rsid w:val="00225E48"/>
    <w:rsid w:val="00226080"/>
    <w:rsid w:val="002260D2"/>
    <w:rsid w:val="00226188"/>
    <w:rsid w:val="002264A0"/>
    <w:rsid w:val="0022678B"/>
    <w:rsid w:val="00226B95"/>
    <w:rsid w:val="002271A6"/>
    <w:rsid w:val="00227219"/>
    <w:rsid w:val="00227637"/>
    <w:rsid w:val="00227838"/>
    <w:rsid w:val="00227B70"/>
    <w:rsid w:val="00227ED4"/>
    <w:rsid w:val="00227FB7"/>
    <w:rsid w:val="00227FD6"/>
    <w:rsid w:val="002303E6"/>
    <w:rsid w:val="002304E5"/>
    <w:rsid w:val="002304E6"/>
    <w:rsid w:val="002307E7"/>
    <w:rsid w:val="00230C8E"/>
    <w:rsid w:val="00230CCF"/>
    <w:rsid w:val="00230D2B"/>
    <w:rsid w:val="00230EB7"/>
    <w:rsid w:val="00230F80"/>
    <w:rsid w:val="00230FFF"/>
    <w:rsid w:val="00231529"/>
    <w:rsid w:val="00231539"/>
    <w:rsid w:val="002315F5"/>
    <w:rsid w:val="0023170C"/>
    <w:rsid w:val="00231717"/>
    <w:rsid w:val="00231741"/>
    <w:rsid w:val="002317DC"/>
    <w:rsid w:val="0023194D"/>
    <w:rsid w:val="00231B5E"/>
    <w:rsid w:val="00231B80"/>
    <w:rsid w:val="00231C27"/>
    <w:rsid w:val="00231D9D"/>
    <w:rsid w:val="00231DC1"/>
    <w:rsid w:val="002320DA"/>
    <w:rsid w:val="00232179"/>
    <w:rsid w:val="002322B3"/>
    <w:rsid w:val="00232428"/>
    <w:rsid w:val="00232498"/>
    <w:rsid w:val="00232593"/>
    <w:rsid w:val="00232A37"/>
    <w:rsid w:val="00232C49"/>
    <w:rsid w:val="00232E24"/>
    <w:rsid w:val="00233169"/>
    <w:rsid w:val="00233638"/>
    <w:rsid w:val="00233788"/>
    <w:rsid w:val="002337CB"/>
    <w:rsid w:val="002338CA"/>
    <w:rsid w:val="00233966"/>
    <w:rsid w:val="00233AF1"/>
    <w:rsid w:val="00233B17"/>
    <w:rsid w:val="00233FCA"/>
    <w:rsid w:val="002342B2"/>
    <w:rsid w:val="002347E5"/>
    <w:rsid w:val="002347F5"/>
    <w:rsid w:val="002348C0"/>
    <w:rsid w:val="00234BAF"/>
    <w:rsid w:val="00234C5C"/>
    <w:rsid w:val="00234F1C"/>
    <w:rsid w:val="00235311"/>
    <w:rsid w:val="00235556"/>
    <w:rsid w:val="002355F7"/>
    <w:rsid w:val="00235870"/>
    <w:rsid w:val="00235A43"/>
    <w:rsid w:val="00235C5F"/>
    <w:rsid w:val="0023628D"/>
    <w:rsid w:val="00236292"/>
    <w:rsid w:val="00236402"/>
    <w:rsid w:val="002364B1"/>
    <w:rsid w:val="00236C03"/>
    <w:rsid w:val="00236C06"/>
    <w:rsid w:val="0023722A"/>
    <w:rsid w:val="002374A0"/>
    <w:rsid w:val="00237910"/>
    <w:rsid w:val="0023794C"/>
    <w:rsid w:val="00237A60"/>
    <w:rsid w:val="00237C2F"/>
    <w:rsid w:val="00237F0B"/>
    <w:rsid w:val="0024022B"/>
    <w:rsid w:val="00240332"/>
    <w:rsid w:val="0024045F"/>
    <w:rsid w:val="002404DB"/>
    <w:rsid w:val="0024077E"/>
    <w:rsid w:val="00240848"/>
    <w:rsid w:val="002408B4"/>
    <w:rsid w:val="00240A3F"/>
    <w:rsid w:val="00240BB3"/>
    <w:rsid w:val="00240CEF"/>
    <w:rsid w:val="00240DB2"/>
    <w:rsid w:val="00240E28"/>
    <w:rsid w:val="002415BC"/>
    <w:rsid w:val="0024173E"/>
    <w:rsid w:val="002418F0"/>
    <w:rsid w:val="00241C8D"/>
    <w:rsid w:val="00241CB9"/>
    <w:rsid w:val="0024209D"/>
    <w:rsid w:val="00242121"/>
    <w:rsid w:val="00242194"/>
    <w:rsid w:val="00242338"/>
    <w:rsid w:val="00242798"/>
    <w:rsid w:val="0024292E"/>
    <w:rsid w:val="00242B25"/>
    <w:rsid w:val="00242DC4"/>
    <w:rsid w:val="00242DE0"/>
    <w:rsid w:val="00242E4A"/>
    <w:rsid w:val="00243200"/>
    <w:rsid w:val="00243353"/>
    <w:rsid w:val="0024347C"/>
    <w:rsid w:val="00243693"/>
    <w:rsid w:val="00243FA7"/>
    <w:rsid w:val="002440DD"/>
    <w:rsid w:val="002440F6"/>
    <w:rsid w:val="002444B2"/>
    <w:rsid w:val="002444CA"/>
    <w:rsid w:val="0024450A"/>
    <w:rsid w:val="00244D99"/>
    <w:rsid w:val="00244DF3"/>
    <w:rsid w:val="00244F26"/>
    <w:rsid w:val="00244FF2"/>
    <w:rsid w:val="002451B0"/>
    <w:rsid w:val="0024574B"/>
    <w:rsid w:val="002458C2"/>
    <w:rsid w:val="002459A5"/>
    <w:rsid w:val="00245BF9"/>
    <w:rsid w:val="00245E80"/>
    <w:rsid w:val="00245EA8"/>
    <w:rsid w:val="0024601E"/>
    <w:rsid w:val="00246174"/>
    <w:rsid w:val="002462C7"/>
    <w:rsid w:val="0024671D"/>
    <w:rsid w:val="002468AA"/>
    <w:rsid w:val="002468CE"/>
    <w:rsid w:val="00246BBD"/>
    <w:rsid w:val="00246C03"/>
    <w:rsid w:val="0024741D"/>
    <w:rsid w:val="002478DB"/>
    <w:rsid w:val="00247BD7"/>
    <w:rsid w:val="00247E1B"/>
    <w:rsid w:val="00247E39"/>
    <w:rsid w:val="00247EB0"/>
    <w:rsid w:val="00247F7A"/>
    <w:rsid w:val="00250042"/>
    <w:rsid w:val="00250208"/>
    <w:rsid w:val="0025047C"/>
    <w:rsid w:val="002506FC"/>
    <w:rsid w:val="002507FE"/>
    <w:rsid w:val="00250902"/>
    <w:rsid w:val="00250A27"/>
    <w:rsid w:val="00250D15"/>
    <w:rsid w:val="00250D4D"/>
    <w:rsid w:val="00250EC3"/>
    <w:rsid w:val="00250F72"/>
    <w:rsid w:val="002510C4"/>
    <w:rsid w:val="002511E7"/>
    <w:rsid w:val="00251368"/>
    <w:rsid w:val="002513CB"/>
    <w:rsid w:val="002517CB"/>
    <w:rsid w:val="002517EF"/>
    <w:rsid w:val="00251AC3"/>
    <w:rsid w:val="00251C73"/>
    <w:rsid w:val="00251CAB"/>
    <w:rsid w:val="00251F8A"/>
    <w:rsid w:val="00252298"/>
    <w:rsid w:val="002523E6"/>
    <w:rsid w:val="00252701"/>
    <w:rsid w:val="002527E5"/>
    <w:rsid w:val="00252B19"/>
    <w:rsid w:val="00252E23"/>
    <w:rsid w:val="00253255"/>
    <w:rsid w:val="0025333A"/>
    <w:rsid w:val="0025338E"/>
    <w:rsid w:val="00253501"/>
    <w:rsid w:val="002539CF"/>
    <w:rsid w:val="0025408D"/>
    <w:rsid w:val="0025415C"/>
    <w:rsid w:val="00254161"/>
    <w:rsid w:val="002542CC"/>
    <w:rsid w:val="00254574"/>
    <w:rsid w:val="0025480A"/>
    <w:rsid w:val="00254952"/>
    <w:rsid w:val="002549E0"/>
    <w:rsid w:val="00254B71"/>
    <w:rsid w:val="00254F5C"/>
    <w:rsid w:val="0025501A"/>
    <w:rsid w:val="00255035"/>
    <w:rsid w:val="002550EE"/>
    <w:rsid w:val="00255294"/>
    <w:rsid w:val="002552A0"/>
    <w:rsid w:val="002552E9"/>
    <w:rsid w:val="002553F7"/>
    <w:rsid w:val="0025546B"/>
    <w:rsid w:val="002559A2"/>
    <w:rsid w:val="00255AB9"/>
    <w:rsid w:val="00255B15"/>
    <w:rsid w:val="00255CDB"/>
    <w:rsid w:val="00255E4F"/>
    <w:rsid w:val="002562A9"/>
    <w:rsid w:val="002564D3"/>
    <w:rsid w:val="0025669E"/>
    <w:rsid w:val="00256928"/>
    <w:rsid w:val="00256C3B"/>
    <w:rsid w:val="00256D21"/>
    <w:rsid w:val="00256E91"/>
    <w:rsid w:val="002571B6"/>
    <w:rsid w:val="0025768D"/>
    <w:rsid w:val="0025785E"/>
    <w:rsid w:val="00257A32"/>
    <w:rsid w:val="00257C37"/>
    <w:rsid w:val="00257CA8"/>
    <w:rsid w:val="00257EDB"/>
    <w:rsid w:val="0026000E"/>
    <w:rsid w:val="002601A4"/>
    <w:rsid w:val="00260312"/>
    <w:rsid w:val="00260319"/>
    <w:rsid w:val="00260596"/>
    <w:rsid w:val="0026087B"/>
    <w:rsid w:val="002609AA"/>
    <w:rsid w:val="00260DF3"/>
    <w:rsid w:val="00260DFD"/>
    <w:rsid w:val="00260E50"/>
    <w:rsid w:val="00261029"/>
    <w:rsid w:val="002612BA"/>
    <w:rsid w:val="002613C4"/>
    <w:rsid w:val="00261577"/>
    <w:rsid w:val="0026158F"/>
    <w:rsid w:val="0026169F"/>
    <w:rsid w:val="0026189C"/>
    <w:rsid w:val="00261A76"/>
    <w:rsid w:val="00261BB9"/>
    <w:rsid w:val="00261BF1"/>
    <w:rsid w:val="002625B7"/>
    <w:rsid w:val="002625D1"/>
    <w:rsid w:val="0026282F"/>
    <w:rsid w:val="0026283B"/>
    <w:rsid w:val="00262A61"/>
    <w:rsid w:val="00263216"/>
    <w:rsid w:val="0026358E"/>
    <w:rsid w:val="002636FC"/>
    <w:rsid w:val="00263CC9"/>
    <w:rsid w:val="00263D15"/>
    <w:rsid w:val="00263E46"/>
    <w:rsid w:val="00264016"/>
    <w:rsid w:val="0026408C"/>
    <w:rsid w:val="002640FB"/>
    <w:rsid w:val="00264151"/>
    <w:rsid w:val="002642D6"/>
    <w:rsid w:val="002642FF"/>
    <w:rsid w:val="00264695"/>
    <w:rsid w:val="00264935"/>
    <w:rsid w:val="00264AB2"/>
    <w:rsid w:val="00264AE9"/>
    <w:rsid w:val="002654FD"/>
    <w:rsid w:val="002655FA"/>
    <w:rsid w:val="002657CB"/>
    <w:rsid w:val="00265876"/>
    <w:rsid w:val="00265CF8"/>
    <w:rsid w:val="00265E64"/>
    <w:rsid w:val="002660CF"/>
    <w:rsid w:val="002660DB"/>
    <w:rsid w:val="0026611E"/>
    <w:rsid w:val="002663B1"/>
    <w:rsid w:val="00266565"/>
    <w:rsid w:val="0026682C"/>
    <w:rsid w:val="002669C2"/>
    <w:rsid w:val="00266B6E"/>
    <w:rsid w:val="00266F51"/>
    <w:rsid w:val="00267760"/>
    <w:rsid w:val="00267774"/>
    <w:rsid w:val="0026791B"/>
    <w:rsid w:val="00267A03"/>
    <w:rsid w:val="00267A9E"/>
    <w:rsid w:val="00267C7D"/>
    <w:rsid w:val="00267FC9"/>
    <w:rsid w:val="002700CF"/>
    <w:rsid w:val="0027036A"/>
    <w:rsid w:val="00270413"/>
    <w:rsid w:val="0027065B"/>
    <w:rsid w:val="00270684"/>
    <w:rsid w:val="0027093A"/>
    <w:rsid w:val="00270A2E"/>
    <w:rsid w:val="00270A53"/>
    <w:rsid w:val="00271051"/>
    <w:rsid w:val="00271166"/>
    <w:rsid w:val="002711FD"/>
    <w:rsid w:val="0027121A"/>
    <w:rsid w:val="0027133B"/>
    <w:rsid w:val="002717F3"/>
    <w:rsid w:val="00271C08"/>
    <w:rsid w:val="002721EB"/>
    <w:rsid w:val="00272302"/>
    <w:rsid w:val="00272633"/>
    <w:rsid w:val="0027264E"/>
    <w:rsid w:val="002726D4"/>
    <w:rsid w:val="00272777"/>
    <w:rsid w:val="002727AD"/>
    <w:rsid w:val="00272A6F"/>
    <w:rsid w:val="00272AB1"/>
    <w:rsid w:val="00272C7E"/>
    <w:rsid w:val="00273175"/>
    <w:rsid w:val="00273220"/>
    <w:rsid w:val="00273269"/>
    <w:rsid w:val="00273497"/>
    <w:rsid w:val="0027351C"/>
    <w:rsid w:val="00273B4B"/>
    <w:rsid w:val="00273EA0"/>
    <w:rsid w:val="00273EFA"/>
    <w:rsid w:val="00274031"/>
    <w:rsid w:val="00274172"/>
    <w:rsid w:val="00274236"/>
    <w:rsid w:val="0027424D"/>
    <w:rsid w:val="00274511"/>
    <w:rsid w:val="002748EC"/>
    <w:rsid w:val="00274ACA"/>
    <w:rsid w:val="00274EAB"/>
    <w:rsid w:val="00274F3F"/>
    <w:rsid w:val="002751DC"/>
    <w:rsid w:val="00275222"/>
    <w:rsid w:val="002752CA"/>
    <w:rsid w:val="00275346"/>
    <w:rsid w:val="0027543B"/>
    <w:rsid w:val="002755FE"/>
    <w:rsid w:val="002756A6"/>
    <w:rsid w:val="002756A8"/>
    <w:rsid w:val="00275793"/>
    <w:rsid w:val="002758BB"/>
    <w:rsid w:val="002759E4"/>
    <w:rsid w:val="00275A01"/>
    <w:rsid w:val="00275ABE"/>
    <w:rsid w:val="00275D43"/>
    <w:rsid w:val="00275EAA"/>
    <w:rsid w:val="0027651A"/>
    <w:rsid w:val="002766A3"/>
    <w:rsid w:val="00276AEB"/>
    <w:rsid w:val="00276B07"/>
    <w:rsid w:val="00276DAC"/>
    <w:rsid w:val="00276FCF"/>
    <w:rsid w:val="002770C2"/>
    <w:rsid w:val="002777F6"/>
    <w:rsid w:val="00277A53"/>
    <w:rsid w:val="00277D75"/>
    <w:rsid w:val="00277DA8"/>
    <w:rsid w:val="00277E2C"/>
    <w:rsid w:val="00277F53"/>
    <w:rsid w:val="00277FFB"/>
    <w:rsid w:val="00280798"/>
    <w:rsid w:val="0028081F"/>
    <w:rsid w:val="0028095A"/>
    <w:rsid w:val="00280A30"/>
    <w:rsid w:val="00280B28"/>
    <w:rsid w:val="00280CBF"/>
    <w:rsid w:val="00280D7F"/>
    <w:rsid w:val="00280DF8"/>
    <w:rsid w:val="00280E34"/>
    <w:rsid w:val="00281164"/>
    <w:rsid w:val="002811B6"/>
    <w:rsid w:val="0028143C"/>
    <w:rsid w:val="0028147D"/>
    <w:rsid w:val="00281769"/>
    <w:rsid w:val="0028187A"/>
    <w:rsid w:val="002818A2"/>
    <w:rsid w:val="00281A86"/>
    <w:rsid w:val="00281A99"/>
    <w:rsid w:val="00281B13"/>
    <w:rsid w:val="00281D4D"/>
    <w:rsid w:val="00281E97"/>
    <w:rsid w:val="00281F23"/>
    <w:rsid w:val="00282040"/>
    <w:rsid w:val="00282082"/>
    <w:rsid w:val="002820BD"/>
    <w:rsid w:val="0028269E"/>
    <w:rsid w:val="002826A5"/>
    <w:rsid w:val="002827A3"/>
    <w:rsid w:val="00282801"/>
    <w:rsid w:val="00282995"/>
    <w:rsid w:val="00282A19"/>
    <w:rsid w:val="00282EA8"/>
    <w:rsid w:val="002832C2"/>
    <w:rsid w:val="002833C4"/>
    <w:rsid w:val="002834DD"/>
    <w:rsid w:val="002839AD"/>
    <w:rsid w:val="00283AF3"/>
    <w:rsid w:val="00283BA6"/>
    <w:rsid w:val="00283D6D"/>
    <w:rsid w:val="00283EDE"/>
    <w:rsid w:val="00283FBA"/>
    <w:rsid w:val="002843DF"/>
    <w:rsid w:val="002846C8"/>
    <w:rsid w:val="002846D1"/>
    <w:rsid w:val="0028480D"/>
    <w:rsid w:val="00284AA1"/>
    <w:rsid w:val="00284B0E"/>
    <w:rsid w:val="00284E1B"/>
    <w:rsid w:val="00284EFD"/>
    <w:rsid w:val="00285148"/>
    <w:rsid w:val="0028520C"/>
    <w:rsid w:val="0028557E"/>
    <w:rsid w:val="002855BC"/>
    <w:rsid w:val="0028595F"/>
    <w:rsid w:val="00285A87"/>
    <w:rsid w:val="00285B1A"/>
    <w:rsid w:val="0028646F"/>
    <w:rsid w:val="002865C1"/>
    <w:rsid w:val="00286740"/>
    <w:rsid w:val="00286B77"/>
    <w:rsid w:val="00286DDA"/>
    <w:rsid w:val="00286F9B"/>
    <w:rsid w:val="00287150"/>
    <w:rsid w:val="0028717E"/>
    <w:rsid w:val="002873E9"/>
    <w:rsid w:val="0028744F"/>
    <w:rsid w:val="0028748C"/>
    <w:rsid w:val="0028757C"/>
    <w:rsid w:val="0028758E"/>
    <w:rsid w:val="00287986"/>
    <w:rsid w:val="002879C4"/>
    <w:rsid w:val="002879D9"/>
    <w:rsid w:val="00287C94"/>
    <w:rsid w:val="00287E26"/>
    <w:rsid w:val="00287F6E"/>
    <w:rsid w:val="0029028B"/>
    <w:rsid w:val="00290411"/>
    <w:rsid w:val="00290525"/>
    <w:rsid w:val="00290829"/>
    <w:rsid w:val="00290873"/>
    <w:rsid w:val="00290B0C"/>
    <w:rsid w:val="00290D09"/>
    <w:rsid w:val="00291198"/>
    <w:rsid w:val="00291291"/>
    <w:rsid w:val="002913C4"/>
    <w:rsid w:val="00291422"/>
    <w:rsid w:val="00291452"/>
    <w:rsid w:val="0029149D"/>
    <w:rsid w:val="00291540"/>
    <w:rsid w:val="0029156B"/>
    <w:rsid w:val="00291763"/>
    <w:rsid w:val="002917A9"/>
    <w:rsid w:val="00291862"/>
    <w:rsid w:val="00291989"/>
    <w:rsid w:val="00291CA6"/>
    <w:rsid w:val="00291EC6"/>
    <w:rsid w:val="0029210E"/>
    <w:rsid w:val="002921FD"/>
    <w:rsid w:val="00292292"/>
    <w:rsid w:val="002924C2"/>
    <w:rsid w:val="002925A3"/>
    <w:rsid w:val="00292664"/>
    <w:rsid w:val="00292A7E"/>
    <w:rsid w:val="00292B34"/>
    <w:rsid w:val="00292C37"/>
    <w:rsid w:val="00292C88"/>
    <w:rsid w:val="00292E79"/>
    <w:rsid w:val="00292F76"/>
    <w:rsid w:val="002932C7"/>
    <w:rsid w:val="0029344B"/>
    <w:rsid w:val="00293598"/>
    <w:rsid w:val="0029369D"/>
    <w:rsid w:val="00293760"/>
    <w:rsid w:val="00293B67"/>
    <w:rsid w:val="00293D6F"/>
    <w:rsid w:val="00293D97"/>
    <w:rsid w:val="00293E18"/>
    <w:rsid w:val="00293E50"/>
    <w:rsid w:val="00293F29"/>
    <w:rsid w:val="00293FA2"/>
    <w:rsid w:val="00294055"/>
    <w:rsid w:val="002940D5"/>
    <w:rsid w:val="002940F3"/>
    <w:rsid w:val="002942FA"/>
    <w:rsid w:val="0029432A"/>
    <w:rsid w:val="002946D8"/>
    <w:rsid w:val="00294872"/>
    <w:rsid w:val="00294A25"/>
    <w:rsid w:val="00294C1E"/>
    <w:rsid w:val="00295005"/>
    <w:rsid w:val="002951D4"/>
    <w:rsid w:val="00295274"/>
    <w:rsid w:val="0029572F"/>
    <w:rsid w:val="002959BF"/>
    <w:rsid w:val="002959F9"/>
    <w:rsid w:val="00295A63"/>
    <w:rsid w:val="00295C13"/>
    <w:rsid w:val="00295C87"/>
    <w:rsid w:val="002962FF"/>
    <w:rsid w:val="002965BB"/>
    <w:rsid w:val="00296780"/>
    <w:rsid w:val="002967EA"/>
    <w:rsid w:val="00296ACD"/>
    <w:rsid w:val="00296BCB"/>
    <w:rsid w:val="00296D3F"/>
    <w:rsid w:val="00296DA1"/>
    <w:rsid w:val="00296F84"/>
    <w:rsid w:val="0029730D"/>
    <w:rsid w:val="0029741C"/>
    <w:rsid w:val="00297437"/>
    <w:rsid w:val="002978CF"/>
    <w:rsid w:val="00297C13"/>
    <w:rsid w:val="00297D41"/>
    <w:rsid w:val="00297FAA"/>
    <w:rsid w:val="002A02AC"/>
    <w:rsid w:val="002A035A"/>
    <w:rsid w:val="002A04AC"/>
    <w:rsid w:val="002A0526"/>
    <w:rsid w:val="002A06A9"/>
    <w:rsid w:val="002A0812"/>
    <w:rsid w:val="002A09A6"/>
    <w:rsid w:val="002A0BE7"/>
    <w:rsid w:val="002A0C19"/>
    <w:rsid w:val="002A0CBD"/>
    <w:rsid w:val="002A0E3D"/>
    <w:rsid w:val="002A1027"/>
    <w:rsid w:val="002A1373"/>
    <w:rsid w:val="002A1683"/>
    <w:rsid w:val="002A168E"/>
    <w:rsid w:val="002A172B"/>
    <w:rsid w:val="002A1991"/>
    <w:rsid w:val="002A1C73"/>
    <w:rsid w:val="002A1D51"/>
    <w:rsid w:val="002A1DA0"/>
    <w:rsid w:val="002A1DE2"/>
    <w:rsid w:val="002A201C"/>
    <w:rsid w:val="002A218D"/>
    <w:rsid w:val="002A2258"/>
    <w:rsid w:val="002A23FC"/>
    <w:rsid w:val="002A2659"/>
    <w:rsid w:val="002A2EC3"/>
    <w:rsid w:val="002A2FB6"/>
    <w:rsid w:val="002A310C"/>
    <w:rsid w:val="002A3294"/>
    <w:rsid w:val="002A343D"/>
    <w:rsid w:val="002A345A"/>
    <w:rsid w:val="002A3485"/>
    <w:rsid w:val="002A364A"/>
    <w:rsid w:val="002A3999"/>
    <w:rsid w:val="002A3BD8"/>
    <w:rsid w:val="002A4171"/>
    <w:rsid w:val="002A41EF"/>
    <w:rsid w:val="002A42F4"/>
    <w:rsid w:val="002A431B"/>
    <w:rsid w:val="002A4347"/>
    <w:rsid w:val="002A43B7"/>
    <w:rsid w:val="002A4497"/>
    <w:rsid w:val="002A472A"/>
    <w:rsid w:val="002A513E"/>
    <w:rsid w:val="002A537A"/>
    <w:rsid w:val="002A5392"/>
    <w:rsid w:val="002A5F90"/>
    <w:rsid w:val="002A5FE5"/>
    <w:rsid w:val="002A60E4"/>
    <w:rsid w:val="002A6354"/>
    <w:rsid w:val="002A639E"/>
    <w:rsid w:val="002A64DD"/>
    <w:rsid w:val="002A650E"/>
    <w:rsid w:val="002A6AB2"/>
    <w:rsid w:val="002A6BDE"/>
    <w:rsid w:val="002A6C1B"/>
    <w:rsid w:val="002A6E73"/>
    <w:rsid w:val="002A7381"/>
    <w:rsid w:val="002A7B0A"/>
    <w:rsid w:val="002A7CFA"/>
    <w:rsid w:val="002B020F"/>
    <w:rsid w:val="002B0254"/>
    <w:rsid w:val="002B0540"/>
    <w:rsid w:val="002B05B9"/>
    <w:rsid w:val="002B05EB"/>
    <w:rsid w:val="002B0711"/>
    <w:rsid w:val="002B0A03"/>
    <w:rsid w:val="002B0B62"/>
    <w:rsid w:val="002B11DF"/>
    <w:rsid w:val="002B135C"/>
    <w:rsid w:val="002B1644"/>
    <w:rsid w:val="002B1981"/>
    <w:rsid w:val="002B1B48"/>
    <w:rsid w:val="002B1C4D"/>
    <w:rsid w:val="002B1CD5"/>
    <w:rsid w:val="002B1E76"/>
    <w:rsid w:val="002B1F00"/>
    <w:rsid w:val="002B1F96"/>
    <w:rsid w:val="002B21CC"/>
    <w:rsid w:val="002B2243"/>
    <w:rsid w:val="002B22A0"/>
    <w:rsid w:val="002B22D9"/>
    <w:rsid w:val="002B2789"/>
    <w:rsid w:val="002B29CD"/>
    <w:rsid w:val="002B2A89"/>
    <w:rsid w:val="002B2AA0"/>
    <w:rsid w:val="002B3018"/>
    <w:rsid w:val="002B308A"/>
    <w:rsid w:val="002B3477"/>
    <w:rsid w:val="002B3501"/>
    <w:rsid w:val="002B356F"/>
    <w:rsid w:val="002B3673"/>
    <w:rsid w:val="002B37D8"/>
    <w:rsid w:val="002B3905"/>
    <w:rsid w:val="002B3948"/>
    <w:rsid w:val="002B3C05"/>
    <w:rsid w:val="002B3C96"/>
    <w:rsid w:val="002B3CF8"/>
    <w:rsid w:val="002B409C"/>
    <w:rsid w:val="002B4576"/>
    <w:rsid w:val="002B489C"/>
    <w:rsid w:val="002B4941"/>
    <w:rsid w:val="002B4B29"/>
    <w:rsid w:val="002B4FBF"/>
    <w:rsid w:val="002B5014"/>
    <w:rsid w:val="002B508C"/>
    <w:rsid w:val="002B51D6"/>
    <w:rsid w:val="002B5484"/>
    <w:rsid w:val="002B54C0"/>
    <w:rsid w:val="002B5554"/>
    <w:rsid w:val="002B560C"/>
    <w:rsid w:val="002B5E6F"/>
    <w:rsid w:val="002B5F3F"/>
    <w:rsid w:val="002B60D3"/>
    <w:rsid w:val="002B695F"/>
    <w:rsid w:val="002B6A8F"/>
    <w:rsid w:val="002B6ABE"/>
    <w:rsid w:val="002B6EC7"/>
    <w:rsid w:val="002B6F99"/>
    <w:rsid w:val="002B7139"/>
    <w:rsid w:val="002B760D"/>
    <w:rsid w:val="002B78C1"/>
    <w:rsid w:val="002B79FD"/>
    <w:rsid w:val="002B7A59"/>
    <w:rsid w:val="002B7B6D"/>
    <w:rsid w:val="002B7C4A"/>
    <w:rsid w:val="002B7D52"/>
    <w:rsid w:val="002B7F3B"/>
    <w:rsid w:val="002C0395"/>
    <w:rsid w:val="002C03BE"/>
    <w:rsid w:val="002C06DE"/>
    <w:rsid w:val="002C08E8"/>
    <w:rsid w:val="002C09B8"/>
    <w:rsid w:val="002C0EFF"/>
    <w:rsid w:val="002C0F03"/>
    <w:rsid w:val="002C1022"/>
    <w:rsid w:val="002C1141"/>
    <w:rsid w:val="002C1270"/>
    <w:rsid w:val="002C137C"/>
    <w:rsid w:val="002C1723"/>
    <w:rsid w:val="002C193A"/>
    <w:rsid w:val="002C1970"/>
    <w:rsid w:val="002C1D1D"/>
    <w:rsid w:val="002C1E8A"/>
    <w:rsid w:val="002C1E99"/>
    <w:rsid w:val="002C1F67"/>
    <w:rsid w:val="002C2040"/>
    <w:rsid w:val="002C2240"/>
    <w:rsid w:val="002C232A"/>
    <w:rsid w:val="002C23D1"/>
    <w:rsid w:val="002C2488"/>
    <w:rsid w:val="002C24FF"/>
    <w:rsid w:val="002C256E"/>
    <w:rsid w:val="002C26F8"/>
    <w:rsid w:val="002C280E"/>
    <w:rsid w:val="002C295A"/>
    <w:rsid w:val="002C29E4"/>
    <w:rsid w:val="002C3458"/>
    <w:rsid w:val="002C3B0C"/>
    <w:rsid w:val="002C3B6F"/>
    <w:rsid w:val="002C3D7B"/>
    <w:rsid w:val="002C3D9D"/>
    <w:rsid w:val="002C4175"/>
    <w:rsid w:val="002C426E"/>
    <w:rsid w:val="002C42D4"/>
    <w:rsid w:val="002C44CA"/>
    <w:rsid w:val="002C44E7"/>
    <w:rsid w:val="002C48D0"/>
    <w:rsid w:val="002C4AE5"/>
    <w:rsid w:val="002C4FDF"/>
    <w:rsid w:val="002C5393"/>
    <w:rsid w:val="002C5662"/>
    <w:rsid w:val="002C57CD"/>
    <w:rsid w:val="002C5881"/>
    <w:rsid w:val="002C5AA7"/>
    <w:rsid w:val="002C6062"/>
    <w:rsid w:val="002C60A7"/>
    <w:rsid w:val="002C60E7"/>
    <w:rsid w:val="002C6374"/>
    <w:rsid w:val="002C6399"/>
    <w:rsid w:val="002C64B9"/>
    <w:rsid w:val="002C6530"/>
    <w:rsid w:val="002C6593"/>
    <w:rsid w:val="002C692F"/>
    <w:rsid w:val="002C6DB0"/>
    <w:rsid w:val="002C6DCC"/>
    <w:rsid w:val="002C6F60"/>
    <w:rsid w:val="002C6FF5"/>
    <w:rsid w:val="002C7067"/>
    <w:rsid w:val="002C7206"/>
    <w:rsid w:val="002C737B"/>
    <w:rsid w:val="002C7594"/>
    <w:rsid w:val="002C764D"/>
    <w:rsid w:val="002C784E"/>
    <w:rsid w:val="002C7851"/>
    <w:rsid w:val="002C7CDF"/>
    <w:rsid w:val="002C7D22"/>
    <w:rsid w:val="002D0499"/>
    <w:rsid w:val="002D0741"/>
    <w:rsid w:val="002D08D7"/>
    <w:rsid w:val="002D0B78"/>
    <w:rsid w:val="002D0CA3"/>
    <w:rsid w:val="002D0D5F"/>
    <w:rsid w:val="002D0EB9"/>
    <w:rsid w:val="002D1259"/>
    <w:rsid w:val="002D1443"/>
    <w:rsid w:val="002D15D9"/>
    <w:rsid w:val="002D1AE8"/>
    <w:rsid w:val="002D1B66"/>
    <w:rsid w:val="002D1C47"/>
    <w:rsid w:val="002D1FDD"/>
    <w:rsid w:val="002D22EA"/>
    <w:rsid w:val="002D22F7"/>
    <w:rsid w:val="002D265F"/>
    <w:rsid w:val="002D27B6"/>
    <w:rsid w:val="002D2813"/>
    <w:rsid w:val="002D288A"/>
    <w:rsid w:val="002D29C6"/>
    <w:rsid w:val="002D2A3B"/>
    <w:rsid w:val="002D2AC8"/>
    <w:rsid w:val="002D2CEE"/>
    <w:rsid w:val="002D2DC4"/>
    <w:rsid w:val="002D2E3D"/>
    <w:rsid w:val="002D320D"/>
    <w:rsid w:val="002D322F"/>
    <w:rsid w:val="002D3287"/>
    <w:rsid w:val="002D36AD"/>
    <w:rsid w:val="002D398A"/>
    <w:rsid w:val="002D3E1C"/>
    <w:rsid w:val="002D3FAB"/>
    <w:rsid w:val="002D4067"/>
    <w:rsid w:val="002D419A"/>
    <w:rsid w:val="002D4619"/>
    <w:rsid w:val="002D469F"/>
    <w:rsid w:val="002D46B1"/>
    <w:rsid w:val="002D474B"/>
    <w:rsid w:val="002D4F8B"/>
    <w:rsid w:val="002D51A6"/>
    <w:rsid w:val="002D52DD"/>
    <w:rsid w:val="002D534E"/>
    <w:rsid w:val="002D535B"/>
    <w:rsid w:val="002D53E5"/>
    <w:rsid w:val="002D54DF"/>
    <w:rsid w:val="002D560E"/>
    <w:rsid w:val="002D5A22"/>
    <w:rsid w:val="002D5C4E"/>
    <w:rsid w:val="002D5E07"/>
    <w:rsid w:val="002D5EA7"/>
    <w:rsid w:val="002D5ED2"/>
    <w:rsid w:val="002D5F5E"/>
    <w:rsid w:val="002D6176"/>
    <w:rsid w:val="002D6368"/>
    <w:rsid w:val="002D646C"/>
    <w:rsid w:val="002D66E2"/>
    <w:rsid w:val="002D678F"/>
    <w:rsid w:val="002D6A0A"/>
    <w:rsid w:val="002D6B7B"/>
    <w:rsid w:val="002D6D51"/>
    <w:rsid w:val="002D6F72"/>
    <w:rsid w:val="002D70A7"/>
    <w:rsid w:val="002D70AF"/>
    <w:rsid w:val="002D7205"/>
    <w:rsid w:val="002D74C5"/>
    <w:rsid w:val="002D750F"/>
    <w:rsid w:val="002D76CD"/>
    <w:rsid w:val="002D7A40"/>
    <w:rsid w:val="002D7F36"/>
    <w:rsid w:val="002D7F62"/>
    <w:rsid w:val="002E0003"/>
    <w:rsid w:val="002E0747"/>
    <w:rsid w:val="002E0863"/>
    <w:rsid w:val="002E0892"/>
    <w:rsid w:val="002E08A9"/>
    <w:rsid w:val="002E0932"/>
    <w:rsid w:val="002E0C82"/>
    <w:rsid w:val="002E100E"/>
    <w:rsid w:val="002E1090"/>
    <w:rsid w:val="002E125B"/>
    <w:rsid w:val="002E1421"/>
    <w:rsid w:val="002E15AB"/>
    <w:rsid w:val="002E1612"/>
    <w:rsid w:val="002E16CB"/>
    <w:rsid w:val="002E18FA"/>
    <w:rsid w:val="002E1A20"/>
    <w:rsid w:val="002E1CC5"/>
    <w:rsid w:val="002E1CD4"/>
    <w:rsid w:val="002E1D68"/>
    <w:rsid w:val="002E1E3B"/>
    <w:rsid w:val="002E1FEC"/>
    <w:rsid w:val="002E20DC"/>
    <w:rsid w:val="002E2260"/>
    <w:rsid w:val="002E2360"/>
    <w:rsid w:val="002E25AB"/>
    <w:rsid w:val="002E282B"/>
    <w:rsid w:val="002E283B"/>
    <w:rsid w:val="002E291C"/>
    <w:rsid w:val="002E29E0"/>
    <w:rsid w:val="002E29FC"/>
    <w:rsid w:val="002E29FF"/>
    <w:rsid w:val="002E2B00"/>
    <w:rsid w:val="002E2B5E"/>
    <w:rsid w:val="002E2E91"/>
    <w:rsid w:val="002E2EA9"/>
    <w:rsid w:val="002E2FED"/>
    <w:rsid w:val="002E309E"/>
    <w:rsid w:val="002E317C"/>
    <w:rsid w:val="002E336F"/>
    <w:rsid w:val="002E35F7"/>
    <w:rsid w:val="002E36B3"/>
    <w:rsid w:val="002E36C6"/>
    <w:rsid w:val="002E3A45"/>
    <w:rsid w:val="002E3AE3"/>
    <w:rsid w:val="002E3B86"/>
    <w:rsid w:val="002E3CBC"/>
    <w:rsid w:val="002E3D83"/>
    <w:rsid w:val="002E3F97"/>
    <w:rsid w:val="002E42E1"/>
    <w:rsid w:val="002E491A"/>
    <w:rsid w:val="002E4979"/>
    <w:rsid w:val="002E4AA6"/>
    <w:rsid w:val="002E4C4C"/>
    <w:rsid w:val="002E4E93"/>
    <w:rsid w:val="002E5073"/>
    <w:rsid w:val="002E5431"/>
    <w:rsid w:val="002E57B3"/>
    <w:rsid w:val="002E59F1"/>
    <w:rsid w:val="002E5A73"/>
    <w:rsid w:val="002E5CBD"/>
    <w:rsid w:val="002E5E30"/>
    <w:rsid w:val="002E6102"/>
    <w:rsid w:val="002E629F"/>
    <w:rsid w:val="002E6471"/>
    <w:rsid w:val="002E6499"/>
    <w:rsid w:val="002E658A"/>
    <w:rsid w:val="002E66BD"/>
    <w:rsid w:val="002E6738"/>
    <w:rsid w:val="002E6750"/>
    <w:rsid w:val="002E677A"/>
    <w:rsid w:val="002E6A78"/>
    <w:rsid w:val="002E6C75"/>
    <w:rsid w:val="002E726D"/>
    <w:rsid w:val="002E7408"/>
    <w:rsid w:val="002E743B"/>
    <w:rsid w:val="002E76AE"/>
    <w:rsid w:val="002E7959"/>
    <w:rsid w:val="002E79A8"/>
    <w:rsid w:val="002E7A00"/>
    <w:rsid w:val="002E7BBF"/>
    <w:rsid w:val="002E7E8E"/>
    <w:rsid w:val="002F0055"/>
    <w:rsid w:val="002F0075"/>
    <w:rsid w:val="002F0369"/>
    <w:rsid w:val="002F03BE"/>
    <w:rsid w:val="002F0526"/>
    <w:rsid w:val="002F070C"/>
    <w:rsid w:val="002F08B3"/>
    <w:rsid w:val="002F09F3"/>
    <w:rsid w:val="002F09F8"/>
    <w:rsid w:val="002F0A64"/>
    <w:rsid w:val="002F0AD8"/>
    <w:rsid w:val="002F0B39"/>
    <w:rsid w:val="002F0B49"/>
    <w:rsid w:val="002F0FFE"/>
    <w:rsid w:val="002F1529"/>
    <w:rsid w:val="002F1913"/>
    <w:rsid w:val="002F19FF"/>
    <w:rsid w:val="002F1FB6"/>
    <w:rsid w:val="002F2475"/>
    <w:rsid w:val="002F24F8"/>
    <w:rsid w:val="002F2827"/>
    <w:rsid w:val="002F2964"/>
    <w:rsid w:val="002F2A4E"/>
    <w:rsid w:val="002F2A94"/>
    <w:rsid w:val="002F2B39"/>
    <w:rsid w:val="002F2BD4"/>
    <w:rsid w:val="002F2C11"/>
    <w:rsid w:val="002F2CAF"/>
    <w:rsid w:val="002F2DE5"/>
    <w:rsid w:val="002F2ECF"/>
    <w:rsid w:val="002F2FD7"/>
    <w:rsid w:val="002F304D"/>
    <w:rsid w:val="002F30C5"/>
    <w:rsid w:val="002F30EF"/>
    <w:rsid w:val="002F3978"/>
    <w:rsid w:val="002F3991"/>
    <w:rsid w:val="002F3B58"/>
    <w:rsid w:val="002F3B9D"/>
    <w:rsid w:val="002F3BB0"/>
    <w:rsid w:val="002F3EF7"/>
    <w:rsid w:val="002F3F61"/>
    <w:rsid w:val="002F41FB"/>
    <w:rsid w:val="002F433B"/>
    <w:rsid w:val="002F4439"/>
    <w:rsid w:val="002F45C7"/>
    <w:rsid w:val="002F4652"/>
    <w:rsid w:val="002F49FD"/>
    <w:rsid w:val="002F4BE8"/>
    <w:rsid w:val="002F4BED"/>
    <w:rsid w:val="002F4DC9"/>
    <w:rsid w:val="002F4E6B"/>
    <w:rsid w:val="002F5303"/>
    <w:rsid w:val="002F53C9"/>
    <w:rsid w:val="002F5418"/>
    <w:rsid w:val="002F5510"/>
    <w:rsid w:val="002F5522"/>
    <w:rsid w:val="002F57D1"/>
    <w:rsid w:val="002F57DF"/>
    <w:rsid w:val="002F5C90"/>
    <w:rsid w:val="002F5D6A"/>
    <w:rsid w:val="002F5F05"/>
    <w:rsid w:val="002F5F67"/>
    <w:rsid w:val="002F5F96"/>
    <w:rsid w:val="002F5FF7"/>
    <w:rsid w:val="002F602B"/>
    <w:rsid w:val="002F60AB"/>
    <w:rsid w:val="002F611D"/>
    <w:rsid w:val="002F618B"/>
    <w:rsid w:val="002F623E"/>
    <w:rsid w:val="002F6333"/>
    <w:rsid w:val="002F63D6"/>
    <w:rsid w:val="002F64C8"/>
    <w:rsid w:val="002F66FD"/>
    <w:rsid w:val="002F6B1C"/>
    <w:rsid w:val="002F6EED"/>
    <w:rsid w:val="002F703B"/>
    <w:rsid w:val="002F760D"/>
    <w:rsid w:val="002F76CD"/>
    <w:rsid w:val="002F7998"/>
    <w:rsid w:val="002F7AB6"/>
    <w:rsid w:val="002F7C40"/>
    <w:rsid w:val="002F7DE6"/>
    <w:rsid w:val="002F7F91"/>
    <w:rsid w:val="0030001E"/>
    <w:rsid w:val="00300043"/>
    <w:rsid w:val="003002B4"/>
    <w:rsid w:val="003008F1"/>
    <w:rsid w:val="00300A54"/>
    <w:rsid w:val="00300B1B"/>
    <w:rsid w:val="00300D6B"/>
    <w:rsid w:val="00300E64"/>
    <w:rsid w:val="0030141C"/>
    <w:rsid w:val="00301A4C"/>
    <w:rsid w:val="00301B7B"/>
    <w:rsid w:val="00301C6E"/>
    <w:rsid w:val="00301F6C"/>
    <w:rsid w:val="0030218F"/>
    <w:rsid w:val="00302348"/>
    <w:rsid w:val="003028CB"/>
    <w:rsid w:val="00302AA6"/>
    <w:rsid w:val="00302C5F"/>
    <w:rsid w:val="00302E17"/>
    <w:rsid w:val="00302E38"/>
    <w:rsid w:val="00302F77"/>
    <w:rsid w:val="003031DE"/>
    <w:rsid w:val="00303379"/>
    <w:rsid w:val="003039C2"/>
    <w:rsid w:val="00303A1C"/>
    <w:rsid w:val="00303B1B"/>
    <w:rsid w:val="00303C65"/>
    <w:rsid w:val="00303D27"/>
    <w:rsid w:val="00303F20"/>
    <w:rsid w:val="003040EF"/>
    <w:rsid w:val="00304129"/>
    <w:rsid w:val="003041CD"/>
    <w:rsid w:val="0030495F"/>
    <w:rsid w:val="00304BA2"/>
    <w:rsid w:val="00304EDF"/>
    <w:rsid w:val="00305113"/>
    <w:rsid w:val="0030546C"/>
    <w:rsid w:val="00305561"/>
    <w:rsid w:val="003056E7"/>
    <w:rsid w:val="0030580E"/>
    <w:rsid w:val="00305811"/>
    <w:rsid w:val="003058FE"/>
    <w:rsid w:val="00305BCF"/>
    <w:rsid w:val="00305D5A"/>
    <w:rsid w:val="00306102"/>
    <w:rsid w:val="00306190"/>
    <w:rsid w:val="003063FD"/>
    <w:rsid w:val="00306532"/>
    <w:rsid w:val="00306572"/>
    <w:rsid w:val="003066BF"/>
    <w:rsid w:val="0030672C"/>
    <w:rsid w:val="00306851"/>
    <w:rsid w:val="00306A56"/>
    <w:rsid w:val="00306B42"/>
    <w:rsid w:val="00306C6E"/>
    <w:rsid w:val="00306D24"/>
    <w:rsid w:val="00306E36"/>
    <w:rsid w:val="00307413"/>
    <w:rsid w:val="00307B22"/>
    <w:rsid w:val="00307B52"/>
    <w:rsid w:val="00307BFC"/>
    <w:rsid w:val="00307C2A"/>
    <w:rsid w:val="00307C5E"/>
    <w:rsid w:val="00307C61"/>
    <w:rsid w:val="00307DB2"/>
    <w:rsid w:val="00307ECC"/>
    <w:rsid w:val="003100CE"/>
    <w:rsid w:val="0031025F"/>
    <w:rsid w:val="00310274"/>
    <w:rsid w:val="003102AD"/>
    <w:rsid w:val="00310657"/>
    <w:rsid w:val="0031087E"/>
    <w:rsid w:val="00310A3E"/>
    <w:rsid w:val="00311118"/>
    <w:rsid w:val="0031176E"/>
    <w:rsid w:val="003117A1"/>
    <w:rsid w:val="003117B2"/>
    <w:rsid w:val="00311A86"/>
    <w:rsid w:val="00311F42"/>
    <w:rsid w:val="00312089"/>
    <w:rsid w:val="00312286"/>
    <w:rsid w:val="003122C9"/>
    <w:rsid w:val="00312512"/>
    <w:rsid w:val="00312618"/>
    <w:rsid w:val="00312A98"/>
    <w:rsid w:val="00312B32"/>
    <w:rsid w:val="00312B7A"/>
    <w:rsid w:val="00312CFB"/>
    <w:rsid w:val="00312F31"/>
    <w:rsid w:val="00313792"/>
    <w:rsid w:val="003137B1"/>
    <w:rsid w:val="00313883"/>
    <w:rsid w:val="00313BCE"/>
    <w:rsid w:val="00313BF6"/>
    <w:rsid w:val="00313D22"/>
    <w:rsid w:val="003140B0"/>
    <w:rsid w:val="003140F1"/>
    <w:rsid w:val="0031413F"/>
    <w:rsid w:val="00314241"/>
    <w:rsid w:val="0031427D"/>
    <w:rsid w:val="003142A2"/>
    <w:rsid w:val="0031436D"/>
    <w:rsid w:val="00314451"/>
    <w:rsid w:val="0031449B"/>
    <w:rsid w:val="003149C6"/>
    <w:rsid w:val="00314A15"/>
    <w:rsid w:val="00314C57"/>
    <w:rsid w:val="00314F78"/>
    <w:rsid w:val="003154B4"/>
    <w:rsid w:val="003155BA"/>
    <w:rsid w:val="003155D1"/>
    <w:rsid w:val="003156B6"/>
    <w:rsid w:val="003159AF"/>
    <w:rsid w:val="00315ECD"/>
    <w:rsid w:val="00315EDC"/>
    <w:rsid w:val="00315F9C"/>
    <w:rsid w:val="00316119"/>
    <w:rsid w:val="00316712"/>
    <w:rsid w:val="0031685C"/>
    <w:rsid w:val="003168E5"/>
    <w:rsid w:val="00316A42"/>
    <w:rsid w:val="00316ACA"/>
    <w:rsid w:val="00316E36"/>
    <w:rsid w:val="00317013"/>
    <w:rsid w:val="00317205"/>
    <w:rsid w:val="00317214"/>
    <w:rsid w:val="003172B8"/>
    <w:rsid w:val="00317430"/>
    <w:rsid w:val="0031759B"/>
    <w:rsid w:val="003176A0"/>
    <w:rsid w:val="003176AE"/>
    <w:rsid w:val="00317837"/>
    <w:rsid w:val="00317A36"/>
    <w:rsid w:val="00317AC7"/>
    <w:rsid w:val="00317B20"/>
    <w:rsid w:val="00317C81"/>
    <w:rsid w:val="00317CB7"/>
    <w:rsid w:val="00317DA5"/>
    <w:rsid w:val="003202F8"/>
    <w:rsid w:val="00320343"/>
    <w:rsid w:val="00320423"/>
    <w:rsid w:val="00320611"/>
    <w:rsid w:val="003208A9"/>
    <w:rsid w:val="003209EE"/>
    <w:rsid w:val="00320A6B"/>
    <w:rsid w:val="00320B8D"/>
    <w:rsid w:val="00320CE4"/>
    <w:rsid w:val="00320F13"/>
    <w:rsid w:val="00321022"/>
    <w:rsid w:val="00321266"/>
    <w:rsid w:val="0032129C"/>
    <w:rsid w:val="003213AB"/>
    <w:rsid w:val="00321495"/>
    <w:rsid w:val="003215B9"/>
    <w:rsid w:val="003215EB"/>
    <w:rsid w:val="00321B7F"/>
    <w:rsid w:val="00321C4A"/>
    <w:rsid w:val="00321E49"/>
    <w:rsid w:val="00321F1D"/>
    <w:rsid w:val="00321F66"/>
    <w:rsid w:val="00321FB7"/>
    <w:rsid w:val="00322111"/>
    <w:rsid w:val="0032229B"/>
    <w:rsid w:val="003222A6"/>
    <w:rsid w:val="0032237C"/>
    <w:rsid w:val="003226A3"/>
    <w:rsid w:val="003228DE"/>
    <w:rsid w:val="00322912"/>
    <w:rsid w:val="00322A40"/>
    <w:rsid w:val="00322C72"/>
    <w:rsid w:val="00322E8D"/>
    <w:rsid w:val="00323074"/>
    <w:rsid w:val="003234C1"/>
    <w:rsid w:val="00323548"/>
    <w:rsid w:val="0032371D"/>
    <w:rsid w:val="0032375D"/>
    <w:rsid w:val="00323B5B"/>
    <w:rsid w:val="00323DB6"/>
    <w:rsid w:val="00323FAA"/>
    <w:rsid w:val="00324360"/>
    <w:rsid w:val="003247B0"/>
    <w:rsid w:val="00324812"/>
    <w:rsid w:val="0032489E"/>
    <w:rsid w:val="003248BF"/>
    <w:rsid w:val="003248D1"/>
    <w:rsid w:val="00324C88"/>
    <w:rsid w:val="00324D15"/>
    <w:rsid w:val="00324DA2"/>
    <w:rsid w:val="00324DA6"/>
    <w:rsid w:val="0032500F"/>
    <w:rsid w:val="00325171"/>
    <w:rsid w:val="00325367"/>
    <w:rsid w:val="0032555D"/>
    <w:rsid w:val="003255EF"/>
    <w:rsid w:val="00325DAA"/>
    <w:rsid w:val="00325DF5"/>
    <w:rsid w:val="00325F76"/>
    <w:rsid w:val="003261D2"/>
    <w:rsid w:val="00326546"/>
    <w:rsid w:val="003265A9"/>
    <w:rsid w:val="00326BA8"/>
    <w:rsid w:val="00326BC8"/>
    <w:rsid w:val="00326EC4"/>
    <w:rsid w:val="00326FD2"/>
    <w:rsid w:val="0032728A"/>
    <w:rsid w:val="003272A9"/>
    <w:rsid w:val="003272F5"/>
    <w:rsid w:val="0032730E"/>
    <w:rsid w:val="0032732A"/>
    <w:rsid w:val="0032744F"/>
    <w:rsid w:val="00327A37"/>
    <w:rsid w:val="00327C8B"/>
    <w:rsid w:val="00327D56"/>
    <w:rsid w:val="00327D83"/>
    <w:rsid w:val="00327E19"/>
    <w:rsid w:val="00330029"/>
    <w:rsid w:val="003300C9"/>
    <w:rsid w:val="0033019D"/>
    <w:rsid w:val="00330371"/>
    <w:rsid w:val="003309FA"/>
    <w:rsid w:val="00330C26"/>
    <w:rsid w:val="00330CA2"/>
    <w:rsid w:val="00330D5F"/>
    <w:rsid w:val="00330E43"/>
    <w:rsid w:val="003310F3"/>
    <w:rsid w:val="0033131B"/>
    <w:rsid w:val="00331725"/>
    <w:rsid w:val="00331AA8"/>
    <w:rsid w:val="00331AED"/>
    <w:rsid w:val="00331AEF"/>
    <w:rsid w:val="003321A5"/>
    <w:rsid w:val="003322B7"/>
    <w:rsid w:val="003329B8"/>
    <w:rsid w:val="00332A8B"/>
    <w:rsid w:val="00332B99"/>
    <w:rsid w:val="00332FE7"/>
    <w:rsid w:val="003330F2"/>
    <w:rsid w:val="00333269"/>
    <w:rsid w:val="003334BA"/>
    <w:rsid w:val="003335E2"/>
    <w:rsid w:val="003337F6"/>
    <w:rsid w:val="003339AB"/>
    <w:rsid w:val="003339B0"/>
    <w:rsid w:val="00333AAE"/>
    <w:rsid w:val="00333B01"/>
    <w:rsid w:val="00333C08"/>
    <w:rsid w:val="00333C15"/>
    <w:rsid w:val="00333D5E"/>
    <w:rsid w:val="00333F49"/>
    <w:rsid w:val="00333FCD"/>
    <w:rsid w:val="00333FF8"/>
    <w:rsid w:val="0033400A"/>
    <w:rsid w:val="003340D1"/>
    <w:rsid w:val="00334193"/>
    <w:rsid w:val="00334201"/>
    <w:rsid w:val="0033421D"/>
    <w:rsid w:val="00334298"/>
    <w:rsid w:val="00334305"/>
    <w:rsid w:val="00334840"/>
    <w:rsid w:val="00334914"/>
    <w:rsid w:val="00334A45"/>
    <w:rsid w:val="00334C30"/>
    <w:rsid w:val="00334CB4"/>
    <w:rsid w:val="00334ED6"/>
    <w:rsid w:val="00334ED9"/>
    <w:rsid w:val="00335297"/>
    <w:rsid w:val="003356A7"/>
    <w:rsid w:val="00335730"/>
    <w:rsid w:val="0033573E"/>
    <w:rsid w:val="0033577B"/>
    <w:rsid w:val="00335795"/>
    <w:rsid w:val="00335AFB"/>
    <w:rsid w:val="00335D2B"/>
    <w:rsid w:val="00335F8D"/>
    <w:rsid w:val="0033627D"/>
    <w:rsid w:val="00336311"/>
    <w:rsid w:val="0033642B"/>
    <w:rsid w:val="00336459"/>
    <w:rsid w:val="003372D3"/>
    <w:rsid w:val="0033738F"/>
    <w:rsid w:val="003373E6"/>
    <w:rsid w:val="003373FF"/>
    <w:rsid w:val="003377FA"/>
    <w:rsid w:val="00337A94"/>
    <w:rsid w:val="00337AF7"/>
    <w:rsid w:val="00337B00"/>
    <w:rsid w:val="00337C3C"/>
    <w:rsid w:val="00337FF9"/>
    <w:rsid w:val="003402D5"/>
    <w:rsid w:val="003402E7"/>
    <w:rsid w:val="00340314"/>
    <w:rsid w:val="0034043C"/>
    <w:rsid w:val="00340534"/>
    <w:rsid w:val="003405DB"/>
    <w:rsid w:val="00340677"/>
    <w:rsid w:val="003406EE"/>
    <w:rsid w:val="00340896"/>
    <w:rsid w:val="003408B7"/>
    <w:rsid w:val="00340C0E"/>
    <w:rsid w:val="00340E21"/>
    <w:rsid w:val="00340E42"/>
    <w:rsid w:val="00340F57"/>
    <w:rsid w:val="00341380"/>
    <w:rsid w:val="0034151A"/>
    <w:rsid w:val="00341547"/>
    <w:rsid w:val="00341589"/>
    <w:rsid w:val="003415E3"/>
    <w:rsid w:val="00341867"/>
    <w:rsid w:val="003420EC"/>
    <w:rsid w:val="003422EE"/>
    <w:rsid w:val="0034264B"/>
    <w:rsid w:val="003427D0"/>
    <w:rsid w:val="00342BD2"/>
    <w:rsid w:val="00342CDB"/>
    <w:rsid w:val="00342DC1"/>
    <w:rsid w:val="00342E20"/>
    <w:rsid w:val="00343027"/>
    <w:rsid w:val="0034339F"/>
    <w:rsid w:val="003434BD"/>
    <w:rsid w:val="003434EA"/>
    <w:rsid w:val="0034371F"/>
    <w:rsid w:val="00343722"/>
    <w:rsid w:val="00343887"/>
    <w:rsid w:val="00343993"/>
    <w:rsid w:val="00343A48"/>
    <w:rsid w:val="00343BD3"/>
    <w:rsid w:val="00343D3A"/>
    <w:rsid w:val="0034444C"/>
    <w:rsid w:val="003445B5"/>
    <w:rsid w:val="00344645"/>
    <w:rsid w:val="00344825"/>
    <w:rsid w:val="00344B1B"/>
    <w:rsid w:val="00344C11"/>
    <w:rsid w:val="0034510E"/>
    <w:rsid w:val="003451BF"/>
    <w:rsid w:val="00345201"/>
    <w:rsid w:val="003452A4"/>
    <w:rsid w:val="003454A7"/>
    <w:rsid w:val="003459F6"/>
    <w:rsid w:val="00345D5B"/>
    <w:rsid w:val="00345E34"/>
    <w:rsid w:val="00345F19"/>
    <w:rsid w:val="00345FAF"/>
    <w:rsid w:val="00345FDA"/>
    <w:rsid w:val="003463F6"/>
    <w:rsid w:val="003464F9"/>
    <w:rsid w:val="00346556"/>
    <w:rsid w:val="00346796"/>
    <w:rsid w:val="00346929"/>
    <w:rsid w:val="00346C87"/>
    <w:rsid w:val="003473DF"/>
    <w:rsid w:val="0034775A"/>
    <w:rsid w:val="00347A34"/>
    <w:rsid w:val="00347DFC"/>
    <w:rsid w:val="00347F85"/>
    <w:rsid w:val="0035027D"/>
    <w:rsid w:val="0035059B"/>
    <w:rsid w:val="00350BAD"/>
    <w:rsid w:val="00350DB8"/>
    <w:rsid w:val="00350E3B"/>
    <w:rsid w:val="00350F67"/>
    <w:rsid w:val="00351001"/>
    <w:rsid w:val="0035104D"/>
    <w:rsid w:val="00351157"/>
    <w:rsid w:val="003511DD"/>
    <w:rsid w:val="0035144B"/>
    <w:rsid w:val="00351650"/>
    <w:rsid w:val="00351860"/>
    <w:rsid w:val="003518EC"/>
    <w:rsid w:val="00351AEE"/>
    <w:rsid w:val="00351B3C"/>
    <w:rsid w:val="00351EB8"/>
    <w:rsid w:val="00351F48"/>
    <w:rsid w:val="003523DA"/>
    <w:rsid w:val="003524B4"/>
    <w:rsid w:val="00352513"/>
    <w:rsid w:val="0035254D"/>
    <w:rsid w:val="003525C0"/>
    <w:rsid w:val="00352620"/>
    <w:rsid w:val="00352627"/>
    <w:rsid w:val="003526B4"/>
    <w:rsid w:val="003528FA"/>
    <w:rsid w:val="00352B10"/>
    <w:rsid w:val="00352C80"/>
    <w:rsid w:val="00352CF8"/>
    <w:rsid w:val="00352E39"/>
    <w:rsid w:val="00352F96"/>
    <w:rsid w:val="00353659"/>
    <w:rsid w:val="003536B3"/>
    <w:rsid w:val="003539C5"/>
    <w:rsid w:val="00353C4E"/>
    <w:rsid w:val="00353D4E"/>
    <w:rsid w:val="00353F3C"/>
    <w:rsid w:val="003540B9"/>
    <w:rsid w:val="00354854"/>
    <w:rsid w:val="00354AEE"/>
    <w:rsid w:val="00354B4F"/>
    <w:rsid w:val="00354B5F"/>
    <w:rsid w:val="003550A1"/>
    <w:rsid w:val="003556AF"/>
    <w:rsid w:val="003556F2"/>
    <w:rsid w:val="0035596F"/>
    <w:rsid w:val="003559AB"/>
    <w:rsid w:val="00355C0C"/>
    <w:rsid w:val="00355CCC"/>
    <w:rsid w:val="00355FB0"/>
    <w:rsid w:val="003563BA"/>
    <w:rsid w:val="003563E5"/>
    <w:rsid w:val="0035644D"/>
    <w:rsid w:val="0035644E"/>
    <w:rsid w:val="0035645B"/>
    <w:rsid w:val="003566C2"/>
    <w:rsid w:val="003566F4"/>
    <w:rsid w:val="00356741"/>
    <w:rsid w:val="00356AEB"/>
    <w:rsid w:val="00356CFF"/>
    <w:rsid w:val="00356F7A"/>
    <w:rsid w:val="00357007"/>
    <w:rsid w:val="00357057"/>
    <w:rsid w:val="003571CD"/>
    <w:rsid w:val="003574E9"/>
    <w:rsid w:val="0035778B"/>
    <w:rsid w:val="0035782C"/>
    <w:rsid w:val="00357884"/>
    <w:rsid w:val="003578AF"/>
    <w:rsid w:val="00357AA0"/>
    <w:rsid w:val="00357BF1"/>
    <w:rsid w:val="00357E6A"/>
    <w:rsid w:val="00357F5B"/>
    <w:rsid w:val="0036021D"/>
    <w:rsid w:val="00360361"/>
    <w:rsid w:val="00360490"/>
    <w:rsid w:val="003611A2"/>
    <w:rsid w:val="003612F6"/>
    <w:rsid w:val="0036134D"/>
    <w:rsid w:val="0036176E"/>
    <w:rsid w:val="00361A94"/>
    <w:rsid w:val="00361B8C"/>
    <w:rsid w:val="00361BFA"/>
    <w:rsid w:val="00361C28"/>
    <w:rsid w:val="00361F76"/>
    <w:rsid w:val="00361FF5"/>
    <w:rsid w:val="0036210D"/>
    <w:rsid w:val="00362250"/>
    <w:rsid w:val="003624B6"/>
    <w:rsid w:val="00362633"/>
    <w:rsid w:val="0036268B"/>
    <w:rsid w:val="003627D0"/>
    <w:rsid w:val="003628F0"/>
    <w:rsid w:val="003629E2"/>
    <w:rsid w:val="00362E77"/>
    <w:rsid w:val="003631EA"/>
    <w:rsid w:val="003633E1"/>
    <w:rsid w:val="0036342B"/>
    <w:rsid w:val="003637A8"/>
    <w:rsid w:val="003637F8"/>
    <w:rsid w:val="00363A18"/>
    <w:rsid w:val="00363B4B"/>
    <w:rsid w:val="00363B73"/>
    <w:rsid w:val="00363F0D"/>
    <w:rsid w:val="00363FC2"/>
    <w:rsid w:val="003641BE"/>
    <w:rsid w:val="00364216"/>
    <w:rsid w:val="003642BF"/>
    <w:rsid w:val="003642EC"/>
    <w:rsid w:val="003644EE"/>
    <w:rsid w:val="0036454D"/>
    <w:rsid w:val="003647A2"/>
    <w:rsid w:val="003647C7"/>
    <w:rsid w:val="00364996"/>
    <w:rsid w:val="0036515E"/>
    <w:rsid w:val="00365443"/>
    <w:rsid w:val="00365449"/>
    <w:rsid w:val="003654C9"/>
    <w:rsid w:val="0036551F"/>
    <w:rsid w:val="00365864"/>
    <w:rsid w:val="0036589C"/>
    <w:rsid w:val="003658FC"/>
    <w:rsid w:val="00365929"/>
    <w:rsid w:val="00365BD6"/>
    <w:rsid w:val="00365CE7"/>
    <w:rsid w:val="00365EB1"/>
    <w:rsid w:val="00366046"/>
    <w:rsid w:val="00366059"/>
    <w:rsid w:val="00366244"/>
    <w:rsid w:val="00366431"/>
    <w:rsid w:val="00366770"/>
    <w:rsid w:val="00366842"/>
    <w:rsid w:val="00366891"/>
    <w:rsid w:val="00366927"/>
    <w:rsid w:val="00366D3F"/>
    <w:rsid w:val="00366E45"/>
    <w:rsid w:val="003670A2"/>
    <w:rsid w:val="0036751C"/>
    <w:rsid w:val="003676F2"/>
    <w:rsid w:val="00367830"/>
    <w:rsid w:val="0036787A"/>
    <w:rsid w:val="00367A83"/>
    <w:rsid w:val="00367A8D"/>
    <w:rsid w:val="00367AB1"/>
    <w:rsid w:val="00367B5E"/>
    <w:rsid w:val="00367E47"/>
    <w:rsid w:val="00367F45"/>
    <w:rsid w:val="00367F72"/>
    <w:rsid w:val="00370736"/>
    <w:rsid w:val="0037076D"/>
    <w:rsid w:val="003707A7"/>
    <w:rsid w:val="00370B5A"/>
    <w:rsid w:val="00370D77"/>
    <w:rsid w:val="00370D94"/>
    <w:rsid w:val="00370E0B"/>
    <w:rsid w:val="00370F1E"/>
    <w:rsid w:val="00370FB2"/>
    <w:rsid w:val="003710CC"/>
    <w:rsid w:val="003714DF"/>
    <w:rsid w:val="00371624"/>
    <w:rsid w:val="00371672"/>
    <w:rsid w:val="0037174C"/>
    <w:rsid w:val="00371BBF"/>
    <w:rsid w:val="00371DD6"/>
    <w:rsid w:val="00371FF0"/>
    <w:rsid w:val="00372018"/>
    <w:rsid w:val="003720D1"/>
    <w:rsid w:val="003722F1"/>
    <w:rsid w:val="00372337"/>
    <w:rsid w:val="003725DB"/>
    <w:rsid w:val="00372612"/>
    <w:rsid w:val="0037275B"/>
    <w:rsid w:val="0037283B"/>
    <w:rsid w:val="00372878"/>
    <w:rsid w:val="003729A9"/>
    <w:rsid w:val="00372B79"/>
    <w:rsid w:val="00372BEC"/>
    <w:rsid w:val="00372F44"/>
    <w:rsid w:val="003733D9"/>
    <w:rsid w:val="00373601"/>
    <w:rsid w:val="003737FA"/>
    <w:rsid w:val="00373867"/>
    <w:rsid w:val="00373B51"/>
    <w:rsid w:val="00373B54"/>
    <w:rsid w:val="00373FC2"/>
    <w:rsid w:val="00373FD5"/>
    <w:rsid w:val="00374043"/>
    <w:rsid w:val="003740AA"/>
    <w:rsid w:val="00374414"/>
    <w:rsid w:val="00374447"/>
    <w:rsid w:val="00374500"/>
    <w:rsid w:val="00374862"/>
    <w:rsid w:val="003748C5"/>
    <w:rsid w:val="00374934"/>
    <w:rsid w:val="003749D2"/>
    <w:rsid w:val="00374E74"/>
    <w:rsid w:val="00374F1E"/>
    <w:rsid w:val="00374F31"/>
    <w:rsid w:val="003751D5"/>
    <w:rsid w:val="0037543E"/>
    <w:rsid w:val="003757ED"/>
    <w:rsid w:val="00375916"/>
    <w:rsid w:val="00375951"/>
    <w:rsid w:val="003759C1"/>
    <w:rsid w:val="00375B7E"/>
    <w:rsid w:val="00375C90"/>
    <w:rsid w:val="003760CB"/>
    <w:rsid w:val="003761F6"/>
    <w:rsid w:val="003763A8"/>
    <w:rsid w:val="00376507"/>
    <w:rsid w:val="003767D9"/>
    <w:rsid w:val="0037691B"/>
    <w:rsid w:val="00376BC2"/>
    <w:rsid w:val="00376C52"/>
    <w:rsid w:val="00376E34"/>
    <w:rsid w:val="00377263"/>
    <w:rsid w:val="003772C2"/>
    <w:rsid w:val="0037755C"/>
    <w:rsid w:val="00377678"/>
    <w:rsid w:val="00377695"/>
    <w:rsid w:val="0037771C"/>
    <w:rsid w:val="0037789C"/>
    <w:rsid w:val="00377C7C"/>
    <w:rsid w:val="00377D2A"/>
    <w:rsid w:val="0038004D"/>
    <w:rsid w:val="0038009F"/>
    <w:rsid w:val="003800B6"/>
    <w:rsid w:val="0038047E"/>
    <w:rsid w:val="00380577"/>
    <w:rsid w:val="00380588"/>
    <w:rsid w:val="003805D2"/>
    <w:rsid w:val="00380A27"/>
    <w:rsid w:val="00380C71"/>
    <w:rsid w:val="00380D27"/>
    <w:rsid w:val="00380E06"/>
    <w:rsid w:val="00380EA5"/>
    <w:rsid w:val="00381044"/>
    <w:rsid w:val="0038157F"/>
    <w:rsid w:val="00381935"/>
    <w:rsid w:val="00381E90"/>
    <w:rsid w:val="00381E9D"/>
    <w:rsid w:val="0038204B"/>
    <w:rsid w:val="0038230A"/>
    <w:rsid w:val="0038243C"/>
    <w:rsid w:val="003824B8"/>
    <w:rsid w:val="0038259D"/>
    <w:rsid w:val="00382790"/>
    <w:rsid w:val="00382AE8"/>
    <w:rsid w:val="00382E4B"/>
    <w:rsid w:val="003830BD"/>
    <w:rsid w:val="0038325F"/>
    <w:rsid w:val="00383438"/>
    <w:rsid w:val="003834AE"/>
    <w:rsid w:val="0038362D"/>
    <w:rsid w:val="003838C5"/>
    <w:rsid w:val="00383928"/>
    <w:rsid w:val="00383B99"/>
    <w:rsid w:val="00383C4E"/>
    <w:rsid w:val="0038439D"/>
    <w:rsid w:val="003843E8"/>
    <w:rsid w:val="0038445B"/>
    <w:rsid w:val="003848DE"/>
    <w:rsid w:val="00384A04"/>
    <w:rsid w:val="00384B9F"/>
    <w:rsid w:val="00384D8B"/>
    <w:rsid w:val="00384F3B"/>
    <w:rsid w:val="00384F79"/>
    <w:rsid w:val="00385174"/>
    <w:rsid w:val="00385393"/>
    <w:rsid w:val="00385744"/>
    <w:rsid w:val="003858F7"/>
    <w:rsid w:val="00385A22"/>
    <w:rsid w:val="00385C02"/>
    <w:rsid w:val="00385C1B"/>
    <w:rsid w:val="00385CC7"/>
    <w:rsid w:val="003862BD"/>
    <w:rsid w:val="00386422"/>
    <w:rsid w:val="003864C4"/>
    <w:rsid w:val="00386645"/>
    <w:rsid w:val="003866A2"/>
    <w:rsid w:val="0038673A"/>
    <w:rsid w:val="0038677B"/>
    <w:rsid w:val="003867F0"/>
    <w:rsid w:val="00386849"/>
    <w:rsid w:val="003869CF"/>
    <w:rsid w:val="00386C2F"/>
    <w:rsid w:val="00386E4F"/>
    <w:rsid w:val="0038765F"/>
    <w:rsid w:val="00387718"/>
    <w:rsid w:val="00387826"/>
    <w:rsid w:val="00387AB0"/>
    <w:rsid w:val="00387B06"/>
    <w:rsid w:val="00387D0A"/>
    <w:rsid w:val="00387D63"/>
    <w:rsid w:val="00387E11"/>
    <w:rsid w:val="00387F8B"/>
    <w:rsid w:val="00387F91"/>
    <w:rsid w:val="00390035"/>
    <w:rsid w:val="0039033C"/>
    <w:rsid w:val="003904B3"/>
    <w:rsid w:val="00390809"/>
    <w:rsid w:val="0039091B"/>
    <w:rsid w:val="003909C7"/>
    <w:rsid w:val="00390D17"/>
    <w:rsid w:val="003912B2"/>
    <w:rsid w:val="003914C1"/>
    <w:rsid w:val="0039155E"/>
    <w:rsid w:val="00391800"/>
    <w:rsid w:val="00391859"/>
    <w:rsid w:val="00391A0E"/>
    <w:rsid w:val="00391A8A"/>
    <w:rsid w:val="00391AF6"/>
    <w:rsid w:val="00391EAC"/>
    <w:rsid w:val="00392070"/>
    <w:rsid w:val="00392282"/>
    <w:rsid w:val="003925CC"/>
    <w:rsid w:val="00392C43"/>
    <w:rsid w:val="00392D81"/>
    <w:rsid w:val="00392E7A"/>
    <w:rsid w:val="00392EA8"/>
    <w:rsid w:val="00392EF4"/>
    <w:rsid w:val="00392F2E"/>
    <w:rsid w:val="00392FA4"/>
    <w:rsid w:val="003931FA"/>
    <w:rsid w:val="0039350E"/>
    <w:rsid w:val="00393677"/>
    <w:rsid w:val="003939D0"/>
    <w:rsid w:val="003939FD"/>
    <w:rsid w:val="00393C16"/>
    <w:rsid w:val="00393C3E"/>
    <w:rsid w:val="00393D8D"/>
    <w:rsid w:val="00393DDC"/>
    <w:rsid w:val="00393EB9"/>
    <w:rsid w:val="00393F48"/>
    <w:rsid w:val="00393F4C"/>
    <w:rsid w:val="00394597"/>
    <w:rsid w:val="0039478B"/>
    <w:rsid w:val="003947A9"/>
    <w:rsid w:val="003947D4"/>
    <w:rsid w:val="003948A5"/>
    <w:rsid w:val="0039498D"/>
    <w:rsid w:val="00394B46"/>
    <w:rsid w:val="00394E21"/>
    <w:rsid w:val="00394F05"/>
    <w:rsid w:val="003950D1"/>
    <w:rsid w:val="003950E4"/>
    <w:rsid w:val="003951A2"/>
    <w:rsid w:val="003953CA"/>
    <w:rsid w:val="00395456"/>
    <w:rsid w:val="00395663"/>
    <w:rsid w:val="003956CC"/>
    <w:rsid w:val="00395A2C"/>
    <w:rsid w:val="00395BAA"/>
    <w:rsid w:val="00395D63"/>
    <w:rsid w:val="00395E1A"/>
    <w:rsid w:val="00395E5C"/>
    <w:rsid w:val="00395E7F"/>
    <w:rsid w:val="00395E91"/>
    <w:rsid w:val="00395F5B"/>
    <w:rsid w:val="00395FA5"/>
    <w:rsid w:val="00396009"/>
    <w:rsid w:val="003960E6"/>
    <w:rsid w:val="003967A6"/>
    <w:rsid w:val="00396854"/>
    <w:rsid w:val="00396DBA"/>
    <w:rsid w:val="00396E3D"/>
    <w:rsid w:val="003970B9"/>
    <w:rsid w:val="0039721E"/>
    <w:rsid w:val="00397249"/>
    <w:rsid w:val="003972C8"/>
    <w:rsid w:val="003974BC"/>
    <w:rsid w:val="003975AD"/>
    <w:rsid w:val="00397659"/>
    <w:rsid w:val="00397805"/>
    <w:rsid w:val="003978F4"/>
    <w:rsid w:val="003979EA"/>
    <w:rsid w:val="00397BAE"/>
    <w:rsid w:val="00397CE1"/>
    <w:rsid w:val="00397D43"/>
    <w:rsid w:val="00397EA3"/>
    <w:rsid w:val="003A046C"/>
    <w:rsid w:val="003A05B2"/>
    <w:rsid w:val="003A0746"/>
    <w:rsid w:val="003A07A4"/>
    <w:rsid w:val="003A07E4"/>
    <w:rsid w:val="003A081A"/>
    <w:rsid w:val="003A0A4E"/>
    <w:rsid w:val="003A0BE8"/>
    <w:rsid w:val="003A0BF2"/>
    <w:rsid w:val="003A115B"/>
    <w:rsid w:val="003A1292"/>
    <w:rsid w:val="003A12B8"/>
    <w:rsid w:val="003A154A"/>
    <w:rsid w:val="003A154C"/>
    <w:rsid w:val="003A19F5"/>
    <w:rsid w:val="003A1B22"/>
    <w:rsid w:val="003A1BC3"/>
    <w:rsid w:val="003A2012"/>
    <w:rsid w:val="003A2439"/>
    <w:rsid w:val="003A2693"/>
    <w:rsid w:val="003A2A05"/>
    <w:rsid w:val="003A2E05"/>
    <w:rsid w:val="003A2FA4"/>
    <w:rsid w:val="003A30A2"/>
    <w:rsid w:val="003A3159"/>
    <w:rsid w:val="003A31F8"/>
    <w:rsid w:val="003A3252"/>
    <w:rsid w:val="003A32F0"/>
    <w:rsid w:val="003A3511"/>
    <w:rsid w:val="003A37DD"/>
    <w:rsid w:val="003A3CAB"/>
    <w:rsid w:val="003A3D4E"/>
    <w:rsid w:val="003A40C6"/>
    <w:rsid w:val="003A44C0"/>
    <w:rsid w:val="003A464A"/>
    <w:rsid w:val="003A4826"/>
    <w:rsid w:val="003A495B"/>
    <w:rsid w:val="003A4BD6"/>
    <w:rsid w:val="003A4D3E"/>
    <w:rsid w:val="003A4E1C"/>
    <w:rsid w:val="003A4FBB"/>
    <w:rsid w:val="003A4FED"/>
    <w:rsid w:val="003A5063"/>
    <w:rsid w:val="003A50B1"/>
    <w:rsid w:val="003A5255"/>
    <w:rsid w:val="003A54F4"/>
    <w:rsid w:val="003A5AF1"/>
    <w:rsid w:val="003A5CF6"/>
    <w:rsid w:val="003A5EB6"/>
    <w:rsid w:val="003A60A9"/>
    <w:rsid w:val="003A6527"/>
    <w:rsid w:val="003A6695"/>
    <w:rsid w:val="003A6860"/>
    <w:rsid w:val="003A68C0"/>
    <w:rsid w:val="003A6CCF"/>
    <w:rsid w:val="003A7482"/>
    <w:rsid w:val="003A77AC"/>
    <w:rsid w:val="003A7884"/>
    <w:rsid w:val="003A7BBF"/>
    <w:rsid w:val="003A7D53"/>
    <w:rsid w:val="003A7EA6"/>
    <w:rsid w:val="003B0183"/>
    <w:rsid w:val="003B0810"/>
    <w:rsid w:val="003B081D"/>
    <w:rsid w:val="003B09C0"/>
    <w:rsid w:val="003B09E7"/>
    <w:rsid w:val="003B137C"/>
    <w:rsid w:val="003B1470"/>
    <w:rsid w:val="003B14B9"/>
    <w:rsid w:val="003B1680"/>
    <w:rsid w:val="003B18F4"/>
    <w:rsid w:val="003B1D75"/>
    <w:rsid w:val="003B1E07"/>
    <w:rsid w:val="003B1F89"/>
    <w:rsid w:val="003B2233"/>
    <w:rsid w:val="003B22CC"/>
    <w:rsid w:val="003B262F"/>
    <w:rsid w:val="003B28A3"/>
    <w:rsid w:val="003B2B59"/>
    <w:rsid w:val="003B2B6E"/>
    <w:rsid w:val="003B2BBA"/>
    <w:rsid w:val="003B301A"/>
    <w:rsid w:val="003B3116"/>
    <w:rsid w:val="003B314E"/>
    <w:rsid w:val="003B3498"/>
    <w:rsid w:val="003B35FA"/>
    <w:rsid w:val="003B3856"/>
    <w:rsid w:val="003B3ABD"/>
    <w:rsid w:val="003B3D91"/>
    <w:rsid w:val="003B410F"/>
    <w:rsid w:val="003B41AF"/>
    <w:rsid w:val="003B420B"/>
    <w:rsid w:val="003B4291"/>
    <w:rsid w:val="003B43D0"/>
    <w:rsid w:val="003B44C8"/>
    <w:rsid w:val="003B44FE"/>
    <w:rsid w:val="003B46C4"/>
    <w:rsid w:val="003B4AA9"/>
    <w:rsid w:val="003B4B65"/>
    <w:rsid w:val="003B4BB2"/>
    <w:rsid w:val="003B4E84"/>
    <w:rsid w:val="003B4F0A"/>
    <w:rsid w:val="003B4FA6"/>
    <w:rsid w:val="003B506F"/>
    <w:rsid w:val="003B523E"/>
    <w:rsid w:val="003B5326"/>
    <w:rsid w:val="003B5345"/>
    <w:rsid w:val="003B549C"/>
    <w:rsid w:val="003B555E"/>
    <w:rsid w:val="003B5800"/>
    <w:rsid w:val="003B5825"/>
    <w:rsid w:val="003B5888"/>
    <w:rsid w:val="003B5A28"/>
    <w:rsid w:val="003B5BD4"/>
    <w:rsid w:val="003B5D46"/>
    <w:rsid w:val="003B5ECC"/>
    <w:rsid w:val="003B5F0E"/>
    <w:rsid w:val="003B6403"/>
    <w:rsid w:val="003B6438"/>
    <w:rsid w:val="003B6611"/>
    <w:rsid w:val="003B6708"/>
    <w:rsid w:val="003B67CB"/>
    <w:rsid w:val="003B69B1"/>
    <w:rsid w:val="003B69D9"/>
    <w:rsid w:val="003B6AAA"/>
    <w:rsid w:val="003B6B31"/>
    <w:rsid w:val="003B6F45"/>
    <w:rsid w:val="003B6F75"/>
    <w:rsid w:val="003B7016"/>
    <w:rsid w:val="003B713D"/>
    <w:rsid w:val="003B72D0"/>
    <w:rsid w:val="003B79A2"/>
    <w:rsid w:val="003B7A6C"/>
    <w:rsid w:val="003B7C93"/>
    <w:rsid w:val="003B7D25"/>
    <w:rsid w:val="003C00A8"/>
    <w:rsid w:val="003C041D"/>
    <w:rsid w:val="003C0564"/>
    <w:rsid w:val="003C0597"/>
    <w:rsid w:val="003C06FA"/>
    <w:rsid w:val="003C07D4"/>
    <w:rsid w:val="003C07FD"/>
    <w:rsid w:val="003C0987"/>
    <w:rsid w:val="003C0B56"/>
    <w:rsid w:val="003C0DF4"/>
    <w:rsid w:val="003C127F"/>
    <w:rsid w:val="003C1464"/>
    <w:rsid w:val="003C1576"/>
    <w:rsid w:val="003C1851"/>
    <w:rsid w:val="003C188E"/>
    <w:rsid w:val="003C1A5D"/>
    <w:rsid w:val="003C1EB7"/>
    <w:rsid w:val="003C1EF3"/>
    <w:rsid w:val="003C1F34"/>
    <w:rsid w:val="003C2244"/>
    <w:rsid w:val="003C224F"/>
    <w:rsid w:val="003C241C"/>
    <w:rsid w:val="003C244C"/>
    <w:rsid w:val="003C2495"/>
    <w:rsid w:val="003C2AA9"/>
    <w:rsid w:val="003C2C5F"/>
    <w:rsid w:val="003C2FF6"/>
    <w:rsid w:val="003C318A"/>
    <w:rsid w:val="003C319C"/>
    <w:rsid w:val="003C31A2"/>
    <w:rsid w:val="003C35B3"/>
    <w:rsid w:val="003C3721"/>
    <w:rsid w:val="003C3AA8"/>
    <w:rsid w:val="003C3CFD"/>
    <w:rsid w:val="003C43AD"/>
    <w:rsid w:val="003C43C3"/>
    <w:rsid w:val="003C43FD"/>
    <w:rsid w:val="003C4523"/>
    <w:rsid w:val="003C468D"/>
    <w:rsid w:val="003C4A77"/>
    <w:rsid w:val="003C4B0D"/>
    <w:rsid w:val="003C4BC0"/>
    <w:rsid w:val="003C4D59"/>
    <w:rsid w:val="003C4E46"/>
    <w:rsid w:val="003C4F67"/>
    <w:rsid w:val="003C4FF4"/>
    <w:rsid w:val="003C5046"/>
    <w:rsid w:val="003C5138"/>
    <w:rsid w:val="003C5146"/>
    <w:rsid w:val="003C5204"/>
    <w:rsid w:val="003C52BB"/>
    <w:rsid w:val="003C574D"/>
    <w:rsid w:val="003C5B15"/>
    <w:rsid w:val="003C5DE1"/>
    <w:rsid w:val="003C5F75"/>
    <w:rsid w:val="003C6002"/>
    <w:rsid w:val="003C61AC"/>
    <w:rsid w:val="003C6283"/>
    <w:rsid w:val="003C65B7"/>
    <w:rsid w:val="003C6826"/>
    <w:rsid w:val="003C6844"/>
    <w:rsid w:val="003C6963"/>
    <w:rsid w:val="003C6A16"/>
    <w:rsid w:val="003C6B77"/>
    <w:rsid w:val="003C6C9E"/>
    <w:rsid w:val="003C6CCE"/>
    <w:rsid w:val="003C6EBA"/>
    <w:rsid w:val="003C7326"/>
    <w:rsid w:val="003C7B4F"/>
    <w:rsid w:val="003C7B7B"/>
    <w:rsid w:val="003C7DCE"/>
    <w:rsid w:val="003C7EDC"/>
    <w:rsid w:val="003C7FE8"/>
    <w:rsid w:val="003D0028"/>
    <w:rsid w:val="003D00EB"/>
    <w:rsid w:val="003D0461"/>
    <w:rsid w:val="003D05A4"/>
    <w:rsid w:val="003D0758"/>
    <w:rsid w:val="003D0768"/>
    <w:rsid w:val="003D0AD0"/>
    <w:rsid w:val="003D0AE4"/>
    <w:rsid w:val="003D0B73"/>
    <w:rsid w:val="003D0D2C"/>
    <w:rsid w:val="003D0DE4"/>
    <w:rsid w:val="003D11B0"/>
    <w:rsid w:val="003D183C"/>
    <w:rsid w:val="003D195E"/>
    <w:rsid w:val="003D1C4A"/>
    <w:rsid w:val="003D1F3C"/>
    <w:rsid w:val="003D1F45"/>
    <w:rsid w:val="003D21D1"/>
    <w:rsid w:val="003D2617"/>
    <w:rsid w:val="003D26A6"/>
    <w:rsid w:val="003D28BE"/>
    <w:rsid w:val="003D2AB1"/>
    <w:rsid w:val="003D2B64"/>
    <w:rsid w:val="003D2E79"/>
    <w:rsid w:val="003D3265"/>
    <w:rsid w:val="003D32FF"/>
    <w:rsid w:val="003D35CB"/>
    <w:rsid w:val="003D373F"/>
    <w:rsid w:val="003D3766"/>
    <w:rsid w:val="003D3C21"/>
    <w:rsid w:val="003D3C89"/>
    <w:rsid w:val="003D3CD4"/>
    <w:rsid w:val="003D41EA"/>
    <w:rsid w:val="003D42ED"/>
    <w:rsid w:val="003D44BC"/>
    <w:rsid w:val="003D48E4"/>
    <w:rsid w:val="003D4946"/>
    <w:rsid w:val="003D4B7F"/>
    <w:rsid w:val="003D4F03"/>
    <w:rsid w:val="003D5386"/>
    <w:rsid w:val="003D54F5"/>
    <w:rsid w:val="003D5506"/>
    <w:rsid w:val="003D5613"/>
    <w:rsid w:val="003D564E"/>
    <w:rsid w:val="003D5725"/>
    <w:rsid w:val="003D5739"/>
    <w:rsid w:val="003D595C"/>
    <w:rsid w:val="003D59A7"/>
    <w:rsid w:val="003D59D3"/>
    <w:rsid w:val="003D611A"/>
    <w:rsid w:val="003D6133"/>
    <w:rsid w:val="003D6277"/>
    <w:rsid w:val="003D62F0"/>
    <w:rsid w:val="003D64BC"/>
    <w:rsid w:val="003D66BC"/>
    <w:rsid w:val="003D69B4"/>
    <w:rsid w:val="003D7044"/>
    <w:rsid w:val="003D7131"/>
    <w:rsid w:val="003D720C"/>
    <w:rsid w:val="003D744F"/>
    <w:rsid w:val="003D7753"/>
    <w:rsid w:val="003D78A9"/>
    <w:rsid w:val="003E0147"/>
    <w:rsid w:val="003E0656"/>
    <w:rsid w:val="003E07B0"/>
    <w:rsid w:val="003E08C1"/>
    <w:rsid w:val="003E09D0"/>
    <w:rsid w:val="003E0C3F"/>
    <w:rsid w:val="003E0FE2"/>
    <w:rsid w:val="003E1112"/>
    <w:rsid w:val="003E1195"/>
    <w:rsid w:val="003E1444"/>
    <w:rsid w:val="003E144B"/>
    <w:rsid w:val="003E16FA"/>
    <w:rsid w:val="003E1731"/>
    <w:rsid w:val="003E1862"/>
    <w:rsid w:val="003E1969"/>
    <w:rsid w:val="003E1BF5"/>
    <w:rsid w:val="003E1D3A"/>
    <w:rsid w:val="003E1D5F"/>
    <w:rsid w:val="003E1ECC"/>
    <w:rsid w:val="003E265E"/>
    <w:rsid w:val="003E282E"/>
    <w:rsid w:val="003E29FC"/>
    <w:rsid w:val="003E2BFF"/>
    <w:rsid w:val="003E2D61"/>
    <w:rsid w:val="003E2E09"/>
    <w:rsid w:val="003E2E28"/>
    <w:rsid w:val="003E325E"/>
    <w:rsid w:val="003E3573"/>
    <w:rsid w:val="003E3649"/>
    <w:rsid w:val="003E367C"/>
    <w:rsid w:val="003E39AB"/>
    <w:rsid w:val="003E3C1A"/>
    <w:rsid w:val="003E3D3E"/>
    <w:rsid w:val="003E3DB5"/>
    <w:rsid w:val="003E3E90"/>
    <w:rsid w:val="003E4045"/>
    <w:rsid w:val="003E42A2"/>
    <w:rsid w:val="003E442F"/>
    <w:rsid w:val="003E46A4"/>
    <w:rsid w:val="003E46FF"/>
    <w:rsid w:val="003E490A"/>
    <w:rsid w:val="003E4B1D"/>
    <w:rsid w:val="003E4CFC"/>
    <w:rsid w:val="003E4D52"/>
    <w:rsid w:val="003E4FCC"/>
    <w:rsid w:val="003E51DD"/>
    <w:rsid w:val="003E54E3"/>
    <w:rsid w:val="003E5A0E"/>
    <w:rsid w:val="003E5AAB"/>
    <w:rsid w:val="003E5AFE"/>
    <w:rsid w:val="003E5BCF"/>
    <w:rsid w:val="003E5D4B"/>
    <w:rsid w:val="003E5F1A"/>
    <w:rsid w:val="003E5F85"/>
    <w:rsid w:val="003E60C9"/>
    <w:rsid w:val="003E64E4"/>
    <w:rsid w:val="003E65B7"/>
    <w:rsid w:val="003E672F"/>
    <w:rsid w:val="003E69D6"/>
    <w:rsid w:val="003E6DCE"/>
    <w:rsid w:val="003E6E20"/>
    <w:rsid w:val="003E6ECA"/>
    <w:rsid w:val="003E6EFC"/>
    <w:rsid w:val="003E72C4"/>
    <w:rsid w:val="003E72E3"/>
    <w:rsid w:val="003E752B"/>
    <w:rsid w:val="003E76E0"/>
    <w:rsid w:val="003E7700"/>
    <w:rsid w:val="003E7858"/>
    <w:rsid w:val="003E796F"/>
    <w:rsid w:val="003E7E2E"/>
    <w:rsid w:val="003E7E33"/>
    <w:rsid w:val="003E7FF8"/>
    <w:rsid w:val="003F01ED"/>
    <w:rsid w:val="003F038E"/>
    <w:rsid w:val="003F040C"/>
    <w:rsid w:val="003F0691"/>
    <w:rsid w:val="003F0827"/>
    <w:rsid w:val="003F0A57"/>
    <w:rsid w:val="003F0BAF"/>
    <w:rsid w:val="003F0BEA"/>
    <w:rsid w:val="003F0E9A"/>
    <w:rsid w:val="003F0EBF"/>
    <w:rsid w:val="003F0FCB"/>
    <w:rsid w:val="003F10EB"/>
    <w:rsid w:val="003F15BF"/>
    <w:rsid w:val="003F1861"/>
    <w:rsid w:val="003F1919"/>
    <w:rsid w:val="003F1953"/>
    <w:rsid w:val="003F1BDD"/>
    <w:rsid w:val="003F1CB8"/>
    <w:rsid w:val="003F1D74"/>
    <w:rsid w:val="003F1DB2"/>
    <w:rsid w:val="003F1F6C"/>
    <w:rsid w:val="003F20C9"/>
    <w:rsid w:val="003F21AD"/>
    <w:rsid w:val="003F22AE"/>
    <w:rsid w:val="003F23D3"/>
    <w:rsid w:val="003F2462"/>
    <w:rsid w:val="003F2515"/>
    <w:rsid w:val="003F2D94"/>
    <w:rsid w:val="003F2E56"/>
    <w:rsid w:val="003F311E"/>
    <w:rsid w:val="003F340D"/>
    <w:rsid w:val="003F34DB"/>
    <w:rsid w:val="003F3526"/>
    <w:rsid w:val="003F38D8"/>
    <w:rsid w:val="003F3AF9"/>
    <w:rsid w:val="003F3E74"/>
    <w:rsid w:val="003F40D8"/>
    <w:rsid w:val="003F414F"/>
    <w:rsid w:val="003F46BD"/>
    <w:rsid w:val="003F470B"/>
    <w:rsid w:val="003F4786"/>
    <w:rsid w:val="003F49F9"/>
    <w:rsid w:val="003F4BB0"/>
    <w:rsid w:val="003F4C2A"/>
    <w:rsid w:val="003F4C4E"/>
    <w:rsid w:val="003F4E6C"/>
    <w:rsid w:val="003F509B"/>
    <w:rsid w:val="003F50B6"/>
    <w:rsid w:val="003F50DD"/>
    <w:rsid w:val="003F5120"/>
    <w:rsid w:val="003F517F"/>
    <w:rsid w:val="003F51C2"/>
    <w:rsid w:val="003F536C"/>
    <w:rsid w:val="003F547B"/>
    <w:rsid w:val="003F56BC"/>
    <w:rsid w:val="003F5747"/>
    <w:rsid w:val="003F5762"/>
    <w:rsid w:val="003F5770"/>
    <w:rsid w:val="003F5B2B"/>
    <w:rsid w:val="003F5B82"/>
    <w:rsid w:val="003F5BD2"/>
    <w:rsid w:val="003F5CBA"/>
    <w:rsid w:val="003F5FD5"/>
    <w:rsid w:val="003F61E0"/>
    <w:rsid w:val="003F633E"/>
    <w:rsid w:val="003F6588"/>
    <w:rsid w:val="003F6879"/>
    <w:rsid w:val="003F68A6"/>
    <w:rsid w:val="003F68AA"/>
    <w:rsid w:val="003F68C4"/>
    <w:rsid w:val="003F68E0"/>
    <w:rsid w:val="003F6C3E"/>
    <w:rsid w:val="003F6CBD"/>
    <w:rsid w:val="003F6EA5"/>
    <w:rsid w:val="003F704C"/>
    <w:rsid w:val="003F74F8"/>
    <w:rsid w:val="003F7527"/>
    <w:rsid w:val="003F7BB6"/>
    <w:rsid w:val="003F7BC0"/>
    <w:rsid w:val="003F7C35"/>
    <w:rsid w:val="003F7C6F"/>
    <w:rsid w:val="003F7DD5"/>
    <w:rsid w:val="003F7E81"/>
    <w:rsid w:val="003F7F55"/>
    <w:rsid w:val="003F7F5E"/>
    <w:rsid w:val="00400095"/>
    <w:rsid w:val="004000BB"/>
    <w:rsid w:val="0040011C"/>
    <w:rsid w:val="0040063A"/>
    <w:rsid w:val="004008B1"/>
    <w:rsid w:val="00400B3E"/>
    <w:rsid w:val="00400CD9"/>
    <w:rsid w:val="00400ECC"/>
    <w:rsid w:val="004012EA"/>
    <w:rsid w:val="004013DB"/>
    <w:rsid w:val="00401835"/>
    <w:rsid w:val="00401868"/>
    <w:rsid w:val="0040191F"/>
    <w:rsid w:val="004019A6"/>
    <w:rsid w:val="00401BC4"/>
    <w:rsid w:val="00401CFE"/>
    <w:rsid w:val="00401D6A"/>
    <w:rsid w:val="00401DB3"/>
    <w:rsid w:val="00401FD3"/>
    <w:rsid w:val="004022D5"/>
    <w:rsid w:val="00402330"/>
    <w:rsid w:val="00402334"/>
    <w:rsid w:val="0040235D"/>
    <w:rsid w:val="00402870"/>
    <w:rsid w:val="00402959"/>
    <w:rsid w:val="00402BD3"/>
    <w:rsid w:val="004030D8"/>
    <w:rsid w:val="004031BB"/>
    <w:rsid w:val="004037D3"/>
    <w:rsid w:val="00403A40"/>
    <w:rsid w:val="00403AFC"/>
    <w:rsid w:val="00403B33"/>
    <w:rsid w:val="00403BBD"/>
    <w:rsid w:val="00403C5D"/>
    <w:rsid w:val="00403CCD"/>
    <w:rsid w:val="00404382"/>
    <w:rsid w:val="00404458"/>
    <w:rsid w:val="004044D0"/>
    <w:rsid w:val="00404549"/>
    <w:rsid w:val="00404559"/>
    <w:rsid w:val="004046A1"/>
    <w:rsid w:val="00404791"/>
    <w:rsid w:val="00404958"/>
    <w:rsid w:val="00404D83"/>
    <w:rsid w:val="00405133"/>
    <w:rsid w:val="00405552"/>
    <w:rsid w:val="00405690"/>
    <w:rsid w:val="004058C9"/>
    <w:rsid w:val="00405A1F"/>
    <w:rsid w:val="00405B21"/>
    <w:rsid w:val="00405B52"/>
    <w:rsid w:val="00405CEB"/>
    <w:rsid w:val="00405FD6"/>
    <w:rsid w:val="004060BE"/>
    <w:rsid w:val="00406246"/>
    <w:rsid w:val="004062F0"/>
    <w:rsid w:val="00406581"/>
    <w:rsid w:val="004068B4"/>
    <w:rsid w:val="00406976"/>
    <w:rsid w:val="0040699E"/>
    <w:rsid w:val="00406A62"/>
    <w:rsid w:val="00406BAC"/>
    <w:rsid w:val="00406C93"/>
    <w:rsid w:val="00406D6F"/>
    <w:rsid w:val="0040704F"/>
    <w:rsid w:val="00407177"/>
    <w:rsid w:val="0040720C"/>
    <w:rsid w:val="004072E6"/>
    <w:rsid w:val="00407368"/>
    <w:rsid w:val="0040741E"/>
    <w:rsid w:val="00407425"/>
    <w:rsid w:val="0040766A"/>
    <w:rsid w:val="00407678"/>
    <w:rsid w:val="00407739"/>
    <w:rsid w:val="004079D5"/>
    <w:rsid w:val="00407AD8"/>
    <w:rsid w:val="00407ADD"/>
    <w:rsid w:val="00407B72"/>
    <w:rsid w:val="00407BCD"/>
    <w:rsid w:val="00407EEE"/>
    <w:rsid w:val="0041013F"/>
    <w:rsid w:val="00410310"/>
    <w:rsid w:val="0041048B"/>
    <w:rsid w:val="00410CDC"/>
    <w:rsid w:val="00410D80"/>
    <w:rsid w:val="00410DE1"/>
    <w:rsid w:val="00410E2B"/>
    <w:rsid w:val="00410ED0"/>
    <w:rsid w:val="00410F99"/>
    <w:rsid w:val="004111D3"/>
    <w:rsid w:val="0041125E"/>
    <w:rsid w:val="00411339"/>
    <w:rsid w:val="004115C6"/>
    <w:rsid w:val="00411771"/>
    <w:rsid w:val="00411D89"/>
    <w:rsid w:val="00411DD5"/>
    <w:rsid w:val="00411E26"/>
    <w:rsid w:val="004120A5"/>
    <w:rsid w:val="004124B4"/>
    <w:rsid w:val="00412EB1"/>
    <w:rsid w:val="00412EF4"/>
    <w:rsid w:val="004130AE"/>
    <w:rsid w:val="004130E2"/>
    <w:rsid w:val="004133F4"/>
    <w:rsid w:val="0041346F"/>
    <w:rsid w:val="00413731"/>
    <w:rsid w:val="00413771"/>
    <w:rsid w:val="004138B2"/>
    <w:rsid w:val="00413969"/>
    <w:rsid w:val="00413B10"/>
    <w:rsid w:val="00413CE1"/>
    <w:rsid w:val="00413DF3"/>
    <w:rsid w:val="00413E90"/>
    <w:rsid w:val="00413E93"/>
    <w:rsid w:val="00413EC8"/>
    <w:rsid w:val="00413F27"/>
    <w:rsid w:val="00414264"/>
    <w:rsid w:val="004142D5"/>
    <w:rsid w:val="004143EF"/>
    <w:rsid w:val="004144C2"/>
    <w:rsid w:val="00414512"/>
    <w:rsid w:val="00414513"/>
    <w:rsid w:val="0041454C"/>
    <w:rsid w:val="004145F6"/>
    <w:rsid w:val="00414763"/>
    <w:rsid w:val="00414884"/>
    <w:rsid w:val="00414E97"/>
    <w:rsid w:val="00414FA9"/>
    <w:rsid w:val="00415146"/>
    <w:rsid w:val="004154ED"/>
    <w:rsid w:val="00415574"/>
    <w:rsid w:val="0041569F"/>
    <w:rsid w:val="004157AA"/>
    <w:rsid w:val="00415A42"/>
    <w:rsid w:val="004161BE"/>
    <w:rsid w:val="0041642F"/>
    <w:rsid w:val="0041652A"/>
    <w:rsid w:val="0041659C"/>
    <w:rsid w:val="004165F2"/>
    <w:rsid w:val="0041666F"/>
    <w:rsid w:val="00416735"/>
    <w:rsid w:val="00416927"/>
    <w:rsid w:val="004169B8"/>
    <w:rsid w:val="00416A40"/>
    <w:rsid w:val="00416C21"/>
    <w:rsid w:val="00416E58"/>
    <w:rsid w:val="004171CE"/>
    <w:rsid w:val="00417588"/>
    <w:rsid w:val="00417760"/>
    <w:rsid w:val="00417831"/>
    <w:rsid w:val="00417935"/>
    <w:rsid w:val="00417B3B"/>
    <w:rsid w:val="00417CAB"/>
    <w:rsid w:val="00417D74"/>
    <w:rsid w:val="00417E8D"/>
    <w:rsid w:val="00417F48"/>
    <w:rsid w:val="00417F8A"/>
    <w:rsid w:val="00420001"/>
    <w:rsid w:val="004202E9"/>
    <w:rsid w:val="0042039E"/>
    <w:rsid w:val="004203B2"/>
    <w:rsid w:val="0042045B"/>
    <w:rsid w:val="00420484"/>
    <w:rsid w:val="004207CA"/>
    <w:rsid w:val="004208B8"/>
    <w:rsid w:val="00420ED4"/>
    <w:rsid w:val="00420F2B"/>
    <w:rsid w:val="00420F78"/>
    <w:rsid w:val="00420F7B"/>
    <w:rsid w:val="004210F1"/>
    <w:rsid w:val="00421628"/>
    <w:rsid w:val="0042179F"/>
    <w:rsid w:val="0042193C"/>
    <w:rsid w:val="00421979"/>
    <w:rsid w:val="004219DF"/>
    <w:rsid w:val="00421A0E"/>
    <w:rsid w:val="00421AE3"/>
    <w:rsid w:val="00421C6F"/>
    <w:rsid w:val="00421D9C"/>
    <w:rsid w:val="00421FAC"/>
    <w:rsid w:val="004221CD"/>
    <w:rsid w:val="0042255C"/>
    <w:rsid w:val="004225F7"/>
    <w:rsid w:val="00422772"/>
    <w:rsid w:val="00422B1D"/>
    <w:rsid w:val="00422C26"/>
    <w:rsid w:val="00422C46"/>
    <w:rsid w:val="00422C88"/>
    <w:rsid w:val="00422C95"/>
    <w:rsid w:val="00422CD7"/>
    <w:rsid w:val="00422D7E"/>
    <w:rsid w:val="00422DF9"/>
    <w:rsid w:val="00422E50"/>
    <w:rsid w:val="00423076"/>
    <w:rsid w:val="004230E7"/>
    <w:rsid w:val="004233A8"/>
    <w:rsid w:val="00423437"/>
    <w:rsid w:val="004234C9"/>
    <w:rsid w:val="00423BF7"/>
    <w:rsid w:val="00423E2A"/>
    <w:rsid w:val="00423FA7"/>
    <w:rsid w:val="0042415D"/>
    <w:rsid w:val="00424183"/>
    <w:rsid w:val="0042422A"/>
    <w:rsid w:val="00424283"/>
    <w:rsid w:val="00424567"/>
    <w:rsid w:val="004245A7"/>
    <w:rsid w:val="00424732"/>
    <w:rsid w:val="0042476D"/>
    <w:rsid w:val="00424D4E"/>
    <w:rsid w:val="00424EBE"/>
    <w:rsid w:val="00424F28"/>
    <w:rsid w:val="00425069"/>
    <w:rsid w:val="00425098"/>
    <w:rsid w:val="00425384"/>
    <w:rsid w:val="004253F2"/>
    <w:rsid w:val="0042544E"/>
    <w:rsid w:val="004254BD"/>
    <w:rsid w:val="004255AA"/>
    <w:rsid w:val="004256DC"/>
    <w:rsid w:val="00425CB9"/>
    <w:rsid w:val="00425E72"/>
    <w:rsid w:val="00425F2C"/>
    <w:rsid w:val="00426164"/>
    <w:rsid w:val="004261A3"/>
    <w:rsid w:val="004261B8"/>
    <w:rsid w:val="00426271"/>
    <w:rsid w:val="0042637C"/>
    <w:rsid w:val="004264D6"/>
    <w:rsid w:val="004265B3"/>
    <w:rsid w:val="00426600"/>
    <w:rsid w:val="004266CF"/>
    <w:rsid w:val="004267EB"/>
    <w:rsid w:val="00426A3F"/>
    <w:rsid w:val="00426B11"/>
    <w:rsid w:val="00426C01"/>
    <w:rsid w:val="00426C2B"/>
    <w:rsid w:val="00426EDE"/>
    <w:rsid w:val="00426F2F"/>
    <w:rsid w:val="0042704F"/>
    <w:rsid w:val="00427102"/>
    <w:rsid w:val="00427327"/>
    <w:rsid w:val="00427386"/>
    <w:rsid w:val="004274BE"/>
    <w:rsid w:val="00427A5A"/>
    <w:rsid w:val="00427A95"/>
    <w:rsid w:val="00427C29"/>
    <w:rsid w:val="00427D18"/>
    <w:rsid w:val="00427F9E"/>
    <w:rsid w:val="004301EF"/>
    <w:rsid w:val="004307C4"/>
    <w:rsid w:val="004309E8"/>
    <w:rsid w:val="00430CA0"/>
    <w:rsid w:val="00430E0B"/>
    <w:rsid w:val="00430EF8"/>
    <w:rsid w:val="004310C9"/>
    <w:rsid w:val="004311F1"/>
    <w:rsid w:val="00431264"/>
    <w:rsid w:val="004313E1"/>
    <w:rsid w:val="004314F5"/>
    <w:rsid w:val="0043155B"/>
    <w:rsid w:val="0043162B"/>
    <w:rsid w:val="00431639"/>
    <w:rsid w:val="0043167F"/>
    <w:rsid w:val="004319F7"/>
    <w:rsid w:val="00431B0D"/>
    <w:rsid w:val="00431BD4"/>
    <w:rsid w:val="00431C24"/>
    <w:rsid w:val="00431CB4"/>
    <w:rsid w:val="00431FE1"/>
    <w:rsid w:val="00432059"/>
    <w:rsid w:val="00432432"/>
    <w:rsid w:val="004325B4"/>
    <w:rsid w:val="004325C4"/>
    <w:rsid w:val="004325F1"/>
    <w:rsid w:val="00432AC7"/>
    <w:rsid w:val="00432C95"/>
    <w:rsid w:val="00432D10"/>
    <w:rsid w:val="00432EC9"/>
    <w:rsid w:val="00432EF2"/>
    <w:rsid w:val="00432F9E"/>
    <w:rsid w:val="00432FD5"/>
    <w:rsid w:val="0043358F"/>
    <w:rsid w:val="004337AB"/>
    <w:rsid w:val="004337F5"/>
    <w:rsid w:val="00433E1E"/>
    <w:rsid w:val="00433FCE"/>
    <w:rsid w:val="00433FF5"/>
    <w:rsid w:val="00434645"/>
    <w:rsid w:val="004348E4"/>
    <w:rsid w:val="00434A7B"/>
    <w:rsid w:val="00434BC6"/>
    <w:rsid w:val="00434CBF"/>
    <w:rsid w:val="00434D96"/>
    <w:rsid w:val="00434E49"/>
    <w:rsid w:val="00434E64"/>
    <w:rsid w:val="00434EA3"/>
    <w:rsid w:val="004350C7"/>
    <w:rsid w:val="0043510C"/>
    <w:rsid w:val="00435178"/>
    <w:rsid w:val="004352FB"/>
    <w:rsid w:val="00435DA6"/>
    <w:rsid w:val="00436004"/>
    <w:rsid w:val="0043610B"/>
    <w:rsid w:val="00436181"/>
    <w:rsid w:val="00436435"/>
    <w:rsid w:val="0043674E"/>
    <w:rsid w:val="004367D2"/>
    <w:rsid w:val="00436969"/>
    <w:rsid w:val="0043696E"/>
    <w:rsid w:val="00436B01"/>
    <w:rsid w:val="00436C45"/>
    <w:rsid w:val="00436F83"/>
    <w:rsid w:val="00436FF3"/>
    <w:rsid w:val="004370DE"/>
    <w:rsid w:val="00437162"/>
    <w:rsid w:val="00437444"/>
    <w:rsid w:val="00437529"/>
    <w:rsid w:val="004377A9"/>
    <w:rsid w:val="004377EF"/>
    <w:rsid w:val="0043799A"/>
    <w:rsid w:val="004379FC"/>
    <w:rsid w:val="00437B44"/>
    <w:rsid w:val="00437C1E"/>
    <w:rsid w:val="00437D0C"/>
    <w:rsid w:val="00437FEA"/>
    <w:rsid w:val="0044001E"/>
    <w:rsid w:val="00440055"/>
    <w:rsid w:val="00440662"/>
    <w:rsid w:val="00440749"/>
    <w:rsid w:val="00440800"/>
    <w:rsid w:val="00440805"/>
    <w:rsid w:val="00440812"/>
    <w:rsid w:val="00440CFA"/>
    <w:rsid w:val="00440E4A"/>
    <w:rsid w:val="00440FC7"/>
    <w:rsid w:val="0044107A"/>
    <w:rsid w:val="00441246"/>
    <w:rsid w:val="00441366"/>
    <w:rsid w:val="0044138E"/>
    <w:rsid w:val="004415EC"/>
    <w:rsid w:val="004417B8"/>
    <w:rsid w:val="00441B17"/>
    <w:rsid w:val="00441BFD"/>
    <w:rsid w:val="00441C15"/>
    <w:rsid w:val="00441DE5"/>
    <w:rsid w:val="00442146"/>
    <w:rsid w:val="0044233F"/>
    <w:rsid w:val="004423D2"/>
    <w:rsid w:val="00442474"/>
    <w:rsid w:val="00442496"/>
    <w:rsid w:val="004424FB"/>
    <w:rsid w:val="0044269D"/>
    <w:rsid w:val="004428EF"/>
    <w:rsid w:val="00442982"/>
    <w:rsid w:val="00442A35"/>
    <w:rsid w:val="00442B02"/>
    <w:rsid w:val="00442BD0"/>
    <w:rsid w:val="00442DD8"/>
    <w:rsid w:val="00442F93"/>
    <w:rsid w:val="00442FAF"/>
    <w:rsid w:val="0044318F"/>
    <w:rsid w:val="0044320F"/>
    <w:rsid w:val="00443484"/>
    <w:rsid w:val="0044358E"/>
    <w:rsid w:val="0044360F"/>
    <w:rsid w:val="00443635"/>
    <w:rsid w:val="00443701"/>
    <w:rsid w:val="00443AA6"/>
    <w:rsid w:val="00443BE2"/>
    <w:rsid w:val="00443C91"/>
    <w:rsid w:val="00443CDC"/>
    <w:rsid w:val="00443DFC"/>
    <w:rsid w:val="00443F5C"/>
    <w:rsid w:val="00444085"/>
    <w:rsid w:val="004442B8"/>
    <w:rsid w:val="00444551"/>
    <w:rsid w:val="004445AC"/>
    <w:rsid w:val="004445CA"/>
    <w:rsid w:val="00444913"/>
    <w:rsid w:val="00444923"/>
    <w:rsid w:val="00444997"/>
    <w:rsid w:val="004449D0"/>
    <w:rsid w:val="00444A3F"/>
    <w:rsid w:val="00444A98"/>
    <w:rsid w:val="00444B30"/>
    <w:rsid w:val="00444BCD"/>
    <w:rsid w:val="00444F99"/>
    <w:rsid w:val="00445334"/>
    <w:rsid w:val="004453AC"/>
    <w:rsid w:val="004456AA"/>
    <w:rsid w:val="004456F7"/>
    <w:rsid w:val="00445910"/>
    <w:rsid w:val="00445982"/>
    <w:rsid w:val="00445BB1"/>
    <w:rsid w:val="00445ECC"/>
    <w:rsid w:val="0044605C"/>
    <w:rsid w:val="0044612C"/>
    <w:rsid w:val="004461CA"/>
    <w:rsid w:val="0044624C"/>
    <w:rsid w:val="00446330"/>
    <w:rsid w:val="004464D7"/>
    <w:rsid w:val="0044650E"/>
    <w:rsid w:val="004469A2"/>
    <w:rsid w:val="00446A14"/>
    <w:rsid w:val="00446A85"/>
    <w:rsid w:val="00446C82"/>
    <w:rsid w:val="00446D88"/>
    <w:rsid w:val="00447031"/>
    <w:rsid w:val="00447193"/>
    <w:rsid w:val="004471E8"/>
    <w:rsid w:val="0044734A"/>
    <w:rsid w:val="00447389"/>
    <w:rsid w:val="00447423"/>
    <w:rsid w:val="004476F3"/>
    <w:rsid w:val="00447739"/>
    <w:rsid w:val="0044773C"/>
    <w:rsid w:val="004479E3"/>
    <w:rsid w:val="00447D38"/>
    <w:rsid w:val="00447DB5"/>
    <w:rsid w:val="004505FC"/>
    <w:rsid w:val="0045060C"/>
    <w:rsid w:val="00450A58"/>
    <w:rsid w:val="00450BC3"/>
    <w:rsid w:val="00450E9A"/>
    <w:rsid w:val="00450EB7"/>
    <w:rsid w:val="00450F0C"/>
    <w:rsid w:val="00450FC9"/>
    <w:rsid w:val="00450FF5"/>
    <w:rsid w:val="004512D6"/>
    <w:rsid w:val="00451301"/>
    <w:rsid w:val="004513EF"/>
    <w:rsid w:val="004519D3"/>
    <w:rsid w:val="00451A8F"/>
    <w:rsid w:val="00451C39"/>
    <w:rsid w:val="00451C48"/>
    <w:rsid w:val="00451C96"/>
    <w:rsid w:val="00451EB4"/>
    <w:rsid w:val="00451F72"/>
    <w:rsid w:val="00452141"/>
    <w:rsid w:val="00452564"/>
    <w:rsid w:val="00452674"/>
    <w:rsid w:val="004528A4"/>
    <w:rsid w:val="00452D58"/>
    <w:rsid w:val="00452E52"/>
    <w:rsid w:val="00452E97"/>
    <w:rsid w:val="004530FD"/>
    <w:rsid w:val="0045338E"/>
    <w:rsid w:val="0045351B"/>
    <w:rsid w:val="00453732"/>
    <w:rsid w:val="004539E9"/>
    <w:rsid w:val="00453AAF"/>
    <w:rsid w:val="00453B63"/>
    <w:rsid w:val="00453C43"/>
    <w:rsid w:val="00453D64"/>
    <w:rsid w:val="00454126"/>
    <w:rsid w:val="004543DD"/>
    <w:rsid w:val="00454754"/>
    <w:rsid w:val="00454875"/>
    <w:rsid w:val="00454920"/>
    <w:rsid w:val="00454B5F"/>
    <w:rsid w:val="00454BCC"/>
    <w:rsid w:val="00454C86"/>
    <w:rsid w:val="00454E5B"/>
    <w:rsid w:val="004550F4"/>
    <w:rsid w:val="00455160"/>
    <w:rsid w:val="004551B7"/>
    <w:rsid w:val="004551BE"/>
    <w:rsid w:val="004552CB"/>
    <w:rsid w:val="004552CC"/>
    <w:rsid w:val="00455812"/>
    <w:rsid w:val="00455AFA"/>
    <w:rsid w:val="00455B94"/>
    <w:rsid w:val="00455DDD"/>
    <w:rsid w:val="004560C0"/>
    <w:rsid w:val="004560DC"/>
    <w:rsid w:val="00456144"/>
    <w:rsid w:val="00456527"/>
    <w:rsid w:val="0045696D"/>
    <w:rsid w:val="00456E7C"/>
    <w:rsid w:val="00456E98"/>
    <w:rsid w:val="00457002"/>
    <w:rsid w:val="0045723F"/>
    <w:rsid w:val="004572CD"/>
    <w:rsid w:val="00457478"/>
    <w:rsid w:val="0045762B"/>
    <w:rsid w:val="0045762C"/>
    <w:rsid w:val="004578B2"/>
    <w:rsid w:val="00457A51"/>
    <w:rsid w:val="00457C00"/>
    <w:rsid w:val="00460076"/>
    <w:rsid w:val="004601AB"/>
    <w:rsid w:val="0046024B"/>
    <w:rsid w:val="00460A9A"/>
    <w:rsid w:val="00461096"/>
    <w:rsid w:val="004613F2"/>
    <w:rsid w:val="00461AC0"/>
    <w:rsid w:val="00461DDB"/>
    <w:rsid w:val="00461ECE"/>
    <w:rsid w:val="00461F6F"/>
    <w:rsid w:val="0046202D"/>
    <w:rsid w:val="00462417"/>
    <w:rsid w:val="00462480"/>
    <w:rsid w:val="0046253B"/>
    <w:rsid w:val="0046255A"/>
    <w:rsid w:val="004625F5"/>
    <w:rsid w:val="004626B9"/>
    <w:rsid w:val="00462A79"/>
    <w:rsid w:val="00462B54"/>
    <w:rsid w:val="00462B55"/>
    <w:rsid w:val="00462BF9"/>
    <w:rsid w:val="00462F76"/>
    <w:rsid w:val="004633B6"/>
    <w:rsid w:val="0046344C"/>
    <w:rsid w:val="0046367F"/>
    <w:rsid w:val="00463853"/>
    <w:rsid w:val="00463B21"/>
    <w:rsid w:val="00463BD6"/>
    <w:rsid w:val="00463CB2"/>
    <w:rsid w:val="00463CC9"/>
    <w:rsid w:val="00464086"/>
    <w:rsid w:val="00464369"/>
    <w:rsid w:val="0046451C"/>
    <w:rsid w:val="00464728"/>
    <w:rsid w:val="004647A1"/>
    <w:rsid w:val="004648A5"/>
    <w:rsid w:val="00464965"/>
    <w:rsid w:val="00464A21"/>
    <w:rsid w:val="00464C65"/>
    <w:rsid w:val="00464DC2"/>
    <w:rsid w:val="00464EBF"/>
    <w:rsid w:val="004652D6"/>
    <w:rsid w:val="004652EE"/>
    <w:rsid w:val="0046530C"/>
    <w:rsid w:val="004654B8"/>
    <w:rsid w:val="004655C0"/>
    <w:rsid w:val="004657E8"/>
    <w:rsid w:val="00465C6E"/>
    <w:rsid w:val="0046610D"/>
    <w:rsid w:val="00466222"/>
    <w:rsid w:val="00466281"/>
    <w:rsid w:val="0046639A"/>
    <w:rsid w:val="004663AA"/>
    <w:rsid w:val="004664FC"/>
    <w:rsid w:val="00466551"/>
    <w:rsid w:val="0046678F"/>
    <w:rsid w:val="004668A0"/>
    <w:rsid w:val="00466C18"/>
    <w:rsid w:val="00466CCD"/>
    <w:rsid w:val="00466E0C"/>
    <w:rsid w:val="00466E32"/>
    <w:rsid w:val="00467254"/>
    <w:rsid w:val="0046729D"/>
    <w:rsid w:val="004672BF"/>
    <w:rsid w:val="004673F9"/>
    <w:rsid w:val="004676E9"/>
    <w:rsid w:val="0046787E"/>
    <w:rsid w:val="00467DF9"/>
    <w:rsid w:val="0047028F"/>
    <w:rsid w:val="004702CD"/>
    <w:rsid w:val="004703A8"/>
    <w:rsid w:val="00470469"/>
    <w:rsid w:val="004705D8"/>
    <w:rsid w:val="004705DF"/>
    <w:rsid w:val="00470949"/>
    <w:rsid w:val="00470A6B"/>
    <w:rsid w:val="00470BBC"/>
    <w:rsid w:val="00470C50"/>
    <w:rsid w:val="00471030"/>
    <w:rsid w:val="004710E4"/>
    <w:rsid w:val="004710FB"/>
    <w:rsid w:val="00471182"/>
    <w:rsid w:val="00471221"/>
    <w:rsid w:val="004712FA"/>
    <w:rsid w:val="004714BF"/>
    <w:rsid w:val="004714C6"/>
    <w:rsid w:val="004715CB"/>
    <w:rsid w:val="0047188D"/>
    <w:rsid w:val="00471890"/>
    <w:rsid w:val="00471B5E"/>
    <w:rsid w:val="00471D10"/>
    <w:rsid w:val="00471EBA"/>
    <w:rsid w:val="00471F4D"/>
    <w:rsid w:val="00471FF4"/>
    <w:rsid w:val="004720AF"/>
    <w:rsid w:val="004720F6"/>
    <w:rsid w:val="00472240"/>
    <w:rsid w:val="00472243"/>
    <w:rsid w:val="00472298"/>
    <w:rsid w:val="0047229F"/>
    <w:rsid w:val="004723C9"/>
    <w:rsid w:val="004729E5"/>
    <w:rsid w:val="00472B38"/>
    <w:rsid w:val="00472B89"/>
    <w:rsid w:val="00472CE0"/>
    <w:rsid w:val="00472DDB"/>
    <w:rsid w:val="00472F10"/>
    <w:rsid w:val="00472F91"/>
    <w:rsid w:val="00472FCA"/>
    <w:rsid w:val="004730B7"/>
    <w:rsid w:val="00473325"/>
    <w:rsid w:val="0047347C"/>
    <w:rsid w:val="004734C3"/>
    <w:rsid w:val="004735ED"/>
    <w:rsid w:val="00473628"/>
    <w:rsid w:val="00473E0C"/>
    <w:rsid w:val="004746A6"/>
    <w:rsid w:val="004746D6"/>
    <w:rsid w:val="004748E8"/>
    <w:rsid w:val="00474A86"/>
    <w:rsid w:val="00474E67"/>
    <w:rsid w:val="00475AF9"/>
    <w:rsid w:val="00475F46"/>
    <w:rsid w:val="004764F3"/>
    <w:rsid w:val="004766C0"/>
    <w:rsid w:val="0047670D"/>
    <w:rsid w:val="004768B4"/>
    <w:rsid w:val="00476A17"/>
    <w:rsid w:val="00476AAF"/>
    <w:rsid w:val="00476AB7"/>
    <w:rsid w:val="00476C07"/>
    <w:rsid w:val="00476CB3"/>
    <w:rsid w:val="00476CE4"/>
    <w:rsid w:val="00476DB0"/>
    <w:rsid w:val="004774AB"/>
    <w:rsid w:val="00477579"/>
    <w:rsid w:val="004775E3"/>
    <w:rsid w:val="00477748"/>
    <w:rsid w:val="0047783A"/>
    <w:rsid w:val="004778A7"/>
    <w:rsid w:val="004779E4"/>
    <w:rsid w:val="00477A75"/>
    <w:rsid w:val="00477A9C"/>
    <w:rsid w:val="00480148"/>
    <w:rsid w:val="00480167"/>
    <w:rsid w:val="00480194"/>
    <w:rsid w:val="004803D1"/>
    <w:rsid w:val="004804C6"/>
    <w:rsid w:val="0048075A"/>
    <w:rsid w:val="00480B3A"/>
    <w:rsid w:val="00480C3C"/>
    <w:rsid w:val="00480D22"/>
    <w:rsid w:val="00481104"/>
    <w:rsid w:val="0048119B"/>
    <w:rsid w:val="004813B6"/>
    <w:rsid w:val="004813E6"/>
    <w:rsid w:val="00481720"/>
    <w:rsid w:val="0048199E"/>
    <w:rsid w:val="00481B1E"/>
    <w:rsid w:val="00481BBE"/>
    <w:rsid w:val="00481BD5"/>
    <w:rsid w:val="00481C87"/>
    <w:rsid w:val="00481CDE"/>
    <w:rsid w:val="00481EFD"/>
    <w:rsid w:val="00481F31"/>
    <w:rsid w:val="0048215D"/>
    <w:rsid w:val="00482227"/>
    <w:rsid w:val="0048235F"/>
    <w:rsid w:val="004825CE"/>
    <w:rsid w:val="00482627"/>
    <w:rsid w:val="004827E6"/>
    <w:rsid w:val="00482874"/>
    <w:rsid w:val="004829F0"/>
    <w:rsid w:val="00482CDE"/>
    <w:rsid w:val="00482D60"/>
    <w:rsid w:val="00482D92"/>
    <w:rsid w:val="00482DCF"/>
    <w:rsid w:val="004830D9"/>
    <w:rsid w:val="0048313D"/>
    <w:rsid w:val="004832F0"/>
    <w:rsid w:val="00483514"/>
    <w:rsid w:val="00483538"/>
    <w:rsid w:val="004836AB"/>
    <w:rsid w:val="0048370C"/>
    <w:rsid w:val="00483754"/>
    <w:rsid w:val="004837A3"/>
    <w:rsid w:val="00483B01"/>
    <w:rsid w:val="00483CBD"/>
    <w:rsid w:val="00483F59"/>
    <w:rsid w:val="00484054"/>
    <w:rsid w:val="0048411A"/>
    <w:rsid w:val="004841DB"/>
    <w:rsid w:val="00484262"/>
    <w:rsid w:val="0048436E"/>
    <w:rsid w:val="004846EB"/>
    <w:rsid w:val="00484AA9"/>
    <w:rsid w:val="00484AF9"/>
    <w:rsid w:val="00484BDC"/>
    <w:rsid w:val="00484CEC"/>
    <w:rsid w:val="00484F7D"/>
    <w:rsid w:val="00485136"/>
    <w:rsid w:val="00485218"/>
    <w:rsid w:val="0048523B"/>
    <w:rsid w:val="00485362"/>
    <w:rsid w:val="00485698"/>
    <w:rsid w:val="004856BF"/>
    <w:rsid w:val="00485832"/>
    <w:rsid w:val="00485C47"/>
    <w:rsid w:val="00485D5B"/>
    <w:rsid w:val="00485EB0"/>
    <w:rsid w:val="00485FCF"/>
    <w:rsid w:val="00486424"/>
    <w:rsid w:val="004864D1"/>
    <w:rsid w:val="00486662"/>
    <w:rsid w:val="0048667B"/>
    <w:rsid w:val="0048674F"/>
    <w:rsid w:val="004868BA"/>
    <w:rsid w:val="00486912"/>
    <w:rsid w:val="00486BB4"/>
    <w:rsid w:val="00487102"/>
    <w:rsid w:val="00487199"/>
    <w:rsid w:val="00487309"/>
    <w:rsid w:val="00487806"/>
    <w:rsid w:val="00487C0A"/>
    <w:rsid w:val="00487DA6"/>
    <w:rsid w:val="00487E63"/>
    <w:rsid w:val="00487F5C"/>
    <w:rsid w:val="00487F87"/>
    <w:rsid w:val="00490097"/>
    <w:rsid w:val="004903BE"/>
    <w:rsid w:val="00490814"/>
    <w:rsid w:val="0049095D"/>
    <w:rsid w:val="00490B7A"/>
    <w:rsid w:val="00490D3F"/>
    <w:rsid w:val="00490E91"/>
    <w:rsid w:val="00490F00"/>
    <w:rsid w:val="00490FC9"/>
    <w:rsid w:val="00491031"/>
    <w:rsid w:val="0049139B"/>
    <w:rsid w:val="004914A9"/>
    <w:rsid w:val="00491746"/>
    <w:rsid w:val="004917D0"/>
    <w:rsid w:val="00491813"/>
    <w:rsid w:val="004918A7"/>
    <w:rsid w:val="00491962"/>
    <w:rsid w:val="004919C1"/>
    <w:rsid w:val="00491BEB"/>
    <w:rsid w:val="00491CDF"/>
    <w:rsid w:val="00491CED"/>
    <w:rsid w:val="00491D46"/>
    <w:rsid w:val="0049205D"/>
    <w:rsid w:val="004920BE"/>
    <w:rsid w:val="0049233B"/>
    <w:rsid w:val="00492418"/>
    <w:rsid w:val="0049243E"/>
    <w:rsid w:val="00492923"/>
    <w:rsid w:val="00492D0B"/>
    <w:rsid w:val="00492DFE"/>
    <w:rsid w:val="0049354F"/>
    <w:rsid w:val="00493A49"/>
    <w:rsid w:val="00493C40"/>
    <w:rsid w:val="00493CD5"/>
    <w:rsid w:val="00493EB7"/>
    <w:rsid w:val="00494221"/>
    <w:rsid w:val="004942FB"/>
    <w:rsid w:val="0049438C"/>
    <w:rsid w:val="004943A0"/>
    <w:rsid w:val="004947AE"/>
    <w:rsid w:val="004947F0"/>
    <w:rsid w:val="00494B95"/>
    <w:rsid w:val="00494CF1"/>
    <w:rsid w:val="00494E69"/>
    <w:rsid w:val="00494F72"/>
    <w:rsid w:val="00494FD9"/>
    <w:rsid w:val="0049530B"/>
    <w:rsid w:val="0049567E"/>
    <w:rsid w:val="004956F4"/>
    <w:rsid w:val="0049580A"/>
    <w:rsid w:val="00495CF7"/>
    <w:rsid w:val="00495DE9"/>
    <w:rsid w:val="00495FCF"/>
    <w:rsid w:val="0049606F"/>
    <w:rsid w:val="00496387"/>
    <w:rsid w:val="0049643D"/>
    <w:rsid w:val="00496481"/>
    <w:rsid w:val="004967DA"/>
    <w:rsid w:val="00496837"/>
    <w:rsid w:val="00496B83"/>
    <w:rsid w:val="00496D46"/>
    <w:rsid w:val="00496D4E"/>
    <w:rsid w:val="00496D8B"/>
    <w:rsid w:val="004972EB"/>
    <w:rsid w:val="0049785A"/>
    <w:rsid w:val="00497A37"/>
    <w:rsid w:val="00497BB8"/>
    <w:rsid w:val="00497C13"/>
    <w:rsid w:val="00497C36"/>
    <w:rsid w:val="00497D65"/>
    <w:rsid w:val="00497E17"/>
    <w:rsid w:val="004A020C"/>
    <w:rsid w:val="004A02D4"/>
    <w:rsid w:val="004A03C5"/>
    <w:rsid w:val="004A047A"/>
    <w:rsid w:val="004A067C"/>
    <w:rsid w:val="004A071C"/>
    <w:rsid w:val="004A08A0"/>
    <w:rsid w:val="004A0DBB"/>
    <w:rsid w:val="004A0E14"/>
    <w:rsid w:val="004A0EF4"/>
    <w:rsid w:val="004A1189"/>
    <w:rsid w:val="004A11E2"/>
    <w:rsid w:val="004A1492"/>
    <w:rsid w:val="004A14B8"/>
    <w:rsid w:val="004A14B9"/>
    <w:rsid w:val="004A151F"/>
    <w:rsid w:val="004A1662"/>
    <w:rsid w:val="004A1AE7"/>
    <w:rsid w:val="004A1BD9"/>
    <w:rsid w:val="004A1D61"/>
    <w:rsid w:val="004A23C4"/>
    <w:rsid w:val="004A2411"/>
    <w:rsid w:val="004A282A"/>
    <w:rsid w:val="004A2A8F"/>
    <w:rsid w:val="004A2AB9"/>
    <w:rsid w:val="004A2E43"/>
    <w:rsid w:val="004A2E5A"/>
    <w:rsid w:val="004A2FB7"/>
    <w:rsid w:val="004A32FF"/>
    <w:rsid w:val="004A353B"/>
    <w:rsid w:val="004A375A"/>
    <w:rsid w:val="004A37F3"/>
    <w:rsid w:val="004A3ADE"/>
    <w:rsid w:val="004A3BFF"/>
    <w:rsid w:val="004A3CC2"/>
    <w:rsid w:val="004A41E6"/>
    <w:rsid w:val="004A45E2"/>
    <w:rsid w:val="004A490C"/>
    <w:rsid w:val="004A49C5"/>
    <w:rsid w:val="004A4BFD"/>
    <w:rsid w:val="004A4CB6"/>
    <w:rsid w:val="004A4D23"/>
    <w:rsid w:val="004A4D64"/>
    <w:rsid w:val="004A5141"/>
    <w:rsid w:val="004A517B"/>
    <w:rsid w:val="004A521C"/>
    <w:rsid w:val="004A530A"/>
    <w:rsid w:val="004A5319"/>
    <w:rsid w:val="004A53AE"/>
    <w:rsid w:val="004A5CD4"/>
    <w:rsid w:val="004A5DDB"/>
    <w:rsid w:val="004A5E73"/>
    <w:rsid w:val="004A5F7D"/>
    <w:rsid w:val="004A5FB6"/>
    <w:rsid w:val="004A601D"/>
    <w:rsid w:val="004A61F1"/>
    <w:rsid w:val="004A64B4"/>
    <w:rsid w:val="004A679E"/>
    <w:rsid w:val="004A695D"/>
    <w:rsid w:val="004A6AFF"/>
    <w:rsid w:val="004A6B9D"/>
    <w:rsid w:val="004A70E1"/>
    <w:rsid w:val="004A7145"/>
    <w:rsid w:val="004A7183"/>
    <w:rsid w:val="004A72DD"/>
    <w:rsid w:val="004A749E"/>
    <w:rsid w:val="004A7533"/>
    <w:rsid w:val="004A7B7E"/>
    <w:rsid w:val="004A7D44"/>
    <w:rsid w:val="004B0014"/>
    <w:rsid w:val="004B004B"/>
    <w:rsid w:val="004B00CF"/>
    <w:rsid w:val="004B016C"/>
    <w:rsid w:val="004B01CD"/>
    <w:rsid w:val="004B0234"/>
    <w:rsid w:val="004B05BC"/>
    <w:rsid w:val="004B0620"/>
    <w:rsid w:val="004B0731"/>
    <w:rsid w:val="004B07B7"/>
    <w:rsid w:val="004B0A71"/>
    <w:rsid w:val="004B0C50"/>
    <w:rsid w:val="004B0E5D"/>
    <w:rsid w:val="004B0EA9"/>
    <w:rsid w:val="004B1331"/>
    <w:rsid w:val="004B1825"/>
    <w:rsid w:val="004B1C9A"/>
    <w:rsid w:val="004B1CEA"/>
    <w:rsid w:val="004B1E58"/>
    <w:rsid w:val="004B1F03"/>
    <w:rsid w:val="004B1FBF"/>
    <w:rsid w:val="004B216E"/>
    <w:rsid w:val="004B253F"/>
    <w:rsid w:val="004B25BB"/>
    <w:rsid w:val="004B28C8"/>
    <w:rsid w:val="004B2926"/>
    <w:rsid w:val="004B2BD6"/>
    <w:rsid w:val="004B3136"/>
    <w:rsid w:val="004B3213"/>
    <w:rsid w:val="004B3335"/>
    <w:rsid w:val="004B3617"/>
    <w:rsid w:val="004B386F"/>
    <w:rsid w:val="004B3D0F"/>
    <w:rsid w:val="004B3D4D"/>
    <w:rsid w:val="004B419B"/>
    <w:rsid w:val="004B424A"/>
    <w:rsid w:val="004B4373"/>
    <w:rsid w:val="004B43A1"/>
    <w:rsid w:val="004B44E9"/>
    <w:rsid w:val="004B48EE"/>
    <w:rsid w:val="004B4B81"/>
    <w:rsid w:val="004B4CD5"/>
    <w:rsid w:val="004B4E40"/>
    <w:rsid w:val="004B4F6F"/>
    <w:rsid w:val="004B510C"/>
    <w:rsid w:val="004B531F"/>
    <w:rsid w:val="004B54AB"/>
    <w:rsid w:val="004B5785"/>
    <w:rsid w:val="004B59F7"/>
    <w:rsid w:val="004B5AFA"/>
    <w:rsid w:val="004B5D7B"/>
    <w:rsid w:val="004B5ED3"/>
    <w:rsid w:val="004B6011"/>
    <w:rsid w:val="004B607A"/>
    <w:rsid w:val="004B60C6"/>
    <w:rsid w:val="004B61EC"/>
    <w:rsid w:val="004B653D"/>
    <w:rsid w:val="004B6673"/>
    <w:rsid w:val="004B679A"/>
    <w:rsid w:val="004B67D0"/>
    <w:rsid w:val="004B67F4"/>
    <w:rsid w:val="004B6984"/>
    <w:rsid w:val="004B6B9A"/>
    <w:rsid w:val="004B6C6A"/>
    <w:rsid w:val="004B6CD9"/>
    <w:rsid w:val="004B7080"/>
    <w:rsid w:val="004B7367"/>
    <w:rsid w:val="004B74BC"/>
    <w:rsid w:val="004B7605"/>
    <w:rsid w:val="004B7761"/>
    <w:rsid w:val="004B7860"/>
    <w:rsid w:val="004B78EB"/>
    <w:rsid w:val="004B7B7C"/>
    <w:rsid w:val="004B7B94"/>
    <w:rsid w:val="004B7BC5"/>
    <w:rsid w:val="004B7CB5"/>
    <w:rsid w:val="004C030D"/>
    <w:rsid w:val="004C058F"/>
    <w:rsid w:val="004C09B0"/>
    <w:rsid w:val="004C0B10"/>
    <w:rsid w:val="004C0BE2"/>
    <w:rsid w:val="004C0D95"/>
    <w:rsid w:val="004C0F71"/>
    <w:rsid w:val="004C1060"/>
    <w:rsid w:val="004C11A1"/>
    <w:rsid w:val="004C127E"/>
    <w:rsid w:val="004C13D5"/>
    <w:rsid w:val="004C1638"/>
    <w:rsid w:val="004C163F"/>
    <w:rsid w:val="004C1880"/>
    <w:rsid w:val="004C1D88"/>
    <w:rsid w:val="004C1DA8"/>
    <w:rsid w:val="004C1E9D"/>
    <w:rsid w:val="004C210A"/>
    <w:rsid w:val="004C2163"/>
    <w:rsid w:val="004C2386"/>
    <w:rsid w:val="004C244A"/>
    <w:rsid w:val="004C265A"/>
    <w:rsid w:val="004C2A4A"/>
    <w:rsid w:val="004C2AA3"/>
    <w:rsid w:val="004C2B9C"/>
    <w:rsid w:val="004C2DEC"/>
    <w:rsid w:val="004C321D"/>
    <w:rsid w:val="004C365F"/>
    <w:rsid w:val="004C3818"/>
    <w:rsid w:val="004C389E"/>
    <w:rsid w:val="004C3D1D"/>
    <w:rsid w:val="004C3D8F"/>
    <w:rsid w:val="004C3FC4"/>
    <w:rsid w:val="004C42A6"/>
    <w:rsid w:val="004C442C"/>
    <w:rsid w:val="004C45AF"/>
    <w:rsid w:val="004C4712"/>
    <w:rsid w:val="004C47A3"/>
    <w:rsid w:val="004C482F"/>
    <w:rsid w:val="004C4988"/>
    <w:rsid w:val="004C49A1"/>
    <w:rsid w:val="004C4A0B"/>
    <w:rsid w:val="004C4ADE"/>
    <w:rsid w:val="004C4C10"/>
    <w:rsid w:val="004C4DA9"/>
    <w:rsid w:val="004C4EC3"/>
    <w:rsid w:val="004C4F38"/>
    <w:rsid w:val="004C501B"/>
    <w:rsid w:val="004C50AD"/>
    <w:rsid w:val="004C568E"/>
    <w:rsid w:val="004C56EF"/>
    <w:rsid w:val="004C5867"/>
    <w:rsid w:val="004C5896"/>
    <w:rsid w:val="004C58DE"/>
    <w:rsid w:val="004C5B82"/>
    <w:rsid w:val="004C5FB8"/>
    <w:rsid w:val="004C632E"/>
    <w:rsid w:val="004C642D"/>
    <w:rsid w:val="004C647E"/>
    <w:rsid w:val="004C65EF"/>
    <w:rsid w:val="004C660D"/>
    <w:rsid w:val="004C661A"/>
    <w:rsid w:val="004C6968"/>
    <w:rsid w:val="004C69A8"/>
    <w:rsid w:val="004C69C1"/>
    <w:rsid w:val="004C6B65"/>
    <w:rsid w:val="004C6EAB"/>
    <w:rsid w:val="004C7062"/>
    <w:rsid w:val="004C719A"/>
    <w:rsid w:val="004C73F8"/>
    <w:rsid w:val="004C7542"/>
    <w:rsid w:val="004C7571"/>
    <w:rsid w:val="004C7597"/>
    <w:rsid w:val="004C76CE"/>
    <w:rsid w:val="004C7833"/>
    <w:rsid w:val="004C7854"/>
    <w:rsid w:val="004C7A16"/>
    <w:rsid w:val="004C7D8E"/>
    <w:rsid w:val="004D01BF"/>
    <w:rsid w:val="004D01FF"/>
    <w:rsid w:val="004D0646"/>
    <w:rsid w:val="004D06C9"/>
    <w:rsid w:val="004D06E5"/>
    <w:rsid w:val="004D07D7"/>
    <w:rsid w:val="004D0B9D"/>
    <w:rsid w:val="004D0C25"/>
    <w:rsid w:val="004D0C4B"/>
    <w:rsid w:val="004D0DDD"/>
    <w:rsid w:val="004D0E58"/>
    <w:rsid w:val="004D1234"/>
    <w:rsid w:val="004D1390"/>
    <w:rsid w:val="004D15FE"/>
    <w:rsid w:val="004D1793"/>
    <w:rsid w:val="004D196B"/>
    <w:rsid w:val="004D1AA4"/>
    <w:rsid w:val="004D1C7A"/>
    <w:rsid w:val="004D1CC8"/>
    <w:rsid w:val="004D20B3"/>
    <w:rsid w:val="004D213F"/>
    <w:rsid w:val="004D2337"/>
    <w:rsid w:val="004D2398"/>
    <w:rsid w:val="004D24B5"/>
    <w:rsid w:val="004D24F6"/>
    <w:rsid w:val="004D2604"/>
    <w:rsid w:val="004D286E"/>
    <w:rsid w:val="004D2926"/>
    <w:rsid w:val="004D358D"/>
    <w:rsid w:val="004D35DC"/>
    <w:rsid w:val="004D3690"/>
    <w:rsid w:val="004D3774"/>
    <w:rsid w:val="004D37B1"/>
    <w:rsid w:val="004D39F9"/>
    <w:rsid w:val="004D3A72"/>
    <w:rsid w:val="004D3B41"/>
    <w:rsid w:val="004D3B69"/>
    <w:rsid w:val="004D3BDA"/>
    <w:rsid w:val="004D3C48"/>
    <w:rsid w:val="004D3C4B"/>
    <w:rsid w:val="004D3E35"/>
    <w:rsid w:val="004D3EF6"/>
    <w:rsid w:val="004D3FE5"/>
    <w:rsid w:val="004D41B3"/>
    <w:rsid w:val="004D41D7"/>
    <w:rsid w:val="004D42C6"/>
    <w:rsid w:val="004D43A7"/>
    <w:rsid w:val="004D4470"/>
    <w:rsid w:val="004D4537"/>
    <w:rsid w:val="004D45C3"/>
    <w:rsid w:val="004D4ABC"/>
    <w:rsid w:val="004D4B93"/>
    <w:rsid w:val="004D570C"/>
    <w:rsid w:val="004D5721"/>
    <w:rsid w:val="004D5BC3"/>
    <w:rsid w:val="004D5FCA"/>
    <w:rsid w:val="004D61BB"/>
    <w:rsid w:val="004D6559"/>
    <w:rsid w:val="004D67D7"/>
    <w:rsid w:val="004D6833"/>
    <w:rsid w:val="004D6BF7"/>
    <w:rsid w:val="004D6FAA"/>
    <w:rsid w:val="004D7035"/>
    <w:rsid w:val="004D736E"/>
    <w:rsid w:val="004D7468"/>
    <w:rsid w:val="004D7812"/>
    <w:rsid w:val="004D784D"/>
    <w:rsid w:val="004D78BE"/>
    <w:rsid w:val="004D796B"/>
    <w:rsid w:val="004D7AAE"/>
    <w:rsid w:val="004D7C62"/>
    <w:rsid w:val="004E03FE"/>
    <w:rsid w:val="004E0470"/>
    <w:rsid w:val="004E047E"/>
    <w:rsid w:val="004E077D"/>
    <w:rsid w:val="004E08AA"/>
    <w:rsid w:val="004E0A32"/>
    <w:rsid w:val="004E0AD9"/>
    <w:rsid w:val="004E0AEB"/>
    <w:rsid w:val="004E0B74"/>
    <w:rsid w:val="004E0EE5"/>
    <w:rsid w:val="004E11D2"/>
    <w:rsid w:val="004E12F9"/>
    <w:rsid w:val="004E130D"/>
    <w:rsid w:val="004E1560"/>
    <w:rsid w:val="004E164E"/>
    <w:rsid w:val="004E17A3"/>
    <w:rsid w:val="004E1827"/>
    <w:rsid w:val="004E185F"/>
    <w:rsid w:val="004E1D6C"/>
    <w:rsid w:val="004E1DB0"/>
    <w:rsid w:val="004E1E12"/>
    <w:rsid w:val="004E1EEE"/>
    <w:rsid w:val="004E2172"/>
    <w:rsid w:val="004E21C1"/>
    <w:rsid w:val="004E22BB"/>
    <w:rsid w:val="004E2394"/>
    <w:rsid w:val="004E2527"/>
    <w:rsid w:val="004E2B31"/>
    <w:rsid w:val="004E2C7A"/>
    <w:rsid w:val="004E2CA7"/>
    <w:rsid w:val="004E2D21"/>
    <w:rsid w:val="004E2DA9"/>
    <w:rsid w:val="004E2F34"/>
    <w:rsid w:val="004E30F9"/>
    <w:rsid w:val="004E322B"/>
    <w:rsid w:val="004E32EC"/>
    <w:rsid w:val="004E3731"/>
    <w:rsid w:val="004E381E"/>
    <w:rsid w:val="004E3999"/>
    <w:rsid w:val="004E3A9A"/>
    <w:rsid w:val="004E3BAA"/>
    <w:rsid w:val="004E3D63"/>
    <w:rsid w:val="004E3E9F"/>
    <w:rsid w:val="004E3ED5"/>
    <w:rsid w:val="004E43A1"/>
    <w:rsid w:val="004E47B4"/>
    <w:rsid w:val="004E47E6"/>
    <w:rsid w:val="004E48CF"/>
    <w:rsid w:val="004E48F4"/>
    <w:rsid w:val="004E4913"/>
    <w:rsid w:val="004E4A8C"/>
    <w:rsid w:val="004E4B4F"/>
    <w:rsid w:val="004E4DEE"/>
    <w:rsid w:val="004E4FC0"/>
    <w:rsid w:val="004E55B0"/>
    <w:rsid w:val="004E58F3"/>
    <w:rsid w:val="004E5A47"/>
    <w:rsid w:val="004E5A9E"/>
    <w:rsid w:val="004E5B64"/>
    <w:rsid w:val="004E5C9C"/>
    <w:rsid w:val="004E5D56"/>
    <w:rsid w:val="004E5E2E"/>
    <w:rsid w:val="004E60C7"/>
    <w:rsid w:val="004E61EE"/>
    <w:rsid w:val="004E629D"/>
    <w:rsid w:val="004E640D"/>
    <w:rsid w:val="004E6491"/>
    <w:rsid w:val="004E67AA"/>
    <w:rsid w:val="004E69B7"/>
    <w:rsid w:val="004E6DE8"/>
    <w:rsid w:val="004E6F21"/>
    <w:rsid w:val="004E717D"/>
    <w:rsid w:val="004E718B"/>
    <w:rsid w:val="004E71C2"/>
    <w:rsid w:val="004E71DA"/>
    <w:rsid w:val="004E7288"/>
    <w:rsid w:val="004E7484"/>
    <w:rsid w:val="004E75D0"/>
    <w:rsid w:val="004E76CC"/>
    <w:rsid w:val="004E775B"/>
    <w:rsid w:val="004E7791"/>
    <w:rsid w:val="004E7879"/>
    <w:rsid w:val="004E7A44"/>
    <w:rsid w:val="004E7AD8"/>
    <w:rsid w:val="004E7B07"/>
    <w:rsid w:val="004E7D56"/>
    <w:rsid w:val="004F01CA"/>
    <w:rsid w:val="004F02CD"/>
    <w:rsid w:val="004F066B"/>
    <w:rsid w:val="004F07DC"/>
    <w:rsid w:val="004F0B92"/>
    <w:rsid w:val="004F0BFC"/>
    <w:rsid w:val="004F0EB1"/>
    <w:rsid w:val="004F10F3"/>
    <w:rsid w:val="004F1213"/>
    <w:rsid w:val="004F1534"/>
    <w:rsid w:val="004F170F"/>
    <w:rsid w:val="004F1737"/>
    <w:rsid w:val="004F1922"/>
    <w:rsid w:val="004F1C16"/>
    <w:rsid w:val="004F1CCD"/>
    <w:rsid w:val="004F1DD2"/>
    <w:rsid w:val="004F1E10"/>
    <w:rsid w:val="004F1E72"/>
    <w:rsid w:val="004F1F3D"/>
    <w:rsid w:val="004F2575"/>
    <w:rsid w:val="004F25DD"/>
    <w:rsid w:val="004F26D0"/>
    <w:rsid w:val="004F270B"/>
    <w:rsid w:val="004F281E"/>
    <w:rsid w:val="004F294F"/>
    <w:rsid w:val="004F2BA1"/>
    <w:rsid w:val="004F2E40"/>
    <w:rsid w:val="004F33AE"/>
    <w:rsid w:val="004F3407"/>
    <w:rsid w:val="004F3411"/>
    <w:rsid w:val="004F36BF"/>
    <w:rsid w:val="004F3720"/>
    <w:rsid w:val="004F3859"/>
    <w:rsid w:val="004F3B10"/>
    <w:rsid w:val="004F3C41"/>
    <w:rsid w:val="004F3D1A"/>
    <w:rsid w:val="004F3D4F"/>
    <w:rsid w:val="004F3DFC"/>
    <w:rsid w:val="004F3E55"/>
    <w:rsid w:val="004F3F12"/>
    <w:rsid w:val="004F42A8"/>
    <w:rsid w:val="004F456E"/>
    <w:rsid w:val="004F4663"/>
    <w:rsid w:val="004F4851"/>
    <w:rsid w:val="004F486F"/>
    <w:rsid w:val="004F4E15"/>
    <w:rsid w:val="004F4F5C"/>
    <w:rsid w:val="004F4F6D"/>
    <w:rsid w:val="004F50F8"/>
    <w:rsid w:val="004F51D4"/>
    <w:rsid w:val="004F526B"/>
    <w:rsid w:val="004F5401"/>
    <w:rsid w:val="004F554C"/>
    <w:rsid w:val="004F58EA"/>
    <w:rsid w:val="004F5D2D"/>
    <w:rsid w:val="004F5E4A"/>
    <w:rsid w:val="004F625D"/>
    <w:rsid w:val="004F62E6"/>
    <w:rsid w:val="004F6335"/>
    <w:rsid w:val="004F652B"/>
    <w:rsid w:val="004F6B94"/>
    <w:rsid w:val="004F6F54"/>
    <w:rsid w:val="004F7133"/>
    <w:rsid w:val="004F72BE"/>
    <w:rsid w:val="004F7DC0"/>
    <w:rsid w:val="004F7EE6"/>
    <w:rsid w:val="004F7FDC"/>
    <w:rsid w:val="00500049"/>
    <w:rsid w:val="005001E4"/>
    <w:rsid w:val="00500404"/>
    <w:rsid w:val="00500509"/>
    <w:rsid w:val="005005D1"/>
    <w:rsid w:val="005005EF"/>
    <w:rsid w:val="0050089C"/>
    <w:rsid w:val="00500CFB"/>
    <w:rsid w:val="00500D1B"/>
    <w:rsid w:val="00501198"/>
    <w:rsid w:val="0050129C"/>
    <w:rsid w:val="00501434"/>
    <w:rsid w:val="005015BE"/>
    <w:rsid w:val="0050171E"/>
    <w:rsid w:val="0050197E"/>
    <w:rsid w:val="00501A40"/>
    <w:rsid w:val="00501CEA"/>
    <w:rsid w:val="00501CF2"/>
    <w:rsid w:val="00501D32"/>
    <w:rsid w:val="00501D3F"/>
    <w:rsid w:val="00502298"/>
    <w:rsid w:val="00502300"/>
    <w:rsid w:val="005027EC"/>
    <w:rsid w:val="00502A86"/>
    <w:rsid w:val="00502CE3"/>
    <w:rsid w:val="00502DE8"/>
    <w:rsid w:val="00502E34"/>
    <w:rsid w:val="00503136"/>
    <w:rsid w:val="0050333D"/>
    <w:rsid w:val="00503450"/>
    <w:rsid w:val="005034BC"/>
    <w:rsid w:val="005037D4"/>
    <w:rsid w:val="00503898"/>
    <w:rsid w:val="00503899"/>
    <w:rsid w:val="005038B3"/>
    <w:rsid w:val="00503B9A"/>
    <w:rsid w:val="00503CD3"/>
    <w:rsid w:val="00503D5A"/>
    <w:rsid w:val="00503E05"/>
    <w:rsid w:val="00503F05"/>
    <w:rsid w:val="005041B3"/>
    <w:rsid w:val="005041E0"/>
    <w:rsid w:val="0050425D"/>
    <w:rsid w:val="005045F2"/>
    <w:rsid w:val="0050467C"/>
    <w:rsid w:val="00504690"/>
    <w:rsid w:val="005046A1"/>
    <w:rsid w:val="00504743"/>
    <w:rsid w:val="00504B4F"/>
    <w:rsid w:val="00504B5C"/>
    <w:rsid w:val="00504B60"/>
    <w:rsid w:val="0050502E"/>
    <w:rsid w:val="005050BE"/>
    <w:rsid w:val="00505101"/>
    <w:rsid w:val="00505402"/>
    <w:rsid w:val="00505956"/>
    <w:rsid w:val="00505D09"/>
    <w:rsid w:val="00505E0D"/>
    <w:rsid w:val="00506354"/>
    <w:rsid w:val="0050641C"/>
    <w:rsid w:val="00506842"/>
    <w:rsid w:val="00506855"/>
    <w:rsid w:val="0050691B"/>
    <w:rsid w:val="00506A45"/>
    <w:rsid w:val="00506AF6"/>
    <w:rsid w:val="00506D18"/>
    <w:rsid w:val="00506E0C"/>
    <w:rsid w:val="00506E84"/>
    <w:rsid w:val="00506EAB"/>
    <w:rsid w:val="00507167"/>
    <w:rsid w:val="00507237"/>
    <w:rsid w:val="005077C4"/>
    <w:rsid w:val="00507A53"/>
    <w:rsid w:val="00507C69"/>
    <w:rsid w:val="00507CF2"/>
    <w:rsid w:val="0051002F"/>
    <w:rsid w:val="0051011E"/>
    <w:rsid w:val="00510283"/>
    <w:rsid w:val="00510382"/>
    <w:rsid w:val="0051057A"/>
    <w:rsid w:val="00510A1E"/>
    <w:rsid w:val="00510F92"/>
    <w:rsid w:val="0051197B"/>
    <w:rsid w:val="00511C79"/>
    <w:rsid w:val="00511CD9"/>
    <w:rsid w:val="00511D9E"/>
    <w:rsid w:val="005121EE"/>
    <w:rsid w:val="00512404"/>
    <w:rsid w:val="0051248B"/>
    <w:rsid w:val="00512858"/>
    <w:rsid w:val="0051294A"/>
    <w:rsid w:val="00512A24"/>
    <w:rsid w:val="00512D61"/>
    <w:rsid w:val="00512ED3"/>
    <w:rsid w:val="0051323E"/>
    <w:rsid w:val="005133CC"/>
    <w:rsid w:val="00513565"/>
    <w:rsid w:val="00513693"/>
    <w:rsid w:val="00514198"/>
    <w:rsid w:val="005145A2"/>
    <w:rsid w:val="0051471E"/>
    <w:rsid w:val="005149BB"/>
    <w:rsid w:val="005149F5"/>
    <w:rsid w:val="00514AA0"/>
    <w:rsid w:val="00514BB7"/>
    <w:rsid w:val="00514C31"/>
    <w:rsid w:val="00514CE4"/>
    <w:rsid w:val="00514D29"/>
    <w:rsid w:val="00514D5F"/>
    <w:rsid w:val="0051504A"/>
    <w:rsid w:val="00515157"/>
    <w:rsid w:val="005152D6"/>
    <w:rsid w:val="0051579C"/>
    <w:rsid w:val="005158BA"/>
    <w:rsid w:val="0051599B"/>
    <w:rsid w:val="005159B9"/>
    <w:rsid w:val="005159EB"/>
    <w:rsid w:val="005159F4"/>
    <w:rsid w:val="00515CB7"/>
    <w:rsid w:val="00515CEA"/>
    <w:rsid w:val="00515D13"/>
    <w:rsid w:val="00515D20"/>
    <w:rsid w:val="00515F69"/>
    <w:rsid w:val="00515FE3"/>
    <w:rsid w:val="00516005"/>
    <w:rsid w:val="00516340"/>
    <w:rsid w:val="005163FD"/>
    <w:rsid w:val="005164E3"/>
    <w:rsid w:val="005167C0"/>
    <w:rsid w:val="00516980"/>
    <w:rsid w:val="00516F10"/>
    <w:rsid w:val="00517040"/>
    <w:rsid w:val="0051718D"/>
    <w:rsid w:val="0051726A"/>
    <w:rsid w:val="0051734E"/>
    <w:rsid w:val="0051758F"/>
    <w:rsid w:val="00517C7C"/>
    <w:rsid w:val="00517D44"/>
    <w:rsid w:val="00517E0C"/>
    <w:rsid w:val="00517FCF"/>
    <w:rsid w:val="0052028F"/>
    <w:rsid w:val="00520A0C"/>
    <w:rsid w:val="00520FC7"/>
    <w:rsid w:val="005210C0"/>
    <w:rsid w:val="005212F0"/>
    <w:rsid w:val="005213D5"/>
    <w:rsid w:val="005213E9"/>
    <w:rsid w:val="0052150F"/>
    <w:rsid w:val="00521672"/>
    <w:rsid w:val="00521756"/>
    <w:rsid w:val="00521984"/>
    <w:rsid w:val="00521B76"/>
    <w:rsid w:val="00521E02"/>
    <w:rsid w:val="00521E29"/>
    <w:rsid w:val="00522042"/>
    <w:rsid w:val="005220A3"/>
    <w:rsid w:val="005222E9"/>
    <w:rsid w:val="005225B3"/>
    <w:rsid w:val="005225F1"/>
    <w:rsid w:val="005229D5"/>
    <w:rsid w:val="0052314A"/>
    <w:rsid w:val="00523368"/>
    <w:rsid w:val="00523596"/>
    <w:rsid w:val="00523749"/>
    <w:rsid w:val="005239C3"/>
    <w:rsid w:val="00523AD8"/>
    <w:rsid w:val="00523C0F"/>
    <w:rsid w:val="00523EFC"/>
    <w:rsid w:val="00524124"/>
    <w:rsid w:val="005244FF"/>
    <w:rsid w:val="0052460D"/>
    <w:rsid w:val="00524B1C"/>
    <w:rsid w:val="00524C6A"/>
    <w:rsid w:val="00524FE3"/>
    <w:rsid w:val="00525096"/>
    <w:rsid w:val="00525816"/>
    <w:rsid w:val="00525866"/>
    <w:rsid w:val="005258AD"/>
    <w:rsid w:val="00525CA2"/>
    <w:rsid w:val="00525D85"/>
    <w:rsid w:val="00525ED9"/>
    <w:rsid w:val="005266C2"/>
    <w:rsid w:val="00526985"/>
    <w:rsid w:val="005269C8"/>
    <w:rsid w:val="00526AD4"/>
    <w:rsid w:val="00526BFE"/>
    <w:rsid w:val="00526C31"/>
    <w:rsid w:val="00526D63"/>
    <w:rsid w:val="00526F50"/>
    <w:rsid w:val="005271E3"/>
    <w:rsid w:val="0052731B"/>
    <w:rsid w:val="005275FF"/>
    <w:rsid w:val="0052775A"/>
    <w:rsid w:val="00527761"/>
    <w:rsid w:val="00527882"/>
    <w:rsid w:val="00527943"/>
    <w:rsid w:val="00527B94"/>
    <w:rsid w:val="005300A8"/>
    <w:rsid w:val="005302A0"/>
    <w:rsid w:val="0053033F"/>
    <w:rsid w:val="005304D6"/>
    <w:rsid w:val="00530788"/>
    <w:rsid w:val="005308B2"/>
    <w:rsid w:val="00530ADF"/>
    <w:rsid w:val="00530C2B"/>
    <w:rsid w:val="00531021"/>
    <w:rsid w:val="0053112E"/>
    <w:rsid w:val="005312EB"/>
    <w:rsid w:val="005313A1"/>
    <w:rsid w:val="00531848"/>
    <w:rsid w:val="0053184B"/>
    <w:rsid w:val="00531C9E"/>
    <w:rsid w:val="00531C9F"/>
    <w:rsid w:val="00531DB3"/>
    <w:rsid w:val="005322CB"/>
    <w:rsid w:val="0053230E"/>
    <w:rsid w:val="0053238A"/>
    <w:rsid w:val="00532413"/>
    <w:rsid w:val="00532702"/>
    <w:rsid w:val="00532827"/>
    <w:rsid w:val="005328DE"/>
    <w:rsid w:val="00532D27"/>
    <w:rsid w:val="00532D81"/>
    <w:rsid w:val="00533058"/>
    <w:rsid w:val="00533172"/>
    <w:rsid w:val="00533399"/>
    <w:rsid w:val="0053368E"/>
    <w:rsid w:val="005336AC"/>
    <w:rsid w:val="00533859"/>
    <w:rsid w:val="005338D9"/>
    <w:rsid w:val="005339EF"/>
    <w:rsid w:val="00533A3D"/>
    <w:rsid w:val="00533BF4"/>
    <w:rsid w:val="00533D44"/>
    <w:rsid w:val="00533E31"/>
    <w:rsid w:val="0053423D"/>
    <w:rsid w:val="005342B6"/>
    <w:rsid w:val="005342CD"/>
    <w:rsid w:val="0053431D"/>
    <w:rsid w:val="005345CA"/>
    <w:rsid w:val="005345EE"/>
    <w:rsid w:val="00534688"/>
    <w:rsid w:val="005346C7"/>
    <w:rsid w:val="0053491F"/>
    <w:rsid w:val="00534B00"/>
    <w:rsid w:val="00534C06"/>
    <w:rsid w:val="00534DD8"/>
    <w:rsid w:val="00534E85"/>
    <w:rsid w:val="00535017"/>
    <w:rsid w:val="00535322"/>
    <w:rsid w:val="00535346"/>
    <w:rsid w:val="005355D4"/>
    <w:rsid w:val="00535961"/>
    <w:rsid w:val="00535ADD"/>
    <w:rsid w:val="00535C91"/>
    <w:rsid w:val="00535CC8"/>
    <w:rsid w:val="00535D8F"/>
    <w:rsid w:val="00535F6B"/>
    <w:rsid w:val="00536074"/>
    <w:rsid w:val="00536710"/>
    <w:rsid w:val="005367D8"/>
    <w:rsid w:val="0053685A"/>
    <w:rsid w:val="00536880"/>
    <w:rsid w:val="00536CB5"/>
    <w:rsid w:val="00536E73"/>
    <w:rsid w:val="00536EC0"/>
    <w:rsid w:val="00537268"/>
    <w:rsid w:val="005372EF"/>
    <w:rsid w:val="00537491"/>
    <w:rsid w:val="0053773E"/>
    <w:rsid w:val="00537826"/>
    <w:rsid w:val="00537A86"/>
    <w:rsid w:val="00537AE9"/>
    <w:rsid w:val="00537BCD"/>
    <w:rsid w:val="00537C40"/>
    <w:rsid w:val="00537DAA"/>
    <w:rsid w:val="0054003F"/>
    <w:rsid w:val="0054016E"/>
    <w:rsid w:val="0054027F"/>
    <w:rsid w:val="00540338"/>
    <w:rsid w:val="0054060C"/>
    <w:rsid w:val="00540622"/>
    <w:rsid w:val="00540670"/>
    <w:rsid w:val="005406DB"/>
    <w:rsid w:val="00540786"/>
    <w:rsid w:val="0054091C"/>
    <w:rsid w:val="00540A2C"/>
    <w:rsid w:val="00540A6E"/>
    <w:rsid w:val="00540AE4"/>
    <w:rsid w:val="00540B16"/>
    <w:rsid w:val="00540BA7"/>
    <w:rsid w:val="00540CA0"/>
    <w:rsid w:val="00540D68"/>
    <w:rsid w:val="00541045"/>
    <w:rsid w:val="005410F7"/>
    <w:rsid w:val="0054126B"/>
    <w:rsid w:val="00541373"/>
    <w:rsid w:val="00541742"/>
    <w:rsid w:val="00541D33"/>
    <w:rsid w:val="00541D80"/>
    <w:rsid w:val="00541E31"/>
    <w:rsid w:val="0054235E"/>
    <w:rsid w:val="0054238B"/>
    <w:rsid w:val="005423BE"/>
    <w:rsid w:val="00542418"/>
    <w:rsid w:val="005425FB"/>
    <w:rsid w:val="005427BB"/>
    <w:rsid w:val="00542840"/>
    <w:rsid w:val="00542A04"/>
    <w:rsid w:val="00542C3A"/>
    <w:rsid w:val="00542CD3"/>
    <w:rsid w:val="00542DEB"/>
    <w:rsid w:val="00542E93"/>
    <w:rsid w:val="00542F78"/>
    <w:rsid w:val="005432FB"/>
    <w:rsid w:val="00543345"/>
    <w:rsid w:val="005433FF"/>
    <w:rsid w:val="00543562"/>
    <w:rsid w:val="0054363B"/>
    <w:rsid w:val="005437F4"/>
    <w:rsid w:val="005439DE"/>
    <w:rsid w:val="00543B95"/>
    <w:rsid w:val="00543D46"/>
    <w:rsid w:val="00543FCA"/>
    <w:rsid w:val="00543FE7"/>
    <w:rsid w:val="00543FFA"/>
    <w:rsid w:val="00544006"/>
    <w:rsid w:val="00544221"/>
    <w:rsid w:val="005442C7"/>
    <w:rsid w:val="00544344"/>
    <w:rsid w:val="0054484B"/>
    <w:rsid w:val="00544956"/>
    <w:rsid w:val="00544983"/>
    <w:rsid w:val="00544BCB"/>
    <w:rsid w:val="00544C8B"/>
    <w:rsid w:val="00545028"/>
    <w:rsid w:val="00545411"/>
    <w:rsid w:val="0054541B"/>
    <w:rsid w:val="00545480"/>
    <w:rsid w:val="005456FA"/>
    <w:rsid w:val="00545A0F"/>
    <w:rsid w:val="00545BC3"/>
    <w:rsid w:val="00545C5B"/>
    <w:rsid w:val="00545CEA"/>
    <w:rsid w:val="00545F03"/>
    <w:rsid w:val="00546241"/>
    <w:rsid w:val="0054639B"/>
    <w:rsid w:val="005463B3"/>
    <w:rsid w:val="00546528"/>
    <w:rsid w:val="005465C1"/>
    <w:rsid w:val="005466DF"/>
    <w:rsid w:val="005467FB"/>
    <w:rsid w:val="005469AD"/>
    <w:rsid w:val="005469D9"/>
    <w:rsid w:val="00546B46"/>
    <w:rsid w:val="00546B6A"/>
    <w:rsid w:val="00546C8E"/>
    <w:rsid w:val="00546FED"/>
    <w:rsid w:val="005471F9"/>
    <w:rsid w:val="005472B4"/>
    <w:rsid w:val="00547411"/>
    <w:rsid w:val="005475F9"/>
    <w:rsid w:val="00547A18"/>
    <w:rsid w:val="00547A9C"/>
    <w:rsid w:val="00547D1C"/>
    <w:rsid w:val="00550346"/>
    <w:rsid w:val="00550495"/>
    <w:rsid w:val="005506E4"/>
    <w:rsid w:val="00550853"/>
    <w:rsid w:val="00550B0F"/>
    <w:rsid w:val="00550C75"/>
    <w:rsid w:val="00550C9C"/>
    <w:rsid w:val="00550DE5"/>
    <w:rsid w:val="00550E23"/>
    <w:rsid w:val="0055190C"/>
    <w:rsid w:val="0055197C"/>
    <w:rsid w:val="00551D4C"/>
    <w:rsid w:val="00551E57"/>
    <w:rsid w:val="00551F1C"/>
    <w:rsid w:val="00552427"/>
    <w:rsid w:val="00552697"/>
    <w:rsid w:val="0055291F"/>
    <w:rsid w:val="005529D7"/>
    <w:rsid w:val="00552DE4"/>
    <w:rsid w:val="00553058"/>
    <w:rsid w:val="00553104"/>
    <w:rsid w:val="00553493"/>
    <w:rsid w:val="005536F8"/>
    <w:rsid w:val="0055382D"/>
    <w:rsid w:val="00553BC0"/>
    <w:rsid w:val="00553E21"/>
    <w:rsid w:val="005541AD"/>
    <w:rsid w:val="005541D2"/>
    <w:rsid w:val="0055421A"/>
    <w:rsid w:val="00554343"/>
    <w:rsid w:val="0055456F"/>
    <w:rsid w:val="005547DE"/>
    <w:rsid w:val="00554B0B"/>
    <w:rsid w:val="00554B60"/>
    <w:rsid w:val="005551AB"/>
    <w:rsid w:val="0055537C"/>
    <w:rsid w:val="005556F2"/>
    <w:rsid w:val="0055599C"/>
    <w:rsid w:val="00555F8B"/>
    <w:rsid w:val="00556346"/>
    <w:rsid w:val="0055644F"/>
    <w:rsid w:val="0055659F"/>
    <w:rsid w:val="0055664D"/>
    <w:rsid w:val="00556932"/>
    <w:rsid w:val="00556AA1"/>
    <w:rsid w:val="00556E24"/>
    <w:rsid w:val="00556F7C"/>
    <w:rsid w:val="00556F9C"/>
    <w:rsid w:val="005570D9"/>
    <w:rsid w:val="0055715C"/>
    <w:rsid w:val="0055737F"/>
    <w:rsid w:val="0055738E"/>
    <w:rsid w:val="00557629"/>
    <w:rsid w:val="005576BA"/>
    <w:rsid w:val="00557711"/>
    <w:rsid w:val="00557895"/>
    <w:rsid w:val="00557AB9"/>
    <w:rsid w:val="00557D38"/>
    <w:rsid w:val="00557F0B"/>
    <w:rsid w:val="005600B5"/>
    <w:rsid w:val="00560287"/>
    <w:rsid w:val="005603CE"/>
    <w:rsid w:val="005604DC"/>
    <w:rsid w:val="005608A0"/>
    <w:rsid w:val="00560916"/>
    <w:rsid w:val="00560983"/>
    <w:rsid w:val="00560A4C"/>
    <w:rsid w:val="00560A9F"/>
    <w:rsid w:val="00560BD1"/>
    <w:rsid w:val="00560D4C"/>
    <w:rsid w:val="00560DC0"/>
    <w:rsid w:val="00560F20"/>
    <w:rsid w:val="00560F4E"/>
    <w:rsid w:val="00560FB4"/>
    <w:rsid w:val="0056105F"/>
    <w:rsid w:val="00561095"/>
    <w:rsid w:val="00561237"/>
    <w:rsid w:val="0056141F"/>
    <w:rsid w:val="005614D5"/>
    <w:rsid w:val="00561974"/>
    <w:rsid w:val="00561AC4"/>
    <w:rsid w:val="00561B58"/>
    <w:rsid w:val="00561EC7"/>
    <w:rsid w:val="0056236A"/>
    <w:rsid w:val="00562382"/>
    <w:rsid w:val="0056259A"/>
    <w:rsid w:val="00562645"/>
    <w:rsid w:val="0056265F"/>
    <w:rsid w:val="0056276C"/>
    <w:rsid w:val="005627FA"/>
    <w:rsid w:val="005629B9"/>
    <w:rsid w:val="00562A86"/>
    <w:rsid w:val="00562C22"/>
    <w:rsid w:val="00562DEE"/>
    <w:rsid w:val="0056300D"/>
    <w:rsid w:val="005630A5"/>
    <w:rsid w:val="005632E2"/>
    <w:rsid w:val="0056357C"/>
    <w:rsid w:val="005637A8"/>
    <w:rsid w:val="00563A10"/>
    <w:rsid w:val="00563A5D"/>
    <w:rsid w:val="00563AF2"/>
    <w:rsid w:val="00563BAF"/>
    <w:rsid w:val="00563C0A"/>
    <w:rsid w:val="00563CE7"/>
    <w:rsid w:val="00563D0F"/>
    <w:rsid w:val="00563DC0"/>
    <w:rsid w:val="00563E14"/>
    <w:rsid w:val="00563FE0"/>
    <w:rsid w:val="005640FF"/>
    <w:rsid w:val="00564173"/>
    <w:rsid w:val="00564341"/>
    <w:rsid w:val="005645F8"/>
    <w:rsid w:val="005647EB"/>
    <w:rsid w:val="00564CA0"/>
    <w:rsid w:val="00564E3E"/>
    <w:rsid w:val="00565176"/>
    <w:rsid w:val="005652AF"/>
    <w:rsid w:val="005653B3"/>
    <w:rsid w:val="0056550E"/>
    <w:rsid w:val="00565515"/>
    <w:rsid w:val="005656C8"/>
    <w:rsid w:val="005657DE"/>
    <w:rsid w:val="00565E81"/>
    <w:rsid w:val="005661A6"/>
    <w:rsid w:val="00566297"/>
    <w:rsid w:val="005664D9"/>
    <w:rsid w:val="0056657D"/>
    <w:rsid w:val="005666F4"/>
    <w:rsid w:val="00566AA9"/>
    <w:rsid w:val="00566B92"/>
    <w:rsid w:val="00566C1A"/>
    <w:rsid w:val="00566F06"/>
    <w:rsid w:val="00566F94"/>
    <w:rsid w:val="005670BC"/>
    <w:rsid w:val="00567246"/>
    <w:rsid w:val="00567261"/>
    <w:rsid w:val="00567369"/>
    <w:rsid w:val="005673AF"/>
    <w:rsid w:val="00567672"/>
    <w:rsid w:val="005676FA"/>
    <w:rsid w:val="00567A60"/>
    <w:rsid w:val="00567A7F"/>
    <w:rsid w:val="00567C9E"/>
    <w:rsid w:val="00567E38"/>
    <w:rsid w:val="00570415"/>
    <w:rsid w:val="005705AF"/>
    <w:rsid w:val="005705C4"/>
    <w:rsid w:val="00570821"/>
    <w:rsid w:val="0057099F"/>
    <w:rsid w:val="00570ED5"/>
    <w:rsid w:val="0057102D"/>
    <w:rsid w:val="005710C3"/>
    <w:rsid w:val="0057110D"/>
    <w:rsid w:val="00571148"/>
    <w:rsid w:val="0057126F"/>
    <w:rsid w:val="005712B0"/>
    <w:rsid w:val="00571556"/>
    <w:rsid w:val="0057155F"/>
    <w:rsid w:val="00571590"/>
    <w:rsid w:val="00571C9B"/>
    <w:rsid w:val="00571D99"/>
    <w:rsid w:val="00571ECF"/>
    <w:rsid w:val="00572154"/>
    <w:rsid w:val="005721D9"/>
    <w:rsid w:val="005725FB"/>
    <w:rsid w:val="0057261A"/>
    <w:rsid w:val="00572813"/>
    <w:rsid w:val="0057283E"/>
    <w:rsid w:val="0057299D"/>
    <w:rsid w:val="00572D83"/>
    <w:rsid w:val="00572FA0"/>
    <w:rsid w:val="00573091"/>
    <w:rsid w:val="005730C9"/>
    <w:rsid w:val="005732BE"/>
    <w:rsid w:val="005734DF"/>
    <w:rsid w:val="00573701"/>
    <w:rsid w:val="00573794"/>
    <w:rsid w:val="005737FD"/>
    <w:rsid w:val="00573B11"/>
    <w:rsid w:val="00573BD6"/>
    <w:rsid w:val="00573EC3"/>
    <w:rsid w:val="0057407B"/>
    <w:rsid w:val="005742A9"/>
    <w:rsid w:val="005743E1"/>
    <w:rsid w:val="00574889"/>
    <w:rsid w:val="005748AB"/>
    <w:rsid w:val="0057498C"/>
    <w:rsid w:val="00574A58"/>
    <w:rsid w:val="00574E95"/>
    <w:rsid w:val="00574EFF"/>
    <w:rsid w:val="00574F54"/>
    <w:rsid w:val="00575098"/>
    <w:rsid w:val="005750FB"/>
    <w:rsid w:val="0057547E"/>
    <w:rsid w:val="0057557E"/>
    <w:rsid w:val="005758A2"/>
    <w:rsid w:val="005758C1"/>
    <w:rsid w:val="005758C5"/>
    <w:rsid w:val="005759C7"/>
    <w:rsid w:val="005759D0"/>
    <w:rsid w:val="00575A2F"/>
    <w:rsid w:val="00575A4A"/>
    <w:rsid w:val="00575B4F"/>
    <w:rsid w:val="00575BCF"/>
    <w:rsid w:val="00575C19"/>
    <w:rsid w:val="005761EB"/>
    <w:rsid w:val="0057686E"/>
    <w:rsid w:val="00576951"/>
    <w:rsid w:val="00576C15"/>
    <w:rsid w:val="00576CB6"/>
    <w:rsid w:val="00576F55"/>
    <w:rsid w:val="0057706D"/>
    <w:rsid w:val="005771CE"/>
    <w:rsid w:val="005771D4"/>
    <w:rsid w:val="00577439"/>
    <w:rsid w:val="005774A1"/>
    <w:rsid w:val="00577809"/>
    <w:rsid w:val="00577879"/>
    <w:rsid w:val="005779AC"/>
    <w:rsid w:val="00577A51"/>
    <w:rsid w:val="00577E22"/>
    <w:rsid w:val="00577F99"/>
    <w:rsid w:val="00580249"/>
    <w:rsid w:val="005802E1"/>
    <w:rsid w:val="00580677"/>
    <w:rsid w:val="00580A2F"/>
    <w:rsid w:val="00580BAA"/>
    <w:rsid w:val="00580F6B"/>
    <w:rsid w:val="005810A7"/>
    <w:rsid w:val="005810D7"/>
    <w:rsid w:val="00581237"/>
    <w:rsid w:val="005813D4"/>
    <w:rsid w:val="005813F2"/>
    <w:rsid w:val="005816C9"/>
    <w:rsid w:val="005816D2"/>
    <w:rsid w:val="00581703"/>
    <w:rsid w:val="00581818"/>
    <w:rsid w:val="00581930"/>
    <w:rsid w:val="00581968"/>
    <w:rsid w:val="0058199C"/>
    <w:rsid w:val="00581B2D"/>
    <w:rsid w:val="0058204A"/>
    <w:rsid w:val="00582058"/>
    <w:rsid w:val="00582343"/>
    <w:rsid w:val="00582554"/>
    <w:rsid w:val="005826BB"/>
    <w:rsid w:val="0058275D"/>
    <w:rsid w:val="005829CF"/>
    <w:rsid w:val="00582A46"/>
    <w:rsid w:val="00582BBE"/>
    <w:rsid w:val="00582CAA"/>
    <w:rsid w:val="00582EB6"/>
    <w:rsid w:val="00583196"/>
    <w:rsid w:val="00583AF8"/>
    <w:rsid w:val="00584130"/>
    <w:rsid w:val="005841C6"/>
    <w:rsid w:val="005842D8"/>
    <w:rsid w:val="00584350"/>
    <w:rsid w:val="005845BF"/>
    <w:rsid w:val="00584878"/>
    <w:rsid w:val="00584B45"/>
    <w:rsid w:val="00584BD1"/>
    <w:rsid w:val="00584CD7"/>
    <w:rsid w:val="005851AB"/>
    <w:rsid w:val="005854CE"/>
    <w:rsid w:val="005858CD"/>
    <w:rsid w:val="0058598E"/>
    <w:rsid w:val="00585B97"/>
    <w:rsid w:val="00585DBB"/>
    <w:rsid w:val="00586149"/>
    <w:rsid w:val="0058631A"/>
    <w:rsid w:val="005866DE"/>
    <w:rsid w:val="00586893"/>
    <w:rsid w:val="005868F0"/>
    <w:rsid w:val="005869B9"/>
    <w:rsid w:val="00586A88"/>
    <w:rsid w:val="00586B65"/>
    <w:rsid w:val="00586B87"/>
    <w:rsid w:val="00586CEE"/>
    <w:rsid w:val="00586D02"/>
    <w:rsid w:val="00586D05"/>
    <w:rsid w:val="00586EE6"/>
    <w:rsid w:val="005871E2"/>
    <w:rsid w:val="00587454"/>
    <w:rsid w:val="00587466"/>
    <w:rsid w:val="00587693"/>
    <w:rsid w:val="005876F9"/>
    <w:rsid w:val="00587C42"/>
    <w:rsid w:val="00587F29"/>
    <w:rsid w:val="0059014F"/>
    <w:rsid w:val="00590213"/>
    <w:rsid w:val="005903B0"/>
    <w:rsid w:val="00590976"/>
    <w:rsid w:val="00590D58"/>
    <w:rsid w:val="00590E53"/>
    <w:rsid w:val="0059126F"/>
    <w:rsid w:val="005912E7"/>
    <w:rsid w:val="00591432"/>
    <w:rsid w:val="005914CD"/>
    <w:rsid w:val="005914D8"/>
    <w:rsid w:val="00591620"/>
    <w:rsid w:val="00591671"/>
    <w:rsid w:val="00591AEB"/>
    <w:rsid w:val="00591B06"/>
    <w:rsid w:val="0059204C"/>
    <w:rsid w:val="0059206C"/>
    <w:rsid w:val="005926E5"/>
    <w:rsid w:val="0059281A"/>
    <w:rsid w:val="005929D0"/>
    <w:rsid w:val="00592AC6"/>
    <w:rsid w:val="00592AE6"/>
    <w:rsid w:val="00592DD3"/>
    <w:rsid w:val="00592E64"/>
    <w:rsid w:val="00592FDF"/>
    <w:rsid w:val="0059309C"/>
    <w:rsid w:val="005930DF"/>
    <w:rsid w:val="0059317A"/>
    <w:rsid w:val="00593248"/>
    <w:rsid w:val="005934AD"/>
    <w:rsid w:val="00593644"/>
    <w:rsid w:val="005936F7"/>
    <w:rsid w:val="00593A48"/>
    <w:rsid w:val="00593CF1"/>
    <w:rsid w:val="00593D98"/>
    <w:rsid w:val="00593E67"/>
    <w:rsid w:val="00593E92"/>
    <w:rsid w:val="00593F1F"/>
    <w:rsid w:val="005941AB"/>
    <w:rsid w:val="005944B4"/>
    <w:rsid w:val="005944D9"/>
    <w:rsid w:val="00594788"/>
    <w:rsid w:val="005947D5"/>
    <w:rsid w:val="0059481A"/>
    <w:rsid w:val="00594842"/>
    <w:rsid w:val="00594945"/>
    <w:rsid w:val="00594947"/>
    <w:rsid w:val="0059494A"/>
    <w:rsid w:val="00594C57"/>
    <w:rsid w:val="005959A4"/>
    <w:rsid w:val="00595A03"/>
    <w:rsid w:val="00595A34"/>
    <w:rsid w:val="00595D58"/>
    <w:rsid w:val="00596043"/>
    <w:rsid w:val="0059629F"/>
    <w:rsid w:val="005964A8"/>
    <w:rsid w:val="005966DC"/>
    <w:rsid w:val="0059675B"/>
    <w:rsid w:val="00596937"/>
    <w:rsid w:val="00596978"/>
    <w:rsid w:val="00596A0F"/>
    <w:rsid w:val="00596A2C"/>
    <w:rsid w:val="00596ACA"/>
    <w:rsid w:val="00596B67"/>
    <w:rsid w:val="00596BD2"/>
    <w:rsid w:val="00596DC4"/>
    <w:rsid w:val="00596E96"/>
    <w:rsid w:val="005971C3"/>
    <w:rsid w:val="0059722F"/>
    <w:rsid w:val="00597774"/>
    <w:rsid w:val="0059782E"/>
    <w:rsid w:val="00597AE8"/>
    <w:rsid w:val="00597CB1"/>
    <w:rsid w:val="00597F99"/>
    <w:rsid w:val="005A0003"/>
    <w:rsid w:val="005A0058"/>
    <w:rsid w:val="005A0433"/>
    <w:rsid w:val="005A07D5"/>
    <w:rsid w:val="005A0832"/>
    <w:rsid w:val="005A0AAD"/>
    <w:rsid w:val="005A0E31"/>
    <w:rsid w:val="005A100D"/>
    <w:rsid w:val="005A1531"/>
    <w:rsid w:val="005A15D7"/>
    <w:rsid w:val="005A1682"/>
    <w:rsid w:val="005A17A5"/>
    <w:rsid w:val="005A180E"/>
    <w:rsid w:val="005A1826"/>
    <w:rsid w:val="005A1A9E"/>
    <w:rsid w:val="005A1CCA"/>
    <w:rsid w:val="005A1D61"/>
    <w:rsid w:val="005A1E87"/>
    <w:rsid w:val="005A1F7E"/>
    <w:rsid w:val="005A227F"/>
    <w:rsid w:val="005A24FF"/>
    <w:rsid w:val="005A2814"/>
    <w:rsid w:val="005A2815"/>
    <w:rsid w:val="005A2843"/>
    <w:rsid w:val="005A2E76"/>
    <w:rsid w:val="005A2EC3"/>
    <w:rsid w:val="005A2EDD"/>
    <w:rsid w:val="005A2EF4"/>
    <w:rsid w:val="005A310C"/>
    <w:rsid w:val="005A323C"/>
    <w:rsid w:val="005A34A2"/>
    <w:rsid w:val="005A34AF"/>
    <w:rsid w:val="005A35F1"/>
    <w:rsid w:val="005A374F"/>
    <w:rsid w:val="005A381E"/>
    <w:rsid w:val="005A38BD"/>
    <w:rsid w:val="005A3C58"/>
    <w:rsid w:val="005A3C6F"/>
    <w:rsid w:val="005A3DF6"/>
    <w:rsid w:val="005A40F6"/>
    <w:rsid w:val="005A456A"/>
    <w:rsid w:val="005A456D"/>
    <w:rsid w:val="005A460A"/>
    <w:rsid w:val="005A46E8"/>
    <w:rsid w:val="005A47B4"/>
    <w:rsid w:val="005A4823"/>
    <w:rsid w:val="005A4AE9"/>
    <w:rsid w:val="005A53D6"/>
    <w:rsid w:val="005A5661"/>
    <w:rsid w:val="005A580F"/>
    <w:rsid w:val="005A59F3"/>
    <w:rsid w:val="005A5CD0"/>
    <w:rsid w:val="005A5CDA"/>
    <w:rsid w:val="005A64E8"/>
    <w:rsid w:val="005A655B"/>
    <w:rsid w:val="005A6871"/>
    <w:rsid w:val="005A6902"/>
    <w:rsid w:val="005A6A96"/>
    <w:rsid w:val="005A6B62"/>
    <w:rsid w:val="005A6D53"/>
    <w:rsid w:val="005A6F45"/>
    <w:rsid w:val="005A6FFD"/>
    <w:rsid w:val="005A7262"/>
    <w:rsid w:val="005A7494"/>
    <w:rsid w:val="005A754C"/>
    <w:rsid w:val="005A7609"/>
    <w:rsid w:val="005A7720"/>
    <w:rsid w:val="005A79AC"/>
    <w:rsid w:val="005A7A8F"/>
    <w:rsid w:val="005A7B4C"/>
    <w:rsid w:val="005A7BF1"/>
    <w:rsid w:val="005A7C2A"/>
    <w:rsid w:val="005A7E7B"/>
    <w:rsid w:val="005A7F65"/>
    <w:rsid w:val="005A7F75"/>
    <w:rsid w:val="005B0272"/>
    <w:rsid w:val="005B058D"/>
    <w:rsid w:val="005B0889"/>
    <w:rsid w:val="005B0A74"/>
    <w:rsid w:val="005B0A7F"/>
    <w:rsid w:val="005B0A94"/>
    <w:rsid w:val="005B0B74"/>
    <w:rsid w:val="005B0F0F"/>
    <w:rsid w:val="005B0F24"/>
    <w:rsid w:val="005B11C4"/>
    <w:rsid w:val="005B13BC"/>
    <w:rsid w:val="005B154C"/>
    <w:rsid w:val="005B1787"/>
    <w:rsid w:val="005B1A42"/>
    <w:rsid w:val="005B1BB1"/>
    <w:rsid w:val="005B1C67"/>
    <w:rsid w:val="005B1CDE"/>
    <w:rsid w:val="005B1D7D"/>
    <w:rsid w:val="005B1F4E"/>
    <w:rsid w:val="005B1FEC"/>
    <w:rsid w:val="005B23B7"/>
    <w:rsid w:val="005B2532"/>
    <w:rsid w:val="005B2555"/>
    <w:rsid w:val="005B2690"/>
    <w:rsid w:val="005B2982"/>
    <w:rsid w:val="005B29AD"/>
    <w:rsid w:val="005B2B75"/>
    <w:rsid w:val="005B2C29"/>
    <w:rsid w:val="005B2D2D"/>
    <w:rsid w:val="005B2EEE"/>
    <w:rsid w:val="005B343C"/>
    <w:rsid w:val="005B39EE"/>
    <w:rsid w:val="005B3D0D"/>
    <w:rsid w:val="005B3DF8"/>
    <w:rsid w:val="005B3E26"/>
    <w:rsid w:val="005B3E2B"/>
    <w:rsid w:val="005B3E61"/>
    <w:rsid w:val="005B435F"/>
    <w:rsid w:val="005B440C"/>
    <w:rsid w:val="005B455A"/>
    <w:rsid w:val="005B4584"/>
    <w:rsid w:val="005B4927"/>
    <w:rsid w:val="005B49BE"/>
    <w:rsid w:val="005B4B38"/>
    <w:rsid w:val="005B4B8F"/>
    <w:rsid w:val="005B4B9F"/>
    <w:rsid w:val="005B4E48"/>
    <w:rsid w:val="005B4EE5"/>
    <w:rsid w:val="005B510D"/>
    <w:rsid w:val="005B51E0"/>
    <w:rsid w:val="005B526A"/>
    <w:rsid w:val="005B53E8"/>
    <w:rsid w:val="005B53F4"/>
    <w:rsid w:val="005B556F"/>
    <w:rsid w:val="005B56A3"/>
    <w:rsid w:val="005B57F3"/>
    <w:rsid w:val="005B5A95"/>
    <w:rsid w:val="005B5E52"/>
    <w:rsid w:val="005B5F4F"/>
    <w:rsid w:val="005B6258"/>
    <w:rsid w:val="005B627B"/>
    <w:rsid w:val="005B6343"/>
    <w:rsid w:val="005B6380"/>
    <w:rsid w:val="005B6438"/>
    <w:rsid w:val="005B64ED"/>
    <w:rsid w:val="005B6547"/>
    <w:rsid w:val="005B6910"/>
    <w:rsid w:val="005B69D7"/>
    <w:rsid w:val="005B70B1"/>
    <w:rsid w:val="005B76A7"/>
    <w:rsid w:val="005B783F"/>
    <w:rsid w:val="005B7852"/>
    <w:rsid w:val="005B7950"/>
    <w:rsid w:val="005B79E6"/>
    <w:rsid w:val="005B7AA4"/>
    <w:rsid w:val="005B7B52"/>
    <w:rsid w:val="005B7D8D"/>
    <w:rsid w:val="005B7DBF"/>
    <w:rsid w:val="005B7E80"/>
    <w:rsid w:val="005C0835"/>
    <w:rsid w:val="005C0947"/>
    <w:rsid w:val="005C100F"/>
    <w:rsid w:val="005C1048"/>
    <w:rsid w:val="005C12EC"/>
    <w:rsid w:val="005C1437"/>
    <w:rsid w:val="005C143C"/>
    <w:rsid w:val="005C1825"/>
    <w:rsid w:val="005C185B"/>
    <w:rsid w:val="005C18D5"/>
    <w:rsid w:val="005C1952"/>
    <w:rsid w:val="005C1E5B"/>
    <w:rsid w:val="005C1E70"/>
    <w:rsid w:val="005C1EFB"/>
    <w:rsid w:val="005C1FE0"/>
    <w:rsid w:val="005C212F"/>
    <w:rsid w:val="005C2142"/>
    <w:rsid w:val="005C2164"/>
    <w:rsid w:val="005C21B6"/>
    <w:rsid w:val="005C2223"/>
    <w:rsid w:val="005C270F"/>
    <w:rsid w:val="005C2A14"/>
    <w:rsid w:val="005C2B64"/>
    <w:rsid w:val="005C2D5C"/>
    <w:rsid w:val="005C2EB6"/>
    <w:rsid w:val="005C30D9"/>
    <w:rsid w:val="005C3222"/>
    <w:rsid w:val="005C32FE"/>
    <w:rsid w:val="005C334D"/>
    <w:rsid w:val="005C3623"/>
    <w:rsid w:val="005C3671"/>
    <w:rsid w:val="005C36C8"/>
    <w:rsid w:val="005C3C0F"/>
    <w:rsid w:val="005C3D47"/>
    <w:rsid w:val="005C4292"/>
    <w:rsid w:val="005C448F"/>
    <w:rsid w:val="005C4971"/>
    <w:rsid w:val="005C497A"/>
    <w:rsid w:val="005C49C7"/>
    <w:rsid w:val="005C4A18"/>
    <w:rsid w:val="005C4B20"/>
    <w:rsid w:val="005C4FD7"/>
    <w:rsid w:val="005C51F0"/>
    <w:rsid w:val="005C53F0"/>
    <w:rsid w:val="005C54E6"/>
    <w:rsid w:val="005C576D"/>
    <w:rsid w:val="005C5B19"/>
    <w:rsid w:val="005C5B84"/>
    <w:rsid w:val="005C5E56"/>
    <w:rsid w:val="005C5EB2"/>
    <w:rsid w:val="005C5EB6"/>
    <w:rsid w:val="005C5FEB"/>
    <w:rsid w:val="005C623A"/>
    <w:rsid w:val="005C6532"/>
    <w:rsid w:val="005C671D"/>
    <w:rsid w:val="005C688A"/>
    <w:rsid w:val="005C69F0"/>
    <w:rsid w:val="005C6B2A"/>
    <w:rsid w:val="005C6CEF"/>
    <w:rsid w:val="005C6DD5"/>
    <w:rsid w:val="005C6E8E"/>
    <w:rsid w:val="005C6F08"/>
    <w:rsid w:val="005C711A"/>
    <w:rsid w:val="005C71A3"/>
    <w:rsid w:val="005C73EA"/>
    <w:rsid w:val="005C78DA"/>
    <w:rsid w:val="005C79F2"/>
    <w:rsid w:val="005C7D02"/>
    <w:rsid w:val="005C7D76"/>
    <w:rsid w:val="005C7D8C"/>
    <w:rsid w:val="005C7F86"/>
    <w:rsid w:val="005D0122"/>
    <w:rsid w:val="005D039F"/>
    <w:rsid w:val="005D052B"/>
    <w:rsid w:val="005D0575"/>
    <w:rsid w:val="005D05A9"/>
    <w:rsid w:val="005D06E0"/>
    <w:rsid w:val="005D06E8"/>
    <w:rsid w:val="005D0E7D"/>
    <w:rsid w:val="005D146F"/>
    <w:rsid w:val="005D1843"/>
    <w:rsid w:val="005D1B75"/>
    <w:rsid w:val="005D1BE4"/>
    <w:rsid w:val="005D1D0A"/>
    <w:rsid w:val="005D2142"/>
    <w:rsid w:val="005D224D"/>
    <w:rsid w:val="005D24D0"/>
    <w:rsid w:val="005D2552"/>
    <w:rsid w:val="005D25B3"/>
    <w:rsid w:val="005D270B"/>
    <w:rsid w:val="005D2A86"/>
    <w:rsid w:val="005D2B2D"/>
    <w:rsid w:val="005D2B33"/>
    <w:rsid w:val="005D2F27"/>
    <w:rsid w:val="005D316D"/>
    <w:rsid w:val="005D33CE"/>
    <w:rsid w:val="005D33EB"/>
    <w:rsid w:val="005D342A"/>
    <w:rsid w:val="005D3482"/>
    <w:rsid w:val="005D3715"/>
    <w:rsid w:val="005D3BA3"/>
    <w:rsid w:val="005D4432"/>
    <w:rsid w:val="005D443C"/>
    <w:rsid w:val="005D46C1"/>
    <w:rsid w:val="005D47E3"/>
    <w:rsid w:val="005D4832"/>
    <w:rsid w:val="005D4946"/>
    <w:rsid w:val="005D4D7B"/>
    <w:rsid w:val="005D5041"/>
    <w:rsid w:val="005D5171"/>
    <w:rsid w:val="005D5664"/>
    <w:rsid w:val="005D5A49"/>
    <w:rsid w:val="005D5A85"/>
    <w:rsid w:val="005D5B50"/>
    <w:rsid w:val="005D647A"/>
    <w:rsid w:val="005D652F"/>
    <w:rsid w:val="005D65E9"/>
    <w:rsid w:val="005D66B0"/>
    <w:rsid w:val="005D66CC"/>
    <w:rsid w:val="005D679C"/>
    <w:rsid w:val="005D68A3"/>
    <w:rsid w:val="005D6AAE"/>
    <w:rsid w:val="005D6BAD"/>
    <w:rsid w:val="005D6BB8"/>
    <w:rsid w:val="005D6D3B"/>
    <w:rsid w:val="005D6DF6"/>
    <w:rsid w:val="005D6F4E"/>
    <w:rsid w:val="005D6FB2"/>
    <w:rsid w:val="005D73DE"/>
    <w:rsid w:val="005D7452"/>
    <w:rsid w:val="005D74AB"/>
    <w:rsid w:val="005D7514"/>
    <w:rsid w:val="005D75D3"/>
    <w:rsid w:val="005D760A"/>
    <w:rsid w:val="005D7833"/>
    <w:rsid w:val="005D7921"/>
    <w:rsid w:val="005D7BDF"/>
    <w:rsid w:val="005D7F1F"/>
    <w:rsid w:val="005E0025"/>
    <w:rsid w:val="005E0118"/>
    <w:rsid w:val="005E01CD"/>
    <w:rsid w:val="005E02F2"/>
    <w:rsid w:val="005E03A7"/>
    <w:rsid w:val="005E05C9"/>
    <w:rsid w:val="005E073A"/>
    <w:rsid w:val="005E082A"/>
    <w:rsid w:val="005E0DA5"/>
    <w:rsid w:val="005E0DB0"/>
    <w:rsid w:val="005E0E81"/>
    <w:rsid w:val="005E0F43"/>
    <w:rsid w:val="005E123B"/>
    <w:rsid w:val="005E134A"/>
    <w:rsid w:val="005E13D4"/>
    <w:rsid w:val="005E1434"/>
    <w:rsid w:val="005E15CE"/>
    <w:rsid w:val="005E1699"/>
    <w:rsid w:val="005E1784"/>
    <w:rsid w:val="005E1B92"/>
    <w:rsid w:val="005E1CCF"/>
    <w:rsid w:val="005E1D61"/>
    <w:rsid w:val="005E1D74"/>
    <w:rsid w:val="005E21AE"/>
    <w:rsid w:val="005E2263"/>
    <w:rsid w:val="005E22C1"/>
    <w:rsid w:val="005E22CB"/>
    <w:rsid w:val="005E22DA"/>
    <w:rsid w:val="005E25A0"/>
    <w:rsid w:val="005E28E0"/>
    <w:rsid w:val="005E2B23"/>
    <w:rsid w:val="005E30CB"/>
    <w:rsid w:val="005E31F1"/>
    <w:rsid w:val="005E34BD"/>
    <w:rsid w:val="005E36A6"/>
    <w:rsid w:val="005E3C99"/>
    <w:rsid w:val="005E41D5"/>
    <w:rsid w:val="005E43AE"/>
    <w:rsid w:val="005E4439"/>
    <w:rsid w:val="005E49A5"/>
    <w:rsid w:val="005E4A91"/>
    <w:rsid w:val="005E4A97"/>
    <w:rsid w:val="005E4B56"/>
    <w:rsid w:val="005E5199"/>
    <w:rsid w:val="005E523C"/>
    <w:rsid w:val="005E526C"/>
    <w:rsid w:val="005E53D0"/>
    <w:rsid w:val="005E54F7"/>
    <w:rsid w:val="005E5799"/>
    <w:rsid w:val="005E594F"/>
    <w:rsid w:val="005E5960"/>
    <w:rsid w:val="005E5AF3"/>
    <w:rsid w:val="005E6189"/>
    <w:rsid w:val="005E61D3"/>
    <w:rsid w:val="005E6247"/>
    <w:rsid w:val="005E63FD"/>
    <w:rsid w:val="005E67FB"/>
    <w:rsid w:val="005E6ACA"/>
    <w:rsid w:val="005E6DDB"/>
    <w:rsid w:val="005E7078"/>
    <w:rsid w:val="005E78C1"/>
    <w:rsid w:val="005E795C"/>
    <w:rsid w:val="005E7BEC"/>
    <w:rsid w:val="005F02D2"/>
    <w:rsid w:val="005F066E"/>
    <w:rsid w:val="005F06AF"/>
    <w:rsid w:val="005F0756"/>
    <w:rsid w:val="005F08E2"/>
    <w:rsid w:val="005F096B"/>
    <w:rsid w:val="005F0AF7"/>
    <w:rsid w:val="005F0E21"/>
    <w:rsid w:val="005F0F81"/>
    <w:rsid w:val="005F0FA1"/>
    <w:rsid w:val="005F1039"/>
    <w:rsid w:val="005F1498"/>
    <w:rsid w:val="005F1614"/>
    <w:rsid w:val="005F173E"/>
    <w:rsid w:val="005F1798"/>
    <w:rsid w:val="005F1C34"/>
    <w:rsid w:val="005F1E25"/>
    <w:rsid w:val="005F2151"/>
    <w:rsid w:val="005F2210"/>
    <w:rsid w:val="005F2567"/>
    <w:rsid w:val="005F26AA"/>
    <w:rsid w:val="005F27D6"/>
    <w:rsid w:val="005F2ACA"/>
    <w:rsid w:val="005F2BB0"/>
    <w:rsid w:val="005F2C0E"/>
    <w:rsid w:val="005F2C89"/>
    <w:rsid w:val="005F30D9"/>
    <w:rsid w:val="005F3310"/>
    <w:rsid w:val="005F34E8"/>
    <w:rsid w:val="005F38F8"/>
    <w:rsid w:val="005F3B0E"/>
    <w:rsid w:val="005F3C21"/>
    <w:rsid w:val="005F3D5E"/>
    <w:rsid w:val="005F3FF9"/>
    <w:rsid w:val="005F4364"/>
    <w:rsid w:val="005F43D2"/>
    <w:rsid w:val="005F4469"/>
    <w:rsid w:val="005F4509"/>
    <w:rsid w:val="005F4601"/>
    <w:rsid w:val="005F4769"/>
    <w:rsid w:val="005F4787"/>
    <w:rsid w:val="005F4A30"/>
    <w:rsid w:val="005F4C1C"/>
    <w:rsid w:val="005F4D23"/>
    <w:rsid w:val="005F50BE"/>
    <w:rsid w:val="005F51E3"/>
    <w:rsid w:val="005F5437"/>
    <w:rsid w:val="005F5551"/>
    <w:rsid w:val="005F5643"/>
    <w:rsid w:val="005F574C"/>
    <w:rsid w:val="005F5CEB"/>
    <w:rsid w:val="005F5D67"/>
    <w:rsid w:val="005F5E4A"/>
    <w:rsid w:val="005F5F97"/>
    <w:rsid w:val="005F62F0"/>
    <w:rsid w:val="005F641F"/>
    <w:rsid w:val="005F648D"/>
    <w:rsid w:val="005F64E6"/>
    <w:rsid w:val="005F666B"/>
    <w:rsid w:val="005F66D0"/>
    <w:rsid w:val="005F6A75"/>
    <w:rsid w:val="005F6AE7"/>
    <w:rsid w:val="005F6D33"/>
    <w:rsid w:val="005F6F85"/>
    <w:rsid w:val="005F6FDC"/>
    <w:rsid w:val="005F7220"/>
    <w:rsid w:val="005F7401"/>
    <w:rsid w:val="005F7525"/>
    <w:rsid w:val="005F7CCD"/>
    <w:rsid w:val="005F7E71"/>
    <w:rsid w:val="00600223"/>
    <w:rsid w:val="0060033A"/>
    <w:rsid w:val="00600409"/>
    <w:rsid w:val="0060041F"/>
    <w:rsid w:val="006004AD"/>
    <w:rsid w:val="006007F8"/>
    <w:rsid w:val="00600899"/>
    <w:rsid w:val="00600906"/>
    <w:rsid w:val="00600FC8"/>
    <w:rsid w:val="00601347"/>
    <w:rsid w:val="00601501"/>
    <w:rsid w:val="0060154C"/>
    <w:rsid w:val="00601852"/>
    <w:rsid w:val="00601921"/>
    <w:rsid w:val="00601A19"/>
    <w:rsid w:val="00601B7B"/>
    <w:rsid w:val="00601E07"/>
    <w:rsid w:val="00602284"/>
    <w:rsid w:val="00602430"/>
    <w:rsid w:val="006024E4"/>
    <w:rsid w:val="00602511"/>
    <w:rsid w:val="00602545"/>
    <w:rsid w:val="0060296C"/>
    <w:rsid w:val="00603945"/>
    <w:rsid w:val="00603CB0"/>
    <w:rsid w:val="00603DDC"/>
    <w:rsid w:val="00603E60"/>
    <w:rsid w:val="006040D5"/>
    <w:rsid w:val="006040E3"/>
    <w:rsid w:val="0060428E"/>
    <w:rsid w:val="006042BD"/>
    <w:rsid w:val="006044FE"/>
    <w:rsid w:val="0060472B"/>
    <w:rsid w:val="00604990"/>
    <w:rsid w:val="00604AB4"/>
    <w:rsid w:val="00604B25"/>
    <w:rsid w:val="00604B9E"/>
    <w:rsid w:val="00604BC9"/>
    <w:rsid w:val="00604CEA"/>
    <w:rsid w:val="00604DC1"/>
    <w:rsid w:val="00604EC3"/>
    <w:rsid w:val="00604F6B"/>
    <w:rsid w:val="006052B9"/>
    <w:rsid w:val="00605803"/>
    <w:rsid w:val="0060586B"/>
    <w:rsid w:val="00605A11"/>
    <w:rsid w:val="00605B80"/>
    <w:rsid w:val="00605EA2"/>
    <w:rsid w:val="00605FE7"/>
    <w:rsid w:val="00605FF3"/>
    <w:rsid w:val="0060608B"/>
    <w:rsid w:val="00606145"/>
    <w:rsid w:val="006061D5"/>
    <w:rsid w:val="00606508"/>
    <w:rsid w:val="00606511"/>
    <w:rsid w:val="006065A1"/>
    <w:rsid w:val="0060675A"/>
    <w:rsid w:val="00606921"/>
    <w:rsid w:val="00606B88"/>
    <w:rsid w:val="00606CAC"/>
    <w:rsid w:val="00606D6E"/>
    <w:rsid w:val="00607096"/>
    <w:rsid w:val="006070DD"/>
    <w:rsid w:val="0060746A"/>
    <w:rsid w:val="006078C6"/>
    <w:rsid w:val="006079AD"/>
    <w:rsid w:val="006079C0"/>
    <w:rsid w:val="00607A2F"/>
    <w:rsid w:val="00607B46"/>
    <w:rsid w:val="00607C9E"/>
    <w:rsid w:val="00607D15"/>
    <w:rsid w:val="00610432"/>
    <w:rsid w:val="0061085D"/>
    <w:rsid w:val="006109A3"/>
    <w:rsid w:val="00610A24"/>
    <w:rsid w:val="00610CC0"/>
    <w:rsid w:val="00610D0F"/>
    <w:rsid w:val="00610FD9"/>
    <w:rsid w:val="006110DD"/>
    <w:rsid w:val="00611236"/>
    <w:rsid w:val="00611268"/>
    <w:rsid w:val="0061133C"/>
    <w:rsid w:val="0061162E"/>
    <w:rsid w:val="006118DF"/>
    <w:rsid w:val="00611949"/>
    <w:rsid w:val="00611AB6"/>
    <w:rsid w:val="00611C39"/>
    <w:rsid w:val="00611C6B"/>
    <w:rsid w:val="00611F9B"/>
    <w:rsid w:val="00612174"/>
    <w:rsid w:val="00612216"/>
    <w:rsid w:val="00612304"/>
    <w:rsid w:val="00612428"/>
    <w:rsid w:val="0061264E"/>
    <w:rsid w:val="00612900"/>
    <w:rsid w:val="00612AA1"/>
    <w:rsid w:val="00612ABE"/>
    <w:rsid w:val="00612F4B"/>
    <w:rsid w:val="00613106"/>
    <w:rsid w:val="006133F6"/>
    <w:rsid w:val="006134B0"/>
    <w:rsid w:val="00613505"/>
    <w:rsid w:val="00613618"/>
    <w:rsid w:val="00613730"/>
    <w:rsid w:val="0061395D"/>
    <w:rsid w:val="00613A05"/>
    <w:rsid w:val="00613A29"/>
    <w:rsid w:val="00613B06"/>
    <w:rsid w:val="00613B2C"/>
    <w:rsid w:val="00613BBD"/>
    <w:rsid w:val="00613D1A"/>
    <w:rsid w:val="00613E4A"/>
    <w:rsid w:val="00613EE8"/>
    <w:rsid w:val="0061413F"/>
    <w:rsid w:val="00614204"/>
    <w:rsid w:val="006142C3"/>
    <w:rsid w:val="0061432D"/>
    <w:rsid w:val="006146BF"/>
    <w:rsid w:val="00614729"/>
    <w:rsid w:val="00614914"/>
    <w:rsid w:val="00614993"/>
    <w:rsid w:val="00614B16"/>
    <w:rsid w:val="00614B67"/>
    <w:rsid w:val="00614B91"/>
    <w:rsid w:val="0061504D"/>
    <w:rsid w:val="0061516B"/>
    <w:rsid w:val="006155CF"/>
    <w:rsid w:val="00615725"/>
    <w:rsid w:val="006157CA"/>
    <w:rsid w:val="00615825"/>
    <w:rsid w:val="00615971"/>
    <w:rsid w:val="00615A36"/>
    <w:rsid w:val="00615CAA"/>
    <w:rsid w:val="00615EC5"/>
    <w:rsid w:val="00615ECB"/>
    <w:rsid w:val="0061615C"/>
    <w:rsid w:val="006161D3"/>
    <w:rsid w:val="00616272"/>
    <w:rsid w:val="006164AF"/>
    <w:rsid w:val="0061667B"/>
    <w:rsid w:val="006167C0"/>
    <w:rsid w:val="00616817"/>
    <w:rsid w:val="00616BBD"/>
    <w:rsid w:val="00616FBF"/>
    <w:rsid w:val="00617196"/>
    <w:rsid w:val="00617340"/>
    <w:rsid w:val="00617778"/>
    <w:rsid w:val="006177FD"/>
    <w:rsid w:val="00617819"/>
    <w:rsid w:val="00617C16"/>
    <w:rsid w:val="00617CC7"/>
    <w:rsid w:val="00617D44"/>
    <w:rsid w:val="00620295"/>
    <w:rsid w:val="00620496"/>
    <w:rsid w:val="0062053F"/>
    <w:rsid w:val="00620758"/>
    <w:rsid w:val="00620780"/>
    <w:rsid w:val="006208DD"/>
    <w:rsid w:val="00620ADF"/>
    <w:rsid w:val="00620B42"/>
    <w:rsid w:val="00620BB4"/>
    <w:rsid w:val="00620C0F"/>
    <w:rsid w:val="00620CE2"/>
    <w:rsid w:val="00620D54"/>
    <w:rsid w:val="00620DB7"/>
    <w:rsid w:val="00620F52"/>
    <w:rsid w:val="0062110E"/>
    <w:rsid w:val="006211FF"/>
    <w:rsid w:val="0062128B"/>
    <w:rsid w:val="006215AF"/>
    <w:rsid w:val="006215D4"/>
    <w:rsid w:val="006215E1"/>
    <w:rsid w:val="0062176F"/>
    <w:rsid w:val="00621A38"/>
    <w:rsid w:val="00621AA3"/>
    <w:rsid w:val="00621AF1"/>
    <w:rsid w:val="00621D2A"/>
    <w:rsid w:val="00621E9D"/>
    <w:rsid w:val="00622018"/>
    <w:rsid w:val="00622074"/>
    <w:rsid w:val="006221A5"/>
    <w:rsid w:val="006221D4"/>
    <w:rsid w:val="00622270"/>
    <w:rsid w:val="00622319"/>
    <w:rsid w:val="006223A7"/>
    <w:rsid w:val="006223B7"/>
    <w:rsid w:val="00622597"/>
    <w:rsid w:val="006226A6"/>
    <w:rsid w:val="00622D52"/>
    <w:rsid w:val="00622DEE"/>
    <w:rsid w:val="00622F30"/>
    <w:rsid w:val="006230A0"/>
    <w:rsid w:val="006230BD"/>
    <w:rsid w:val="0062319F"/>
    <w:rsid w:val="006232DE"/>
    <w:rsid w:val="00623721"/>
    <w:rsid w:val="006238BE"/>
    <w:rsid w:val="00623925"/>
    <w:rsid w:val="00623CDD"/>
    <w:rsid w:val="00623CE2"/>
    <w:rsid w:val="00624106"/>
    <w:rsid w:val="0062435A"/>
    <w:rsid w:val="006243F0"/>
    <w:rsid w:val="0062449E"/>
    <w:rsid w:val="0062454C"/>
    <w:rsid w:val="00624562"/>
    <w:rsid w:val="006247EC"/>
    <w:rsid w:val="006248C3"/>
    <w:rsid w:val="0062491F"/>
    <w:rsid w:val="00624AF5"/>
    <w:rsid w:val="00624EF2"/>
    <w:rsid w:val="00624FF2"/>
    <w:rsid w:val="006250DA"/>
    <w:rsid w:val="006251DB"/>
    <w:rsid w:val="006252FA"/>
    <w:rsid w:val="00625375"/>
    <w:rsid w:val="006253E3"/>
    <w:rsid w:val="0062549E"/>
    <w:rsid w:val="00625578"/>
    <w:rsid w:val="006257F3"/>
    <w:rsid w:val="00625871"/>
    <w:rsid w:val="00625B91"/>
    <w:rsid w:val="00625C0A"/>
    <w:rsid w:val="0062621F"/>
    <w:rsid w:val="006263AD"/>
    <w:rsid w:val="0062644A"/>
    <w:rsid w:val="006265CC"/>
    <w:rsid w:val="00626731"/>
    <w:rsid w:val="00626894"/>
    <w:rsid w:val="0062695A"/>
    <w:rsid w:val="00626F75"/>
    <w:rsid w:val="006270EB"/>
    <w:rsid w:val="00627150"/>
    <w:rsid w:val="00627389"/>
    <w:rsid w:val="00627489"/>
    <w:rsid w:val="006275FA"/>
    <w:rsid w:val="00627944"/>
    <w:rsid w:val="00627BC1"/>
    <w:rsid w:val="00627C5B"/>
    <w:rsid w:val="00627D1C"/>
    <w:rsid w:val="00627D8B"/>
    <w:rsid w:val="00627DA5"/>
    <w:rsid w:val="00627DE9"/>
    <w:rsid w:val="00627E1B"/>
    <w:rsid w:val="00627ED7"/>
    <w:rsid w:val="00627F17"/>
    <w:rsid w:val="00630037"/>
    <w:rsid w:val="006300A5"/>
    <w:rsid w:val="0063028B"/>
    <w:rsid w:val="00630421"/>
    <w:rsid w:val="0063042C"/>
    <w:rsid w:val="006304BD"/>
    <w:rsid w:val="00630C9E"/>
    <w:rsid w:val="00630D0A"/>
    <w:rsid w:val="00630D8E"/>
    <w:rsid w:val="00630F0E"/>
    <w:rsid w:val="0063109F"/>
    <w:rsid w:val="006316AD"/>
    <w:rsid w:val="006319B6"/>
    <w:rsid w:val="00631F07"/>
    <w:rsid w:val="0063268A"/>
    <w:rsid w:val="00632879"/>
    <w:rsid w:val="00632A9C"/>
    <w:rsid w:val="00632D7F"/>
    <w:rsid w:val="00632D98"/>
    <w:rsid w:val="00632EC2"/>
    <w:rsid w:val="00633148"/>
    <w:rsid w:val="006331E0"/>
    <w:rsid w:val="00633206"/>
    <w:rsid w:val="0063325E"/>
    <w:rsid w:val="006334DA"/>
    <w:rsid w:val="0063360B"/>
    <w:rsid w:val="006337D8"/>
    <w:rsid w:val="00633938"/>
    <w:rsid w:val="00633981"/>
    <w:rsid w:val="00633B7E"/>
    <w:rsid w:val="00633D29"/>
    <w:rsid w:val="00633DDA"/>
    <w:rsid w:val="00633DF4"/>
    <w:rsid w:val="00633EC3"/>
    <w:rsid w:val="0063408C"/>
    <w:rsid w:val="006340E4"/>
    <w:rsid w:val="006340F7"/>
    <w:rsid w:val="00634445"/>
    <w:rsid w:val="006345DD"/>
    <w:rsid w:val="006346CE"/>
    <w:rsid w:val="006348F3"/>
    <w:rsid w:val="00634902"/>
    <w:rsid w:val="00634A0D"/>
    <w:rsid w:val="00634A60"/>
    <w:rsid w:val="00634BE4"/>
    <w:rsid w:val="00634DF3"/>
    <w:rsid w:val="00634E26"/>
    <w:rsid w:val="0063500F"/>
    <w:rsid w:val="006352B1"/>
    <w:rsid w:val="006352D5"/>
    <w:rsid w:val="0063584F"/>
    <w:rsid w:val="0063592D"/>
    <w:rsid w:val="00635DD7"/>
    <w:rsid w:val="00635E68"/>
    <w:rsid w:val="006362E2"/>
    <w:rsid w:val="00636466"/>
    <w:rsid w:val="006364B7"/>
    <w:rsid w:val="006364C6"/>
    <w:rsid w:val="00636587"/>
    <w:rsid w:val="00636644"/>
    <w:rsid w:val="006368EA"/>
    <w:rsid w:val="006369CD"/>
    <w:rsid w:val="0063724B"/>
    <w:rsid w:val="00637368"/>
    <w:rsid w:val="006373F1"/>
    <w:rsid w:val="0063760E"/>
    <w:rsid w:val="006378D0"/>
    <w:rsid w:val="006378E4"/>
    <w:rsid w:val="00637993"/>
    <w:rsid w:val="00637C31"/>
    <w:rsid w:val="00637D29"/>
    <w:rsid w:val="00637DEE"/>
    <w:rsid w:val="00637F2B"/>
    <w:rsid w:val="006403B8"/>
    <w:rsid w:val="006404C2"/>
    <w:rsid w:val="006405CA"/>
    <w:rsid w:val="00640640"/>
    <w:rsid w:val="00640AA4"/>
    <w:rsid w:val="00640F8D"/>
    <w:rsid w:val="00640F95"/>
    <w:rsid w:val="00641007"/>
    <w:rsid w:val="00641206"/>
    <w:rsid w:val="0064137C"/>
    <w:rsid w:val="0064140B"/>
    <w:rsid w:val="0064193D"/>
    <w:rsid w:val="00641AF0"/>
    <w:rsid w:val="00641E81"/>
    <w:rsid w:val="00642118"/>
    <w:rsid w:val="00642178"/>
    <w:rsid w:val="00642206"/>
    <w:rsid w:val="00642376"/>
    <w:rsid w:val="006426A4"/>
    <w:rsid w:val="00642908"/>
    <w:rsid w:val="00642E82"/>
    <w:rsid w:val="00643055"/>
    <w:rsid w:val="006431B9"/>
    <w:rsid w:val="00643249"/>
    <w:rsid w:val="00643267"/>
    <w:rsid w:val="0064336C"/>
    <w:rsid w:val="00643574"/>
    <w:rsid w:val="006435C3"/>
    <w:rsid w:val="006435ED"/>
    <w:rsid w:val="006437E1"/>
    <w:rsid w:val="00643863"/>
    <w:rsid w:val="00643958"/>
    <w:rsid w:val="00643B7D"/>
    <w:rsid w:val="00643BAB"/>
    <w:rsid w:val="00643C07"/>
    <w:rsid w:val="006443E5"/>
    <w:rsid w:val="006443F2"/>
    <w:rsid w:val="006446A3"/>
    <w:rsid w:val="006447CA"/>
    <w:rsid w:val="0064481C"/>
    <w:rsid w:val="00644931"/>
    <w:rsid w:val="00644A4B"/>
    <w:rsid w:val="00644DEB"/>
    <w:rsid w:val="00644F45"/>
    <w:rsid w:val="00645230"/>
    <w:rsid w:val="00645263"/>
    <w:rsid w:val="0064581E"/>
    <w:rsid w:val="00645A0B"/>
    <w:rsid w:val="00645E90"/>
    <w:rsid w:val="00645F72"/>
    <w:rsid w:val="00645FEC"/>
    <w:rsid w:val="0064607E"/>
    <w:rsid w:val="006461D4"/>
    <w:rsid w:val="0064621E"/>
    <w:rsid w:val="006466C6"/>
    <w:rsid w:val="00646903"/>
    <w:rsid w:val="00646968"/>
    <w:rsid w:val="006469B2"/>
    <w:rsid w:val="00646A01"/>
    <w:rsid w:val="00646BC2"/>
    <w:rsid w:val="00646E28"/>
    <w:rsid w:val="00647008"/>
    <w:rsid w:val="0064709D"/>
    <w:rsid w:val="0064747E"/>
    <w:rsid w:val="0064779A"/>
    <w:rsid w:val="0064792D"/>
    <w:rsid w:val="00647D38"/>
    <w:rsid w:val="00647F77"/>
    <w:rsid w:val="00647F9F"/>
    <w:rsid w:val="006507DC"/>
    <w:rsid w:val="00650E7D"/>
    <w:rsid w:val="00650F16"/>
    <w:rsid w:val="00650F19"/>
    <w:rsid w:val="00650F93"/>
    <w:rsid w:val="0065100A"/>
    <w:rsid w:val="006512A9"/>
    <w:rsid w:val="006512D6"/>
    <w:rsid w:val="00651353"/>
    <w:rsid w:val="00651377"/>
    <w:rsid w:val="00651507"/>
    <w:rsid w:val="00651739"/>
    <w:rsid w:val="00651784"/>
    <w:rsid w:val="00651E24"/>
    <w:rsid w:val="00651F10"/>
    <w:rsid w:val="00652113"/>
    <w:rsid w:val="0065227F"/>
    <w:rsid w:val="00652432"/>
    <w:rsid w:val="00652752"/>
    <w:rsid w:val="0065282F"/>
    <w:rsid w:val="00652867"/>
    <w:rsid w:val="00652975"/>
    <w:rsid w:val="00652BD0"/>
    <w:rsid w:val="00652DBF"/>
    <w:rsid w:val="00652F93"/>
    <w:rsid w:val="006533B5"/>
    <w:rsid w:val="00653414"/>
    <w:rsid w:val="006534B3"/>
    <w:rsid w:val="0065380C"/>
    <w:rsid w:val="00653A95"/>
    <w:rsid w:val="00653B82"/>
    <w:rsid w:val="00653E55"/>
    <w:rsid w:val="00653E75"/>
    <w:rsid w:val="006540F1"/>
    <w:rsid w:val="0065411C"/>
    <w:rsid w:val="00654174"/>
    <w:rsid w:val="006541B0"/>
    <w:rsid w:val="006541B9"/>
    <w:rsid w:val="0065420E"/>
    <w:rsid w:val="0065450E"/>
    <w:rsid w:val="0065462A"/>
    <w:rsid w:val="00654847"/>
    <w:rsid w:val="00654C23"/>
    <w:rsid w:val="00654F81"/>
    <w:rsid w:val="00654FE7"/>
    <w:rsid w:val="006550B1"/>
    <w:rsid w:val="006550C5"/>
    <w:rsid w:val="0065519D"/>
    <w:rsid w:val="00655534"/>
    <w:rsid w:val="00655944"/>
    <w:rsid w:val="006559FB"/>
    <w:rsid w:val="00655AF2"/>
    <w:rsid w:val="00655CAB"/>
    <w:rsid w:val="00655F90"/>
    <w:rsid w:val="00656070"/>
    <w:rsid w:val="0065621B"/>
    <w:rsid w:val="00656323"/>
    <w:rsid w:val="00656342"/>
    <w:rsid w:val="00656853"/>
    <w:rsid w:val="00656B85"/>
    <w:rsid w:val="00656C27"/>
    <w:rsid w:val="00656DB8"/>
    <w:rsid w:val="00656DCC"/>
    <w:rsid w:val="00656E14"/>
    <w:rsid w:val="006570C2"/>
    <w:rsid w:val="00657117"/>
    <w:rsid w:val="00657674"/>
    <w:rsid w:val="00657AB3"/>
    <w:rsid w:val="00657CD1"/>
    <w:rsid w:val="00657E95"/>
    <w:rsid w:val="0066044C"/>
    <w:rsid w:val="006604DD"/>
    <w:rsid w:val="00660610"/>
    <w:rsid w:val="006608F1"/>
    <w:rsid w:val="00660CC0"/>
    <w:rsid w:val="00660D98"/>
    <w:rsid w:val="00660DF5"/>
    <w:rsid w:val="00660EB8"/>
    <w:rsid w:val="00660F4A"/>
    <w:rsid w:val="00660F77"/>
    <w:rsid w:val="0066128F"/>
    <w:rsid w:val="0066137F"/>
    <w:rsid w:val="00661600"/>
    <w:rsid w:val="00661CFC"/>
    <w:rsid w:val="00661FA2"/>
    <w:rsid w:val="006620DB"/>
    <w:rsid w:val="006621A8"/>
    <w:rsid w:val="0066253A"/>
    <w:rsid w:val="0066254D"/>
    <w:rsid w:val="0066278E"/>
    <w:rsid w:val="00662798"/>
    <w:rsid w:val="0066282D"/>
    <w:rsid w:val="00662B5B"/>
    <w:rsid w:val="0066322B"/>
    <w:rsid w:val="0066324B"/>
    <w:rsid w:val="006633B3"/>
    <w:rsid w:val="00663530"/>
    <w:rsid w:val="0066358D"/>
    <w:rsid w:val="0066388C"/>
    <w:rsid w:val="00663903"/>
    <w:rsid w:val="00663915"/>
    <w:rsid w:val="006639A3"/>
    <w:rsid w:val="00663AAA"/>
    <w:rsid w:val="00663B54"/>
    <w:rsid w:val="00663CEF"/>
    <w:rsid w:val="00663F25"/>
    <w:rsid w:val="006642B0"/>
    <w:rsid w:val="0066463E"/>
    <w:rsid w:val="0066466D"/>
    <w:rsid w:val="006646AB"/>
    <w:rsid w:val="006648E4"/>
    <w:rsid w:val="00664A3F"/>
    <w:rsid w:val="00664B67"/>
    <w:rsid w:val="00664EBD"/>
    <w:rsid w:val="0066502A"/>
    <w:rsid w:val="006652FA"/>
    <w:rsid w:val="006654A7"/>
    <w:rsid w:val="006654F7"/>
    <w:rsid w:val="00665529"/>
    <w:rsid w:val="0066568E"/>
    <w:rsid w:val="00665696"/>
    <w:rsid w:val="006656AD"/>
    <w:rsid w:val="00665AE8"/>
    <w:rsid w:val="00665D62"/>
    <w:rsid w:val="0066628A"/>
    <w:rsid w:val="006667AA"/>
    <w:rsid w:val="00666A50"/>
    <w:rsid w:val="00666CD6"/>
    <w:rsid w:val="00666DBB"/>
    <w:rsid w:val="00666E78"/>
    <w:rsid w:val="00667154"/>
    <w:rsid w:val="0066715D"/>
    <w:rsid w:val="0066721E"/>
    <w:rsid w:val="006672E9"/>
    <w:rsid w:val="00667375"/>
    <w:rsid w:val="0066751F"/>
    <w:rsid w:val="00667649"/>
    <w:rsid w:val="006676FA"/>
    <w:rsid w:val="006677A8"/>
    <w:rsid w:val="006678A8"/>
    <w:rsid w:val="00667994"/>
    <w:rsid w:val="00667A9B"/>
    <w:rsid w:val="00667AF6"/>
    <w:rsid w:val="00667C6E"/>
    <w:rsid w:val="00667E8B"/>
    <w:rsid w:val="00667F1C"/>
    <w:rsid w:val="00667FB9"/>
    <w:rsid w:val="00670055"/>
    <w:rsid w:val="006700CE"/>
    <w:rsid w:val="006701FD"/>
    <w:rsid w:val="0067022E"/>
    <w:rsid w:val="00670708"/>
    <w:rsid w:val="0067075F"/>
    <w:rsid w:val="00670AA5"/>
    <w:rsid w:val="00670AD7"/>
    <w:rsid w:val="00670B71"/>
    <w:rsid w:val="00670B7F"/>
    <w:rsid w:val="00670BB0"/>
    <w:rsid w:val="00670BB3"/>
    <w:rsid w:val="00670C44"/>
    <w:rsid w:val="00670C4F"/>
    <w:rsid w:val="00670F09"/>
    <w:rsid w:val="006711FE"/>
    <w:rsid w:val="00671262"/>
    <w:rsid w:val="0067129D"/>
    <w:rsid w:val="00671592"/>
    <w:rsid w:val="006718C2"/>
    <w:rsid w:val="00671A50"/>
    <w:rsid w:val="00671AA0"/>
    <w:rsid w:val="00671D14"/>
    <w:rsid w:val="00671D60"/>
    <w:rsid w:val="00671DEC"/>
    <w:rsid w:val="0067203D"/>
    <w:rsid w:val="00672103"/>
    <w:rsid w:val="00672139"/>
    <w:rsid w:val="0067243E"/>
    <w:rsid w:val="006727F1"/>
    <w:rsid w:val="00672C31"/>
    <w:rsid w:val="00672C47"/>
    <w:rsid w:val="00672D2E"/>
    <w:rsid w:val="00673178"/>
    <w:rsid w:val="00673323"/>
    <w:rsid w:val="00673553"/>
    <w:rsid w:val="00673893"/>
    <w:rsid w:val="0067399B"/>
    <w:rsid w:val="00673A0A"/>
    <w:rsid w:val="00673B99"/>
    <w:rsid w:val="00673D22"/>
    <w:rsid w:val="00673EFD"/>
    <w:rsid w:val="00674A51"/>
    <w:rsid w:val="00674B1E"/>
    <w:rsid w:val="00674D88"/>
    <w:rsid w:val="0067524D"/>
    <w:rsid w:val="00675365"/>
    <w:rsid w:val="006753D0"/>
    <w:rsid w:val="00675531"/>
    <w:rsid w:val="006758D0"/>
    <w:rsid w:val="006758F3"/>
    <w:rsid w:val="00675B13"/>
    <w:rsid w:val="00675C33"/>
    <w:rsid w:val="006761AD"/>
    <w:rsid w:val="006762D9"/>
    <w:rsid w:val="00676587"/>
    <w:rsid w:val="00676825"/>
    <w:rsid w:val="00676924"/>
    <w:rsid w:val="006769EC"/>
    <w:rsid w:val="00676A8D"/>
    <w:rsid w:val="00676B95"/>
    <w:rsid w:val="00676C90"/>
    <w:rsid w:val="00676F85"/>
    <w:rsid w:val="00677289"/>
    <w:rsid w:val="006774CA"/>
    <w:rsid w:val="006775B5"/>
    <w:rsid w:val="006775D7"/>
    <w:rsid w:val="00677810"/>
    <w:rsid w:val="0067783F"/>
    <w:rsid w:val="00677873"/>
    <w:rsid w:val="00677A2A"/>
    <w:rsid w:val="00677AD5"/>
    <w:rsid w:val="00677BAB"/>
    <w:rsid w:val="00680280"/>
    <w:rsid w:val="006802B9"/>
    <w:rsid w:val="006804A2"/>
    <w:rsid w:val="00680513"/>
    <w:rsid w:val="006805AB"/>
    <w:rsid w:val="00680655"/>
    <w:rsid w:val="00680D6D"/>
    <w:rsid w:val="006810AE"/>
    <w:rsid w:val="0068182C"/>
    <w:rsid w:val="00681894"/>
    <w:rsid w:val="00681C2B"/>
    <w:rsid w:val="00682101"/>
    <w:rsid w:val="006823D4"/>
    <w:rsid w:val="0068296D"/>
    <w:rsid w:val="00682AB2"/>
    <w:rsid w:val="00682ACC"/>
    <w:rsid w:val="00682C01"/>
    <w:rsid w:val="00682D13"/>
    <w:rsid w:val="00682D1C"/>
    <w:rsid w:val="00682D1E"/>
    <w:rsid w:val="00682E31"/>
    <w:rsid w:val="00682E7D"/>
    <w:rsid w:val="00683012"/>
    <w:rsid w:val="00683042"/>
    <w:rsid w:val="0068329D"/>
    <w:rsid w:val="006832F7"/>
    <w:rsid w:val="006833A2"/>
    <w:rsid w:val="00683439"/>
    <w:rsid w:val="00683509"/>
    <w:rsid w:val="00683591"/>
    <w:rsid w:val="006835AD"/>
    <w:rsid w:val="006836DA"/>
    <w:rsid w:val="0068370E"/>
    <w:rsid w:val="00683A3F"/>
    <w:rsid w:val="00683A6B"/>
    <w:rsid w:val="00683A73"/>
    <w:rsid w:val="00683BDE"/>
    <w:rsid w:val="00683D4A"/>
    <w:rsid w:val="00683F5F"/>
    <w:rsid w:val="00684240"/>
    <w:rsid w:val="006844AB"/>
    <w:rsid w:val="006845EF"/>
    <w:rsid w:val="006847CC"/>
    <w:rsid w:val="00684C84"/>
    <w:rsid w:val="0068506F"/>
    <w:rsid w:val="00685507"/>
    <w:rsid w:val="00685851"/>
    <w:rsid w:val="00685BF7"/>
    <w:rsid w:val="00685CFE"/>
    <w:rsid w:val="006860E4"/>
    <w:rsid w:val="0068615F"/>
    <w:rsid w:val="006862DC"/>
    <w:rsid w:val="0068630C"/>
    <w:rsid w:val="0068637A"/>
    <w:rsid w:val="00686756"/>
    <w:rsid w:val="00686B4A"/>
    <w:rsid w:val="00686B85"/>
    <w:rsid w:val="00686E55"/>
    <w:rsid w:val="00687207"/>
    <w:rsid w:val="00687219"/>
    <w:rsid w:val="006872A0"/>
    <w:rsid w:val="006872F6"/>
    <w:rsid w:val="006875A1"/>
    <w:rsid w:val="00687A8E"/>
    <w:rsid w:val="00687B76"/>
    <w:rsid w:val="00687BF1"/>
    <w:rsid w:val="00687D05"/>
    <w:rsid w:val="00687F47"/>
    <w:rsid w:val="0069035E"/>
    <w:rsid w:val="006908D7"/>
    <w:rsid w:val="00690B53"/>
    <w:rsid w:val="00690F11"/>
    <w:rsid w:val="00690FB9"/>
    <w:rsid w:val="00690FBB"/>
    <w:rsid w:val="00690FE8"/>
    <w:rsid w:val="00690FF8"/>
    <w:rsid w:val="0069114D"/>
    <w:rsid w:val="0069119F"/>
    <w:rsid w:val="00691401"/>
    <w:rsid w:val="0069155B"/>
    <w:rsid w:val="0069168C"/>
    <w:rsid w:val="0069169A"/>
    <w:rsid w:val="00691768"/>
    <w:rsid w:val="006919A1"/>
    <w:rsid w:val="00691A98"/>
    <w:rsid w:val="00691B3C"/>
    <w:rsid w:val="00691C88"/>
    <w:rsid w:val="00691CD9"/>
    <w:rsid w:val="00691EC5"/>
    <w:rsid w:val="00692186"/>
    <w:rsid w:val="00692476"/>
    <w:rsid w:val="006926CA"/>
    <w:rsid w:val="00692751"/>
    <w:rsid w:val="006927D6"/>
    <w:rsid w:val="006928BB"/>
    <w:rsid w:val="00692AD9"/>
    <w:rsid w:val="00692ADE"/>
    <w:rsid w:val="00692C5A"/>
    <w:rsid w:val="00692CA0"/>
    <w:rsid w:val="0069301D"/>
    <w:rsid w:val="00693025"/>
    <w:rsid w:val="00693182"/>
    <w:rsid w:val="006931D2"/>
    <w:rsid w:val="00693378"/>
    <w:rsid w:val="006933F8"/>
    <w:rsid w:val="00693420"/>
    <w:rsid w:val="0069362C"/>
    <w:rsid w:val="00693681"/>
    <w:rsid w:val="00693848"/>
    <w:rsid w:val="00693956"/>
    <w:rsid w:val="0069410B"/>
    <w:rsid w:val="00694368"/>
    <w:rsid w:val="00694518"/>
    <w:rsid w:val="00694755"/>
    <w:rsid w:val="0069483D"/>
    <w:rsid w:val="00694AE1"/>
    <w:rsid w:val="00694F77"/>
    <w:rsid w:val="00695578"/>
    <w:rsid w:val="00695859"/>
    <w:rsid w:val="00695905"/>
    <w:rsid w:val="006959CE"/>
    <w:rsid w:val="00695B7F"/>
    <w:rsid w:val="00695BC4"/>
    <w:rsid w:val="0069631F"/>
    <w:rsid w:val="006963BC"/>
    <w:rsid w:val="006963CB"/>
    <w:rsid w:val="006969C4"/>
    <w:rsid w:val="00696AB0"/>
    <w:rsid w:val="00696B80"/>
    <w:rsid w:val="00696C14"/>
    <w:rsid w:val="00696D9B"/>
    <w:rsid w:val="00696EFC"/>
    <w:rsid w:val="00697053"/>
    <w:rsid w:val="00697284"/>
    <w:rsid w:val="0069735B"/>
    <w:rsid w:val="0069766B"/>
    <w:rsid w:val="00697C2A"/>
    <w:rsid w:val="00697C8E"/>
    <w:rsid w:val="00697D0F"/>
    <w:rsid w:val="006A0379"/>
    <w:rsid w:val="006A04F3"/>
    <w:rsid w:val="006A0849"/>
    <w:rsid w:val="006A0CB3"/>
    <w:rsid w:val="006A115D"/>
    <w:rsid w:val="006A1169"/>
    <w:rsid w:val="006A11A1"/>
    <w:rsid w:val="006A1231"/>
    <w:rsid w:val="006A1242"/>
    <w:rsid w:val="006A1399"/>
    <w:rsid w:val="006A1517"/>
    <w:rsid w:val="006A1716"/>
    <w:rsid w:val="006A174E"/>
    <w:rsid w:val="006A177A"/>
    <w:rsid w:val="006A17AF"/>
    <w:rsid w:val="006A1966"/>
    <w:rsid w:val="006A1CB5"/>
    <w:rsid w:val="006A1DA0"/>
    <w:rsid w:val="006A1E33"/>
    <w:rsid w:val="006A1FBB"/>
    <w:rsid w:val="006A1FE2"/>
    <w:rsid w:val="006A205A"/>
    <w:rsid w:val="006A2259"/>
    <w:rsid w:val="006A23EE"/>
    <w:rsid w:val="006A2DFC"/>
    <w:rsid w:val="006A3268"/>
    <w:rsid w:val="006A3380"/>
    <w:rsid w:val="006A34B9"/>
    <w:rsid w:val="006A38BD"/>
    <w:rsid w:val="006A3ADD"/>
    <w:rsid w:val="006A3C03"/>
    <w:rsid w:val="006A3D5B"/>
    <w:rsid w:val="006A3D7D"/>
    <w:rsid w:val="006A3DBC"/>
    <w:rsid w:val="006A3DC6"/>
    <w:rsid w:val="006A3E4F"/>
    <w:rsid w:val="006A4120"/>
    <w:rsid w:val="006A41B9"/>
    <w:rsid w:val="006A4A38"/>
    <w:rsid w:val="006A4A53"/>
    <w:rsid w:val="006A4C8F"/>
    <w:rsid w:val="006A4DA7"/>
    <w:rsid w:val="006A4E4F"/>
    <w:rsid w:val="006A4FCE"/>
    <w:rsid w:val="006A5135"/>
    <w:rsid w:val="006A5389"/>
    <w:rsid w:val="006A53FC"/>
    <w:rsid w:val="006A577A"/>
    <w:rsid w:val="006A57C4"/>
    <w:rsid w:val="006A57EA"/>
    <w:rsid w:val="006A5890"/>
    <w:rsid w:val="006A5986"/>
    <w:rsid w:val="006A5A54"/>
    <w:rsid w:val="006A5FE7"/>
    <w:rsid w:val="006A6152"/>
    <w:rsid w:val="006A6876"/>
    <w:rsid w:val="006A6D95"/>
    <w:rsid w:val="006A6FDD"/>
    <w:rsid w:val="006A7225"/>
    <w:rsid w:val="006A74E0"/>
    <w:rsid w:val="006A750C"/>
    <w:rsid w:val="006A752F"/>
    <w:rsid w:val="006A7713"/>
    <w:rsid w:val="006A77AE"/>
    <w:rsid w:val="006A7923"/>
    <w:rsid w:val="006A7AC1"/>
    <w:rsid w:val="006A7AD0"/>
    <w:rsid w:val="006A7AF1"/>
    <w:rsid w:val="006A7B9E"/>
    <w:rsid w:val="006A7DA6"/>
    <w:rsid w:val="006A7FA7"/>
    <w:rsid w:val="006B0390"/>
    <w:rsid w:val="006B0718"/>
    <w:rsid w:val="006B0B27"/>
    <w:rsid w:val="006B0B7A"/>
    <w:rsid w:val="006B0C75"/>
    <w:rsid w:val="006B0E1F"/>
    <w:rsid w:val="006B1246"/>
    <w:rsid w:val="006B12DE"/>
    <w:rsid w:val="006B14C3"/>
    <w:rsid w:val="006B1821"/>
    <w:rsid w:val="006B196A"/>
    <w:rsid w:val="006B1990"/>
    <w:rsid w:val="006B1ACC"/>
    <w:rsid w:val="006B1D7A"/>
    <w:rsid w:val="006B1DF5"/>
    <w:rsid w:val="006B1EF5"/>
    <w:rsid w:val="006B1FA3"/>
    <w:rsid w:val="006B2548"/>
    <w:rsid w:val="006B26F8"/>
    <w:rsid w:val="006B2B83"/>
    <w:rsid w:val="006B2C26"/>
    <w:rsid w:val="006B2CE9"/>
    <w:rsid w:val="006B2DE1"/>
    <w:rsid w:val="006B2E80"/>
    <w:rsid w:val="006B2E9A"/>
    <w:rsid w:val="006B3136"/>
    <w:rsid w:val="006B31A9"/>
    <w:rsid w:val="006B3239"/>
    <w:rsid w:val="006B3258"/>
    <w:rsid w:val="006B32D1"/>
    <w:rsid w:val="006B350C"/>
    <w:rsid w:val="006B3649"/>
    <w:rsid w:val="006B3C32"/>
    <w:rsid w:val="006B3CA2"/>
    <w:rsid w:val="006B3D49"/>
    <w:rsid w:val="006B3F64"/>
    <w:rsid w:val="006B4000"/>
    <w:rsid w:val="006B4143"/>
    <w:rsid w:val="006B424B"/>
    <w:rsid w:val="006B437F"/>
    <w:rsid w:val="006B446C"/>
    <w:rsid w:val="006B4B21"/>
    <w:rsid w:val="006B4B7F"/>
    <w:rsid w:val="006B4BD8"/>
    <w:rsid w:val="006B4DCE"/>
    <w:rsid w:val="006B4F4D"/>
    <w:rsid w:val="006B5360"/>
    <w:rsid w:val="006B553D"/>
    <w:rsid w:val="006B562B"/>
    <w:rsid w:val="006B5730"/>
    <w:rsid w:val="006B5A0F"/>
    <w:rsid w:val="006B5EF7"/>
    <w:rsid w:val="006B6300"/>
    <w:rsid w:val="006B6336"/>
    <w:rsid w:val="006B67C9"/>
    <w:rsid w:val="006B6961"/>
    <w:rsid w:val="006B7097"/>
    <w:rsid w:val="006B7130"/>
    <w:rsid w:val="006B72D0"/>
    <w:rsid w:val="006B7632"/>
    <w:rsid w:val="006B7837"/>
    <w:rsid w:val="006B7962"/>
    <w:rsid w:val="006B7B4A"/>
    <w:rsid w:val="006C0519"/>
    <w:rsid w:val="006C07A7"/>
    <w:rsid w:val="006C087B"/>
    <w:rsid w:val="006C1007"/>
    <w:rsid w:val="006C113F"/>
    <w:rsid w:val="006C142D"/>
    <w:rsid w:val="006C1560"/>
    <w:rsid w:val="006C184D"/>
    <w:rsid w:val="006C19CC"/>
    <w:rsid w:val="006C19CD"/>
    <w:rsid w:val="006C1B05"/>
    <w:rsid w:val="006C1E10"/>
    <w:rsid w:val="006C1EB7"/>
    <w:rsid w:val="006C20CB"/>
    <w:rsid w:val="006C237A"/>
    <w:rsid w:val="006C2566"/>
    <w:rsid w:val="006C257B"/>
    <w:rsid w:val="006C2AB1"/>
    <w:rsid w:val="006C2BFC"/>
    <w:rsid w:val="006C2C52"/>
    <w:rsid w:val="006C2E96"/>
    <w:rsid w:val="006C3269"/>
    <w:rsid w:val="006C327D"/>
    <w:rsid w:val="006C381B"/>
    <w:rsid w:val="006C3A17"/>
    <w:rsid w:val="006C3D78"/>
    <w:rsid w:val="006C3FB8"/>
    <w:rsid w:val="006C4170"/>
    <w:rsid w:val="006C440C"/>
    <w:rsid w:val="006C447C"/>
    <w:rsid w:val="006C473A"/>
    <w:rsid w:val="006C4876"/>
    <w:rsid w:val="006C4A03"/>
    <w:rsid w:val="006C4C87"/>
    <w:rsid w:val="006C4E07"/>
    <w:rsid w:val="006C4E66"/>
    <w:rsid w:val="006C501B"/>
    <w:rsid w:val="006C50C5"/>
    <w:rsid w:val="006C5109"/>
    <w:rsid w:val="006C53AA"/>
    <w:rsid w:val="006C5448"/>
    <w:rsid w:val="006C54DB"/>
    <w:rsid w:val="006C59A2"/>
    <w:rsid w:val="006C59E9"/>
    <w:rsid w:val="006C5FD6"/>
    <w:rsid w:val="006C63E3"/>
    <w:rsid w:val="006C6424"/>
    <w:rsid w:val="006C671F"/>
    <w:rsid w:val="006C679D"/>
    <w:rsid w:val="006C67CE"/>
    <w:rsid w:val="006C6823"/>
    <w:rsid w:val="006C6BE6"/>
    <w:rsid w:val="006C6C92"/>
    <w:rsid w:val="006C6D14"/>
    <w:rsid w:val="006C6DE2"/>
    <w:rsid w:val="006C6F4A"/>
    <w:rsid w:val="006C7298"/>
    <w:rsid w:val="006C742A"/>
    <w:rsid w:val="006C7618"/>
    <w:rsid w:val="006C7AAC"/>
    <w:rsid w:val="006C7B10"/>
    <w:rsid w:val="006C7BBA"/>
    <w:rsid w:val="006C7C5F"/>
    <w:rsid w:val="006C7D30"/>
    <w:rsid w:val="006C7D4E"/>
    <w:rsid w:val="006C7EDA"/>
    <w:rsid w:val="006C7EEC"/>
    <w:rsid w:val="006D0125"/>
    <w:rsid w:val="006D0255"/>
    <w:rsid w:val="006D04C4"/>
    <w:rsid w:val="006D0557"/>
    <w:rsid w:val="006D0AED"/>
    <w:rsid w:val="006D0DF3"/>
    <w:rsid w:val="006D0DFE"/>
    <w:rsid w:val="006D0E76"/>
    <w:rsid w:val="006D107B"/>
    <w:rsid w:val="006D1340"/>
    <w:rsid w:val="006D1370"/>
    <w:rsid w:val="006D140F"/>
    <w:rsid w:val="006D15F6"/>
    <w:rsid w:val="006D1E45"/>
    <w:rsid w:val="006D1FFA"/>
    <w:rsid w:val="006D208F"/>
    <w:rsid w:val="006D2348"/>
    <w:rsid w:val="006D2588"/>
    <w:rsid w:val="006D25E9"/>
    <w:rsid w:val="006D27C7"/>
    <w:rsid w:val="006D2BC8"/>
    <w:rsid w:val="006D2C53"/>
    <w:rsid w:val="006D2DC8"/>
    <w:rsid w:val="006D2FE3"/>
    <w:rsid w:val="006D33E6"/>
    <w:rsid w:val="006D341E"/>
    <w:rsid w:val="006D3915"/>
    <w:rsid w:val="006D39C1"/>
    <w:rsid w:val="006D3B05"/>
    <w:rsid w:val="006D3B5C"/>
    <w:rsid w:val="006D3CD6"/>
    <w:rsid w:val="006D3E7C"/>
    <w:rsid w:val="006D4036"/>
    <w:rsid w:val="006D422F"/>
    <w:rsid w:val="006D4664"/>
    <w:rsid w:val="006D4926"/>
    <w:rsid w:val="006D49ED"/>
    <w:rsid w:val="006D4D50"/>
    <w:rsid w:val="006D4D90"/>
    <w:rsid w:val="006D4D95"/>
    <w:rsid w:val="006D5140"/>
    <w:rsid w:val="006D5635"/>
    <w:rsid w:val="006D565B"/>
    <w:rsid w:val="006D584E"/>
    <w:rsid w:val="006D5AC8"/>
    <w:rsid w:val="006D5DCD"/>
    <w:rsid w:val="006D5E25"/>
    <w:rsid w:val="006D5E43"/>
    <w:rsid w:val="006D607D"/>
    <w:rsid w:val="006D6136"/>
    <w:rsid w:val="006D6149"/>
    <w:rsid w:val="006D6212"/>
    <w:rsid w:val="006D654B"/>
    <w:rsid w:val="006D686E"/>
    <w:rsid w:val="006D6EC3"/>
    <w:rsid w:val="006D70E1"/>
    <w:rsid w:val="006D72C9"/>
    <w:rsid w:val="006D72F0"/>
    <w:rsid w:val="006D749C"/>
    <w:rsid w:val="006D772F"/>
    <w:rsid w:val="006D788D"/>
    <w:rsid w:val="006D7ABB"/>
    <w:rsid w:val="006D7B68"/>
    <w:rsid w:val="006D7E19"/>
    <w:rsid w:val="006D7E6C"/>
    <w:rsid w:val="006E0360"/>
    <w:rsid w:val="006E03DC"/>
    <w:rsid w:val="006E05D2"/>
    <w:rsid w:val="006E080C"/>
    <w:rsid w:val="006E0983"/>
    <w:rsid w:val="006E0C18"/>
    <w:rsid w:val="006E0C9E"/>
    <w:rsid w:val="006E0CAD"/>
    <w:rsid w:val="006E0DA5"/>
    <w:rsid w:val="006E124D"/>
    <w:rsid w:val="006E128E"/>
    <w:rsid w:val="006E131D"/>
    <w:rsid w:val="006E14D0"/>
    <w:rsid w:val="006E1B68"/>
    <w:rsid w:val="006E1B7E"/>
    <w:rsid w:val="006E224A"/>
    <w:rsid w:val="006E23F2"/>
    <w:rsid w:val="006E2562"/>
    <w:rsid w:val="006E2927"/>
    <w:rsid w:val="006E2A4E"/>
    <w:rsid w:val="006E2D9C"/>
    <w:rsid w:val="006E2E80"/>
    <w:rsid w:val="006E2F5B"/>
    <w:rsid w:val="006E2FFC"/>
    <w:rsid w:val="006E3012"/>
    <w:rsid w:val="006E3045"/>
    <w:rsid w:val="006E3C20"/>
    <w:rsid w:val="006E41D6"/>
    <w:rsid w:val="006E42D7"/>
    <w:rsid w:val="006E43C5"/>
    <w:rsid w:val="006E4741"/>
    <w:rsid w:val="006E478D"/>
    <w:rsid w:val="006E47C0"/>
    <w:rsid w:val="006E47EC"/>
    <w:rsid w:val="006E48C3"/>
    <w:rsid w:val="006E4971"/>
    <w:rsid w:val="006E49A4"/>
    <w:rsid w:val="006E4A80"/>
    <w:rsid w:val="006E4C1C"/>
    <w:rsid w:val="006E4DA3"/>
    <w:rsid w:val="006E4EF5"/>
    <w:rsid w:val="006E4F2A"/>
    <w:rsid w:val="006E511E"/>
    <w:rsid w:val="006E51A7"/>
    <w:rsid w:val="006E5277"/>
    <w:rsid w:val="006E528E"/>
    <w:rsid w:val="006E5513"/>
    <w:rsid w:val="006E581E"/>
    <w:rsid w:val="006E5995"/>
    <w:rsid w:val="006E5CBD"/>
    <w:rsid w:val="006E5DF3"/>
    <w:rsid w:val="006E5F94"/>
    <w:rsid w:val="006E633F"/>
    <w:rsid w:val="006E6412"/>
    <w:rsid w:val="006E65A5"/>
    <w:rsid w:val="006E65D1"/>
    <w:rsid w:val="006E6697"/>
    <w:rsid w:val="006E685E"/>
    <w:rsid w:val="006E693F"/>
    <w:rsid w:val="006E6B91"/>
    <w:rsid w:val="006E6CFE"/>
    <w:rsid w:val="006E6E79"/>
    <w:rsid w:val="006E71CE"/>
    <w:rsid w:val="006E74F1"/>
    <w:rsid w:val="006E7633"/>
    <w:rsid w:val="006E7762"/>
    <w:rsid w:val="006E77FF"/>
    <w:rsid w:val="006E79B1"/>
    <w:rsid w:val="006E79CB"/>
    <w:rsid w:val="006E7C83"/>
    <w:rsid w:val="006F0250"/>
    <w:rsid w:val="006F078A"/>
    <w:rsid w:val="006F0876"/>
    <w:rsid w:val="006F0B8D"/>
    <w:rsid w:val="006F0E6B"/>
    <w:rsid w:val="006F0ECA"/>
    <w:rsid w:val="006F105C"/>
    <w:rsid w:val="006F113C"/>
    <w:rsid w:val="006F11B7"/>
    <w:rsid w:val="006F1371"/>
    <w:rsid w:val="006F143E"/>
    <w:rsid w:val="006F15D1"/>
    <w:rsid w:val="006F161C"/>
    <w:rsid w:val="006F1690"/>
    <w:rsid w:val="006F17C0"/>
    <w:rsid w:val="006F1885"/>
    <w:rsid w:val="006F19D4"/>
    <w:rsid w:val="006F1CC6"/>
    <w:rsid w:val="006F2359"/>
    <w:rsid w:val="006F24C7"/>
    <w:rsid w:val="006F267F"/>
    <w:rsid w:val="006F26FA"/>
    <w:rsid w:val="006F2714"/>
    <w:rsid w:val="006F273F"/>
    <w:rsid w:val="006F28BE"/>
    <w:rsid w:val="006F292D"/>
    <w:rsid w:val="006F2CCF"/>
    <w:rsid w:val="006F2CFC"/>
    <w:rsid w:val="006F2D08"/>
    <w:rsid w:val="006F2D33"/>
    <w:rsid w:val="006F3877"/>
    <w:rsid w:val="006F38BC"/>
    <w:rsid w:val="006F3A24"/>
    <w:rsid w:val="006F3A92"/>
    <w:rsid w:val="006F3AC4"/>
    <w:rsid w:val="006F3ACB"/>
    <w:rsid w:val="006F3B5E"/>
    <w:rsid w:val="006F3FC4"/>
    <w:rsid w:val="006F436B"/>
    <w:rsid w:val="006F45E4"/>
    <w:rsid w:val="006F47B8"/>
    <w:rsid w:val="006F4981"/>
    <w:rsid w:val="006F4A3F"/>
    <w:rsid w:val="006F4DF7"/>
    <w:rsid w:val="006F4E4A"/>
    <w:rsid w:val="006F4EF4"/>
    <w:rsid w:val="006F4F65"/>
    <w:rsid w:val="006F506F"/>
    <w:rsid w:val="006F50C3"/>
    <w:rsid w:val="006F5157"/>
    <w:rsid w:val="006F51A6"/>
    <w:rsid w:val="006F52C8"/>
    <w:rsid w:val="006F5303"/>
    <w:rsid w:val="006F5352"/>
    <w:rsid w:val="006F53D5"/>
    <w:rsid w:val="006F55CA"/>
    <w:rsid w:val="006F5675"/>
    <w:rsid w:val="006F5758"/>
    <w:rsid w:val="006F57F1"/>
    <w:rsid w:val="006F5A74"/>
    <w:rsid w:val="006F5B85"/>
    <w:rsid w:val="006F5C41"/>
    <w:rsid w:val="006F5C48"/>
    <w:rsid w:val="006F5CE9"/>
    <w:rsid w:val="006F5E22"/>
    <w:rsid w:val="006F608C"/>
    <w:rsid w:val="006F60B5"/>
    <w:rsid w:val="006F61D2"/>
    <w:rsid w:val="006F62DB"/>
    <w:rsid w:val="006F6323"/>
    <w:rsid w:val="006F6445"/>
    <w:rsid w:val="006F64A6"/>
    <w:rsid w:val="006F6770"/>
    <w:rsid w:val="006F6A56"/>
    <w:rsid w:val="006F6C59"/>
    <w:rsid w:val="006F6CCA"/>
    <w:rsid w:val="006F6F65"/>
    <w:rsid w:val="006F714A"/>
    <w:rsid w:val="006F7182"/>
    <w:rsid w:val="006F727B"/>
    <w:rsid w:val="006F7370"/>
    <w:rsid w:val="006F7373"/>
    <w:rsid w:val="006F73C9"/>
    <w:rsid w:val="006F7C94"/>
    <w:rsid w:val="006F7D9E"/>
    <w:rsid w:val="00700008"/>
    <w:rsid w:val="007001E5"/>
    <w:rsid w:val="0070052B"/>
    <w:rsid w:val="007007F0"/>
    <w:rsid w:val="007007FB"/>
    <w:rsid w:val="007009BC"/>
    <w:rsid w:val="00700C3C"/>
    <w:rsid w:val="00701255"/>
    <w:rsid w:val="007015C4"/>
    <w:rsid w:val="00701674"/>
    <w:rsid w:val="007020C3"/>
    <w:rsid w:val="00702269"/>
    <w:rsid w:val="0070272E"/>
    <w:rsid w:val="0070275F"/>
    <w:rsid w:val="007027C7"/>
    <w:rsid w:val="00702FC9"/>
    <w:rsid w:val="007030CA"/>
    <w:rsid w:val="0070357E"/>
    <w:rsid w:val="0070390D"/>
    <w:rsid w:val="0070391F"/>
    <w:rsid w:val="00703B2D"/>
    <w:rsid w:val="00703C10"/>
    <w:rsid w:val="00703EB0"/>
    <w:rsid w:val="00704410"/>
    <w:rsid w:val="00704735"/>
    <w:rsid w:val="0070479B"/>
    <w:rsid w:val="0070494A"/>
    <w:rsid w:val="00704961"/>
    <w:rsid w:val="00704B90"/>
    <w:rsid w:val="00704BA6"/>
    <w:rsid w:val="00704BDB"/>
    <w:rsid w:val="00704BDE"/>
    <w:rsid w:val="00704CAC"/>
    <w:rsid w:val="00704CB9"/>
    <w:rsid w:val="00704EC5"/>
    <w:rsid w:val="00705255"/>
    <w:rsid w:val="0070547F"/>
    <w:rsid w:val="007054DC"/>
    <w:rsid w:val="007054DE"/>
    <w:rsid w:val="00705658"/>
    <w:rsid w:val="00705841"/>
    <w:rsid w:val="00705903"/>
    <w:rsid w:val="00705F6A"/>
    <w:rsid w:val="00706150"/>
    <w:rsid w:val="0070639B"/>
    <w:rsid w:val="007065DC"/>
    <w:rsid w:val="00706670"/>
    <w:rsid w:val="00706840"/>
    <w:rsid w:val="00706876"/>
    <w:rsid w:val="007069F3"/>
    <w:rsid w:val="00706BF2"/>
    <w:rsid w:val="00706D71"/>
    <w:rsid w:val="00706F5F"/>
    <w:rsid w:val="00707173"/>
    <w:rsid w:val="00707216"/>
    <w:rsid w:val="0070747B"/>
    <w:rsid w:val="007076C8"/>
    <w:rsid w:val="0070784C"/>
    <w:rsid w:val="00707B67"/>
    <w:rsid w:val="00707BD9"/>
    <w:rsid w:val="00707E0F"/>
    <w:rsid w:val="00707E5B"/>
    <w:rsid w:val="00707F0C"/>
    <w:rsid w:val="007102DE"/>
    <w:rsid w:val="00710567"/>
    <w:rsid w:val="00710867"/>
    <w:rsid w:val="00710BB4"/>
    <w:rsid w:val="00710BFC"/>
    <w:rsid w:val="00710C61"/>
    <w:rsid w:val="00710D36"/>
    <w:rsid w:val="0071138C"/>
    <w:rsid w:val="007113B6"/>
    <w:rsid w:val="007115EC"/>
    <w:rsid w:val="0071168D"/>
    <w:rsid w:val="007116B9"/>
    <w:rsid w:val="007118A6"/>
    <w:rsid w:val="007118D2"/>
    <w:rsid w:val="00711958"/>
    <w:rsid w:val="00711AEB"/>
    <w:rsid w:val="00711B05"/>
    <w:rsid w:val="00711C05"/>
    <w:rsid w:val="00711D01"/>
    <w:rsid w:val="00711D84"/>
    <w:rsid w:val="00711E52"/>
    <w:rsid w:val="00711F81"/>
    <w:rsid w:val="00711FA1"/>
    <w:rsid w:val="007120BC"/>
    <w:rsid w:val="00712225"/>
    <w:rsid w:val="00712227"/>
    <w:rsid w:val="00712279"/>
    <w:rsid w:val="00712344"/>
    <w:rsid w:val="0071239B"/>
    <w:rsid w:val="0071248A"/>
    <w:rsid w:val="007124B9"/>
    <w:rsid w:val="007125BB"/>
    <w:rsid w:val="00712627"/>
    <w:rsid w:val="00712BA3"/>
    <w:rsid w:val="00712E1F"/>
    <w:rsid w:val="00712EA1"/>
    <w:rsid w:val="00712F30"/>
    <w:rsid w:val="00713339"/>
    <w:rsid w:val="0071367B"/>
    <w:rsid w:val="007136BA"/>
    <w:rsid w:val="0071377E"/>
    <w:rsid w:val="00713938"/>
    <w:rsid w:val="00713A36"/>
    <w:rsid w:val="00713C1F"/>
    <w:rsid w:val="00713E53"/>
    <w:rsid w:val="00713EEC"/>
    <w:rsid w:val="0071409E"/>
    <w:rsid w:val="00714119"/>
    <w:rsid w:val="007142B5"/>
    <w:rsid w:val="007145CF"/>
    <w:rsid w:val="00714A0E"/>
    <w:rsid w:val="00714B4E"/>
    <w:rsid w:val="0071504C"/>
    <w:rsid w:val="00715071"/>
    <w:rsid w:val="0071514A"/>
    <w:rsid w:val="00715406"/>
    <w:rsid w:val="007158A4"/>
    <w:rsid w:val="007159CF"/>
    <w:rsid w:val="007159FE"/>
    <w:rsid w:val="00715BDC"/>
    <w:rsid w:val="00716141"/>
    <w:rsid w:val="007161C5"/>
    <w:rsid w:val="00716269"/>
    <w:rsid w:val="007162F5"/>
    <w:rsid w:val="00716492"/>
    <w:rsid w:val="0071662B"/>
    <w:rsid w:val="00716658"/>
    <w:rsid w:val="0071691C"/>
    <w:rsid w:val="00716929"/>
    <w:rsid w:val="007169E6"/>
    <w:rsid w:val="00716BB7"/>
    <w:rsid w:val="00716F06"/>
    <w:rsid w:val="00717072"/>
    <w:rsid w:val="00717188"/>
    <w:rsid w:val="00717292"/>
    <w:rsid w:val="00717412"/>
    <w:rsid w:val="00717528"/>
    <w:rsid w:val="007178F4"/>
    <w:rsid w:val="0071793F"/>
    <w:rsid w:val="007179DC"/>
    <w:rsid w:val="00717BE6"/>
    <w:rsid w:val="007201E8"/>
    <w:rsid w:val="0072023C"/>
    <w:rsid w:val="00720486"/>
    <w:rsid w:val="00720A99"/>
    <w:rsid w:val="00720BA0"/>
    <w:rsid w:val="00720D1B"/>
    <w:rsid w:val="00720D4B"/>
    <w:rsid w:val="00720F99"/>
    <w:rsid w:val="0072111A"/>
    <w:rsid w:val="0072126B"/>
    <w:rsid w:val="00721391"/>
    <w:rsid w:val="0072170D"/>
    <w:rsid w:val="00721787"/>
    <w:rsid w:val="00721CF7"/>
    <w:rsid w:val="00721CFE"/>
    <w:rsid w:val="00721D85"/>
    <w:rsid w:val="00721E55"/>
    <w:rsid w:val="00722235"/>
    <w:rsid w:val="007222AD"/>
    <w:rsid w:val="0072260A"/>
    <w:rsid w:val="0072274E"/>
    <w:rsid w:val="007227AB"/>
    <w:rsid w:val="007228AB"/>
    <w:rsid w:val="007229FE"/>
    <w:rsid w:val="00722C56"/>
    <w:rsid w:val="00722D87"/>
    <w:rsid w:val="00722E0E"/>
    <w:rsid w:val="00722FA0"/>
    <w:rsid w:val="00722FBD"/>
    <w:rsid w:val="0072328C"/>
    <w:rsid w:val="007232F2"/>
    <w:rsid w:val="0072345D"/>
    <w:rsid w:val="00723496"/>
    <w:rsid w:val="00723B5A"/>
    <w:rsid w:val="00723C74"/>
    <w:rsid w:val="0072447E"/>
    <w:rsid w:val="0072457C"/>
    <w:rsid w:val="00724873"/>
    <w:rsid w:val="00724896"/>
    <w:rsid w:val="007249E4"/>
    <w:rsid w:val="007249E9"/>
    <w:rsid w:val="00724A00"/>
    <w:rsid w:val="00724A37"/>
    <w:rsid w:val="00724B41"/>
    <w:rsid w:val="00724BB4"/>
    <w:rsid w:val="00724C17"/>
    <w:rsid w:val="00724F12"/>
    <w:rsid w:val="007252AA"/>
    <w:rsid w:val="0072560E"/>
    <w:rsid w:val="00725734"/>
    <w:rsid w:val="0072590D"/>
    <w:rsid w:val="00725B7D"/>
    <w:rsid w:val="00725E92"/>
    <w:rsid w:val="00725F01"/>
    <w:rsid w:val="00726000"/>
    <w:rsid w:val="00726002"/>
    <w:rsid w:val="0072601B"/>
    <w:rsid w:val="007260F6"/>
    <w:rsid w:val="00726374"/>
    <w:rsid w:val="007263C7"/>
    <w:rsid w:val="0072648D"/>
    <w:rsid w:val="007266EA"/>
    <w:rsid w:val="007268CD"/>
    <w:rsid w:val="0072692D"/>
    <w:rsid w:val="00726988"/>
    <w:rsid w:val="00726AC2"/>
    <w:rsid w:val="00726BCF"/>
    <w:rsid w:val="00726D2E"/>
    <w:rsid w:val="00726EDF"/>
    <w:rsid w:val="00726F7B"/>
    <w:rsid w:val="007273E7"/>
    <w:rsid w:val="007278CC"/>
    <w:rsid w:val="00727D1B"/>
    <w:rsid w:val="00727EF6"/>
    <w:rsid w:val="0073032A"/>
    <w:rsid w:val="007303C3"/>
    <w:rsid w:val="007303D4"/>
    <w:rsid w:val="00730412"/>
    <w:rsid w:val="00730507"/>
    <w:rsid w:val="00730514"/>
    <w:rsid w:val="00730890"/>
    <w:rsid w:val="007309CF"/>
    <w:rsid w:val="00730AC6"/>
    <w:rsid w:val="00730BA2"/>
    <w:rsid w:val="00730E87"/>
    <w:rsid w:val="00730E9A"/>
    <w:rsid w:val="007312E6"/>
    <w:rsid w:val="007314AD"/>
    <w:rsid w:val="00731609"/>
    <w:rsid w:val="00731694"/>
    <w:rsid w:val="00731818"/>
    <w:rsid w:val="00731B16"/>
    <w:rsid w:val="00731B69"/>
    <w:rsid w:val="00731F5E"/>
    <w:rsid w:val="00732021"/>
    <w:rsid w:val="0073205D"/>
    <w:rsid w:val="007320D5"/>
    <w:rsid w:val="00732522"/>
    <w:rsid w:val="007325B6"/>
    <w:rsid w:val="0073261E"/>
    <w:rsid w:val="00732CAE"/>
    <w:rsid w:val="00733443"/>
    <w:rsid w:val="0073347A"/>
    <w:rsid w:val="007334C6"/>
    <w:rsid w:val="00733583"/>
    <w:rsid w:val="007336A9"/>
    <w:rsid w:val="007337A1"/>
    <w:rsid w:val="00733EEF"/>
    <w:rsid w:val="00734184"/>
    <w:rsid w:val="0073427C"/>
    <w:rsid w:val="00734352"/>
    <w:rsid w:val="00734478"/>
    <w:rsid w:val="00734781"/>
    <w:rsid w:val="0073485C"/>
    <w:rsid w:val="007348E7"/>
    <w:rsid w:val="00734E3C"/>
    <w:rsid w:val="00734F54"/>
    <w:rsid w:val="00735122"/>
    <w:rsid w:val="007351A0"/>
    <w:rsid w:val="007351C5"/>
    <w:rsid w:val="0073535F"/>
    <w:rsid w:val="007353DC"/>
    <w:rsid w:val="007356CB"/>
    <w:rsid w:val="00735861"/>
    <w:rsid w:val="007358BC"/>
    <w:rsid w:val="00735948"/>
    <w:rsid w:val="00735972"/>
    <w:rsid w:val="00735B25"/>
    <w:rsid w:val="00735BB9"/>
    <w:rsid w:val="00735D0A"/>
    <w:rsid w:val="00735EC7"/>
    <w:rsid w:val="00735EC9"/>
    <w:rsid w:val="00736084"/>
    <w:rsid w:val="00736287"/>
    <w:rsid w:val="0073684F"/>
    <w:rsid w:val="007369B4"/>
    <w:rsid w:val="00736C20"/>
    <w:rsid w:val="00736C80"/>
    <w:rsid w:val="00736EB4"/>
    <w:rsid w:val="0073733B"/>
    <w:rsid w:val="0073780C"/>
    <w:rsid w:val="007379E9"/>
    <w:rsid w:val="00737A77"/>
    <w:rsid w:val="00737B4B"/>
    <w:rsid w:val="00737E14"/>
    <w:rsid w:val="007400FA"/>
    <w:rsid w:val="00740104"/>
    <w:rsid w:val="007402C4"/>
    <w:rsid w:val="00740587"/>
    <w:rsid w:val="00740A24"/>
    <w:rsid w:val="00740C11"/>
    <w:rsid w:val="00740C60"/>
    <w:rsid w:val="00740C8C"/>
    <w:rsid w:val="00740D8B"/>
    <w:rsid w:val="00740D9E"/>
    <w:rsid w:val="00740E15"/>
    <w:rsid w:val="00741013"/>
    <w:rsid w:val="00741305"/>
    <w:rsid w:val="00741470"/>
    <w:rsid w:val="00741596"/>
    <w:rsid w:val="00741951"/>
    <w:rsid w:val="00741A96"/>
    <w:rsid w:val="00741EDC"/>
    <w:rsid w:val="00742022"/>
    <w:rsid w:val="0074240B"/>
    <w:rsid w:val="00742563"/>
    <w:rsid w:val="00742745"/>
    <w:rsid w:val="00742A26"/>
    <w:rsid w:val="00742BCA"/>
    <w:rsid w:val="00742E6B"/>
    <w:rsid w:val="00743033"/>
    <w:rsid w:val="0074331D"/>
    <w:rsid w:val="007433C4"/>
    <w:rsid w:val="00743810"/>
    <w:rsid w:val="007438AE"/>
    <w:rsid w:val="0074396E"/>
    <w:rsid w:val="00743A13"/>
    <w:rsid w:val="00743F22"/>
    <w:rsid w:val="007445F6"/>
    <w:rsid w:val="00744948"/>
    <w:rsid w:val="00744CB5"/>
    <w:rsid w:val="007451AC"/>
    <w:rsid w:val="00745348"/>
    <w:rsid w:val="00745388"/>
    <w:rsid w:val="00745576"/>
    <w:rsid w:val="007456AF"/>
    <w:rsid w:val="00745761"/>
    <w:rsid w:val="00745820"/>
    <w:rsid w:val="007458A0"/>
    <w:rsid w:val="007459BA"/>
    <w:rsid w:val="00745AA1"/>
    <w:rsid w:val="00745E32"/>
    <w:rsid w:val="00745EE6"/>
    <w:rsid w:val="007460A5"/>
    <w:rsid w:val="00746127"/>
    <w:rsid w:val="0074612A"/>
    <w:rsid w:val="00746222"/>
    <w:rsid w:val="0074642E"/>
    <w:rsid w:val="007465FC"/>
    <w:rsid w:val="0074675A"/>
    <w:rsid w:val="007467AE"/>
    <w:rsid w:val="007468EB"/>
    <w:rsid w:val="00746D5F"/>
    <w:rsid w:val="00746F22"/>
    <w:rsid w:val="00747028"/>
    <w:rsid w:val="007471ED"/>
    <w:rsid w:val="007475B5"/>
    <w:rsid w:val="0074797F"/>
    <w:rsid w:val="00747A6F"/>
    <w:rsid w:val="00747FDF"/>
    <w:rsid w:val="007503FE"/>
    <w:rsid w:val="0075041F"/>
    <w:rsid w:val="00750911"/>
    <w:rsid w:val="00750A51"/>
    <w:rsid w:val="00750AF6"/>
    <w:rsid w:val="00750E2B"/>
    <w:rsid w:val="00750F00"/>
    <w:rsid w:val="0075111D"/>
    <w:rsid w:val="0075112E"/>
    <w:rsid w:val="007511B5"/>
    <w:rsid w:val="00751225"/>
    <w:rsid w:val="007514B0"/>
    <w:rsid w:val="007514B3"/>
    <w:rsid w:val="00751514"/>
    <w:rsid w:val="0075159A"/>
    <w:rsid w:val="007517E5"/>
    <w:rsid w:val="007519BD"/>
    <w:rsid w:val="00751A08"/>
    <w:rsid w:val="00751B12"/>
    <w:rsid w:val="00751DAE"/>
    <w:rsid w:val="00751EAA"/>
    <w:rsid w:val="00752005"/>
    <w:rsid w:val="00752091"/>
    <w:rsid w:val="007523F8"/>
    <w:rsid w:val="007524BD"/>
    <w:rsid w:val="0075254A"/>
    <w:rsid w:val="00752608"/>
    <w:rsid w:val="0075283C"/>
    <w:rsid w:val="007529A0"/>
    <w:rsid w:val="00752D7C"/>
    <w:rsid w:val="00752FFD"/>
    <w:rsid w:val="007530C1"/>
    <w:rsid w:val="007531CB"/>
    <w:rsid w:val="00753342"/>
    <w:rsid w:val="00753A12"/>
    <w:rsid w:val="00753A48"/>
    <w:rsid w:val="00753B3D"/>
    <w:rsid w:val="00753BEB"/>
    <w:rsid w:val="00753C87"/>
    <w:rsid w:val="00754010"/>
    <w:rsid w:val="00754054"/>
    <w:rsid w:val="0075422E"/>
    <w:rsid w:val="0075431A"/>
    <w:rsid w:val="0075454B"/>
    <w:rsid w:val="00754733"/>
    <w:rsid w:val="0075475E"/>
    <w:rsid w:val="007547BC"/>
    <w:rsid w:val="00754A85"/>
    <w:rsid w:val="00754B4C"/>
    <w:rsid w:val="00754DD4"/>
    <w:rsid w:val="00754FEE"/>
    <w:rsid w:val="0075516F"/>
    <w:rsid w:val="0075517E"/>
    <w:rsid w:val="00755374"/>
    <w:rsid w:val="0075567D"/>
    <w:rsid w:val="00755A14"/>
    <w:rsid w:val="00755A36"/>
    <w:rsid w:val="00755D12"/>
    <w:rsid w:val="00756082"/>
    <w:rsid w:val="00756377"/>
    <w:rsid w:val="0075674C"/>
    <w:rsid w:val="007567F2"/>
    <w:rsid w:val="00756BEF"/>
    <w:rsid w:val="00756E2E"/>
    <w:rsid w:val="00756E91"/>
    <w:rsid w:val="00756EE8"/>
    <w:rsid w:val="00757143"/>
    <w:rsid w:val="00757185"/>
    <w:rsid w:val="0075734B"/>
    <w:rsid w:val="00757350"/>
    <w:rsid w:val="0075765E"/>
    <w:rsid w:val="00757666"/>
    <w:rsid w:val="007576C0"/>
    <w:rsid w:val="00757770"/>
    <w:rsid w:val="0075778E"/>
    <w:rsid w:val="00757A07"/>
    <w:rsid w:val="00757A65"/>
    <w:rsid w:val="00757B26"/>
    <w:rsid w:val="00757C26"/>
    <w:rsid w:val="00757E42"/>
    <w:rsid w:val="00757EFD"/>
    <w:rsid w:val="0076014D"/>
    <w:rsid w:val="007603A9"/>
    <w:rsid w:val="007607E8"/>
    <w:rsid w:val="00760852"/>
    <w:rsid w:val="00760DC4"/>
    <w:rsid w:val="00760E8E"/>
    <w:rsid w:val="00760EE4"/>
    <w:rsid w:val="00760FD0"/>
    <w:rsid w:val="0076110D"/>
    <w:rsid w:val="00761468"/>
    <w:rsid w:val="00761514"/>
    <w:rsid w:val="00761890"/>
    <w:rsid w:val="00761A73"/>
    <w:rsid w:val="00761A8A"/>
    <w:rsid w:val="00761D65"/>
    <w:rsid w:val="00761F4E"/>
    <w:rsid w:val="007621F3"/>
    <w:rsid w:val="0076223C"/>
    <w:rsid w:val="0076274F"/>
    <w:rsid w:val="00762AD9"/>
    <w:rsid w:val="00762C11"/>
    <w:rsid w:val="00762D2F"/>
    <w:rsid w:val="00763347"/>
    <w:rsid w:val="00763606"/>
    <w:rsid w:val="00763671"/>
    <w:rsid w:val="007637FD"/>
    <w:rsid w:val="007639D9"/>
    <w:rsid w:val="00763C24"/>
    <w:rsid w:val="00763C79"/>
    <w:rsid w:val="007641D9"/>
    <w:rsid w:val="00764303"/>
    <w:rsid w:val="00764383"/>
    <w:rsid w:val="007644C4"/>
    <w:rsid w:val="0076458C"/>
    <w:rsid w:val="007646C1"/>
    <w:rsid w:val="007647FE"/>
    <w:rsid w:val="00764AD6"/>
    <w:rsid w:val="00764EEA"/>
    <w:rsid w:val="00764F3A"/>
    <w:rsid w:val="00764F86"/>
    <w:rsid w:val="00765251"/>
    <w:rsid w:val="0076566A"/>
    <w:rsid w:val="007659F7"/>
    <w:rsid w:val="00765B53"/>
    <w:rsid w:val="00765BB7"/>
    <w:rsid w:val="0076616E"/>
    <w:rsid w:val="0076625D"/>
    <w:rsid w:val="00766354"/>
    <w:rsid w:val="00766795"/>
    <w:rsid w:val="00766A3F"/>
    <w:rsid w:val="00766E85"/>
    <w:rsid w:val="00767051"/>
    <w:rsid w:val="007675AA"/>
    <w:rsid w:val="00767763"/>
    <w:rsid w:val="00767816"/>
    <w:rsid w:val="00767F89"/>
    <w:rsid w:val="007700D1"/>
    <w:rsid w:val="0077026C"/>
    <w:rsid w:val="00770352"/>
    <w:rsid w:val="007704C4"/>
    <w:rsid w:val="00770663"/>
    <w:rsid w:val="007706BA"/>
    <w:rsid w:val="00770A0C"/>
    <w:rsid w:val="00770C51"/>
    <w:rsid w:val="00770DF8"/>
    <w:rsid w:val="00770F6D"/>
    <w:rsid w:val="00771085"/>
    <w:rsid w:val="00771266"/>
    <w:rsid w:val="007712AA"/>
    <w:rsid w:val="00771533"/>
    <w:rsid w:val="00771543"/>
    <w:rsid w:val="00771566"/>
    <w:rsid w:val="0077172F"/>
    <w:rsid w:val="00771DF7"/>
    <w:rsid w:val="00771F04"/>
    <w:rsid w:val="00771F37"/>
    <w:rsid w:val="0077212B"/>
    <w:rsid w:val="00772140"/>
    <w:rsid w:val="0077225C"/>
    <w:rsid w:val="00772542"/>
    <w:rsid w:val="0077269F"/>
    <w:rsid w:val="00772732"/>
    <w:rsid w:val="0077287D"/>
    <w:rsid w:val="00772B67"/>
    <w:rsid w:val="00772CC6"/>
    <w:rsid w:val="00772E5D"/>
    <w:rsid w:val="00773036"/>
    <w:rsid w:val="0077305D"/>
    <w:rsid w:val="007732B4"/>
    <w:rsid w:val="007734E8"/>
    <w:rsid w:val="00773874"/>
    <w:rsid w:val="00773A04"/>
    <w:rsid w:val="00773B1C"/>
    <w:rsid w:val="00773F2D"/>
    <w:rsid w:val="007740C2"/>
    <w:rsid w:val="007744F2"/>
    <w:rsid w:val="00774617"/>
    <w:rsid w:val="007746A8"/>
    <w:rsid w:val="00774721"/>
    <w:rsid w:val="007747FD"/>
    <w:rsid w:val="00774A50"/>
    <w:rsid w:val="00774B59"/>
    <w:rsid w:val="00774D51"/>
    <w:rsid w:val="00774EFD"/>
    <w:rsid w:val="00774FC1"/>
    <w:rsid w:val="00774FD0"/>
    <w:rsid w:val="007751D7"/>
    <w:rsid w:val="007752DC"/>
    <w:rsid w:val="0077559E"/>
    <w:rsid w:val="007756F9"/>
    <w:rsid w:val="00775706"/>
    <w:rsid w:val="00775712"/>
    <w:rsid w:val="00775A1C"/>
    <w:rsid w:val="00775A87"/>
    <w:rsid w:val="00775ABB"/>
    <w:rsid w:val="00775B32"/>
    <w:rsid w:val="00775B6D"/>
    <w:rsid w:val="00775E3E"/>
    <w:rsid w:val="00775F36"/>
    <w:rsid w:val="00775FC1"/>
    <w:rsid w:val="0077613F"/>
    <w:rsid w:val="0077616D"/>
    <w:rsid w:val="0077632A"/>
    <w:rsid w:val="00776359"/>
    <w:rsid w:val="00776ACE"/>
    <w:rsid w:val="00776C35"/>
    <w:rsid w:val="00776EEB"/>
    <w:rsid w:val="00776F7A"/>
    <w:rsid w:val="00776FF0"/>
    <w:rsid w:val="0077709C"/>
    <w:rsid w:val="0077718D"/>
    <w:rsid w:val="007772C5"/>
    <w:rsid w:val="00777369"/>
    <w:rsid w:val="007775B0"/>
    <w:rsid w:val="007777CC"/>
    <w:rsid w:val="00777A1D"/>
    <w:rsid w:val="00777A2C"/>
    <w:rsid w:val="00777B00"/>
    <w:rsid w:val="007801E0"/>
    <w:rsid w:val="00780209"/>
    <w:rsid w:val="007802B7"/>
    <w:rsid w:val="00780649"/>
    <w:rsid w:val="00780659"/>
    <w:rsid w:val="007807E4"/>
    <w:rsid w:val="00780E44"/>
    <w:rsid w:val="00781116"/>
    <w:rsid w:val="00781598"/>
    <w:rsid w:val="00781896"/>
    <w:rsid w:val="00781922"/>
    <w:rsid w:val="00781B8B"/>
    <w:rsid w:val="00781C0E"/>
    <w:rsid w:val="00781E36"/>
    <w:rsid w:val="00781E6C"/>
    <w:rsid w:val="00781F24"/>
    <w:rsid w:val="00781FE6"/>
    <w:rsid w:val="00782254"/>
    <w:rsid w:val="007822A2"/>
    <w:rsid w:val="0078230B"/>
    <w:rsid w:val="0078254D"/>
    <w:rsid w:val="0078286E"/>
    <w:rsid w:val="007828A3"/>
    <w:rsid w:val="00782A9A"/>
    <w:rsid w:val="00782EAC"/>
    <w:rsid w:val="0078302A"/>
    <w:rsid w:val="00783046"/>
    <w:rsid w:val="00783188"/>
    <w:rsid w:val="007833C5"/>
    <w:rsid w:val="007833C6"/>
    <w:rsid w:val="007834C4"/>
    <w:rsid w:val="00783508"/>
    <w:rsid w:val="00783568"/>
    <w:rsid w:val="007835D2"/>
    <w:rsid w:val="007837A3"/>
    <w:rsid w:val="007837A5"/>
    <w:rsid w:val="00783888"/>
    <w:rsid w:val="00783909"/>
    <w:rsid w:val="00783A5A"/>
    <w:rsid w:val="00783EE1"/>
    <w:rsid w:val="00784164"/>
    <w:rsid w:val="0078430F"/>
    <w:rsid w:val="00784472"/>
    <w:rsid w:val="00784830"/>
    <w:rsid w:val="00784C4A"/>
    <w:rsid w:val="00784DD6"/>
    <w:rsid w:val="00784ECA"/>
    <w:rsid w:val="00784F56"/>
    <w:rsid w:val="007850BC"/>
    <w:rsid w:val="00785210"/>
    <w:rsid w:val="00785731"/>
    <w:rsid w:val="007857F0"/>
    <w:rsid w:val="00785A1A"/>
    <w:rsid w:val="00785C0C"/>
    <w:rsid w:val="00785CC9"/>
    <w:rsid w:val="007860C0"/>
    <w:rsid w:val="0078626B"/>
    <w:rsid w:val="007864AB"/>
    <w:rsid w:val="007864C0"/>
    <w:rsid w:val="00786604"/>
    <w:rsid w:val="00786616"/>
    <w:rsid w:val="00786971"/>
    <w:rsid w:val="00786CC6"/>
    <w:rsid w:val="00786EF3"/>
    <w:rsid w:val="00786F23"/>
    <w:rsid w:val="00786F58"/>
    <w:rsid w:val="0078705C"/>
    <w:rsid w:val="00787236"/>
    <w:rsid w:val="007873B8"/>
    <w:rsid w:val="00787583"/>
    <w:rsid w:val="00787729"/>
    <w:rsid w:val="00787966"/>
    <w:rsid w:val="00787A41"/>
    <w:rsid w:val="00787B1F"/>
    <w:rsid w:val="00787B28"/>
    <w:rsid w:val="00787BEE"/>
    <w:rsid w:val="00787C92"/>
    <w:rsid w:val="007902E2"/>
    <w:rsid w:val="00790458"/>
    <w:rsid w:val="0079087F"/>
    <w:rsid w:val="00790AB4"/>
    <w:rsid w:val="00790CD9"/>
    <w:rsid w:val="00790DF5"/>
    <w:rsid w:val="00790E54"/>
    <w:rsid w:val="00790F91"/>
    <w:rsid w:val="00791030"/>
    <w:rsid w:val="00791152"/>
    <w:rsid w:val="0079115A"/>
    <w:rsid w:val="00791188"/>
    <w:rsid w:val="007914AA"/>
    <w:rsid w:val="007914B8"/>
    <w:rsid w:val="00791568"/>
    <w:rsid w:val="007915FE"/>
    <w:rsid w:val="007917D8"/>
    <w:rsid w:val="007918B2"/>
    <w:rsid w:val="00791919"/>
    <w:rsid w:val="007919D4"/>
    <w:rsid w:val="00791B49"/>
    <w:rsid w:val="00791BB9"/>
    <w:rsid w:val="00791D22"/>
    <w:rsid w:val="00791D9A"/>
    <w:rsid w:val="00791DA0"/>
    <w:rsid w:val="00791FDA"/>
    <w:rsid w:val="007920BB"/>
    <w:rsid w:val="00792251"/>
    <w:rsid w:val="007925B3"/>
    <w:rsid w:val="00792664"/>
    <w:rsid w:val="007928C9"/>
    <w:rsid w:val="00792B92"/>
    <w:rsid w:val="00792CDC"/>
    <w:rsid w:val="00792D50"/>
    <w:rsid w:val="00792E57"/>
    <w:rsid w:val="007933E2"/>
    <w:rsid w:val="0079394F"/>
    <w:rsid w:val="00793A91"/>
    <w:rsid w:val="00793D91"/>
    <w:rsid w:val="00793EEB"/>
    <w:rsid w:val="00793F0E"/>
    <w:rsid w:val="00793F1E"/>
    <w:rsid w:val="00793FD8"/>
    <w:rsid w:val="00794210"/>
    <w:rsid w:val="00794290"/>
    <w:rsid w:val="007943BC"/>
    <w:rsid w:val="00794619"/>
    <w:rsid w:val="007946B7"/>
    <w:rsid w:val="00794C23"/>
    <w:rsid w:val="00794CCF"/>
    <w:rsid w:val="00794D29"/>
    <w:rsid w:val="0079502C"/>
    <w:rsid w:val="0079510B"/>
    <w:rsid w:val="00795A67"/>
    <w:rsid w:val="00795D0B"/>
    <w:rsid w:val="00795FDB"/>
    <w:rsid w:val="00796187"/>
    <w:rsid w:val="0079645A"/>
    <w:rsid w:val="00796670"/>
    <w:rsid w:val="00796806"/>
    <w:rsid w:val="00796AB0"/>
    <w:rsid w:val="00797176"/>
    <w:rsid w:val="007972AE"/>
    <w:rsid w:val="007972E4"/>
    <w:rsid w:val="0079744C"/>
    <w:rsid w:val="007976CD"/>
    <w:rsid w:val="00797883"/>
    <w:rsid w:val="007978B4"/>
    <w:rsid w:val="00797A2B"/>
    <w:rsid w:val="00797C10"/>
    <w:rsid w:val="00797C78"/>
    <w:rsid w:val="00797CFA"/>
    <w:rsid w:val="00797E71"/>
    <w:rsid w:val="007A01CE"/>
    <w:rsid w:val="007A0311"/>
    <w:rsid w:val="007A03BE"/>
    <w:rsid w:val="007A065C"/>
    <w:rsid w:val="007A0716"/>
    <w:rsid w:val="007A091F"/>
    <w:rsid w:val="007A0C83"/>
    <w:rsid w:val="007A0C8C"/>
    <w:rsid w:val="007A0CCF"/>
    <w:rsid w:val="007A0E86"/>
    <w:rsid w:val="007A1133"/>
    <w:rsid w:val="007A132C"/>
    <w:rsid w:val="007A1376"/>
    <w:rsid w:val="007A14BE"/>
    <w:rsid w:val="007A1652"/>
    <w:rsid w:val="007A17C4"/>
    <w:rsid w:val="007A18A7"/>
    <w:rsid w:val="007A18FC"/>
    <w:rsid w:val="007A1A07"/>
    <w:rsid w:val="007A1BA7"/>
    <w:rsid w:val="007A1C5F"/>
    <w:rsid w:val="007A1D60"/>
    <w:rsid w:val="007A239B"/>
    <w:rsid w:val="007A23BD"/>
    <w:rsid w:val="007A245E"/>
    <w:rsid w:val="007A26AB"/>
    <w:rsid w:val="007A28C3"/>
    <w:rsid w:val="007A2A7F"/>
    <w:rsid w:val="007A2BE0"/>
    <w:rsid w:val="007A2D80"/>
    <w:rsid w:val="007A2E3E"/>
    <w:rsid w:val="007A3037"/>
    <w:rsid w:val="007A3156"/>
    <w:rsid w:val="007A3157"/>
    <w:rsid w:val="007A3258"/>
    <w:rsid w:val="007A32C6"/>
    <w:rsid w:val="007A32C8"/>
    <w:rsid w:val="007A353C"/>
    <w:rsid w:val="007A3730"/>
    <w:rsid w:val="007A3813"/>
    <w:rsid w:val="007A3B5C"/>
    <w:rsid w:val="007A3D58"/>
    <w:rsid w:val="007A3DE7"/>
    <w:rsid w:val="007A3E8A"/>
    <w:rsid w:val="007A42E2"/>
    <w:rsid w:val="007A4369"/>
    <w:rsid w:val="007A4495"/>
    <w:rsid w:val="007A450D"/>
    <w:rsid w:val="007A4548"/>
    <w:rsid w:val="007A4718"/>
    <w:rsid w:val="007A49CF"/>
    <w:rsid w:val="007A4AA5"/>
    <w:rsid w:val="007A4E3B"/>
    <w:rsid w:val="007A4E63"/>
    <w:rsid w:val="007A5056"/>
    <w:rsid w:val="007A536D"/>
    <w:rsid w:val="007A556C"/>
    <w:rsid w:val="007A5697"/>
    <w:rsid w:val="007A56A6"/>
    <w:rsid w:val="007A5760"/>
    <w:rsid w:val="007A5D59"/>
    <w:rsid w:val="007A607E"/>
    <w:rsid w:val="007A6334"/>
    <w:rsid w:val="007A6680"/>
    <w:rsid w:val="007A69AE"/>
    <w:rsid w:val="007A6AC9"/>
    <w:rsid w:val="007A6CE8"/>
    <w:rsid w:val="007A6DA0"/>
    <w:rsid w:val="007A6EB9"/>
    <w:rsid w:val="007A6FBE"/>
    <w:rsid w:val="007A6FD1"/>
    <w:rsid w:val="007A7D11"/>
    <w:rsid w:val="007B002C"/>
    <w:rsid w:val="007B026D"/>
    <w:rsid w:val="007B0800"/>
    <w:rsid w:val="007B0B8B"/>
    <w:rsid w:val="007B0D72"/>
    <w:rsid w:val="007B0D79"/>
    <w:rsid w:val="007B0DA6"/>
    <w:rsid w:val="007B0DC7"/>
    <w:rsid w:val="007B0F79"/>
    <w:rsid w:val="007B0FDE"/>
    <w:rsid w:val="007B1156"/>
    <w:rsid w:val="007B1350"/>
    <w:rsid w:val="007B13E5"/>
    <w:rsid w:val="007B157A"/>
    <w:rsid w:val="007B1AE7"/>
    <w:rsid w:val="007B1C50"/>
    <w:rsid w:val="007B1C60"/>
    <w:rsid w:val="007B1D10"/>
    <w:rsid w:val="007B1D66"/>
    <w:rsid w:val="007B1E33"/>
    <w:rsid w:val="007B1E61"/>
    <w:rsid w:val="007B204C"/>
    <w:rsid w:val="007B2143"/>
    <w:rsid w:val="007B2188"/>
    <w:rsid w:val="007B2396"/>
    <w:rsid w:val="007B2578"/>
    <w:rsid w:val="007B282E"/>
    <w:rsid w:val="007B2A56"/>
    <w:rsid w:val="007B2B57"/>
    <w:rsid w:val="007B2CD3"/>
    <w:rsid w:val="007B2ECC"/>
    <w:rsid w:val="007B31FA"/>
    <w:rsid w:val="007B325C"/>
    <w:rsid w:val="007B36B7"/>
    <w:rsid w:val="007B38DF"/>
    <w:rsid w:val="007B3BC5"/>
    <w:rsid w:val="007B3E93"/>
    <w:rsid w:val="007B453D"/>
    <w:rsid w:val="007B45B8"/>
    <w:rsid w:val="007B484D"/>
    <w:rsid w:val="007B491C"/>
    <w:rsid w:val="007B4A28"/>
    <w:rsid w:val="007B4AC9"/>
    <w:rsid w:val="007B4FAA"/>
    <w:rsid w:val="007B5081"/>
    <w:rsid w:val="007B53B9"/>
    <w:rsid w:val="007B559E"/>
    <w:rsid w:val="007B5971"/>
    <w:rsid w:val="007B5BDD"/>
    <w:rsid w:val="007B62D7"/>
    <w:rsid w:val="007B6313"/>
    <w:rsid w:val="007B648E"/>
    <w:rsid w:val="007B658C"/>
    <w:rsid w:val="007B65A0"/>
    <w:rsid w:val="007B65B9"/>
    <w:rsid w:val="007B6608"/>
    <w:rsid w:val="007B69D4"/>
    <w:rsid w:val="007B6ACD"/>
    <w:rsid w:val="007B6C3D"/>
    <w:rsid w:val="007B6C97"/>
    <w:rsid w:val="007B70F8"/>
    <w:rsid w:val="007B713D"/>
    <w:rsid w:val="007B7251"/>
    <w:rsid w:val="007B77CA"/>
    <w:rsid w:val="007B78AE"/>
    <w:rsid w:val="007B79BB"/>
    <w:rsid w:val="007B7E73"/>
    <w:rsid w:val="007B7F26"/>
    <w:rsid w:val="007C012A"/>
    <w:rsid w:val="007C0163"/>
    <w:rsid w:val="007C0264"/>
    <w:rsid w:val="007C036D"/>
    <w:rsid w:val="007C057E"/>
    <w:rsid w:val="007C05D6"/>
    <w:rsid w:val="007C06C0"/>
    <w:rsid w:val="007C0780"/>
    <w:rsid w:val="007C0992"/>
    <w:rsid w:val="007C0AA0"/>
    <w:rsid w:val="007C0ABE"/>
    <w:rsid w:val="007C0DDF"/>
    <w:rsid w:val="007C0EAF"/>
    <w:rsid w:val="007C111B"/>
    <w:rsid w:val="007C1626"/>
    <w:rsid w:val="007C1ABA"/>
    <w:rsid w:val="007C1B7F"/>
    <w:rsid w:val="007C1BED"/>
    <w:rsid w:val="007C1C3D"/>
    <w:rsid w:val="007C1D59"/>
    <w:rsid w:val="007C1DBC"/>
    <w:rsid w:val="007C1DE3"/>
    <w:rsid w:val="007C1FF0"/>
    <w:rsid w:val="007C20F0"/>
    <w:rsid w:val="007C24CF"/>
    <w:rsid w:val="007C2509"/>
    <w:rsid w:val="007C26E8"/>
    <w:rsid w:val="007C2B70"/>
    <w:rsid w:val="007C2D1D"/>
    <w:rsid w:val="007C2F42"/>
    <w:rsid w:val="007C2FA6"/>
    <w:rsid w:val="007C303A"/>
    <w:rsid w:val="007C3081"/>
    <w:rsid w:val="007C328E"/>
    <w:rsid w:val="007C32B7"/>
    <w:rsid w:val="007C32F1"/>
    <w:rsid w:val="007C33E0"/>
    <w:rsid w:val="007C3608"/>
    <w:rsid w:val="007C3717"/>
    <w:rsid w:val="007C396C"/>
    <w:rsid w:val="007C3C7A"/>
    <w:rsid w:val="007C3CF6"/>
    <w:rsid w:val="007C3E2B"/>
    <w:rsid w:val="007C3E68"/>
    <w:rsid w:val="007C42D3"/>
    <w:rsid w:val="007C490E"/>
    <w:rsid w:val="007C4939"/>
    <w:rsid w:val="007C4B75"/>
    <w:rsid w:val="007C4BAC"/>
    <w:rsid w:val="007C4CAE"/>
    <w:rsid w:val="007C4FB2"/>
    <w:rsid w:val="007C5218"/>
    <w:rsid w:val="007C5234"/>
    <w:rsid w:val="007C53A2"/>
    <w:rsid w:val="007C544D"/>
    <w:rsid w:val="007C556E"/>
    <w:rsid w:val="007C573A"/>
    <w:rsid w:val="007C5910"/>
    <w:rsid w:val="007C5BD0"/>
    <w:rsid w:val="007C5E72"/>
    <w:rsid w:val="007C5F98"/>
    <w:rsid w:val="007C6099"/>
    <w:rsid w:val="007C60C1"/>
    <w:rsid w:val="007C6388"/>
    <w:rsid w:val="007C6440"/>
    <w:rsid w:val="007C64AD"/>
    <w:rsid w:val="007C65E6"/>
    <w:rsid w:val="007C66C5"/>
    <w:rsid w:val="007C67AB"/>
    <w:rsid w:val="007C693C"/>
    <w:rsid w:val="007C69B1"/>
    <w:rsid w:val="007C6A0F"/>
    <w:rsid w:val="007C6B0C"/>
    <w:rsid w:val="007C6D3E"/>
    <w:rsid w:val="007C7027"/>
    <w:rsid w:val="007C7281"/>
    <w:rsid w:val="007C73E7"/>
    <w:rsid w:val="007C7592"/>
    <w:rsid w:val="007C7677"/>
    <w:rsid w:val="007C7844"/>
    <w:rsid w:val="007C78CF"/>
    <w:rsid w:val="007C7A56"/>
    <w:rsid w:val="007C7BFD"/>
    <w:rsid w:val="007D0146"/>
    <w:rsid w:val="007D031D"/>
    <w:rsid w:val="007D05EF"/>
    <w:rsid w:val="007D0603"/>
    <w:rsid w:val="007D0611"/>
    <w:rsid w:val="007D071D"/>
    <w:rsid w:val="007D07D0"/>
    <w:rsid w:val="007D09AE"/>
    <w:rsid w:val="007D0F70"/>
    <w:rsid w:val="007D1161"/>
    <w:rsid w:val="007D1380"/>
    <w:rsid w:val="007D141A"/>
    <w:rsid w:val="007D14B7"/>
    <w:rsid w:val="007D1580"/>
    <w:rsid w:val="007D1601"/>
    <w:rsid w:val="007D18D4"/>
    <w:rsid w:val="007D1FE0"/>
    <w:rsid w:val="007D236D"/>
    <w:rsid w:val="007D24EB"/>
    <w:rsid w:val="007D25F6"/>
    <w:rsid w:val="007D26A9"/>
    <w:rsid w:val="007D26C7"/>
    <w:rsid w:val="007D297E"/>
    <w:rsid w:val="007D29C2"/>
    <w:rsid w:val="007D29F7"/>
    <w:rsid w:val="007D2BF3"/>
    <w:rsid w:val="007D2E3A"/>
    <w:rsid w:val="007D2E5A"/>
    <w:rsid w:val="007D2E9D"/>
    <w:rsid w:val="007D332A"/>
    <w:rsid w:val="007D343B"/>
    <w:rsid w:val="007D34FE"/>
    <w:rsid w:val="007D3705"/>
    <w:rsid w:val="007D3829"/>
    <w:rsid w:val="007D3905"/>
    <w:rsid w:val="007D3922"/>
    <w:rsid w:val="007D392A"/>
    <w:rsid w:val="007D3B4F"/>
    <w:rsid w:val="007D3CA9"/>
    <w:rsid w:val="007D3F6D"/>
    <w:rsid w:val="007D3F9E"/>
    <w:rsid w:val="007D420A"/>
    <w:rsid w:val="007D4297"/>
    <w:rsid w:val="007D4510"/>
    <w:rsid w:val="007D4535"/>
    <w:rsid w:val="007D460C"/>
    <w:rsid w:val="007D4837"/>
    <w:rsid w:val="007D4969"/>
    <w:rsid w:val="007D49B0"/>
    <w:rsid w:val="007D4A4C"/>
    <w:rsid w:val="007D4BD5"/>
    <w:rsid w:val="007D4E72"/>
    <w:rsid w:val="007D4EDF"/>
    <w:rsid w:val="007D5291"/>
    <w:rsid w:val="007D52FE"/>
    <w:rsid w:val="007D538C"/>
    <w:rsid w:val="007D53A4"/>
    <w:rsid w:val="007D549B"/>
    <w:rsid w:val="007D55A0"/>
    <w:rsid w:val="007D5954"/>
    <w:rsid w:val="007D5A98"/>
    <w:rsid w:val="007D5AF1"/>
    <w:rsid w:val="007D5C33"/>
    <w:rsid w:val="007D6340"/>
    <w:rsid w:val="007D63C8"/>
    <w:rsid w:val="007D642A"/>
    <w:rsid w:val="007D64FA"/>
    <w:rsid w:val="007D674A"/>
    <w:rsid w:val="007D67D7"/>
    <w:rsid w:val="007D6A28"/>
    <w:rsid w:val="007D6BEC"/>
    <w:rsid w:val="007D6FE0"/>
    <w:rsid w:val="007D7013"/>
    <w:rsid w:val="007D715E"/>
    <w:rsid w:val="007D72F2"/>
    <w:rsid w:val="007D7339"/>
    <w:rsid w:val="007D7472"/>
    <w:rsid w:val="007D74F2"/>
    <w:rsid w:val="007D768D"/>
    <w:rsid w:val="007D7862"/>
    <w:rsid w:val="007D7A54"/>
    <w:rsid w:val="007D7A6B"/>
    <w:rsid w:val="007D7A83"/>
    <w:rsid w:val="007D7B51"/>
    <w:rsid w:val="007E0004"/>
    <w:rsid w:val="007E002E"/>
    <w:rsid w:val="007E031E"/>
    <w:rsid w:val="007E041A"/>
    <w:rsid w:val="007E04BF"/>
    <w:rsid w:val="007E076C"/>
    <w:rsid w:val="007E097D"/>
    <w:rsid w:val="007E09E3"/>
    <w:rsid w:val="007E0A35"/>
    <w:rsid w:val="007E0A7A"/>
    <w:rsid w:val="007E0B63"/>
    <w:rsid w:val="007E0D46"/>
    <w:rsid w:val="007E0F5B"/>
    <w:rsid w:val="007E12F7"/>
    <w:rsid w:val="007E1614"/>
    <w:rsid w:val="007E1ACB"/>
    <w:rsid w:val="007E20B2"/>
    <w:rsid w:val="007E2315"/>
    <w:rsid w:val="007E2417"/>
    <w:rsid w:val="007E2439"/>
    <w:rsid w:val="007E2755"/>
    <w:rsid w:val="007E2B81"/>
    <w:rsid w:val="007E2D31"/>
    <w:rsid w:val="007E2DDA"/>
    <w:rsid w:val="007E34CD"/>
    <w:rsid w:val="007E3637"/>
    <w:rsid w:val="007E3732"/>
    <w:rsid w:val="007E3B76"/>
    <w:rsid w:val="007E3CFD"/>
    <w:rsid w:val="007E3E5F"/>
    <w:rsid w:val="007E403B"/>
    <w:rsid w:val="007E44EE"/>
    <w:rsid w:val="007E456D"/>
    <w:rsid w:val="007E4735"/>
    <w:rsid w:val="007E4B74"/>
    <w:rsid w:val="007E4F06"/>
    <w:rsid w:val="007E5039"/>
    <w:rsid w:val="007E5042"/>
    <w:rsid w:val="007E518D"/>
    <w:rsid w:val="007E526A"/>
    <w:rsid w:val="007E54F9"/>
    <w:rsid w:val="007E554A"/>
    <w:rsid w:val="007E5591"/>
    <w:rsid w:val="007E57D4"/>
    <w:rsid w:val="007E58EC"/>
    <w:rsid w:val="007E593F"/>
    <w:rsid w:val="007E5A2E"/>
    <w:rsid w:val="007E5B48"/>
    <w:rsid w:val="007E5DAF"/>
    <w:rsid w:val="007E5FE9"/>
    <w:rsid w:val="007E6237"/>
    <w:rsid w:val="007E6271"/>
    <w:rsid w:val="007E654C"/>
    <w:rsid w:val="007E65BA"/>
    <w:rsid w:val="007E666F"/>
    <w:rsid w:val="007E66CD"/>
    <w:rsid w:val="007E6913"/>
    <w:rsid w:val="007E695E"/>
    <w:rsid w:val="007E6986"/>
    <w:rsid w:val="007E6A69"/>
    <w:rsid w:val="007E6AE1"/>
    <w:rsid w:val="007E6BAA"/>
    <w:rsid w:val="007E6C55"/>
    <w:rsid w:val="007E6FB9"/>
    <w:rsid w:val="007E6FD1"/>
    <w:rsid w:val="007E71E3"/>
    <w:rsid w:val="007E7352"/>
    <w:rsid w:val="007E741E"/>
    <w:rsid w:val="007E7476"/>
    <w:rsid w:val="007E74F4"/>
    <w:rsid w:val="007E7888"/>
    <w:rsid w:val="007E7A83"/>
    <w:rsid w:val="007E7AA0"/>
    <w:rsid w:val="007E7BE7"/>
    <w:rsid w:val="007E7D53"/>
    <w:rsid w:val="007E7F66"/>
    <w:rsid w:val="007F014E"/>
    <w:rsid w:val="007F0165"/>
    <w:rsid w:val="007F02A2"/>
    <w:rsid w:val="007F02D9"/>
    <w:rsid w:val="007F0306"/>
    <w:rsid w:val="007F03EE"/>
    <w:rsid w:val="007F07AD"/>
    <w:rsid w:val="007F0A06"/>
    <w:rsid w:val="007F0F17"/>
    <w:rsid w:val="007F109E"/>
    <w:rsid w:val="007F10F6"/>
    <w:rsid w:val="007F113E"/>
    <w:rsid w:val="007F1364"/>
    <w:rsid w:val="007F15BC"/>
    <w:rsid w:val="007F162B"/>
    <w:rsid w:val="007F1A16"/>
    <w:rsid w:val="007F1AB9"/>
    <w:rsid w:val="007F1CF9"/>
    <w:rsid w:val="007F1F65"/>
    <w:rsid w:val="007F1F7B"/>
    <w:rsid w:val="007F1FC2"/>
    <w:rsid w:val="007F21A1"/>
    <w:rsid w:val="007F223F"/>
    <w:rsid w:val="007F237C"/>
    <w:rsid w:val="007F23BE"/>
    <w:rsid w:val="007F24F4"/>
    <w:rsid w:val="007F287B"/>
    <w:rsid w:val="007F28AC"/>
    <w:rsid w:val="007F28DA"/>
    <w:rsid w:val="007F296C"/>
    <w:rsid w:val="007F2B71"/>
    <w:rsid w:val="007F2C15"/>
    <w:rsid w:val="007F2C43"/>
    <w:rsid w:val="007F2E5C"/>
    <w:rsid w:val="007F2F6F"/>
    <w:rsid w:val="007F2F82"/>
    <w:rsid w:val="007F2F8F"/>
    <w:rsid w:val="007F310E"/>
    <w:rsid w:val="007F3149"/>
    <w:rsid w:val="007F328C"/>
    <w:rsid w:val="007F392D"/>
    <w:rsid w:val="007F39FC"/>
    <w:rsid w:val="007F3AC5"/>
    <w:rsid w:val="007F3D8E"/>
    <w:rsid w:val="007F4057"/>
    <w:rsid w:val="007F40C5"/>
    <w:rsid w:val="007F4161"/>
    <w:rsid w:val="007F42B5"/>
    <w:rsid w:val="007F4357"/>
    <w:rsid w:val="007F451E"/>
    <w:rsid w:val="007F457D"/>
    <w:rsid w:val="007F45B0"/>
    <w:rsid w:val="007F46D1"/>
    <w:rsid w:val="007F4B05"/>
    <w:rsid w:val="007F4BFA"/>
    <w:rsid w:val="007F4C9D"/>
    <w:rsid w:val="007F4D92"/>
    <w:rsid w:val="007F4EDD"/>
    <w:rsid w:val="007F535D"/>
    <w:rsid w:val="007F54FB"/>
    <w:rsid w:val="007F60EF"/>
    <w:rsid w:val="007F62FB"/>
    <w:rsid w:val="007F62FD"/>
    <w:rsid w:val="007F657D"/>
    <w:rsid w:val="007F65FE"/>
    <w:rsid w:val="007F6627"/>
    <w:rsid w:val="007F666B"/>
    <w:rsid w:val="007F67B3"/>
    <w:rsid w:val="007F6AA9"/>
    <w:rsid w:val="007F6BC3"/>
    <w:rsid w:val="007F6BF6"/>
    <w:rsid w:val="007F6C2B"/>
    <w:rsid w:val="007F76A5"/>
    <w:rsid w:val="007F7987"/>
    <w:rsid w:val="007F7DC1"/>
    <w:rsid w:val="007F7E40"/>
    <w:rsid w:val="008000B8"/>
    <w:rsid w:val="008003E7"/>
    <w:rsid w:val="00800450"/>
    <w:rsid w:val="0080059C"/>
    <w:rsid w:val="008006C9"/>
    <w:rsid w:val="00800768"/>
    <w:rsid w:val="00800A09"/>
    <w:rsid w:val="00800A47"/>
    <w:rsid w:val="00800AF1"/>
    <w:rsid w:val="00800B25"/>
    <w:rsid w:val="00800BB5"/>
    <w:rsid w:val="00800CE4"/>
    <w:rsid w:val="0080113A"/>
    <w:rsid w:val="0080123F"/>
    <w:rsid w:val="00801256"/>
    <w:rsid w:val="00801335"/>
    <w:rsid w:val="008015E9"/>
    <w:rsid w:val="0080175B"/>
    <w:rsid w:val="00801950"/>
    <w:rsid w:val="00801985"/>
    <w:rsid w:val="00801B04"/>
    <w:rsid w:val="00802276"/>
    <w:rsid w:val="008022CB"/>
    <w:rsid w:val="008025CF"/>
    <w:rsid w:val="008026FA"/>
    <w:rsid w:val="00802B4F"/>
    <w:rsid w:val="00802E85"/>
    <w:rsid w:val="00802F99"/>
    <w:rsid w:val="00802FE4"/>
    <w:rsid w:val="00803083"/>
    <w:rsid w:val="00803305"/>
    <w:rsid w:val="0080349E"/>
    <w:rsid w:val="0080370A"/>
    <w:rsid w:val="00803841"/>
    <w:rsid w:val="008039E5"/>
    <w:rsid w:val="00803DF3"/>
    <w:rsid w:val="0080400E"/>
    <w:rsid w:val="00804257"/>
    <w:rsid w:val="00804536"/>
    <w:rsid w:val="00804617"/>
    <w:rsid w:val="0080463F"/>
    <w:rsid w:val="0080465F"/>
    <w:rsid w:val="00804A83"/>
    <w:rsid w:val="00804CD8"/>
    <w:rsid w:val="00804D42"/>
    <w:rsid w:val="00805154"/>
    <w:rsid w:val="00805190"/>
    <w:rsid w:val="0080521B"/>
    <w:rsid w:val="008052B0"/>
    <w:rsid w:val="00805645"/>
    <w:rsid w:val="00805658"/>
    <w:rsid w:val="008056F6"/>
    <w:rsid w:val="00805B37"/>
    <w:rsid w:val="00805D33"/>
    <w:rsid w:val="00805E7E"/>
    <w:rsid w:val="00805ED5"/>
    <w:rsid w:val="008061DD"/>
    <w:rsid w:val="008062E5"/>
    <w:rsid w:val="00806358"/>
    <w:rsid w:val="008067A6"/>
    <w:rsid w:val="00806906"/>
    <w:rsid w:val="00806B7A"/>
    <w:rsid w:val="00806D1A"/>
    <w:rsid w:val="00806F3E"/>
    <w:rsid w:val="008071B3"/>
    <w:rsid w:val="00807414"/>
    <w:rsid w:val="0080757D"/>
    <w:rsid w:val="00807851"/>
    <w:rsid w:val="00807874"/>
    <w:rsid w:val="008079E3"/>
    <w:rsid w:val="00807A10"/>
    <w:rsid w:val="00807DC3"/>
    <w:rsid w:val="00807E11"/>
    <w:rsid w:val="0081014A"/>
    <w:rsid w:val="0081090C"/>
    <w:rsid w:val="00810AB6"/>
    <w:rsid w:val="00810ADA"/>
    <w:rsid w:val="00810E0F"/>
    <w:rsid w:val="00810E62"/>
    <w:rsid w:val="0081169B"/>
    <w:rsid w:val="0081183A"/>
    <w:rsid w:val="00811923"/>
    <w:rsid w:val="00811A41"/>
    <w:rsid w:val="00811A4E"/>
    <w:rsid w:val="00811B87"/>
    <w:rsid w:val="00811E67"/>
    <w:rsid w:val="008124CC"/>
    <w:rsid w:val="00812951"/>
    <w:rsid w:val="00812A11"/>
    <w:rsid w:val="00812B55"/>
    <w:rsid w:val="00812C36"/>
    <w:rsid w:val="0081308F"/>
    <w:rsid w:val="00813505"/>
    <w:rsid w:val="008135B7"/>
    <w:rsid w:val="008138D5"/>
    <w:rsid w:val="008139F0"/>
    <w:rsid w:val="00813D4D"/>
    <w:rsid w:val="00813DED"/>
    <w:rsid w:val="00813E55"/>
    <w:rsid w:val="00814237"/>
    <w:rsid w:val="00814412"/>
    <w:rsid w:val="00814C52"/>
    <w:rsid w:val="00814D65"/>
    <w:rsid w:val="00814E81"/>
    <w:rsid w:val="0081500D"/>
    <w:rsid w:val="008153BD"/>
    <w:rsid w:val="0081564C"/>
    <w:rsid w:val="008157A8"/>
    <w:rsid w:val="00815905"/>
    <w:rsid w:val="00815BBF"/>
    <w:rsid w:val="00815D50"/>
    <w:rsid w:val="00815D76"/>
    <w:rsid w:val="00815D85"/>
    <w:rsid w:val="00815DB4"/>
    <w:rsid w:val="00815EAC"/>
    <w:rsid w:val="0081620B"/>
    <w:rsid w:val="00816404"/>
    <w:rsid w:val="0081688A"/>
    <w:rsid w:val="00816A8B"/>
    <w:rsid w:val="00816ACD"/>
    <w:rsid w:val="00817005"/>
    <w:rsid w:val="00817313"/>
    <w:rsid w:val="008175A1"/>
    <w:rsid w:val="00817BA4"/>
    <w:rsid w:val="00817BC7"/>
    <w:rsid w:val="00817D3E"/>
    <w:rsid w:val="00817D77"/>
    <w:rsid w:val="00817F13"/>
    <w:rsid w:val="00817FB6"/>
    <w:rsid w:val="00820038"/>
    <w:rsid w:val="008200AE"/>
    <w:rsid w:val="00820416"/>
    <w:rsid w:val="00820932"/>
    <w:rsid w:val="00820BC6"/>
    <w:rsid w:val="00820DA5"/>
    <w:rsid w:val="00820E73"/>
    <w:rsid w:val="0082175A"/>
    <w:rsid w:val="0082176E"/>
    <w:rsid w:val="008217C8"/>
    <w:rsid w:val="008218CA"/>
    <w:rsid w:val="0082190D"/>
    <w:rsid w:val="00821A2F"/>
    <w:rsid w:val="00821ABC"/>
    <w:rsid w:val="00821B7F"/>
    <w:rsid w:val="00821C0E"/>
    <w:rsid w:val="00821D82"/>
    <w:rsid w:val="00822069"/>
    <w:rsid w:val="00822313"/>
    <w:rsid w:val="008223BE"/>
    <w:rsid w:val="008225DA"/>
    <w:rsid w:val="008226AD"/>
    <w:rsid w:val="00822848"/>
    <w:rsid w:val="00822AA4"/>
    <w:rsid w:val="00822B89"/>
    <w:rsid w:val="00822C5A"/>
    <w:rsid w:val="00822DF8"/>
    <w:rsid w:val="00822FB5"/>
    <w:rsid w:val="00823230"/>
    <w:rsid w:val="00823246"/>
    <w:rsid w:val="00823259"/>
    <w:rsid w:val="008232AA"/>
    <w:rsid w:val="008232EF"/>
    <w:rsid w:val="008235BF"/>
    <w:rsid w:val="00823C3E"/>
    <w:rsid w:val="00823E73"/>
    <w:rsid w:val="0082413E"/>
    <w:rsid w:val="008243C3"/>
    <w:rsid w:val="008246E5"/>
    <w:rsid w:val="008248D4"/>
    <w:rsid w:val="00824EC0"/>
    <w:rsid w:val="00824FBA"/>
    <w:rsid w:val="00825255"/>
    <w:rsid w:val="0082531B"/>
    <w:rsid w:val="00825567"/>
    <w:rsid w:val="008255A0"/>
    <w:rsid w:val="00825866"/>
    <w:rsid w:val="00825CF8"/>
    <w:rsid w:val="00825EDB"/>
    <w:rsid w:val="0082600A"/>
    <w:rsid w:val="00826298"/>
    <w:rsid w:val="0082630D"/>
    <w:rsid w:val="00826357"/>
    <w:rsid w:val="008267D7"/>
    <w:rsid w:val="0082689D"/>
    <w:rsid w:val="00826A83"/>
    <w:rsid w:val="00826AB1"/>
    <w:rsid w:val="00826B1D"/>
    <w:rsid w:val="00826B94"/>
    <w:rsid w:val="00826CD0"/>
    <w:rsid w:val="00826CEF"/>
    <w:rsid w:val="00826F23"/>
    <w:rsid w:val="00826FC8"/>
    <w:rsid w:val="0082718E"/>
    <w:rsid w:val="0082722D"/>
    <w:rsid w:val="008272FB"/>
    <w:rsid w:val="008274FE"/>
    <w:rsid w:val="00827545"/>
    <w:rsid w:val="008275FA"/>
    <w:rsid w:val="00827614"/>
    <w:rsid w:val="00827A58"/>
    <w:rsid w:val="00827DD5"/>
    <w:rsid w:val="008300CD"/>
    <w:rsid w:val="008300E4"/>
    <w:rsid w:val="008303E5"/>
    <w:rsid w:val="008303ED"/>
    <w:rsid w:val="00830695"/>
    <w:rsid w:val="008306FE"/>
    <w:rsid w:val="00830811"/>
    <w:rsid w:val="00830888"/>
    <w:rsid w:val="00830B49"/>
    <w:rsid w:val="00830D55"/>
    <w:rsid w:val="00831284"/>
    <w:rsid w:val="0083137D"/>
    <w:rsid w:val="008313BC"/>
    <w:rsid w:val="0083151D"/>
    <w:rsid w:val="008315C8"/>
    <w:rsid w:val="00831861"/>
    <w:rsid w:val="0083193A"/>
    <w:rsid w:val="00831BDB"/>
    <w:rsid w:val="00832082"/>
    <w:rsid w:val="0083249C"/>
    <w:rsid w:val="008326B5"/>
    <w:rsid w:val="00832A66"/>
    <w:rsid w:val="008330AD"/>
    <w:rsid w:val="0083346C"/>
    <w:rsid w:val="0083353C"/>
    <w:rsid w:val="0083355D"/>
    <w:rsid w:val="0083373C"/>
    <w:rsid w:val="00833A26"/>
    <w:rsid w:val="00833A62"/>
    <w:rsid w:val="00833AFD"/>
    <w:rsid w:val="00833DFA"/>
    <w:rsid w:val="00833E06"/>
    <w:rsid w:val="0083401A"/>
    <w:rsid w:val="00834102"/>
    <w:rsid w:val="0083425C"/>
    <w:rsid w:val="00834330"/>
    <w:rsid w:val="00834453"/>
    <w:rsid w:val="0083479E"/>
    <w:rsid w:val="008349FF"/>
    <w:rsid w:val="00834C46"/>
    <w:rsid w:val="00835002"/>
    <w:rsid w:val="0083530B"/>
    <w:rsid w:val="00835484"/>
    <w:rsid w:val="00835657"/>
    <w:rsid w:val="008356E8"/>
    <w:rsid w:val="00835742"/>
    <w:rsid w:val="00835923"/>
    <w:rsid w:val="00835A16"/>
    <w:rsid w:val="00835A63"/>
    <w:rsid w:val="00835D7C"/>
    <w:rsid w:val="008362A9"/>
    <w:rsid w:val="0083643A"/>
    <w:rsid w:val="0083651E"/>
    <w:rsid w:val="00836858"/>
    <w:rsid w:val="0083688C"/>
    <w:rsid w:val="00836FCC"/>
    <w:rsid w:val="00837047"/>
    <w:rsid w:val="00837117"/>
    <w:rsid w:val="00837357"/>
    <w:rsid w:val="00837410"/>
    <w:rsid w:val="0083750C"/>
    <w:rsid w:val="008379BF"/>
    <w:rsid w:val="00837C53"/>
    <w:rsid w:val="00837F7A"/>
    <w:rsid w:val="0084005B"/>
    <w:rsid w:val="00840407"/>
    <w:rsid w:val="0084048A"/>
    <w:rsid w:val="008405D0"/>
    <w:rsid w:val="00840675"/>
    <w:rsid w:val="00840C5F"/>
    <w:rsid w:val="0084115F"/>
    <w:rsid w:val="008411F0"/>
    <w:rsid w:val="00841286"/>
    <w:rsid w:val="00841294"/>
    <w:rsid w:val="00841341"/>
    <w:rsid w:val="0084149D"/>
    <w:rsid w:val="00841546"/>
    <w:rsid w:val="00841643"/>
    <w:rsid w:val="00841B16"/>
    <w:rsid w:val="00841B9C"/>
    <w:rsid w:val="00841D1F"/>
    <w:rsid w:val="00841EE4"/>
    <w:rsid w:val="008421C3"/>
    <w:rsid w:val="00842266"/>
    <w:rsid w:val="008423F6"/>
    <w:rsid w:val="0084243D"/>
    <w:rsid w:val="00842870"/>
    <w:rsid w:val="008429B0"/>
    <w:rsid w:val="00842BF6"/>
    <w:rsid w:val="00842BFF"/>
    <w:rsid w:val="00842C31"/>
    <w:rsid w:val="00842C57"/>
    <w:rsid w:val="00842E09"/>
    <w:rsid w:val="00843159"/>
    <w:rsid w:val="0084329D"/>
    <w:rsid w:val="00843370"/>
    <w:rsid w:val="008434D8"/>
    <w:rsid w:val="008435BE"/>
    <w:rsid w:val="0084363B"/>
    <w:rsid w:val="0084369B"/>
    <w:rsid w:val="008436F7"/>
    <w:rsid w:val="00843A98"/>
    <w:rsid w:val="00843B92"/>
    <w:rsid w:val="00843D96"/>
    <w:rsid w:val="00843F57"/>
    <w:rsid w:val="00844397"/>
    <w:rsid w:val="008443D3"/>
    <w:rsid w:val="008444B0"/>
    <w:rsid w:val="0084481D"/>
    <w:rsid w:val="00844A49"/>
    <w:rsid w:val="00844A4B"/>
    <w:rsid w:val="00844DC5"/>
    <w:rsid w:val="00844E4B"/>
    <w:rsid w:val="008451C5"/>
    <w:rsid w:val="00845665"/>
    <w:rsid w:val="008456C7"/>
    <w:rsid w:val="0084576A"/>
    <w:rsid w:val="008457A1"/>
    <w:rsid w:val="00845982"/>
    <w:rsid w:val="00845BCA"/>
    <w:rsid w:val="00845D3D"/>
    <w:rsid w:val="00845D7A"/>
    <w:rsid w:val="00845D8E"/>
    <w:rsid w:val="00845E19"/>
    <w:rsid w:val="00845F2F"/>
    <w:rsid w:val="00845FB7"/>
    <w:rsid w:val="00846096"/>
    <w:rsid w:val="00846151"/>
    <w:rsid w:val="00846406"/>
    <w:rsid w:val="00846436"/>
    <w:rsid w:val="0084643D"/>
    <w:rsid w:val="008465BF"/>
    <w:rsid w:val="00846712"/>
    <w:rsid w:val="0084687C"/>
    <w:rsid w:val="00846A33"/>
    <w:rsid w:val="00846AEA"/>
    <w:rsid w:val="00846B52"/>
    <w:rsid w:val="00846C95"/>
    <w:rsid w:val="00847468"/>
    <w:rsid w:val="008476DA"/>
    <w:rsid w:val="008476E0"/>
    <w:rsid w:val="00847847"/>
    <w:rsid w:val="00847922"/>
    <w:rsid w:val="00847B4A"/>
    <w:rsid w:val="00847CF5"/>
    <w:rsid w:val="00847D64"/>
    <w:rsid w:val="00847DE3"/>
    <w:rsid w:val="00847DF0"/>
    <w:rsid w:val="008502A3"/>
    <w:rsid w:val="00850765"/>
    <w:rsid w:val="00850979"/>
    <w:rsid w:val="0085098F"/>
    <w:rsid w:val="008509A0"/>
    <w:rsid w:val="00850B80"/>
    <w:rsid w:val="00850DF8"/>
    <w:rsid w:val="008510E7"/>
    <w:rsid w:val="0085117F"/>
    <w:rsid w:val="0085127C"/>
    <w:rsid w:val="00851626"/>
    <w:rsid w:val="0085162D"/>
    <w:rsid w:val="00851999"/>
    <w:rsid w:val="0085199F"/>
    <w:rsid w:val="00851AA6"/>
    <w:rsid w:val="00851BBA"/>
    <w:rsid w:val="0085214A"/>
    <w:rsid w:val="0085233F"/>
    <w:rsid w:val="00852407"/>
    <w:rsid w:val="008524C6"/>
    <w:rsid w:val="00852837"/>
    <w:rsid w:val="008528A4"/>
    <w:rsid w:val="00852BD0"/>
    <w:rsid w:val="0085331F"/>
    <w:rsid w:val="00853445"/>
    <w:rsid w:val="00853960"/>
    <w:rsid w:val="00853B0D"/>
    <w:rsid w:val="00853B32"/>
    <w:rsid w:val="00853CAF"/>
    <w:rsid w:val="008541C1"/>
    <w:rsid w:val="00854298"/>
    <w:rsid w:val="00854346"/>
    <w:rsid w:val="0085451E"/>
    <w:rsid w:val="008545DE"/>
    <w:rsid w:val="008547EE"/>
    <w:rsid w:val="00854B4A"/>
    <w:rsid w:val="00854BFC"/>
    <w:rsid w:val="00854CF2"/>
    <w:rsid w:val="00854EC7"/>
    <w:rsid w:val="00855219"/>
    <w:rsid w:val="0085527E"/>
    <w:rsid w:val="00855383"/>
    <w:rsid w:val="008553AD"/>
    <w:rsid w:val="0085560F"/>
    <w:rsid w:val="00855976"/>
    <w:rsid w:val="00855A01"/>
    <w:rsid w:val="00855C3E"/>
    <w:rsid w:val="00855E3F"/>
    <w:rsid w:val="0085613A"/>
    <w:rsid w:val="008564F2"/>
    <w:rsid w:val="008567B4"/>
    <w:rsid w:val="00856E25"/>
    <w:rsid w:val="00856FA9"/>
    <w:rsid w:val="008571E4"/>
    <w:rsid w:val="0085722C"/>
    <w:rsid w:val="0085745E"/>
    <w:rsid w:val="00857755"/>
    <w:rsid w:val="00857AD1"/>
    <w:rsid w:val="00857D6C"/>
    <w:rsid w:val="00857DCC"/>
    <w:rsid w:val="00857DF0"/>
    <w:rsid w:val="00860081"/>
    <w:rsid w:val="008600D4"/>
    <w:rsid w:val="00860259"/>
    <w:rsid w:val="00860A8E"/>
    <w:rsid w:val="00860CE6"/>
    <w:rsid w:val="00860D2F"/>
    <w:rsid w:val="00861336"/>
    <w:rsid w:val="0086153D"/>
    <w:rsid w:val="00861737"/>
    <w:rsid w:val="008618F4"/>
    <w:rsid w:val="00861B92"/>
    <w:rsid w:val="00861DB4"/>
    <w:rsid w:val="00861DE3"/>
    <w:rsid w:val="00861E63"/>
    <w:rsid w:val="00862134"/>
    <w:rsid w:val="0086275E"/>
    <w:rsid w:val="00862C3F"/>
    <w:rsid w:val="00862C95"/>
    <w:rsid w:val="00862DBE"/>
    <w:rsid w:val="00862F64"/>
    <w:rsid w:val="00862FF0"/>
    <w:rsid w:val="00862FF7"/>
    <w:rsid w:val="00863181"/>
    <w:rsid w:val="00863321"/>
    <w:rsid w:val="0086357B"/>
    <w:rsid w:val="00863686"/>
    <w:rsid w:val="008638B3"/>
    <w:rsid w:val="00863A54"/>
    <w:rsid w:val="00863BD7"/>
    <w:rsid w:val="00863C40"/>
    <w:rsid w:val="00863E7A"/>
    <w:rsid w:val="00863FE7"/>
    <w:rsid w:val="008644A0"/>
    <w:rsid w:val="00864888"/>
    <w:rsid w:val="00864BE9"/>
    <w:rsid w:val="008650A3"/>
    <w:rsid w:val="00865113"/>
    <w:rsid w:val="008651B2"/>
    <w:rsid w:val="00865730"/>
    <w:rsid w:val="0086574B"/>
    <w:rsid w:val="0086579B"/>
    <w:rsid w:val="008658A8"/>
    <w:rsid w:val="00865CEB"/>
    <w:rsid w:val="00866178"/>
    <w:rsid w:val="00866179"/>
    <w:rsid w:val="00866233"/>
    <w:rsid w:val="008663A4"/>
    <w:rsid w:val="00866579"/>
    <w:rsid w:val="00866C04"/>
    <w:rsid w:val="00866CF3"/>
    <w:rsid w:val="00866D53"/>
    <w:rsid w:val="00866D58"/>
    <w:rsid w:val="00866D7A"/>
    <w:rsid w:val="00867195"/>
    <w:rsid w:val="00867438"/>
    <w:rsid w:val="008675BC"/>
    <w:rsid w:val="00867783"/>
    <w:rsid w:val="00867B14"/>
    <w:rsid w:val="00867B9A"/>
    <w:rsid w:val="00867D86"/>
    <w:rsid w:val="00867E0E"/>
    <w:rsid w:val="00867E7F"/>
    <w:rsid w:val="00867EF2"/>
    <w:rsid w:val="00867F85"/>
    <w:rsid w:val="0087048F"/>
    <w:rsid w:val="0087059E"/>
    <w:rsid w:val="008706EC"/>
    <w:rsid w:val="008709E7"/>
    <w:rsid w:val="00870D97"/>
    <w:rsid w:val="00870F1E"/>
    <w:rsid w:val="00870F55"/>
    <w:rsid w:val="0087110F"/>
    <w:rsid w:val="00871278"/>
    <w:rsid w:val="008714E8"/>
    <w:rsid w:val="008715C6"/>
    <w:rsid w:val="008715C7"/>
    <w:rsid w:val="00871A3B"/>
    <w:rsid w:val="00871B04"/>
    <w:rsid w:val="00871D6C"/>
    <w:rsid w:val="00871FA3"/>
    <w:rsid w:val="00872070"/>
    <w:rsid w:val="0087216E"/>
    <w:rsid w:val="0087216F"/>
    <w:rsid w:val="008721FE"/>
    <w:rsid w:val="00872301"/>
    <w:rsid w:val="0087247E"/>
    <w:rsid w:val="0087254B"/>
    <w:rsid w:val="00872681"/>
    <w:rsid w:val="008726B6"/>
    <w:rsid w:val="00872783"/>
    <w:rsid w:val="0087278C"/>
    <w:rsid w:val="008727B0"/>
    <w:rsid w:val="0087292A"/>
    <w:rsid w:val="0087294C"/>
    <w:rsid w:val="00872AA4"/>
    <w:rsid w:val="00872D0B"/>
    <w:rsid w:val="00872F7E"/>
    <w:rsid w:val="00872FA3"/>
    <w:rsid w:val="00872FF9"/>
    <w:rsid w:val="008730B8"/>
    <w:rsid w:val="00873334"/>
    <w:rsid w:val="00873497"/>
    <w:rsid w:val="008734C4"/>
    <w:rsid w:val="00873536"/>
    <w:rsid w:val="00873671"/>
    <w:rsid w:val="008736E0"/>
    <w:rsid w:val="00873817"/>
    <w:rsid w:val="00874049"/>
    <w:rsid w:val="0087406F"/>
    <w:rsid w:val="008741C5"/>
    <w:rsid w:val="008748E6"/>
    <w:rsid w:val="00874A1B"/>
    <w:rsid w:val="00874AC9"/>
    <w:rsid w:val="008750AB"/>
    <w:rsid w:val="008755A2"/>
    <w:rsid w:val="0087595D"/>
    <w:rsid w:val="00875A02"/>
    <w:rsid w:val="00875A54"/>
    <w:rsid w:val="00875AC5"/>
    <w:rsid w:val="0087601A"/>
    <w:rsid w:val="0087603F"/>
    <w:rsid w:val="00876259"/>
    <w:rsid w:val="008766D9"/>
    <w:rsid w:val="00876770"/>
    <w:rsid w:val="008768E2"/>
    <w:rsid w:val="00876ACB"/>
    <w:rsid w:val="00876AE0"/>
    <w:rsid w:val="00876AF7"/>
    <w:rsid w:val="00876D0A"/>
    <w:rsid w:val="00876E61"/>
    <w:rsid w:val="00877116"/>
    <w:rsid w:val="008772D7"/>
    <w:rsid w:val="0087772C"/>
    <w:rsid w:val="00877A9A"/>
    <w:rsid w:val="00877C45"/>
    <w:rsid w:val="00877DE0"/>
    <w:rsid w:val="0088014F"/>
    <w:rsid w:val="008803A3"/>
    <w:rsid w:val="008803EE"/>
    <w:rsid w:val="0088046C"/>
    <w:rsid w:val="008807C6"/>
    <w:rsid w:val="008809AD"/>
    <w:rsid w:val="00880B02"/>
    <w:rsid w:val="00880B5A"/>
    <w:rsid w:val="00880D1C"/>
    <w:rsid w:val="00880E4D"/>
    <w:rsid w:val="00880E83"/>
    <w:rsid w:val="00880ECE"/>
    <w:rsid w:val="0088103E"/>
    <w:rsid w:val="0088107A"/>
    <w:rsid w:val="008810AA"/>
    <w:rsid w:val="00881401"/>
    <w:rsid w:val="008814F8"/>
    <w:rsid w:val="00881825"/>
    <w:rsid w:val="008819E7"/>
    <w:rsid w:val="00881A93"/>
    <w:rsid w:val="00881E43"/>
    <w:rsid w:val="00881E73"/>
    <w:rsid w:val="00881EF0"/>
    <w:rsid w:val="00881F1D"/>
    <w:rsid w:val="00881F22"/>
    <w:rsid w:val="008823B7"/>
    <w:rsid w:val="008823FC"/>
    <w:rsid w:val="008826AD"/>
    <w:rsid w:val="0088277E"/>
    <w:rsid w:val="00882A63"/>
    <w:rsid w:val="00882B64"/>
    <w:rsid w:val="00883042"/>
    <w:rsid w:val="0088326D"/>
    <w:rsid w:val="00883349"/>
    <w:rsid w:val="00883574"/>
    <w:rsid w:val="00883763"/>
    <w:rsid w:val="008837F4"/>
    <w:rsid w:val="00883837"/>
    <w:rsid w:val="00883964"/>
    <w:rsid w:val="008841AB"/>
    <w:rsid w:val="008841C6"/>
    <w:rsid w:val="00884881"/>
    <w:rsid w:val="00884C68"/>
    <w:rsid w:val="00884CEA"/>
    <w:rsid w:val="00884CF2"/>
    <w:rsid w:val="00884FBE"/>
    <w:rsid w:val="00885359"/>
    <w:rsid w:val="0088538F"/>
    <w:rsid w:val="008853F2"/>
    <w:rsid w:val="008854C0"/>
    <w:rsid w:val="00885529"/>
    <w:rsid w:val="008855D0"/>
    <w:rsid w:val="0088576A"/>
    <w:rsid w:val="008857A8"/>
    <w:rsid w:val="008857FE"/>
    <w:rsid w:val="0088580A"/>
    <w:rsid w:val="008859BF"/>
    <w:rsid w:val="00886230"/>
    <w:rsid w:val="0088649F"/>
    <w:rsid w:val="00886730"/>
    <w:rsid w:val="008869C8"/>
    <w:rsid w:val="008869DE"/>
    <w:rsid w:val="00886AC8"/>
    <w:rsid w:val="00886BC0"/>
    <w:rsid w:val="00886D45"/>
    <w:rsid w:val="00886F0B"/>
    <w:rsid w:val="0088708C"/>
    <w:rsid w:val="00887179"/>
    <w:rsid w:val="00887210"/>
    <w:rsid w:val="00887338"/>
    <w:rsid w:val="008874B1"/>
    <w:rsid w:val="00887594"/>
    <w:rsid w:val="008875B9"/>
    <w:rsid w:val="008876D1"/>
    <w:rsid w:val="00887712"/>
    <w:rsid w:val="00887CC5"/>
    <w:rsid w:val="00887CDD"/>
    <w:rsid w:val="00887E0B"/>
    <w:rsid w:val="00890354"/>
    <w:rsid w:val="0089037D"/>
    <w:rsid w:val="008903CE"/>
    <w:rsid w:val="008905A8"/>
    <w:rsid w:val="008907E2"/>
    <w:rsid w:val="00890A2E"/>
    <w:rsid w:val="00890A6F"/>
    <w:rsid w:val="00890B2F"/>
    <w:rsid w:val="00890B78"/>
    <w:rsid w:val="00890C0D"/>
    <w:rsid w:val="00890CD7"/>
    <w:rsid w:val="00890DE2"/>
    <w:rsid w:val="00890F4E"/>
    <w:rsid w:val="00890F85"/>
    <w:rsid w:val="00891088"/>
    <w:rsid w:val="00891170"/>
    <w:rsid w:val="00891689"/>
    <w:rsid w:val="00891816"/>
    <w:rsid w:val="00891820"/>
    <w:rsid w:val="00891997"/>
    <w:rsid w:val="008919A1"/>
    <w:rsid w:val="00891A1C"/>
    <w:rsid w:val="00891C51"/>
    <w:rsid w:val="00891D56"/>
    <w:rsid w:val="00891D86"/>
    <w:rsid w:val="00892112"/>
    <w:rsid w:val="00892191"/>
    <w:rsid w:val="00892240"/>
    <w:rsid w:val="00892357"/>
    <w:rsid w:val="0089256D"/>
    <w:rsid w:val="008925D5"/>
    <w:rsid w:val="008929CA"/>
    <w:rsid w:val="008929CC"/>
    <w:rsid w:val="00892BFB"/>
    <w:rsid w:val="00892E6F"/>
    <w:rsid w:val="00892F4A"/>
    <w:rsid w:val="00892FD4"/>
    <w:rsid w:val="00893033"/>
    <w:rsid w:val="0089303A"/>
    <w:rsid w:val="008930A6"/>
    <w:rsid w:val="00893465"/>
    <w:rsid w:val="00893552"/>
    <w:rsid w:val="00893599"/>
    <w:rsid w:val="00893840"/>
    <w:rsid w:val="0089386A"/>
    <w:rsid w:val="00893B35"/>
    <w:rsid w:val="00893DF5"/>
    <w:rsid w:val="00893E16"/>
    <w:rsid w:val="008941D0"/>
    <w:rsid w:val="00894377"/>
    <w:rsid w:val="00894525"/>
    <w:rsid w:val="00894557"/>
    <w:rsid w:val="008945FF"/>
    <w:rsid w:val="00894B19"/>
    <w:rsid w:val="00894B66"/>
    <w:rsid w:val="00894DE0"/>
    <w:rsid w:val="00894EFC"/>
    <w:rsid w:val="00895107"/>
    <w:rsid w:val="00895587"/>
    <w:rsid w:val="008955D0"/>
    <w:rsid w:val="008956C6"/>
    <w:rsid w:val="00895EED"/>
    <w:rsid w:val="00895FDB"/>
    <w:rsid w:val="008961F4"/>
    <w:rsid w:val="0089625D"/>
    <w:rsid w:val="00896384"/>
    <w:rsid w:val="00896387"/>
    <w:rsid w:val="00896601"/>
    <w:rsid w:val="00896738"/>
    <w:rsid w:val="0089699E"/>
    <w:rsid w:val="00896C28"/>
    <w:rsid w:val="00896C88"/>
    <w:rsid w:val="00896CCB"/>
    <w:rsid w:val="00896DAC"/>
    <w:rsid w:val="00896E6D"/>
    <w:rsid w:val="00896FB4"/>
    <w:rsid w:val="0089712D"/>
    <w:rsid w:val="0089713F"/>
    <w:rsid w:val="008973E8"/>
    <w:rsid w:val="00897489"/>
    <w:rsid w:val="008975E1"/>
    <w:rsid w:val="008976F4"/>
    <w:rsid w:val="00897847"/>
    <w:rsid w:val="008979C0"/>
    <w:rsid w:val="00897BE4"/>
    <w:rsid w:val="008A020B"/>
    <w:rsid w:val="008A03D1"/>
    <w:rsid w:val="008A0D2B"/>
    <w:rsid w:val="008A113D"/>
    <w:rsid w:val="008A11FE"/>
    <w:rsid w:val="008A1215"/>
    <w:rsid w:val="008A14EE"/>
    <w:rsid w:val="008A15A7"/>
    <w:rsid w:val="008A164E"/>
    <w:rsid w:val="008A168A"/>
    <w:rsid w:val="008A16EE"/>
    <w:rsid w:val="008A1801"/>
    <w:rsid w:val="008A1BB8"/>
    <w:rsid w:val="008A1C5F"/>
    <w:rsid w:val="008A1D16"/>
    <w:rsid w:val="008A1EAA"/>
    <w:rsid w:val="008A1F3A"/>
    <w:rsid w:val="008A20D7"/>
    <w:rsid w:val="008A216B"/>
    <w:rsid w:val="008A2177"/>
    <w:rsid w:val="008A21EA"/>
    <w:rsid w:val="008A22E4"/>
    <w:rsid w:val="008A2417"/>
    <w:rsid w:val="008A24DA"/>
    <w:rsid w:val="008A286F"/>
    <w:rsid w:val="008A28C5"/>
    <w:rsid w:val="008A29B0"/>
    <w:rsid w:val="008A29D2"/>
    <w:rsid w:val="008A2C7A"/>
    <w:rsid w:val="008A2CB5"/>
    <w:rsid w:val="008A2D8A"/>
    <w:rsid w:val="008A2E6F"/>
    <w:rsid w:val="008A3250"/>
    <w:rsid w:val="008A3333"/>
    <w:rsid w:val="008A33BE"/>
    <w:rsid w:val="008A34BB"/>
    <w:rsid w:val="008A360A"/>
    <w:rsid w:val="008A3927"/>
    <w:rsid w:val="008A3A65"/>
    <w:rsid w:val="008A3CA9"/>
    <w:rsid w:val="008A3D8C"/>
    <w:rsid w:val="008A3E13"/>
    <w:rsid w:val="008A3F26"/>
    <w:rsid w:val="008A4132"/>
    <w:rsid w:val="008A430A"/>
    <w:rsid w:val="008A461B"/>
    <w:rsid w:val="008A47F0"/>
    <w:rsid w:val="008A4814"/>
    <w:rsid w:val="008A4895"/>
    <w:rsid w:val="008A48D1"/>
    <w:rsid w:val="008A4962"/>
    <w:rsid w:val="008A4B45"/>
    <w:rsid w:val="008A4BCF"/>
    <w:rsid w:val="008A4F64"/>
    <w:rsid w:val="008A52D7"/>
    <w:rsid w:val="008A54C5"/>
    <w:rsid w:val="008A5652"/>
    <w:rsid w:val="008A57F6"/>
    <w:rsid w:val="008A5B5F"/>
    <w:rsid w:val="008A5D38"/>
    <w:rsid w:val="008A5E1E"/>
    <w:rsid w:val="008A5E30"/>
    <w:rsid w:val="008A5EAA"/>
    <w:rsid w:val="008A5F8F"/>
    <w:rsid w:val="008A632E"/>
    <w:rsid w:val="008A637E"/>
    <w:rsid w:val="008A649E"/>
    <w:rsid w:val="008A64A0"/>
    <w:rsid w:val="008A6C56"/>
    <w:rsid w:val="008A6D5D"/>
    <w:rsid w:val="008A6DB2"/>
    <w:rsid w:val="008A7121"/>
    <w:rsid w:val="008A736E"/>
    <w:rsid w:val="008A73A4"/>
    <w:rsid w:val="008A7449"/>
    <w:rsid w:val="008A746F"/>
    <w:rsid w:val="008A7509"/>
    <w:rsid w:val="008A7520"/>
    <w:rsid w:val="008A76E3"/>
    <w:rsid w:val="008A7975"/>
    <w:rsid w:val="008A7C8F"/>
    <w:rsid w:val="008A7CE0"/>
    <w:rsid w:val="008B04F5"/>
    <w:rsid w:val="008B0678"/>
    <w:rsid w:val="008B06B3"/>
    <w:rsid w:val="008B0726"/>
    <w:rsid w:val="008B0AAD"/>
    <w:rsid w:val="008B0DA2"/>
    <w:rsid w:val="008B0F1A"/>
    <w:rsid w:val="008B0F1B"/>
    <w:rsid w:val="008B132F"/>
    <w:rsid w:val="008B1331"/>
    <w:rsid w:val="008B1429"/>
    <w:rsid w:val="008B1743"/>
    <w:rsid w:val="008B1882"/>
    <w:rsid w:val="008B1C1A"/>
    <w:rsid w:val="008B1E82"/>
    <w:rsid w:val="008B2120"/>
    <w:rsid w:val="008B217A"/>
    <w:rsid w:val="008B22A1"/>
    <w:rsid w:val="008B2552"/>
    <w:rsid w:val="008B2919"/>
    <w:rsid w:val="008B2993"/>
    <w:rsid w:val="008B2B64"/>
    <w:rsid w:val="008B2E6F"/>
    <w:rsid w:val="008B2EEA"/>
    <w:rsid w:val="008B2F25"/>
    <w:rsid w:val="008B3150"/>
    <w:rsid w:val="008B34E7"/>
    <w:rsid w:val="008B3592"/>
    <w:rsid w:val="008B3648"/>
    <w:rsid w:val="008B36DF"/>
    <w:rsid w:val="008B3E15"/>
    <w:rsid w:val="008B3EB2"/>
    <w:rsid w:val="008B40BE"/>
    <w:rsid w:val="008B4150"/>
    <w:rsid w:val="008B437D"/>
    <w:rsid w:val="008B46BD"/>
    <w:rsid w:val="008B4E30"/>
    <w:rsid w:val="008B5077"/>
    <w:rsid w:val="008B508D"/>
    <w:rsid w:val="008B50BB"/>
    <w:rsid w:val="008B52B4"/>
    <w:rsid w:val="008B5557"/>
    <w:rsid w:val="008B5665"/>
    <w:rsid w:val="008B570D"/>
    <w:rsid w:val="008B5889"/>
    <w:rsid w:val="008B59FD"/>
    <w:rsid w:val="008B5E8B"/>
    <w:rsid w:val="008B5EFD"/>
    <w:rsid w:val="008B5F63"/>
    <w:rsid w:val="008B6005"/>
    <w:rsid w:val="008B6105"/>
    <w:rsid w:val="008B6689"/>
    <w:rsid w:val="008B66D0"/>
    <w:rsid w:val="008B694D"/>
    <w:rsid w:val="008B6D4A"/>
    <w:rsid w:val="008B6E4E"/>
    <w:rsid w:val="008B70A6"/>
    <w:rsid w:val="008B7374"/>
    <w:rsid w:val="008B78A2"/>
    <w:rsid w:val="008B7C1A"/>
    <w:rsid w:val="008B7E18"/>
    <w:rsid w:val="008B7E9A"/>
    <w:rsid w:val="008C0204"/>
    <w:rsid w:val="008C03FE"/>
    <w:rsid w:val="008C0406"/>
    <w:rsid w:val="008C040E"/>
    <w:rsid w:val="008C0412"/>
    <w:rsid w:val="008C05EF"/>
    <w:rsid w:val="008C078F"/>
    <w:rsid w:val="008C0981"/>
    <w:rsid w:val="008C0A02"/>
    <w:rsid w:val="008C0BEB"/>
    <w:rsid w:val="008C0C7A"/>
    <w:rsid w:val="008C0EC8"/>
    <w:rsid w:val="008C15E5"/>
    <w:rsid w:val="008C16C5"/>
    <w:rsid w:val="008C1BBF"/>
    <w:rsid w:val="008C1BF4"/>
    <w:rsid w:val="008C1C28"/>
    <w:rsid w:val="008C1CDB"/>
    <w:rsid w:val="008C1CF4"/>
    <w:rsid w:val="008C2037"/>
    <w:rsid w:val="008C2412"/>
    <w:rsid w:val="008C2616"/>
    <w:rsid w:val="008C2963"/>
    <w:rsid w:val="008C2A0E"/>
    <w:rsid w:val="008C2B3E"/>
    <w:rsid w:val="008C2B4E"/>
    <w:rsid w:val="008C2B75"/>
    <w:rsid w:val="008C2CD2"/>
    <w:rsid w:val="008C2E7F"/>
    <w:rsid w:val="008C2F75"/>
    <w:rsid w:val="008C2F8E"/>
    <w:rsid w:val="008C35DE"/>
    <w:rsid w:val="008C37A1"/>
    <w:rsid w:val="008C387F"/>
    <w:rsid w:val="008C3A8B"/>
    <w:rsid w:val="008C4255"/>
    <w:rsid w:val="008C43B1"/>
    <w:rsid w:val="008C4488"/>
    <w:rsid w:val="008C4507"/>
    <w:rsid w:val="008C4559"/>
    <w:rsid w:val="008C4599"/>
    <w:rsid w:val="008C4776"/>
    <w:rsid w:val="008C4930"/>
    <w:rsid w:val="008C493B"/>
    <w:rsid w:val="008C4BB1"/>
    <w:rsid w:val="008C4D0B"/>
    <w:rsid w:val="008C4E39"/>
    <w:rsid w:val="008C4FE2"/>
    <w:rsid w:val="008C5205"/>
    <w:rsid w:val="008C53C9"/>
    <w:rsid w:val="008C53DE"/>
    <w:rsid w:val="008C5627"/>
    <w:rsid w:val="008C5785"/>
    <w:rsid w:val="008C57C8"/>
    <w:rsid w:val="008C58B2"/>
    <w:rsid w:val="008C5A59"/>
    <w:rsid w:val="008C5D49"/>
    <w:rsid w:val="008C5DD5"/>
    <w:rsid w:val="008C5E28"/>
    <w:rsid w:val="008C6348"/>
    <w:rsid w:val="008C636E"/>
    <w:rsid w:val="008C64DC"/>
    <w:rsid w:val="008C6798"/>
    <w:rsid w:val="008C6932"/>
    <w:rsid w:val="008C6B15"/>
    <w:rsid w:val="008C6B6A"/>
    <w:rsid w:val="008C6EB1"/>
    <w:rsid w:val="008C703E"/>
    <w:rsid w:val="008C7346"/>
    <w:rsid w:val="008C73BF"/>
    <w:rsid w:val="008C7488"/>
    <w:rsid w:val="008C7A72"/>
    <w:rsid w:val="008C7B9A"/>
    <w:rsid w:val="008C7CE1"/>
    <w:rsid w:val="008D0159"/>
    <w:rsid w:val="008D048D"/>
    <w:rsid w:val="008D04A5"/>
    <w:rsid w:val="008D0502"/>
    <w:rsid w:val="008D0533"/>
    <w:rsid w:val="008D06CA"/>
    <w:rsid w:val="008D0A54"/>
    <w:rsid w:val="008D0B66"/>
    <w:rsid w:val="008D0D11"/>
    <w:rsid w:val="008D0DB8"/>
    <w:rsid w:val="008D0E03"/>
    <w:rsid w:val="008D0E19"/>
    <w:rsid w:val="008D0E5B"/>
    <w:rsid w:val="008D0F24"/>
    <w:rsid w:val="008D0FED"/>
    <w:rsid w:val="008D106E"/>
    <w:rsid w:val="008D12FD"/>
    <w:rsid w:val="008D13A9"/>
    <w:rsid w:val="008D158B"/>
    <w:rsid w:val="008D1723"/>
    <w:rsid w:val="008D184E"/>
    <w:rsid w:val="008D18C9"/>
    <w:rsid w:val="008D1923"/>
    <w:rsid w:val="008D19CC"/>
    <w:rsid w:val="008D1A28"/>
    <w:rsid w:val="008D1ADF"/>
    <w:rsid w:val="008D1B30"/>
    <w:rsid w:val="008D1E0B"/>
    <w:rsid w:val="008D1E5A"/>
    <w:rsid w:val="008D1E6A"/>
    <w:rsid w:val="008D1F8F"/>
    <w:rsid w:val="008D1F92"/>
    <w:rsid w:val="008D2467"/>
    <w:rsid w:val="008D2B80"/>
    <w:rsid w:val="008D2BA4"/>
    <w:rsid w:val="008D2BDF"/>
    <w:rsid w:val="008D2CB2"/>
    <w:rsid w:val="008D2EF1"/>
    <w:rsid w:val="008D2FAD"/>
    <w:rsid w:val="008D2FE1"/>
    <w:rsid w:val="008D3078"/>
    <w:rsid w:val="008D36BB"/>
    <w:rsid w:val="008D374A"/>
    <w:rsid w:val="008D3974"/>
    <w:rsid w:val="008D3F51"/>
    <w:rsid w:val="008D3F72"/>
    <w:rsid w:val="008D3F78"/>
    <w:rsid w:val="008D4115"/>
    <w:rsid w:val="008D429B"/>
    <w:rsid w:val="008D43F6"/>
    <w:rsid w:val="008D454F"/>
    <w:rsid w:val="008D4576"/>
    <w:rsid w:val="008D4628"/>
    <w:rsid w:val="008D4A84"/>
    <w:rsid w:val="008D4B85"/>
    <w:rsid w:val="008D4BA8"/>
    <w:rsid w:val="008D4BD9"/>
    <w:rsid w:val="008D4D02"/>
    <w:rsid w:val="008D50BF"/>
    <w:rsid w:val="008D5A5D"/>
    <w:rsid w:val="008D5B75"/>
    <w:rsid w:val="008D5B9C"/>
    <w:rsid w:val="008D6018"/>
    <w:rsid w:val="008D6093"/>
    <w:rsid w:val="008D6195"/>
    <w:rsid w:val="008D6354"/>
    <w:rsid w:val="008D6419"/>
    <w:rsid w:val="008D668D"/>
    <w:rsid w:val="008D6747"/>
    <w:rsid w:val="008D6850"/>
    <w:rsid w:val="008D6B68"/>
    <w:rsid w:val="008D6C79"/>
    <w:rsid w:val="008D7437"/>
    <w:rsid w:val="008D75E5"/>
    <w:rsid w:val="008D7625"/>
    <w:rsid w:val="008D7681"/>
    <w:rsid w:val="008D794D"/>
    <w:rsid w:val="008D7D40"/>
    <w:rsid w:val="008D7D4A"/>
    <w:rsid w:val="008D7E9C"/>
    <w:rsid w:val="008D7F47"/>
    <w:rsid w:val="008E01D3"/>
    <w:rsid w:val="008E01FC"/>
    <w:rsid w:val="008E056E"/>
    <w:rsid w:val="008E07A6"/>
    <w:rsid w:val="008E0820"/>
    <w:rsid w:val="008E0888"/>
    <w:rsid w:val="008E093C"/>
    <w:rsid w:val="008E0B8C"/>
    <w:rsid w:val="008E0CD7"/>
    <w:rsid w:val="008E0E49"/>
    <w:rsid w:val="008E0FCD"/>
    <w:rsid w:val="008E10F8"/>
    <w:rsid w:val="008E12F6"/>
    <w:rsid w:val="008E147B"/>
    <w:rsid w:val="008E15B7"/>
    <w:rsid w:val="008E15C1"/>
    <w:rsid w:val="008E17DE"/>
    <w:rsid w:val="008E180C"/>
    <w:rsid w:val="008E1A78"/>
    <w:rsid w:val="008E1B89"/>
    <w:rsid w:val="008E2121"/>
    <w:rsid w:val="008E23EE"/>
    <w:rsid w:val="008E2646"/>
    <w:rsid w:val="008E276B"/>
    <w:rsid w:val="008E2788"/>
    <w:rsid w:val="008E2CA6"/>
    <w:rsid w:val="008E2ED4"/>
    <w:rsid w:val="008E2F07"/>
    <w:rsid w:val="008E36EB"/>
    <w:rsid w:val="008E3812"/>
    <w:rsid w:val="008E390E"/>
    <w:rsid w:val="008E39F4"/>
    <w:rsid w:val="008E3AD3"/>
    <w:rsid w:val="008E3C11"/>
    <w:rsid w:val="008E3C43"/>
    <w:rsid w:val="008E3EBB"/>
    <w:rsid w:val="008E3FF1"/>
    <w:rsid w:val="008E41C9"/>
    <w:rsid w:val="008E42C4"/>
    <w:rsid w:val="008E443F"/>
    <w:rsid w:val="008E446F"/>
    <w:rsid w:val="008E45CE"/>
    <w:rsid w:val="008E45FD"/>
    <w:rsid w:val="008E477F"/>
    <w:rsid w:val="008E4837"/>
    <w:rsid w:val="008E49AC"/>
    <w:rsid w:val="008E4E7A"/>
    <w:rsid w:val="008E4E8D"/>
    <w:rsid w:val="008E4FC2"/>
    <w:rsid w:val="008E508B"/>
    <w:rsid w:val="008E510C"/>
    <w:rsid w:val="008E5255"/>
    <w:rsid w:val="008E5384"/>
    <w:rsid w:val="008E5504"/>
    <w:rsid w:val="008E5594"/>
    <w:rsid w:val="008E576B"/>
    <w:rsid w:val="008E590B"/>
    <w:rsid w:val="008E5920"/>
    <w:rsid w:val="008E5D8B"/>
    <w:rsid w:val="008E618F"/>
    <w:rsid w:val="008E6239"/>
    <w:rsid w:val="008E63C7"/>
    <w:rsid w:val="008E649C"/>
    <w:rsid w:val="008E65E6"/>
    <w:rsid w:val="008E68A9"/>
    <w:rsid w:val="008E6A9C"/>
    <w:rsid w:val="008E6BF4"/>
    <w:rsid w:val="008E72AC"/>
    <w:rsid w:val="008E7893"/>
    <w:rsid w:val="008E7946"/>
    <w:rsid w:val="008E797F"/>
    <w:rsid w:val="008E7D46"/>
    <w:rsid w:val="008E7E85"/>
    <w:rsid w:val="008F0028"/>
    <w:rsid w:val="008F00DA"/>
    <w:rsid w:val="008F011C"/>
    <w:rsid w:val="008F03DC"/>
    <w:rsid w:val="008F0A29"/>
    <w:rsid w:val="008F0B2E"/>
    <w:rsid w:val="008F0DE5"/>
    <w:rsid w:val="008F0E6D"/>
    <w:rsid w:val="008F1079"/>
    <w:rsid w:val="008F10A2"/>
    <w:rsid w:val="008F15BA"/>
    <w:rsid w:val="008F1605"/>
    <w:rsid w:val="008F161D"/>
    <w:rsid w:val="008F17C9"/>
    <w:rsid w:val="008F17D2"/>
    <w:rsid w:val="008F1862"/>
    <w:rsid w:val="008F18BC"/>
    <w:rsid w:val="008F1981"/>
    <w:rsid w:val="008F1BC6"/>
    <w:rsid w:val="008F1CCE"/>
    <w:rsid w:val="008F1D4D"/>
    <w:rsid w:val="008F1F34"/>
    <w:rsid w:val="008F2163"/>
    <w:rsid w:val="008F2177"/>
    <w:rsid w:val="008F23CF"/>
    <w:rsid w:val="008F263C"/>
    <w:rsid w:val="008F2763"/>
    <w:rsid w:val="008F2985"/>
    <w:rsid w:val="008F298E"/>
    <w:rsid w:val="008F2A4F"/>
    <w:rsid w:val="008F2C65"/>
    <w:rsid w:val="008F2FB5"/>
    <w:rsid w:val="008F3111"/>
    <w:rsid w:val="008F312F"/>
    <w:rsid w:val="008F34B3"/>
    <w:rsid w:val="008F354F"/>
    <w:rsid w:val="008F3653"/>
    <w:rsid w:val="008F41A2"/>
    <w:rsid w:val="008F41D6"/>
    <w:rsid w:val="008F4229"/>
    <w:rsid w:val="008F44D1"/>
    <w:rsid w:val="008F4624"/>
    <w:rsid w:val="008F47F6"/>
    <w:rsid w:val="008F4857"/>
    <w:rsid w:val="008F4A1C"/>
    <w:rsid w:val="008F4B26"/>
    <w:rsid w:val="008F4B8F"/>
    <w:rsid w:val="008F4BA0"/>
    <w:rsid w:val="008F517A"/>
    <w:rsid w:val="008F523C"/>
    <w:rsid w:val="008F53C9"/>
    <w:rsid w:val="008F53DA"/>
    <w:rsid w:val="008F544D"/>
    <w:rsid w:val="008F55E6"/>
    <w:rsid w:val="008F5653"/>
    <w:rsid w:val="008F5AE4"/>
    <w:rsid w:val="008F6280"/>
    <w:rsid w:val="008F62EF"/>
    <w:rsid w:val="008F6422"/>
    <w:rsid w:val="008F6437"/>
    <w:rsid w:val="008F6590"/>
    <w:rsid w:val="008F6721"/>
    <w:rsid w:val="008F676C"/>
    <w:rsid w:val="008F68DD"/>
    <w:rsid w:val="008F690C"/>
    <w:rsid w:val="008F6C44"/>
    <w:rsid w:val="008F6D6C"/>
    <w:rsid w:val="008F764F"/>
    <w:rsid w:val="008F7673"/>
    <w:rsid w:val="008F77DB"/>
    <w:rsid w:val="008F7845"/>
    <w:rsid w:val="008F7A7E"/>
    <w:rsid w:val="008F7B37"/>
    <w:rsid w:val="008F7C62"/>
    <w:rsid w:val="008F7D0C"/>
    <w:rsid w:val="0090024E"/>
    <w:rsid w:val="0090026A"/>
    <w:rsid w:val="00900674"/>
    <w:rsid w:val="00900960"/>
    <w:rsid w:val="00900B9A"/>
    <w:rsid w:val="00900E60"/>
    <w:rsid w:val="00900FFF"/>
    <w:rsid w:val="0090102F"/>
    <w:rsid w:val="009011F6"/>
    <w:rsid w:val="0090128B"/>
    <w:rsid w:val="009016E5"/>
    <w:rsid w:val="00901720"/>
    <w:rsid w:val="00901723"/>
    <w:rsid w:val="009018A8"/>
    <w:rsid w:val="009019E9"/>
    <w:rsid w:val="00901FBC"/>
    <w:rsid w:val="0090219B"/>
    <w:rsid w:val="00902296"/>
    <w:rsid w:val="009022B9"/>
    <w:rsid w:val="00902390"/>
    <w:rsid w:val="00902556"/>
    <w:rsid w:val="009026D6"/>
    <w:rsid w:val="00902833"/>
    <w:rsid w:val="009029BC"/>
    <w:rsid w:val="009029E8"/>
    <w:rsid w:val="00902BF0"/>
    <w:rsid w:val="00902D5E"/>
    <w:rsid w:val="00902D69"/>
    <w:rsid w:val="00903210"/>
    <w:rsid w:val="009032D4"/>
    <w:rsid w:val="00903386"/>
    <w:rsid w:val="00903535"/>
    <w:rsid w:val="0090361B"/>
    <w:rsid w:val="009039B9"/>
    <w:rsid w:val="00903C74"/>
    <w:rsid w:val="00903D87"/>
    <w:rsid w:val="00903FE5"/>
    <w:rsid w:val="0090431D"/>
    <w:rsid w:val="00904434"/>
    <w:rsid w:val="00904489"/>
    <w:rsid w:val="0090468C"/>
    <w:rsid w:val="009048F3"/>
    <w:rsid w:val="00904925"/>
    <w:rsid w:val="0090497D"/>
    <w:rsid w:val="00904AA8"/>
    <w:rsid w:val="00904FE9"/>
    <w:rsid w:val="00905289"/>
    <w:rsid w:val="00905329"/>
    <w:rsid w:val="00905339"/>
    <w:rsid w:val="0090533C"/>
    <w:rsid w:val="00905727"/>
    <w:rsid w:val="009059F7"/>
    <w:rsid w:val="00905ADF"/>
    <w:rsid w:val="00905D0A"/>
    <w:rsid w:val="00905E24"/>
    <w:rsid w:val="00905EC0"/>
    <w:rsid w:val="00905FD0"/>
    <w:rsid w:val="009060BF"/>
    <w:rsid w:val="009060D4"/>
    <w:rsid w:val="0090614F"/>
    <w:rsid w:val="00906195"/>
    <w:rsid w:val="009061D9"/>
    <w:rsid w:val="00906208"/>
    <w:rsid w:val="009063C9"/>
    <w:rsid w:val="009064C9"/>
    <w:rsid w:val="00906614"/>
    <w:rsid w:val="00906DAD"/>
    <w:rsid w:val="00906E05"/>
    <w:rsid w:val="00906E33"/>
    <w:rsid w:val="00906E77"/>
    <w:rsid w:val="00906F03"/>
    <w:rsid w:val="009071DE"/>
    <w:rsid w:val="0090725D"/>
    <w:rsid w:val="0090738D"/>
    <w:rsid w:val="009073A4"/>
    <w:rsid w:val="0090792A"/>
    <w:rsid w:val="00907BCC"/>
    <w:rsid w:val="00907C2C"/>
    <w:rsid w:val="00907DBD"/>
    <w:rsid w:val="0091007F"/>
    <w:rsid w:val="0091018B"/>
    <w:rsid w:val="00910258"/>
    <w:rsid w:val="009102B3"/>
    <w:rsid w:val="00910359"/>
    <w:rsid w:val="009103AF"/>
    <w:rsid w:val="009104B2"/>
    <w:rsid w:val="009109AB"/>
    <w:rsid w:val="00910C20"/>
    <w:rsid w:val="00910E64"/>
    <w:rsid w:val="00910E98"/>
    <w:rsid w:val="00910EB5"/>
    <w:rsid w:val="00910EB6"/>
    <w:rsid w:val="00911482"/>
    <w:rsid w:val="00911500"/>
    <w:rsid w:val="009115E6"/>
    <w:rsid w:val="00911EF3"/>
    <w:rsid w:val="00912104"/>
    <w:rsid w:val="0091228A"/>
    <w:rsid w:val="00912328"/>
    <w:rsid w:val="0091236C"/>
    <w:rsid w:val="00912379"/>
    <w:rsid w:val="00912565"/>
    <w:rsid w:val="009125E3"/>
    <w:rsid w:val="00912725"/>
    <w:rsid w:val="00912A97"/>
    <w:rsid w:val="00912C12"/>
    <w:rsid w:val="00912D6D"/>
    <w:rsid w:val="0091360A"/>
    <w:rsid w:val="00913624"/>
    <w:rsid w:val="00913695"/>
    <w:rsid w:val="009136BB"/>
    <w:rsid w:val="009137BA"/>
    <w:rsid w:val="00913848"/>
    <w:rsid w:val="00913A4B"/>
    <w:rsid w:val="00913A8B"/>
    <w:rsid w:val="00913AC1"/>
    <w:rsid w:val="00913CC7"/>
    <w:rsid w:val="00914184"/>
    <w:rsid w:val="009143DF"/>
    <w:rsid w:val="0091468F"/>
    <w:rsid w:val="0091477D"/>
    <w:rsid w:val="00914962"/>
    <w:rsid w:val="00914B1E"/>
    <w:rsid w:val="00914C26"/>
    <w:rsid w:val="00914E0B"/>
    <w:rsid w:val="00915056"/>
    <w:rsid w:val="00915395"/>
    <w:rsid w:val="009159F9"/>
    <w:rsid w:val="00915EC3"/>
    <w:rsid w:val="00915F04"/>
    <w:rsid w:val="00915F47"/>
    <w:rsid w:val="009162BA"/>
    <w:rsid w:val="0091658D"/>
    <w:rsid w:val="0091667B"/>
    <w:rsid w:val="00916692"/>
    <w:rsid w:val="00916890"/>
    <w:rsid w:val="009168E3"/>
    <w:rsid w:val="009169BA"/>
    <w:rsid w:val="00916C5B"/>
    <w:rsid w:val="00916D0E"/>
    <w:rsid w:val="00916F2B"/>
    <w:rsid w:val="00917085"/>
    <w:rsid w:val="00917114"/>
    <w:rsid w:val="0091713E"/>
    <w:rsid w:val="009173E1"/>
    <w:rsid w:val="00917CCB"/>
    <w:rsid w:val="00917F60"/>
    <w:rsid w:val="00917F7B"/>
    <w:rsid w:val="00917FFA"/>
    <w:rsid w:val="009200D6"/>
    <w:rsid w:val="009203C9"/>
    <w:rsid w:val="009206E3"/>
    <w:rsid w:val="00920939"/>
    <w:rsid w:val="00920B01"/>
    <w:rsid w:val="00920B8A"/>
    <w:rsid w:val="00920EB9"/>
    <w:rsid w:val="00921350"/>
    <w:rsid w:val="00921584"/>
    <w:rsid w:val="00921A54"/>
    <w:rsid w:val="00921A9C"/>
    <w:rsid w:val="00921AEC"/>
    <w:rsid w:val="00921D6B"/>
    <w:rsid w:val="00921E95"/>
    <w:rsid w:val="00922170"/>
    <w:rsid w:val="00922174"/>
    <w:rsid w:val="009222DF"/>
    <w:rsid w:val="00922468"/>
    <w:rsid w:val="009224E0"/>
    <w:rsid w:val="009224EE"/>
    <w:rsid w:val="0092251F"/>
    <w:rsid w:val="009225CB"/>
    <w:rsid w:val="009225E6"/>
    <w:rsid w:val="00922634"/>
    <w:rsid w:val="00922759"/>
    <w:rsid w:val="00922781"/>
    <w:rsid w:val="0092286A"/>
    <w:rsid w:val="0092297E"/>
    <w:rsid w:val="00922A1A"/>
    <w:rsid w:val="00922EE3"/>
    <w:rsid w:val="00923391"/>
    <w:rsid w:val="009236F4"/>
    <w:rsid w:val="00923775"/>
    <w:rsid w:val="009237F0"/>
    <w:rsid w:val="00923909"/>
    <w:rsid w:val="00923934"/>
    <w:rsid w:val="009239E6"/>
    <w:rsid w:val="00923BEE"/>
    <w:rsid w:val="00923E07"/>
    <w:rsid w:val="00923F04"/>
    <w:rsid w:val="0092414E"/>
    <w:rsid w:val="0092440A"/>
    <w:rsid w:val="00924AD9"/>
    <w:rsid w:val="00924B60"/>
    <w:rsid w:val="00924BFC"/>
    <w:rsid w:val="00924DDF"/>
    <w:rsid w:val="00924F13"/>
    <w:rsid w:val="00924FFF"/>
    <w:rsid w:val="00925376"/>
    <w:rsid w:val="00925546"/>
    <w:rsid w:val="00925647"/>
    <w:rsid w:val="0092567A"/>
    <w:rsid w:val="009259D5"/>
    <w:rsid w:val="009259F9"/>
    <w:rsid w:val="00925A19"/>
    <w:rsid w:val="00925A85"/>
    <w:rsid w:val="00925ACA"/>
    <w:rsid w:val="00925AFD"/>
    <w:rsid w:val="00925B0D"/>
    <w:rsid w:val="00925BED"/>
    <w:rsid w:val="00925D1E"/>
    <w:rsid w:val="00925D25"/>
    <w:rsid w:val="00925E2D"/>
    <w:rsid w:val="00925F80"/>
    <w:rsid w:val="0092639D"/>
    <w:rsid w:val="009263D2"/>
    <w:rsid w:val="009263F9"/>
    <w:rsid w:val="0092652C"/>
    <w:rsid w:val="009265E5"/>
    <w:rsid w:val="009269EC"/>
    <w:rsid w:val="00926A03"/>
    <w:rsid w:val="00926AC2"/>
    <w:rsid w:val="00926ACE"/>
    <w:rsid w:val="00926D11"/>
    <w:rsid w:val="00926E8F"/>
    <w:rsid w:val="00927035"/>
    <w:rsid w:val="009270CB"/>
    <w:rsid w:val="00927194"/>
    <w:rsid w:val="009273CB"/>
    <w:rsid w:val="00927424"/>
    <w:rsid w:val="00927566"/>
    <w:rsid w:val="0092772D"/>
    <w:rsid w:val="00927909"/>
    <w:rsid w:val="00927B7E"/>
    <w:rsid w:val="00927FC7"/>
    <w:rsid w:val="009300ED"/>
    <w:rsid w:val="009301D8"/>
    <w:rsid w:val="009301ED"/>
    <w:rsid w:val="00930485"/>
    <w:rsid w:val="00930CBD"/>
    <w:rsid w:val="009310B6"/>
    <w:rsid w:val="009311EF"/>
    <w:rsid w:val="009313EC"/>
    <w:rsid w:val="009314BD"/>
    <w:rsid w:val="009314EB"/>
    <w:rsid w:val="0093174D"/>
    <w:rsid w:val="009318C0"/>
    <w:rsid w:val="00931931"/>
    <w:rsid w:val="0093199E"/>
    <w:rsid w:val="00931A02"/>
    <w:rsid w:val="00931B7B"/>
    <w:rsid w:val="00931C3C"/>
    <w:rsid w:val="00931D12"/>
    <w:rsid w:val="00931E55"/>
    <w:rsid w:val="0093218F"/>
    <w:rsid w:val="009322DF"/>
    <w:rsid w:val="00932425"/>
    <w:rsid w:val="0093249C"/>
    <w:rsid w:val="0093251E"/>
    <w:rsid w:val="009325FE"/>
    <w:rsid w:val="009328ED"/>
    <w:rsid w:val="00932900"/>
    <w:rsid w:val="00932926"/>
    <w:rsid w:val="00932A2F"/>
    <w:rsid w:val="00932B0C"/>
    <w:rsid w:val="00932B13"/>
    <w:rsid w:val="00932BAE"/>
    <w:rsid w:val="00932C0B"/>
    <w:rsid w:val="00932CE8"/>
    <w:rsid w:val="00932D53"/>
    <w:rsid w:val="00932DFA"/>
    <w:rsid w:val="00932E18"/>
    <w:rsid w:val="00932E56"/>
    <w:rsid w:val="00932F95"/>
    <w:rsid w:val="0093311D"/>
    <w:rsid w:val="009335CA"/>
    <w:rsid w:val="009336EC"/>
    <w:rsid w:val="009337A3"/>
    <w:rsid w:val="00933A0E"/>
    <w:rsid w:val="00933A84"/>
    <w:rsid w:val="00933AA1"/>
    <w:rsid w:val="00933F31"/>
    <w:rsid w:val="00934103"/>
    <w:rsid w:val="009342C5"/>
    <w:rsid w:val="009344FC"/>
    <w:rsid w:val="009345BF"/>
    <w:rsid w:val="00934620"/>
    <w:rsid w:val="009346AB"/>
    <w:rsid w:val="0093476A"/>
    <w:rsid w:val="00934859"/>
    <w:rsid w:val="00934895"/>
    <w:rsid w:val="009348CA"/>
    <w:rsid w:val="00934B90"/>
    <w:rsid w:val="00934E93"/>
    <w:rsid w:val="009351AE"/>
    <w:rsid w:val="009353F0"/>
    <w:rsid w:val="00935414"/>
    <w:rsid w:val="0093546C"/>
    <w:rsid w:val="009355FC"/>
    <w:rsid w:val="00935819"/>
    <w:rsid w:val="00935FD7"/>
    <w:rsid w:val="009360B2"/>
    <w:rsid w:val="009361CB"/>
    <w:rsid w:val="009362B3"/>
    <w:rsid w:val="00936520"/>
    <w:rsid w:val="00936BA8"/>
    <w:rsid w:val="00936D0D"/>
    <w:rsid w:val="00936FFE"/>
    <w:rsid w:val="00937179"/>
    <w:rsid w:val="0093727E"/>
    <w:rsid w:val="00937446"/>
    <w:rsid w:val="009378E2"/>
    <w:rsid w:val="009379A7"/>
    <w:rsid w:val="009379B8"/>
    <w:rsid w:val="00937A51"/>
    <w:rsid w:val="00937C5E"/>
    <w:rsid w:val="0094004F"/>
    <w:rsid w:val="0094009D"/>
    <w:rsid w:val="009402A5"/>
    <w:rsid w:val="009402F1"/>
    <w:rsid w:val="009403DC"/>
    <w:rsid w:val="009404A3"/>
    <w:rsid w:val="009404E5"/>
    <w:rsid w:val="009406B1"/>
    <w:rsid w:val="009407BE"/>
    <w:rsid w:val="00940878"/>
    <w:rsid w:val="00940970"/>
    <w:rsid w:val="00940BD4"/>
    <w:rsid w:val="00940D30"/>
    <w:rsid w:val="009412B1"/>
    <w:rsid w:val="00941542"/>
    <w:rsid w:val="00941992"/>
    <w:rsid w:val="009419BC"/>
    <w:rsid w:val="00941B9E"/>
    <w:rsid w:val="00941C8D"/>
    <w:rsid w:val="00941D04"/>
    <w:rsid w:val="00941EE3"/>
    <w:rsid w:val="00941EE9"/>
    <w:rsid w:val="00941F33"/>
    <w:rsid w:val="00941F55"/>
    <w:rsid w:val="0094212E"/>
    <w:rsid w:val="009423E3"/>
    <w:rsid w:val="00942619"/>
    <w:rsid w:val="00942A25"/>
    <w:rsid w:val="00942A82"/>
    <w:rsid w:val="00942B98"/>
    <w:rsid w:val="00942C05"/>
    <w:rsid w:val="00942F99"/>
    <w:rsid w:val="009433B0"/>
    <w:rsid w:val="009433CE"/>
    <w:rsid w:val="00943446"/>
    <w:rsid w:val="009434E0"/>
    <w:rsid w:val="009436EE"/>
    <w:rsid w:val="0094387C"/>
    <w:rsid w:val="00943903"/>
    <w:rsid w:val="00943A41"/>
    <w:rsid w:val="00943AE1"/>
    <w:rsid w:val="00943CAA"/>
    <w:rsid w:val="00943DE6"/>
    <w:rsid w:val="00943FD2"/>
    <w:rsid w:val="0094408D"/>
    <w:rsid w:val="009440BC"/>
    <w:rsid w:val="00944107"/>
    <w:rsid w:val="009446C7"/>
    <w:rsid w:val="009446FD"/>
    <w:rsid w:val="0094484A"/>
    <w:rsid w:val="0094485B"/>
    <w:rsid w:val="00944A7B"/>
    <w:rsid w:val="00944B98"/>
    <w:rsid w:val="00944BAA"/>
    <w:rsid w:val="00944D1B"/>
    <w:rsid w:val="00944E25"/>
    <w:rsid w:val="00945138"/>
    <w:rsid w:val="00945275"/>
    <w:rsid w:val="009455D9"/>
    <w:rsid w:val="00945B10"/>
    <w:rsid w:val="00945BFF"/>
    <w:rsid w:val="00945D87"/>
    <w:rsid w:val="00945FDC"/>
    <w:rsid w:val="0094625C"/>
    <w:rsid w:val="00946391"/>
    <w:rsid w:val="009466D9"/>
    <w:rsid w:val="0094671B"/>
    <w:rsid w:val="0094677C"/>
    <w:rsid w:val="0094680B"/>
    <w:rsid w:val="009468E1"/>
    <w:rsid w:val="00946905"/>
    <w:rsid w:val="00946968"/>
    <w:rsid w:val="009469C7"/>
    <w:rsid w:val="00946B8D"/>
    <w:rsid w:val="00946BA2"/>
    <w:rsid w:val="00946BC3"/>
    <w:rsid w:val="00946E03"/>
    <w:rsid w:val="0094713D"/>
    <w:rsid w:val="00947475"/>
    <w:rsid w:val="00947589"/>
    <w:rsid w:val="009477AC"/>
    <w:rsid w:val="009477B2"/>
    <w:rsid w:val="009478DD"/>
    <w:rsid w:val="00947A1D"/>
    <w:rsid w:val="00947AA9"/>
    <w:rsid w:val="00947D9F"/>
    <w:rsid w:val="00950078"/>
    <w:rsid w:val="009500B9"/>
    <w:rsid w:val="0095050F"/>
    <w:rsid w:val="0095081D"/>
    <w:rsid w:val="009508E8"/>
    <w:rsid w:val="00950AC5"/>
    <w:rsid w:val="00950AC7"/>
    <w:rsid w:val="00950AD0"/>
    <w:rsid w:val="00951423"/>
    <w:rsid w:val="00951532"/>
    <w:rsid w:val="00951BF2"/>
    <w:rsid w:val="00951D48"/>
    <w:rsid w:val="00951EE5"/>
    <w:rsid w:val="00951FEB"/>
    <w:rsid w:val="00951FEE"/>
    <w:rsid w:val="00952074"/>
    <w:rsid w:val="009520AA"/>
    <w:rsid w:val="009521BA"/>
    <w:rsid w:val="0095223E"/>
    <w:rsid w:val="0095237E"/>
    <w:rsid w:val="0095268A"/>
    <w:rsid w:val="009526DC"/>
    <w:rsid w:val="0095285A"/>
    <w:rsid w:val="00952C4D"/>
    <w:rsid w:val="00953448"/>
    <w:rsid w:val="009535D3"/>
    <w:rsid w:val="00953636"/>
    <w:rsid w:val="009537CE"/>
    <w:rsid w:val="0095395A"/>
    <w:rsid w:val="00953966"/>
    <w:rsid w:val="00953B63"/>
    <w:rsid w:val="00953B7E"/>
    <w:rsid w:val="00954034"/>
    <w:rsid w:val="009541E0"/>
    <w:rsid w:val="009541F3"/>
    <w:rsid w:val="009544B7"/>
    <w:rsid w:val="00954939"/>
    <w:rsid w:val="00954D8C"/>
    <w:rsid w:val="00954D91"/>
    <w:rsid w:val="00955020"/>
    <w:rsid w:val="009550A5"/>
    <w:rsid w:val="0095527E"/>
    <w:rsid w:val="009552F9"/>
    <w:rsid w:val="00955572"/>
    <w:rsid w:val="00955661"/>
    <w:rsid w:val="0095568B"/>
    <w:rsid w:val="0095592A"/>
    <w:rsid w:val="0095599B"/>
    <w:rsid w:val="00955B4D"/>
    <w:rsid w:val="00955C67"/>
    <w:rsid w:val="00955CC8"/>
    <w:rsid w:val="0095618F"/>
    <w:rsid w:val="0095658C"/>
    <w:rsid w:val="00956784"/>
    <w:rsid w:val="009568B5"/>
    <w:rsid w:val="00956918"/>
    <w:rsid w:val="00956A9C"/>
    <w:rsid w:val="00956B31"/>
    <w:rsid w:val="00957604"/>
    <w:rsid w:val="009579E9"/>
    <w:rsid w:val="00957AF2"/>
    <w:rsid w:val="00957BAE"/>
    <w:rsid w:val="00957E0C"/>
    <w:rsid w:val="00957F43"/>
    <w:rsid w:val="0096016D"/>
    <w:rsid w:val="00960185"/>
    <w:rsid w:val="0096038D"/>
    <w:rsid w:val="00960407"/>
    <w:rsid w:val="0096086A"/>
    <w:rsid w:val="00960890"/>
    <w:rsid w:val="009608DE"/>
    <w:rsid w:val="00960937"/>
    <w:rsid w:val="00960B81"/>
    <w:rsid w:val="00960D99"/>
    <w:rsid w:val="00960E68"/>
    <w:rsid w:val="00960F8A"/>
    <w:rsid w:val="00961080"/>
    <w:rsid w:val="009612C1"/>
    <w:rsid w:val="00961401"/>
    <w:rsid w:val="0096159C"/>
    <w:rsid w:val="0096163C"/>
    <w:rsid w:val="009616B6"/>
    <w:rsid w:val="00961752"/>
    <w:rsid w:val="009617F0"/>
    <w:rsid w:val="00961A93"/>
    <w:rsid w:val="00962329"/>
    <w:rsid w:val="009623F5"/>
    <w:rsid w:val="00962573"/>
    <w:rsid w:val="0096262B"/>
    <w:rsid w:val="00962788"/>
    <w:rsid w:val="009627F9"/>
    <w:rsid w:val="00962800"/>
    <w:rsid w:val="0096282B"/>
    <w:rsid w:val="00962A20"/>
    <w:rsid w:val="00962C30"/>
    <w:rsid w:val="00962C50"/>
    <w:rsid w:val="00962CD3"/>
    <w:rsid w:val="00962E91"/>
    <w:rsid w:val="00962F32"/>
    <w:rsid w:val="00962F44"/>
    <w:rsid w:val="00962F8B"/>
    <w:rsid w:val="00963014"/>
    <w:rsid w:val="009631C0"/>
    <w:rsid w:val="0096332F"/>
    <w:rsid w:val="009633FC"/>
    <w:rsid w:val="009635EF"/>
    <w:rsid w:val="009636B6"/>
    <w:rsid w:val="009637CD"/>
    <w:rsid w:val="009638AF"/>
    <w:rsid w:val="009639D8"/>
    <w:rsid w:val="00963A30"/>
    <w:rsid w:val="00963A4E"/>
    <w:rsid w:val="00963AC6"/>
    <w:rsid w:val="00963C0C"/>
    <w:rsid w:val="00963E44"/>
    <w:rsid w:val="00963F6B"/>
    <w:rsid w:val="00964173"/>
    <w:rsid w:val="009643FC"/>
    <w:rsid w:val="009645CA"/>
    <w:rsid w:val="009646E4"/>
    <w:rsid w:val="009646EC"/>
    <w:rsid w:val="00964A28"/>
    <w:rsid w:val="00964AAA"/>
    <w:rsid w:val="00964B80"/>
    <w:rsid w:val="00964D30"/>
    <w:rsid w:val="00965027"/>
    <w:rsid w:val="00965059"/>
    <w:rsid w:val="009650A8"/>
    <w:rsid w:val="00965377"/>
    <w:rsid w:val="0096552C"/>
    <w:rsid w:val="00965D67"/>
    <w:rsid w:val="00965E74"/>
    <w:rsid w:val="00966052"/>
    <w:rsid w:val="0096616A"/>
    <w:rsid w:val="00966370"/>
    <w:rsid w:val="009663ED"/>
    <w:rsid w:val="0096641E"/>
    <w:rsid w:val="00966429"/>
    <w:rsid w:val="0096657C"/>
    <w:rsid w:val="009665C6"/>
    <w:rsid w:val="0096691D"/>
    <w:rsid w:val="009669F8"/>
    <w:rsid w:val="00966F62"/>
    <w:rsid w:val="0096741B"/>
    <w:rsid w:val="009675E6"/>
    <w:rsid w:val="0096764E"/>
    <w:rsid w:val="0096767A"/>
    <w:rsid w:val="00967793"/>
    <w:rsid w:val="009677A1"/>
    <w:rsid w:val="00967930"/>
    <w:rsid w:val="00967B87"/>
    <w:rsid w:val="00967CE5"/>
    <w:rsid w:val="00967CF5"/>
    <w:rsid w:val="00967F49"/>
    <w:rsid w:val="00967FAC"/>
    <w:rsid w:val="00967FFA"/>
    <w:rsid w:val="009701D6"/>
    <w:rsid w:val="0097044E"/>
    <w:rsid w:val="009707B7"/>
    <w:rsid w:val="00970855"/>
    <w:rsid w:val="009708A2"/>
    <w:rsid w:val="00970AD8"/>
    <w:rsid w:val="00970BC2"/>
    <w:rsid w:val="00970E60"/>
    <w:rsid w:val="00971107"/>
    <w:rsid w:val="009711B8"/>
    <w:rsid w:val="0097126D"/>
    <w:rsid w:val="00971536"/>
    <w:rsid w:val="00971775"/>
    <w:rsid w:val="00971D50"/>
    <w:rsid w:val="0097222C"/>
    <w:rsid w:val="009723DF"/>
    <w:rsid w:val="00972574"/>
    <w:rsid w:val="0097276B"/>
    <w:rsid w:val="00972B38"/>
    <w:rsid w:val="00972B49"/>
    <w:rsid w:val="0097304E"/>
    <w:rsid w:val="009731C0"/>
    <w:rsid w:val="0097335C"/>
    <w:rsid w:val="0097355D"/>
    <w:rsid w:val="0097356A"/>
    <w:rsid w:val="00973599"/>
    <w:rsid w:val="00973897"/>
    <w:rsid w:val="00973A6B"/>
    <w:rsid w:val="00973AD5"/>
    <w:rsid w:val="00973B84"/>
    <w:rsid w:val="00973BD5"/>
    <w:rsid w:val="00973C96"/>
    <w:rsid w:val="0097406D"/>
    <w:rsid w:val="0097422E"/>
    <w:rsid w:val="0097432B"/>
    <w:rsid w:val="009743A9"/>
    <w:rsid w:val="009746E2"/>
    <w:rsid w:val="00974704"/>
    <w:rsid w:val="0097492D"/>
    <w:rsid w:val="00974981"/>
    <w:rsid w:val="009749CE"/>
    <w:rsid w:val="00974A07"/>
    <w:rsid w:val="00974ADC"/>
    <w:rsid w:val="00974C6B"/>
    <w:rsid w:val="00974E62"/>
    <w:rsid w:val="00975013"/>
    <w:rsid w:val="0097516A"/>
    <w:rsid w:val="00975374"/>
    <w:rsid w:val="009754A0"/>
    <w:rsid w:val="0097556D"/>
    <w:rsid w:val="009757DF"/>
    <w:rsid w:val="009758D0"/>
    <w:rsid w:val="00975ACF"/>
    <w:rsid w:val="00975C29"/>
    <w:rsid w:val="00975D08"/>
    <w:rsid w:val="009763D6"/>
    <w:rsid w:val="0097641E"/>
    <w:rsid w:val="00976585"/>
    <w:rsid w:val="00976AB2"/>
    <w:rsid w:val="00976B56"/>
    <w:rsid w:val="00976D10"/>
    <w:rsid w:val="00976DBC"/>
    <w:rsid w:val="00976EBC"/>
    <w:rsid w:val="009771A8"/>
    <w:rsid w:val="009774EC"/>
    <w:rsid w:val="0097754B"/>
    <w:rsid w:val="00977578"/>
    <w:rsid w:val="0097771C"/>
    <w:rsid w:val="009779C7"/>
    <w:rsid w:val="00980295"/>
    <w:rsid w:val="009807D5"/>
    <w:rsid w:val="00980B37"/>
    <w:rsid w:val="00980CA9"/>
    <w:rsid w:val="00980CF7"/>
    <w:rsid w:val="00980DBC"/>
    <w:rsid w:val="00980F59"/>
    <w:rsid w:val="00980FE7"/>
    <w:rsid w:val="00981181"/>
    <w:rsid w:val="009811AE"/>
    <w:rsid w:val="00981467"/>
    <w:rsid w:val="00981705"/>
    <w:rsid w:val="00981871"/>
    <w:rsid w:val="00981A67"/>
    <w:rsid w:val="00981AE2"/>
    <w:rsid w:val="00981B96"/>
    <w:rsid w:val="00981BA8"/>
    <w:rsid w:val="00981F07"/>
    <w:rsid w:val="00981F6A"/>
    <w:rsid w:val="00981FC0"/>
    <w:rsid w:val="0098202B"/>
    <w:rsid w:val="009822B6"/>
    <w:rsid w:val="0098255C"/>
    <w:rsid w:val="009826D7"/>
    <w:rsid w:val="00982730"/>
    <w:rsid w:val="009827B9"/>
    <w:rsid w:val="00982831"/>
    <w:rsid w:val="0098284A"/>
    <w:rsid w:val="009829CD"/>
    <w:rsid w:val="00982B51"/>
    <w:rsid w:val="00983535"/>
    <w:rsid w:val="0098362D"/>
    <w:rsid w:val="0098364F"/>
    <w:rsid w:val="0098372C"/>
    <w:rsid w:val="00983830"/>
    <w:rsid w:val="00983B6D"/>
    <w:rsid w:val="00983E24"/>
    <w:rsid w:val="009841E7"/>
    <w:rsid w:val="0098437A"/>
    <w:rsid w:val="00984448"/>
    <w:rsid w:val="00984955"/>
    <w:rsid w:val="00984A83"/>
    <w:rsid w:val="00984B3F"/>
    <w:rsid w:val="00984D33"/>
    <w:rsid w:val="00985139"/>
    <w:rsid w:val="009851AC"/>
    <w:rsid w:val="00985302"/>
    <w:rsid w:val="00985623"/>
    <w:rsid w:val="00985796"/>
    <w:rsid w:val="00985DA9"/>
    <w:rsid w:val="00985DCF"/>
    <w:rsid w:val="00985E2C"/>
    <w:rsid w:val="0098624E"/>
    <w:rsid w:val="009862FA"/>
    <w:rsid w:val="0098636F"/>
    <w:rsid w:val="0098637C"/>
    <w:rsid w:val="009863F4"/>
    <w:rsid w:val="0098675C"/>
    <w:rsid w:val="009868A7"/>
    <w:rsid w:val="00986B03"/>
    <w:rsid w:val="00986C9A"/>
    <w:rsid w:val="00986E42"/>
    <w:rsid w:val="00986F24"/>
    <w:rsid w:val="0098704E"/>
    <w:rsid w:val="009870BF"/>
    <w:rsid w:val="00987425"/>
    <w:rsid w:val="009878AA"/>
    <w:rsid w:val="00987B08"/>
    <w:rsid w:val="00987B6A"/>
    <w:rsid w:val="00987D96"/>
    <w:rsid w:val="00987DED"/>
    <w:rsid w:val="00987E64"/>
    <w:rsid w:val="00987F77"/>
    <w:rsid w:val="00987F9F"/>
    <w:rsid w:val="00990096"/>
    <w:rsid w:val="00990299"/>
    <w:rsid w:val="0099031C"/>
    <w:rsid w:val="00990337"/>
    <w:rsid w:val="009905B8"/>
    <w:rsid w:val="00990640"/>
    <w:rsid w:val="00990648"/>
    <w:rsid w:val="0099064D"/>
    <w:rsid w:val="009906B8"/>
    <w:rsid w:val="0099077E"/>
    <w:rsid w:val="00990B1A"/>
    <w:rsid w:val="00990FB3"/>
    <w:rsid w:val="00991146"/>
    <w:rsid w:val="00991444"/>
    <w:rsid w:val="00991485"/>
    <w:rsid w:val="009915F9"/>
    <w:rsid w:val="009916A2"/>
    <w:rsid w:val="00991919"/>
    <w:rsid w:val="00991AD2"/>
    <w:rsid w:val="00991CE2"/>
    <w:rsid w:val="00991D73"/>
    <w:rsid w:val="00991E27"/>
    <w:rsid w:val="00992093"/>
    <w:rsid w:val="00992167"/>
    <w:rsid w:val="0099217C"/>
    <w:rsid w:val="009923E5"/>
    <w:rsid w:val="0099261A"/>
    <w:rsid w:val="00992668"/>
    <w:rsid w:val="009926C3"/>
    <w:rsid w:val="009927BB"/>
    <w:rsid w:val="009929D7"/>
    <w:rsid w:val="00992A43"/>
    <w:rsid w:val="00992C6F"/>
    <w:rsid w:val="00992CCB"/>
    <w:rsid w:val="00992D8F"/>
    <w:rsid w:val="00992F79"/>
    <w:rsid w:val="00993013"/>
    <w:rsid w:val="0099323F"/>
    <w:rsid w:val="009933EA"/>
    <w:rsid w:val="00993404"/>
    <w:rsid w:val="00993487"/>
    <w:rsid w:val="009934FE"/>
    <w:rsid w:val="00993647"/>
    <w:rsid w:val="009938C8"/>
    <w:rsid w:val="009939D0"/>
    <w:rsid w:val="00993AAE"/>
    <w:rsid w:val="00993AD7"/>
    <w:rsid w:val="00993B4D"/>
    <w:rsid w:val="00993D1F"/>
    <w:rsid w:val="00993E97"/>
    <w:rsid w:val="009940BC"/>
    <w:rsid w:val="00994127"/>
    <w:rsid w:val="00994778"/>
    <w:rsid w:val="009948DA"/>
    <w:rsid w:val="00994BFB"/>
    <w:rsid w:val="00994F46"/>
    <w:rsid w:val="00995047"/>
    <w:rsid w:val="009954A1"/>
    <w:rsid w:val="00995629"/>
    <w:rsid w:val="00995683"/>
    <w:rsid w:val="009956B2"/>
    <w:rsid w:val="0099574E"/>
    <w:rsid w:val="0099587F"/>
    <w:rsid w:val="00995964"/>
    <w:rsid w:val="00995AD2"/>
    <w:rsid w:val="00995B05"/>
    <w:rsid w:val="00995B21"/>
    <w:rsid w:val="00995CB2"/>
    <w:rsid w:val="00995CD5"/>
    <w:rsid w:val="0099607E"/>
    <w:rsid w:val="00996381"/>
    <w:rsid w:val="0099647A"/>
    <w:rsid w:val="00996505"/>
    <w:rsid w:val="009965DB"/>
    <w:rsid w:val="009968FA"/>
    <w:rsid w:val="009969B7"/>
    <w:rsid w:val="00996E11"/>
    <w:rsid w:val="00996EE0"/>
    <w:rsid w:val="0099740C"/>
    <w:rsid w:val="00997555"/>
    <w:rsid w:val="00997619"/>
    <w:rsid w:val="00997B08"/>
    <w:rsid w:val="00997B35"/>
    <w:rsid w:val="00997E36"/>
    <w:rsid w:val="009A00B6"/>
    <w:rsid w:val="009A0679"/>
    <w:rsid w:val="009A068D"/>
    <w:rsid w:val="009A08A1"/>
    <w:rsid w:val="009A0916"/>
    <w:rsid w:val="009A0C6F"/>
    <w:rsid w:val="009A0E2F"/>
    <w:rsid w:val="009A1427"/>
    <w:rsid w:val="009A1588"/>
    <w:rsid w:val="009A17EB"/>
    <w:rsid w:val="009A19FE"/>
    <w:rsid w:val="009A1A4F"/>
    <w:rsid w:val="009A1B16"/>
    <w:rsid w:val="009A1E2A"/>
    <w:rsid w:val="009A21C1"/>
    <w:rsid w:val="009A2296"/>
    <w:rsid w:val="009A2311"/>
    <w:rsid w:val="009A28AC"/>
    <w:rsid w:val="009A295A"/>
    <w:rsid w:val="009A2C69"/>
    <w:rsid w:val="009A2CE7"/>
    <w:rsid w:val="009A2FC4"/>
    <w:rsid w:val="009A30D0"/>
    <w:rsid w:val="009A31F0"/>
    <w:rsid w:val="009A352F"/>
    <w:rsid w:val="009A35A4"/>
    <w:rsid w:val="009A3738"/>
    <w:rsid w:val="009A39C8"/>
    <w:rsid w:val="009A3A06"/>
    <w:rsid w:val="009A3C2D"/>
    <w:rsid w:val="009A3CED"/>
    <w:rsid w:val="009A3D6A"/>
    <w:rsid w:val="009A3E06"/>
    <w:rsid w:val="009A3E30"/>
    <w:rsid w:val="009A3EEC"/>
    <w:rsid w:val="009A3F78"/>
    <w:rsid w:val="009A439A"/>
    <w:rsid w:val="009A44F0"/>
    <w:rsid w:val="009A4856"/>
    <w:rsid w:val="009A487A"/>
    <w:rsid w:val="009A5109"/>
    <w:rsid w:val="009A518B"/>
    <w:rsid w:val="009A5276"/>
    <w:rsid w:val="009A5539"/>
    <w:rsid w:val="009A57B8"/>
    <w:rsid w:val="009A5A81"/>
    <w:rsid w:val="009A5BD0"/>
    <w:rsid w:val="009A5CB0"/>
    <w:rsid w:val="009A6069"/>
    <w:rsid w:val="009A6422"/>
    <w:rsid w:val="009A64E1"/>
    <w:rsid w:val="009A65EF"/>
    <w:rsid w:val="009A6C9F"/>
    <w:rsid w:val="009A6EB1"/>
    <w:rsid w:val="009A72DA"/>
    <w:rsid w:val="009A72EA"/>
    <w:rsid w:val="009A7303"/>
    <w:rsid w:val="009A7611"/>
    <w:rsid w:val="009A7823"/>
    <w:rsid w:val="009A78BD"/>
    <w:rsid w:val="009A7B91"/>
    <w:rsid w:val="009A7C15"/>
    <w:rsid w:val="009A7EB2"/>
    <w:rsid w:val="009A7F09"/>
    <w:rsid w:val="009A7F25"/>
    <w:rsid w:val="009A7F7A"/>
    <w:rsid w:val="009B00C7"/>
    <w:rsid w:val="009B010F"/>
    <w:rsid w:val="009B0272"/>
    <w:rsid w:val="009B0332"/>
    <w:rsid w:val="009B0548"/>
    <w:rsid w:val="009B05A0"/>
    <w:rsid w:val="009B05D4"/>
    <w:rsid w:val="009B0625"/>
    <w:rsid w:val="009B0827"/>
    <w:rsid w:val="009B09A5"/>
    <w:rsid w:val="009B0AA2"/>
    <w:rsid w:val="009B0AE3"/>
    <w:rsid w:val="009B0B7B"/>
    <w:rsid w:val="009B0C7C"/>
    <w:rsid w:val="009B0D24"/>
    <w:rsid w:val="009B0D61"/>
    <w:rsid w:val="009B0F81"/>
    <w:rsid w:val="009B103A"/>
    <w:rsid w:val="009B12E5"/>
    <w:rsid w:val="009B1372"/>
    <w:rsid w:val="009B1422"/>
    <w:rsid w:val="009B1477"/>
    <w:rsid w:val="009B1B71"/>
    <w:rsid w:val="009B1CA7"/>
    <w:rsid w:val="009B1EC4"/>
    <w:rsid w:val="009B22C5"/>
    <w:rsid w:val="009B231E"/>
    <w:rsid w:val="009B2322"/>
    <w:rsid w:val="009B2479"/>
    <w:rsid w:val="009B2533"/>
    <w:rsid w:val="009B2771"/>
    <w:rsid w:val="009B284E"/>
    <w:rsid w:val="009B28C2"/>
    <w:rsid w:val="009B2A28"/>
    <w:rsid w:val="009B2C26"/>
    <w:rsid w:val="009B305C"/>
    <w:rsid w:val="009B30E1"/>
    <w:rsid w:val="009B322D"/>
    <w:rsid w:val="009B3279"/>
    <w:rsid w:val="009B333A"/>
    <w:rsid w:val="009B342B"/>
    <w:rsid w:val="009B3698"/>
    <w:rsid w:val="009B3731"/>
    <w:rsid w:val="009B3859"/>
    <w:rsid w:val="009B385E"/>
    <w:rsid w:val="009B3ACA"/>
    <w:rsid w:val="009B3BA4"/>
    <w:rsid w:val="009B3BBA"/>
    <w:rsid w:val="009B3C82"/>
    <w:rsid w:val="009B3EDB"/>
    <w:rsid w:val="009B4191"/>
    <w:rsid w:val="009B44A0"/>
    <w:rsid w:val="009B4582"/>
    <w:rsid w:val="009B46A2"/>
    <w:rsid w:val="009B46BC"/>
    <w:rsid w:val="009B4709"/>
    <w:rsid w:val="009B47F8"/>
    <w:rsid w:val="009B49A5"/>
    <w:rsid w:val="009B4EAB"/>
    <w:rsid w:val="009B52CE"/>
    <w:rsid w:val="009B57DD"/>
    <w:rsid w:val="009B58E8"/>
    <w:rsid w:val="009B596A"/>
    <w:rsid w:val="009B5C29"/>
    <w:rsid w:val="009B5C37"/>
    <w:rsid w:val="009B5F59"/>
    <w:rsid w:val="009B6086"/>
    <w:rsid w:val="009B6231"/>
    <w:rsid w:val="009B65D0"/>
    <w:rsid w:val="009B6AEE"/>
    <w:rsid w:val="009B6BAB"/>
    <w:rsid w:val="009B6DDA"/>
    <w:rsid w:val="009B6F39"/>
    <w:rsid w:val="009B6FC2"/>
    <w:rsid w:val="009B7050"/>
    <w:rsid w:val="009B7153"/>
    <w:rsid w:val="009B719C"/>
    <w:rsid w:val="009B726E"/>
    <w:rsid w:val="009B7382"/>
    <w:rsid w:val="009B7495"/>
    <w:rsid w:val="009B75F1"/>
    <w:rsid w:val="009B762A"/>
    <w:rsid w:val="009B76D5"/>
    <w:rsid w:val="009B773D"/>
    <w:rsid w:val="009B7AE0"/>
    <w:rsid w:val="009C00F4"/>
    <w:rsid w:val="009C0115"/>
    <w:rsid w:val="009C049E"/>
    <w:rsid w:val="009C078E"/>
    <w:rsid w:val="009C0D7E"/>
    <w:rsid w:val="009C0F09"/>
    <w:rsid w:val="009C176C"/>
    <w:rsid w:val="009C17C2"/>
    <w:rsid w:val="009C18B5"/>
    <w:rsid w:val="009C18F0"/>
    <w:rsid w:val="009C18FB"/>
    <w:rsid w:val="009C199F"/>
    <w:rsid w:val="009C1B09"/>
    <w:rsid w:val="009C1BDD"/>
    <w:rsid w:val="009C1C63"/>
    <w:rsid w:val="009C239F"/>
    <w:rsid w:val="009C23BB"/>
    <w:rsid w:val="009C26ED"/>
    <w:rsid w:val="009C2784"/>
    <w:rsid w:val="009C2CEA"/>
    <w:rsid w:val="009C2D20"/>
    <w:rsid w:val="009C3003"/>
    <w:rsid w:val="009C34C0"/>
    <w:rsid w:val="009C38D8"/>
    <w:rsid w:val="009C3D9B"/>
    <w:rsid w:val="009C3DAD"/>
    <w:rsid w:val="009C3F38"/>
    <w:rsid w:val="009C4181"/>
    <w:rsid w:val="009C455C"/>
    <w:rsid w:val="009C4581"/>
    <w:rsid w:val="009C4790"/>
    <w:rsid w:val="009C4954"/>
    <w:rsid w:val="009C49F6"/>
    <w:rsid w:val="009C4C41"/>
    <w:rsid w:val="009C4C9A"/>
    <w:rsid w:val="009C52AA"/>
    <w:rsid w:val="009C553C"/>
    <w:rsid w:val="009C56AD"/>
    <w:rsid w:val="009C56C8"/>
    <w:rsid w:val="009C57CC"/>
    <w:rsid w:val="009C57DE"/>
    <w:rsid w:val="009C5CCF"/>
    <w:rsid w:val="009C5DC5"/>
    <w:rsid w:val="009C5E14"/>
    <w:rsid w:val="009C5FD5"/>
    <w:rsid w:val="009C6226"/>
    <w:rsid w:val="009C630F"/>
    <w:rsid w:val="009C6450"/>
    <w:rsid w:val="009C681C"/>
    <w:rsid w:val="009C6A14"/>
    <w:rsid w:val="009C6BD4"/>
    <w:rsid w:val="009C6D5A"/>
    <w:rsid w:val="009C6E33"/>
    <w:rsid w:val="009C707A"/>
    <w:rsid w:val="009C73F1"/>
    <w:rsid w:val="009C7537"/>
    <w:rsid w:val="009C7572"/>
    <w:rsid w:val="009C7654"/>
    <w:rsid w:val="009C7655"/>
    <w:rsid w:val="009C7741"/>
    <w:rsid w:val="009C77C6"/>
    <w:rsid w:val="009C77D3"/>
    <w:rsid w:val="009C784A"/>
    <w:rsid w:val="009C7967"/>
    <w:rsid w:val="009C7A3F"/>
    <w:rsid w:val="009C7A9B"/>
    <w:rsid w:val="009C7BB7"/>
    <w:rsid w:val="009C7BD9"/>
    <w:rsid w:val="009D0047"/>
    <w:rsid w:val="009D02EA"/>
    <w:rsid w:val="009D0360"/>
    <w:rsid w:val="009D0607"/>
    <w:rsid w:val="009D0774"/>
    <w:rsid w:val="009D081C"/>
    <w:rsid w:val="009D09FC"/>
    <w:rsid w:val="009D0CB5"/>
    <w:rsid w:val="009D0D84"/>
    <w:rsid w:val="009D0EB1"/>
    <w:rsid w:val="009D13B0"/>
    <w:rsid w:val="009D18B3"/>
    <w:rsid w:val="009D1959"/>
    <w:rsid w:val="009D1A0F"/>
    <w:rsid w:val="009D1B72"/>
    <w:rsid w:val="009D1B73"/>
    <w:rsid w:val="009D1C37"/>
    <w:rsid w:val="009D1FA3"/>
    <w:rsid w:val="009D20D9"/>
    <w:rsid w:val="009D2232"/>
    <w:rsid w:val="009D23E6"/>
    <w:rsid w:val="009D2595"/>
    <w:rsid w:val="009D2665"/>
    <w:rsid w:val="009D2766"/>
    <w:rsid w:val="009D2789"/>
    <w:rsid w:val="009D2958"/>
    <w:rsid w:val="009D29B7"/>
    <w:rsid w:val="009D2B1E"/>
    <w:rsid w:val="009D2BC1"/>
    <w:rsid w:val="009D2C58"/>
    <w:rsid w:val="009D3001"/>
    <w:rsid w:val="009D336B"/>
    <w:rsid w:val="009D372B"/>
    <w:rsid w:val="009D3868"/>
    <w:rsid w:val="009D3932"/>
    <w:rsid w:val="009D3B65"/>
    <w:rsid w:val="009D3B80"/>
    <w:rsid w:val="009D3C83"/>
    <w:rsid w:val="009D3DAA"/>
    <w:rsid w:val="009D43C0"/>
    <w:rsid w:val="009D4410"/>
    <w:rsid w:val="009D4417"/>
    <w:rsid w:val="009D455C"/>
    <w:rsid w:val="009D457E"/>
    <w:rsid w:val="009D4584"/>
    <w:rsid w:val="009D4831"/>
    <w:rsid w:val="009D4BA5"/>
    <w:rsid w:val="009D4BE7"/>
    <w:rsid w:val="009D4C20"/>
    <w:rsid w:val="009D4C68"/>
    <w:rsid w:val="009D4DD7"/>
    <w:rsid w:val="009D4FBF"/>
    <w:rsid w:val="009D5362"/>
    <w:rsid w:val="009D5610"/>
    <w:rsid w:val="009D5BE2"/>
    <w:rsid w:val="009D5D96"/>
    <w:rsid w:val="009D5DF3"/>
    <w:rsid w:val="009D5FA3"/>
    <w:rsid w:val="009D60C7"/>
    <w:rsid w:val="009D625B"/>
    <w:rsid w:val="009D6317"/>
    <w:rsid w:val="009D6384"/>
    <w:rsid w:val="009D67DC"/>
    <w:rsid w:val="009D6952"/>
    <w:rsid w:val="009D6A34"/>
    <w:rsid w:val="009D6A8C"/>
    <w:rsid w:val="009D6A95"/>
    <w:rsid w:val="009D6B0D"/>
    <w:rsid w:val="009D6B6B"/>
    <w:rsid w:val="009D6EE3"/>
    <w:rsid w:val="009D7109"/>
    <w:rsid w:val="009D7113"/>
    <w:rsid w:val="009D7135"/>
    <w:rsid w:val="009D72F2"/>
    <w:rsid w:val="009D73F8"/>
    <w:rsid w:val="009D752D"/>
    <w:rsid w:val="009D75FC"/>
    <w:rsid w:val="009D7A89"/>
    <w:rsid w:val="009D7C22"/>
    <w:rsid w:val="009D7E09"/>
    <w:rsid w:val="009D7E1C"/>
    <w:rsid w:val="009D7F5F"/>
    <w:rsid w:val="009E0163"/>
    <w:rsid w:val="009E0322"/>
    <w:rsid w:val="009E045E"/>
    <w:rsid w:val="009E05BA"/>
    <w:rsid w:val="009E061B"/>
    <w:rsid w:val="009E0717"/>
    <w:rsid w:val="009E0950"/>
    <w:rsid w:val="009E0A5C"/>
    <w:rsid w:val="009E0FF9"/>
    <w:rsid w:val="009E115C"/>
    <w:rsid w:val="009E14D1"/>
    <w:rsid w:val="009E17D1"/>
    <w:rsid w:val="009E19E1"/>
    <w:rsid w:val="009E1B28"/>
    <w:rsid w:val="009E1BBD"/>
    <w:rsid w:val="009E1D0D"/>
    <w:rsid w:val="009E203E"/>
    <w:rsid w:val="009E20A6"/>
    <w:rsid w:val="009E222A"/>
    <w:rsid w:val="009E281C"/>
    <w:rsid w:val="009E28DE"/>
    <w:rsid w:val="009E2AC1"/>
    <w:rsid w:val="009E3351"/>
    <w:rsid w:val="009E3592"/>
    <w:rsid w:val="009E35BC"/>
    <w:rsid w:val="009E381A"/>
    <w:rsid w:val="009E386C"/>
    <w:rsid w:val="009E38C1"/>
    <w:rsid w:val="009E3A87"/>
    <w:rsid w:val="009E3AB0"/>
    <w:rsid w:val="009E3B5E"/>
    <w:rsid w:val="009E3BD1"/>
    <w:rsid w:val="009E3FE7"/>
    <w:rsid w:val="009E4027"/>
    <w:rsid w:val="009E42B7"/>
    <w:rsid w:val="009E43DD"/>
    <w:rsid w:val="009E45D7"/>
    <w:rsid w:val="009E4759"/>
    <w:rsid w:val="009E4A3B"/>
    <w:rsid w:val="009E4B46"/>
    <w:rsid w:val="009E4C5E"/>
    <w:rsid w:val="009E5072"/>
    <w:rsid w:val="009E5077"/>
    <w:rsid w:val="009E5079"/>
    <w:rsid w:val="009E5191"/>
    <w:rsid w:val="009E5774"/>
    <w:rsid w:val="009E5781"/>
    <w:rsid w:val="009E598F"/>
    <w:rsid w:val="009E5BAA"/>
    <w:rsid w:val="009E5C5C"/>
    <w:rsid w:val="009E5D97"/>
    <w:rsid w:val="009E5FB4"/>
    <w:rsid w:val="009E618D"/>
    <w:rsid w:val="009E64C7"/>
    <w:rsid w:val="009E66AC"/>
    <w:rsid w:val="009E66C4"/>
    <w:rsid w:val="009E66E2"/>
    <w:rsid w:val="009E6859"/>
    <w:rsid w:val="009E6A15"/>
    <w:rsid w:val="009E6A7F"/>
    <w:rsid w:val="009E6C12"/>
    <w:rsid w:val="009E6C5F"/>
    <w:rsid w:val="009E6E8B"/>
    <w:rsid w:val="009E6FE0"/>
    <w:rsid w:val="009E7062"/>
    <w:rsid w:val="009E71F1"/>
    <w:rsid w:val="009E72C1"/>
    <w:rsid w:val="009E7650"/>
    <w:rsid w:val="009E77AD"/>
    <w:rsid w:val="009E79AC"/>
    <w:rsid w:val="009E7B7A"/>
    <w:rsid w:val="009E7D59"/>
    <w:rsid w:val="009E7F8D"/>
    <w:rsid w:val="009F02EE"/>
    <w:rsid w:val="009F0590"/>
    <w:rsid w:val="009F06D2"/>
    <w:rsid w:val="009F0A0D"/>
    <w:rsid w:val="009F0A1F"/>
    <w:rsid w:val="009F0ACB"/>
    <w:rsid w:val="009F0ADD"/>
    <w:rsid w:val="009F1128"/>
    <w:rsid w:val="009F1145"/>
    <w:rsid w:val="009F1172"/>
    <w:rsid w:val="009F15C4"/>
    <w:rsid w:val="009F15E8"/>
    <w:rsid w:val="009F185E"/>
    <w:rsid w:val="009F190E"/>
    <w:rsid w:val="009F19A2"/>
    <w:rsid w:val="009F1C2A"/>
    <w:rsid w:val="009F1C4C"/>
    <w:rsid w:val="009F1DDE"/>
    <w:rsid w:val="009F1FF5"/>
    <w:rsid w:val="009F2206"/>
    <w:rsid w:val="009F222F"/>
    <w:rsid w:val="009F226D"/>
    <w:rsid w:val="009F2324"/>
    <w:rsid w:val="009F2907"/>
    <w:rsid w:val="009F296C"/>
    <w:rsid w:val="009F2A55"/>
    <w:rsid w:val="009F2D7E"/>
    <w:rsid w:val="009F2D91"/>
    <w:rsid w:val="009F36C5"/>
    <w:rsid w:val="009F3752"/>
    <w:rsid w:val="009F37C8"/>
    <w:rsid w:val="009F390E"/>
    <w:rsid w:val="009F3C90"/>
    <w:rsid w:val="009F3DAB"/>
    <w:rsid w:val="009F3E44"/>
    <w:rsid w:val="009F3F44"/>
    <w:rsid w:val="009F3F49"/>
    <w:rsid w:val="009F3FCB"/>
    <w:rsid w:val="009F41DF"/>
    <w:rsid w:val="009F4255"/>
    <w:rsid w:val="009F4351"/>
    <w:rsid w:val="009F4724"/>
    <w:rsid w:val="009F4AD4"/>
    <w:rsid w:val="009F4C15"/>
    <w:rsid w:val="009F4EC8"/>
    <w:rsid w:val="009F5091"/>
    <w:rsid w:val="009F534B"/>
    <w:rsid w:val="009F53BF"/>
    <w:rsid w:val="009F57E6"/>
    <w:rsid w:val="009F5903"/>
    <w:rsid w:val="009F5C1B"/>
    <w:rsid w:val="009F5F81"/>
    <w:rsid w:val="009F62D9"/>
    <w:rsid w:val="009F647B"/>
    <w:rsid w:val="009F6633"/>
    <w:rsid w:val="009F6751"/>
    <w:rsid w:val="009F67FE"/>
    <w:rsid w:val="009F690D"/>
    <w:rsid w:val="009F6AAE"/>
    <w:rsid w:val="009F6BE1"/>
    <w:rsid w:val="009F6C32"/>
    <w:rsid w:val="009F6E5D"/>
    <w:rsid w:val="009F71A6"/>
    <w:rsid w:val="009F71D5"/>
    <w:rsid w:val="009F7262"/>
    <w:rsid w:val="009F7654"/>
    <w:rsid w:val="009F7A27"/>
    <w:rsid w:val="009F7F92"/>
    <w:rsid w:val="00A001AA"/>
    <w:rsid w:val="00A001E6"/>
    <w:rsid w:val="00A001ED"/>
    <w:rsid w:val="00A00282"/>
    <w:rsid w:val="00A00566"/>
    <w:rsid w:val="00A00974"/>
    <w:rsid w:val="00A00BDF"/>
    <w:rsid w:val="00A00D0D"/>
    <w:rsid w:val="00A00D96"/>
    <w:rsid w:val="00A00DB8"/>
    <w:rsid w:val="00A00F46"/>
    <w:rsid w:val="00A00F80"/>
    <w:rsid w:val="00A01008"/>
    <w:rsid w:val="00A012E2"/>
    <w:rsid w:val="00A0138C"/>
    <w:rsid w:val="00A01425"/>
    <w:rsid w:val="00A01435"/>
    <w:rsid w:val="00A0165E"/>
    <w:rsid w:val="00A01A47"/>
    <w:rsid w:val="00A02019"/>
    <w:rsid w:val="00A02079"/>
    <w:rsid w:val="00A02164"/>
    <w:rsid w:val="00A02376"/>
    <w:rsid w:val="00A023E0"/>
    <w:rsid w:val="00A02589"/>
    <w:rsid w:val="00A02843"/>
    <w:rsid w:val="00A02CD9"/>
    <w:rsid w:val="00A02D89"/>
    <w:rsid w:val="00A02D90"/>
    <w:rsid w:val="00A02DDB"/>
    <w:rsid w:val="00A0302F"/>
    <w:rsid w:val="00A03088"/>
    <w:rsid w:val="00A0308D"/>
    <w:rsid w:val="00A03288"/>
    <w:rsid w:val="00A03335"/>
    <w:rsid w:val="00A034BC"/>
    <w:rsid w:val="00A034C6"/>
    <w:rsid w:val="00A03515"/>
    <w:rsid w:val="00A03587"/>
    <w:rsid w:val="00A03958"/>
    <w:rsid w:val="00A03A65"/>
    <w:rsid w:val="00A03B75"/>
    <w:rsid w:val="00A03D33"/>
    <w:rsid w:val="00A03FAA"/>
    <w:rsid w:val="00A04596"/>
    <w:rsid w:val="00A04B1A"/>
    <w:rsid w:val="00A04BF7"/>
    <w:rsid w:val="00A04DEF"/>
    <w:rsid w:val="00A0517F"/>
    <w:rsid w:val="00A05286"/>
    <w:rsid w:val="00A053FC"/>
    <w:rsid w:val="00A054D8"/>
    <w:rsid w:val="00A0582D"/>
    <w:rsid w:val="00A05953"/>
    <w:rsid w:val="00A05E26"/>
    <w:rsid w:val="00A05F29"/>
    <w:rsid w:val="00A064DB"/>
    <w:rsid w:val="00A066A6"/>
    <w:rsid w:val="00A06A31"/>
    <w:rsid w:val="00A06A96"/>
    <w:rsid w:val="00A06E95"/>
    <w:rsid w:val="00A070B7"/>
    <w:rsid w:val="00A0718F"/>
    <w:rsid w:val="00A0744C"/>
    <w:rsid w:val="00A076C9"/>
    <w:rsid w:val="00A077A3"/>
    <w:rsid w:val="00A0782A"/>
    <w:rsid w:val="00A07989"/>
    <w:rsid w:val="00A07A61"/>
    <w:rsid w:val="00A07A72"/>
    <w:rsid w:val="00A07B26"/>
    <w:rsid w:val="00A07BBE"/>
    <w:rsid w:val="00A07C10"/>
    <w:rsid w:val="00A07C92"/>
    <w:rsid w:val="00A07CAF"/>
    <w:rsid w:val="00A07EFB"/>
    <w:rsid w:val="00A1005B"/>
    <w:rsid w:val="00A1021F"/>
    <w:rsid w:val="00A10490"/>
    <w:rsid w:val="00A1095D"/>
    <w:rsid w:val="00A10B62"/>
    <w:rsid w:val="00A10BB7"/>
    <w:rsid w:val="00A11143"/>
    <w:rsid w:val="00A11172"/>
    <w:rsid w:val="00A114DE"/>
    <w:rsid w:val="00A11700"/>
    <w:rsid w:val="00A117B0"/>
    <w:rsid w:val="00A1181B"/>
    <w:rsid w:val="00A118BD"/>
    <w:rsid w:val="00A11B92"/>
    <w:rsid w:val="00A11E25"/>
    <w:rsid w:val="00A1214A"/>
    <w:rsid w:val="00A121E7"/>
    <w:rsid w:val="00A1233F"/>
    <w:rsid w:val="00A1236C"/>
    <w:rsid w:val="00A124B1"/>
    <w:rsid w:val="00A1263B"/>
    <w:rsid w:val="00A12742"/>
    <w:rsid w:val="00A12A25"/>
    <w:rsid w:val="00A12EA5"/>
    <w:rsid w:val="00A12EFA"/>
    <w:rsid w:val="00A12F0C"/>
    <w:rsid w:val="00A13140"/>
    <w:rsid w:val="00A13171"/>
    <w:rsid w:val="00A1323D"/>
    <w:rsid w:val="00A13638"/>
    <w:rsid w:val="00A1366C"/>
    <w:rsid w:val="00A13822"/>
    <w:rsid w:val="00A1387A"/>
    <w:rsid w:val="00A139ED"/>
    <w:rsid w:val="00A13A31"/>
    <w:rsid w:val="00A13A5D"/>
    <w:rsid w:val="00A13AEC"/>
    <w:rsid w:val="00A13C44"/>
    <w:rsid w:val="00A13C6C"/>
    <w:rsid w:val="00A13CFC"/>
    <w:rsid w:val="00A140C2"/>
    <w:rsid w:val="00A14197"/>
    <w:rsid w:val="00A14219"/>
    <w:rsid w:val="00A142F1"/>
    <w:rsid w:val="00A1464B"/>
    <w:rsid w:val="00A14675"/>
    <w:rsid w:val="00A1477E"/>
    <w:rsid w:val="00A1480B"/>
    <w:rsid w:val="00A14A9E"/>
    <w:rsid w:val="00A14D88"/>
    <w:rsid w:val="00A15093"/>
    <w:rsid w:val="00A1555F"/>
    <w:rsid w:val="00A15568"/>
    <w:rsid w:val="00A155FE"/>
    <w:rsid w:val="00A1563B"/>
    <w:rsid w:val="00A15757"/>
    <w:rsid w:val="00A158D2"/>
    <w:rsid w:val="00A158E3"/>
    <w:rsid w:val="00A1598B"/>
    <w:rsid w:val="00A15B07"/>
    <w:rsid w:val="00A15B2D"/>
    <w:rsid w:val="00A15B50"/>
    <w:rsid w:val="00A15CBB"/>
    <w:rsid w:val="00A15D72"/>
    <w:rsid w:val="00A15DF6"/>
    <w:rsid w:val="00A15EF3"/>
    <w:rsid w:val="00A160FA"/>
    <w:rsid w:val="00A16209"/>
    <w:rsid w:val="00A16292"/>
    <w:rsid w:val="00A16367"/>
    <w:rsid w:val="00A1638D"/>
    <w:rsid w:val="00A167B6"/>
    <w:rsid w:val="00A167DE"/>
    <w:rsid w:val="00A1683B"/>
    <w:rsid w:val="00A16AEB"/>
    <w:rsid w:val="00A16B4C"/>
    <w:rsid w:val="00A16C0D"/>
    <w:rsid w:val="00A16CA6"/>
    <w:rsid w:val="00A16F78"/>
    <w:rsid w:val="00A16FA3"/>
    <w:rsid w:val="00A170AF"/>
    <w:rsid w:val="00A172E3"/>
    <w:rsid w:val="00A17360"/>
    <w:rsid w:val="00A174DA"/>
    <w:rsid w:val="00A1750C"/>
    <w:rsid w:val="00A1759E"/>
    <w:rsid w:val="00A176C9"/>
    <w:rsid w:val="00A17722"/>
    <w:rsid w:val="00A1776D"/>
    <w:rsid w:val="00A177F4"/>
    <w:rsid w:val="00A178C3"/>
    <w:rsid w:val="00A17A4C"/>
    <w:rsid w:val="00A17B0A"/>
    <w:rsid w:val="00A17C3C"/>
    <w:rsid w:val="00A17E0D"/>
    <w:rsid w:val="00A17EF1"/>
    <w:rsid w:val="00A20016"/>
    <w:rsid w:val="00A20382"/>
    <w:rsid w:val="00A203C4"/>
    <w:rsid w:val="00A2046D"/>
    <w:rsid w:val="00A206D1"/>
    <w:rsid w:val="00A208D0"/>
    <w:rsid w:val="00A211B6"/>
    <w:rsid w:val="00A2133F"/>
    <w:rsid w:val="00A2142B"/>
    <w:rsid w:val="00A21466"/>
    <w:rsid w:val="00A21711"/>
    <w:rsid w:val="00A217A7"/>
    <w:rsid w:val="00A218E0"/>
    <w:rsid w:val="00A21AEB"/>
    <w:rsid w:val="00A21DA9"/>
    <w:rsid w:val="00A22024"/>
    <w:rsid w:val="00A2217E"/>
    <w:rsid w:val="00A22284"/>
    <w:rsid w:val="00A229E4"/>
    <w:rsid w:val="00A22A2D"/>
    <w:rsid w:val="00A22B2B"/>
    <w:rsid w:val="00A23053"/>
    <w:rsid w:val="00A23104"/>
    <w:rsid w:val="00A23117"/>
    <w:rsid w:val="00A2323D"/>
    <w:rsid w:val="00A23346"/>
    <w:rsid w:val="00A236AC"/>
    <w:rsid w:val="00A236C3"/>
    <w:rsid w:val="00A239DE"/>
    <w:rsid w:val="00A239ED"/>
    <w:rsid w:val="00A23AAD"/>
    <w:rsid w:val="00A23BDB"/>
    <w:rsid w:val="00A23C4E"/>
    <w:rsid w:val="00A23EE7"/>
    <w:rsid w:val="00A24136"/>
    <w:rsid w:val="00A24176"/>
    <w:rsid w:val="00A24217"/>
    <w:rsid w:val="00A242B3"/>
    <w:rsid w:val="00A24333"/>
    <w:rsid w:val="00A24532"/>
    <w:rsid w:val="00A24715"/>
    <w:rsid w:val="00A248C7"/>
    <w:rsid w:val="00A248D0"/>
    <w:rsid w:val="00A2496C"/>
    <w:rsid w:val="00A249B6"/>
    <w:rsid w:val="00A24A79"/>
    <w:rsid w:val="00A24A84"/>
    <w:rsid w:val="00A24C07"/>
    <w:rsid w:val="00A24CCB"/>
    <w:rsid w:val="00A24EEF"/>
    <w:rsid w:val="00A24F27"/>
    <w:rsid w:val="00A2501F"/>
    <w:rsid w:val="00A25306"/>
    <w:rsid w:val="00A254A3"/>
    <w:rsid w:val="00A25722"/>
    <w:rsid w:val="00A25E1F"/>
    <w:rsid w:val="00A25F50"/>
    <w:rsid w:val="00A25FDF"/>
    <w:rsid w:val="00A26008"/>
    <w:rsid w:val="00A26086"/>
    <w:rsid w:val="00A264F2"/>
    <w:rsid w:val="00A266FA"/>
    <w:rsid w:val="00A268A3"/>
    <w:rsid w:val="00A26941"/>
    <w:rsid w:val="00A26CF3"/>
    <w:rsid w:val="00A26F0E"/>
    <w:rsid w:val="00A26FD2"/>
    <w:rsid w:val="00A2720C"/>
    <w:rsid w:val="00A27340"/>
    <w:rsid w:val="00A2735C"/>
    <w:rsid w:val="00A27443"/>
    <w:rsid w:val="00A274B8"/>
    <w:rsid w:val="00A276A7"/>
    <w:rsid w:val="00A276E0"/>
    <w:rsid w:val="00A277BB"/>
    <w:rsid w:val="00A278B7"/>
    <w:rsid w:val="00A27973"/>
    <w:rsid w:val="00A27978"/>
    <w:rsid w:val="00A27C00"/>
    <w:rsid w:val="00A27C22"/>
    <w:rsid w:val="00A27E10"/>
    <w:rsid w:val="00A27EBA"/>
    <w:rsid w:val="00A27EBB"/>
    <w:rsid w:val="00A27F64"/>
    <w:rsid w:val="00A3000A"/>
    <w:rsid w:val="00A3060E"/>
    <w:rsid w:val="00A3077A"/>
    <w:rsid w:val="00A3080F"/>
    <w:rsid w:val="00A30B6B"/>
    <w:rsid w:val="00A3109B"/>
    <w:rsid w:val="00A31529"/>
    <w:rsid w:val="00A3157E"/>
    <w:rsid w:val="00A31832"/>
    <w:rsid w:val="00A3184C"/>
    <w:rsid w:val="00A31AE7"/>
    <w:rsid w:val="00A31D45"/>
    <w:rsid w:val="00A31DF6"/>
    <w:rsid w:val="00A31EE1"/>
    <w:rsid w:val="00A3200A"/>
    <w:rsid w:val="00A324C1"/>
    <w:rsid w:val="00A328B3"/>
    <w:rsid w:val="00A328D0"/>
    <w:rsid w:val="00A3292A"/>
    <w:rsid w:val="00A32BA5"/>
    <w:rsid w:val="00A33138"/>
    <w:rsid w:val="00A33244"/>
    <w:rsid w:val="00A33292"/>
    <w:rsid w:val="00A33327"/>
    <w:rsid w:val="00A33446"/>
    <w:rsid w:val="00A33578"/>
    <w:rsid w:val="00A337FC"/>
    <w:rsid w:val="00A339E5"/>
    <w:rsid w:val="00A3418E"/>
    <w:rsid w:val="00A3435A"/>
    <w:rsid w:val="00A3441C"/>
    <w:rsid w:val="00A34486"/>
    <w:rsid w:val="00A344A9"/>
    <w:rsid w:val="00A34650"/>
    <w:rsid w:val="00A34723"/>
    <w:rsid w:val="00A34D21"/>
    <w:rsid w:val="00A34E6C"/>
    <w:rsid w:val="00A34F5F"/>
    <w:rsid w:val="00A34FB2"/>
    <w:rsid w:val="00A35143"/>
    <w:rsid w:val="00A35420"/>
    <w:rsid w:val="00A35560"/>
    <w:rsid w:val="00A357A3"/>
    <w:rsid w:val="00A3582B"/>
    <w:rsid w:val="00A358AE"/>
    <w:rsid w:val="00A35B00"/>
    <w:rsid w:val="00A35B51"/>
    <w:rsid w:val="00A35BDA"/>
    <w:rsid w:val="00A35CCF"/>
    <w:rsid w:val="00A35D2B"/>
    <w:rsid w:val="00A35D3A"/>
    <w:rsid w:val="00A35D70"/>
    <w:rsid w:val="00A35F10"/>
    <w:rsid w:val="00A36211"/>
    <w:rsid w:val="00A362B9"/>
    <w:rsid w:val="00A36404"/>
    <w:rsid w:val="00A366F7"/>
    <w:rsid w:val="00A3685F"/>
    <w:rsid w:val="00A373E5"/>
    <w:rsid w:val="00A3766C"/>
    <w:rsid w:val="00A37772"/>
    <w:rsid w:val="00A37999"/>
    <w:rsid w:val="00A379C3"/>
    <w:rsid w:val="00A37B98"/>
    <w:rsid w:val="00A37DDD"/>
    <w:rsid w:val="00A37DE0"/>
    <w:rsid w:val="00A4015F"/>
    <w:rsid w:val="00A40173"/>
    <w:rsid w:val="00A402A1"/>
    <w:rsid w:val="00A40357"/>
    <w:rsid w:val="00A4058D"/>
    <w:rsid w:val="00A406AF"/>
    <w:rsid w:val="00A406B1"/>
    <w:rsid w:val="00A40725"/>
    <w:rsid w:val="00A407CB"/>
    <w:rsid w:val="00A40A95"/>
    <w:rsid w:val="00A40B45"/>
    <w:rsid w:val="00A40BAE"/>
    <w:rsid w:val="00A40CD9"/>
    <w:rsid w:val="00A40CE4"/>
    <w:rsid w:val="00A41376"/>
    <w:rsid w:val="00A414A1"/>
    <w:rsid w:val="00A41681"/>
    <w:rsid w:val="00A417CA"/>
    <w:rsid w:val="00A41CD0"/>
    <w:rsid w:val="00A41DAF"/>
    <w:rsid w:val="00A41F9F"/>
    <w:rsid w:val="00A42030"/>
    <w:rsid w:val="00A4239A"/>
    <w:rsid w:val="00A4241D"/>
    <w:rsid w:val="00A42464"/>
    <w:rsid w:val="00A42806"/>
    <w:rsid w:val="00A4283D"/>
    <w:rsid w:val="00A428AE"/>
    <w:rsid w:val="00A42A3F"/>
    <w:rsid w:val="00A42C0B"/>
    <w:rsid w:val="00A42F5B"/>
    <w:rsid w:val="00A43110"/>
    <w:rsid w:val="00A43167"/>
    <w:rsid w:val="00A433A4"/>
    <w:rsid w:val="00A433C9"/>
    <w:rsid w:val="00A43656"/>
    <w:rsid w:val="00A438D0"/>
    <w:rsid w:val="00A43AE8"/>
    <w:rsid w:val="00A43B2D"/>
    <w:rsid w:val="00A43D47"/>
    <w:rsid w:val="00A43E68"/>
    <w:rsid w:val="00A44002"/>
    <w:rsid w:val="00A440A0"/>
    <w:rsid w:val="00A44123"/>
    <w:rsid w:val="00A4449B"/>
    <w:rsid w:val="00A444E0"/>
    <w:rsid w:val="00A4483D"/>
    <w:rsid w:val="00A44851"/>
    <w:rsid w:val="00A44BED"/>
    <w:rsid w:val="00A4509B"/>
    <w:rsid w:val="00A451BD"/>
    <w:rsid w:val="00A452AD"/>
    <w:rsid w:val="00A452B0"/>
    <w:rsid w:val="00A453E7"/>
    <w:rsid w:val="00A45503"/>
    <w:rsid w:val="00A45739"/>
    <w:rsid w:val="00A45791"/>
    <w:rsid w:val="00A45A53"/>
    <w:rsid w:val="00A45B31"/>
    <w:rsid w:val="00A45E43"/>
    <w:rsid w:val="00A46098"/>
    <w:rsid w:val="00A4639B"/>
    <w:rsid w:val="00A4656E"/>
    <w:rsid w:val="00A469AB"/>
    <w:rsid w:val="00A46A9D"/>
    <w:rsid w:val="00A46ADA"/>
    <w:rsid w:val="00A46B0D"/>
    <w:rsid w:val="00A46C14"/>
    <w:rsid w:val="00A46D00"/>
    <w:rsid w:val="00A472BB"/>
    <w:rsid w:val="00A475B6"/>
    <w:rsid w:val="00A477A5"/>
    <w:rsid w:val="00A47905"/>
    <w:rsid w:val="00A47952"/>
    <w:rsid w:val="00A47BDB"/>
    <w:rsid w:val="00A47DE5"/>
    <w:rsid w:val="00A47EC9"/>
    <w:rsid w:val="00A47EE8"/>
    <w:rsid w:val="00A500E6"/>
    <w:rsid w:val="00A50102"/>
    <w:rsid w:val="00A50453"/>
    <w:rsid w:val="00A504A3"/>
    <w:rsid w:val="00A50547"/>
    <w:rsid w:val="00A506BD"/>
    <w:rsid w:val="00A50704"/>
    <w:rsid w:val="00A50A7A"/>
    <w:rsid w:val="00A50AF4"/>
    <w:rsid w:val="00A50D63"/>
    <w:rsid w:val="00A51033"/>
    <w:rsid w:val="00A51116"/>
    <w:rsid w:val="00A5115C"/>
    <w:rsid w:val="00A513EC"/>
    <w:rsid w:val="00A518D6"/>
    <w:rsid w:val="00A51F96"/>
    <w:rsid w:val="00A5240B"/>
    <w:rsid w:val="00A524BF"/>
    <w:rsid w:val="00A525F1"/>
    <w:rsid w:val="00A52701"/>
    <w:rsid w:val="00A527AD"/>
    <w:rsid w:val="00A52ABC"/>
    <w:rsid w:val="00A52B97"/>
    <w:rsid w:val="00A52BE1"/>
    <w:rsid w:val="00A52E66"/>
    <w:rsid w:val="00A52E70"/>
    <w:rsid w:val="00A52EF2"/>
    <w:rsid w:val="00A5355F"/>
    <w:rsid w:val="00A53633"/>
    <w:rsid w:val="00A53790"/>
    <w:rsid w:val="00A537C9"/>
    <w:rsid w:val="00A53835"/>
    <w:rsid w:val="00A538BC"/>
    <w:rsid w:val="00A539D0"/>
    <w:rsid w:val="00A53DB8"/>
    <w:rsid w:val="00A54432"/>
    <w:rsid w:val="00A545F1"/>
    <w:rsid w:val="00A54660"/>
    <w:rsid w:val="00A54AB7"/>
    <w:rsid w:val="00A54D17"/>
    <w:rsid w:val="00A54D7A"/>
    <w:rsid w:val="00A54E01"/>
    <w:rsid w:val="00A555C4"/>
    <w:rsid w:val="00A556E4"/>
    <w:rsid w:val="00A55713"/>
    <w:rsid w:val="00A559AF"/>
    <w:rsid w:val="00A55AEA"/>
    <w:rsid w:val="00A55B1C"/>
    <w:rsid w:val="00A55C6B"/>
    <w:rsid w:val="00A55CDF"/>
    <w:rsid w:val="00A55FC1"/>
    <w:rsid w:val="00A5610B"/>
    <w:rsid w:val="00A56351"/>
    <w:rsid w:val="00A56524"/>
    <w:rsid w:val="00A567C4"/>
    <w:rsid w:val="00A56828"/>
    <w:rsid w:val="00A56965"/>
    <w:rsid w:val="00A569B3"/>
    <w:rsid w:val="00A569C6"/>
    <w:rsid w:val="00A569D4"/>
    <w:rsid w:val="00A56A99"/>
    <w:rsid w:val="00A56BA8"/>
    <w:rsid w:val="00A56DBF"/>
    <w:rsid w:val="00A56F3F"/>
    <w:rsid w:val="00A56F66"/>
    <w:rsid w:val="00A571CC"/>
    <w:rsid w:val="00A57227"/>
    <w:rsid w:val="00A5751E"/>
    <w:rsid w:val="00A57589"/>
    <w:rsid w:val="00A5758C"/>
    <w:rsid w:val="00A575EE"/>
    <w:rsid w:val="00A57A22"/>
    <w:rsid w:val="00A57C3A"/>
    <w:rsid w:val="00A600D5"/>
    <w:rsid w:val="00A600EF"/>
    <w:rsid w:val="00A60377"/>
    <w:rsid w:val="00A60797"/>
    <w:rsid w:val="00A6084B"/>
    <w:rsid w:val="00A608D0"/>
    <w:rsid w:val="00A60C55"/>
    <w:rsid w:val="00A60E39"/>
    <w:rsid w:val="00A60E6C"/>
    <w:rsid w:val="00A60F4A"/>
    <w:rsid w:val="00A6103D"/>
    <w:rsid w:val="00A6115C"/>
    <w:rsid w:val="00A611AB"/>
    <w:rsid w:val="00A61324"/>
    <w:rsid w:val="00A61340"/>
    <w:rsid w:val="00A613B3"/>
    <w:rsid w:val="00A61410"/>
    <w:rsid w:val="00A61456"/>
    <w:rsid w:val="00A61AAC"/>
    <w:rsid w:val="00A61C46"/>
    <w:rsid w:val="00A61D58"/>
    <w:rsid w:val="00A62261"/>
    <w:rsid w:val="00A625AA"/>
    <w:rsid w:val="00A62789"/>
    <w:rsid w:val="00A6294C"/>
    <w:rsid w:val="00A629EC"/>
    <w:rsid w:val="00A62B03"/>
    <w:rsid w:val="00A62B98"/>
    <w:rsid w:val="00A62C8C"/>
    <w:rsid w:val="00A6302C"/>
    <w:rsid w:val="00A631E7"/>
    <w:rsid w:val="00A63378"/>
    <w:rsid w:val="00A63633"/>
    <w:rsid w:val="00A637DB"/>
    <w:rsid w:val="00A637E2"/>
    <w:rsid w:val="00A63F1E"/>
    <w:rsid w:val="00A63FD8"/>
    <w:rsid w:val="00A640C9"/>
    <w:rsid w:val="00A64223"/>
    <w:rsid w:val="00A64317"/>
    <w:rsid w:val="00A64714"/>
    <w:rsid w:val="00A64725"/>
    <w:rsid w:val="00A64A53"/>
    <w:rsid w:val="00A64A80"/>
    <w:rsid w:val="00A64C87"/>
    <w:rsid w:val="00A64EFF"/>
    <w:rsid w:val="00A64F16"/>
    <w:rsid w:val="00A65161"/>
    <w:rsid w:val="00A65654"/>
    <w:rsid w:val="00A658BF"/>
    <w:rsid w:val="00A659DF"/>
    <w:rsid w:val="00A659F1"/>
    <w:rsid w:val="00A65A90"/>
    <w:rsid w:val="00A65D58"/>
    <w:rsid w:val="00A65E14"/>
    <w:rsid w:val="00A65FAC"/>
    <w:rsid w:val="00A65FE6"/>
    <w:rsid w:val="00A66157"/>
    <w:rsid w:val="00A662A1"/>
    <w:rsid w:val="00A66579"/>
    <w:rsid w:val="00A666E1"/>
    <w:rsid w:val="00A66A0A"/>
    <w:rsid w:val="00A66A88"/>
    <w:rsid w:val="00A66B9F"/>
    <w:rsid w:val="00A66BE7"/>
    <w:rsid w:val="00A66C25"/>
    <w:rsid w:val="00A66E22"/>
    <w:rsid w:val="00A67258"/>
    <w:rsid w:val="00A672AD"/>
    <w:rsid w:val="00A67678"/>
    <w:rsid w:val="00A678E7"/>
    <w:rsid w:val="00A67CDC"/>
    <w:rsid w:val="00A67F5F"/>
    <w:rsid w:val="00A67FF7"/>
    <w:rsid w:val="00A700B7"/>
    <w:rsid w:val="00A704A9"/>
    <w:rsid w:val="00A70563"/>
    <w:rsid w:val="00A70A88"/>
    <w:rsid w:val="00A70B6A"/>
    <w:rsid w:val="00A70BFB"/>
    <w:rsid w:val="00A70CDC"/>
    <w:rsid w:val="00A70CF3"/>
    <w:rsid w:val="00A70D5A"/>
    <w:rsid w:val="00A7106E"/>
    <w:rsid w:val="00A71392"/>
    <w:rsid w:val="00A7140A"/>
    <w:rsid w:val="00A717A0"/>
    <w:rsid w:val="00A7186D"/>
    <w:rsid w:val="00A71BC9"/>
    <w:rsid w:val="00A71DB8"/>
    <w:rsid w:val="00A71EE1"/>
    <w:rsid w:val="00A71F3E"/>
    <w:rsid w:val="00A7215D"/>
    <w:rsid w:val="00A722F2"/>
    <w:rsid w:val="00A723A4"/>
    <w:rsid w:val="00A72431"/>
    <w:rsid w:val="00A72545"/>
    <w:rsid w:val="00A7283D"/>
    <w:rsid w:val="00A7295A"/>
    <w:rsid w:val="00A72D3E"/>
    <w:rsid w:val="00A72DDE"/>
    <w:rsid w:val="00A72FAD"/>
    <w:rsid w:val="00A733BD"/>
    <w:rsid w:val="00A733E3"/>
    <w:rsid w:val="00A734BF"/>
    <w:rsid w:val="00A736C5"/>
    <w:rsid w:val="00A7375E"/>
    <w:rsid w:val="00A73854"/>
    <w:rsid w:val="00A738B8"/>
    <w:rsid w:val="00A74754"/>
    <w:rsid w:val="00A747B4"/>
    <w:rsid w:val="00A74A77"/>
    <w:rsid w:val="00A74B71"/>
    <w:rsid w:val="00A74C82"/>
    <w:rsid w:val="00A74FD3"/>
    <w:rsid w:val="00A75269"/>
    <w:rsid w:val="00A753CD"/>
    <w:rsid w:val="00A7550A"/>
    <w:rsid w:val="00A756B2"/>
    <w:rsid w:val="00A758B5"/>
    <w:rsid w:val="00A758D6"/>
    <w:rsid w:val="00A75948"/>
    <w:rsid w:val="00A75BD1"/>
    <w:rsid w:val="00A75BD9"/>
    <w:rsid w:val="00A75C94"/>
    <w:rsid w:val="00A75CA0"/>
    <w:rsid w:val="00A75DA7"/>
    <w:rsid w:val="00A75E91"/>
    <w:rsid w:val="00A7695C"/>
    <w:rsid w:val="00A76AA4"/>
    <w:rsid w:val="00A76AFD"/>
    <w:rsid w:val="00A76B50"/>
    <w:rsid w:val="00A76C77"/>
    <w:rsid w:val="00A76DB3"/>
    <w:rsid w:val="00A77036"/>
    <w:rsid w:val="00A770B1"/>
    <w:rsid w:val="00A77164"/>
    <w:rsid w:val="00A771C3"/>
    <w:rsid w:val="00A772C4"/>
    <w:rsid w:val="00A7741A"/>
    <w:rsid w:val="00A7771A"/>
    <w:rsid w:val="00A7777E"/>
    <w:rsid w:val="00A778B6"/>
    <w:rsid w:val="00A77980"/>
    <w:rsid w:val="00A77B78"/>
    <w:rsid w:val="00A77C0F"/>
    <w:rsid w:val="00A77DE6"/>
    <w:rsid w:val="00A77F2B"/>
    <w:rsid w:val="00A80551"/>
    <w:rsid w:val="00A805A6"/>
    <w:rsid w:val="00A80A9E"/>
    <w:rsid w:val="00A80B82"/>
    <w:rsid w:val="00A80F1F"/>
    <w:rsid w:val="00A80F22"/>
    <w:rsid w:val="00A80F89"/>
    <w:rsid w:val="00A80F94"/>
    <w:rsid w:val="00A81210"/>
    <w:rsid w:val="00A81746"/>
    <w:rsid w:val="00A81982"/>
    <w:rsid w:val="00A81988"/>
    <w:rsid w:val="00A81B2A"/>
    <w:rsid w:val="00A827F2"/>
    <w:rsid w:val="00A82908"/>
    <w:rsid w:val="00A82A91"/>
    <w:rsid w:val="00A82CFB"/>
    <w:rsid w:val="00A82DE7"/>
    <w:rsid w:val="00A82E45"/>
    <w:rsid w:val="00A83135"/>
    <w:rsid w:val="00A8315C"/>
    <w:rsid w:val="00A8322B"/>
    <w:rsid w:val="00A8323C"/>
    <w:rsid w:val="00A8337D"/>
    <w:rsid w:val="00A835F2"/>
    <w:rsid w:val="00A836B7"/>
    <w:rsid w:val="00A83749"/>
    <w:rsid w:val="00A83842"/>
    <w:rsid w:val="00A838D1"/>
    <w:rsid w:val="00A83A0D"/>
    <w:rsid w:val="00A83E7A"/>
    <w:rsid w:val="00A83E86"/>
    <w:rsid w:val="00A83F68"/>
    <w:rsid w:val="00A84068"/>
    <w:rsid w:val="00A840C6"/>
    <w:rsid w:val="00A84117"/>
    <w:rsid w:val="00A84210"/>
    <w:rsid w:val="00A843B1"/>
    <w:rsid w:val="00A84431"/>
    <w:rsid w:val="00A844A9"/>
    <w:rsid w:val="00A84646"/>
    <w:rsid w:val="00A84650"/>
    <w:rsid w:val="00A84AC5"/>
    <w:rsid w:val="00A84B5A"/>
    <w:rsid w:val="00A84BFF"/>
    <w:rsid w:val="00A84EB0"/>
    <w:rsid w:val="00A85035"/>
    <w:rsid w:val="00A851CF"/>
    <w:rsid w:val="00A85282"/>
    <w:rsid w:val="00A85359"/>
    <w:rsid w:val="00A8547E"/>
    <w:rsid w:val="00A855C0"/>
    <w:rsid w:val="00A85650"/>
    <w:rsid w:val="00A85747"/>
    <w:rsid w:val="00A8583D"/>
    <w:rsid w:val="00A858F7"/>
    <w:rsid w:val="00A85A17"/>
    <w:rsid w:val="00A85AAC"/>
    <w:rsid w:val="00A85E00"/>
    <w:rsid w:val="00A85ECA"/>
    <w:rsid w:val="00A860FD"/>
    <w:rsid w:val="00A86427"/>
    <w:rsid w:val="00A8648C"/>
    <w:rsid w:val="00A868EF"/>
    <w:rsid w:val="00A869D1"/>
    <w:rsid w:val="00A86AB8"/>
    <w:rsid w:val="00A86BD5"/>
    <w:rsid w:val="00A86C52"/>
    <w:rsid w:val="00A86D45"/>
    <w:rsid w:val="00A870B2"/>
    <w:rsid w:val="00A87194"/>
    <w:rsid w:val="00A872D2"/>
    <w:rsid w:val="00A874BF"/>
    <w:rsid w:val="00A87583"/>
    <w:rsid w:val="00A876F9"/>
    <w:rsid w:val="00A877C2"/>
    <w:rsid w:val="00A879DD"/>
    <w:rsid w:val="00A87A78"/>
    <w:rsid w:val="00A87B0F"/>
    <w:rsid w:val="00A87B6E"/>
    <w:rsid w:val="00A87E62"/>
    <w:rsid w:val="00A87F53"/>
    <w:rsid w:val="00A903AC"/>
    <w:rsid w:val="00A90570"/>
    <w:rsid w:val="00A90727"/>
    <w:rsid w:val="00A907A0"/>
    <w:rsid w:val="00A9090C"/>
    <w:rsid w:val="00A90BF9"/>
    <w:rsid w:val="00A90DF5"/>
    <w:rsid w:val="00A912CB"/>
    <w:rsid w:val="00A91354"/>
    <w:rsid w:val="00A913A5"/>
    <w:rsid w:val="00A91676"/>
    <w:rsid w:val="00A919E6"/>
    <w:rsid w:val="00A91A1C"/>
    <w:rsid w:val="00A91B7E"/>
    <w:rsid w:val="00A91E72"/>
    <w:rsid w:val="00A920C9"/>
    <w:rsid w:val="00A923BB"/>
    <w:rsid w:val="00A9242B"/>
    <w:rsid w:val="00A927D8"/>
    <w:rsid w:val="00A9282E"/>
    <w:rsid w:val="00A92C35"/>
    <w:rsid w:val="00A92C86"/>
    <w:rsid w:val="00A93AD8"/>
    <w:rsid w:val="00A940AF"/>
    <w:rsid w:val="00A940FD"/>
    <w:rsid w:val="00A941EB"/>
    <w:rsid w:val="00A945F1"/>
    <w:rsid w:val="00A946E5"/>
    <w:rsid w:val="00A947AB"/>
    <w:rsid w:val="00A9496B"/>
    <w:rsid w:val="00A9498F"/>
    <w:rsid w:val="00A949DE"/>
    <w:rsid w:val="00A94C14"/>
    <w:rsid w:val="00A95019"/>
    <w:rsid w:val="00A950E9"/>
    <w:rsid w:val="00A9518A"/>
    <w:rsid w:val="00A951E7"/>
    <w:rsid w:val="00A95256"/>
    <w:rsid w:val="00A95562"/>
    <w:rsid w:val="00A95860"/>
    <w:rsid w:val="00A95CCC"/>
    <w:rsid w:val="00A95EC9"/>
    <w:rsid w:val="00A95FE7"/>
    <w:rsid w:val="00A9637E"/>
    <w:rsid w:val="00A963B5"/>
    <w:rsid w:val="00A963C0"/>
    <w:rsid w:val="00A9654C"/>
    <w:rsid w:val="00A96553"/>
    <w:rsid w:val="00A96656"/>
    <w:rsid w:val="00A966ED"/>
    <w:rsid w:val="00A9678E"/>
    <w:rsid w:val="00A96B08"/>
    <w:rsid w:val="00A96CB1"/>
    <w:rsid w:val="00A96F4B"/>
    <w:rsid w:val="00A970E3"/>
    <w:rsid w:val="00A973DA"/>
    <w:rsid w:val="00A974FD"/>
    <w:rsid w:val="00A97591"/>
    <w:rsid w:val="00A976A1"/>
    <w:rsid w:val="00A978C7"/>
    <w:rsid w:val="00A979A1"/>
    <w:rsid w:val="00A97C55"/>
    <w:rsid w:val="00A97CBA"/>
    <w:rsid w:val="00A97D07"/>
    <w:rsid w:val="00AA00BF"/>
    <w:rsid w:val="00AA011A"/>
    <w:rsid w:val="00AA0464"/>
    <w:rsid w:val="00AA046E"/>
    <w:rsid w:val="00AA0766"/>
    <w:rsid w:val="00AA0A7B"/>
    <w:rsid w:val="00AA0B85"/>
    <w:rsid w:val="00AA0B99"/>
    <w:rsid w:val="00AA0ED3"/>
    <w:rsid w:val="00AA106F"/>
    <w:rsid w:val="00AA1307"/>
    <w:rsid w:val="00AA1544"/>
    <w:rsid w:val="00AA16F3"/>
    <w:rsid w:val="00AA1772"/>
    <w:rsid w:val="00AA1ACF"/>
    <w:rsid w:val="00AA1ADB"/>
    <w:rsid w:val="00AA1C5D"/>
    <w:rsid w:val="00AA1D12"/>
    <w:rsid w:val="00AA1F77"/>
    <w:rsid w:val="00AA1F7D"/>
    <w:rsid w:val="00AA21FA"/>
    <w:rsid w:val="00AA2970"/>
    <w:rsid w:val="00AA2A7E"/>
    <w:rsid w:val="00AA2D36"/>
    <w:rsid w:val="00AA2D56"/>
    <w:rsid w:val="00AA3066"/>
    <w:rsid w:val="00AA389A"/>
    <w:rsid w:val="00AA3CBD"/>
    <w:rsid w:val="00AA3EC8"/>
    <w:rsid w:val="00AA3F76"/>
    <w:rsid w:val="00AA4017"/>
    <w:rsid w:val="00AA41B6"/>
    <w:rsid w:val="00AA48FA"/>
    <w:rsid w:val="00AA4F47"/>
    <w:rsid w:val="00AA5174"/>
    <w:rsid w:val="00AA525C"/>
    <w:rsid w:val="00AA5451"/>
    <w:rsid w:val="00AA5786"/>
    <w:rsid w:val="00AA57C8"/>
    <w:rsid w:val="00AA5BF8"/>
    <w:rsid w:val="00AA5CD1"/>
    <w:rsid w:val="00AA5D84"/>
    <w:rsid w:val="00AA5D92"/>
    <w:rsid w:val="00AA6106"/>
    <w:rsid w:val="00AA643D"/>
    <w:rsid w:val="00AA64AC"/>
    <w:rsid w:val="00AA6520"/>
    <w:rsid w:val="00AA66B3"/>
    <w:rsid w:val="00AA67F4"/>
    <w:rsid w:val="00AA69EF"/>
    <w:rsid w:val="00AA6B6B"/>
    <w:rsid w:val="00AA6C58"/>
    <w:rsid w:val="00AA6D24"/>
    <w:rsid w:val="00AA76B8"/>
    <w:rsid w:val="00AA7834"/>
    <w:rsid w:val="00AA7D40"/>
    <w:rsid w:val="00AA7D8A"/>
    <w:rsid w:val="00AA7FF8"/>
    <w:rsid w:val="00AB03D9"/>
    <w:rsid w:val="00AB0470"/>
    <w:rsid w:val="00AB04F2"/>
    <w:rsid w:val="00AB052A"/>
    <w:rsid w:val="00AB086A"/>
    <w:rsid w:val="00AB08B6"/>
    <w:rsid w:val="00AB0F8D"/>
    <w:rsid w:val="00AB10EB"/>
    <w:rsid w:val="00AB111C"/>
    <w:rsid w:val="00AB126D"/>
    <w:rsid w:val="00AB1586"/>
    <w:rsid w:val="00AB1631"/>
    <w:rsid w:val="00AB1770"/>
    <w:rsid w:val="00AB1B2D"/>
    <w:rsid w:val="00AB1E84"/>
    <w:rsid w:val="00AB1ED5"/>
    <w:rsid w:val="00AB2081"/>
    <w:rsid w:val="00AB239D"/>
    <w:rsid w:val="00AB246F"/>
    <w:rsid w:val="00AB24BB"/>
    <w:rsid w:val="00AB2580"/>
    <w:rsid w:val="00AB2684"/>
    <w:rsid w:val="00AB2B2C"/>
    <w:rsid w:val="00AB2B85"/>
    <w:rsid w:val="00AB2C9A"/>
    <w:rsid w:val="00AB2E85"/>
    <w:rsid w:val="00AB308F"/>
    <w:rsid w:val="00AB3433"/>
    <w:rsid w:val="00AB3553"/>
    <w:rsid w:val="00AB4103"/>
    <w:rsid w:val="00AB4293"/>
    <w:rsid w:val="00AB44F1"/>
    <w:rsid w:val="00AB4BF0"/>
    <w:rsid w:val="00AB4DCE"/>
    <w:rsid w:val="00AB4F5A"/>
    <w:rsid w:val="00AB4F5C"/>
    <w:rsid w:val="00AB5048"/>
    <w:rsid w:val="00AB52AB"/>
    <w:rsid w:val="00AB5C62"/>
    <w:rsid w:val="00AB5DAE"/>
    <w:rsid w:val="00AB5E85"/>
    <w:rsid w:val="00AB5EBE"/>
    <w:rsid w:val="00AB5FBD"/>
    <w:rsid w:val="00AB6033"/>
    <w:rsid w:val="00AB60E7"/>
    <w:rsid w:val="00AB6213"/>
    <w:rsid w:val="00AB63CC"/>
    <w:rsid w:val="00AB685E"/>
    <w:rsid w:val="00AB68E4"/>
    <w:rsid w:val="00AB6DA1"/>
    <w:rsid w:val="00AB6FD2"/>
    <w:rsid w:val="00AB7266"/>
    <w:rsid w:val="00AB75ED"/>
    <w:rsid w:val="00AB761F"/>
    <w:rsid w:val="00AB765D"/>
    <w:rsid w:val="00AB76C6"/>
    <w:rsid w:val="00AB784E"/>
    <w:rsid w:val="00AB78D7"/>
    <w:rsid w:val="00AB7B89"/>
    <w:rsid w:val="00AB7BBE"/>
    <w:rsid w:val="00AB7DA8"/>
    <w:rsid w:val="00AB7E55"/>
    <w:rsid w:val="00AB7F52"/>
    <w:rsid w:val="00AC0014"/>
    <w:rsid w:val="00AC039C"/>
    <w:rsid w:val="00AC0571"/>
    <w:rsid w:val="00AC05C9"/>
    <w:rsid w:val="00AC0601"/>
    <w:rsid w:val="00AC0746"/>
    <w:rsid w:val="00AC0788"/>
    <w:rsid w:val="00AC07EC"/>
    <w:rsid w:val="00AC0980"/>
    <w:rsid w:val="00AC0C72"/>
    <w:rsid w:val="00AC0F5C"/>
    <w:rsid w:val="00AC10A8"/>
    <w:rsid w:val="00AC1262"/>
    <w:rsid w:val="00AC1623"/>
    <w:rsid w:val="00AC1E4D"/>
    <w:rsid w:val="00AC201A"/>
    <w:rsid w:val="00AC2298"/>
    <w:rsid w:val="00AC22A2"/>
    <w:rsid w:val="00AC2791"/>
    <w:rsid w:val="00AC285E"/>
    <w:rsid w:val="00AC2C84"/>
    <w:rsid w:val="00AC2EB2"/>
    <w:rsid w:val="00AC2F16"/>
    <w:rsid w:val="00AC3593"/>
    <w:rsid w:val="00AC359D"/>
    <w:rsid w:val="00AC35A6"/>
    <w:rsid w:val="00AC375F"/>
    <w:rsid w:val="00AC3A2C"/>
    <w:rsid w:val="00AC3F07"/>
    <w:rsid w:val="00AC3FAE"/>
    <w:rsid w:val="00AC4265"/>
    <w:rsid w:val="00AC4423"/>
    <w:rsid w:val="00AC4790"/>
    <w:rsid w:val="00AC48B3"/>
    <w:rsid w:val="00AC4A9D"/>
    <w:rsid w:val="00AC4AAE"/>
    <w:rsid w:val="00AC4C4B"/>
    <w:rsid w:val="00AC52DE"/>
    <w:rsid w:val="00AC53FA"/>
    <w:rsid w:val="00AC5440"/>
    <w:rsid w:val="00AC549A"/>
    <w:rsid w:val="00AC55D7"/>
    <w:rsid w:val="00AC56FC"/>
    <w:rsid w:val="00AC572D"/>
    <w:rsid w:val="00AC57DE"/>
    <w:rsid w:val="00AC5878"/>
    <w:rsid w:val="00AC59DC"/>
    <w:rsid w:val="00AC5A79"/>
    <w:rsid w:val="00AC5C0E"/>
    <w:rsid w:val="00AC5C37"/>
    <w:rsid w:val="00AC5F85"/>
    <w:rsid w:val="00AC6049"/>
    <w:rsid w:val="00AC604B"/>
    <w:rsid w:val="00AC61B6"/>
    <w:rsid w:val="00AC65F2"/>
    <w:rsid w:val="00AC678F"/>
    <w:rsid w:val="00AC6A4D"/>
    <w:rsid w:val="00AC6B4B"/>
    <w:rsid w:val="00AC6F8B"/>
    <w:rsid w:val="00AC70A7"/>
    <w:rsid w:val="00AC70AA"/>
    <w:rsid w:val="00AC725E"/>
    <w:rsid w:val="00AC7339"/>
    <w:rsid w:val="00AC73C9"/>
    <w:rsid w:val="00AC75C2"/>
    <w:rsid w:val="00AC7730"/>
    <w:rsid w:val="00AC79CF"/>
    <w:rsid w:val="00AC7AB0"/>
    <w:rsid w:val="00AC7BC3"/>
    <w:rsid w:val="00AC7C8D"/>
    <w:rsid w:val="00AC7DA9"/>
    <w:rsid w:val="00AC7DF5"/>
    <w:rsid w:val="00AC7F3A"/>
    <w:rsid w:val="00AC7FC8"/>
    <w:rsid w:val="00AD0150"/>
    <w:rsid w:val="00AD0250"/>
    <w:rsid w:val="00AD0353"/>
    <w:rsid w:val="00AD0508"/>
    <w:rsid w:val="00AD06D8"/>
    <w:rsid w:val="00AD07CA"/>
    <w:rsid w:val="00AD07D9"/>
    <w:rsid w:val="00AD08AE"/>
    <w:rsid w:val="00AD0B5E"/>
    <w:rsid w:val="00AD0CC7"/>
    <w:rsid w:val="00AD0D00"/>
    <w:rsid w:val="00AD0F62"/>
    <w:rsid w:val="00AD1031"/>
    <w:rsid w:val="00AD1127"/>
    <w:rsid w:val="00AD12B6"/>
    <w:rsid w:val="00AD1656"/>
    <w:rsid w:val="00AD171B"/>
    <w:rsid w:val="00AD1C97"/>
    <w:rsid w:val="00AD1F34"/>
    <w:rsid w:val="00AD217F"/>
    <w:rsid w:val="00AD2313"/>
    <w:rsid w:val="00AD240C"/>
    <w:rsid w:val="00AD2429"/>
    <w:rsid w:val="00AD25F9"/>
    <w:rsid w:val="00AD2970"/>
    <w:rsid w:val="00AD2B07"/>
    <w:rsid w:val="00AD2EB2"/>
    <w:rsid w:val="00AD2FA6"/>
    <w:rsid w:val="00AD3141"/>
    <w:rsid w:val="00AD34A0"/>
    <w:rsid w:val="00AD3672"/>
    <w:rsid w:val="00AD381D"/>
    <w:rsid w:val="00AD3A38"/>
    <w:rsid w:val="00AD3F8D"/>
    <w:rsid w:val="00AD42F3"/>
    <w:rsid w:val="00AD43B8"/>
    <w:rsid w:val="00AD482D"/>
    <w:rsid w:val="00AD48CE"/>
    <w:rsid w:val="00AD4B68"/>
    <w:rsid w:val="00AD4CC8"/>
    <w:rsid w:val="00AD4D35"/>
    <w:rsid w:val="00AD4DD7"/>
    <w:rsid w:val="00AD4EA8"/>
    <w:rsid w:val="00AD4F4E"/>
    <w:rsid w:val="00AD5181"/>
    <w:rsid w:val="00AD5192"/>
    <w:rsid w:val="00AD51B5"/>
    <w:rsid w:val="00AD5223"/>
    <w:rsid w:val="00AD533D"/>
    <w:rsid w:val="00AD5371"/>
    <w:rsid w:val="00AD5584"/>
    <w:rsid w:val="00AD565A"/>
    <w:rsid w:val="00AD568A"/>
    <w:rsid w:val="00AD5733"/>
    <w:rsid w:val="00AD573A"/>
    <w:rsid w:val="00AD5C63"/>
    <w:rsid w:val="00AD5C96"/>
    <w:rsid w:val="00AD5DAB"/>
    <w:rsid w:val="00AD6115"/>
    <w:rsid w:val="00AD6148"/>
    <w:rsid w:val="00AD6326"/>
    <w:rsid w:val="00AD649A"/>
    <w:rsid w:val="00AD6698"/>
    <w:rsid w:val="00AD67E8"/>
    <w:rsid w:val="00AD6814"/>
    <w:rsid w:val="00AD691D"/>
    <w:rsid w:val="00AD6BDC"/>
    <w:rsid w:val="00AD6BE5"/>
    <w:rsid w:val="00AD6D37"/>
    <w:rsid w:val="00AD7107"/>
    <w:rsid w:val="00AD71E2"/>
    <w:rsid w:val="00AD73AF"/>
    <w:rsid w:val="00AD79F3"/>
    <w:rsid w:val="00AD7E91"/>
    <w:rsid w:val="00AE00B9"/>
    <w:rsid w:val="00AE0125"/>
    <w:rsid w:val="00AE016E"/>
    <w:rsid w:val="00AE0518"/>
    <w:rsid w:val="00AE0AFE"/>
    <w:rsid w:val="00AE0E45"/>
    <w:rsid w:val="00AE1019"/>
    <w:rsid w:val="00AE1090"/>
    <w:rsid w:val="00AE1232"/>
    <w:rsid w:val="00AE1264"/>
    <w:rsid w:val="00AE128F"/>
    <w:rsid w:val="00AE1507"/>
    <w:rsid w:val="00AE1700"/>
    <w:rsid w:val="00AE17FD"/>
    <w:rsid w:val="00AE194E"/>
    <w:rsid w:val="00AE1960"/>
    <w:rsid w:val="00AE19C3"/>
    <w:rsid w:val="00AE1ADA"/>
    <w:rsid w:val="00AE1B73"/>
    <w:rsid w:val="00AE1BB4"/>
    <w:rsid w:val="00AE1C3E"/>
    <w:rsid w:val="00AE1D38"/>
    <w:rsid w:val="00AE1EFA"/>
    <w:rsid w:val="00AE209A"/>
    <w:rsid w:val="00AE21AE"/>
    <w:rsid w:val="00AE2592"/>
    <w:rsid w:val="00AE2668"/>
    <w:rsid w:val="00AE267C"/>
    <w:rsid w:val="00AE2969"/>
    <w:rsid w:val="00AE2A69"/>
    <w:rsid w:val="00AE2AA1"/>
    <w:rsid w:val="00AE2B82"/>
    <w:rsid w:val="00AE2C01"/>
    <w:rsid w:val="00AE2D4E"/>
    <w:rsid w:val="00AE2D78"/>
    <w:rsid w:val="00AE34C4"/>
    <w:rsid w:val="00AE3543"/>
    <w:rsid w:val="00AE397D"/>
    <w:rsid w:val="00AE3C60"/>
    <w:rsid w:val="00AE3E27"/>
    <w:rsid w:val="00AE3E3D"/>
    <w:rsid w:val="00AE3E9B"/>
    <w:rsid w:val="00AE4148"/>
    <w:rsid w:val="00AE41D9"/>
    <w:rsid w:val="00AE4424"/>
    <w:rsid w:val="00AE4487"/>
    <w:rsid w:val="00AE45AB"/>
    <w:rsid w:val="00AE46BB"/>
    <w:rsid w:val="00AE46EE"/>
    <w:rsid w:val="00AE4768"/>
    <w:rsid w:val="00AE4B8D"/>
    <w:rsid w:val="00AE5056"/>
    <w:rsid w:val="00AE51D3"/>
    <w:rsid w:val="00AE544B"/>
    <w:rsid w:val="00AE54B2"/>
    <w:rsid w:val="00AE57AC"/>
    <w:rsid w:val="00AE5A02"/>
    <w:rsid w:val="00AE5CE1"/>
    <w:rsid w:val="00AE6063"/>
    <w:rsid w:val="00AE607B"/>
    <w:rsid w:val="00AE6181"/>
    <w:rsid w:val="00AE6204"/>
    <w:rsid w:val="00AE622A"/>
    <w:rsid w:val="00AE6365"/>
    <w:rsid w:val="00AE66D4"/>
    <w:rsid w:val="00AE6712"/>
    <w:rsid w:val="00AE6B1E"/>
    <w:rsid w:val="00AE6C75"/>
    <w:rsid w:val="00AE6CF0"/>
    <w:rsid w:val="00AE7388"/>
    <w:rsid w:val="00AE73D2"/>
    <w:rsid w:val="00AE746C"/>
    <w:rsid w:val="00AE767F"/>
    <w:rsid w:val="00AE78B0"/>
    <w:rsid w:val="00AE7A0F"/>
    <w:rsid w:val="00AE7BA3"/>
    <w:rsid w:val="00AE7F30"/>
    <w:rsid w:val="00AF02ED"/>
    <w:rsid w:val="00AF0392"/>
    <w:rsid w:val="00AF049E"/>
    <w:rsid w:val="00AF053E"/>
    <w:rsid w:val="00AF05C5"/>
    <w:rsid w:val="00AF08CC"/>
    <w:rsid w:val="00AF0DEF"/>
    <w:rsid w:val="00AF0F6D"/>
    <w:rsid w:val="00AF1153"/>
    <w:rsid w:val="00AF1223"/>
    <w:rsid w:val="00AF1639"/>
    <w:rsid w:val="00AF163F"/>
    <w:rsid w:val="00AF19BB"/>
    <w:rsid w:val="00AF1BDF"/>
    <w:rsid w:val="00AF1C92"/>
    <w:rsid w:val="00AF1CCD"/>
    <w:rsid w:val="00AF1E54"/>
    <w:rsid w:val="00AF2141"/>
    <w:rsid w:val="00AF2187"/>
    <w:rsid w:val="00AF21E8"/>
    <w:rsid w:val="00AF2723"/>
    <w:rsid w:val="00AF27C3"/>
    <w:rsid w:val="00AF2EF5"/>
    <w:rsid w:val="00AF3358"/>
    <w:rsid w:val="00AF358C"/>
    <w:rsid w:val="00AF3663"/>
    <w:rsid w:val="00AF3BDC"/>
    <w:rsid w:val="00AF3C62"/>
    <w:rsid w:val="00AF3D29"/>
    <w:rsid w:val="00AF3DB8"/>
    <w:rsid w:val="00AF3E3F"/>
    <w:rsid w:val="00AF3EE4"/>
    <w:rsid w:val="00AF41BE"/>
    <w:rsid w:val="00AF44BF"/>
    <w:rsid w:val="00AF4612"/>
    <w:rsid w:val="00AF4AE9"/>
    <w:rsid w:val="00AF4D0B"/>
    <w:rsid w:val="00AF4D26"/>
    <w:rsid w:val="00AF515F"/>
    <w:rsid w:val="00AF526C"/>
    <w:rsid w:val="00AF5297"/>
    <w:rsid w:val="00AF536E"/>
    <w:rsid w:val="00AF53CD"/>
    <w:rsid w:val="00AF574C"/>
    <w:rsid w:val="00AF58F4"/>
    <w:rsid w:val="00AF5D8A"/>
    <w:rsid w:val="00AF5E90"/>
    <w:rsid w:val="00AF64CA"/>
    <w:rsid w:val="00AF66A1"/>
    <w:rsid w:val="00AF66FA"/>
    <w:rsid w:val="00AF66FD"/>
    <w:rsid w:val="00AF6843"/>
    <w:rsid w:val="00AF6BB8"/>
    <w:rsid w:val="00AF6F33"/>
    <w:rsid w:val="00AF6FA4"/>
    <w:rsid w:val="00AF7039"/>
    <w:rsid w:val="00AF7061"/>
    <w:rsid w:val="00AF78BC"/>
    <w:rsid w:val="00AF7998"/>
    <w:rsid w:val="00AF7AC5"/>
    <w:rsid w:val="00AF7B1F"/>
    <w:rsid w:val="00AF7FB2"/>
    <w:rsid w:val="00AF7FC3"/>
    <w:rsid w:val="00B00068"/>
    <w:rsid w:val="00B000CC"/>
    <w:rsid w:val="00B00202"/>
    <w:rsid w:val="00B002CA"/>
    <w:rsid w:val="00B0034B"/>
    <w:rsid w:val="00B0050C"/>
    <w:rsid w:val="00B00543"/>
    <w:rsid w:val="00B00B7D"/>
    <w:rsid w:val="00B00BBE"/>
    <w:rsid w:val="00B00E0B"/>
    <w:rsid w:val="00B0120D"/>
    <w:rsid w:val="00B012F1"/>
    <w:rsid w:val="00B01575"/>
    <w:rsid w:val="00B015AE"/>
    <w:rsid w:val="00B01C41"/>
    <w:rsid w:val="00B01E39"/>
    <w:rsid w:val="00B02011"/>
    <w:rsid w:val="00B02272"/>
    <w:rsid w:val="00B02762"/>
    <w:rsid w:val="00B02764"/>
    <w:rsid w:val="00B02909"/>
    <w:rsid w:val="00B02B59"/>
    <w:rsid w:val="00B02CC1"/>
    <w:rsid w:val="00B02D87"/>
    <w:rsid w:val="00B03048"/>
    <w:rsid w:val="00B0329F"/>
    <w:rsid w:val="00B03418"/>
    <w:rsid w:val="00B03835"/>
    <w:rsid w:val="00B0387D"/>
    <w:rsid w:val="00B0392B"/>
    <w:rsid w:val="00B03DAD"/>
    <w:rsid w:val="00B03EC3"/>
    <w:rsid w:val="00B04129"/>
    <w:rsid w:val="00B0413B"/>
    <w:rsid w:val="00B04257"/>
    <w:rsid w:val="00B0426E"/>
    <w:rsid w:val="00B0437E"/>
    <w:rsid w:val="00B0451D"/>
    <w:rsid w:val="00B04522"/>
    <w:rsid w:val="00B048A7"/>
    <w:rsid w:val="00B04A70"/>
    <w:rsid w:val="00B04A7F"/>
    <w:rsid w:val="00B04A89"/>
    <w:rsid w:val="00B0522F"/>
    <w:rsid w:val="00B0576A"/>
    <w:rsid w:val="00B0585F"/>
    <w:rsid w:val="00B05928"/>
    <w:rsid w:val="00B05A68"/>
    <w:rsid w:val="00B05AE9"/>
    <w:rsid w:val="00B05BCB"/>
    <w:rsid w:val="00B05C4D"/>
    <w:rsid w:val="00B05E5F"/>
    <w:rsid w:val="00B05EBE"/>
    <w:rsid w:val="00B0603E"/>
    <w:rsid w:val="00B06191"/>
    <w:rsid w:val="00B063A0"/>
    <w:rsid w:val="00B065BC"/>
    <w:rsid w:val="00B0674D"/>
    <w:rsid w:val="00B0684E"/>
    <w:rsid w:val="00B0685D"/>
    <w:rsid w:val="00B069FF"/>
    <w:rsid w:val="00B06A7D"/>
    <w:rsid w:val="00B072EA"/>
    <w:rsid w:val="00B07311"/>
    <w:rsid w:val="00B07328"/>
    <w:rsid w:val="00B07656"/>
    <w:rsid w:val="00B079EF"/>
    <w:rsid w:val="00B07BC1"/>
    <w:rsid w:val="00B07C8C"/>
    <w:rsid w:val="00B07E52"/>
    <w:rsid w:val="00B07F07"/>
    <w:rsid w:val="00B07FF6"/>
    <w:rsid w:val="00B102BC"/>
    <w:rsid w:val="00B108B4"/>
    <w:rsid w:val="00B108D9"/>
    <w:rsid w:val="00B10A0E"/>
    <w:rsid w:val="00B10A7A"/>
    <w:rsid w:val="00B10B44"/>
    <w:rsid w:val="00B10D72"/>
    <w:rsid w:val="00B1112D"/>
    <w:rsid w:val="00B1119D"/>
    <w:rsid w:val="00B11265"/>
    <w:rsid w:val="00B1186D"/>
    <w:rsid w:val="00B118CD"/>
    <w:rsid w:val="00B11916"/>
    <w:rsid w:val="00B1199A"/>
    <w:rsid w:val="00B11EC8"/>
    <w:rsid w:val="00B1208E"/>
    <w:rsid w:val="00B12099"/>
    <w:rsid w:val="00B120C7"/>
    <w:rsid w:val="00B1216A"/>
    <w:rsid w:val="00B121E3"/>
    <w:rsid w:val="00B12217"/>
    <w:rsid w:val="00B122DC"/>
    <w:rsid w:val="00B123CB"/>
    <w:rsid w:val="00B124E9"/>
    <w:rsid w:val="00B125FC"/>
    <w:rsid w:val="00B1266B"/>
    <w:rsid w:val="00B126E7"/>
    <w:rsid w:val="00B12A29"/>
    <w:rsid w:val="00B12A49"/>
    <w:rsid w:val="00B12B35"/>
    <w:rsid w:val="00B12BB1"/>
    <w:rsid w:val="00B12C33"/>
    <w:rsid w:val="00B12C65"/>
    <w:rsid w:val="00B12C8C"/>
    <w:rsid w:val="00B1307B"/>
    <w:rsid w:val="00B130F5"/>
    <w:rsid w:val="00B131C5"/>
    <w:rsid w:val="00B133C6"/>
    <w:rsid w:val="00B1378E"/>
    <w:rsid w:val="00B13E8B"/>
    <w:rsid w:val="00B13F86"/>
    <w:rsid w:val="00B14013"/>
    <w:rsid w:val="00B1406B"/>
    <w:rsid w:val="00B141B3"/>
    <w:rsid w:val="00B14299"/>
    <w:rsid w:val="00B142A9"/>
    <w:rsid w:val="00B143B2"/>
    <w:rsid w:val="00B1444A"/>
    <w:rsid w:val="00B14458"/>
    <w:rsid w:val="00B1447C"/>
    <w:rsid w:val="00B1450F"/>
    <w:rsid w:val="00B14644"/>
    <w:rsid w:val="00B14799"/>
    <w:rsid w:val="00B147BA"/>
    <w:rsid w:val="00B14813"/>
    <w:rsid w:val="00B1489E"/>
    <w:rsid w:val="00B149C9"/>
    <w:rsid w:val="00B14AA3"/>
    <w:rsid w:val="00B14B47"/>
    <w:rsid w:val="00B14BAB"/>
    <w:rsid w:val="00B14D31"/>
    <w:rsid w:val="00B14E23"/>
    <w:rsid w:val="00B14EC8"/>
    <w:rsid w:val="00B151B4"/>
    <w:rsid w:val="00B152D1"/>
    <w:rsid w:val="00B1534E"/>
    <w:rsid w:val="00B15374"/>
    <w:rsid w:val="00B1541C"/>
    <w:rsid w:val="00B156FB"/>
    <w:rsid w:val="00B159CD"/>
    <w:rsid w:val="00B159D2"/>
    <w:rsid w:val="00B15BAA"/>
    <w:rsid w:val="00B15D2D"/>
    <w:rsid w:val="00B1608E"/>
    <w:rsid w:val="00B160FF"/>
    <w:rsid w:val="00B161D7"/>
    <w:rsid w:val="00B162C9"/>
    <w:rsid w:val="00B162DF"/>
    <w:rsid w:val="00B16400"/>
    <w:rsid w:val="00B164A5"/>
    <w:rsid w:val="00B16590"/>
    <w:rsid w:val="00B1676C"/>
    <w:rsid w:val="00B16840"/>
    <w:rsid w:val="00B1687C"/>
    <w:rsid w:val="00B16A8B"/>
    <w:rsid w:val="00B16E10"/>
    <w:rsid w:val="00B16EAB"/>
    <w:rsid w:val="00B171A7"/>
    <w:rsid w:val="00B171CE"/>
    <w:rsid w:val="00B17241"/>
    <w:rsid w:val="00B172BA"/>
    <w:rsid w:val="00B17711"/>
    <w:rsid w:val="00B17859"/>
    <w:rsid w:val="00B17897"/>
    <w:rsid w:val="00B17986"/>
    <w:rsid w:val="00B17A9B"/>
    <w:rsid w:val="00B17B23"/>
    <w:rsid w:val="00B17B90"/>
    <w:rsid w:val="00B17D36"/>
    <w:rsid w:val="00B17E58"/>
    <w:rsid w:val="00B17F1C"/>
    <w:rsid w:val="00B17F67"/>
    <w:rsid w:val="00B201F9"/>
    <w:rsid w:val="00B202AC"/>
    <w:rsid w:val="00B20347"/>
    <w:rsid w:val="00B2039E"/>
    <w:rsid w:val="00B20C2C"/>
    <w:rsid w:val="00B20D79"/>
    <w:rsid w:val="00B20EBC"/>
    <w:rsid w:val="00B210BE"/>
    <w:rsid w:val="00B2110D"/>
    <w:rsid w:val="00B212C4"/>
    <w:rsid w:val="00B2131F"/>
    <w:rsid w:val="00B214BC"/>
    <w:rsid w:val="00B2158F"/>
    <w:rsid w:val="00B216B6"/>
    <w:rsid w:val="00B2179B"/>
    <w:rsid w:val="00B219FD"/>
    <w:rsid w:val="00B21B59"/>
    <w:rsid w:val="00B21E13"/>
    <w:rsid w:val="00B21E90"/>
    <w:rsid w:val="00B22181"/>
    <w:rsid w:val="00B22565"/>
    <w:rsid w:val="00B22611"/>
    <w:rsid w:val="00B226FA"/>
    <w:rsid w:val="00B228E9"/>
    <w:rsid w:val="00B22AAE"/>
    <w:rsid w:val="00B22BE0"/>
    <w:rsid w:val="00B22C9F"/>
    <w:rsid w:val="00B22EEF"/>
    <w:rsid w:val="00B2303F"/>
    <w:rsid w:val="00B23148"/>
    <w:rsid w:val="00B231B7"/>
    <w:rsid w:val="00B2342F"/>
    <w:rsid w:val="00B23669"/>
    <w:rsid w:val="00B23706"/>
    <w:rsid w:val="00B23729"/>
    <w:rsid w:val="00B23A6D"/>
    <w:rsid w:val="00B23ADC"/>
    <w:rsid w:val="00B23CD7"/>
    <w:rsid w:val="00B23F34"/>
    <w:rsid w:val="00B23FE9"/>
    <w:rsid w:val="00B240C0"/>
    <w:rsid w:val="00B244C7"/>
    <w:rsid w:val="00B246C7"/>
    <w:rsid w:val="00B247CF"/>
    <w:rsid w:val="00B248DA"/>
    <w:rsid w:val="00B24C50"/>
    <w:rsid w:val="00B24C56"/>
    <w:rsid w:val="00B24E9E"/>
    <w:rsid w:val="00B2507A"/>
    <w:rsid w:val="00B251E6"/>
    <w:rsid w:val="00B252A8"/>
    <w:rsid w:val="00B25447"/>
    <w:rsid w:val="00B2560B"/>
    <w:rsid w:val="00B25631"/>
    <w:rsid w:val="00B2571A"/>
    <w:rsid w:val="00B2579E"/>
    <w:rsid w:val="00B25BEC"/>
    <w:rsid w:val="00B26172"/>
    <w:rsid w:val="00B2630B"/>
    <w:rsid w:val="00B266F7"/>
    <w:rsid w:val="00B2699F"/>
    <w:rsid w:val="00B269FA"/>
    <w:rsid w:val="00B26A0F"/>
    <w:rsid w:val="00B26D34"/>
    <w:rsid w:val="00B26E12"/>
    <w:rsid w:val="00B26EA8"/>
    <w:rsid w:val="00B26ED3"/>
    <w:rsid w:val="00B272C8"/>
    <w:rsid w:val="00B272D2"/>
    <w:rsid w:val="00B27422"/>
    <w:rsid w:val="00B275EB"/>
    <w:rsid w:val="00B27649"/>
    <w:rsid w:val="00B27798"/>
    <w:rsid w:val="00B27984"/>
    <w:rsid w:val="00B27C1C"/>
    <w:rsid w:val="00B27CA3"/>
    <w:rsid w:val="00B27EA7"/>
    <w:rsid w:val="00B27F30"/>
    <w:rsid w:val="00B27FE3"/>
    <w:rsid w:val="00B30415"/>
    <w:rsid w:val="00B30422"/>
    <w:rsid w:val="00B30474"/>
    <w:rsid w:val="00B30741"/>
    <w:rsid w:val="00B308D2"/>
    <w:rsid w:val="00B3095B"/>
    <w:rsid w:val="00B30B6E"/>
    <w:rsid w:val="00B30DA1"/>
    <w:rsid w:val="00B30DDE"/>
    <w:rsid w:val="00B30E3B"/>
    <w:rsid w:val="00B30E5A"/>
    <w:rsid w:val="00B30FB8"/>
    <w:rsid w:val="00B3130A"/>
    <w:rsid w:val="00B31329"/>
    <w:rsid w:val="00B31499"/>
    <w:rsid w:val="00B314D8"/>
    <w:rsid w:val="00B3158A"/>
    <w:rsid w:val="00B3160A"/>
    <w:rsid w:val="00B31EA2"/>
    <w:rsid w:val="00B31FB7"/>
    <w:rsid w:val="00B32194"/>
    <w:rsid w:val="00B321D7"/>
    <w:rsid w:val="00B323A7"/>
    <w:rsid w:val="00B32760"/>
    <w:rsid w:val="00B32A5F"/>
    <w:rsid w:val="00B32D71"/>
    <w:rsid w:val="00B3302B"/>
    <w:rsid w:val="00B33200"/>
    <w:rsid w:val="00B33261"/>
    <w:rsid w:val="00B33795"/>
    <w:rsid w:val="00B339B5"/>
    <w:rsid w:val="00B33A58"/>
    <w:rsid w:val="00B33C23"/>
    <w:rsid w:val="00B33C92"/>
    <w:rsid w:val="00B33D62"/>
    <w:rsid w:val="00B33F9E"/>
    <w:rsid w:val="00B342E6"/>
    <w:rsid w:val="00B34396"/>
    <w:rsid w:val="00B344AC"/>
    <w:rsid w:val="00B34597"/>
    <w:rsid w:val="00B345CD"/>
    <w:rsid w:val="00B3469E"/>
    <w:rsid w:val="00B346FB"/>
    <w:rsid w:val="00B34761"/>
    <w:rsid w:val="00B347EF"/>
    <w:rsid w:val="00B34928"/>
    <w:rsid w:val="00B34949"/>
    <w:rsid w:val="00B34B28"/>
    <w:rsid w:val="00B35140"/>
    <w:rsid w:val="00B35261"/>
    <w:rsid w:val="00B3530E"/>
    <w:rsid w:val="00B35858"/>
    <w:rsid w:val="00B35AA5"/>
    <w:rsid w:val="00B35C76"/>
    <w:rsid w:val="00B35D3A"/>
    <w:rsid w:val="00B35D81"/>
    <w:rsid w:val="00B35ED3"/>
    <w:rsid w:val="00B35F2E"/>
    <w:rsid w:val="00B36022"/>
    <w:rsid w:val="00B36147"/>
    <w:rsid w:val="00B3669C"/>
    <w:rsid w:val="00B369BA"/>
    <w:rsid w:val="00B36BCC"/>
    <w:rsid w:val="00B36EBD"/>
    <w:rsid w:val="00B372B2"/>
    <w:rsid w:val="00B3733C"/>
    <w:rsid w:val="00B3746D"/>
    <w:rsid w:val="00B374C7"/>
    <w:rsid w:val="00B3765B"/>
    <w:rsid w:val="00B3766D"/>
    <w:rsid w:val="00B37B34"/>
    <w:rsid w:val="00B37C91"/>
    <w:rsid w:val="00B404C4"/>
    <w:rsid w:val="00B40548"/>
    <w:rsid w:val="00B40A41"/>
    <w:rsid w:val="00B40A79"/>
    <w:rsid w:val="00B40E3F"/>
    <w:rsid w:val="00B40EA7"/>
    <w:rsid w:val="00B40F02"/>
    <w:rsid w:val="00B4100D"/>
    <w:rsid w:val="00B410F7"/>
    <w:rsid w:val="00B41227"/>
    <w:rsid w:val="00B4123D"/>
    <w:rsid w:val="00B41363"/>
    <w:rsid w:val="00B414BF"/>
    <w:rsid w:val="00B4159A"/>
    <w:rsid w:val="00B41654"/>
    <w:rsid w:val="00B4175B"/>
    <w:rsid w:val="00B419B9"/>
    <w:rsid w:val="00B41A48"/>
    <w:rsid w:val="00B41A7A"/>
    <w:rsid w:val="00B41ACE"/>
    <w:rsid w:val="00B41C02"/>
    <w:rsid w:val="00B41C3D"/>
    <w:rsid w:val="00B41DD4"/>
    <w:rsid w:val="00B41F22"/>
    <w:rsid w:val="00B4201D"/>
    <w:rsid w:val="00B4232E"/>
    <w:rsid w:val="00B42479"/>
    <w:rsid w:val="00B42598"/>
    <w:rsid w:val="00B426F6"/>
    <w:rsid w:val="00B42C15"/>
    <w:rsid w:val="00B42F48"/>
    <w:rsid w:val="00B42F4A"/>
    <w:rsid w:val="00B42F52"/>
    <w:rsid w:val="00B430B8"/>
    <w:rsid w:val="00B431A2"/>
    <w:rsid w:val="00B4334F"/>
    <w:rsid w:val="00B43465"/>
    <w:rsid w:val="00B438B7"/>
    <w:rsid w:val="00B438EB"/>
    <w:rsid w:val="00B4392C"/>
    <w:rsid w:val="00B43DC9"/>
    <w:rsid w:val="00B440AB"/>
    <w:rsid w:val="00B440BB"/>
    <w:rsid w:val="00B441EF"/>
    <w:rsid w:val="00B44261"/>
    <w:rsid w:val="00B445DF"/>
    <w:rsid w:val="00B445EE"/>
    <w:rsid w:val="00B44648"/>
    <w:rsid w:val="00B448E6"/>
    <w:rsid w:val="00B4494D"/>
    <w:rsid w:val="00B44A6D"/>
    <w:rsid w:val="00B44B1E"/>
    <w:rsid w:val="00B44B73"/>
    <w:rsid w:val="00B44C0F"/>
    <w:rsid w:val="00B44FCC"/>
    <w:rsid w:val="00B45143"/>
    <w:rsid w:val="00B45377"/>
    <w:rsid w:val="00B45398"/>
    <w:rsid w:val="00B4544C"/>
    <w:rsid w:val="00B4563D"/>
    <w:rsid w:val="00B457A6"/>
    <w:rsid w:val="00B45A6E"/>
    <w:rsid w:val="00B45B03"/>
    <w:rsid w:val="00B45E08"/>
    <w:rsid w:val="00B45E47"/>
    <w:rsid w:val="00B4613E"/>
    <w:rsid w:val="00B46452"/>
    <w:rsid w:val="00B46DBC"/>
    <w:rsid w:val="00B46E4B"/>
    <w:rsid w:val="00B4731D"/>
    <w:rsid w:val="00B473A3"/>
    <w:rsid w:val="00B47489"/>
    <w:rsid w:val="00B474D6"/>
    <w:rsid w:val="00B47AE7"/>
    <w:rsid w:val="00B47B50"/>
    <w:rsid w:val="00B47BA9"/>
    <w:rsid w:val="00B47D11"/>
    <w:rsid w:val="00B47D6F"/>
    <w:rsid w:val="00B47ECE"/>
    <w:rsid w:val="00B5011E"/>
    <w:rsid w:val="00B50724"/>
    <w:rsid w:val="00B50C0D"/>
    <w:rsid w:val="00B50CC8"/>
    <w:rsid w:val="00B50FE8"/>
    <w:rsid w:val="00B510EF"/>
    <w:rsid w:val="00B5131C"/>
    <w:rsid w:val="00B515A8"/>
    <w:rsid w:val="00B51690"/>
    <w:rsid w:val="00B5196B"/>
    <w:rsid w:val="00B51A40"/>
    <w:rsid w:val="00B51A62"/>
    <w:rsid w:val="00B51ABC"/>
    <w:rsid w:val="00B51ADA"/>
    <w:rsid w:val="00B51C41"/>
    <w:rsid w:val="00B51CBC"/>
    <w:rsid w:val="00B51CE0"/>
    <w:rsid w:val="00B51E22"/>
    <w:rsid w:val="00B51EC2"/>
    <w:rsid w:val="00B51F37"/>
    <w:rsid w:val="00B52116"/>
    <w:rsid w:val="00B5222C"/>
    <w:rsid w:val="00B522ED"/>
    <w:rsid w:val="00B52425"/>
    <w:rsid w:val="00B52806"/>
    <w:rsid w:val="00B52A7D"/>
    <w:rsid w:val="00B52B2A"/>
    <w:rsid w:val="00B52B6F"/>
    <w:rsid w:val="00B52BFD"/>
    <w:rsid w:val="00B53449"/>
    <w:rsid w:val="00B537E0"/>
    <w:rsid w:val="00B53AFF"/>
    <w:rsid w:val="00B53FA5"/>
    <w:rsid w:val="00B541A6"/>
    <w:rsid w:val="00B54396"/>
    <w:rsid w:val="00B5450B"/>
    <w:rsid w:val="00B545AF"/>
    <w:rsid w:val="00B5473C"/>
    <w:rsid w:val="00B54741"/>
    <w:rsid w:val="00B547C4"/>
    <w:rsid w:val="00B54916"/>
    <w:rsid w:val="00B54B10"/>
    <w:rsid w:val="00B54B46"/>
    <w:rsid w:val="00B54B97"/>
    <w:rsid w:val="00B54BB0"/>
    <w:rsid w:val="00B54F33"/>
    <w:rsid w:val="00B5517A"/>
    <w:rsid w:val="00B5517E"/>
    <w:rsid w:val="00B55195"/>
    <w:rsid w:val="00B553F2"/>
    <w:rsid w:val="00B554A9"/>
    <w:rsid w:val="00B55534"/>
    <w:rsid w:val="00B5571E"/>
    <w:rsid w:val="00B55726"/>
    <w:rsid w:val="00B558F8"/>
    <w:rsid w:val="00B5591C"/>
    <w:rsid w:val="00B55A5C"/>
    <w:rsid w:val="00B55AC4"/>
    <w:rsid w:val="00B55B0D"/>
    <w:rsid w:val="00B55B9B"/>
    <w:rsid w:val="00B55BB2"/>
    <w:rsid w:val="00B561D7"/>
    <w:rsid w:val="00B564D7"/>
    <w:rsid w:val="00B566E7"/>
    <w:rsid w:val="00B567AB"/>
    <w:rsid w:val="00B56A1E"/>
    <w:rsid w:val="00B56A59"/>
    <w:rsid w:val="00B56A89"/>
    <w:rsid w:val="00B56DB6"/>
    <w:rsid w:val="00B56FB3"/>
    <w:rsid w:val="00B575CA"/>
    <w:rsid w:val="00B57AF5"/>
    <w:rsid w:val="00B57B28"/>
    <w:rsid w:val="00B57F99"/>
    <w:rsid w:val="00B60101"/>
    <w:rsid w:val="00B6012B"/>
    <w:rsid w:val="00B60226"/>
    <w:rsid w:val="00B60238"/>
    <w:rsid w:val="00B602CC"/>
    <w:rsid w:val="00B603CB"/>
    <w:rsid w:val="00B60451"/>
    <w:rsid w:val="00B605D9"/>
    <w:rsid w:val="00B608A5"/>
    <w:rsid w:val="00B60C61"/>
    <w:rsid w:val="00B60C78"/>
    <w:rsid w:val="00B60D02"/>
    <w:rsid w:val="00B60D1D"/>
    <w:rsid w:val="00B6118F"/>
    <w:rsid w:val="00B61205"/>
    <w:rsid w:val="00B61389"/>
    <w:rsid w:val="00B6142A"/>
    <w:rsid w:val="00B614EF"/>
    <w:rsid w:val="00B6154D"/>
    <w:rsid w:val="00B615EE"/>
    <w:rsid w:val="00B6191D"/>
    <w:rsid w:val="00B62068"/>
    <w:rsid w:val="00B62127"/>
    <w:rsid w:val="00B6223D"/>
    <w:rsid w:val="00B62522"/>
    <w:rsid w:val="00B62615"/>
    <w:rsid w:val="00B62637"/>
    <w:rsid w:val="00B6268B"/>
    <w:rsid w:val="00B626D0"/>
    <w:rsid w:val="00B62A09"/>
    <w:rsid w:val="00B62AE5"/>
    <w:rsid w:val="00B62BD4"/>
    <w:rsid w:val="00B62DB3"/>
    <w:rsid w:val="00B62DE3"/>
    <w:rsid w:val="00B63000"/>
    <w:rsid w:val="00B63135"/>
    <w:rsid w:val="00B632A1"/>
    <w:rsid w:val="00B63303"/>
    <w:rsid w:val="00B63304"/>
    <w:rsid w:val="00B633B9"/>
    <w:rsid w:val="00B63966"/>
    <w:rsid w:val="00B63ADB"/>
    <w:rsid w:val="00B63FAE"/>
    <w:rsid w:val="00B645AC"/>
    <w:rsid w:val="00B64729"/>
    <w:rsid w:val="00B6489C"/>
    <w:rsid w:val="00B64CCA"/>
    <w:rsid w:val="00B64DAF"/>
    <w:rsid w:val="00B64E57"/>
    <w:rsid w:val="00B64F4F"/>
    <w:rsid w:val="00B64FEE"/>
    <w:rsid w:val="00B64FFE"/>
    <w:rsid w:val="00B650B5"/>
    <w:rsid w:val="00B650C7"/>
    <w:rsid w:val="00B653D0"/>
    <w:rsid w:val="00B653FD"/>
    <w:rsid w:val="00B65757"/>
    <w:rsid w:val="00B6595D"/>
    <w:rsid w:val="00B65AFE"/>
    <w:rsid w:val="00B65B94"/>
    <w:rsid w:val="00B65D50"/>
    <w:rsid w:val="00B660BC"/>
    <w:rsid w:val="00B660E8"/>
    <w:rsid w:val="00B662CF"/>
    <w:rsid w:val="00B66329"/>
    <w:rsid w:val="00B66568"/>
    <w:rsid w:val="00B66597"/>
    <w:rsid w:val="00B665A1"/>
    <w:rsid w:val="00B6680B"/>
    <w:rsid w:val="00B668E8"/>
    <w:rsid w:val="00B668FB"/>
    <w:rsid w:val="00B66997"/>
    <w:rsid w:val="00B66A5D"/>
    <w:rsid w:val="00B66C04"/>
    <w:rsid w:val="00B66DF1"/>
    <w:rsid w:val="00B66F1D"/>
    <w:rsid w:val="00B66FF6"/>
    <w:rsid w:val="00B67099"/>
    <w:rsid w:val="00B677D3"/>
    <w:rsid w:val="00B678BB"/>
    <w:rsid w:val="00B679C1"/>
    <w:rsid w:val="00B67DE6"/>
    <w:rsid w:val="00B700D7"/>
    <w:rsid w:val="00B70111"/>
    <w:rsid w:val="00B70211"/>
    <w:rsid w:val="00B70290"/>
    <w:rsid w:val="00B703AD"/>
    <w:rsid w:val="00B704DD"/>
    <w:rsid w:val="00B706C2"/>
    <w:rsid w:val="00B70716"/>
    <w:rsid w:val="00B70726"/>
    <w:rsid w:val="00B70760"/>
    <w:rsid w:val="00B709BC"/>
    <w:rsid w:val="00B70C2E"/>
    <w:rsid w:val="00B70E59"/>
    <w:rsid w:val="00B70F20"/>
    <w:rsid w:val="00B71046"/>
    <w:rsid w:val="00B711D9"/>
    <w:rsid w:val="00B71455"/>
    <w:rsid w:val="00B71477"/>
    <w:rsid w:val="00B7151A"/>
    <w:rsid w:val="00B718B8"/>
    <w:rsid w:val="00B7207B"/>
    <w:rsid w:val="00B72240"/>
    <w:rsid w:val="00B72569"/>
    <w:rsid w:val="00B725C6"/>
    <w:rsid w:val="00B72775"/>
    <w:rsid w:val="00B727C3"/>
    <w:rsid w:val="00B728B3"/>
    <w:rsid w:val="00B72956"/>
    <w:rsid w:val="00B72963"/>
    <w:rsid w:val="00B72A52"/>
    <w:rsid w:val="00B72A65"/>
    <w:rsid w:val="00B72C19"/>
    <w:rsid w:val="00B72E2D"/>
    <w:rsid w:val="00B72ECF"/>
    <w:rsid w:val="00B72EDF"/>
    <w:rsid w:val="00B72FA0"/>
    <w:rsid w:val="00B73141"/>
    <w:rsid w:val="00B73208"/>
    <w:rsid w:val="00B735D6"/>
    <w:rsid w:val="00B73636"/>
    <w:rsid w:val="00B7397E"/>
    <w:rsid w:val="00B73B3A"/>
    <w:rsid w:val="00B73DEC"/>
    <w:rsid w:val="00B74090"/>
    <w:rsid w:val="00B74161"/>
    <w:rsid w:val="00B744DE"/>
    <w:rsid w:val="00B745E8"/>
    <w:rsid w:val="00B74665"/>
    <w:rsid w:val="00B7486D"/>
    <w:rsid w:val="00B74882"/>
    <w:rsid w:val="00B748EB"/>
    <w:rsid w:val="00B74A15"/>
    <w:rsid w:val="00B74B04"/>
    <w:rsid w:val="00B74B60"/>
    <w:rsid w:val="00B74C7B"/>
    <w:rsid w:val="00B74CE0"/>
    <w:rsid w:val="00B75336"/>
    <w:rsid w:val="00B7544E"/>
    <w:rsid w:val="00B75884"/>
    <w:rsid w:val="00B75CAC"/>
    <w:rsid w:val="00B75CF8"/>
    <w:rsid w:val="00B75D43"/>
    <w:rsid w:val="00B75D50"/>
    <w:rsid w:val="00B7650B"/>
    <w:rsid w:val="00B76557"/>
    <w:rsid w:val="00B76921"/>
    <w:rsid w:val="00B76A1F"/>
    <w:rsid w:val="00B76B37"/>
    <w:rsid w:val="00B76C0B"/>
    <w:rsid w:val="00B76D2D"/>
    <w:rsid w:val="00B76E1B"/>
    <w:rsid w:val="00B76E70"/>
    <w:rsid w:val="00B76F81"/>
    <w:rsid w:val="00B771D1"/>
    <w:rsid w:val="00B77234"/>
    <w:rsid w:val="00B77270"/>
    <w:rsid w:val="00B7735B"/>
    <w:rsid w:val="00B77406"/>
    <w:rsid w:val="00B776E7"/>
    <w:rsid w:val="00B777CC"/>
    <w:rsid w:val="00B77CE0"/>
    <w:rsid w:val="00B77D21"/>
    <w:rsid w:val="00B77DDB"/>
    <w:rsid w:val="00B77F69"/>
    <w:rsid w:val="00B80198"/>
    <w:rsid w:val="00B80325"/>
    <w:rsid w:val="00B80625"/>
    <w:rsid w:val="00B806C5"/>
    <w:rsid w:val="00B808F2"/>
    <w:rsid w:val="00B80909"/>
    <w:rsid w:val="00B80A6E"/>
    <w:rsid w:val="00B80D3C"/>
    <w:rsid w:val="00B80E89"/>
    <w:rsid w:val="00B80E8B"/>
    <w:rsid w:val="00B80F52"/>
    <w:rsid w:val="00B80FB4"/>
    <w:rsid w:val="00B81236"/>
    <w:rsid w:val="00B8125F"/>
    <w:rsid w:val="00B81290"/>
    <w:rsid w:val="00B8138C"/>
    <w:rsid w:val="00B813B2"/>
    <w:rsid w:val="00B81624"/>
    <w:rsid w:val="00B816AD"/>
    <w:rsid w:val="00B81743"/>
    <w:rsid w:val="00B81947"/>
    <w:rsid w:val="00B81CD0"/>
    <w:rsid w:val="00B81FFD"/>
    <w:rsid w:val="00B820C1"/>
    <w:rsid w:val="00B82528"/>
    <w:rsid w:val="00B827A2"/>
    <w:rsid w:val="00B827EE"/>
    <w:rsid w:val="00B82890"/>
    <w:rsid w:val="00B829B4"/>
    <w:rsid w:val="00B82B31"/>
    <w:rsid w:val="00B82B97"/>
    <w:rsid w:val="00B82C41"/>
    <w:rsid w:val="00B8326C"/>
    <w:rsid w:val="00B83673"/>
    <w:rsid w:val="00B8370B"/>
    <w:rsid w:val="00B83833"/>
    <w:rsid w:val="00B83885"/>
    <w:rsid w:val="00B838C7"/>
    <w:rsid w:val="00B838EE"/>
    <w:rsid w:val="00B8392F"/>
    <w:rsid w:val="00B83993"/>
    <w:rsid w:val="00B83E0A"/>
    <w:rsid w:val="00B83E2D"/>
    <w:rsid w:val="00B83F42"/>
    <w:rsid w:val="00B83F5B"/>
    <w:rsid w:val="00B8407C"/>
    <w:rsid w:val="00B842C4"/>
    <w:rsid w:val="00B84D66"/>
    <w:rsid w:val="00B850D1"/>
    <w:rsid w:val="00B853FB"/>
    <w:rsid w:val="00B85408"/>
    <w:rsid w:val="00B854C0"/>
    <w:rsid w:val="00B85DA3"/>
    <w:rsid w:val="00B85E77"/>
    <w:rsid w:val="00B860B3"/>
    <w:rsid w:val="00B8616A"/>
    <w:rsid w:val="00B865F4"/>
    <w:rsid w:val="00B86BA1"/>
    <w:rsid w:val="00B86FB4"/>
    <w:rsid w:val="00B871C7"/>
    <w:rsid w:val="00B87690"/>
    <w:rsid w:val="00B87892"/>
    <w:rsid w:val="00B87B1B"/>
    <w:rsid w:val="00B87D02"/>
    <w:rsid w:val="00B87DBB"/>
    <w:rsid w:val="00B87F1B"/>
    <w:rsid w:val="00B90008"/>
    <w:rsid w:val="00B90157"/>
    <w:rsid w:val="00B90187"/>
    <w:rsid w:val="00B901B6"/>
    <w:rsid w:val="00B903FF"/>
    <w:rsid w:val="00B907A2"/>
    <w:rsid w:val="00B909AB"/>
    <w:rsid w:val="00B90A99"/>
    <w:rsid w:val="00B90D6F"/>
    <w:rsid w:val="00B90EA1"/>
    <w:rsid w:val="00B90EF6"/>
    <w:rsid w:val="00B91476"/>
    <w:rsid w:val="00B9187C"/>
    <w:rsid w:val="00B918F4"/>
    <w:rsid w:val="00B91A6D"/>
    <w:rsid w:val="00B91CCB"/>
    <w:rsid w:val="00B91D23"/>
    <w:rsid w:val="00B91E7D"/>
    <w:rsid w:val="00B91F10"/>
    <w:rsid w:val="00B91FAB"/>
    <w:rsid w:val="00B9205E"/>
    <w:rsid w:val="00B920A8"/>
    <w:rsid w:val="00B92483"/>
    <w:rsid w:val="00B926A5"/>
    <w:rsid w:val="00B927FF"/>
    <w:rsid w:val="00B9294B"/>
    <w:rsid w:val="00B92AD6"/>
    <w:rsid w:val="00B92B2A"/>
    <w:rsid w:val="00B92C5F"/>
    <w:rsid w:val="00B92D74"/>
    <w:rsid w:val="00B92E1E"/>
    <w:rsid w:val="00B92F1D"/>
    <w:rsid w:val="00B92F87"/>
    <w:rsid w:val="00B932A3"/>
    <w:rsid w:val="00B93311"/>
    <w:rsid w:val="00B936A9"/>
    <w:rsid w:val="00B93737"/>
    <w:rsid w:val="00B93906"/>
    <w:rsid w:val="00B93FCC"/>
    <w:rsid w:val="00B940E7"/>
    <w:rsid w:val="00B9417B"/>
    <w:rsid w:val="00B94186"/>
    <w:rsid w:val="00B9430A"/>
    <w:rsid w:val="00B94366"/>
    <w:rsid w:val="00B943D5"/>
    <w:rsid w:val="00B9441F"/>
    <w:rsid w:val="00B94BD7"/>
    <w:rsid w:val="00B94CA5"/>
    <w:rsid w:val="00B94CE6"/>
    <w:rsid w:val="00B94EFA"/>
    <w:rsid w:val="00B951C0"/>
    <w:rsid w:val="00B95284"/>
    <w:rsid w:val="00B95329"/>
    <w:rsid w:val="00B953C0"/>
    <w:rsid w:val="00B9550C"/>
    <w:rsid w:val="00B95564"/>
    <w:rsid w:val="00B956D0"/>
    <w:rsid w:val="00B95B8D"/>
    <w:rsid w:val="00B95C31"/>
    <w:rsid w:val="00B95E8B"/>
    <w:rsid w:val="00B95EC9"/>
    <w:rsid w:val="00B95EFC"/>
    <w:rsid w:val="00B96138"/>
    <w:rsid w:val="00B9621F"/>
    <w:rsid w:val="00B9650C"/>
    <w:rsid w:val="00B965CA"/>
    <w:rsid w:val="00B96713"/>
    <w:rsid w:val="00B9689D"/>
    <w:rsid w:val="00B96922"/>
    <w:rsid w:val="00B969AD"/>
    <w:rsid w:val="00B96A20"/>
    <w:rsid w:val="00B96A6D"/>
    <w:rsid w:val="00B96BE6"/>
    <w:rsid w:val="00B96D49"/>
    <w:rsid w:val="00B96D84"/>
    <w:rsid w:val="00B96D97"/>
    <w:rsid w:val="00B96F6E"/>
    <w:rsid w:val="00B97223"/>
    <w:rsid w:val="00B97979"/>
    <w:rsid w:val="00B97A57"/>
    <w:rsid w:val="00B97AE1"/>
    <w:rsid w:val="00B97B2E"/>
    <w:rsid w:val="00B97BDE"/>
    <w:rsid w:val="00B97D04"/>
    <w:rsid w:val="00B97D71"/>
    <w:rsid w:val="00B97F01"/>
    <w:rsid w:val="00BA002E"/>
    <w:rsid w:val="00BA004B"/>
    <w:rsid w:val="00BA009D"/>
    <w:rsid w:val="00BA0196"/>
    <w:rsid w:val="00BA021A"/>
    <w:rsid w:val="00BA041D"/>
    <w:rsid w:val="00BA058C"/>
    <w:rsid w:val="00BA0651"/>
    <w:rsid w:val="00BA0B63"/>
    <w:rsid w:val="00BA0CCC"/>
    <w:rsid w:val="00BA0D42"/>
    <w:rsid w:val="00BA0E14"/>
    <w:rsid w:val="00BA0FCD"/>
    <w:rsid w:val="00BA148A"/>
    <w:rsid w:val="00BA1519"/>
    <w:rsid w:val="00BA1582"/>
    <w:rsid w:val="00BA169A"/>
    <w:rsid w:val="00BA16BC"/>
    <w:rsid w:val="00BA1879"/>
    <w:rsid w:val="00BA1935"/>
    <w:rsid w:val="00BA1FE0"/>
    <w:rsid w:val="00BA2078"/>
    <w:rsid w:val="00BA230C"/>
    <w:rsid w:val="00BA2380"/>
    <w:rsid w:val="00BA24A4"/>
    <w:rsid w:val="00BA2655"/>
    <w:rsid w:val="00BA270F"/>
    <w:rsid w:val="00BA28EA"/>
    <w:rsid w:val="00BA2A33"/>
    <w:rsid w:val="00BA2A6A"/>
    <w:rsid w:val="00BA2AF8"/>
    <w:rsid w:val="00BA2C28"/>
    <w:rsid w:val="00BA2CBB"/>
    <w:rsid w:val="00BA2D6D"/>
    <w:rsid w:val="00BA2DEA"/>
    <w:rsid w:val="00BA3013"/>
    <w:rsid w:val="00BA3260"/>
    <w:rsid w:val="00BA336E"/>
    <w:rsid w:val="00BA339B"/>
    <w:rsid w:val="00BA367A"/>
    <w:rsid w:val="00BA3834"/>
    <w:rsid w:val="00BA3A7D"/>
    <w:rsid w:val="00BA4010"/>
    <w:rsid w:val="00BA4057"/>
    <w:rsid w:val="00BA4299"/>
    <w:rsid w:val="00BA4425"/>
    <w:rsid w:val="00BA442E"/>
    <w:rsid w:val="00BA44FF"/>
    <w:rsid w:val="00BA45B7"/>
    <w:rsid w:val="00BA4AD1"/>
    <w:rsid w:val="00BA4BA9"/>
    <w:rsid w:val="00BA4E48"/>
    <w:rsid w:val="00BA5164"/>
    <w:rsid w:val="00BA5361"/>
    <w:rsid w:val="00BA53CD"/>
    <w:rsid w:val="00BA54E6"/>
    <w:rsid w:val="00BA55A1"/>
    <w:rsid w:val="00BA5660"/>
    <w:rsid w:val="00BA5779"/>
    <w:rsid w:val="00BA5BA6"/>
    <w:rsid w:val="00BA5E02"/>
    <w:rsid w:val="00BA60DC"/>
    <w:rsid w:val="00BA61AA"/>
    <w:rsid w:val="00BA657F"/>
    <w:rsid w:val="00BA66E7"/>
    <w:rsid w:val="00BA66F1"/>
    <w:rsid w:val="00BA6968"/>
    <w:rsid w:val="00BA6C4B"/>
    <w:rsid w:val="00BA6C5E"/>
    <w:rsid w:val="00BA6CFD"/>
    <w:rsid w:val="00BA6DC1"/>
    <w:rsid w:val="00BA6E0C"/>
    <w:rsid w:val="00BA6E49"/>
    <w:rsid w:val="00BA6EBD"/>
    <w:rsid w:val="00BA6FAE"/>
    <w:rsid w:val="00BA724F"/>
    <w:rsid w:val="00BA76AF"/>
    <w:rsid w:val="00BA76E2"/>
    <w:rsid w:val="00BA7784"/>
    <w:rsid w:val="00BA77CE"/>
    <w:rsid w:val="00BA77E9"/>
    <w:rsid w:val="00BA787A"/>
    <w:rsid w:val="00BA7C45"/>
    <w:rsid w:val="00BB0096"/>
    <w:rsid w:val="00BB0584"/>
    <w:rsid w:val="00BB05EE"/>
    <w:rsid w:val="00BB07DB"/>
    <w:rsid w:val="00BB09D4"/>
    <w:rsid w:val="00BB09DF"/>
    <w:rsid w:val="00BB0CA0"/>
    <w:rsid w:val="00BB0E5A"/>
    <w:rsid w:val="00BB10AD"/>
    <w:rsid w:val="00BB1251"/>
    <w:rsid w:val="00BB14A1"/>
    <w:rsid w:val="00BB15BF"/>
    <w:rsid w:val="00BB1C83"/>
    <w:rsid w:val="00BB1E4C"/>
    <w:rsid w:val="00BB1F83"/>
    <w:rsid w:val="00BB22D1"/>
    <w:rsid w:val="00BB2351"/>
    <w:rsid w:val="00BB23E4"/>
    <w:rsid w:val="00BB25CB"/>
    <w:rsid w:val="00BB2DBA"/>
    <w:rsid w:val="00BB2F24"/>
    <w:rsid w:val="00BB31A9"/>
    <w:rsid w:val="00BB31BA"/>
    <w:rsid w:val="00BB32D2"/>
    <w:rsid w:val="00BB3635"/>
    <w:rsid w:val="00BB38B2"/>
    <w:rsid w:val="00BB38E5"/>
    <w:rsid w:val="00BB3A9A"/>
    <w:rsid w:val="00BB3ADA"/>
    <w:rsid w:val="00BB3ADB"/>
    <w:rsid w:val="00BB3CD4"/>
    <w:rsid w:val="00BB3D9D"/>
    <w:rsid w:val="00BB3E95"/>
    <w:rsid w:val="00BB4095"/>
    <w:rsid w:val="00BB443D"/>
    <w:rsid w:val="00BB4462"/>
    <w:rsid w:val="00BB4654"/>
    <w:rsid w:val="00BB4772"/>
    <w:rsid w:val="00BB4C2A"/>
    <w:rsid w:val="00BB4C69"/>
    <w:rsid w:val="00BB4E70"/>
    <w:rsid w:val="00BB4EB4"/>
    <w:rsid w:val="00BB4EE7"/>
    <w:rsid w:val="00BB5071"/>
    <w:rsid w:val="00BB50A8"/>
    <w:rsid w:val="00BB518F"/>
    <w:rsid w:val="00BB5347"/>
    <w:rsid w:val="00BB5603"/>
    <w:rsid w:val="00BB59D3"/>
    <w:rsid w:val="00BB5B08"/>
    <w:rsid w:val="00BB5D9D"/>
    <w:rsid w:val="00BB642F"/>
    <w:rsid w:val="00BB64E0"/>
    <w:rsid w:val="00BB6667"/>
    <w:rsid w:val="00BB66DC"/>
    <w:rsid w:val="00BB66F3"/>
    <w:rsid w:val="00BB6803"/>
    <w:rsid w:val="00BB68E1"/>
    <w:rsid w:val="00BB69E0"/>
    <w:rsid w:val="00BB6A1D"/>
    <w:rsid w:val="00BB6C09"/>
    <w:rsid w:val="00BB6F25"/>
    <w:rsid w:val="00BB7032"/>
    <w:rsid w:val="00BB7505"/>
    <w:rsid w:val="00BB778C"/>
    <w:rsid w:val="00BB7848"/>
    <w:rsid w:val="00BB786E"/>
    <w:rsid w:val="00BB7B5B"/>
    <w:rsid w:val="00BB7C51"/>
    <w:rsid w:val="00BB7CAC"/>
    <w:rsid w:val="00BB7CC6"/>
    <w:rsid w:val="00BC02D9"/>
    <w:rsid w:val="00BC04F6"/>
    <w:rsid w:val="00BC04F7"/>
    <w:rsid w:val="00BC0858"/>
    <w:rsid w:val="00BC09A4"/>
    <w:rsid w:val="00BC0A1A"/>
    <w:rsid w:val="00BC0A32"/>
    <w:rsid w:val="00BC0B7F"/>
    <w:rsid w:val="00BC0FA3"/>
    <w:rsid w:val="00BC0FB9"/>
    <w:rsid w:val="00BC108E"/>
    <w:rsid w:val="00BC143C"/>
    <w:rsid w:val="00BC17DE"/>
    <w:rsid w:val="00BC1D8B"/>
    <w:rsid w:val="00BC1F27"/>
    <w:rsid w:val="00BC2104"/>
    <w:rsid w:val="00BC2708"/>
    <w:rsid w:val="00BC2864"/>
    <w:rsid w:val="00BC292C"/>
    <w:rsid w:val="00BC2958"/>
    <w:rsid w:val="00BC2965"/>
    <w:rsid w:val="00BC3209"/>
    <w:rsid w:val="00BC32CE"/>
    <w:rsid w:val="00BC32DC"/>
    <w:rsid w:val="00BC3345"/>
    <w:rsid w:val="00BC34F2"/>
    <w:rsid w:val="00BC37E6"/>
    <w:rsid w:val="00BC391B"/>
    <w:rsid w:val="00BC3A76"/>
    <w:rsid w:val="00BC3E82"/>
    <w:rsid w:val="00BC3F38"/>
    <w:rsid w:val="00BC42FE"/>
    <w:rsid w:val="00BC4334"/>
    <w:rsid w:val="00BC43BD"/>
    <w:rsid w:val="00BC43E1"/>
    <w:rsid w:val="00BC4436"/>
    <w:rsid w:val="00BC444C"/>
    <w:rsid w:val="00BC4789"/>
    <w:rsid w:val="00BC4A06"/>
    <w:rsid w:val="00BC4C23"/>
    <w:rsid w:val="00BC530C"/>
    <w:rsid w:val="00BC534F"/>
    <w:rsid w:val="00BC536B"/>
    <w:rsid w:val="00BC5407"/>
    <w:rsid w:val="00BC5464"/>
    <w:rsid w:val="00BC569B"/>
    <w:rsid w:val="00BC56EB"/>
    <w:rsid w:val="00BC5843"/>
    <w:rsid w:val="00BC5980"/>
    <w:rsid w:val="00BC5B2B"/>
    <w:rsid w:val="00BC5EB1"/>
    <w:rsid w:val="00BC5EC6"/>
    <w:rsid w:val="00BC5ECE"/>
    <w:rsid w:val="00BC6180"/>
    <w:rsid w:val="00BC65A3"/>
    <w:rsid w:val="00BC65B1"/>
    <w:rsid w:val="00BC65B6"/>
    <w:rsid w:val="00BC6679"/>
    <w:rsid w:val="00BC66C8"/>
    <w:rsid w:val="00BC6813"/>
    <w:rsid w:val="00BC6AE9"/>
    <w:rsid w:val="00BC6C4E"/>
    <w:rsid w:val="00BC6D9B"/>
    <w:rsid w:val="00BC6E06"/>
    <w:rsid w:val="00BC6F47"/>
    <w:rsid w:val="00BC7037"/>
    <w:rsid w:val="00BC70E3"/>
    <w:rsid w:val="00BC7179"/>
    <w:rsid w:val="00BC719D"/>
    <w:rsid w:val="00BC71CA"/>
    <w:rsid w:val="00BC7272"/>
    <w:rsid w:val="00BC72C7"/>
    <w:rsid w:val="00BC7541"/>
    <w:rsid w:val="00BC792D"/>
    <w:rsid w:val="00BC79A8"/>
    <w:rsid w:val="00BC7B2A"/>
    <w:rsid w:val="00BC7BD0"/>
    <w:rsid w:val="00BC7BED"/>
    <w:rsid w:val="00BC7CA2"/>
    <w:rsid w:val="00BC7CA6"/>
    <w:rsid w:val="00BC7D64"/>
    <w:rsid w:val="00BC7FAE"/>
    <w:rsid w:val="00BD0034"/>
    <w:rsid w:val="00BD0096"/>
    <w:rsid w:val="00BD00F4"/>
    <w:rsid w:val="00BD01A3"/>
    <w:rsid w:val="00BD0231"/>
    <w:rsid w:val="00BD02DD"/>
    <w:rsid w:val="00BD0303"/>
    <w:rsid w:val="00BD0331"/>
    <w:rsid w:val="00BD06A4"/>
    <w:rsid w:val="00BD084F"/>
    <w:rsid w:val="00BD0919"/>
    <w:rsid w:val="00BD0978"/>
    <w:rsid w:val="00BD0B26"/>
    <w:rsid w:val="00BD0F4B"/>
    <w:rsid w:val="00BD119B"/>
    <w:rsid w:val="00BD13F2"/>
    <w:rsid w:val="00BD15AE"/>
    <w:rsid w:val="00BD1E41"/>
    <w:rsid w:val="00BD21C1"/>
    <w:rsid w:val="00BD222F"/>
    <w:rsid w:val="00BD2449"/>
    <w:rsid w:val="00BD2587"/>
    <w:rsid w:val="00BD2669"/>
    <w:rsid w:val="00BD2689"/>
    <w:rsid w:val="00BD2708"/>
    <w:rsid w:val="00BD2B62"/>
    <w:rsid w:val="00BD2C09"/>
    <w:rsid w:val="00BD2E82"/>
    <w:rsid w:val="00BD2E98"/>
    <w:rsid w:val="00BD3089"/>
    <w:rsid w:val="00BD3116"/>
    <w:rsid w:val="00BD3154"/>
    <w:rsid w:val="00BD32C4"/>
    <w:rsid w:val="00BD34CA"/>
    <w:rsid w:val="00BD36DC"/>
    <w:rsid w:val="00BD378F"/>
    <w:rsid w:val="00BD382D"/>
    <w:rsid w:val="00BD3882"/>
    <w:rsid w:val="00BD38CD"/>
    <w:rsid w:val="00BD3A1C"/>
    <w:rsid w:val="00BD3AC6"/>
    <w:rsid w:val="00BD3B38"/>
    <w:rsid w:val="00BD3BFB"/>
    <w:rsid w:val="00BD3E58"/>
    <w:rsid w:val="00BD401A"/>
    <w:rsid w:val="00BD4423"/>
    <w:rsid w:val="00BD4450"/>
    <w:rsid w:val="00BD4926"/>
    <w:rsid w:val="00BD4947"/>
    <w:rsid w:val="00BD4956"/>
    <w:rsid w:val="00BD49EB"/>
    <w:rsid w:val="00BD4B83"/>
    <w:rsid w:val="00BD4D69"/>
    <w:rsid w:val="00BD4DD9"/>
    <w:rsid w:val="00BD514E"/>
    <w:rsid w:val="00BD54E1"/>
    <w:rsid w:val="00BD574B"/>
    <w:rsid w:val="00BD578C"/>
    <w:rsid w:val="00BD5A0B"/>
    <w:rsid w:val="00BD5B7C"/>
    <w:rsid w:val="00BD6006"/>
    <w:rsid w:val="00BD6095"/>
    <w:rsid w:val="00BD62DD"/>
    <w:rsid w:val="00BD63BB"/>
    <w:rsid w:val="00BD6455"/>
    <w:rsid w:val="00BD6550"/>
    <w:rsid w:val="00BD670A"/>
    <w:rsid w:val="00BD67C6"/>
    <w:rsid w:val="00BD687B"/>
    <w:rsid w:val="00BD6DFC"/>
    <w:rsid w:val="00BD6E7C"/>
    <w:rsid w:val="00BD722C"/>
    <w:rsid w:val="00BD7254"/>
    <w:rsid w:val="00BD756F"/>
    <w:rsid w:val="00BD7CEB"/>
    <w:rsid w:val="00BD7D64"/>
    <w:rsid w:val="00BD7E83"/>
    <w:rsid w:val="00BD7FED"/>
    <w:rsid w:val="00BE00B6"/>
    <w:rsid w:val="00BE00E7"/>
    <w:rsid w:val="00BE0152"/>
    <w:rsid w:val="00BE018A"/>
    <w:rsid w:val="00BE0317"/>
    <w:rsid w:val="00BE0335"/>
    <w:rsid w:val="00BE03F8"/>
    <w:rsid w:val="00BE0463"/>
    <w:rsid w:val="00BE07D0"/>
    <w:rsid w:val="00BE09C8"/>
    <w:rsid w:val="00BE0AB1"/>
    <w:rsid w:val="00BE0B3E"/>
    <w:rsid w:val="00BE0D97"/>
    <w:rsid w:val="00BE0EA3"/>
    <w:rsid w:val="00BE10F4"/>
    <w:rsid w:val="00BE139C"/>
    <w:rsid w:val="00BE1457"/>
    <w:rsid w:val="00BE1792"/>
    <w:rsid w:val="00BE18BD"/>
    <w:rsid w:val="00BE1C6B"/>
    <w:rsid w:val="00BE1DFE"/>
    <w:rsid w:val="00BE21CE"/>
    <w:rsid w:val="00BE23DA"/>
    <w:rsid w:val="00BE25A0"/>
    <w:rsid w:val="00BE27FD"/>
    <w:rsid w:val="00BE28F9"/>
    <w:rsid w:val="00BE2BFC"/>
    <w:rsid w:val="00BE2C0E"/>
    <w:rsid w:val="00BE340E"/>
    <w:rsid w:val="00BE340F"/>
    <w:rsid w:val="00BE34EE"/>
    <w:rsid w:val="00BE3770"/>
    <w:rsid w:val="00BE38C1"/>
    <w:rsid w:val="00BE3A4E"/>
    <w:rsid w:val="00BE3A6B"/>
    <w:rsid w:val="00BE3B85"/>
    <w:rsid w:val="00BE3CC4"/>
    <w:rsid w:val="00BE3D97"/>
    <w:rsid w:val="00BE3E9B"/>
    <w:rsid w:val="00BE44BE"/>
    <w:rsid w:val="00BE44FC"/>
    <w:rsid w:val="00BE455E"/>
    <w:rsid w:val="00BE4635"/>
    <w:rsid w:val="00BE4A69"/>
    <w:rsid w:val="00BE4A72"/>
    <w:rsid w:val="00BE530E"/>
    <w:rsid w:val="00BE532B"/>
    <w:rsid w:val="00BE542E"/>
    <w:rsid w:val="00BE57B8"/>
    <w:rsid w:val="00BE5800"/>
    <w:rsid w:val="00BE58BA"/>
    <w:rsid w:val="00BE5E94"/>
    <w:rsid w:val="00BE5EE4"/>
    <w:rsid w:val="00BE5F15"/>
    <w:rsid w:val="00BE607C"/>
    <w:rsid w:val="00BE60C5"/>
    <w:rsid w:val="00BE65E0"/>
    <w:rsid w:val="00BE65E5"/>
    <w:rsid w:val="00BE6815"/>
    <w:rsid w:val="00BE69E1"/>
    <w:rsid w:val="00BE6A3D"/>
    <w:rsid w:val="00BE6B9B"/>
    <w:rsid w:val="00BE6BDA"/>
    <w:rsid w:val="00BE6D22"/>
    <w:rsid w:val="00BE6D45"/>
    <w:rsid w:val="00BE6F0A"/>
    <w:rsid w:val="00BE6FE1"/>
    <w:rsid w:val="00BE7119"/>
    <w:rsid w:val="00BE7300"/>
    <w:rsid w:val="00BE7328"/>
    <w:rsid w:val="00BE7403"/>
    <w:rsid w:val="00BE7438"/>
    <w:rsid w:val="00BE7718"/>
    <w:rsid w:val="00BE77CE"/>
    <w:rsid w:val="00BE7D86"/>
    <w:rsid w:val="00BE7F01"/>
    <w:rsid w:val="00BE7F60"/>
    <w:rsid w:val="00BE7F84"/>
    <w:rsid w:val="00BE7FB1"/>
    <w:rsid w:val="00BE7FC6"/>
    <w:rsid w:val="00BF025C"/>
    <w:rsid w:val="00BF0303"/>
    <w:rsid w:val="00BF0645"/>
    <w:rsid w:val="00BF08FD"/>
    <w:rsid w:val="00BF09B2"/>
    <w:rsid w:val="00BF0BF9"/>
    <w:rsid w:val="00BF0CC0"/>
    <w:rsid w:val="00BF0D7D"/>
    <w:rsid w:val="00BF1051"/>
    <w:rsid w:val="00BF10CB"/>
    <w:rsid w:val="00BF1309"/>
    <w:rsid w:val="00BF1474"/>
    <w:rsid w:val="00BF15D9"/>
    <w:rsid w:val="00BF17F2"/>
    <w:rsid w:val="00BF19C5"/>
    <w:rsid w:val="00BF19F2"/>
    <w:rsid w:val="00BF1B9B"/>
    <w:rsid w:val="00BF1C7A"/>
    <w:rsid w:val="00BF1CAE"/>
    <w:rsid w:val="00BF1E48"/>
    <w:rsid w:val="00BF1FF5"/>
    <w:rsid w:val="00BF2158"/>
    <w:rsid w:val="00BF21B7"/>
    <w:rsid w:val="00BF25D8"/>
    <w:rsid w:val="00BF2994"/>
    <w:rsid w:val="00BF2A26"/>
    <w:rsid w:val="00BF2B66"/>
    <w:rsid w:val="00BF2D73"/>
    <w:rsid w:val="00BF2E9F"/>
    <w:rsid w:val="00BF2F59"/>
    <w:rsid w:val="00BF2FC7"/>
    <w:rsid w:val="00BF30F5"/>
    <w:rsid w:val="00BF3283"/>
    <w:rsid w:val="00BF36AC"/>
    <w:rsid w:val="00BF3820"/>
    <w:rsid w:val="00BF382E"/>
    <w:rsid w:val="00BF38E8"/>
    <w:rsid w:val="00BF38F7"/>
    <w:rsid w:val="00BF396C"/>
    <w:rsid w:val="00BF3F10"/>
    <w:rsid w:val="00BF4022"/>
    <w:rsid w:val="00BF40E8"/>
    <w:rsid w:val="00BF4356"/>
    <w:rsid w:val="00BF47F6"/>
    <w:rsid w:val="00BF4C62"/>
    <w:rsid w:val="00BF4D5F"/>
    <w:rsid w:val="00BF4E12"/>
    <w:rsid w:val="00BF4F30"/>
    <w:rsid w:val="00BF5352"/>
    <w:rsid w:val="00BF53F4"/>
    <w:rsid w:val="00BF55FB"/>
    <w:rsid w:val="00BF573F"/>
    <w:rsid w:val="00BF57CB"/>
    <w:rsid w:val="00BF5A8C"/>
    <w:rsid w:val="00BF5CD6"/>
    <w:rsid w:val="00BF608D"/>
    <w:rsid w:val="00BF6292"/>
    <w:rsid w:val="00BF6388"/>
    <w:rsid w:val="00BF6391"/>
    <w:rsid w:val="00BF6532"/>
    <w:rsid w:val="00BF6592"/>
    <w:rsid w:val="00BF660A"/>
    <w:rsid w:val="00BF6680"/>
    <w:rsid w:val="00BF67D3"/>
    <w:rsid w:val="00BF6A9A"/>
    <w:rsid w:val="00BF6E56"/>
    <w:rsid w:val="00BF6FCF"/>
    <w:rsid w:val="00BF7206"/>
    <w:rsid w:val="00BF732F"/>
    <w:rsid w:val="00BF73B6"/>
    <w:rsid w:val="00BF7427"/>
    <w:rsid w:val="00BF7533"/>
    <w:rsid w:val="00BF774E"/>
    <w:rsid w:val="00BF7781"/>
    <w:rsid w:val="00BF7860"/>
    <w:rsid w:val="00BF79C1"/>
    <w:rsid w:val="00BF7E88"/>
    <w:rsid w:val="00BF7E8C"/>
    <w:rsid w:val="00BF7F4A"/>
    <w:rsid w:val="00C002FC"/>
    <w:rsid w:val="00C0041C"/>
    <w:rsid w:val="00C0046D"/>
    <w:rsid w:val="00C007C2"/>
    <w:rsid w:val="00C00954"/>
    <w:rsid w:val="00C009BB"/>
    <w:rsid w:val="00C00D2E"/>
    <w:rsid w:val="00C00F49"/>
    <w:rsid w:val="00C00F56"/>
    <w:rsid w:val="00C00F66"/>
    <w:rsid w:val="00C012DE"/>
    <w:rsid w:val="00C012FB"/>
    <w:rsid w:val="00C0137E"/>
    <w:rsid w:val="00C014AA"/>
    <w:rsid w:val="00C01790"/>
    <w:rsid w:val="00C0183E"/>
    <w:rsid w:val="00C01A2F"/>
    <w:rsid w:val="00C01D99"/>
    <w:rsid w:val="00C01E66"/>
    <w:rsid w:val="00C02114"/>
    <w:rsid w:val="00C02247"/>
    <w:rsid w:val="00C02494"/>
    <w:rsid w:val="00C02518"/>
    <w:rsid w:val="00C02AE2"/>
    <w:rsid w:val="00C02C70"/>
    <w:rsid w:val="00C02D19"/>
    <w:rsid w:val="00C03102"/>
    <w:rsid w:val="00C0333E"/>
    <w:rsid w:val="00C0379C"/>
    <w:rsid w:val="00C0382C"/>
    <w:rsid w:val="00C039AB"/>
    <w:rsid w:val="00C03A23"/>
    <w:rsid w:val="00C03CA4"/>
    <w:rsid w:val="00C03CBA"/>
    <w:rsid w:val="00C03E84"/>
    <w:rsid w:val="00C03E88"/>
    <w:rsid w:val="00C04182"/>
    <w:rsid w:val="00C04189"/>
    <w:rsid w:val="00C04208"/>
    <w:rsid w:val="00C04221"/>
    <w:rsid w:val="00C04410"/>
    <w:rsid w:val="00C045A0"/>
    <w:rsid w:val="00C045DE"/>
    <w:rsid w:val="00C045FB"/>
    <w:rsid w:val="00C04788"/>
    <w:rsid w:val="00C047CE"/>
    <w:rsid w:val="00C04BCD"/>
    <w:rsid w:val="00C04BF4"/>
    <w:rsid w:val="00C04D2E"/>
    <w:rsid w:val="00C04DEB"/>
    <w:rsid w:val="00C04E83"/>
    <w:rsid w:val="00C04F1D"/>
    <w:rsid w:val="00C051F1"/>
    <w:rsid w:val="00C055ED"/>
    <w:rsid w:val="00C05720"/>
    <w:rsid w:val="00C0575B"/>
    <w:rsid w:val="00C05795"/>
    <w:rsid w:val="00C057CD"/>
    <w:rsid w:val="00C058F8"/>
    <w:rsid w:val="00C059B8"/>
    <w:rsid w:val="00C05A56"/>
    <w:rsid w:val="00C05BE1"/>
    <w:rsid w:val="00C05CE9"/>
    <w:rsid w:val="00C05EE3"/>
    <w:rsid w:val="00C0602E"/>
    <w:rsid w:val="00C064F6"/>
    <w:rsid w:val="00C065A5"/>
    <w:rsid w:val="00C0668D"/>
    <w:rsid w:val="00C06823"/>
    <w:rsid w:val="00C06894"/>
    <w:rsid w:val="00C06AB1"/>
    <w:rsid w:val="00C06AF6"/>
    <w:rsid w:val="00C06B80"/>
    <w:rsid w:val="00C06E7C"/>
    <w:rsid w:val="00C06F5C"/>
    <w:rsid w:val="00C07565"/>
    <w:rsid w:val="00C075D8"/>
    <w:rsid w:val="00C0793E"/>
    <w:rsid w:val="00C07995"/>
    <w:rsid w:val="00C07D14"/>
    <w:rsid w:val="00C07D6C"/>
    <w:rsid w:val="00C07DAB"/>
    <w:rsid w:val="00C07EB2"/>
    <w:rsid w:val="00C07F5C"/>
    <w:rsid w:val="00C104F5"/>
    <w:rsid w:val="00C106B9"/>
    <w:rsid w:val="00C108E6"/>
    <w:rsid w:val="00C10A39"/>
    <w:rsid w:val="00C10D00"/>
    <w:rsid w:val="00C10F21"/>
    <w:rsid w:val="00C10F96"/>
    <w:rsid w:val="00C11040"/>
    <w:rsid w:val="00C111F0"/>
    <w:rsid w:val="00C1144D"/>
    <w:rsid w:val="00C11553"/>
    <w:rsid w:val="00C115B1"/>
    <w:rsid w:val="00C116FA"/>
    <w:rsid w:val="00C118AE"/>
    <w:rsid w:val="00C11DF4"/>
    <w:rsid w:val="00C12102"/>
    <w:rsid w:val="00C12165"/>
    <w:rsid w:val="00C121E0"/>
    <w:rsid w:val="00C123B3"/>
    <w:rsid w:val="00C12573"/>
    <w:rsid w:val="00C1258D"/>
    <w:rsid w:val="00C128BC"/>
    <w:rsid w:val="00C12958"/>
    <w:rsid w:val="00C1298A"/>
    <w:rsid w:val="00C12E46"/>
    <w:rsid w:val="00C12F0B"/>
    <w:rsid w:val="00C13195"/>
    <w:rsid w:val="00C1322D"/>
    <w:rsid w:val="00C134A7"/>
    <w:rsid w:val="00C13749"/>
    <w:rsid w:val="00C13986"/>
    <w:rsid w:val="00C13AA2"/>
    <w:rsid w:val="00C13B65"/>
    <w:rsid w:val="00C13C5B"/>
    <w:rsid w:val="00C13CE2"/>
    <w:rsid w:val="00C13DFF"/>
    <w:rsid w:val="00C141BE"/>
    <w:rsid w:val="00C14445"/>
    <w:rsid w:val="00C1444D"/>
    <w:rsid w:val="00C14959"/>
    <w:rsid w:val="00C1495F"/>
    <w:rsid w:val="00C14D8E"/>
    <w:rsid w:val="00C14DF4"/>
    <w:rsid w:val="00C14F5F"/>
    <w:rsid w:val="00C150AD"/>
    <w:rsid w:val="00C15745"/>
    <w:rsid w:val="00C15779"/>
    <w:rsid w:val="00C1591C"/>
    <w:rsid w:val="00C15964"/>
    <w:rsid w:val="00C15A5F"/>
    <w:rsid w:val="00C15AFA"/>
    <w:rsid w:val="00C15DA8"/>
    <w:rsid w:val="00C160A6"/>
    <w:rsid w:val="00C161D2"/>
    <w:rsid w:val="00C16250"/>
    <w:rsid w:val="00C16984"/>
    <w:rsid w:val="00C169F1"/>
    <w:rsid w:val="00C16A4B"/>
    <w:rsid w:val="00C16AB3"/>
    <w:rsid w:val="00C16C32"/>
    <w:rsid w:val="00C16FC6"/>
    <w:rsid w:val="00C16FE6"/>
    <w:rsid w:val="00C16FE8"/>
    <w:rsid w:val="00C17182"/>
    <w:rsid w:val="00C177B5"/>
    <w:rsid w:val="00C178F7"/>
    <w:rsid w:val="00C17B00"/>
    <w:rsid w:val="00C17D0E"/>
    <w:rsid w:val="00C17E68"/>
    <w:rsid w:val="00C202E7"/>
    <w:rsid w:val="00C20325"/>
    <w:rsid w:val="00C20548"/>
    <w:rsid w:val="00C20614"/>
    <w:rsid w:val="00C207C9"/>
    <w:rsid w:val="00C20806"/>
    <w:rsid w:val="00C20D5F"/>
    <w:rsid w:val="00C20D7C"/>
    <w:rsid w:val="00C20E4E"/>
    <w:rsid w:val="00C20E9D"/>
    <w:rsid w:val="00C20FF8"/>
    <w:rsid w:val="00C21059"/>
    <w:rsid w:val="00C211D2"/>
    <w:rsid w:val="00C2131F"/>
    <w:rsid w:val="00C21572"/>
    <w:rsid w:val="00C216F1"/>
    <w:rsid w:val="00C21738"/>
    <w:rsid w:val="00C219F7"/>
    <w:rsid w:val="00C21FBC"/>
    <w:rsid w:val="00C22259"/>
    <w:rsid w:val="00C22260"/>
    <w:rsid w:val="00C22505"/>
    <w:rsid w:val="00C22519"/>
    <w:rsid w:val="00C22585"/>
    <w:rsid w:val="00C22730"/>
    <w:rsid w:val="00C22739"/>
    <w:rsid w:val="00C227B0"/>
    <w:rsid w:val="00C22932"/>
    <w:rsid w:val="00C22A18"/>
    <w:rsid w:val="00C22C40"/>
    <w:rsid w:val="00C23025"/>
    <w:rsid w:val="00C231F8"/>
    <w:rsid w:val="00C23237"/>
    <w:rsid w:val="00C23340"/>
    <w:rsid w:val="00C233A0"/>
    <w:rsid w:val="00C235BB"/>
    <w:rsid w:val="00C2364D"/>
    <w:rsid w:val="00C23855"/>
    <w:rsid w:val="00C23986"/>
    <w:rsid w:val="00C23ED9"/>
    <w:rsid w:val="00C23FE9"/>
    <w:rsid w:val="00C240FF"/>
    <w:rsid w:val="00C243D8"/>
    <w:rsid w:val="00C244DE"/>
    <w:rsid w:val="00C24682"/>
    <w:rsid w:val="00C24719"/>
    <w:rsid w:val="00C24769"/>
    <w:rsid w:val="00C248B9"/>
    <w:rsid w:val="00C24910"/>
    <w:rsid w:val="00C2492D"/>
    <w:rsid w:val="00C24B51"/>
    <w:rsid w:val="00C24E13"/>
    <w:rsid w:val="00C25082"/>
    <w:rsid w:val="00C2556C"/>
    <w:rsid w:val="00C2598D"/>
    <w:rsid w:val="00C25EB5"/>
    <w:rsid w:val="00C25EBB"/>
    <w:rsid w:val="00C262F2"/>
    <w:rsid w:val="00C26492"/>
    <w:rsid w:val="00C26786"/>
    <w:rsid w:val="00C26868"/>
    <w:rsid w:val="00C269BA"/>
    <w:rsid w:val="00C26C0A"/>
    <w:rsid w:val="00C26C7D"/>
    <w:rsid w:val="00C26D51"/>
    <w:rsid w:val="00C271A9"/>
    <w:rsid w:val="00C274EA"/>
    <w:rsid w:val="00C2769D"/>
    <w:rsid w:val="00C2781C"/>
    <w:rsid w:val="00C27DC1"/>
    <w:rsid w:val="00C30168"/>
    <w:rsid w:val="00C30309"/>
    <w:rsid w:val="00C3077C"/>
    <w:rsid w:val="00C307A1"/>
    <w:rsid w:val="00C3096B"/>
    <w:rsid w:val="00C30A9A"/>
    <w:rsid w:val="00C30D74"/>
    <w:rsid w:val="00C30DFD"/>
    <w:rsid w:val="00C30EF6"/>
    <w:rsid w:val="00C3120C"/>
    <w:rsid w:val="00C312EB"/>
    <w:rsid w:val="00C31350"/>
    <w:rsid w:val="00C317D7"/>
    <w:rsid w:val="00C318D0"/>
    <w:rsid w:val="00C318E8"/>
    <w:rsid w:val="00C3194F"/>
    <w:rsid w:val="00C319D1"/>
    <w:rsid w:val="00C31B7A"/>
    <w:rsid w:val="00C31C62"/>
    <w:rsid w:val="00C31C9C"/>
    <w:rsid w:val="00C31E5A"/>
    <w:rsid w:val="00C31ED7"/>
    <w:rsid w:val="00C322AB"/>
    <w:rsid w:val="00C3267D"/>
    <w:rsid w:val="00C3277D"/>
    <w:rsid w:val="00C32A14"/>
    <w:rsid w:val="00C32A78"/>
    <w:rsid w:val="00C33162"/>
    <w:rsid w:val="00C3318D"/>
    <w:rsid w:val="00C3357D"/>
    <w:rsid w:val="00C337B4"/>
    <w:rsid w:val="00C3387A"/>
    <w:rsid w:val="00C338A0"/>
    <w:rsid w:val="00C339BA"/>
    <w:rsid w:val="00C339BB"/>
    <w:rsid w:val="00C33A8B"/>
    <w:rsid w:val="00C33BB0"/>
    <w:rsid w:val="00C33CD8"/>
    <w:rsid w:val="00C33E07"/>
    <w:rsid w:val="00C34250"/>
    <w:rsid w:val="00C34367"/>
    <w:rsid w:val="00C343B9"/>
    <w:rsid w:val="00C34584"/>
    <w:rsid w:val="00C34621"/>
    <w:rsid w:val="00C34733"/>
    <w:rsid w:val="00C34791"/>
    <w:rsid w:val="00C34948"/>
    <w:rsid w:val="00C3497A"/>
    <w:rsid w:val="00C349ED"/>
    <w:rsid w:val="00C34CAE"/>
    <w:rsid w:val="00C34DE4"/>
    <w:rsid w:val="00C34E9B"/>
    <w:rsid w:val="00C34F6A"/>
    <w:rsid w:val="00C3507F"/>
    <w:rsid w:val="00C35273"/>
    <w:rsid w:val="00C352A5"/>
    <w:rsid w:val="00C35546"/>
    <w:rsid w:val="00C3562A"/>
    <w:rsid w:val="00C356A2"/>
    <w:rsid w:val="00C35857"/>
    <w:rsid w:val="00C35B1C"/>
    <w:rsid w:val="00C35BF4"/>
    <w:rsid w:val="00C35D40"/>
    <w:rsid w:val="00C35D5E"/>
    <w:rsid w:val="00C35EBA"/>
    <w:rsid w:val="00C3600A"/>
    <w:rsid w:val="00C360E3"/>
    <w:rsid w:val="00C362EE"/>
    <w:rsid w:val="00C3660C"/>
    <w:rsid w:val="00C368D5"/>
    <w:rsid w:val="00C36BC6"/>
    <w:rsid w:val="00C36F94"/>
    <w:rsid w:val="00C3711E"/>
    <w:rsid w:val="00C372BC"/>
    <w:rsid w:val="00C372E5"/>
    <w:rsid w:val="00C375D2"/>
    <w:rsid w:val="00C3761C"/>
    <w:rsid w:val="00C37703"/>
    <w:rsid w:val="00C3783D"/>
    <w:rsid w:val="00C379E0"/>
    <w:rsid w:val="00C37D57"/>
    <w:rsid w:val="00C37ED9"/>
    <w:rsid w:val="00C37F0E"/>
    <w:rsid w:val="00C4013C"/>
    <w:rsid w:val="00C40207"/>
    <w:rsid w:val="00C407DA"/>
    <w:rsid w:val="00C40888"/>
    <w:rsid w:val="00C408A1"/>
    <w:rsid w:val="00C40B8E"/>
    <w:rsid w:val="00C40C35"/>
    <w:rsid w:val="00C40C3E"/>
    <w:rsid w:val="00C40D82"/>
    <w:rsid w:val="00C410D2"/>
    <w:rsid w:val="00C413B3"/>
    <w:rsid w:val="00C41706"/>
    <w:rsid w:val="00C41AE0"/>
    <w:rsid w:val="00C41E63"/>
    <w:rsid w:val="00C41E99"/>
    <w:rsid w:val="00C41F73"/>
    <w:rsid w:val="00C424AC"/>
    <w:rsid w:val="00C42509"/>
    <w:rsid w:val="00C42971"/>
    <w:rsid w:val="00C42DBE"/>
    <w:rsid w:val="00C42DF1"/>
    <w:rsid w:val="00C42F35"/>
    <w:rsid w:val="00C42F49"/>
    <w:rsid w:val="00C42FB7"/>
    <w:rsid w:val="00C43055"/>
    <w:rsid w:val="00C43273"/>
    <w:rsid w:val="00C4330E"/>
    <w:rsid w:val="00C434BC"/>
    <w:rsid w:val="00C434D3"/>
    <w:rsid w:val="00C43549"/>
    <w:rsid w:val="00C436D9"/>
    <w:rsid w:val="00C43789"/>
    <w:rsid w:val="00C4384A"/>
    <w:rsid w:val="00C43898"/>
    <w:rsid w:val="00C43918"/>
    <w:rsid w:val="00C43A04"/>
    <w:rsid w:val="00C43BB6"/>
    <w:rsid w:val="00C44281"/>
    <w:rsid w:val="00C449B3"/>
    <w:rsid w:val="00C44AA9"/>
    <w:rsid w:val="00C44FAA"/>
    <w:rsid w:val="00C450FA"/>
    <w:rsid w:val="00C4553E"/>
    <w:rsid w:val="00C4561B"/>
    <w:rsid w:val="00C457F4"/>
    <w:rsid w:val="00C459F8"/>
    <w:rsid w:val="00C45BD7"/>
    <w:rsid w:val="00C45BEC"/>
    <w:rsid w:val="00C45C01"/>
    <w:rsid w:val="00C45CB5"/>
    <w:rsid w:val="00C4612A"/>
    <w:rsid w:val="00C463D9"/>
    <w:rsid w:val="00C46762"/>
    <w:rsid w:val="00C46832"/>
    <w:rsid w:val="00C470EB"/>
    <w:rsid w:val="00C471EA"/>
    <w:rsid w:val="00C4728C"/>
    <w:rsid w:val="00C474B5"/>
    <w:rsid w:val="00C475AA"/>
    <w:rsid w:val="00C47890"/>
    <w:rsid w:val="00C47899"/>
    <w:rsid w:val="00C4793C"/>
    <w:rsid w:val="00C47A99"/>
    <w:rsid w:val="00C47C14"/>
    <w:rsid w:val="00C47C93"/>
    <w:rsid w:val="00C47E7F"/>
    <w:rsid w:val="00C501B2"/>
    <w:rsid w:val="00C50352"/>
    <w:rsid w:val="00C50465"/>
    <w:rsid w:val="00C50466"/>
    <w:rsid w:val="00C50598"/>
    <w:rsid w:val="00C506B3"/>
    <w:rsid w:val="00C50764"/>
    <w:rsid w:val="00C508B7"/>
    <w:rsid w:val="00C50970"/>
    <w:rsid w:val="00C50B0D"/>
    <w:rsid w:val="00C50B27"/>
    <w:rsid w:val="00C50D05"/>
    <w:rsid w:val="00C51095"/>
    <w:rsid w:val="00C510E0"/>
    <w:rsid w:val="00C5110E"/>
    <w:rsid w:val="00C511FF"/>
    <w:rsid w:val="00C515F3"/>
    <w:rsid w:val="00C51783"/>
    <w:rsid w:val="00C518F1"/>
    <w:rsid w:val="00C51AC6"/>
    <w:rsid w:val="00C51C6B"/>
    <w:rsid w:val="00C51DAD"/>
    <w:rsid w:val="00C52015"/>
    <w:rsid w:val="00C5217B"/>
    <w:rsid w:val="00C523A4"/>
    <w:rsid w:val="00C524AB"/>
    <w:rsid w:val="00C52634"/>
    <w:rsid w:val="00C52852"/>
    <w:rsid w:val="00C52BCD"/>
    <w:rsid w:val="00C52FFC"/>
    <w:rsid w:val="00C5328E"/>
    <w:rsid w:val="00C532F7"/>
    <w:rsid w:val="00C5330C"/>
    <w:rsid w:val="00C537E1"/>
    <w:rsid w:val="00C53C3C"/>
    <w:rsid w:val="00C53C49"/>
    <w:rsid w:val="00C53D53"/>
    <w:rsid w:val="00C54095"/>
    <w:rsid w:val="00C540A6"/>
    <w:rsid w:val="00C54191"/>
    <w:rsid w:val="00C5460E"/>
    <w:rsid w:val="00C5498F"/>
    <w:rsid w:val="00C54994"/>
    <w:rsid w:val="00C54AAC"/>
    <w:rsid w:val="00C54B4D"/>
    <w:rsid w:val="00C54B50"/>
    <w:rsid w:val="00C54D2B"/>
    <w:rsid w:val="00C54DB6"/>
    <w:rsid w:val="00C54E9B"/>
    <w:rsid w:val="00C55154"/>
    <w:rsid w:val="00C5541D"/>
    <w:rsid w:val="00C55859"/>
    <w:rsid w:val="00C558D6"/>
    <w:rsid w:val="00C559FA"/>
    <w:rsid w:val="00C55A88"/>
    <w:rsid w:val="00C55B1B"/>
    <w:rsid w:val="00C55DBC"/>
    <w:rsid w:val="00C5603F"/>
    <w:rsid w:val="00C56243"/>
    <w:rsid w:val="00C56893"/>
    <w:rsid w:val="00C56E3A"/>
    <w:rsid w:val="00C57573"/>
    <w:rsid w:val="00C577A7"/>
    <w:rsid w:val="00C57971"/>
    <w:rsid w:val="00C57B61"/>
    <w:rsid w:val="00C57C65"/>
    <w:rsid w:val="00C57CF1"/>
    <w:rsid w:val="00C57D1B"/>
    <w:rsid w:val="00C57EC0"/>
    <w:rsid w:val="00C601C8"/>
    <w:rsid w:val="00C601D8"/>
    <w:rsid w:val="00C60256"/>
    <w:rsid w:val="00C6038C"/>
    <w:rsid w:val="00C6039D"/>
    <w:rsid w:val="00C604FE"/>
    <w:rsid w:val="00C6051D"/>
    <w:rsid w:val="00C60616"/>
    <w:rsid w:val="00C6069A"/>
    <w:rsid w:val="00C6070E"/>
    <w:rsid w:val="00C60718"/>
    <w:rsid w:val="00C60BBC"/>
    <w:rsid w:val="00C60C9C"/>
    <w:rsid w:val="00C60CEB"/>
    <w:rsid w:val="00C60DED"/>
    <w:rsid w:val="00C61055"/>
    <w:rsid w:val="00C61062"/>
    <w:rsid w:val="00C6123E"/>
    <w:rsid w:val="00C61754"/>
    <w:rsid w:val="00C618DE"/>
    <w:rsid w:val="00C61B04"/>
    <w:rsid w:val="00C61B57"/>
    <w:rsid w:val="00C61B65"/>
    <w:rsid w:val="00C61F8C"/>
    <w:rsid w:val="00C62449"/>
    <w:rsid w:val="00C628E4"/>
    <w:rsid w:val="00C62930"/>
    <w:rsid w:val="00C62A2C"/>
    <w:rsid w:val="00C62AD9"/>
    <w:rsid w:val="00C62DB6"/>
    <w:rsid w:val="00C62F32"/>
    <w:rsid w:val="00C6307E"/>
    <w:rsid w:val="00C63113"/>
    <w:rsid w:val="00C63405"/>
    <w:rsid w:val="00C63416"/>
    <w:rsid w:val="00C6353B"/>
    <w:rsid w:val="00C6372B"/>
    <w:rsid w:val="00C6381A"/>
    <w:rsid w:val="00C63AFE"/>
    <w:rsid w:val="00C63D09"/>
    <w:rsid w:val="00C63EE9"/>
    <w:rsid w:val="00C640F8"/>
    <w:rsid w:val="00C641B7"/>
    <w:rsid w:val="00C644A0"/>
    <w:rsid w:val="00C644BC"/>
    <w:rsid w:val="00C64816"/>
    <w:rsid w:val="00C6499C"/>
    <w:rsid w:val="00C64A52"/>
    <w:rsid w:val="00C64E1A"/>
    <w:rsid w:val="00C64E5F"/>
    <w:rsid w:val="00C64F94"/>
    <w:rsid w:val="00C64FBD"/>
    <w:rsid w:val="00C65145"/>
    <w:rsid w:val="00C65719"/>
    <w:rsid w:val="00C6579D"/>
    <w:rsid w:val="00C657FD"/>
    <w:rsid w:val="00C65A89"/>
    <w:rsid w:val="00C65ADF"/>
    <w:rsid w:val="00C65C9B"/>
    <w:rsid w:val="00C65FFB"/>
    <w:rsid w:val="00C66088"/>
    <w:rsid w:val="00C6631E"/>
    <w:rsid w:val="00C664C0"/>
    <w:rsid w:val="00C666B6"/>
    <w:rsid w:val="00C667ED"/>
    <w:rsid w:val="00C6687C"/>
    <w:rsid w:val="00C668E5"/>
    <w:rsid w:val="00C66DE5"/>
    <w:rsid w:val="00C67132"/>
    <w:rsid w:val="00C6754E"/>
    <w:rsid w:val="00C67630"/>
    <w:rsid w:val="00C67B11"/>
    <w:rsid w:val="00C67B9B"/>
    <w:rsid w:val="00C67B9D"/>
    <w:rsid w:val="00C67CD5"/>
    <w:rsid w:val="00C67D9B"/>
    <w:rsid w:val="00C67E16"/>
    <w:rsid w:val="00C70295"/>
    <w:rsid w:val="00C707BE"/>
    <w:rsid w:val="00C707D1"/>
    <w:rsid w:val="00C7088D"/>
    <w:rsid w:val="00C70A60"/>
    <w:rsid w:val="00C70B70"/>
    <w:rsid w:val="00C70E64"/>
    <w:rsid w:val="00C7115A"/>
    <w:rsid w:val="00C7122C"/>
    <w:rsid w:val="00C712F1"/>
    <w:rsid w:val="00C7153E"/>
    <w:rsid w:val="00C715AD"/>
    <w:rsid w:val="00C716EF"/>
    <w:rsid w:val="00C7172A"/>
    <w:rsid w:val="00C71905"/>
    <w:rsid w:val="00C71ABC"/>
    <w:rsid w:val="00C71B0F"/>
    <w:rsid w:val="00C71C6C"/>
    <w:rsid w:val="00C71DB5"/>
    <w:rsid w:val="00C72165"/>
    <w:rsid w:val="00C722B7"/>
    <w:rsid w:val="00C722BA"/>
    <w:rsid w:val="00C72300"/>
    <w:rsid w:val="00C7243A"/>
    <w:rsid w:val="00C72594"/>
    <w:rsid w:val="00C72695"/>
    <w:rsid w:val="00C7273C"/>
    <w:rsid w:val="00C72758"/>
    <w:rsid w:val="00C72843"/>
    <w:rsid w:val="00C728A1"/>
    <w:rsid w:val="00C7293C"/>
    <w:rsid w:val="00C72A0E"/>
    <w:rsid w:val="00C72A7A"/>
    <w:rsid w:val="00C72B7E"/>
    <w:rsid w:val="00C72C6F"/>
    <w:rsid w:val="00C72E47"/>
    <w:rsid w:val="00C73685"/>
    <w:rsid w:val="00C7368E"/>
    <w:rsid w:val="00C736B7"/>
    <w:rsid w:val="00C73A34"/>
    <w:rsid w:val="00C73AAF"/>
    <w:rsid w:val="00C73B13"/>
    <w:rsid w:val="00C73F89"/>
    <w:rsid w:val="00C7408B"/>
    <w:rsid w:val="00C74108"/>
    <w:rsid w:val="00C74366"/>
    <w:rsid w:val="00C74375"/>
    <w:rsid w:val="00C743AF"/>
    <w:rsid w:val="00C745FF"/>
    <w:rsid w:val="00C7469D"/>
    <w:rsid w:val="00C748CC"/>
    <w:rsid w:val="00C748E2"/>
    <w:rsid w:val="00C748E4"/>
    <w:rsid w:val="00C749C4"/>
    <w:rsid w:val="00C74B19"/>
    <w:rsid w:val="00C74BBD"/>
    <w:rsid w:val="00C74C71"/>
    <w:rsid w:val="00C74DE7"/>
    <w:rsid w:val="00C75072"/>
    <w:rsid w:val="00C751BA"/>
    <w:rsid w:val="00C753D3"/>
    <w:rsid w:val="00C75630"/>
    <w:rsid w:val="00C75770"/>
    <w:rsid w:val="00C7589A"/>
    <w:rsid w:val="00C75A22"/>
    <w:rsid w:val="00C75ACD"/>
    <w:rsid w:val="00C75E16"/>
    <w:rsid w:val="00C76060"/>
    <w:rsid w:val="00C76129"/>
    <w:rsid w:val="00C7617A"/>
    <w:rsid w:val="00C7656E"/>
    <w:rsid w:val="00C7656F"/>
    <w:rsid w:val="00C76601"/>
    <w:rsid w:val="00C7666C"/>
    <w:rsid w:val="00C766DC"/>
    <w:rsid w:val="00C76809"/>
    <w:rsid w:val="00C76A78"/>
    <w:rsid w:val="00C76AF9"/>
    <w:rsid w:val="00C76C32"/>
    <w:rsid w:val="00C76C69"/>
    <w:rsid w:val="00C76D3D"/>
    <w:rsid w:val="00C76EE2"/>
    <w:rsid w:val="00C77226"/>
    <w:rsid w:val="00C7740C"/>
    <w:rsid w:val="00C77507"/>
    <w:rsid w:val="00C775C9"/>
    <w:rsid w:val="00C778F1"/>
    <w:rsid w:val="00C77A41"/>
    <w:rsid w:val="00C77BB1"/>
    <w:rsid w:val="00C77BC5"/>
    <w:rsid w:val="00C77D88"/>
    <w:rsid w:val="00C77E2C"/>
    <w:rsid w:val="00C77E50"/>
    <w:rsid w:val="00C80070"/>
    <w:rsid w:val="00C8013D"/>
    <w:rsid w:val="00C8043D"/>
    <w:rsid w:val="00C805E4"/>
    <w:rsid w:val="00C80681"/>
    <w:rsid w:val="00C807E6"/>
    <w:rsid w:val="00C80C06"/>
    <w:rsid w:val="00C80D20"/>
    <w:rsid w:val="00C80E86"/>
    <w:rsid w:val="00C80F19"/>
    <w:rsid w:val="00C80F30"/>
    <w:rsid w:val="00C80F64"/>
    <w:rsid w:val="00C81339"/>
    <w:rsid w:val="00C81535"/>
    <w:rsid w:val="00C81739"/>
    <w:rsid w:val="00C817FF"/>
    <w:rsid w:val="00C818DC"/>
    <w:rsid w:val="00C8191C"/>
    <w:rsid w:val="00C8196E"/>
    <w:rsid w:val="00C81970"/>
    <w:rsid w:val="00C81A02"/>
    <w:rsid w:val="00C81A3E"/>
    <w:rsid w:val="00C81B84"/>
    <w:rsid w:val="00C81C09"/>
    <w:rsid w:val="00C81E48"/>
    <w:rsid w:val="00C82204"/>
    <w:rsid w:val="00C82397"/>
    <w:rsid w:val="00C827C0"/>
    <w:rsid w:val="00C82869"/>
    <w:rsid w:val="00C8295B"/>
    <w:rsid w:val="00C82DDA"/>
    <w:rsid w:val="00C833F3"/>
    <w:rsid w:val="00C83485"/>
    <w:rsid w:val="00C83518"/>
    <w:rsid w:val="00C8358D"/>
    <w:rsid w:val="00C83963"/>
    <w:rsid w:val="00C83BA9"/>
    <w:rsid w:val="00C83C95"/>
    <w:rsid w:val="00C83CA9"/>
    <w:rsid w:val="00C83D78"/>
    <w:rsid w:val="00C83DA6"/>
    <w:rsid w:val="00C83DE9"/>
    <w:rsid w:val="00C83F6A"/>
    <w:rsid w:val="00C841B8"/>
    <w:rsid w:val="00C841F1"/>
    <w:rsid w:val="00C842F1"/>
    <w:rsid w:val="00C842FC"/>
    <w:rsid w:val="00C844BD"/>
    <w:rsid w:val="00C847F1"/>
    <w:rsid w:val="00C8492E"/>
    <w:rsid w:val="00C849AD"/>
    <w:rsid w:val="00C84AFD"/>
    <w:rsid w:val="00C84BA3"/>
    <w:rsid w:val="00C84D31"/>
    <w:rsid w:val="00C84E69"/>
    <w:rsid w:val="00C85000"/>
    <w:rsid w:val="00C85073"/>
    <w:rsid w:val="00C8507C"/>
    <w:rsid w:val="00C85249"/>
    <w:rsid w:val="00C856AB"/>
    <w:rsid w:val="00C85BA7"/>
    <w:rsid w:val="00C85E5C"/>
    <w:rsid w:val="00C86220"/>
    <w:rsid w:val="00C86301"/>
    <w:rsid w:val="00C866EF"/>
    <w:rsid w:val="00C8676F"/>
    <w:rsid w:val="00C867CD"/>
    <w:rsid w:val="00C868B4"/>
    <w:rsid w:val="00C86D20"/>
    <w:rsid w:val="00C86E81"/>
    <w:rsid w:val="00C86F95"/>
    <w:rsid w:val="00C87166"/>
    <w:rsid w:val="00C87270"/>
    <w:rsid w:val="00C8728D"/>
    <w:rsid w:val="00C872AF"/>
    <w:rsid w:val="00C874A3"/>
    <w:rsid w:val="00C8782F"/>
    <w:rsid w:val="00C878D0"/>
    <w:rsid w:val="00C879B0"/>
    <w:rsid w:val="00C879FB"/>
    <w:rsid w:val="00C87AAB"/>
    <w:rsid w:val="00C87C4C"/>
    <w:rsid w:val="00C87CC3"/>
    <w:rsid w:val="00C87D98"/>
    <w:rsid w:val="00C90009"/>
    <w:rsid w:val="00C90145"/>
    <w:rsid w:val="00C90309"/>
    <w:rsid w:val="00C903F8"/>
    <w:rsid w:val="00C904D2"/>
    <w:rsid w:val="00C90774"/>
    <w:rsid w:val="00C90941"/>
    <w:rsid w:val="00C90A56"/>
    <w:rsid w:val="00C90B56"/>
    <w:rsid w:val="00C90C6D"/>
    <w:rsid w:val="00C90CBA"/>
    <w:rsid w:val="00C90D58"/>
    <w:rsid w:val="00C90EEC"/>
    <w:rsid w:val="00C90F2A"/>
    <w:rsid w:val="00C90FB7"/>
    <w:rsid w:val="00C91003"/>
    <w:rsid w:val="00C91059"/>
    <w:rsid w:val="00C91340"/>
    <w:rsid w:val="00C9147A"/>
    <w:rsid w:val="00C914B4"/>
    <w:rsid w:val="00C917F6"/>
    <w:rsid w:val="00C91A42"/>
    <w:rsid w:val="00C91E44"/>
    <w:rsid w:val="00C91E6D"/>
    <w:rsid w:val="00C91FAB"/>
    <w:rsid w:val="00C9219F"/>
    <w:rsid w:val="00C92251"/>
    <w:rsid w:val="00C922ED"/>
    <w:rsid w:val="00C92464"/>
    <w:rsid w:val="00C92714"/>
    <w:rsid w:val="00C928EB"/>
    <w:rsid w:val="00C92E23"/>
    <w:rsid w:val="00C93008"/>
    <w:rsid w:val="00C931C8"/>
    <w:rsid w:val="00C932AB"/>
    <w:rsid w:val="00C933A8"/>
    <w:rsid w:val="00C934C1"/>
    <w:rsid w:val="00C93596"/>
    <w:rsid w:val="00C9368D"/>
    <w:rsid w:val="00C936C2"/>
    <w:rsid w:val="00C93807"/>
    <w:rsid w:val="00C9394C"/>
    <w:rsid w:val="00C93ACB"/>
    <w:rsid w:val="00C94062"/>
    <w:rsid w:val="00C94140"/>
    <w:rsid w:val="00C943D1"/>
    <w:rsid w:val="00C9451B"/>
    <w:rsid w:val="00C945AE"/>
    <w:rsid w:val="00C9466B"/>
    <w:rsid w:val="00C94748"/>
    <w:rsid w:val="00C949C4"/>
    <w:rsid w:val="00C94F58"/>
    <w:rsid w:val="00C95005"/>
    <w:rsid w:val="00C95147"/>
    <w:rsid w:val="00C95180"/>
    <w:rsid w:val="00C95357"/>
    <w:rsid w:val="00C953D9"/>
    <w:rsid w:val="00C955AF"/>
    <w:rsid w:val="00C956D6"/>
    <w:rsid w:val="00C956E0"/>
    <w:rsid w:val="00C958DC"/>
    <w:rsid w:val="00C959CD"/>
    <w:rsid w:val="00C95A18"/>
    <w:rsid w:val="00C95A37"/>
    <w:rsid w:val="00C95A40"/>
    <w:rsid w:val="00C95B00"/>
    <w:rsid w:val="00C95C2F"/>
    <w:rsid w:val="00C95EE7"/>
    <w:rsid w:val="00C95F05"/>
    <w:rsid w:val="00C96270"/>
    <w:rsid w:val="00C967D2"/>
    <w:rsid w:val="00C9685E"/>
    <w:rsid w:val="00C968A3"/>
    <w:rsid w:val="00C969E2"/>
    <w:rsid w:val="00C96C61"/>
    <w:rsid w:val="00C970D0"/>
    <w:rsid w:val="00C971FE"/>
    <w:rsid w:val="00C972A5"/>
    <w:rsid w:val="00C974AE"/>
    <w:rsid w:val="00C97617"/>
    <w:rsid w:val="00C9769B"/>
    <w:rsid w:val="00C97788"/>
    <w:rsid w:val="00C9786F"/>
    <w:rsid w:val="00C97A20"/>
    <w:rsid w:val="00C97B12"/>
    <w:rsid w:val="00C97D48"/>
    <w:rsid w:val="00C97E11"/>
    <w:rsid w:val="00C97F39"/>
    <w:rsid w:val="00CA03F9"/>
    <w:rsid w:val="00CA0603"/>
    <w:rsid w:val="00CA07F5"/>
    <w:rsid w:val="00CA0A92"/>
    <w:rsid w:val="00CA0F76"/>
    <w:rsid w:val="00CA10E0"/>
    <w:rsid w:val="00CA11F5"/>
    <w:rsid w:val="00CA12A2"/>
    <w:rsid w:val="00CA12D7"/>
    <w:rsid w:val="00CA1312"/>
    <w:rsid w:val="00CA1424"/>
    <w:rsid w:val="00CA1427"/>
    <w:rsid w:val="00CA1497"/>
    <w:rsid w:val="00CA1528"/>
    <w:rsid w:val="00CA161C"/>
    <w:rsid w:val="00CA1855"/>
    <w:rsid w:val="00CA1B0B"/>
    <w:rsid w:val="00CA1BFA"/>
    <w:rsid w:val="00CA1D0B"/>
    <w:rsid w:val="00CA1D28"/>
    <w:rsid w:val="00CA1E95"/>
    <w:rsid w:val="00CA1F9C"/>
    <w:rsid w:val="00CA22A3"/>
    <w:rsid w:val="00CA2869"/>
    <w:rsid w:val="00CA287E"/>
    <w:rsid w:val="00CA2935"/>
    <w:rsid w:val="00CA2B23"/>
    <w:rsid w:val="00CA2B58"/>
    <w:rsid w:val="00CA2BAF"/>
    <w:rsid w:val="00CA31F9"/>
    <w:rsid w:val="00CA32F0"/>
    <w:rsid w:val="00CA35BA"/>
    <w:rsid w:val="00CA3857"/>
    <w:rsid w:val="00CA3C62"/>
    <w:rsid w:val="00CA3D6D"/>
    <w:rsid w:val="00CA3DC1"/>
    <w:rsid w:val="00CA3DE5"/>
    <w:rsid w:val="00CA3E66"/>
    <w:rsid w:val="00CA40F3"/>
    <w:rsid w:val="00CA4133"/>
    <w:rsid w:val="00CA4156"/>
    <w:rsid w:val="00CA41AF"/>
    <w:rsid w:val="00CA41DA"/>
    <w:rsid w:val="00CA4860"/>
    <w:rsid w:val="00CA48BB"/>
    <w:rsid w:val="00CA4BE5"/>
    <w:rsid w:val="00CA4CA8"/>
    <w:rsid w:val="00CA4D96"/>
    <w:rsid w:val="00CA4E66"/>
    <w:rsid w:val="00CA50C2"/>
    <w:rsid w:val="00CA5118"/>
    <w:rsid w:val="00CA513E"/>
    <w:rsid w:val="00CA515D"/>
    <w:rsid w:val="00CA516D"/>
    <w:rsid w:val="00CA5317"/>
    <w:rsid w:val="00CA549D"/>
    <w:rsid w:val="00CA5847"/>
    <w:rsid w:val="00CA59AD"/>
    <w:rsid w:val="00CA5AAD"/>
    <w:rsid w:val="00CA5E10"/>
    <w:rsid w:val="00CA5FE0"/>
    <w:rsid w:val="00CA6160"/>
    <w:rsid w:val="00CA62AC"/>
    <w:rsid w:val="00CA6433"/>
    <w:rsid w:val="00CA6833"/>
    <w:rsid w:val="00CA69AC"/>
    <w:rsid w:val="00CA69C8"/>
    <w:rsid w:val="00CA6FAD"/>
    <w:rsid w:val="00CA7002"/>
    <w:rsid w:val="00CA71E6"/>
    <w:rsid w:val="00CA72AA"/>
    <w:rsid w:val="00CA7316"/>
    <w:rsid w:val="00CA7458"/>
    <w:rsid w:val="00CA75AD"/>
    <w:rsid w:val="00CA7946"/>
    <w:rsid w:val="00CA7B59"/>
    <w:rsid w:val="00CA7DF7"/>
    <w:rsid w:val="00CB0070"/>
    <w:rsid w:val="00CB0209"/>
    <w:rsid w:val="00CB0275"/>
    <w:rsid w:val="00CB02D1"/>
    <w:rsid w:val="00CB0365"/>
    <w:rsid w:val="00CB03AB"/>
    <w:rsid w:val="00CB044B"/>
    <w:rsid w:val="00CB0483"/>
    <w:rsid w:val="00CB0585"/>
    <w:rsid w:val="00CB0979"/>
    <w:rsid w:val="00CB0A53"/>
    <w:rsid w:val="00CB0AB2"/>
    <w:rsid w:val="00CB0AB8"/>
    <w:rsid w:val="00CB0C3E"/>
    <w:rsid w:val="00CB0D41"/>
    <w:rsid w:val="00CB0ED4"/>
    <w:rsid w:val="00CB1161"/>
    <w:rsid w:val="00CB1253"/>
    <w:rsid w:val="00CB16D2"/>
    <w:rsid w:val="00CB1748"/>
    <w:rsid w:val="00CB1911"/>
    <w:rsid w:val="00CB19CD"/>
    <w:rsid w:val="00CB1B88"/>
    <w:rsid w:val="00CB20AE"/>
    <w:rsid w:val="00CB2345"/>
    <w:rsid w:val="00CB24C0"/>
    <w:rsid w:val="00CB26BA"/>
    <w:rsid w:val="00CB2768"/>
    <w:rsid w:val="00CB2CEC"/>
    <w:rsid w:val="00CB2D25"/>
    <w:rsid w:val="00CB2DF6"/>
    <w:rsid w:val="00CB316A"/>
    <w:rsid w:val="00CB3181"/>
    <w:rsid w:val="00CB3795"/>
    <w:rsid w:val="00CB379A"/>
    <w:rsid w:val="00CB37A3"/>
    <w:rsid w:val="00CB397D"/>
    <w:rsid w:val="00CB3C5D"/>
    <w:rsid w:val="00CB3E9F"/>
    <w:rsid w:val="00CB3FA2"/>
    <w:rsid w:val="00CB4221"/>
    <w:rsid w:val="00CB42B7"/>
    <w:rsid w:val="00CB45FF"/>
    <w:rsid w:val="00CB4757"/>
    <w:rsid w:val="00CB47BC"/>
    <w:rsid w:val="00CB4975"/>
    <w:rsid w:val="00CB498D"/>
    <w:rsid w:val="00CB4BB2"/>
    <w:rsid w:val="00CB4C70"/>
    <w:rsid w:val="00CB4F37"/>
    <w:rsid w:val="00CB525B"/>
    <w:rsid w:val="00CB5328"/>
    <w:rsid w:val="00CB54F0"/>
    <w:rsid w:val="00CB557F"/>
    <w:rsid w:val="00CB59B9"/>
    <w:rsid w:val="00CB5B04"/>
    <w:rsid w:val="00CB5CD1"/>
    <w:rsid w:val="00CB624E"/>
    <w:rsid w:val="00CB6269"/>
    <w:rsid w:val="00CB6482"/>
    <w:rsid w:val="00CB6542"/>
    <w:rsid w:val="00CB68A6"/>
    <w:rsid w:val="00CB6A0B"/>
    <w:rsid w:val="00CB6B5C"/>
    <w:rsid w:val="00CB6C17"/>
    <w:rsid w:val="00CB6C1B"/>
    <w:rsid w:val="00CB6DE2"/>
    <w:rsid w:val="00CB6FC3"/>
    <w:rsid w:val="00CB722B"/>
    <w:rsid w:val="00CB7255"/>
    <w:rsid w:val="00CB752F"/>
    <w:rsid w:val="00CB778A"/>
    <w:rsid w:val="00CB7BE3"/>
    <w:rsid w:val="00CC019C"/>
    <w:rsid w:val="00CC0243"/>
    <w:rsid w:val="00CC05A0"/>
    <w:rsid w:val="00CC0741"/>
    <w:rsid w:val="00CC0959"/>
    <w:rsid w:val="00CC0A4D"/>
    <w:rsid w:val="00CC0BE6"/>
    <w:rsid w:val="00CC0C1D"/>
    <w:rsid w:val="00CC0D44"/>
    <w:rsid w:val="00CC0E84"/>
    <w:rsid w:val="00CC0F3D"/>
    <w:rsid w:val="00CC11D3"/>
    <w:rsid w:val="00CC1310"/>
    <w:rsid w:val="00CC17AB"/>
    <w:rsid w:val="00CC189B"/>
    <w:rsid w:val="00CC1927"/>
    <w:rsid w:val="00CC1B9F"/>
    <w:rsid w:val="00CC1FB8"/>
    <w:rsid w:val="00CC216A"/>
    <w:rsid w:val="00CC2544"/>
    <w:rsid w:val="00CC27BF"/>
    <w:rsid w:val="00CC2881"/>
    <w:rsid w:val="00CC29E8"/>
    <w:rsid w:val="00CC2B61"/>
    <w:rsid w:val="00CC2D48"/>
    <w:rsid w:val="00CC2D5F"/>
    <w:rsid w:val="00CC2D9C"/>
    <w:rsid w:val="00CC30B8"/>
    <w:rsid w:val="00CC3151"/>
    <w:rsid w:val="00CC354A"/>
    <w:rsid w:val="00CC38B5"/>
    <w:rsid w:val="00CC392E"/>
    <w:rsid w:val="00CC3AC1"/>
    <w:rsid w:val="00CC3C47"/>
    <w:rsid w:val="00CC3F41"/>
    <w:rsid w:val="00CC4151"/>
    <w:rsid w:val="00CC416B"/>
    <w:rsid w:val="00CC446B"/>
    <w:rsid w:val="00CC449B"/>
    <w:rsid w:val="00CC5005"/>
    <w:rsid w:val="00CC5238"/>
    <w:rsid w:val="00CC5346"/>
    <w:rsid w:val="00CC534F"/>
    <w:rsid w:val="00CC53FF"/>
    <w:rsid w:val="00CC55AF"/>
    <w:rsid w:val="00CC5968"/>
    <w:rsid w:val="00CC5B6B"/>
    <w:rsid w:val="00CC5CB2"/>
    <w:rsid w:val="00CC5F53"/>
    <w:rsid w:val="00CC631E"/>
    <w:rsid w:val="00CC6370"/>
    <w:rsid w:val="00CC6482"/>
    <w:rsid w:val="00CC67B1"/>
    <w:rsid w:val="00CC6845"/>
    <w:rsid w:val="00CC68F5"/>
    <w:rsid w:val="00CC6C2F"/>
    <w:rsid w:val="00CC6C86"/>
    <w:rsid w:val="00CC6E84"/>
    <w:rsid w:val="00CC6EEA"/>
    <w:rsid w:val="00CC7DBC"/>
    <w:rsid w:val="00CC7DFB"/>
    <w:rsid w:val="00CD080D"/>
    <w:rsid w:val="00CD0AD6"/>
    <w:rsid w:val="00CD0AE9"/>
    <w:rsid w:val="00CD0C32"/>
    <w:rsid w:val="00CD0C93"/>
    <w:rsid w:val="00CD0EBE"/>
    <w:rsid w:val="00CD0F15"/>
    <w:rsid w:val="00CD0F91"/>
    <w:rsid w:val="00CD115E"/>
    <w:rsid w:val="00CD11DE"/>
    <w:rsid w:val="00CD12C1"/>
    <w:rsid w:val="00CD137E"/>
    <w:rsid w:val="00CD1792"/>
    <w:rsid w:val="00CD1A66"/>
    <w:rsid w:val="00CD1B53"/>
    <w:rsid w:val="00CD1BD6"/>
    <w:rsid w:val="00CD1C0A"/>
    <w:rsid w:val="00CD1C0E"/>
    <w:rsid w:val="00CD1E22"/>
    <w:rsid w:val="00CD205F"/>
    <w:rsid w:val="00CD222C"/>
    <w:rsid w:val="00CD22A4"/>
    <w:rsid w:val="00CD2437"/>
    <w:rsid w:val="00CD24EF"/>
    <w:rsid w:val="00CD262A"/>
    <w:rsid w:val="00CD2745"/>
    <w:rsid w:val="00CD285A"/>
    <w:rsid w:val="00CD31D3"/>
    <w:rsid w:val="00CD31F0"/>
    <w:rsid w:val="00CD3386"/>
    <w:rsid w:val="00CD3574"/>
    <w:rsid w:val="00CD35CF"/>
    <w:rsid w:val="00CD3A3E"/>
    <w:rsid w:val="00CD3D28"/>
    <w:rsid w:val="00CD413B"/>
    <w:rsid w:val="00CD4228"/>
    <w:rsid w:val="00CD451F"/>
    <w:rsid w:val="00CD45C1"/>
    <w:rsid w:val="00CD45F9"/>
    <w:rsid w:val="00CD46B3"/>
    <w:rsid w:val="00CD47FD"/>
    <w:rsid w:val="00CD485D"/>
    <w:rsid w:val="00CD4875"/>
    <w:rsid w:val="00CD4BA0"/>
    <w:rsid w:val="00CD4C51"/>
    <w:rsid w:val="00CD4D07"/>
    <w:rsid w:val="00CD4E26"/>
    <w:rsid w:val="00CD4E99"/>
    <w:rsid w:val="00CD4F34"/>
    <w:rsid w:val="00CD5473"/>
    <w:rsid w:val="00CD55BD"/>
    <w:rsid w:val="00CD577C"/>
    <w:rsid w:val="00CD5A44"/>
    <w:rsid w:val="00CD5D9C"/>
    <w:rsid w:val="00CD5DCD"/>
    <w:rsid w:val="00CD5F60"/>
    <w:rsid w:val="00CD612A"/>
    <w:rsid w:val="00CD61D4"/>
    <w:rsid w:val="00CD6380"/>
    <w:rsid w:val="00CD688D"/>
    <w:rsid w:val="00CD68DB"/>
    <w:rsid w:val="00CD6A14"/>
    <w:rsid w:val="00CD6ABF"/>
    <w:rsid w:val="00CD6D0B"/>
    <w:rsid w:val="00CD6D8C"/>
    <w:rsid w:val="00CD6EA8"/>
    <w:rsid w:val="00CD7005"/>
    <w:rsid w:val="00CD704D"/>
    <w:rsid w:val="00CD731B"/>
    <w:rsid w:val="00CD7954"/>
    <w:rsid w:val="00CD7968"/>
    <w:rsid w:val="00CE0042"/>
    <w:rsid w:val="00CE00A7"/>
    <w:rsid w:val="00CE0138"/>
    <w:rsid w:val="00CE03C7"/>
    <w:rsid w:val="00CE03DF"/>
    <w:rsid w:val="00CE03ED"/>
    <w:rsid w:val="00CE052A"/>
    <w:rsid w:val="00CE0640"/>
    <w:rsid w:val="00CE0880"/>
    <w:rsid w:val="00CE0C07"/>
    <w:rsid w:val="00CE0E03"/>
    <w:rsid w:val="00CE0E28"/>
    <w:rsid w:val="00CE0EBA"/>
    <w:rsid w:val="00CE0EFD"/>
    <w:rsid w:val="00CE107A"/>
    <w:rsid w:val="00CE12D6"/>
    <w:rsid w:val="00CE1375"/>
    <w:rsid w:val="00CE14B5"/>
    <w:rsid w:val="00CE1512"/>
    <w:rsid w:val="00CE1911"/>
    <w:rsid w:val="00CE19B9"/>
    <w:rsid w:val="00CE1AB1"/>
    <w:rsid w:val="00CE1E26"/>
    <w:rsid w:val="00CE2A42"/>
    <w:rsid w:val="00CE2BD9"/>
    <w:rsid w:val="00CE2D40"/>
    <w:rsid w:val="00CE2F46"/>
    <w:rsid w:val="00CE3415"/>
    <w:rsid w:val="00CE3487"/>
    <w:rsid w:val="00CE35A3"/>
    <w:rsid w:val="00CE3650"/>
    <w:rsid w:val="00CE3662"/>
    <w:rsid w:val="00CE3A36"/>
    <w:rsid w:val="00CE3C06"/>
    <w:rsid w:val="00CE3E65"/>
    <w:rsid w:val="00CE42AA"/>
    <w:rsid w:val="00CE431B"/>
    <w:rsid w:val="00CE456F"/>
    <w:rsid w:val="00CE47B0"/>
    <w:rsid w:val="00CE4D5F"/>
    <w:rsid w:val="00CE4EA5"/>
    <w:rsid w:val="00CE5513"/>
    <w:rsid w:val="00CE55D1"/>
    <w:rsid w:val="00CE5659"/>
    <w:rsid w:val="00CE5847"/>
    <w:rsid w:val="00CE592F"/>
    <w:rsid w:val="00CE5B96"/>
    <w:rsid w:val="00CE5EAF"/>
    <w:rsid w:val="00CE5EC9"/>
    <w:rsid w:val="00CE5F8A"/>
    <w:rsid w:val="00CE5F97"/>
    <w:rsid w:val="00CE6083"/>
    <w:rsid w:val="00CE643A"/>
    <w:rsid w:val="00CE6730"/>
    <w:rsid w:val="00CE68E3"/>
    <w:rsid w:val="00CE6B08"/>
    <w:rsid w:val="00CE6BD2"/>
    <w:rsid w:val="00CE6CDE"/>
    <w:rsid w:val="00CE6D3E"/>
    <w:rsid w:val="00CE702F"/>
    <w:rsid w:val="00CE716B"/>
    <w:rsid w:val="00CE762F"/>
    <w:rsid w:val="00CE763A"/>
    <w:rsid w:val="00CE7913"/>
    <w:rsid w:val="00CE7971"/>
    <w:rsid w:val="00CE79C1"/>
    <w:rsid w:val="00CE7B6E"/>
    <w:rsid w:val="00CE7E7E"/>
    <w:rsid w:val="00CF0003"/>
    <w:rsid w:val="00CF005E"/>
    <w:rsid w:val="00CF03FD"/>
    <w:rsid w:val="00CF043E"/>
    <w:rsid w:val="00CF08EA"/>
    <w:rsid w:val="00CF0A8A"/>
    <w:rsid w:val="00CF0CDE"/>
    <w:rsid w:val="00CF11DB"/>
    <w:rsid w:val="00CF12A6"/>
    <w:rsid w:val="00CF12F8"/>
    <w:rsid w:val="00CF141A"/>
    <w:rsid w:val="00CF1690"/>
    <w:rsid w:val="00CF17E6"/>
    <w:rsid w:val="00CF17ED"/>
    <w:rsid w:val="00CF1862"/>
    <w:rsid w:val="00CF198C"/>
    <w:rsid w:val="00CF1A2C"/>
    <w:rsid w:val="00CF1ABB"/>
    <w:rsid w:val="00CF1B0B"/>
    <w:rsid w:val="00CF1B5A"/>
    <w:rsid w:val="00CF1C55"/>
    <w:rsid w:val="00CF1C9E"/>
    <w:rsid w:val="00CF1FF0"/>
    <w:rsid w:val="00CF2019"/>
    <w:rsid w:val="00CF21F0"/>
    <w:rsid w:val="00CF22B8"/>
    <w:rsid w:val="00CF2353"/>
    <w:rsid w:val="00CF258B"/>
    <w:rsid w:val="00CF28C0"/>
    <w:rsid w:val="00CF2969"/>
    <w:rsid w:val="00CF2A16"/>
    <w:rsid w:val="00CF2B6B"/>
    <w:rsid w:val="00CF2B8A"/>
    <w:rsid w:val="00CF2CC8"/>
    <w:rsid w:val="00CF2DD2"/>
    <w:rsid w:val="00CF2E93"/>
    <w:rsid w:val="00CF2FCF"/>
    <w:rsid w:val="00CF3237"/>
    <w:rsid w:val="00CF32A7"/>
    <w:rsid w:val="00CF3377"/>
    <w:rsid w:val="00CF373C"/>
    <w:rsid w:val="00CF382B"/>
    <w:rsid w:val="00CF3B05"/>
    <w:rsid w:val="00CF3BEF"/>
    <w:rsid w:val="00CF415B"/>
    <w:rsid w:val="00CF42C6"/>
    <w:rsid w:val="00CF42F7"/>
    <w:rsid w:val="00CF43BC"/>
    <w:rsid w:val="00CF43CB"/>
    <w:rsid w:val="00CF4783"/>
    <w:rsid w:val="00CF48F5"/>
    <w:rsid w:val="00CF4CBF"/>
    <w:rsid w:val="00CF4E01"/>
    <w:rsid w:val="00CF57A7"/>
    <w:rsid w:val="00CF5B00"/>
    <w:rsid w:val="00CF5D7B"/>
    <w:rsid w:val="00CF5F8C"/>
    <w:rsid w:val="00CF641C"/>
    <w:rsid w:val="00CF67D9"/>
    <w:rsid w:val="00CF69DE"/>
    <w:rsid w:val="00CF6A41"/>
    <w:rsid w:val="00CF6B77"/>
    <w:rsid w:val="00CF716C"/>
    <w:rsid w:val="00CF71EA"/>
    <w:rsid w:val="00CF71FB"/>
    <w:rsid w:val="00CF738A"/>
    <w:rsid w:val="00CF73BF"/>
    <w:rsid w:val="00CF7424"/>
    <w:rsid w:val="00CF74A2"/>
    <w:rsid w:val="00CF7614"/>
    <w:rsid w:val="00CF77CB"/>
    <w:rsid w:val="00CF7900"/>
    <w:rsid w:val="00CF798C"/>
    <w:rsid w:val="00CF7C26"/>
    <w:rsid w:val="00CF7D09"/>
    <w:rsid w:val="00CF7EB5"/>
    <w:rsid w:val="00CF7F22"/>
    <w:rsid w:val="00D000FE"/>
    <w:rsid w:val="00D003F4"/>
    <w:rsid w:val="00D004FE"/>
    <w:rsid w:val="00D0062A"/>
    <w:rsid w:val="00D006E6"/>
    <w:rsid w:val="00D00707"/>
    <w:rsid w:val="00D00775"/>
    <w:rsid w:val="00D0080D"/>
    <w:rsid w:val="00D00988"/>
    <w:rsid w:val="00D009C9"/>
    <w:rsid w:val="00D00B08"/>
    <w:rsid w:val="00D00BAC"/>
    <w:rsid w:val="00D00C0A"/>
    <w:rsid w:val="00D00C23"/>
    <w:rsid w:val="00D00DD5"/>
    <w:rsid w:val="00D00E6A"/>
    <w:rsid w:val="00D00E90"/>
    <w:rsid w:val="00D00E94"/>
    <w:rsid w:val="00D00F90"/>
    <w:rsid w:val="00D00FB0"/>
    <w:rsid w:val="00D0101D"/>
    <w:rsid w:val="00D01197"/>
    <w:rsid w:val="00D012B8"/>
    <w:rsid w:val="00D01318"/>
    <w:rsid w:val="00D01363"/>
    <w:rsid w:val="00D0175F"/>
    <w:rsid w:val="00D01962"/>
    <w:rsid w:val="00D019AB"/>
    <w:rsid w:val="00D01AEC"/>
    <w:rsid w:val="00D01BA0"/>
    <w:rsid w:val="00D01E82"/>
    <w:rsid w:val="00D01F3C"/>
    <w:rsid w:val="00D01F80"/>
    <w:rsid w:val="00D022C5"/>
    <w:rsid w:val="00D023B1"/>
    <w:rsid w:val="00D02697"/>
    <w:rsid w:val="00D02BA1"/>
    <w:rsid w:val="00D02CAA"/>
    <w:rsid w:val="00D02D50"/>
    <w:rsid w:val="00D0332B"/>
    <w:rsid w:val="00D034FC"/>
    <w:rsid w:val="00D035EE"/>
    <w:rsid w:val="00D03654"/>
    <w:rsid w:val="00D037E8"/>
    <w:rsid w:val="00D038BD"/>
    <w:rsid w:val="00D039FB"/>
    <w:rsid w:val="00D03BD2"/>
    <w:rsid w:val="00D03F7F"/>
    <w:rsid w:val="00D04038"/>
    <w:rsid w:val="00D0418C"/>
    <w:rsid w:val="00D042DA"/>
    <w:rsid w:val="00D04721"/>
    <w:rsid w:val="00D047F4"/>
    <w:rsid w:val="00D04812"/>
    <w:rsid w:val="00D04B72"/>
    <w:rsid w:val="00D04C07"/>
    <w:rsid w:val="00D04D0F"/>
    <w:rsid w:val="00D04D25"/>
    <w:rsid w:val="00D05095"/>
    <w:rsid w:val="00D0560D"/>
    <w:rsid w:val="00D05828"/>
    <w:rsid w:val="00D05859"/>
    <w:rsid w:val="00D05A3A"/>
    <w:rsid w:val="00D05C94"/>
    <w:rsid w:val="00D05D4A"/>
    <w:rsid w:val="00D060EC"/>
    <w:rsid w:val="00D064D2"/>
    <w:rsid w:val="00D06692"/>
    <w:rsid w:val="00D0694D"/>
    <w:rsid w:val="00D06C19"/>
    <w:rsid w:val="00D06C4E"/>
    <w:rsid w:val="00D06CC3"/>
    <w:rsid w:val="00D06E4E"/>
    <w:rsid w:val="00D06E67"/>
    <w:rsid w:val="00D07167"/>
    <w:rsid w:val="00D07341"/>
    <w:rsid w:val="00D101F7"/>
    <w:rsid w:val="00D1038E"/>
    <w:rsid w:val="00D103A1"/>
    <w:rsid w:val="00D103B8"/>
    <w:rsid w:val="00D10403"/>
    <w:rsid w:val="00D1058B"/>
    <w:rsid w:val="00D107BC"/>
    <w:rsid w:val="00D10993"/>
    <w:rsid w:val="00D10ABE"/>
    <w:rsid w:val="00D10AC9"/>
    <w:rsid w:val="00D10BC5"/>
    <w:rsid w:val="00D10BE4"/>
    <w:rsid w:val="00D10BF6"/>
    <w:rsid w:val="00D10D41"/>
    <w:rsid w:val="00D1105E"/>
    <w:rsid w:val="00D1121E"/>
    <w:rsid w:val="00D11267"/>
    <w:rsid w:val="00D11536"/>
    <w:rsid w:val="00D115B1"/>
    <w:rsid w:val="00D115BE"/>
    <w:rsid w:val="00D11845"/>
    <w:rsid w:val="00D11A3C"/>
    <w:rsid w:val="00D11D48"/>
    <w:rsid w:val="00D11D7B"/>
    <w:rsid w:val="00D12224"/>
    <w:rsid w:val="00D1231C"/>
    <w:rsid w:val="00D129FA"/>
    <w:rsid w:val="00D12A93"/>
    <w:rsid w:val="00D12A97"/>
    <w:rsid w:val="00D12CC6"/>
    <w:rsid w:val="00D12CF9"/>
    <w:rsid w:val="00D12D26"/>
    <w:rsid w:val="00D131C1"/>
    <w:rsid w:val="00D1321E"/>
    <w:rsid w:val="00D137B4"/>
    <w:rsid w:val="00D137EE"/>
    <w:rsid w:val="00D13951"/>
    <w:rsid w:val="00D13A2E"/>
    <w:rsid w:val="00D13B98"/>
    <w:rsid w:val="00D13CE9"/>
    <w:rsid w:val="00D13DE3"/>
    <w:rsid w:val="00D13E59"/>
    <w:rsid w:val="00D13FEB"/>
    <w:rsid w:val="00D1427B"/>
    <w:rsid w:val="00D1430C"/>
    <w:rsid w:val="00D1433F"/>
    <w:rsid w:val="00D14A52"/>
    <w:rsid w:val="00D14A6F"/>
    <w:rsid w:val="00D14F02"/>
    <w:rsid w:val="00D14F71"/>
    <w:rsid w:val="00D1550F"/>
    <w:rsid w:val="00D15648"/>
    <w:rsid w:val="00D1578B"/>
    <w:rsid w:val="00D15947"/>
    <w:rsid w:val="00D15AD2"/>
    <w:rsid w:val="00D15F49"/>
    <w:rsid w:val="00D15F4A"/>
    <w:rsid w:val="00D162B6"/>
    <w:rsid w:val="00D163EE"/>
    <w:rsid w:val="00D16445"/>
    <w:rsid w:val="00D1653D"/>
    <w:rsid w:val="00D1659A"/>
    <w:rsid w:val="00D167AC"/>
    <w:rsid w:val="00D16A83"/>
    <w:rsid w:val="00D16B07"/>
    <w:rsid w:val="00D16FB8"/>
    <w:rsid w:val="00D170DE"/>
    <w:rsid w:val="00D17203"/>
    <w:rsid w:val="00D174AE"/>
    <w:rsid w:val="00D17A44"/>
    <w:rsid w:val="00D17AB5"/>
    <w:rsid w:val="00D17BBD"/>
    <w:rsid w:val="00D17CD9"/>
    <w:rsid w:val="00D17D01"/>
    <w:rsid w:val="00D17D0B"/>
    <w:rsid w:val="00D17D56"/>
    <w:rsid w:val="00D17D6C"/>
    <w:rsid w:val="00D17E0C"/>
    <w:rsid w:val="00D17EC8"/>
    <w:rsid w:val="00D17EEA"/>
    <w:rsid w:val="00D20061"/>
    <w:rsid w:val="00D2032F"/>
    <w:rsid w:val="00D20356"/>
    <w:rsid w:val="00D203F1"/>
    <w:rsid w:val="00D2044A"/>
    <w:rsid w:val="00D20731"/>
    <w:rsid w:val="00D20C3A"/>
    <w:rsid w:val="00D20D3B"/>
    <w:rsid w:val="00D20D83"/>
    <w:rsid w:val="00D21111"/>
    <w:rsid w:val="00D21426"/>
    <w:rsid w:val="00D21649"/>
    <w:rsid w:val="00D2166D"/>
    <w:rsid w:val="00D218A3"/>
    <w:rsid w:val="00D218F5"/>
    <w:rsid w:val="00D21A6C"/>
    <w:rsid w:val="00D21C4A"/>
    <w:rsid w:val="00D220D3"/>
    <w:rsid w:val="00D22120"/>
    <w:rsid w:val="00D22330"/>
    <w:rsid w:val="00D223CF"/>
    <w:rsid w:val="00D2241B"/>
    <w:rsid w:val="00D22460"/>
    <w:rsid w:val="00D22770"/>
    <w:rsid w:val="00D227AD"/>
    <w:rsid w:val="00D227EF"/>
    <w:rsid w:val="00D2283E"/>
    <w:rsid w:val="00D22F96"/>
    <w:rsid w:val="00D23019"/>
    <w:rsid w:val="00D23159"/>
    <w:rsid w:val="00D235CA"/>
    <w:rsid w:val="00D236AC"/>
    <w:rsid w:val="00D23942"/>
    <w:rsid w:val="00D239C9"/>
    <w:rsid w:val="00D23ABB"/>
    <w:rsid w:val="00D23C5A"/>
    <w:rsid w:val="00D23DE5"/>
    <w:rsid w:val="00D241B2"/>
    <w:rsid w:val="00D244A6"/>
    <w:rsid w:val="00D24762"/>
    <w:rsid w:val="00D247D5"/>
    <w:rsid w:val="00D24939"/>
    <w:rsid w:val="00D24992"/>
    <w:rsid w:val="00D24BBE"/>
    <w:rsid w:val="00D24CD3"/>
    <w:rsid w:val="00D24DE6"/>
    <w:rsid w:val="00D24E35"/>
    <w:rsid w:val="00D2533B"/>
    <w:rsid w:val="00D25570"/>
    <w:rsid w:val="00D2568B"/>
    <w:rsid w:val="00D256DA"/>
    <w:rsid w:val="00D25898"/>
    <w:rsid w:val="00D25912"/>
    <w:rsid w:val="00D25D76"/>
    <w:rsid w:val="00D26019"/>
    <w:rsid w:val="00D261DC"/>
    <w:rsid w:val="00D26307"/>
    <w:rsid w:val="00D263B2"/>
    <w:rsid w:val="00D26712"/>
    <w:rsid w:val="00D268F0"/>
    <w:rsid w:val="00D269E3"/>
    <w:rsid w:val="00D26A76"/>
    <w:rsid w:val="00D26CBA"/>
    <w:rsid w:val="00D26E75"/>
    <w:rsid w:val="00D27217"/>
    <w:rsid w:val="00D2721B"/>
    <w:rsid w:val="00D27351"/>
    <w:rsid w:val="00D27354"/>
    <w:rsid w:val="00D27490"/>
    <w:rsid w:val="00D276A4"/>
    <w:rsid w:val="00D27735"/>
    <w:rsid w:val="00D27745"/>
    <w:rsid w:val="00D278CA"/>
    <w:rsid w:val="00D300D7"/>
    <w:rsid w:val="00D30103"/>
    <w:rsid w:val="00D303A1"/>
    <w:rsid w:val="00D30439"/>
    <w:rsid w:val="00D305A3"/>
    <w:rsid w:val="00D30752"/>
    <w:rsid w:val="00D30D9B"/>
    <w:rsid w:val="00D30E46"/>
    <w:rsid w:val="00D31267"/>
    <w:rsid w:val="00D3158E"/>
    <w:rsid w:val="00D315CB"/>
    <w:rsid w:val="00D316BE"/>
    <w:rsid w:val="00D317AA"/>
    <w:rsid w:val="00D31914"/>
    <w:rsid w:val="00D31924"/>
    <w:rsid w:val="00D31939"/>
    <w:rsid w:val="00D31AA1"/>
    <w:rsid w:val="00D31CCC"/>
    <w:rsid w:val="00D31DFB"/>
    <w:rsid w:val="00D32363"/>
    <w:rsid w:val="00D324B3"/>
    <w:rsid w:val="00D326AD"/>
    <w:rsid w:val="00D32889"/>
    <w:rsid w:val="00D32D61"/>
    <w:rsid w:val="00D331C7"/>
    <w:rsid w:val="00D33387"/>
    <w:rsid w:val="00D33408"/>
    <w:rsid w:val="00D33634"/>
    <w:rsid w:val="00D336ED"/>
    <w:rsid w:val="00D33924"/>
    <w:rsid w:val="00D33CE9"/>
    <w:rsid w:val="00D33E47"/>
    <w:rsid w:val="00D3426F"/>
    <w:rsid w:val="00D3468D"/>
    <w:rsid w:val="00D34726"/>
    <w:rsid w:val="00D3474A"/>
    <w:rsid w:val="00D347A6"/>
    <w:rsid w:val="00D34993"/>
    <w:rsid w:val="00D34B12"/>
    <w:rsid w:val="00D34B13"/>
    <w:rsid w:val="00D34CFE"/>
    <w:rsid w:val="00D34D37"/>
    <w:rsid w:val="00D34D61"/>
    <w:rsid w:val="00D35179"/>
    <w:rsid w:val="00D35180"/>
    <w:rsid w:val="00D352C7"/>
    <w:rsid w:val="00D352F9"/>
    <w:rsid w:val="00D35B40"/>
    <w:rsid w:val="00D35E18"/>
    <w:rsid w:val="00D35F57"/>
    <w:rsid w:val="00D360AF"/>
    <w:rsid w:val="00D3629F"/>
    <w:rsid w:val="00D36309"/>
    <w:rsid w:val="00D36354"/>
    <w:rsid w:val="00D364D5"/>
    <w:rsid w:val="00D36867"/>
    <w:rsid w:val="00D368CA"/>
    <w:rsid w:val="00D36AB6"/>
    <w:rsid w:val="00D36B3A"/>
    <w:rsid w:val="00D36F7D"/>
    <w:rsid w:val="00D36F9C"/>
    <w:rsid w:val="00D37316"/>
    <w:rsid w:val="00D373B5"/>
    <w:rsid w:val="00D375EA"/>
    <w:rsid w:val="00D37622"/>
    <w:rsid w:val="00D37784"/>
    <w:rsid w:val="00D37965"/>
    <w:rsid w:val="00D37B23"/>
    <w:rsid w:val="00D37CC3"/>
    <w:rsid w:val="00D37ED7"/>
    <w:rsid w:val="00D37F55"/>
    <w:rsid w:val="00D403D6"/>
    <w:rsid w:val="00D40551"/>
    <w:rsid w:val="00D406A4"/>
    <w:rsid w:val="00D40762"/>
    <w:rsid w:val="00D408EE"/>
    <w:rsid w:val="00D40A30"/>
    <w:rsid w:val="00D40DA0"/>
    <w:rsid w:val="00D40E54"/>
    <w:rsid w:val="00D410E5"/>
    <w:rsid w:val="00D411DA"/>
    <w:rsid w:val="00D4134C"/>
    <w:rsid w:val="00D4139F"/>
    <w:rsid w:val="00D41782"/>
    <w:rsid w:val="00D41995"/>
    <w:rsid w:val="00D41CB0"/>
    <w:rsid w:val="00D41CEE"/>
    <w:rsid w:val="00D41E8B"/>
    <w:rsid w:val="00D41EBE"/>
    <w:rsid w:val="00D42136"/>
    <w:rsid w:val="00D42561"/>
    <w:rsid w:val="00D428B3"/>
    <w:rsid w:val="00D42CEC"/>
    <w:rsid w:val="00D43743"/>
    <w:rsid w:val="00D437FB"/>
    <w:rsid w:val="00D43A32"/>
    <w:rsid w:val="00D43AEE"/>
    <w:rsid w:val="00D43B0D"/>
    <w:rsid w:val="00D43C7D"/>
    <w:rsid w:val="00D43CF4"/>
    <w:rsid w:val="00D43EC0"/>
    <w:rsid w:val="00D43ECA"/>
    <w:rsid w:val="00D441F0"/>
    <w:rsid w:val="00D44262"/>
    <w:rsid w:val="00D443E0"/>
    <w:rsid w:val="00D4456E"/>
    <w:rsid w:val="00D4482D"/>
    <w:rsid w:val="00D4486D"/>
    <w:rsid w:val="00D4497D"/>
    <w:rsid w:val="00D44A76"/>
    <w:rsid w:val="00D44B5A"/>
    <w:rsid w:val="00D44DD4"/>
    <w:rsid w:val="00D44FCB"/>
    <w:rsid w:val="00D45278"/>
    <w:rsid w:val="00D452C2"/>
    <w:rsid w:val="00D45456"/>
    <w:rsid w:val="00D45490"/>
    <w:rsid w:val="00D454EE"/>
    <w:rsid w:val="00D459B5"/>
    <w:rsid w:val="00D45E78"/>
    <w:rsid w:val="00D45F79"/>
    <w:rsid w:val="00D46058"/>
    <w:rsid w:val="00D4606E"/>
    <w:rsid w:val="00D4620F"/>
    <w:rsid w:val="00D46231"/>
    <w:rsid w:val="00D4631C"/>
    <w:rsid w:val="00D46641"/>
    <w:rsid w:val="00D46643"/>
    <w:rsid w:val="00D4670A"/>
    <w:rsid w:val="00D46779"/>
    <w:rsid w:val="00D4686A"/>
    <w:rsid w:val="00D46A93"/>
    <w:rsid w:val="00D46B01"/>
    <w:rsid w:val="00D46D28"/>
    <w:rsid w:val="00D46D86"/>
    <w:rsid w:val="00D46E4B"/>
    <w:rsid w:val="00D46F4D"/>
    <w:rsid w:val="00D46F78"/>
    <w:rsid w:val="00D4702C"/>
    <w:rsid w:val="00D472B0"/>
    <w:rsid w:val="00D47339"/>
    <w:rsid w:val="00D47403"/>
    <w:rsid w:val="00D47429"/>
    <w:rsid w:val="00D47754"/>
    <w:rsid w:val="00D477C1"/>
    <w:rsid w:val="00D477E5"/>
    <w:rsid w:val="00D47C18"/>
    <w:rsid w:val="00D47D29"/>
    <w:rsid w:val="00D5019C"/>
    <w:rsid w:val="00D501B7"/>
    <w:rsid w:val="00D5022D"/>
    <w:rsid w:val="00D50871"/>
    <w:rsid w:val="00D508EE"/>
    <w:rsid w:val="00D509CD"/>
    <w:rsid w:val="00D50E50"/>
    <w:rsid w:val="00D50F69"/>
    <w:rsid w:val="00D50FB0"/>
    <w:rsid w:val="00D511BA"/>
    <w:rsid w:val="00D5174A"/>
    <w:rsid w:val="00D51975"/>
    <w:rsid w:val="00D51E13"/>
    <w:rsid w:val="00D51E4A"/>
    <w:rsid w:val="00D5218E"/>
    <w:rsid w:val="00D5221C"/>
    <w:rsid w:val="00D52255"/>
    <w:rsid w:val="00D52344"/>
    <w:rsid w:val="00D52599"/>
    <w:rsid w:val="00D525E2"/>
    <w:rsid w:val="00D5280F"/>
    <w:rsid w:val="00D529D0"/>
    <w:rsid w:val="00D52C8B"/>
    <w:rsid w:val="00D52EF0"/>
    <w:rsid w:val="00D52F2F"/>
    <w:rsid w:val="00D536E9"/>
    <w:rsid w:val="00D53714"/>
    <w:rsid w:val="00D53925"/>
    <w:rsid w:val="00D53984"/>
    <w:rsid w:val="00D53A0D"/>
    <w:rsid w:val="00D53C82"/>
    <w:rsid w:val="00D53CCB"/>
    <w:rsid w:val="00D53EE3"/>
    <w:rsid w:val="00D53F8D"/>
    <w:rsid w:val="00D53FD2"/>
    <w:rsid w:val="00D5406B"/>
    <w:rsid w:val="00D5423E"/>
    <w:rsid w:val="00D54354"/>
    <w:rsid w:val="00D543D8"/>
    <w:rsid w:val="00D543E3"/>
    <w:rsid w:val="00D545A2"/>
    <w:rsid w:val="00D545F1"/>
    <w:rsid w:val="00D54858"/>
    <w:rsid w:val="00D54B53"/>
    <w:rsid w:val="00D54B84"/>
    <w:rsid w:val="00D550A2"/>
    <w:rsid w:val="00D5510C"/>
    <w:rsid w:val="00D5522B"/>
    <w:rsid w:val="00D553E0"/>
    <w:rsid w:val="00D554F9"/>
    <w:rsid w:val="00D558AC"/>
    <w:rsid w:val="00D55BB3"/>
    <w:rsid w:val="00D55CDC"/>
    <w:rsid w:val="00D55D8B"/>
    <w:rsid w:val="00D55DE3"/>
    <w:rsid w:val="00D55EEB"/>
    <w:rsid w:val="00D56425"/>
    <w:rsid w:val="00D5654C"/>
    <w:rsid w:val="00D56588"/>
    <w:rsid w:val="00D56779"/>
    <w:rsid w:val="00D56A73"/>
    <w:rsid w:val="00D56C8F"/>
    <w:rsid w:val="00D56E88"/>
    <w:rsid w:val="00D56ED7"/>
    <w:rsid w:val="00D56EDC"/>
    <w:rsid w:val="00D57294"/>
    <w:rsid w:val="00D572A6"/>
    <w:rsid w:val="00D573D2"/>
    <w:rsid w:val="00D577F6"/>
    <w:rsid w:val="00D579A4"/>
    <w:rsid w:val="00D579FF"/>
    <w:rsid w:val="00D57C6A"/>
    <w:rsid w:val="00D57D3D"/>
    <w:rsid w:val="00D57E20"/>
    <w:rsid w:val="00D600D1"/>
    <w:rsid w:val="00D60316"/>
    <w:rsid w:val="00D6043E"/>
    <w:rsid w:val="00D604AA"/>
    <w:rsid w:val="00D607C4"/>
    <w:rsid w:val="00D60805"/>
    <w:rsid w:val="00D60B03"/>
    <w:rsid w:val="00D60B21"/>
    <w:rsid w:val="00D60C7C"/>
    <w:rsid w:val="00D60CB5"/>
    <w:rsid w:val="00D60DA1"/>
    <w:rsid w:val="00D60EC3"/>
    <w:rsid w:val="00D61361"/>
    <w:rsid w:val="00D61378"/>
    <w:rsid w:val="00D614A9"/>
    <w:rsid w:val="00D61540"/>
    <w:rsid w:val="00D615B4"/>
    <w:rsid w:val="00D6176F"/>
    <w:rsid w:val="00D618E7"/>
    <w:rsid w:val="00D61C0D"/>
    <w:rsid w:val="00D61EC4"/>
    <w:rsid w:val="00D62001"/>
    <w:rsid w:val="00D62016"/>
    <w:rsid w:val="00D62066"/>
    <w:rsid w:val="00D624BB"/>
    <w:rsid w:val="00D6263F"/>
    <w:rsid w:val="00D626A1"/>
    <w:rsid w:val="00D62B56"/>
    <w:rsid w:val="00D62C2B"/>
    <w:rsid w:val="00D62CDE"/>
    <w:rsid w:val="00D6310A"/>
    <w:rsid w:val="00D63203"/>
    <w:rsid w:val="00D63250"/>
    <w:rsid w:val="00D6344F"/>
    <w:rsid w:val="00D635EC"/>
    <w:rsid w:val="00D63699"/>
    <w:rsid w:val="00D63A26"/>
    <w:rsid w:val="00D63B37"/>
    <w:rsid w:val="00D63B3B"/>
    <w:rsid w:val="00D63E4D"/>
    <w:rsid w:val="00D63E4E"/>
    <w:rsid w:val="00D6462B"/>
    <w:rsid w:val="00D6467A"/>
    <w:rsid w:val="00D64885"/>
    <w:rsid w:val="00D64888"/>
    <w:rsid w:val="00D648A1"/>
    <w:rsid w:val="00D648BE"/>
    <w:rsid w:val="00D64904"/>
    <w:rsid w:val="00D64AB1"/>
    <w:rsid w:val="00D64C25"/>
    <w:rsid w:val="00D65056"/>
    <w:rsid w:val="00D652A8"/>
    <w:rsid w:val="00D65388"/>
    <w:rsid w:val="00D653A4"/>
    <w:rsid w:val="00D65624"/>
    <w:rsid w:val="00D65692"/>
    <w:rsid w:val="00D657A3"/>
    <w:rsid w:val="00D659AD"/>
    <w:rsid w:val="00D65AFA"/>
    <w:rsid w:val="00D65C87"/>
    <w:rsid w:val="00D65C99"/>
    <w:rsid w:val="00D65F9E"/>
    <w:rsid w:val="00D6604C"/>
    <w:rsid w:val="00D66A73"/>
    <w:rsid w:val="00D66AFB"/>
    <w:rsid w:val="00D66DAE"/>
    <w:rsid w:val="00D66E7F"/>
    <w:rsid w:val="00D6715D"/>
    <w:rsid w:val="00D6729C"/>
    <w:rsid w:val="00D672AE"/>
    <w:rsid w:val="00D672D5"/>
    <w:rsid w:val="00D67DDE"/>
    <w:rsid w:val="00D7015E"/>
    <w:rsid w:val="00D70264"/>
    <w:rsid w:val="00D7066E"/>
    <w:rsid w:val="00D708EF"/>
    <w:rsid w:val="00D70AD1"/>
    <w:rsid w:val="00D70BCA"/>
    <w:rsid w:val="00D70BCB"/>
    <w:rsid w:val="00D70C7B"/>
    <w:rsid w:val="00D71201"/>
    <w:rsid w:val="00D7158F"/>
    <w:rsid w:val="00D7160A"/>
    <w:rsid w:val="00D717A3"/>
    <w:rsid w:val="00D71814"/>
    <w:rsid w:val="00D719D8"/>
    <w:rsid w:val="00D71AA1"/>
    <w:rsid w:val="00D71AD3"/>
    <w:rsid w:val="00D71C9F"/>
    <w:rsid w:val="00D71E8B"/>
    <w:rsid w:val="00D71EEE"/>
    <w:rsid w:val="00D71FFD"/>
    <w:rsid w:val="00D72191"/>
    <w:rsid w:val="00D72216"/>
    <w:rsid w:val="00D72252"/>
    <w:rsid w:val="00D722AD"/>
    <w:rsid w:val="00D7243C"/>
    <w:rsid w:val="00D72834"/>
    <w:rsid w:val="00D72838"/>
    <w:rsid w:val="00D7294B"/>
    <w:rsid w:val="00D72C34"/>
    <w:rsid w:val="00D72CF3"/>
    <w:rsid w:val="00D72DB3"/>
    <w:rsid w:val="00D72E9A"/>
    <w:rsid w:val="00D72F37"/>
    <w:rsid w:val="00D72F46"/>
    <w:rsid w:val="00D7328E"/>
    <w:rsid w:val="00D733AF"/>
    <w:rsid w:val="00D736B9"/>
    <w:rsid w:val="00D7389F"/>
    <w:rsid w:val="00D73C56"/>
    <w:rsid w:val="00D73D36"/>
    <w:rsid w:val="00D73D60"/>
    <w:rsid w:val="00D73F01"/>
    <w:rsid w:val="00D74088"/>
    <w:rsid w:val="00D74311"/>
    <w:rsid w:val="00D7457A"/>
    <w:rsid w:val="00D747A1"/>
    <w:rsid w:val="00D74897"/>
    <w:rsid w:val="00D7492A"/>
    <w:rsid w:val="00D749D0"/>
    <w:rsid w:val="00D74BF2"/>
    <w:rsid w:val="00D74C5B"/>
    <w:rsid w:val="00D74D0F"/>
    <w:rsid w:val="00D75009"/>
    <w:rsid w:val="00D75069"/>
    <w:rsid w:val="00D7516D"/>
    <w:rsid w:val="00D75372"/>
    <w:rsid w:val="00D75723"/>
    <w:rsid w:val="00D757D1"/>
    <w:rsid w:val="00D758A7"/>
    <w:rsid w:val="00D7595D"/>
    <w:rsid w:val="00D75C04"/>
    <w:rsid w:val="00D75C8B"/>
    <w:rsid w:val="00D75DB8"/>
    <w:rsid w:val="00D764C3"/>
    <w:rsid w:val="00D76B6F"/>
    <w:rsid w:val="00D76D32"/>
    <w:rsid w:val="00D76D86"/>
    <w:rsid w:val="00D77130"/>
    <w:rsid w:val="00D7713D"/>
    <w:rsid w:val="00D7742B"/>
    <w:rsid w:val="00D7759B"/>
    <w:rsid w:val="00D77690"/>
    <w:rsid w:val="00D776A8"/>
    <w:rsid w:val="00D77727"/>
    <w:rsid w:val="00D77728"/>
    <w:rsid w:val="00D77768"/>
    <w:rsid w:val="00D77A15"/>
    <w:rsid w:val="00D77B27"/>
    <w:rsid w:val="00D77B8A"/>
    <w:rsid w:val="00D77BDD"/>
    <w:rsid w:val="00D77D98"/>
    <w:rsid w:val="00D77E40"/>
    <w:rsid w:val="00D77F5C"/>
    <w:rsid w:val="00D77FD3"/>
    <w:rsid w:val="00D8025F"/>
    <w:rsid w:val="00D805F1"/>
    <w:rsid w:val="00D806EF"/>
    <w:rsid w:val="00D808B1"/>
    <w:rsid w:val="00D80963"/>
    <w:rsid w:val="00D80DFA"/>
    <w:rsid w:val="00D811C0"/>
    <w:rsid w:val="00D81231"/>
    <w:rsid w:val="00D8136C"/>
    <w:rsid w:val="00D813EA"/>
    <w:rsid w:val="00D8140D"/>
    <w:rsid w:val="00D81A40"/>
    <w:rsid w:val="00D81B9D"/>
    <w:rsid w:val="00D81EDB"/>
    <w:rsid w:val="00D8226A"/>
    <w:rsid w:val="00D82342"/>
    <w:rsid w:val="00D82718"/>
    <w:rsid w:val="00D827D2"/>
    <w:rsid w:val="00D828DB"/>
    <w:rsid w:val="00D82DCB"/>
    <w:rsid w:val="00D834D2"/>
    <w:rsid w:val="00D83523"/>
    <w:rsid w:val="00D835C2"/>
    <w:rsid w:val="00D8360B"/>
    <w:rsid w:val="00D83BB5"/>
    <w:rsid w:val="00D83D44"/>
    <w:rsid w:val="00D84129"/>
    <w:rsid w:val="00D84256"/>
    <w:rsid w:val="00D84304"/>
    <w:rsid w:val="00D84399"/>
    <w:rsid w:val="00D845F2"/>
    <w:rsid w:val="00D84632"/>
    <w:rsid w:val="00D846D2"/>
    <w:rsid w:val="00D8478B"/>
    <w:rsid w:val="00D847F5"/>
    <w:rsid w:val="00D84852"/>
    <w:rsid w:val="00D84A69"/>
    <w:rsid w:val="00D84CC5"/>
    <w:rsid w:val="00D851EF"/>
    <w:rsid w:val="00D85365"/>
    <w:rsid w:val="00D85554"/>
    <w:rsid w:val="00D85836"/>
    <w:rsid w:val="00D85C81"/>
    <w:rsid w:val="00D862C2"/>
    <w:rsid w:val="00D863A7"/>
    <w:rsid w:val="00D86685"/>
    <w:rsid w:val="00D867F1"/>
    <w:rsid w:val="00D86A9C"/>
    <w:rsid w:val="00D86CB7"/>
    <w:rsid w:val="00D86D9E"/>
    <w:rsid w:val="00D86F1D"/>
    <w:rsid w:val="00D87133"/>
    <w:rsid w:val="00D87551"/>
    <w:rsid w:val="00D8765A"/>
    <w:rsid w:val="00D878C9"/>
    <w:rsid w:val="00D879BB"/>
    <w:rsid w:val="00D87DB2"/>
    <w:rsid w:val="00D87E4A"/>
    <w:rsid w:val="00D9010C"/>
    <w:rsid w:val="00D901DB"/>
    <w:rsid w:val="00D90347"/>
    <w:rsid w:val="00D90401"/>
    <w:rsid w:val="00D90788"/>
    <w:rsid w:val="00D90C5A"/>
    <w:rsid w:val="00D90F90"/>
    <w:rsid w:val="00D91142"/>
    <w:rsid w:val="00D91221"/>
    <w:rsid w:val="00D9126C"/>
    <w:rsid w:val="00D91554"/>
    <w:rsid w:val="00D91575"/>
    <w:rsid w:val="00D9168C"/>
    <w:rsid w:val="00D918C5"/>
    <w:rsid w:val="00D91946"/>
    <w:rsid w:val="00D91A3A"/>
    <w:rsid w:val="00D91A86"/>
    <w:rsid w:val="00D91B85"/>
    <w:rsid w:val="00D91E72"/>
    <w:rsid w:val="00D91EBD"/>
    <w:rsid w:val="00D91ED4"/>
    <w:rsid w:val="00D91F1D"/>
    <w:rsid w:val="00D9242A"/>
    <w:rsid w:val="00D92801"/>
    <w:rsid w:val="00D92ABB"/>
    <w:rsid w:val="00D92B44"/>
    <w:rsid w:val="00D92C81"/>
    <w:rsid w:val="00D92E54"/>
    <w:rsid w:val="00D93080"/>
    <w:rsid w:val="00D931EB"/>
    <w:rsid w:val="00D93282"/>
    <w:rsid w:val="00D9342F"/>
    <w:rsid w:val="00D93785"/>
    <w:rsid w:val="00D9381A"/>
    <w:rsid w:val="00D9387B"/>
    <w:rsid w:val="00D93959"/>
    <w:rsid w:val="00D93C9A"/>
    <w:rsid w:val="00D93F8A"/>
    <w:rsid w:val="00D940EA"/>
    <w:rsid w:val="00D941C2"/>
    <w:rsid w:val="00D944BC"/>
    <w:rsid w:val="00D94555"/>
    <w:rsid w:val="00D9483B"/>
    <w:rsid w:val="00D9484B"/>
    <w:rsid w:val="00D948B9"/>
    <w:rsid w:val="00D94915"/>
    <w:rsid w:val="00D94922"/>
    <w:rsid w:val="00D94AE8"/>
    <w:rsid w:val="00D94C2C"/>
    <w:rsid w:val="00D95029"/>
    <w:rsid w:val="00D951B2"/>
    <w:rsid w:val="00D95208"/>
    <w:rsid w:val="00D95320"/>
    <w:rsid w:val="00D9571F"/>
    <w:rsid w:val="00D9585D"/>
    <w:rsid w:val="00D959A4"/>
    <w:rsid w:val="00D95DEE"/>
    <w:rsid w:val="00D95E54"/>
    <w:rsid w:val="00D95EB9"/>
    <w:rsid w:val="00D95F29"/>
    <w:rsid w:val="00D96030"/>
    <w:rsid w:val="00D9626E"/>
    <w:rsid w:val="00D962C1"/>
    <w:rsid w:val="00D967CE"/>
    <w:rsid w:val="00D9683C"/>
    <w:rsid w:val="00D96A45"/>
    <w:rsid w:val="00D96ABE"/>
    <w:rsid w:val="00D96CF1"/>
    <w:rsid w:val="00D96E63"/>
    <w:rsid w:val="00D96FA9"/>
    <w:rsid w:val="00D971AA"/>
    <w:rsid w:val="00D972B1"/>
    <w:rsid w:val="00D97353"/>
    <w:rsid w:val="00D9751F"/>
    <w:rsid w:val="00D975C7"/>
    <w:rsid w:val="00D978A1"/>
    <w:rsid w:val="00D979C9"/>
    <w:rsid w:val="00D97A0D"/>
    <w:rsid w:val="00D97B97"/>
    <w:rsid w:val="00D97B98"/>
    <w:rsid w:val="00D97CCF"/>
    <w:rsid w:val="00D97F2D"/>
    <w:rsid w:val="00DA01B2"/>
    <w:rsid w:val="00DA0211"/>
    <w:rsid w:val="00DA049F"/>
    <w:rsid w:val="00DA05E1"/>
    <w:rsid w:val="00DA05EF"/>
    <w:rsid w:val="00DA0C4A"/>
    <w:rsid w:val="00DA0DF7"/>
    <w:rsid w:val="00DA0E37"/>
    <w:rsid w:val="00DA18D6"/>
    <w:rsid w:val="00DA1B01"/>
    <w:rsid w:val="00DA1DA7"/>
    <w:rsid w:val="00DA2194"/>
    <w:rsid w:val="00DA2642"/>
    <w:rsid w:val="00DA2735"/>
    <w:rsid w:val="00DA2754"/>
    <w:rsid w:val="00DA282D"/>
    <w:rsid w:val="00DA2854"/>
    <w:rsid w:val="00DA2948"/>
    <w:rsid w:val="00DA297B"/>
    <w:rsid w:val="00DA29CC"/>
    <w:rsid w:val="00DA2A14"/>
    <w:rsid w:val="00DA2D89"/>
    <w:rsid w:val="00DA304D"/>
    <w:rsid w:val="00DA3091"/>
    <w:rsid w:val="00DA3CAA"/>
    <w:rsid w:val="00DA3CEE"/>
    <w:rsid w:val="00DA3DFD"/>
    <w:rsid w:val="00DA3ECF"/>
    <w:rsid w:val="00DA4077"/>
    <w:rsid w:val="00DA4079"/>
    <w:rsid w:val="00DA4268"/>
    <w:rsid w:val="00DA4311"/>
    <w:rsid w:val="00DA44DE"/>
    <w:rsid w:val="00DA4BB5"/>
    <w:rsid w:val="00DA4C15"/>
    <w:rsid w:val="00DA5293"/>
    <w:rsid w:val="00DA5771"/>
    <w:rsid w:val="00DA577E"/>
    <w:rsid w:val="00DA59D9"/>
    <w:rsid w:val="00DA59FA"/>
    <w:rsid w:val="00DA5C39"/>
    <w:rsid w:val="00DA5DC6"/>
    <w:rsid w:val="00DA5F6F"/>
    <w:rsid w:val="00DA612A"/>
    <w:rsid w:val="00DA63DF"/>
    <w:rsid w:val="00DA6436"/>
    <w:rsid w:val="00DA65A4"/>
    <w:rsid w:val="00DA6770"/>
    <w:rsid w:val="00DA6DE2"/>
    <w:rsid w:val="00DA6E81"/>
    <w:rsid w:val="00DA704C"/>
    <w:rsid w:val="00DA73C7"/>
    <w:rsid w:val="00DA754B"/>
    <w:rsid w:val="00DA75A6"/>
    <w:rsid w:val="00DA75C5"/>
    <w:rsid w:val="00DA7BB7"/>
    <w:rsid w:val="00DA7F77"/>
    <w:rsid w:val="00DB01DD"/>
    <w:rsid w:val="00DB0388"/>
    <w:rsid w:val="00DB0504"/>
    <w:rsid w:val="00DB0670"/>
    <w:rsid w:val="00DB0706"/>
    <w:rsid w:val="00DB07D8"/>
    <w:rsid w:val="00DB084C"/>
    <w:rsid w:val="00DB09BB"/>
    <w:rsid w:val="00DB0B93"/>
    <w:rsid w:val="00DB0C7D"/>
    <w:rsid w:val="00DB0FB8"/>
    <w:rsid w:val="00DB11B4"/>
    <w:rsid w:val="00DB13A2"/>
    <w:rsid w:val="00DB167A"/>
    <w:rsid w:val="00DB16D3"/>
    <w:rsid w:val="00DB1758"/>
    <w:rsid w:val="00DB1783"/>
    <w:rsid w:val="00DB17F2"/>
    <w:rsid w:val="00DB1AE9"/>
    <w:rsid w:val="00DB1C0C"/>
    <w:rsid w:val="00DB1D6D"/>
    <w:rsid w:val="00DB2280"/>
    <w:rsid w:val="00DB2622"/>
    <w:rsid w:val="00DB27AF"/>
    <w:rsid w:val="00DB2832"/>
    <w:rsid w:val="00DB2B93"/>
    <w:rsid w:val="00DB2BA4"/>
    <w:rsid w:val="00DB2C37"/>
    <w:rsid w:val="00DB2D77"/>
    <w:rsid w:val="00DB2F75"/>
    <w:rsid w:val="00DB302E"/>
    <w:rsid w:val="00DB30D7"/>
    <w:rsid w:val="00DB33D0"/>
    <w:rsid w:val="00DB34DD"/>
    <w:rsid w:val="00DB34E1"/>
    <w:rsid w:val="00DB353B"/>
    <w:rsid w:val="00DB36DD"/>
    <w:rsid w:val="00DB3735"/>
    <w:rsid w:val="00DB3806"/>
    <w:rsid w:val="00DB383D"/>
    <w:rsid w:val="00DB39B6"/>
    <w:rsid w:val="00DB3BBD"/>
    <w:rsid w:val="00DB3FD8"/>
    <w:rsid w:val="00DB3FF8"/>
    <w:rsid w:val="00DB40CF"/>
    <w:rsid w:val="00DB4318"/>
    <w:rsid w:val="00DB4799"/>
    <w:rsid w:val="00DB4935"/>
    <w:rsid w:val="00DB4AB7"/>
    <w:rsid w:val="00DB4DA3"/>
    <w:rsid w:val="00DB4FAC"/>
    <w:rsid w:val="00DB518B"/>
    <w:rsid w:val="00DB519A"/>
    <w:rsid w:val="00DB528C"/>
    <w:rsid w:val="00DB52A1"/>
    <w:rsid w:val="00DB54AF"/>
    <w:rsid w:val="00DB55E2"/>
    <w:rsid w:val="00DB56DB"/>
    <w:rsid w:val="00DB5796"/>
    <w:rsid w:val="00DB57CD"/>
    <w:rsid w:val="00DB5933"/>
    <w:rsid w:val="00DB5C9F"/>
    <w:rsid w:val="00DB5EEC"/>
    <w:rsid w:val="00DB5F85"/>
    <w:rsid w:val="00DB5FA2"/>
    <w:rsid w:val="00DB5FC5"/>
    <w:rsid w:val="00DB6374"/>
    <w:rsid w:val="00DB652D"/>
    <w:rsid w:val="00DB6593"/>
    <w:rsid w:val="00DB679C"/>
    <w:rsid w:val="00DB682F"/>
    <w:rsid w:val="00DB690A"/>
    <w:rsid w:val="00DB6BE2"/>
    <w:rsid w:val="00DB7402"/>
    <w:rsid w:val="00DB7448"/>
    <w:rsid w:val="00DB7507"/>
    <w:rsid w:val="00DB7597"/>
    <w:rsid w:val="00DB75C3"/>
    <w:rsid w:val="00DB75D7"/>
    <w:rsid w:val="00DB762B"/>
    <w:rsid w:val="00DB7642"/>
    <w:rsid w:val="00DB77DF"/>
    <w:rsid w:val="00DB7862"/>
    <w:rsid w:val="00DB7A06"/>
    <w:rsid w:val="00DB7AF5"/>
    <w:rsid w:val="00DB7B0F"/>
    <w:rsid w:val="00DB7BAC"/>
    <w:rsid w:val="00DB7C0E"/>
    <w:rsid w:val="00DB7D15"/>
    <w:rsid w:val="00DB7D59"/>
    <w:rsid w:val="00DB7DE3"/>
    <w:rsid w:val="00DC03FC"/>
    <w:rsid w:val="00DC047C"/>
    <w:rsid w:val="00DC0668"/>
    <w:rsid w:val="00DC075C"/>
    <w:rsid w:val="00DC07DB"/>
    <w:rsid w:val="00DC084E"/>
    <w:rsid w:val="00DC085C"/>
    <w:rsid w:val="00DC0871"/>
    <w:rsid w:val="00DC0BA2"/>
    <w:rsid w:val="00DC0D2D"/>
    <w:rsid w:val="00DC0EA6"/>
    <w:rsid w:val="00DC0F48"/>
    <w:rsid w:val="00DC0F92"/>
    <w:rsid w:val="00DC10DD"/>
    <w:rsid w:val="00DC1124"/>
    <w:rsid w:val="00DC1316"/>
    <w:rsid w:val="00DC1613"/>
    <w:rsid w:val="00DC167B"/>
    <w:rsid w:val="00DC16C6"/>
    <w:rsid w:val="00DC175D"/>
    <w:rsid w:val="00DC19BB"/>
    <w:rsid w:val="00DC2201"/>
    <w:rsid w:val="00DC2239"/>
    <w:rsid w:val="00DC2387"/>
    <w:rsid w:val="00DC23A5"/>
    <w:rsid w:val="00DC23F5"/>
    <w:rsid w:val="00DC2521"/>
    <w:rsid w:val="00DC264E"/>
    <w:rsid w:val="00DC274D"/>
    <w:rsid w:val="00DC28CC"/>
    <w:rsid w:val="00DC29D5"/>
    <w:rsid w:val="00DC2C04"/>
    <w:rsid w:val="00DC2D01"/>
    <w:rsid w:val="00DC2E1C"/>
    <w:rsid w:val="00DC2E6E"/>
    <w:rsid w:val="00DC2F4E"/>
    <w:rsid w:val="00DC32E1"/>
    <w:rsid w:val="00DC33B2"/>
    <w:rsid w:val="00DC3515"/>
    <w:rsid w:val="00DC3544"/>
    <w:rsid w:val="00DC36BD"/>
    <w:rsid w:val="00DC3940"/>
    <w:rsid w:val="00DC3BEA"/>
    <w:rsid w:val="00DC3C2E"/>
    <w:rsid w:val="00DC3D21"/>
    <w:rsid w:val="00DC3E90"/>
    <w:rsid w:val="00DC3F36"/>
    <w:rsid w:val="00DC3F40"/>
    <w:rsid w:val="00DC3FA2"/>
    <w:rsid w:val="00DC401D"/>
    <w:rsid w:val="00DC44AE"/>
    <w:rsid w:val="00DC48D6"/>
    <w:rsid w:val="00DC495C"/>
    <w:rsid w:val="00DC4D83"/>
    <w:rsid w:val="00DC5605"/>
    <w:rsid w:val="00DC567D"/>
    <w:rsid w:val="00DC5835"/>
    <w:rsid w:val="00DC584C"/>
    <w:rsid w:val="00DC5855"/>
    <w:rsid w:val="00DC599E"/>
    <w:rsid w:val="00DC5B45"/>
    <w:rsid w:val="00DC6006"/>
    <w:rsid w:val="00DC6298"/>
    <w:rsid w:val="00DC6467"/>
    <w:rsid w:val="00DC64DC"/>
    <w:rsid w:val="00DC6843"/>
    <w:rsid w:val="00DC687F"/>
    <w:rsid w:val="00DC6C06"/>
    <w:rsid w:val="00DC6CE7"/>
    <w:rsid w:val="00DC6E95"/>
    <w:rsid w:val="00DC7587"/>
    <w:rsid w:val="00DC75E1"/>
    <w:rsid w:val="00DC7630"/>
    <w:rsid w:val="00DC78C8"/>
    <w:rsid w:val="00DC799F"/>
    <w:rsid w:val="00DC7A82"/>
    <w:rsid w:val="00DC7AAA"/>
    <w:rsid w:val="00DC7BC3"/>
    <w:rsid w:val="00DC7DF1"/>
    <w:rsid w:val="00DD007C"/>
    <w:rsid w:val="00DD02C0"/>
    <w:rsid w:val="00DD036A"/>
    <w:rsid w:val="00DD04DC"/>
    <w:rsid w:val="00DD080C"/>
    <w:rsid w:val="00DD099B"/>
    <w:rsid w:val="00DD0A62"/>
    <w:rsid w:val="00DD0B2E"/>
    <w:rsid w:val="00DD0CB3"/>
    <w:rsid w:val="00DD0D61"/>
    <w:rsid w:val="00DD0F22"/>
    <w:rsid w:val="00DD11E1"/>
    <w:rsid w:val="00DD137D"/>
    <w:rsid w:val="00DD1599"/>
    <w:rsid w:val="00DD168B"/>
    <w:rsid w:val="00DD17C4"/>
    <w:rsid w:val="00DD17ED"/>
    <w:rsid w:val="00DD190B"/>
    <w:rsid w:val="00DD19AA"/>
    <w:rsid w:val="00DD19CF"/>
    <w:rsid w:val="00DD1A49"/>
    <w:rsid w:val="00DD1B9F"/>
    <w:rsid w:val="00DD1CDF"/>
    <w:rsid w:val="00DD1D10"/>
    <w:rsid w:val="00DD1D34"/>
    <w:rsid w:val="00DD21BA"/>
    <w:rsid w:val="00DD255E"/>
    <w:rsid w:val="00DD2682"/>
    <w:rsid w:val="00DD277A"/>
    <w:rsid w:val="00DD29D3"/>
    <w:rsid w:val="00DD2B72"/>
    <w:rsid w:val="00DD2DAE"/>
    <w:rsid w:val="00DD2DE5"/>
    <w:rsid w:val="00DD305F"/>
    <w:rsid w:val="00DD31E8"/>
    <w:rsid w:val="00DD3216"/>
    <w:rsid w:val="00DD3805"/>
    <w:rsid w:val="00DD39D6"/>
    <w:rsid w:val="00DD3B30"/>
    <w:rsid w:val="00DD3B38"/>
    <w:rsid w:val="00DD3CEA"/>
    <w:rsid w:val="00DD3E8E"/>
    <w:rsid w:val="00DD3F3C"/>
    <w:rsid w:val="00DD4002"/>
    <w:rsid w:val="00DD4006"/>
    <w:rsid w:val="00DD4095"/>
    <w:rsid w:val="00DD475F"/>
    <w:rsid w:val="00DD49A1"/>
    <w:rsid w:val="00DD4A1B"/>
    <w:rsid w:val="00DD4ADF"/>
    <w:rsid w:val="00DD4B9E"/>
    <w:rsid w:val="00DD4E3B"/>
    <w:rsid w:val="00DD503C"/>
    <w:rsid w:val="00DD5241"/>
    <w:rsid w:val="00DD54C5"/>
    <w:rsid w:val="00DD5819"/>
    <w:rsid w:val="00DD585E"/>
    <w:rsid w:val="00DD58DC"/>
    <w:rsid w:val="00DD5AD2"/>
    <w:rsid w:val="00DD5CD5"/>
    <w:rsid w:val="00DD5E17"/>
    <w:rsid w:val="00DD60BA"/>
    <w:rsid w:val="00DD6365"/>
    <w:rsid w:val="00DD63D1"/>
    <w:rsid w:val="00DD680D"/>
    <w:rsid w:val="00DD6B2E"/>
    <w:rsid w:val="00DD6BF6"/>
    <w:rsid w:val="00DD6E97"/>
    <w:rsid w:val="00DD7135"/>
    <w:rsid w:val="00DD73DF"/>
    <w:rsid w:val="00DD74AC"/>
    <w:rsid w:val="00DD74B4"/>
    <w:rsid w:val="00DD7704"/>
    <w:rsid w:val="00DD78BE"/>
    <w:rsid w:val="00DD799B"/>
    <w:rsid w:val="00DD7C6D"/>
    <w:rsid w:val="00DD7E97"/>
    <w:rsid w:val="00DD7F2B"/>
    <w:rsid w:val="00DE0165"/>
    <w:rsid w:val="00DE0386"/>
    <w:rsid w:val="00DE0D30"/>
    <w:rsid w:val="00DE0F84"/>
    <w:rsid w:val="00DE1193"/>
    <w:rsid w:val="00DE11A9"/>
    <w:rsid w:val="00DE143B"/>
    <w:rsid w:val="00DE1965"/>
    <w:rsid w:val="00DE1BCA"/>
    <w:rsid w:val="00DE2034"/>
    <w:rsid w:val="00DE20B5"/>
    <w:rsid w:val="00DE2133"/>
    <w:rsid w:val="00DE2239"/>
    <w:rsid w:val="00DE22F3"/>
    <w:rsid w:val="00DE2739"/>
    <w:rsid w:val="00DE27EA"/>
    <w:rsid w:val="00DE284C"/>
    <w:rsid w:val="00DE2B69"/>
    <w:rsid w:val="00DE2B72"/>
    <w:rsid w:val="00DE2BAF"/>
    <w:rsid w:val="00DE303C"/>
    <w:rsid w:val="00DE318C"/>
    <w:rsid w:val="00DE319E"/>
    <w:rsid w:val="00DE329C"/>
    <w:rsid w:val="00DE3B29"/>
    <w:rsid w:val="00DE3D15"/>
    <w:rsid w:val="00DE3E07"/>
    <w:rsid w:val="00DE3E93"/>
    <w:rsid w:val="00DE3F56"/>
    <w:rsid w:val="00DE40D2"/>
    <w:rsid w:val="00DE41BB"/>
    <w:rsid w:val="00DE41D5"/>
    <w:rsid w:val="00DE422A"/>
    <w:rsid w:val="00DE442E"/>
    <w:rsid w:val="00DE4552"/>
    <w:rsid w:val="00DE4585"/>
    <w:rsid w:val="00DE4777"/>
    <w:rsid w:val="00DE4789"/>
    <w:rsid w:val="00DE4ACC"/>
    <w:rsid w:val="00DE4D6F"/>
    <w:rsid w:val="00DE4E52"/>
    <w:rsid w:val="00DE4EAD"/>
    <w:rsid w:val="00DE5017"/>
    <w:rsid w:val="00DE5193"/>
    <w:rsid w:val="00DE5338"/>
    <w:rsid w:val="00DE53FC"/>
    <w:rsid w:val="00DE543C"/>
    <w:rsid w:val="00DE567D"/>
    <w:rsid w:val="00DE5E0F"/>
    <w:rsid w:val="00DE5E29"/>
    <w:rsid w:val="00DE5EF0"/>
    <w:rsid w:val="00DE66E7"/>
    <w:rsid w:val="00DE6761"/>
    <w:rsid w:val="00DE67EB"/>
    <w:rsid w:val="00DE689E"/>
    <w:rsid w:val="00DE6900"/>
    <w:rsid w:val="00DE6A74"/>
    <w:rsid w:val="00DE6AE9"/>
    <w:rsid w:val="00DE6B3F"/>
    <w:rsid w:val="00DE6C4C"/>
    <w:rsid w:val="00DE6CBE"/>
    <w:rsid w:val="00DE6DBB"/>
    <w:rsid w:val="00DE6DF2"/>
    <w:rsid w:val="00DE6EEF"/>
    <w:rsid w:val="00DE6FFA"/>
    <w:rsid w:val="00DE7158"/>
    <w:rsid w:val="00DE71FE"/>
    <w:rsid w:val="00DE7567"/>
    <w:rsid w:val="00DE7752"/>
    <w:rsid w:val="00DE7910"/>
    <w:rsid w:val="00DE79AF"/>
    <w:rsid w:val="00DE79CF"/>
    <w:rsid w:val="00DE7A5E"/>
    <w:rsid w:val="00DE7B61"/>
    <w:rsid w:val="00DE7C03"/>
    <w:rsid w:val="00DE7C3C"/>
    <w:rsid w:val="00DE7CEE"/>
    <w:rsid w:val="00DE7F98"/>
    <w:rsid w:val="00DF0168"/>
    <w:rsid w:val="00DF067B"/>
    <w:rsid w:val="00DF08DF"/>
    <w:rsid w:val="00DF095B"/>
    <w:rsid w:val="00DF0C8F"/>
    <w:rsid w:val="00DF1012"/>
    <w:rsid w:val="00DF10FE"/>
    <w:rsid w:val="00DF1370"/>
    <w:rsid w:val="00DF13FE"/>
    <w:rsid w:val="00DF1572"/>
    <w:rsid w:val="00DF17DE"/>
    <w:rsid w:val="00DF196B"/>
    <w:rsid w:val="00DF197A"/>
    <w:rsid w:val="00DF1A91"/>
    <w:rsid w:val="00DF1DC9"/>
    <w:rsid w:val="00DF1E81"/>
    <w:rsid w:val="00DF2391"/>
    <w:rsid w:val="00DF287E"/>
    <w:rsid w:val="00DF29C1"/>
    <w:rsid w:val="00DF29F3"/>
    <w:rsid w:val="00DF2D25"/>
    <w:rsid w:val="00DF2E5E"/>
    <w:rsid w:val="00DF2F5D"/>
    <w:rsid w:val="00DF30AD"/>
    <w:rsid w:val="00DF31A8"/>
    <w:rsid w:val="00DF3781"/>
    <w:rsid w:val="00DF3A88"/>
    <w:rsid w:val="00DF3BC8"/>
    <w:rsid w:val="00DF3CAA"/>
    <w:rsid w:val="00DF405E"/>
    <w:rsid w:val="00DF4295"/>
    <w:rsid w:val="00DF4571"/>
    <w:rsid w:val="00DF4650"/>
    <w:rsid w:val="00DF46CA"/>
    <w:rsid w:val="00DF46DF"/>
    <w:rsid w:val="00DF4DC6"/>
    <w:rsid w:val="00DF4E7A"/>
    <w:rsid w:val="00DF4F93"/>
    <w:rsid w:val="00DF527F"/>
    <w:rsid w:val="00DF535F"/>
    <w:rsid w:val="00DF53D3"/>
    <w:rsid w:val="00DF54D4"/>
    <w:rsid w:val="00DF56F2"/>
    <w:rsid w:val="00DF57D8"/>
    <w:rsid w:val="00DF644B"/>
    <w:rsid w:val="00DF654E"/>
    <w:rsid w:val="00DF67C5"/>
    <w:rsid w:val="00DF6825"/>
    <w:rsid w:val="00DF69B7"/>
    <w:rsid w:val="00DF6AD7"/>
    <w:rsid w:val="00DF6B12"/>
    <w:rsid w:val="00DF7200"/>
    <w:rsid w:val="00DF7204"/>
    <w:rsid w:val="00DF7633"/>
    <w:rsid w:val="00DF77F1"/>
    <w:rsid w:val="00DF78AE"/>
    <w:rsid w:val="00DF78F7"/>
    <w:rsid w:val="00DF7AC1"/>
    <w:rsid w:val="00DF7D29"/>
    <w:rsid w:val="00E0012B"/>
    <w:rsid w:val="00E002D0"/>
    <w:rsid w:val="00E00434"/>
    <w:rsid w:val="00E00582"/>
    <w:rsid w:val="00E007B6"/>
    <w:rsid w:val="00E00921"/>
    <w:rsid w:val="00E00A86"/>
    <w:rsid w:val="00E00EB4"/>
    <w:rsid w:val="00E014B4"/>
    <w:rsid w:val="00E01509"/>
    <w:rsid w:val="00E0154C"/>
    <w:rsid w:val="00E01678"/>
    <w:rsid w:val="00E016B8"/>
    <w:rsid w:val="00E01726"/>
    <w:rsid w:val="00E01B1B"/>
    <w:rsid w:val="00E01BA3"/>
    <w:rsid w:val="00E01D46"/>
    <w:rsid w:val="00E01DB1"/>
    <w:rsid w:val="00E01DF1"/>
    <w:rsid w:val="00E0217E"/>
    <w:rsid w:val="00E02419"/>
    <w:rsid w:val="00E0254A"/>
    <w:rsid w:val="00E028A6"/>
    <w:rsid w:val="00E02D36"/>
    <w:rsid w:val="00E02F4F"/>
    <w:rsid w:val="00E0306F"/>
    <w:rsid w:val="00E035A6"/>
    <w:rsid w:val="00E0372C"/>
    <w:rsid w:val="00E038E1"/>
    <w:rsid w:val="00E03998"/>
    <w:rsid w:val="00E03A42"/>
    <w:rsid w:val="00E03A57"/>
    <w:rsid w:val="00E03A89"/>
    <w:rsid w:val="00E03BB9"/>
    <w:rsid w:val="00E03DFB"/>
    <w:rsid w:val="00E0434D"/>
    <w:rsid w:val="00E04352"/>
    <w:rsid w:val="00E0442F"/>
    <w:rsid w:val="00E0466A"/>
    <w:rsid w:val="00E04699"/>
    <w:rsid w:val="00E0476B"/>
    <w:rsid w:val="00E047D4"/>
    <w:rsid w:val="00E04C9D"/>
    <w:rsid w:val="00E0514F"/>
    <w:rsid w:val="00E05270"/>
    <w:rsid w:val="00E052A5"/>
    <w:rsid w:val="00E057A8"/>
    <w:rsid w:val="00E0582B"/>
    <w:rsid w:val="00E05ED5"/>
    <w:rsid w:val="00E05F97"/>
    <w:rsid w:val="00E06740"/>
    <w:rsid w:val="00E06A62"/>
    <w:rsid w:val="00E06BC1"/>
    <w:rsid w:val="00E06C73"/>
    <w:rsid w:val="00E06E83"/>
    <w:rsid w:val="00E06ED7"/>
    <w:rsid w:val="00E06F59"/>
    <w:rsid w:val="00E070C2"/>
    <w:rsid w:val="00E07121"/>
    <w:rsid w:val="00E0718D"/>
    <w:rsid w:val="00E07233"/>
    <w:rsid w:val="00E0734A"/>
    <w:rsid w:val="00E073B7"/>
    <w:rsid w:val="00E07737"/>
    <w:rsid w:val="00E077D6"/>
    <w:rsid w:val="00E07846"/>
    <w:rsid w:val="00E079CB"/>
    <w:rsid w:val="00E07A78"/>
    <w:rsid w:val="00E07D08"/>
    <w:rsid w:val="00E07D30"/>
    <w:rsid w:val="00E07D84"/>
    <w:rsid w:val="00E100AA"/>
    <w:rsid w:val="00E1027D"/>
    <w:rsid w:val="00E104D2"/>
    <w:rsid w:val="00E10531"/>
    <w:rsid w:val="00E10652"/>
    <w:rsid w:val="00E106C9"/>
    <w:rsid w:val="00E107BF"/>
    <w:rsid w:val="00E10EFC"/>
    <w:rsid w:val="00E10F82"/>
    <w:rsid w:val="00E10FE3"/>
    <w:rsid w:val="00E11350"/>
    <w:rsid w:val="00E114FF"/>
    <w:rsid w:val="00E1161C"/>
    <w:rsid w:val="00E1163B"/>
    <w:rsid w:val="00E11834"/>
    <w:rsid w:val="00E11BAF"/>
    <w:rsid w:val="00E11C63"/>
    <w:rsid w:val="00E11CAA"/>
    <w:rsid w:val="00E11DF4"/>
    <w:rsid w:val="00E12014"/>
    <w:rsid w:val="00E1221E"/>
    <w:rsid w:val="00E122C6"/>
    <w:rsid w:val="00E12458"/>
    <w:rsid w:val="00E1248B"/>
    <w:rsid w:val="00E128FC"/>
    <w:rsid w:val="00E12B07"/>
    <w:rsid w:val="00E12F15"/>
    <w:rsid w:val="00E130BE"/>
    <w:rsid w:val="00E132C9"/>
    <w:rsid w:val="00E13455"/>
    <w:rsid w:val="00E134CF"/>
    <w:rsid w:val="00E13716"/>
    <w:rsid w:val="00E13AE5"/>
    <w:rsid w:val="00E13BD2"/>
    <w:rsid w:val="00E13CE3"/>
    <w:rsid w:val="00E13EE9"/>
    <w:rsid w:val="00E1438B"/>
    <w:rsid w:val="00E14467"/>
    <w:rsid w:val="00E144BC"/>
    <w:rsid w:val="00E1458E"/>
    <w:rsid w:val="00E145BE"/>
    <w:rsid w:val="00E14648"/>
    <w:rsid w:val="00E147D5"/>
    <w:rsid w:val="00E14800"/>
    <w:rsid w:val="00E14AD0"/>
    <w:rsid w:val="00E14AD6"/>
    <w:rsid w:val="00E14BF0"/>
    <w:rsid w:val="00E14C94"/>
    <w:rsid w:val="00E14E6A"/>
    <w:rsid w:val="00E14E77"/>
    <w:rsid w:val="00E153E6"/>
    <w:rsid w:val="00E155B7"/>
    <w:rsid w:val="00E1568E"/>
    <w:rsid w:val="00E156ED"/>
    <w:rsid w:val="00E15B3F"/>
    <w:rsid w:val="00E15D0C"/>
    <w:rsid w:val="00E15DD8"/>
    <w:rsid w:val="00E15E1F"/>
    <w:rsid w:val="00E15FAD"/>
    <w:rsid w:val="00E16397"/>
    <w:rsid w:val="00E163A5"/>
    <w:rsid w:val="00E163F4"/>
    <w:rsid w:val="00E16AF6"/>
    <w:rsid w:val="00E16B0F"/>
    <w:rsid w:val="00E16C10"/>
    <w:rsid w:val="00E16CA3"/>
    <w:rsid w:val="00E16E58"/>
    <w:rsid w:val="00E1730A"/>
    <w:rsid w:val="00E173F5"/>
    <w:rsid w:val="00E178E5"/>
    <w:rsid w:val="00E2000D"/>
    <w:rsid w:val="00E2030E"/>
    <w:rsid w:val="00E2051B"/>
    <w:rsid w:val="00E206D6"/>
    <w:rsid w:val="00E20BC3"/>
    <w:rsid w:val="00E20E38"/>
    <w:rsid w:val="00E21031"/>
    <w:rsid w:val="00E2103D"/>
    <w:rsid w:val="00E21224"/>
    <w:rsid w:val="00E217D4"/>
    <w:rsid w:val="00E21872"/>
    <w:rsid w:val="00E21896"/>
    <w:rsid w:val="00E21A19"/>
    <w:rsid w:val="00E21B0C"/>
    <w:rsid w:val="00E21C08"/>
    <w:rsid w:val="00E21E2E"/>
    <w:rsid w:val="00E22496"/>
    <w:rsid w:val="00E22747"/>
    <w:rsid w:val="00E2283A"/>
    <w:rsid w:val="00E2286C"/>
    <w:rsid w:val="00E228A8"/>
    <w:rsid w:val="00E228E6"/>
    <w:rsid w:val="00E22F90"/>
    <w:rsid w:val="00E22FE4"/>
    <w:rsid w:val="00E2331E"/>
    <w:rsid w:val="00E23DE0"/>
    <w:rsid w:val="00E23EF5"/>
    <w:rsid w:val="00E2422D"/>
    <w:rsid w:val="00E244E1"/>
    <w:rsid w:val="00E246AB"/>
    <w:rsid w:val="00E247F6"/>
    <w:rsid w:val="00E24AD6"/>
    <w:rsid w:val="00E24DF7"/>
    <w:rsid w:val="00E24E1E"/>
    <w:rsid w:val="00E2530C"/>
    <w:rsid w:val="00E2544C"/>
    <w:rsid w:val="00E25571"/>
    <w:rsid w:val="00E2560D"/>
    <w:rsid w:val="00E259C4"/>
    <w:rsid w:val="00E25E94"/>
    <w:rsid w:val="00E260A6"/>
    <w:rsid w:val="00E2613C"/>
    <w:rsid w:val="00E264FA"/>
    <w:rsid w:val="00E2658C"/>
    <w:rsid w:val="00E26670"/>
    <w:rsid w:val="00E2687D"/>
    <w:rsid w:val="00E2708A"/>
    <w:rsid w:val="00E2738E"/>
    <w:rsid w:val="00E276DB"/>
    <w:rsid w:val="00E2771B"/>
    <w:rsid w:val="00E27C30"/>
    <w:rsid w:val="00E27E31"/>
    <w:rsid w:val="00E27E4E"/>
    <w:rsid w:val="00E301BD"/>
    <w:rsid w:val="00E30377"/>
    <w:rsid w:val="00E3052B"/>
    <w:rsid w:val="00E30570"/>
    <w:rsid w:val="00E306FF"/>
    <w:rsid w:val="00E3073D"/>
    <w:rsid w:val="00E30A82"/>
    <w:rsid w:val="00E30CB4"/>
    <w:rsid w:val="00E314D0"/>
    <w:rsid w:val="00E31E8B"/>
    <w:rsid w:val="00E32482"/>
    <w:rsid w:val="00E3249A"/>
    <w:rsid w:val="00E3255B"/>
    <w:rsid w:val="00E32572"/>
    <w:rsid w:val="00E327D6"/>
    <w:rsid w:val="00E329B2"/>
    <w:rsid w:val="00E32A45"/>
    <w:rsid w:val="00E32FDB"/>
    <w:rsid w:val="00E33062"/>
    <w:rsid w:val="00E335FF"/>
    <w:rsid w:val="00E337F2"/>
    <w:rsid w:val="00E3393B"/>
    <w:rsid w:val="00E33996"/>
    <w:rsid w:val="00E33999"/>
    <w:rsid w:val="00E33AE0"/>
    <w:rsid w:val="00E33B11"/>
    <w:rsid w:val="00E33B1C"/>
    <w:rsid w:val="00E33D94"/>
    <w:rsid w:val="00E33F53"/>
    <w:rsid w:val="00E33FF0"/>
    <w:rsid w:val="00E3405C"/>
    <w:rsid w:val="00E340D5"/>
    <w:rsid w:val="00E34138"/>
    <w:rsid w:val="00E3414C"/>
    <w:rsid w:val="00E34380"/>
    <w:rsid w:val="00E34601"/>
    <w:rsid w:val="00E3483A"/>
    <w:rsid w:val="00E34DB1"/>
    <w:rsid w:val="00E34E27"/>
    <w:rsid w:val="00E34FC1"/>
    <w:rsid w:val="00E351CF"/>
    <w:rsid w:val="00E35242"/>
    <w:rsid w:val="00E35452"/>
    <w:rsid w:val="00E35609"/>
    <w:rsid w:val="00E3589D"/>
    <w:rsid w:val="00E35917"/>
    <w:rsid w:val="00E35C85"/>
    <w:rsid w:val="00E35C8F"/>
    <w:rsid w:val="00E35D20"/>
    <w:rsid w:val="00E35D49"/>
    <w:rsid w:val="00E35D55"/>
    <w:rsid w:val="00E35FA3"/>
    <w:rsid w:val="00E35FAB"/>
    <w:rsid w:val="00E360F4"/>
    <w:rsid w:val="00E3615C"/>
    <w:rsid w:val="00E362A1"/>
    <w:rsid w:val="00E36331"/>
    <w:rsid w:val="00E3655B"/>
    <w:rsid w:val="00E365DF"/>
    <w:rsid w:val="00E369AA"/>
    <w:rsid w:val="00E36A7C"/>
    <w:rsid w:val="00E36A98"/>
    <w:rsid w:val="00E36BD9"/>
    <w:rsid w:val="00E36BE3"/>
    <w:rsid w:val="00E36BFD"/>
    <w:rsid w:val="00E36C46"/>
    <w:rsid w:val="00E36D5D"/>
    <w:rsid w:val="00E3706E"/>
    <w:rsid w:val="00E37358"/>
    <w:rsid w:val="00E3781A"/>
    <w:rsid w:val="00E3784D"/>
    <w:rsid w:val="00E37931"/>
    <w:rsid w:val="00E379CE"/>
    <w:rsid w:val="00E37B5F"/>
    <w:rsid w:val="00E37B78"/>
    <w:rsid w:val="00E37B91"/>
    <w:rsid w:val="00E40347"/>
    <w:rsid w:val="00E4034A"/>
    <w:rsid w:val="00E40714"/>
    <w:rsid w:val="00E40747"/>
    <w:rsid w:val="00E408C0"/>
    <w:rsid w:val="00E408C8"/>
    <w:rsid w:val="00E4095C"/>
    <w:rsid w:val="00E40A7B"/>
    <w:rsid w:val="00E40B24"/>
    <w:rsid w:val="00E40CE8"/>
    <w:rsid w:val="00E40F32"/>
    <w:rsid w:val="00E40FAC"/>
    <w:rsid w:val="00E41030"/>
    <w:rsid w:val="00E4119E"/>
    <w:rsid w:val="00E411E1"/>
    <w:rsid w:val="00E4132F"/>
    <w:rsid w:val="00E41352"/>
    <w:rsid w:val="00E414D7"/>
    <w:rsid w:val="00E4194E"/>
    <w:rsid w:val="00E41D9C"/>
    <w:rsid w:val="00E41E1F"/>
    <w:rsid w:val="00E41E63"/>
    <w:rsid w:val="00E41E99"/>
    <w:rsid w:val="00E41FB6"/>
    <w:rsid w:val="00E42450"/>
    <w:rsid w:val="00E42653"/>
    <w:rsid w:val="00E426DB"/>
    <w:rsid w:val="00E42FDF"/>
    <w:rsid w:val="00E43268"/>
    <w:rsid w:val="00E434F9"/>
    <w:rsid w:val="00E4360E"/>
    <w:rsid w:val="00E4377A"/>
    <w:rsid w:val="00E43A1D"/>
    <w:rsid w:val="00E43AC5"/>
    <w:rsid w:val="00E43DC6"/>
    <w:rsid w:val="00E43F9D"/>
    <w:rsid w:val="00E44020"/>
    <w:rsid w:val="00E4406D"/>
    <w:rsid w:val="00E44221"/>
    <w:rsid w:val="00E444DF"/>
    <w:rsid w:val="00E44A92"/>
    <w:rsid w:val="00E44BBD"/>
    <w:rsid w:val="00E44E89"/>
    <w:rsid w:val="00E44FA2"/>
    <w:rsid w:val="00E44FE9"/>
    <w:rsid w:val="00E45219"/>
    <w:rsid w:val="00E452A8"/>
    <w:rsid w:val="00E452AB"/>
    <w:rsid w:val="00E45424"/>
    <w:rsid w:val="00E45793"/>
    <w:rsid w:val="00E45AD3"/>
    <w:rsid w:val="00E45B2B"/>
    <w:rsid w:val="00E45BB8"/>
    <w:rsid w:val="00E45D2F"/>
    <w:rsid w:val="00E45D75"/>
    <w:rsid w:val="00E46152"/>
    <w:rsid w:val="00E463B0"/>
    <w:rsid w:val="00E464EE"/>
    <w:rsid w:val="00E46702"/>
    <w:rsid w:val="00E46782"/>
    <w:rsid w:val="00E46BBB"/>
    <w:rsid w:val="00E46C52"/>
    <w:rsid w:val="00E46EB2"/>
    <w:rsid w:val="00E46F03"/>
    <w:rsid w:val="00E47044"/>
    <w:rsid w:val="00E472DA"/>
    <w:rsid w:val="00E4736F"/>
    <w:rsid w:val="00E473AC"/>
    <w:rsid w:val="00E473C3"/>
    <w:rsid w:val="00E475E6"/>
    <w:rsid w:val="00E47630"/>
    <w:rsid w:val="00E477D6"/>
    <w:rsid w:val="00E47B75"/>
    <w:rsid w:val="00E47E8A"/>
    <w:rsid w:val="00E47FBA"/>
    <w:rsid w:val="00E5030D"/>
    <w:rsid w:val="00E505F3"/>
    <w:rsid w:val="00E506E6"/>
    <w:rsid w:val="00E50768"/>
    <w:rsid w:val="00E50780"/>
    <w:rsid w:val="00E507CC"/>
    <w:rsid w:val="00E50AC0"/>
    <w:rsid w:val="00E50DAF"/>
    <w:rsid w:val="00E50EDC"/>
    <w:rsid w:val="00E50EE1"/>
    <w:rsid w:val="00E5113D"/>
    <w:rsid w:val="00E51242"/>
    <w:rsid w:val="00E512A1"/>
    <w:rsid w:val="00E51321"/>
    <w:rsid w:val="00E514EC"/>
    <w:rsid w:val="00E51556"/>
    <w:rsid w:val="00E515C8"/>
    <w:rsid w:val="00E51746"/>
    <w:rsid w:val="00E51753"/>
    <w:rsid w:val="00E5191D"/>
    <w:rsid w:val="00E51A54"/>
    <w:rsid w:val="00E51B36"/>
    <w:rsid w:val="00E51C56"/>
    <w:rsid w:val="00E51D8F"/>
    <w:rsid w:val="00E51F61"/>
    <w:rsid w:val="00E521CF"/>
    <w:rsid w:val="00E523D1"/>
    <w:rsid w:val="00E523F0"/>
    <w:rsid w:val="00E52829"/>
    <w:rsid w:val="00E5294D"/>
    <w:rsid w:val="00E5299D"/>
    <w:rsid w:val="00E52A68"/>
    <w:rsid w:val="00E52AA5"/>
    <w:rsid w:val="00E52DBD"/>
    <w:rsid w:val="00E53066"/>
    <w:rsid w:val="00E5356C"/>
    <w:rsid w:val="00E53731"/>
    <w:rsid w:val="00E53A00"/>
    <w:rsid w:val="00E53A16"/>
    <w:rsid w:val="00E53CE3"/>
    <w:rsid w:val="00E53D28"/>
    <w:rsid w:val="00E53DCD"/>
    <w:rsid w:val="00E53F38"/>
    <w:rsid w:val="00E54096"/>
    <w:rsid w:val="00E54187"/>
    <w:rsid w:val="00E543DB"/>
    <w:rsid w:val="00E54469"/>
    <w:rsid w:val="00E544A9"/>
    <w:rsid w:val="00E54570"/>
    <w:rsid w:val="00E54608"/>
    <w:rsid w:val="00E54B78"/>
    <w:rsid w:val="00E55061"/>
    <w:rsid w:val="00E552D1"/>
    <w:rsid w:val="00E552F5"/>
    <w:rsid w:val="00E554FC"/>
    <w:rsid w:val="00E5564E"/>
    <w:rsid w:val="00E55683"/>
    <w:rsid w:val="00E556D6"/>
    <w:rsid w:val="00E55702"/>
    <w:rsid w:val="00E55A7A"/>
    <w:rsid w:val="00E55C8D"/>
    <w:rsid w:val="00E55D3D"/>
    <w:rsid w:val="00E55F13"/>
    <w:rsid w:val="00E55F7C"/>
    <w:rsid w:val="00E560F6"/>
    <w:rsid w:val="00E56542"/>
    <w:rsid w:val="00E5665F"/>
    <w:rsid w:val="00E567AE"/>
    <w:rsid w:val="00E569E0"/>
    <w:rsid w:val="00E56B8F"/>
    <w:rsid w:val="00E56BFD"/>
    <w:rsid w:val="00E56CE4"/>
    <w:rsid w:val="00E56DA7"/>
    <w:rsid w:val="00E56E61"/>
    <w:rsid w:val="00E56FCA"/>
    <w:rsid w:val="00E571A3"/>
    <w:rsid w:val="00E57209"/>
    <w:rsid w:val="00E57373"/>
    <w:rsid w:val="00E574A8"/>
    <w:rsid w:val="00E57535"/>
    <w:rsid w:val="00E57547"/>
    <w:rsid w:val="00E57574"/>
    <w:rsid w:val="00E577D0"/>
    <w:rsid w:val="00E5792A"/>
    <w:rsid w:val="00E57B48"/>
    <w:rsid w:val="00E57B92"/>
    <w:rsid w:val="00E57BEB"/>
    <w:rsid w:val="00E57E5B"/>
    <w:rsid w:val="00E57FA1"/>
    <w:rsid w:val="00E602B6"/>
    <w:rsid w:val="00E602EF"/>
    <w:rsid w:val="00E602FC"/>
    <w:rsid w:val="00E60534"/>
    <w:rsid w:val="00E6058A"/>
    <w:rsid w:val="00E60AD8"/>
    <w:rsid w:val="00E60B41"/>
    <w:rsid w:val="00E60CF9"/>
    <w:rsid w:val="00E60DBE"/>
    <w:rsid w:val="00E60DEF"/>
    <w:rsid w:val="00E60EFC"/>
    <w:rsid w:val="00E6139F"/>
    <w:rsid w:val="00E6156D"/>
    <w:rsid w:val="00E61BE0"/>
    <w:rsid w:val="00E61CBB"/>
    <w:rsid w:val="00E61E03"/>
    <w:rsid w:val="00E61E27"/>
    <w:rsid w:val="00E62043"/>
    <w:rsid w:val="00E62077"/>
    <w:rsid w:val="00E62326"/>
    <w:rsid w:val="00E623C4"/>
    <w:rsid w:val="00E623EC"/>
    <w:rsid w:val="00E625D2"/>
    <w:rsid w:val="00E6264B"/>
    <w:rsid w:val="00E62904"/>
    <w:rsid w:val="00E62A89"/>
    <w:rsid w:val="00E62F0C"/>
    <w:rsid w:val="00E62F4F"/>
    <w:rsid w:val="00E62F69"/>
    <w:rsid w:val="00E63213"/>
    <w:rsid w:val="00E6327B"/>
    <w:rsid w:val="00E634BD"/>
    <w:rsid w:val="00E6366F"/>
    <w:rsid w:val="00E63678"/>
    <w:rsid w:val="00E6373F"/>
    <w:rsid w:val="00E6387E"/>
    <w:rsid w:val="00E63957"/>
    <w:rsid w:val="00E639CD"/>
    <w:rsid w:val="00E63AAB"/>
    <w:rsid w:val="00E63AFD"/>
    <w:rsid w:val="00E63B60"/>
    <w:rsid w:val="00E63C28"/>
    <w:rsid w:val="00E6412F"/>
    <w:rsid w:val="00E642B2"/>
    <w:rsid w:val="00E6452F"/>
    <w:rsid w:val="00E64561"/>
    <w:rsid w:val="00E64A86"/>
    <w:rsid w:val="00E64AE6"/>
    <w:rsid w:val="00E64D43"/>
    <w:rsid w:val="00E64DE5"/>
    <w:rsid w:val="00E6508B"/>
    <w:rsid w:val="00E653A8"/>
    <w:rsid w:val="00E65454"/>
    <w:rsid w:val="00E65565"/>
    <w:rsid w:val="00E656C1"/>
    <w:rsid w:val="00E65847"/>
    <w:rsid w:val="00E65A74"/>
    <w:rsid w:val="00E65E29"/>
    <w:rsid w:val="00E65F12"/>
    <w:rsid w:val="00E65FC6"/>
    <w:rsid w:val="00E66102"/>
    <w:rsid w:val="00E6611E"/>
    <w:rsid w:val="00E66185"/>
    <w:rsid w:val="00E6620E"/>
    <w:rsid w:val="00E663E4"/>
    <w:rsid w:val="00E663E9"/>
    <w:rsid w:val="00E664EF"/>
    <w:rsid w:val="00E6667D"/>
    <w:rsid w:val="00E66682"/>
    <w:rsid w:val="00E666A1"/>
    <w:rsid w:val="00E667E9"/>
    <w:rsid w:val="00E6691F"/>
    <w:rsid w:val="00E66981"/>
    <w:rsid w:val="00E66AAE"/>
    <w:rsid w:val="00E66C26"/>
    <w:rsid w:val="00E66E2C"/>
    <w:rsid w:val="00E66F8C"/>
    <w:rsid w:val="00E67163"/>
    <w:rsid w:val="00E67478"/>
    <w:rsid w:val="00E67499"/>
    <w:rsid w:val="00E67700"/>
    <w:rsid w:val="00E678A5"/>
    <w:rsid w:val="00E67A43"/>
    <w:rsid w:val="00E67E5C"/>
    <w:rsid w:val="00E67E94"/>
    <w:rsid w:val="00E67EB3"/>
    <w:rsid w:val="00E67EDD"/>
    <w:rsid w:val="00E70276"/>
    <w:rsid w:val="00E703C8"/>
    <w:rsid w:val="00E703EC"/>
    <w:rsid w:val="00E70572"/>
    <w:rsid w:val="00E707B3"/>
    <w:rsid w:val="00E708C6"/>
    <w:rsid w:val="00E709D1"/>
    <w:rsid w:val="00E709D6"/>
    <w:rsid w:val="00E70A64"/>
    <w:rsid w:val="00E70AE4"/>
    <w:rsid w:val="00E70B1B"/>
    <w:rsid w:val="00E70E8C"/>
    <w:rsid w:val="00E70EE2"/>
    <w:rsid w:val="00E71021"/>
    <w:rsid w:val="00E710DE"/>
    <w:rsid w:val="00E716F3"/>
    <w:rsid w:val="00E7177B"/>
    <w:rsid w:val="00E71860"/>
    <w:rsid w:val="00E719F4"/>
    <w:rsid w:val="00E71B6B"/>
    <w:rsid w:val="00E71E5B"/>
    <w:rsid w:val="00E71EBD"/>
    <w:rsid w:val="00E72125"/>
    <w:rsid w:val="00E721B7"/>
    <w:rsid w:val="00E72252"/>
    <w:rsid w:val="00E723B4"/>
    <w:rsid w:val="00E72419"/>
    <w:rsid w:val="00E72467"/>
    <w:rsid w:val="00E72552"/>
    <w:rsid w:val="00E72713"/>
    <w:rsid w:val="00E727F9"/>
    <w:rsid w:val="00E72842"/>
    <w:rsid w:val="00E72A59"/>
    <w:rsid w:val="00E72B79"/>
    <w:rsid w:val="00E72C63"/>
    <w:rsid w:val="00E72C7E"/>
    <w:rsid w:val="00E72F67"/>
    <w:rsid w:val="00E72F88"/>
    <w:rsid w:val="00E732A1"/>
    <w:rsid w:val="00E732F9"/>
    <w:rsid w:val="00E73379"/>
    <w:rsid w:val="00E7340B"/>
    <w:rsid w:val="00E73709"/>
    <w:rsid w:val="00E739BB"/>
    <w:rsid w:val="00E73A04"/>
    <w:rsid w:val="00E73A8E"/>
    <w:rsid w:val="00E73D31"/>
    <w:rsid w:val="00E73DEE"/>
    <w:rsid w:val="00E73E5F"/>
    <w:rsid w:val="00E740FC"/>
    <w:rsid w:val="00E742EE"/>
    <w:rsid w:val="00E74300"/>
    <w:rsid w:val="00E745D7"/>
    <w:rsid w:val="00E746FF"/>
    <w:rsid w:val="00E74703"/>
    <w:rsid w:val="00E7494A"/>
    <w:rsid w:val="00E749EB"/>
    <w:rsid w:val="00E74B9A"/>
    <w:rsid w:val="00E74E0B"/>
    <w:rsid w:val="00E7505A"/>
    <w:rsid w:val="00E75151"/>
    <w:rsid w:val="00E752F6"/>
    <w:rsid w:val="00E7581B"/>
    <w:rsid w:val="00E7597C"/>
    <w:rsid w:val="00E75A97"/>
    <w:rsid w:val="00E75AF7"/>
    <w:rsid w:val="00E75C08"/>
    <w:rsid w:val="00E760AC"/>
    <w:rsid w:val="00E760E1"/>
    <w:rsid w:val="00E762CD"/>
    <w:rsid w:val="00E765CE"/>
    <w:rsid w:val="00E765E3"/>
    <w:rsid w:val="00E766B1"/>
    <w:rsid w:val="00E76781"/>
    <w:rsid w:val="00E76782"/>
    <w:rsid w:val="00E767D2"/>
    <w:rsid w:val="00E76C35"/>
    <w:rsid w:val="00E76D4D"/>
    <w:rsid w:val="00E76EA8"/>
    <w:rsid w:val="00E76FBE"/>
    <w:rsid w:val="00E7718E"/>
    <w:rsid w:val="00E771D8"/>
    <w:rsid w:val="00E77391"/>
    <w:rsid w:val="00E7755A"/>
    <w:rsid w:val="00E77680"/>
    <w:rsid w:val="00E77C0B"/>
    <w:rsid w:val="00E77DAC"/>
    <w:rsid w:val="00E77DE0"/>
    <w:rsid w:val="00E77EEB"/>
    <w:rsid w:val="00E8006D"/>
    <w:rsid w:val="00E8007E"/>
    <w:rsid w:val="00E8011B"/>
    <w:rsid w:val="00E801E8"/>
    <w:rsid w:val="00E8022D"/>
    <w:rsid w:val="00E8078F"/>
    <w:rsid w:val="00E8090C"/>
    <w:rsid w:val="00E80912"/>
    <w:rsid w:val="00E8091B"/>
    <w:rsid w:val="00E80AA1"/>
    <w:rsid w:val="00E80D2C"/>
    <w:rsid w:val="00E8114A"/>
    <w:rsid w:val="00E812CB"/>
    <w:rsid w:val="00E81340"/>
    <w:rsid w:val="00E813C8"/>
    <w:rsid w:val="00E81519"/>
    <w:rsid w:val="00E817B3"/>
    <w:rsid w:val="00E81833"/>
    <w:rsid w:val="00E81B85"/>
    <w:rsid w:val="00E81EEE"/>
    <w:rsid w:val="00E822D2"/>
    <w:rsid w:val="00E822F2"/>
    <w:rsid w:val="00E82405"/>
    <w:rsid w:val="00E8289F"/>
    <w:rsid w:val="00E82B52"/>
    <w:rsid w:val="00E82B8B"/>
    <w:rsid w:val="00E82C6B"/>
    <w:rsid w:val="00E82FFC"/>
    <w:rsid w:val="00E830EB"/>
    <w:rsid w:val="00E8320A"/>
    <w:rsid w:val="00E8343C"/>
    <w:rsid w:val="00E837A4"/>
    <w:rsid w:val="00E83B06"/>
    <w:rsid w:val="00E83D13"/>
    <w:rsid w:val="00E83D6B"/>
    <w:rsid w:val="00E83D90"/>
    <w:rsid w:val="00E83D9C"/>
    <w:rsid w:val="00E83E52"/>
    <w:rsid w:val="00E83F60"/>
    <w:rsid w:val="00E84010"/>
    <w:rsid w:val="00E84072"/>
    <w:rsid w:val="00E84854"/>
    <w:rsid w:val="00E848D9"/>
    <w:rsid w:val="00E848E3"/>
    <w:rsid w:val="00E84A29"/>
    <w:rsid w:val="00E84BF2"/>
    <w:rsid w:val="00E84C5F"/>
    <w:rsid w:val="00E84EC6"/>
    <w:rsid w:val="00E8500B"/>
    <w:rsid w:val="00E8505E"/>
    <w:rsid w:val="00E8522B"/>
    <w:rsid w:val="00E85269"/>
    <w:rsid w:val="00E856B5"/>
    <w:rsid w:val="00E857E2"/>
    <w:rsid w:val="00E85B60"/>
    <w:rsid w:val="00E85C10"/>
    <w:rsid w:val="00E8600E"/>
    <w:rsid w:val="00E864BC"/>
    <w:rsid w:val="00E866CD"/>
    <w:rsid w:val="00E86A25"/>
    <w:rsid w:val="00E86BF9"/>
    <w:rsid w:val="00E86F1A"/>
    <w:rsid w:val="00E86F20"/>
    <w:rsid w:val="00E87251"/>
    <w:rsid w:val="00E872CF"/>
    <w:rsid w:val="00E879D0"/>
    <w:rsid w:val="00E87E36"/>
    <w:rsid w:val="00E900FF"/>
    <w:rsid w:val="00E9019D"/>
    <w:rsid w:val="00E90393"/>
    <w:rsid w:val="00E903FA"/>
    <w:rsid w:val="00E9064B"/>
    <w:rsid w:val="00E9076B"/>
    <w:rsid w:val="00E907B0"/>
    <w:rsid w:val="00E90EB9"/>
    <w:rsid w:val="00E90F8B"/>
    <w:rsid w:val="00E91035"/>
    <w:rsid w:val="00E9103D"/>
    <w:rsid w:val="00E910D4"/>
    <w:rsid w:val="00E91359"/>
    <w:rsid w:val="00E913A1"/>
    <w:rsid w:val="00E9159F"/>
    <w:rsid w:val="00E916EE"/>
    <w:rsid w:val="00E917CA"/>
    <w:rsid w:val="00E91AC8"/>
    <w:rsid w:val="00E91B2D"/>
    <w:rsid w:val="00E91C7F"/>
    <w:rsid w:val="00E91D21"/>
    <w:rsid w:val="00E91D68"/>
    <w:rsid w:val="00E91DB8"/>
    <w:rsid w:val="00E91ED3"/>
    <w:rsid w:val="00E91FDE"/>
    <w:rsid w:val="00E92005"/>
    <w:rsid w:val="00E9201B"/>
    <w:rsid w:val="00E920CF"/>
    <w:rsid w:val="00E920FD"/>
    <w:rsid w:val="00E9213A"/>
    <w:rsid w:val="00E92596"/>
    <w:rsid w:val="00E926A3"/>
    <w:rsid w:val="00E926BE"/>
    <w:rsid w:val="00E92A6A"/>
    <w:rsid w:val="00E92BE0"/>
    <w:rsid w:val="00E92E1F"/>
    <w:rsid w:val="00E9364A"/>
    <w:rsid w:val="00E93700"/>
    <w:rsid w:val="00E9375C"/>
    <w:rsid w:val="00E93937"/>
    <w:rsid w:val="00E93A36"/>
    <w:rsid w:val="00E93CF5"/>
    <w:rsid w:val="00E93D4B"/>
    <w:rsid w:val="00E93E7F"/>
    <w:rsid w:val="00E93F18"/>
    <w:rsid w:val="00E94066"/>
    <w:rsid w:val="00E940B4"/>
    <w:rsid w:val="00E941B4"/>
    <w:rsid w:val="00E941C2"/>
    <w:rsid w:val="00E94222"/>
    <w:rsid w:val="00E94504"/>
    <w:rsid w:val="00E94867"/>
    <w:rsid w:val="00E948C4"/>
    <w:rsid w:val="00E949F1"/>
    <w:rsid w:val="00E94A55"/>
    <w:rsid w:val="00E94DB1"/>
    <w:rsid w:val="00E94FFA"/>
    <w:rsid w:val="00E950C4"/>
    <w:rsid w:val="00E9528F"/>
    <w:rsid w:val="00E953E4"/>
    <w:rsid w:val="00E954BB"/>
    <w:rsid w:val="00E954BF"/>
    <w:rsid w:val="00E955EE"/>
    <w:rsid w:val="00E95610"/>
    <w:rsid w:val="00E95613"/>
    <w:rsid w:val="00E95780"/>
    <w:rsid w:val="00E95B60"/>
    <w:rsid w:val="00E95BD0"/>
    <w:rsid w:val="00E95C96"/>
    <w:rsid w:val="00E96087"/>
    <w:rsid w:val="00E961F3"/>
    <w:rsid w:val="00E96200"/>
    <w:rsid w:val="00E96248"/>
    <w:rsid w:val="00E969C5"/>
    <w:rsid w:val="00E9719A"/>
    <w:rsid w:val="00E9722F"/>
    <w:rsid w:val="00E97535"/>
    <w:rsid w:val="00E97579"/>
    <w:rsid w:val="00E978F0"/>
    <w:rsid w:val="00EA00FE"/>
    <w:rsid w:val="00EA01AF"/>
    <w:rsid w:val="00EA0411"/>
    <w:rsid w:val="00EA057D"/>
    <w:rsid w:val="00EA06C5"/>
    <w:rsid w:val="00EA075E"/>
    <w:rsid w:val="00EA07FB"/>
    <w:rsid w:val="00EA08D2"/>
    <w:rsid w:val="00EA0B44"/>
    <w:rsid w:val="00EA0DE7"/>
    <w:rsid w:val="00EA0E06"/>
    <w:rsid w:val="00EA0F01"/>
    <w:rsid w:val="00EA12A6"/>
    <w:rsid w:val="00EA17EF"/>
    <w:rsid w:val="00EA19FA"/>
    <w:rsid w:val="00EA1BD3"/>
    <w:rsid w:val="00EA1C15"/>
    <w:rsid w:val="00EA1E67"/>
    <w:rsid w:val="00EA1ED7"/>
    <w:rsid w:val="00EA1F79"/>
    <w:rsid w:val="00EA203E"/>
    <w:rsid w:val="00EA216F"/>
    <w:rsid w:val="00EA2724"/>
    <w:rsid w:val="00EA28CB"/>
    <w:rsid w:val="00EA2927"/>
    <w:rsid w:val="00EA2BF8"/>
    <w:rsid w:val="00EA2F47"/>
    <w:rsid w:val="00EA3165"/>
    <w:rsid w:val="00EA3365"/>
    <w:rsid w:val="00EA36CD"/>
    <w:rsid w:val="00EA36DD"/>
    <w:rsid w:val="00EA375F"/>
    <w:rsid w:val="00EA3AC2"/>
    <w:rsid w:val="00EA3B52"/>
    <w:rsid w:val="00EA3BF9"/>
    <w:rsid w:val="00EA3CD5"/>
    <w:rsid w:val="00EA3DB7"/>
    <w:rsid w:val="00EA3DE3"/>
    <w:rsid w:val="00EA416B"/>
    <w:rsid w:val="00EA4187"/>
    <w:rsid w:val="00EA4263"/>
    <w:rsid w:val="00EA42A3"/>
    <w:rsid w:val="00EA42EB"/>
    <w:rsid w:val="00EA45ED"/>
    <w:rsid w:val="00EA4771"/>
    <w:rsid w:val="00EA4CF6"/>
    <w:rsid w:val="00EA54BA"/>
    <w:rsid w:val="00EA5846"/>
    <w:rsid w:val="00EA589E"/>
    <w:rsid w:val="00EA59A4"/>
    <w:rsid w:val="00EA5A20"/>
    <w:rsid w:val="00EA5BD9"/>
    <w:rsid w:val="00EA5EE0"/>
    <w:rsid w:val="00EA6329"/>
    <w:rsid w:val="00EA637E"/>
    <w:rsid w:val="00EA63C9"/>
    <w:rsid w:val="00EA663B"/>
    <w:rsid w:val="00EA6716"/>
    <w:rsid w:val="00EA675A"/>
    <w:rsid w:val="00EA67EE"/>
    <w:rsid w:val="00EA67FA"/>
    <w:rsid w:val="00EA6C65"/>
    <w:rsid w:val="00EA6D27"/>
    <w:rsid w:val="00EA6F11"/>
    <w:rsid w:val="00EA71FB"/>
    <w:rsid w:val="00EA7800"/>
    <w:rsid w:val="00EA78BD"/>
    <w:rsid w:val="00EA7C1E"/>
    <w:rsid w:val="00EB00DF"/>
    <w:rsid w:val="00EB0237"/>
    <w:rsid w:val="00EB0413"/>
    <w:rsid w:val="00EB0625"/>
    <w:rsid w:val="00EB0780"/>
    <w:rsid w:val="00EB0830"/>
    <w:rsid w:val="00EB088F"/>
    <w:rsid w:val="00EB0991"/>
    <w:rsid w:val="00EB0ECA"/>
    <w:rsid w:val="00EB11D4"/>
    <w:rsid w:val="00EB1283"/>
    <w:rsid w:val="00EB12F2"/>
    <w:rsid w:val="00EB13F3"/>
    <w:rsid w:val="00EB14A4"/>
    <w:rsid w:val="00EB171E"/>
    <w:rsid w:val="00EB17FB"/>
    <w:rsid w:val="00EB1A13"/>
    <w:rsid w:val="00EB1B9D"/>
    <w:rsid w:val="00EB1BAB"/>
    <w:rsid w:val="00EB1BFE"/>
    <w:rsid w:val="00EB1C4A"/>
    <w:rsid w:val="00EB2008"/>
    <w:rsid w:val="00EB22C0"/>
    <w:rsid w:val="00EB26FE"/>
    <w:rsid w:val="00EB2823"/>
    <w:rsid w:val="00EB294D"/>
    <w:rsid w:val="00EB2A05"/>
    <w:rsid w:val="00EB2A3F"/>
    <w:rsid w:val="00EB2C8C"/>
    <w:rsid w:val="00EB3511"/>
    <w:rsid w:val="00EB3583"/>
    <w:rsid w:val="00EB3713"/>
    <w:rsid w:val="00EB37C6"/>
    <w:rsid w:val="00EB38DB"/>
    <w:rsid w:val="00EB3A3B"/>
    <w:rsid w:val="00EB3A3F"/>
    <w:rsid w:val="00EB3A95"/>
    <w:rsid w:val="00EB3EE2"/>
    <w:rsid w:val="00EB3FBB"/>
    <w:rsid w:val="00EB451D"/>
    <w:rsid w:val="00EB465B"/>
    <w:rsid w:val="00EB491A"/>
    <w:rsid w:val="00EB4A79"/>
    <w:rsid w:val="00EB4B40"/>
    <w:rsid w:val="00EB4BA9"/>
    <w:rsid w:val="00EB51CC"/>
    <w:rsid w:val="00EB52F4"/>
    <w:rsid w:val="00EB541D"/>
    <w:rsid w:val="00EB549A"/>
    <w:rsid w:val="00EB54BA"/>
    <w:rsid w:val="00EB54FF"/>
    <w:rsid w:val="00EB5597"/>
    <w:rsid w:val="00EB561F"/>
    <w:rsid w:val="00EB5848"/>
    <w:rsid w:val="00EB585E"/>
    <w:rsid w:val="00EB5892"/>
    <w:rsid w:val="00EB5A71"/>
    <w:rsid w:val="00EB5A7B"/>
    <w:rsid w:val="00EB5B9A"/>
    <w:rsid w:val="00EB5C80"/>
    <w:rsid w:val="00EB5D13"/>
    <w:rsid w:val="00EB65E4"/>
    <w:rsid w:val="00EB6680"/>
    <w:rsid w:val="00EB67BC"/>
    <w:rsid w:val="00EB68A8"/>
    <w:rsid w:val="00EB6AA6"/>
    <w:rsid w:val="00EB6B3B"/>
    <w:rsid w:val="00EB6EFE"/>
    <w:rsid w:val="00EB700D"/>
    <w:rsid w:val="00EB7125"/>
    <w:rsid w:val="00EB71AE"/>
    <w:rsid w:val="00EB735D"/>
    <w:rsid w:val="00EB776B"/>
    <w:rsid w:val="00EB7836"/>
    <w:rsid w:val="00EB78A2"/>
    <w:rsid w:val="00EB78FE"/>
    <w:rsid w:val="00EB7E51"/>
    <w:rsid w:val="00EB7F05"/>
    <w:rsid w:val="00EB7F39"/>
    <w:rsid w:val="00EB7F92"/>
    <w:rsid w:val="00EB7FD9"/>
    <w:rsid w:val="00EC0002"/>
    <w:rsid w:val="00EC0229"/>
    <w:rsid w:val="00EC0B86"/>
    <w:rsid w:val="00EC0C91"/>
    <w:rsid w:val="00EC0CB2"/>
    <w:rsid w:val="00EC1168"/>
    <w:rsid w:val="00EC1183"/>
    <w:rsid w:val="00EC11F0"/>
    <w:rsid w:val="00EC1216"/>
    <w:rsid w:val="00EC136B"/>
    <w:rsid w:val="00EC143D"/>
    <w:rsid w:val="00EC148B"/>
    <w:rsid w:val="00EC1630"/>
    <w:rsid w:val="00EC1768"/>
    <w:rsid w:val="00EC18CF"/>
    <w:rsid w:val="00EC1B39"/>
    <w:rsid w:val="00EC1CA2"/>
    <w:rsid w:val="00EC21A8"/>
    <w:rsid w:val="00EC2395"/>
    <w:rsid w:val="00EC2507"/>
    <w:rsid w:val="00EC272E"/>
    <w:rsid w:val="00EC2876"/>
    <w:rsid w:val="00EC297F"/>
    <w:rsid w:val="00EC2D17"/>
    <w:rsid w:val="00EC2F07"/>
    <w:rsid w:val="00EC2F9D"/>
    <w:rsid w:val="00EC2FB6"/>
    <w:rsid w:val="00EC30A1"/>
    <w:rsid w:val="00EC31DC"/>
    <w:rsid w:val="00EC3337"/>
    <w:rsid w:val="00EC3459"/>
    <w:rsid w:val="00EC35A6"/>
    <w:rsid w:val="00EC36BF"/>
    <w:rsid w:val="00EC382B"/>
    <w:rsid w:val="00EC3842"/>
    <w:rsid w:val="00EC3902"/>
    <w:rsid w:val="00EC3D6D"/>
    <w:rsid w:val="00EC3D8A"/>
    <w:rsid w:val="00EC3DFA"/>
    <w:rsid w:val="00EC413E"/>
    <w:rsid w:val="00EC4340"/>
    <w:rsid w:val="00EC45BF"/>
    <w:rsid w:val="00EC4663"/>
    <w:rsid w:val="00EC46D0"/>
    <w:rsid w:val="00EC4745"/>
    <w:rsid w:val="00EC4806"/>
    <w:rsid w:val="00EC4954"/>
    <w:rsid w:val="00EC49BB"/>
    <w:rsid w:val="00EC4C21"/>
    <w:rsid w:val="00EC4D3F"/>
    <w:rsid w:val="00EC4F9F"/>
    <w:rsid w:val="00EC5070"/>
    <w:rsid w:val="00EC517D"/>
    <w:rsid w:val="00EC528A"/>
    <w:rsid w:val="00EC5362"/>
    <w:rsid w:val="00EC5378"/>
    <w:rsid w:val="00EC5452"/>
    <w:rsid w:val="00EC55C5"/>
    <w:rsid w:val="00EC5727"/>
    <w:rsid w:val="00EC5951"/>
    <w:rsid w:val="00EC5B87"/>
    <w:rsid w:val="00EC5DF0"/>
    <w:rsid w:val="00EC6004"/>
    <w:rsid w:val="00EC6251"/>
    <w:rsid w:val="00EC62A0"/>
    <w:rsid w:val="00EC63B1"/>
    <w:rsid w:val="00EC6695"/>
    <w:rsid w:val="00EC66D6"/>
    <w:rsid w:val="00EC6707"/>
    <w:rsid w:val="00EC671B"/>
    <w:rsid w:val="00EC671E"/>
    <w:rsid w:val="00EC67A8"/>
    <w:rsid w:val="00EC68B2"/>
    <w:rsid w:val="00EC73EF"/>
    <w:rsid w:val="00EC748B"/>
    <w:rsid w:val="00EC74F4"/>
    <w:rsid w:val="00EC76D9"/>
    <w:rsid w:val="00EC77BE"/>
    <w:rsid w:val="00EC7E67"/>
    <w:rsid w:val="00EC7EA8"/>
    <w:rsid w:val="00ED007D"/>
    <w:rsid w:val="00ED03F4"/>
    <w:rsid w:val="00ED07E9"/>
    <w:rsid w:val="00ED0A29"/>
    <w:rsid w:val="00ED0D0F"/>
    <w:rsid w:val="00ED0D8E"/>
    <w:rsid w:val="00ED0DA4"/>
    <w:rsid w:val="00ED1375"/>
    <w:rsid w:val="00ED15C8"/>
    <w:rsid w:val="00ED1665"/>
    <w:rsid w:val="00ED1715"/>
    <w:rsid w:val="00ED1B45"/>
    <w:rsid w:val="00ED1F45"/>
    <w:rsid w:val="00ED236A"/>
    <w:rsid w:val="00ED2377"/>
    <w:rsid w:val="00ED2391"/>
    <w:rsid w:val="00ED249E"/>
    <w:rsid w:val="00ED24BC"/>
    <w:rsid w:val="00ED26A8"/>
    <w:rsid w:val="00ED2929"/>
    <w:rsid w:val="00ED2A0E"/>
    <w:rsid w:val="00ED2C19"/>
    <w:rsid w:val="00ED2C82"/>
    <w:rsid w:val="00ED2DDF"/>
    <w:rsid w:val="00ED2E46"/>
    <w:rsid w:val="00ED30A7"/>
    <w:rsid w:val="00ED315D"/>
    <w:rsid w:val="00ED3160"/>
    <w:rsid w:val="00ED342D"/>
    <w:rsid w:val="00ED3574"/>
    <w:rsid w:val="00ED364D"/>
    <w:rsid w:val="00ED3650"/>
    <w:rsid w:val="00ED3896"/>
    <w:rsid w:val="00ED39DF"/>
    <w:rsid w:val="00ED3CE5"/>
    <w:rsid w:val="00ED3DBE"/>
    <w:rsid w:val="00ED3E05"/>
    <w:rsid w:val="00ED410C"/>
    <w:rsid w:val="00ED438B"/>
    <w:rsid w:val="00ED44D8"/>
    <w:rsid w:val="00ED4783"/>
    <w:rsid w:val="00ED488D"/>
    <w:rsid w:val="00ED48CD"/>
    <w:rsid w:val="00ED4AC0"/>
    <w:rsid w:val="00ED4CCB"/>
    <w:rsid w:val="00ED4F1B"/>
    <w:rsid w:val="00ED4F35"/>
    <w:rsid w:val="00ED5B73"/>
    <w:rsid w:val="00ED5C76"/>
    <w:rsid w:val="00ED5FA0"/>
    <w:rsid w:val="00ED61AB"/>
    <w:rsid w:val="00ED63A1"/>
    <w:rsid w:val="00ED6A21"/>
    <w:rsid w:val="00ED6A58"/>
    <w:rsid w:val="00ED7066"/>
    <w:rsid w:val="00ED70C4"/>
    <w:rsid w:val="00ED7137"/>
    <w:rsid w:val="00ED71B0"/>
    <w:rsid w:val="00ED75FA"/>
    <w:rsid w:val="00ED7756"/>
    <w:rsid w:val="00ED795F"/>
    <w:rsid w:val="00ED79DD"/>
    <w:rsid w:val="00EE03BD"/>
    <w:rsid w:val="00EE03E1"/>
    <w:rsid w:val="00EE04F3"/>
    <w:rsid w:val="00EE055D"/>
    <w:rsid w:val="00EE07CB"/>
    <w:rsid w:val="00EE0B8F"/>
    <w:rsid w:val="00EE0E00"/>
    <w:rsid w:val="00EE0E8C"/>
    <w:rsid w:val="00EE0F46"/>
    <w:rsid w:val="00EE0F60"/>
    <w:rsid w:val="00EE1038"/>
    <w:rsid w:val="00EE1772"/>
    <w:rsid w:val="00EE1784"/>
    <w:rsid w:val="00EE19DC"/>
    <w:rsid w:val="00EE1A1A"/>
    <w:rsid w:val="00EE1A83"/>
    <w:rsid w:val="00EE1C51"/>
    <w:rsid w:val="00EE1D76"/>
    <w:rsid w:val="00EE2006"/>
    <w:rsid w:val="00EE24CE"/>
    <w:rsid w:val="00EE2620"/>
    <w:rsid w:val="00EE27E3"/>
    <w:rsid w:val="00EE285F"/>
    <w:rsid w:val="00EE2B66"/>
    <w:rsid w:val="00EE2BA5"/>
    <w:rsid w:val="00EE2EC6"/>
    <w:rsid w:val="00EE2FF0"/>
    <w:rsid w:val="00EE3004"/>
    <w:rsid w:val="00EE321E"/>
    <w:rsid w:val="00EE3393"/>
    <w:rsid w:val="00EE33FF"/>
    <w:rsid w:val="00EE385C"/>
    <w:rsid w:val="00EE3CDF"/>
    <w:rsid w:val="00EE3CE7"/>
    <w:rsid w:val="00EE40D4"/>
    <w:rsid w:val="00EE40F0"/>
    <w:rsid w:val="00EE41FB"/>
    <w:rsid w:val="00EE4286"/>
    <w:rsid w:val="00EE44B3"/>
    <w:rsid w:val="00EE4565"/>
    <w:rsid w:val="00EE4897"/>
    <w:rsid w:val="00EE4A6F"/>
    <w:rsid w:val="00EE4B00"/>
    <w:rsid w:val="00EE4B27"/>
    <w:rsid w:val="00EE4B4A"/>
    <w:rsid w:val="00EE4C38"/>
    <w:rsid w:val="00EE4E78"/>
    <w:rsid w:val="00EE513A"/>
    <w:rsid w:val="00EE5237"/>
    <w:rsid w:val="00EE52FF"/>
    <w:rsid w:val="00EE55F0"/>
    <w:rsid w:val="00EE58E4"/>
    <w:rsid w:val="00EE59D6"/>
    <w:rsid w:val="00EE5B92"/>
    <w:rsid w:val="00EE6007"/>
    <w:rsid w:val="00EE601A"/>
    <w:rsid w:val="00EE6439"/>
    <w:rsid w:val="00EE65E6"/>
    <w:rsid w:val="00EE668D"/>
    <w:rsid w:val="00EE68C9"/>
    <w:rsid w:val="00EE6967"/>
    <w:rsid w:val="00EE69A2"/>
    <w:rsid w:val="00EE6B61"/>
    <w:rsid w:val="00EE6DE8"/>
    <w:rsid w:val="00EE6FA2"/>
    <w:rsid w:val="00EE70FE"/>
    <w:rsid w:val="00EE7727"/>
    <w:rsid w:val="00EE77EA"/>
    <w:rsid w:val="00EE78D7"/>
    <w:rsid w:val="00EE7AF5"/>
    <w:rsid w:val="00EE7BE2"/>
    <w:rsid w:val="00EF01B0"/>
    <w:rsid w:val="00EF052F"/>
    <w:rsid w:val="00EF0886"/>
    <w:rsid w:val="00EF0AF1"/>
    <w:rsid w:val="00EF0EE8"/>
    <w:rsid w:val="00EF0F91"/>
    <w:rsid w:val="00EF0FFF"/>
    <w:rsid w:val="00EF1082"/>
    <w:rsid w:val="00EF1110"/>
    <w:rsid w:val="00EF1162"/>
    <w:rsid w:val="00EF11BB"/>
    <w:rsid w:val="00EF133E"/>
    <w:rsid w:val="00EF14DB"/>
    <w:rsid w:val="00EF15C1"/>
    <w:rsid w:val="00EF17E2"/>
    <w:rsid w:val="00EF18B9"/>
    <w:rsid w:val="00EF1FA1"/>
    <w:rsid w:val="00EF2155"/>
    <w:rsid w:val="00EF226F"/>
    <w:rsid w:val="00EF22B0"/>
    <w:rsid w:val="00EF23F3"/>
    <w:rsid w:val="00EF2644"/>
    <w:rsid w:val="00EF2684"/>
    <w:rsid w:val="00EF2D77"/>
    <w:rsid w:val="00EF316B"/>
    <w:rsid w:val="00EF35E0"/>
    <w:rsid w:val="00EF394F"/>
    <w:rsid w:val="00EF3AC9"/>
    <w:rsid w:val="00EF3B52"/>
    <w:rsid w:val="00EF3C78"/>
    <w:rsid w:val="00EF3F88"/>
    <w:rsid w:val="00EF42EC"/>
    <w:rsid w:val="00EF4422"/>
    <w:rsid w:val="00EF46AE"/>
    <w:rsid w:val="00EF494E"/>
    <w:rsid w:val="00EF49F3"/>
    <w:rsid w:val="00EF4D62"/>
    <w:rsid w:val="00EF4DC6"/>
    <w:rsid w:val="00EF4DF9"/>
    <w:rsid w:val="00EF4FBD"/>
    <w:rsid w:val="00EF5111"/>
    <w:rsid w:val="00EF5191"/>
    <w:rsid w:val="00EF5358"/>
    <w:rsid w:val="00EF582A"/>
    <w:rsid w:val="00EF58B5"/>
    <w:rsid w:val="00EF5C0B"/>
    <w:rsid w:val="00EF5C2C"/>
    <w:rsid w:val="00EF5C89"/>
    <w:rsid w:val="00EF5F00"/>
    <w:rsid w:val="00EF5F85"/>
    <w:rsid w:val="00EF60B6"/>
    <w:rsid w:val="00EF620F"/>
    <w:rsid w:val="00EF63C7"/>
    <w:rsid w:val="00EF6528"/>
    <w:rsid w:val="00EF66F9"/>
    <w:rsid w:val="00EF69F9"/>
    <w:rsid w:val="00EF6A15"/>
    <w:rsid w:val="00EF6C86"/>
    <w:rsid w:val="00EF6D6F"/>
    <w:rsid w:val="00EF6F1B"/>
    <w:rsid w:val="00EF7027"/>
    <w:rsid w:val="00EF718A"/>
    <w:rsid w:val="00EF7281"/>
    <w:rsid w:val="00EF75CF"/>
    <w:rsid w:val="00EF784D"/>
    <w:rsid w:val="00F000EF"/>
    <w:rsid w:val="00F00159"/>
    <w:rsid w:val="00F0019E"/>
    <w:rsid w:val="00F001D0"/>
    <w:rsid w:val="00F002FC"/>
    <w:rsid w:val="00F00928"/>
    <w:rsid w:val="00F00D00"/>
    <w:rsid w:val="00F00FCB"/>
    <w:rsid w:val="00F00FD4"/>
    <w:rsid w:val="00F01199"/>
    <w:rsid w:val="00F012D8"/>
    <w:rsid w:val="00F013E9"/>
    <w:rsid w:val="00F014D2"/>
    <w:rsid w:val="00F0164B"/>
    <w:rsid w:val="00F01BB4"/>
    <w:rsid w:val="00F01C49"/>
    <w:rsid w:val="00F01E7F"/>
    <w:rsid w:val="00F01F57"/>
    <w:rsid w:val="00F01F60"/>
    <w:rsid w:val="00F0203D"/>
    <w:rsid w:val="00F0204C"/>
    <w:rsid w:val="00F02087"/>
    <w:rsid w:val="00F023EB"/>
    <w:rsid w:val="00F02689"/>
    <w:rsid w:val="00F027BC"/>
    <w:rsid w:val="00F02B6A"/>
    <w:rsid w:val="00F02D1D"/>
    <w:rsid w:val="00F02E4B"/>
    <w:rsid w:val="00F02E7F"/>
    <w:rsid w:val="00F02F9E"/>
    <w:rsid w:val="00F0329D"/>
    <w:rsid w:val="00F03402"/>
    <w:rsid w:val="00F03714"/>
    <w:rsid w:val="00F039D4"/>
    <w:rsid w:val="00F03D45"/>
    <w:rsid w:val="00F03D68"/>
    <w:rsid w:val="00F03EBF"/>
    <w:rsid w:val="00F03F24"/>
    <w:rsid w:val="00F03F4E"/>
    <w:rsid w:val="00F04477"/>
    <w:rsid w:val="00F0448E"/>
    <w:rsid w:val="00F047B3"/>
    <w:rsid w:val="00F04A94"/>
    <w:rsid w:val="00F04AC0"/>
    <w:rsid w:val="00F04DA2"/>
    <w:rsid w:val="00F05044"/>
    <w:rsid w:val="00F051DA"/>
    <w:rsid w:val="00F0523A"/>
    <w:rsid w:val="00F0537B"/>
    <w:rsid w:val="00F053AB"/>
    <w:rsid w:val="00F058C6"/>
    <w:rsid w:val="00F0595D"/>
    <w:rsid w:val="00F05B4F"/>
    <w:rsid w:val="00F0608E"/>
    <w:rsid w:val="00F0614E"/>
    <w:rsid w:val="00F064FC"/>
    <w:rsid w:val="00F06710"/>
    <w:rsid w:val="00F06B6B"/>
    <w:rsid w:val="00F06C5E"/>
    <w:rsid w:val="00F06CC9"/>
    <w:rsid w:val="00F06D4E"/>
    <w:rsid w:val="00F06EF6"/>
    <w:rsid w:val="00F06FE9"/>
    <w:rsid w:val="00F0719C"/>
    <w:rsid w:val="00F07228"/>
    <w:rsid w:val="00F07323"/>
    <w:rsid w:val="00F07BD1"/>
    <w:rsid w:val="00F07E6D"/>
    <w:rsid w:val="00F07EE3"/>
    <w:rsid w:val="00F07FC5"/>
    <w:rsid w:val="00F108C7"/>
    <w:rsid w:val="00F10A1A"/>
    <w:rsid w:val="00F10A5A"/>
    <w:rsid w:val="00F10A92"/>
    <w:rsid w:val="00F10AC6"/>
    <w:rsid w:val="00F10BEF"/>
    <w:rsid w:val="00F10C86"/>
    <w:rsid w:val="00F10C8D"/>
    <w:rsid w:val="00F10D45"/>
    <w:rsid w:val="00F10D92"/>
    <w:rsid w:val="00F10E52"/>
    <w:rsid w:val="00F10EF4"/>
    <w:rsid w:val="00F11027"/>
    <w:rsid w:val="00F110BD"/>
    <w:rsid w:val="00F110DE"/>
    <w:rsid w:val="00F1113B"/>
    <w:rsid w:val="00F112BC"/>
    <w:rsid w:val="00F114D3"/>
    <w:rsid w:val="00F117BA"/>
    <w:rsid w:val="00F11FA7"/>
    <w:rsid w:val="00F120A8"/>
    <w:rsid w:val="00F121B8"/>
    <w:rsid w:val="00F12483"/>
    <w:rsid w:val="00F12551"/>
    <w:rsid w:val="00F12597"/>
    <w:rsid w:val="00F127C2"/>
    <w:rsid w:val="00F128E0"/>
    <w:rsid w:val="00F12A24"/>
    <w:rsid w:val="00F12A36"/>
    <w:rsid w:val="00F12F3A"/>
    <w:rsid w:val="00F1317B"/>
    <w:rsid w:val="00F13452"/>
    <w:rsid w:val="00F13788"/>
    <w:rsid w:val="00F13B7B"/>
    <w:rsid w:val="00F13C6A"/>
    <w:rsid w:val="00F13C75"/>
    <w:rsid w:val="00F13DE7"/>
    <w:rsid w:val="00F13ECC"/>
    <w:rsid w:val="00F13FBF"/>
    <w:rsid w:val="00F14025"/>
    <w:rsid w:val="00F14272"/>
    <w:rsid w:val="00F142C8"/>
    <w:rsid w:val="00F1497E"/>
    <w:rsid w:val="00F14B63"/>
    <w:rsid w:val="00F14D80"/>
    <w:rsid w:val="00F14E50"/>
    <w:rsid w:val="00F14F2A"/>
    <w:rsid w:val="00F14F5F"/>
    <w:rsid w:val="00F14FFD"/>
    <w:rsid w:val="00F1508F"/>
    <w:rsid w:val="00F152F7"/>
    <w:rsid w:val="00F1531D"/>
    <w:rsid w:val="00F157A7"/>
    <w:rsid w:val="00F158A6"/>
    <w:rsid w:val="00F15903"/>
    <w:rsid w:val="00F15BCE"/>
    <w:rsid w:val="00F15D50"/>
    <w:rsid w:val="00F15DB1"/>
    <w:rsid w:val="00F1611A"/>
    <w:rsid w:val="00F1612E"/>
    <w:rsid w:val="00F1633D"/>
    <w:rsid w:val="00F16572"/>
    <w:rsid w:val="00F16642"/>
    <w:rsid w:val="00F1665C"/>
    <w:rsid w:val="00F16786"/>
    <w:rsid w:val="00F16A8B"/>
    <w:rsid w:val="00F16AD4"/>
    <w:rsid w:val="00F16AF8"/>
    <w:rsid w:val="00F16B2C"/>
    <w:rsid w:val="00F16C5E"/>
    <w:rsid w:val="00F171C1"/>
    <w:rsid w:val="00F1721A"/>
    <w:rsid w:val="00F173CA"/>
    <w:rsid w:val="00F173E1"/>
    <w:rsid w:val="00F175F7"/>
    <w:rsid w:val="00F1777F"/>
    <w:rsid w:val="00F1779E"/>
    <w:rsid w:val="00F17898"/>
    <w:rsid w:val="00F1795E"/>
    <w:rsid w:val="00F17964"/>
    <w:rsid w:val="00F17967"/>
    <w:rsid w:val="00F17990"/>
    <w:rsid w:val="00F17E8F"/>
    <w:rsid w:val="00F17FEF"/>
    <w:rsid w:val="00F20008"/>
    <w:rsid w:val="00F20049"/>
    <w:rsid w:val="00F20404"/>
    <w:rsid w:val="00F20640"/>
    <w:rsid w:val="00F208C5"/>
    <w:rsid w:val="00F20A95"/>
    <w:rsid w:val="00F20DA6"/>
    <w:rsid w:val="00F20FA8"/>
    <w:rsid w:val="00F21178"/>
    <w:rsid w:val="00F211FB"/>
    <w:rsid w:val="00F21443"/>
    <w:rsid w:val="00F21776"/>
    <w:rsid w:val="00F21B04"/>
    <w:rsid w:val="00F21B90"/>
    <w:rsid w:val="00F21BB4"/>
    <w:rsid w:val="00F21E4E"/>
    <w:rsid w:val="00F21F9C"/>
    <w:rsid w:val="00F22076"/>
    <w:rsid w:val="00F22153"/>
    <w:rsid w:val="00F222AF"/>
    <w:rsid w:val="00F22367"/>
    <w:rsid w:val="00F225A2"/>
    <w:rsid w:val="00F2271F"/>
    <w:rsid w:val="00F22AB0"/>
    <w:rsid w:val="00F22BA7"/>
    <w:rsid w:val="00F22EF1"/>
    <w:rsid w:val="00F231BA"/>
    <w:rsid w:val="00F231C1"/>
    <w:rsid w:val="00F232CD"/>
    <w:rsid w:val="00F2332B"/>
    <w:rsid w:val="00F2362C"/>
    <w:rsid w:val="00F236AB"/>
    <w:rsid w:val="00F23B12"/>
    <w:rsid w:val="00F23C0B"/>
    <w:rsid w:val="00F23E04"/>
    <w:rsid w:val="00F23FEC"/>
    <w:rsid w:val="00F240EF"/>
    <w:rsid w:val="00F24414"/>
    <w:rsid w:val="00F24704"/>
    <w:rsid w:val="00F24B5E"/>
    <w:rsid w:val="00F24CCA"/>
    <w:rsid w:val="00F24D21"/>
    <w:rsid w:val="00F25118"/>
    <w:rsid w:val="00F2516A"/>
    <w:rsid w:val="00F2528E"/>
    <w:rsid w:val="00F2531B"/>
    <w:rsid w:val="00F258E3"/>
    <w:rsid w:val="00F2595F"/>
    <w:rsid w:val="00F25CD2"/>
    <w:rsid w:val="00F25D23"/>
    <w:rsid w:val="00F261F8"/>
    <w:rsid w:val="00F262E9"/>
    <w:rsid w:val="00F2646F"/>
    <w:rsid w:val="00F264FB"/>
    <w:rsid w:val="00F26565"/>
    <w:rsid w:val="00F2663C"/>
    <w:rsid w:val="00F2686F"/>
    <w:rsid w:val="00F268DF"/>
    <w:rsid w:val="00F26A80"/>
    <w:rsid w:val="00F26ABD"/>
    <w:rsid w:val="00F26D7C"/>
    <w:rsid w:val="00F26EFC"/>
    <w:rsid w:val="00F270E8"/>
    <w:rsid w:val="00F270FE"/>
    <w:rsid w:val="00F27188"/>
    <w:rsid w:val="00F272DE"/>
    <w:rsid w:val="00F2757E"/>
    <w:rsid w:val="00F277FD"/>
    <w:rsid w:val="00F278B2"/>
    <w:rsid w:val="00F2793E"/>
    <w:rsid w:val="00F27BC6"/>
    <w:rsid w:val="00F27E30"/>
    <w:rsid w:val="00F30329"/>
    <w:rsid w:val="00F30403"/>
    <w:rsid w:val="00F3044F"/>
    <w:rsid w:val="00F307F2"/>
    <w:rsid w:val="00F30A6C"/>
    <w:rsid w:val="00F30C73"/>
    <w:rsid w:val="00F30DE1"/>
    <w:rsid w:val="00F30FB0"/>
    <w:rsid w:val="00F31115"/>
    <w:rsid w:val="00F31365"/>
    <w:rsid w:val="00F3160C"/>
    <w:rsid w:val="00F31800"/>
    <w:rsid w:val="00F3180D"/>
    <w:rsid w:val="00F319F2"/>
    <w:rsid w:val="00F31A2C"/>
    <w:rsid w:val="00F31A77"/>
    <w:rsid w:val="00F31D19"/>
    <w:rsid w:val="00F3256B"/>
    <w:rsid w:val="00F329E1"/>
    <w:rsid w:val="00F32A0D"/>
    <w:rsid w:val="00F32A0E"/>
    <w:rsid w:val="00F32A45"/>
    <w:rsid w:val="00F32EBE"/>
    <w:rsid w:val="00F32F67"/>
    <w:rsid w:val="00F33014"/>
    <w:rsid w:val="00F3313C"/>
    <w:rsid w:val="00F331F1"/>
    <w:rsid w:val="00F332F5"/>
    <w:rsid w:val="00F3350C"/>
    <w:rsid w:val="00F336B9"/>
    <w:rsid w:val="00F33711"/>
    <w:rsid w:val="00F337AB"/>
    <w:rsid w:val="00F33929"/>
    <w:rsid w:val="00F33D79"/>
    <w:rsid w:val="00F33E7E"/>
    <w:rsid w:val="00F33FE5"/>
    <w:rsid w:val="00F3402B"/>
    <w:rsid w:val="00F34124"/>
    <w:rsid w:val="00F34286"/>
    <w:rsid w:val="00F34516"/>
    <w:rsid w:val="00F3453F"/>
    <w:rsid w:val="00F34653"/>
    <w:rsid w:val="00F346A1"/>
    <w:rsid w:val="00F34A14"/>
    <w:rsid w:val="00F34DE6"/>
    <w:rsid w:val="00F34E07"/>
    <w:rsid w:val="00F34F57"/>
    <w:rsid w:val="00F350DE"/>
    <w:rsid w:val="00F35392"/>
    <w:rsid w:val="00F3574F"/>
    <w:rsid w:val="00F35D24"/>
    <w:rsid w:val="00F35E9D"/>
    <w:rsid w:val="00F35F23"/>
    <w:rsid w:val="00F35F52"/>
    <w:rsid w:val="00F35F7F"/>
    <w:rsid w:val="00F35F9F"/>
    <w:rsid w:val="00F36230"/>
    <w:rsid w:val="00F36338"/>
    <w:rsid w:val="00F3642E"/>
    <w:rsid w:val="00F36470"/>
    <w:rsid w:val="00F36638"/>
    <w:rsid w:val="00F369CE"/>
    <w:rsid w:val="00F369F2"/>
    <w:rsid w:val="00F36B99"/>
    <w:rsid w:val="00F36F52"/>
    <w:rsid w:val="00F36F8D"/>
    <w:rsid w:val="00F370AB"/>
    <w:rsid w:val="00F371C7"/>
    <w:rsid w:val="00F371F3"/>
    <w:rsid w:val="00F37376"/>
    <w:rsid w:val="00F37416"/>
    <w:rsid w:val="00F374A8"/>
    <w:rsid w:val="00F3779C"/>
    <w:rsid w:val="00F378B6"/>
    <w:rsid w:val="00F378BB"/>
    <w:rsid w:val="00F37A23"/>
    <w:rsid w:val="00F37A45"/>
    <w:rsid w:val="00F37CFB"/>
    <w:rsid w:val="00F37EC6"/>
    <w:rsid w:val="00F37F82"/>
    <w:rsid w:val="00F406DA"/>
    <w:rsid w:val="00F407AC"/>
    <w:rsid w:val="00F4084D"/>
    <w:rsid w:val="00F40873"/>
    <w:rsid w:val="00F4088D"/>
    <w:rsid w:val="00F4098D"/>
    <w:rsid w:val="00F409BF"/>
    <w:rsid w:val="00F40A97"/>
    <w:rsid w:val="00F40F37"/>
    <w:rsid w:val="00F414AC"/>
    <w:rsid w:val="00F41E2E"/>
    <w:rsid w:val="00F42241"/>
    <w:rsid w:val="00F422C8"/>
    <w:rsid w:val="00F4233E"/>
    <w:rsid w:val="00F427CF"/>
    <w:rsid w:val="00F42A4B"/>
    <w:rsid w:val="00F42C27"/>
    <w:rsid w:val="00F42C52"/>
    <w:rsid w:val="00F43074"/>
    <w:rsid w:val="00F4333E"/>
    <w:rsid w:val="00F43398"/>
    <w:rsid w:val="00F435CC"/>
    <w:rsid w:val="00F4362C"/>
    <w:rsid w:val="00F43A02"/>
    <w:rsid w:val="00F440C2"/>
    <w:rsid w:val="00F440D1"/>
    <w:rsid w:val="00F4411C"/>
    <w:rsid w:val="00F441F2"/>
    <w:rsid w:val="00F442BC"/>
    <w:rsid w:val="00F44331"/>
    <w:rsid w:val="00F44646"/>
    <w:rsid w:val="00F446C9"/>
    <w:rsid w:val="00F449AD"/>
    <w:rsid w:val="00F44C01"/>
    <w:rsid w:val="00F44C73"/>
    <w:rsid w:val="00F44FB1"/>
    <w:rsid w:val="00F451CB"/>
    <w:rsid w:val="00F45721"/>
    <w:rsid w:val="00F45756"/>
    <w:rsid w:val="00F45CC5"/>
    <w:rsid w:val="00F45CFE"/>
    <w:rsid w:val="00F4604F"/>
    <w:rsid w:val="00F46096"/>
    <w:rsid w:val="00F46213"/>
    <w:rsid w:val="00F46251"/>
    <w:rsid w:val="00F462C2"/>
    <w:rsid w:val="00F4641C"/>
    <w:rsid w:val="00F4647C"/>
    <w:rsid w:val="00F465A5"/>
    <w:rsid w:val="00F46746"/>
    <w:rsid w:val="00F46986"/>
    <w:rsid w:val="00F46CCF"/>
    <w:rsid w:val="00F46D94"/>
    <w:rsid w:val="00F46F11"/>
    <w:rsid w:val="00F47080"/>
    <w:rsid w:val="00F470E3"/>
    <w:rsid w:val="00F472FD"/>
    <w:rsid w:val="00F47540"/>
    <w:rsid w:val="00F4785B"/>
    <w:rsid w:val="00F47B90"/>
    <w:rsid w:val="00F47D14"/>
    <w:rsid w:val="00F47DAB"/>
    <w:rsid w:val="00F50170"/>
    <w:rsid w:val="00F5018B"/>
    <w:rsid w:val="00F5064D"/>
    <w:rsid w:val="00F5092B"/>
    <w:rsid w:val="00F509C1"/>
    <w:rsid w:val="00F50DD8"/>
    <w:rsid w:val="00F50DFB"/>
    <w:rsid w:val="00F50E6A"/>
    <w:rsid w:val="00F50EFE"/>
    <w:rsid w:val="00F51131"/>
    <w:rsid w:val="00F515F2"/>
    <w:rsid w:val="00F51686"/>
    <w:rsid w:val="00F517DE"/>
    <w:rsid w:val="00F519F6"/>
    <w:rsid w:val="00F51AFA"/>
    <w:rsid w:val="00F51CCD"/>
    <w:rsid w:val="00F51E7F"/>
    <w:rsid w:val="00F51FD1"/>
    <w:rsid w:val="00F522E2"/>
    <w:rsid w:val="00F52378"/>
    <w:rsid w:val="00F52419"/>
    <w:rsid w:val="00F527E9"/>
    <w:rsid w:val="00F52A7B"/>
    <w:rsid w:val="00F52B39"/>
    <w:rsid w:val="00F52C55"/>
    <w:rsid w:val="00F52F6A"/>
    <w:rsid w:val="00F52F85"/>
    <w:rsid w:val="00F53178"/>
    <w:rsid w:val="00F53273"/>
    <w:rsid w:val="00F535AB"/>
    <w:rsid w:val="00F536BB"/>
    <w:rsid w:val="00F53744"/>
    <w:rsid w:val="00F53AF6"/>
    <w:rsid w:val="00F53BCD"/>
    <w:rsid w:val="00F53C49"/>
    <w:rsid w:val="00F53C56"/>
    <w:rsid w:val="00F53CF5"/>
    <w:rsid w:val="00F53E89"/>
    <w:rsid w:val="00F540C8"/>
    <w:rsid w:val="00F54161"/>
    <w:rsid w:val="00F541AF"/>
    <w:rsid w:val="00F54570"/>
    <w:rsid w:val="00F545E9"/>
    <w:rsid w:val="00F54896"/>
    <w:rsid w:val="00F5499C"/>
    <w:rsid w:val="00F55010"/>
    <w:rsid w:val="00F55017"/>
    <w:rsid w:val="00F55144"/>
    <w:rsid w:val="00F5517B"/>
    <w:rsid w:val="00F55219"/>
    <w:rsid w:val="00F5523D"/>
    <w:rsid w:val="00F55249"/>
    <w:rsid w:val="00F5528A"/>
    <w:rsid w:val="00F556EE"/>
    <w:rsid w:val="00F55BB8"/>
    <w:rsid w:val="00F55C57"/>
    <w:rsid w:val="00F55C61"/>
    <w:rsid w:val="00F55DCE"/>
    <w:rsid w:val="00F56FC4"/>
    <w:rsid w:val="00F571D0"/>
    <w:rsid w:val="00F572CD"/>
    <w:rsid w:val="00F578F7"/>
    <w:rsid w:val="00F57A4D"/>
    <w:rsid w:val="00F57C13"/>
    <w:rsid w:val="00F57C6E"/>
    <w:rsid w:val="00F57D1C"/>
    <w:rsid w:val="00F57E9E"/>
    <w:rsid w:val="00F57F44"/>
    <w:rsid w:val="00F60162"/>
    <w:rsid w:val="00F601CC"/>
    <w:rsid w:val="00F60285"/>
    <w:rsid w:val="00F6080C"/>
    <w:rsid w:val="00F6091C"/>
    <w:rsid w:val="00F60AFF"/>
    <w:rsid w:val="00F60C3C"/>
    <w:rsid w:val="00F60D69"/>
    <w:rsid w:val="00F60E59"/>
    <w:rsid w:val="00F6141C"/>
    <w:rsid w:val="00F61DB7"/>
    <w:rsid w:val="00F61DEF"/>
    <w:rsid w:val="00F61EF0"/>
    <w:rsid w:val="00F62074"/>
    <w:rsid w:val="00F620AE"/>
    <w:rsid w:val="00F62636"/>
    <w:rsid w:val="00F62664"/>
    <w:rsid w:val="00F629B3"/>
    <w:rsid w:val="00F62D39"/>
    <w:rsid w:val="00F62D9B"/>
    <w:rsid w:val="00F62EE9"/>
    <w:rsid w:val="00F63139"/>
    <w:rsid w:val="00F6343E"/>
    <w:rsid w:val="00F63458"/>
    <w:rsid w:val="00F63C14"/>
    <w:rsid w:val="00F63CCF"/>
    <w:rsid w:val="00F640E3"/>
    <w:rsid w:val="00F64405"/>
    <w:rsid w:val="00F64484"/>
    <w:rsid w:val="00F644B1"/>
    <w:rsid w:val="00F64984"/>
    <w:rsid w:val="00F64C35"/>
    <w:rsid w:val="00F64E69"/>
    <w:rsid w:val="00F64EC4"/>
    <w:rsid w:val="00F64F1B"/>
    <w:rsid w:val="00F65179"/>
    <w:rsid w:val="00F651CA"/>
    <w:rsid w:val="00F651E3"/>
    <w:rsid w:val="00F653C2"/>
    <w:rsid w:val="00F6553A"/>
    <w:rsid w:val="00F6571B"/>
    <w:rsid w:val="00F65730"/>
    <w:rsid w:val="00F6589F"/>
    <w:rsid w:val="00F65C26"/>
    <w:rsid w:val="00F65CA2"/>
    <w:rsid w:val="00F66082"/>
    <w:rsid w:val="00F660C2"/>
    <w:rsid w:val="00F661B9"/>
    <w:rsid w:val="00F66960"/>
    <w:rsid w:val="00F66C60"/>
    <w:rsid w:val="00F66C67"/>
    <w:rsid w:val="00F66CB5"/>
    <w:rsid w:val="00F671A8"/>
    <w:rsid w:val="00F67655"/>
    <w:rsid w:val="00F67B0A"/>
    <w:rsid w:val="00F67CE4"/>
    <w:rsid w:val="00F67D31"/>
    <w:rsid w:val="00F67F2F"/>
    <w:rsid w:val="00F67FDC"/>
    <w:rsid w:val="00F7021C"/>
    <w:rsid w:val="00F70349"/>
    <w:rsid w:val="00F70748"/>
    <w:rsid w:val="00F70D72"/>
    <w:rsid w:val="00F70EFC"/>
    <w:rsid w:val="00F71097"/>
    <w:rsid w:val="00F7120C"/>
    <w:rsid w:val="00F71235"/>
    <w:rsid w:val="00F7167F"/>
    <w:rsid w:val="00F7175C"/>
    <w:rsid w:val="00F718C6"/>
    <w:rsid w:val="00F71BA1"/>
    <w:rsid w:val="00F71BD1"/>
    <w:rsid w:val="00F71E73"/>
    <w:rsid w:val="00F71F57"/>
    <w:rsid w:val="00F72190"/>
    <w:rsid w:val="00F722A2"/>
    <w:rsid w:val="00F725C8"/>
    <w:rsid w:val="00F7270E"/>
    <w:rsid w:val="00F7286E"/>
    <w:rsid w:val="00F729DE"/>
    <w:rsid w:val="00F72A88"/>
    <w:rsid w:val="00F72BB1"/>
    <w:rsid w:val="00F72C25"/>
    <w:rsid w:val="00F72DD3"/>
    <w:rsid w:val="00F72F32"/>
    <w:rsid w:val="00F72FCF"/>
    <w:rsid w:val="00F73428"/>
    <w:rsid w:val="00F73B38"/>
    <w:rsid w:val="00F73F1B"/>
    <w:rsid w:val="00F73F72"/>
    <w:rsid w:val="00F74109"/>
    <w:rsid w:val="00F741F6"/>
    <w:rsid w:val="00F749FD"/>
    <w:rsid w:val="00F74E1A"/>
    <w:rsid w:val="00F75563"/>
    <w:rsid w:val="00F7567D"/>
    <w:rsid w:val="00F756FD"/>
    <w:rsid w:val="00F75703"/>
    <w:rsid w:val="00F757E7"/>
    <w:rsid w:val="00F75898"/>
    <w:rsid w:val="00F75A49"/>
    <w:rsid w:val="00F75F1A"/>
    <w:rsid w:val="00F76405"/>
    <w:rsid w:val="00F7661B"/>
    <w:rsid w:val="00F76815"/>
    <w:rsid w:val="00F76845"/>
    <w:rsid w:val="00F76921"/>
    <w:rsid w:val="00F76AD0"/>
    <w:rsid w:val="00F76DA6"/>
    <w:rsid w:val="00F76DDA"/>
    <w:rsid w:val="00F77095"/>
    <w:rsid w:val="00F770E5"/>
    <w:rsid w:val="00F771E1"/>
    <w:rsid w:val="00F771E9"/>
    <w:rsid w:val="00F772AE"/>
    <w:rsid w:val="00F773E7"/>
    <w:rsid w:val="00F774B6"/>
    <w:rsid w:val="00F77607"/>
    <w:rsid w:val="00F77809"/>
    <w:rsid w:val="00F77955"/>
    <w:rsid w:val="00F77C7C"/>
    <w:rsid w:val="00F77F28"/>
    <w:rsid w:val="00F80002"/>
    <w:rsid w:val="00F8001F"/>
    <w:rsid w:val="00F801F8"/>
    <w:rsid w:val="00F807D6"/>
    <w:rsid w:val="00F80818"/>
    <w:rsid w:val="00F80A26"/>
    <w:rsid w:val="00F80BFD"/>
    <w:rsid w:val="00F80F44"/>
    <w:rsid w:val="00F8147F"/>
    <w:rsid w:val="00F816E0"/>
    <w:rsid w:val="00F81720"/>
    <w:rsid w:val="00F81753"/>
    <w:rsid w:val="00F819AE"/>
    <w:rsid w:val="00F81A69"/>
    <w:rsid w:val="00F81D0C"/>
    <w:rsid w:val="00F81DD6"/>
    <w:rsid w:val="00F820BE"/>
    <w:rsid w:val="00F82257"/>
    <w:rsid w:val="00F824E1"/>
    <w:rsid w:val="00F826DE"/>
    <w:rsid w:val="00F8283C"/>
    <w:rsid w:val="00F82C3B"/>
    <w:rsid w:val="00F82DEE"/>
    <w:rsid w:val="00F82E59"/>
    <w:rsid w:val="00F82F43"/>
    <w:rsid w:val="00F83143"/>
    <w:rsid w:val="00F83181"/>
    <w:rsid w:val="00F83273"/>
    <w:rsid w:val="00F8338B"/>
    <w:rsid w:val="00F83A7A"/>
    <w:rsid w:val="00F83C48"/>
    <w:rsid w:val="00F83CF9"/>
    <w:rsid w:val="00F83EA5"/>
    <w:rsid w:val="00F83EBA"/>
    <w:rsid w:val="00F84006"/>
    <w:rsid w:val="00F8447E"/>
    <w:rsid w:val="00F844F7"/>
    <w:rsid w:val="00F84519"/>
    <w:rsid w:val="00F84599"/>
    <w:rsid w:val="00F84A6D"/>
    <w:rsid w:val="00F84B19"/>
    <w:rsid w:val="00F85519"/>
    <w:rsid w:val="00F85718"/>
    <w:rsid w:val="00F8584A"/>
    <w:rsid w:val="00F85AC7"/>
    <w:rsid w:val="00F85B36"/>
    <w:rsid w:val="00F85CAA"/>
    <w:rsid w:val="00F85E06"/>
    <w:rsid w:val="00F85E0E"/>
    <w:rsid w:val="00F85EFD"/>
    <w:rsid w:val="00F8644A"/>
    <w:rsid w:val="00F8648A"/>
    <w:rsid w:val="00F8655A"/>
    <w:rsid w:val="00F865B5"/>
    <w:rsid w:val="00F86678"/>
    <w:rsid w:val="00F86711"/>
    <w:rsid w:val="00F86775"/>
    <w:rsid w:val="00F867FE"/>
    <w:rsid w:val="00F86895"/>
    <w:rsid w:val="00F86FD2"/>
    <w:rsid w:val="00F87555"/>
    <w:rsid w:val="00F87592"/>
    <w:rsid w:val="00F875FD"/>
    <w:rsid w:val="00F87977"/>
    <w:rsid w:val="00F879D2"/>
    <w:rsid w:val="00F87A22"/>
    <w:rsid w:val="00F87C26"/>
    <w:rsid w:val="00F87D0B"/>
    <w:rsid w:val="00F900DE"/>
    <w:rsid w:val="00F9021E"/>
    <w:rsid w:val="00F90290"/>
    <w:rsid w:val="00F9035E"/>
    <w:rsid w:val="00F90387"/>
    <w:rsid w:val="00F903A7"/>
    <w:rsid w:val="00F90672"/>
    <w:rsid w:val="00F90866"/>
    <w:rsid w:val="00F9087D"/>
    <w:rsid w:val="00F908FA"/>
    <w:rsid w:val="00F90973"/>
    <w:rsid w:val="00F90BAC"/>
    <w:rsid w:val="00F90D93"/>
    <w:rsid w:val="00F90DDD"/>
    <w:rsid w:val="00F911EF"/>
    <w:rsid w:val="00F9126F"/>
    <w:rsid w:val="00F91301"/>
    <w:rsid w:val="00F91877"/>
    <w:rsid w:val="00F918FD"/>
    <w:rsid w:val="00F91A02"/>
    <w:rsid w:val="00F91B76"/>
    <w:rsid w:val="00F91D55"/>
    <w:rsid w:val="00F922BB"/>
    <w:rsid w:val="00F924BD"/>
    <w:rsid w:val="00F92836"/>
    <w:rsid w:val="00F929C5"/>
    <w:rsid w:val="00F92B15"/>
    <w:rsid w:val="00F92BAD"/>
    <w:rsid w:val="00F92E3B"/>
    <w:rsid w:val="00F930D6"/>
    <w:rsid w:val="00F9315A"/>
    <w:rsid w:val="00F9325F"/>
    <w:rsid w:val="00F93274"/>
    <w:rsid w:val="00F93277"/>
    <w:rsid w:val="00F9344F"/>
    <w:rsid w:val="00F935F0"/>
    <w:rsid w:val="00F93692"/>
    <w:rsid w:val="00F936B5"/>
    <w:rsid w:val="00F936FF"/>
    <w:rsid w:val="00F93865"/>
    <w:rsid w:val="00F939C2"/>
    <w:rsid w:val="00F939DF"/>
    <w:rsid w:val="00F93A71"/>
    <w:rsid w:val="00F93EF0"/>
    <w:rsid w:val="00F9420D"/>
    <w:rsid w:val="00F94734"/>
    <w:rsid w:val="00F94969"/>
    <w:rsid w:val="00F94C48"/>
    <w:rsid w:val="00F94E27"/>
    <w:rsid w:val="00F950F8"/>
    <w:rsid w:val="00F955DD"/>
    <w:rsid w:val="00F9591B"/>
    <w:rsid w:val="00F959AA"/>
    <w:rsid w:val="00F95A10"/>
    <w:rsid w:val="00F95ACB"/>
    <w:rsid w:val="00F95B54"/>
    <w:rsid w:val="00F95B78"/>
    <w:rsid w:val="00F95CF8"/>
    <w:rsid w:val="00F96579"/>
    <w:rsid w:val="00F96798"/>
    <w:rsid w:val="00F9692C"/>
    <w:rsid w:val="00F9696F"/>
    <w:rsid w:val="00F96A9C"/>
    <w:rsid w:val="00F96D5C"/>
    <w:rsid w:val="00F96F80"/>
    <w:rsid w:val="00F9733A"/>
    <w:rsid w:val="00F97728"/>
    <w:rsid w:val="00F97B4D"/>
    <w:rsid w:val="00F97BB2"/>
    <w:rsid w:val="00F97E75"/>
    <w:rsid w:val="00F97F0E"/>
    <w:rsid w:val="00FA00CB"/>
    <w:rsid w:val="00FA0109"/>
    <w:rsid w:val="00FA0786"/>
    <w:rsid w:val="00FA07EF"/>
    <w:rsid w:val="00FA0874"/>
    <w:rsid w:val="00FA0A78"/>
    <w:rsid w:val="00FA0AE6"/>
    <w:rsid w:val="00FA0D62"/>
    <w:rsid w:val="00FA0E52"/>
    <w:rsid w:val="00FA14D4"/>
    <w:rsid w:val="00FA15B8"/>
    <w:rsid w:val="00FA166B"/>
    <w:rsid w:val="00FA17F3"/>
    <w:rsid w:val="00FA1819"/>
    <w:rsid w:val="00FA1922"/>
    <w:rsid w:val="00FA2134"/>
    <w:rsid w:val="00FA21E7"/>
    <w:rsid w:val="00FA2340"/>
    <w:rsid w:val="00FA23C8"/>
    <w:rsid w:val="00FA2449"/>
    <w:rsid w:val="00FA274D"/>
    <w:rsid w:val="00FA27D6"/>
    <w:rsid w:val="00FA2B21"/>
    <w:rsid w:val="00FA2F0B"/>
    <w:rsid w:val="00FA2F39"/>
    <w:rsid w:val="00FA3053"/>
    <w:rsid w:val="00FA3273"/>
    <w:rsid w:val="00FA3785"/>
    <w:rsid w:val="00FA3EC6"/>
    <w:rsid w:val="00FA3F4A"/>
    <w:rsid w:val="00FA3F7C"/>
    <w:rsid w:val="00FA4106"/>
    <w:rsid w:val="00FA44C1"/>
    <w:rsid w:val="00FA463E"/>
    <w:rsid w:val="00FA4706"/>
    <w:rsid w:val="00FA4B14"/>
    <w:rsid w:val="00FA4D94"/>
    <w:rsid w:val="00FA4E64"/>
    <w:rsid w:val="00FA4EAD"/>
    <w:rsid w:val="00FA4FBD"/>
    <w:rsid w:val="00FA508D"/>
    <w:rsid w:val="00FA5255"/>
    <w:rsid w:val="00FA54DD"/>
    <w:rsid w:val="00FA5892"/>
    <w:rsid w:val="00FA5940"/>
    <w:rsid w:val="00FA5C65"/>
    <w:rsid w:val="00FA5F38"/>
    <w:rsid w:val="00FA616F"/>
    <w:rsid w:val="00FA61CC"/>
    <w:rsid w:val="00FA65EB"/>
    <w:rsid w:val="00FA6714"/>
    <w:rsid w:val="00FA6886"/>
    <w:rsid w:val="00FA6B84"/>
    <w:rsid w:val="00FA6DE3"/>
    <w:rsid w:val="00FA6F6B"/>
    <w:rsid w:val="00FA6FC4"/>
    <w:rsid w:val="00FA70A0"/>
    <w:rsid w:val="00FA715C"/>
    <w:rsid w:val="00FA7242"/>
    <w:rsid w:val="00FA74FE"/>
    <w:rsid w:val="00FA75C1"/>
    <w:rsid w:val="00FA75DC"/>
    <w:rsid w:val="00FA7679"/>
    <w:rsid w:val="00FA76A9"/>
    <w:rsid w:val="00FA7748"/>
    <w:rsid w:val="00FA7775"/>
    <w:rsid w:val="00FA7CF6"/>
    <w:rsid w:val="00FA7D4E"/>
    <w:rsid w:val="00FA7E59"/>
    <w:rsid w:val="00FA7F22"/>
    <w:rsid w:val="00FB04F2"/>
    <w:rsid w:val="00FB050D"/>
    <w:rsid w:val="00FB05D2"/>
    <w:rsid w:val="00FB05D3"/>
    <w:rsid w:val="00FB0787"/>
    <w:rsid w:val="00FB0833"/>
    <w:rsid w:val="00FB0C10"/>
    <w:rsid w:val="00FB0EED"/>
    <w:rsid w:val="00FB0EF9"/>
    <w:rsid w:val="00FB102D"/>
    <w:rsid w:val="00FB14AC"/>
    <w:rsid w:val="00FB1535"/>
    <w:rsid w:val="00FB160A"/>
    <w:rsid w:val="00FB16A9"/>
    <w:rsid w:val="00FB175F"/>
    <w:rsid w:val="00FB186A"/>
    <w:rsid w:val="00FB193D"/>
    <w:rsid w:val="00FB19C3"/>
    <w:rsid w:val="00FB1BD5"/>
    <w:rsid w:val="00FB1C6C"/>
    <w:rsid w:val="00FB1C88"/>
    <w:rsid w:val="00FB1E21"/>
    <w:rsid w:val="00FB1EB4"/>
    <w:rsid w:val="00FB1EEE"/>
    <w:rsid w:val="00FB1F87"/>
    <w:rsid w:val="00FB202E"/>
    <w:rsid w:val="00FB2670"/>
    <w:rsid w:val="00FB268D"/>
    <w:rsid w:val="00FB2743"/>
    <w:rsid w:val="00FB27B5"/>
    <w:rsid w:val="00FB2A0B"/>
    <w:rsid w:val="00FB2A4D"/>
    <w:rsid w:val="00FB2B14"/>
    <w:rsid w:val="00FB2B50"/>
    <w:rsid w:val="00FB2BDA"/>
    <w:rsid w:val="00FB308B"/>
    <w:rsid w:val="00FB314C"/>
    <w:rsid w:val="00FB3282"/>
    <w:rsid w:val="00FB32CA"/>
    <w:rsid w:val="00FB3563"/>
    <w:rsid w:val="00FB3606"/>
    <w:rsid w:val="00FB3795"/>
    <w:rsid w:val="00FB3C51"/>
    <w:rsid w:val="00FB3E33"/>
    <w:rsid w:val="00FB3E9D"/>
    <w:rsid w:val="00FB3FDC"/>
    <w:rsid w:val="00FB40FC"/>
    <w:rsid w:val="00FB45C5"/>
    <w:rsid w:val="00FB460B"/>
    <w:rsid w:val="00FB4EC1"/>
    <w:rsid w:val="00FB51E2"/>
    <w:rsid w:val="00FB5538"/>
    <w:rsid w:val="00FB55DA"/>
    <w:rsid w:val="00FB5651"/>
    <w:rsid w:val="00FB5736"/>
    <w:rsid w:val="00FB5875"/>
    <w:rsid w:val="00FB5887"/>
    <w:rsid w:val="00FB59A7"/>
    <w:rsid w:val="00FB5BA0"/>
    <w:rsid w:val="00FB5C4B"/>
    <w:rsid w:val="00FB5D46"/>
    <w:rsid w:val="00FB5E0B"/>
    <w:rsid w:val="00FB5E2E"/>
    <w:rsid w:val="00FB5E96"/>
    <w:rsid w:val="00FB5F5A"/>
    <w:rsid w:val="00FB61ED"/>
    <w:rsid w:val="00FB62C5"/>
    <w:rsid w:val="00FB6390"/>
    <w:rsid w:val="00FB667D"/>
    <w:rsid w:val="00FB6781"/>
    <w:rsid w:val="00FB67A5"/>
    <w:rsid w:val="00FB683E"/>
    <w:rsid w:val="00FB6948"/>
    <w:rsid w:val="00FB6DD1"/>
    <w:rsid w:val="00FB6DEC"/>
    <w:rsid w:val="00FB6FF6"/>
    <w:rsid w:val="00FB7226"/>
    <w:rsid w:val="00FB72A6"/>
    <w:rsid w:val="00FB72B2"/>
    <w:rsid w:val="00FB72C7"/>
    <w:rsid w:val="00FB731D"/>
    <w:rsid w:val="00FB76F7"/>
    <w:rsid w:val="00FB781D"/>
    <w:rsid w:val="00FB7A4F"/>
    <w:rsid w:val="00FB7B24"/>
    <w:rsid w:val="00FB7BE4"/>
    <w:rsid w:val="00FB7DFA"/>
    <w:rsid w:val="00FC0099"/>
    <w:rsid w:val="00FC04C0"/>
    <w:rsid w:val="00FC0508"/>
    <w:rsid w:val="00FC0533"/>
    <w:rsid w:val="00FC0870"/>
    <w:rsid w:val="00FC0C03"/>
    <w:rsid w:val="00FC0E0E"/>
    <w:rsid w:val="00FC0EBF"/>
    <w:rsid w:val="00FC10FB"/>
    <w:rsid w:val="00FC11E8"/>
    <w:rsid w:val="00FC16F0"/>
    <w:rsid w:val="00FC17B4"/>
    <w:rsid w:val="00FC18EC"/>
    <w:rsid w:val="00FC1971"/>
    <w:rsid w:val="00FC1BFC"/>
    <w:rsid w:val="00FC1D90"/>
    <w:rsid w:val="00FC1E81"/>
    <w:rsid w:val="00FC1EDE"/>
    <w:rsid w:val="00FC213A"/>
    <w:rsid w:val="00FC2279"/>
    <w:rsid w:val="00FC2295"/>
    <w:rsid w:val="00FC2400"/>
    <w:rsid w:val="00FC2572"/>
    <w:rsid w:val="00FC26D3"/>
    <w:rsid w:val="00FC2757"/>
    <w:rsid w:val="00FC2DD9"/>
    <w:rsid w:val="00FC2DF3"/>
    <w:rsid w:val="00FC33D7"/>
    <w:rsid w:val="00FC342A"/>
    <w:rsid w:val="00FC356C"/>
    <w:rsid w:val="00FC35CE"/>
    <w:rsid w:val="00FC35FA"/>
    <w:rsid w:val="00FC3626"/>
    <w:rsid w:val="00FC367D"/>
    <w:rsid w:val="00FC36C3"/>
    <w:rsid w:val="00FC38CE"/>
    <w:rsid w:val="00FC38E3"/>
    <w:rsid w:val="00FC3C79"/>
    <w:rsid w:val="00FC3EE4"/>
    <w:rsid w:val="00FC3F24"/>
    <w:rsid w:val="00FC4033"/>
    <w:rsid w:val="00FC40BA"/>
    <w:rsid w:val="00FC42BB"/>
    <w:rsid w:val="00FC43B6"/>
    <w:rsid w:val="00FC4427"/>
    <w:rsid w:val="00FC45CA"/>
    <w:rsid w:val="00FC4637"/>
    <w:rsid w:val="00FC4A4A"/>
    <w:rsid w:val="00FC4B39"/>
    <w:rsid w:val="00FC4BB1"/>
    <w:rsid w:val="00FC4CE2"/>
    <w:rsid w:val="00FC4E34"/>
    <w:rsid w:val="00FC4E9B"/>
    <w:rsid w:val="00FC54DA"/>
    <w:rsid w:val="00FC5738"/>
    <w:rsid w:val="00FC5ABE"/>
    <w:rsid w:val="00FC5BAF"/>
    <w:rsid w:val="00FC5BF1"/>
    <w:rsid w:val="00FC5F77"/>
    <w:rsid w:val="00FC653B"/>
    <w:rsid w:val="00FC67ED"/>
    <w:rsid w:val="00FC6ADA"/>
    <w:rsid w:val="00FC6B06"/>
    <w:rsid w:val="00FC6B3A"/>
    <w:rsid w:val="00FC6EE0"/>
    <w:rsid w:val="00FC6FB3"/>
    <w:rsid w:val="00FC70CE"/>
    <w:rsid w:val="00FC7425"/>
    <w:rsid w:val="00FC756E"/>
    <w:rsid w:val="00FC76C7"/>
    <w:rsid w:val="00FC77D7"/>
    <w:rsid w:val="00FC78C9"/>
    <w:rsid w:val="00FC7947"/>
    <w:rsid w:val="00FC7A86"/>
    <w:rsid w:val="00FC7B0F"/>
    <w:rsid w:val="00FC7B38"/>
    <w:rsid w:val="00FC7E7A"/>
    <w:rsid w:val="00FD03F4"/>
    <w:rsid w:val="00FD050D"/>
    <w:rsid w:val="00FD079A"/>
    <w:rsid w:val="00FD0818"/>
    <w:rsid w:val="00FD091E"/>
    <w:rsid w:val="00FD0993"/>
    <w:rsid w:val="00FD0A6D"/>
    <w:rsid w:val="00FD0D17"/>
    <w:rsid w:val="00FD0D3B"/>
    <w:rsid w:val="00FD0E96"/>
    <w:rsid w:val="00FD0F32"/>
    <w:rsid w:val="00FD1277"/>
    <w:rsid w:val="00FD12AE"/>
    <w:rsid w:val="00FD1384"/>
    <w:rsid w:val="00FD139A"/>
    <w:rsid w:val="00FD140B"/>
    <w:rsid w:val="00FD144A"/>
    <w:rsid w:val="00FD1559"/>
    <w:rsid w:val="00FD1610"/>
    <w:rsid w:val="00FD1665"/>
    <w:rsid w:val="00FD1870"/>
    <w:rsid w:val="00FD1964"/>
    <w:rsid w:val="00FD1C93"/>
    <w:rsid w:val="00FD1CF8"/>
    <w:rsid w:val="00FD1D25"/>
    <w:rsid w:val="00FD1E81"/>
    <w:rsid w:val="00FD1F9D"/>
    <w:rsid w:val="00FD2150"/>
    <w:rsid w:val="00FD21D9"/>
    <w:rsid w:val="00FD227E"/>
    <w:rsid w:val="00FD22AC"/>
    <w:rsid w:val="00FD2328"/>
    <w:rsid w:val="00FD244E"/>
    <w:rsid w:val="00FD25FA"/>
    <w:rsid w:val="00FD2701"/>
    <w:rsid w:val="00FD2779"/>
    <w:rsid w:val="00FD2B26"/>
    <w:rsid w:val="00FD2B9E"/>
    <w:rsid w:val="00FD3054"/>
    <w:rsid w:val="00FD334B"/>
    <w:rsid w:val="00FD351D"/>
    <w:rsid w:val="00FD3567"/>
    <w:rsid w:val="00FD36CE"/>
    <w:rsid w:val="00FD3C19"/>
    <w:rsid w:val="00FD3C38"/>
    <w:rsid w:val="00FD4067"/>
    <w:rsid w:val="00FD41BF"/>
    <w:rsid w:val="00FD49FD"/>
    <w:rsid w:val="00FD4A77"/>
    <w:rsid w:val="00FD4BFD"/>
    <w:rsid w:val="00FD4C9C"/>
    <w:rsid w:val="00FD5539"/>
    <w:rsid w:val="00FD56A4"/>
    <w:rsid w:val="00FD5A85"/>
    <w:rsid w:val="00FD5B4B"/>
    <w:rsid w:val="00FD5B65"/>
    <w:rsid w:val="00FD5FEA"/>
    <w:rsid w:val="00FD60D3"/>
    <w:rsid w:val="00FD60EB"/>
    <w:rsid w:val="00FD61FD"/>
    <w:rsid w:val="00FD630B"/>
    <w:rsid w:val="00FD65CD"/>
    <w:rsid w:val="00FD6887"/>
    <w:rsid w:val="00FD6889"/>
    <w:rsid w:val="00FD68B6"/>
    <w:rsid w:val="00FD68C7"/>
    <w:rsid w:val="00FD6AE4"/>
    <w:rsid w:val="00FD6C1B"/>
    <w:rsid w:val="00FD6F03"/>
    <w:rsid w:val="00FD707D"/>
    <w:rsid w:val="00FD7329"/>
    <w:rsid w:val="00FD746D"/>
    <w:rsid w:val="00FD7559"/>
    <w:rsid w:val="00FD7C3F"/>
    <w:rsid w:val="00FD7C65"/>
    <w:rsid w:val="00FE0131"/>
    <w:rsid w:val="00FE0163"/>
    <w:rsid w:val="00FE046A"/>
    <w:rsid w:val="00FE06F2"/>
    <w:rsid w:val="00FE06F7"/>
    <w:rsid w:val="00FE07A4"/>
    <w:rsid w:val="00FE0854"/>
    <w:rsid w:val="00FE088F"/>
    <w:rsid w:val="00FE09DB"/>
    <w:rsid w:val="00FE0A7D"/>
    <w:rsid w:val="00FE0C36"/>
    <w:rsid w:val="00FE1064"/>
    <w:rsid w:val="00FE10AD"/>
    <w:rsid w:val="00FE1116"/>
    <w:rsid w:val="00FE1143"/>
    <w:rsid w:val="00FE1166"/>
    <w:rsid w:val="00FE1405"/>
    <w:rsid w:val="00FE195A"/>
    <w:rsid w:val="00FE1B1A"/>
    <w:rsid w:val="00FE1BB5"/>
    <w:rsid w:val="00FE1BDB"/>
    <w:rsid w:val="00FE1CEC"/>
    <w:rsid w:val="00FE1CEE"/>
    <w:rsid w:val="00FE1EE3"/>
    <w:rsid w:val="00FE25BC"/>
    <w:rsid w:val="00FE2612"/>
    <w:rsid w:val="00FE26C2"/>
    <w:rsid w:val="00FE280B"/>
    <w:rsid w:val="00FE2865"/>
    <w:rsid w:val="00FE2AA4"/>
    <w:rsid w:val="00FE2D69"/>
    <w:rsid w:val="00FE2E1C"/>
    <w:rsid w:val="00FE308A"/>
    <w:rsid w:val="00FE30BA"/>
    <w:rsid w:val="00FE30FF"/>
    <w:rsid w:val="00FE33A3"/>
    <w:rsid w:val="00FE33D0"/>
    <w:rsid w:val="00FE33EB"/>
    <w:rsid w:val="00FE3A22"/>
    <w:rsid w:val="00FE3B2A"/>
    <w:rsid w:val="00FE3CFD"/>
    <w:rsid w:val="00FE3F27"/>
    <w:rsid w:val="00FE3F56"/>
    <w:rsid w:val="00FE4265"/>
    <w:rsid w:val="00FE4293"/>
    <w:rsid w:val="00FE4670"/>
    <w:rsid w:val="00FE4715"/>
    <w:rsid w:val="00FE4AD6"/>
    <w:rsid w:val="00FE4AFD"/>
    <w:rsid w:val="00FE4C4E"/>
    <w:rsid w:val="00FE4DF5"/>
    <w:rsid w:val="00FE50E6"/>
    <w:rsid w:val="00FE5102"/>
    <w:rsid w:val="00FE51FD"/>
    <w:rsid w:val="00FE5478"/>
    <w:rsid w:val="00FE5A3C"/>
    <w:rsid w:val="00FE5A8D"/>
    <w:rsid w:val="00FE5D04"/>
    <w:rsid w:val="00FE5F3E"/>
    <w:rsid w:val="00FE60B7"/>
    <w:rsid w:val="00FE60E3"/>
    <w:rsid w:val="00FE6133"/>
    <w:rsid w:val="00FE626B"/>
    <w:rsid w:val="00FE643E"/>
    <w:rsid w:val="00FE66CC"/>
    <w:rsid w:val="00FE6858"/>
    <w:rsid w:val="00FE6EB9"/>
    <w:rsid w:val="00FE721F"/>
    <w:rsid w:val="00FE7348"/>
    <w:rsid w:val="00FE7671"/>
    <w:rsid w:val="00FE77C7"/>
    <w:rsid w:val="00FE77FD"/>
    <w:rsid w:val="00FE7A6B"/>
    <w:rsid w:val="00FE7B62"/>
    <w:rsid w:val="00FE7D2A"/>
    <w:rsid w:val="00FE7EF6"/>
    <w:rsid w:val="00FF031C"/>
    <w:rsid w:val="00FF049D"/>
    <w:rsid w:val="00FF09FE"/>
    <w:rsid w:val="00FF0B95"/>
    <w:rsid w:val="00FF0C12"/>
    <w:rsid w:val="00FF0FE9"/>
    <w:rsid w:val="00FF1215"/>
    <w:rsid w:val="00FF14A6"/>
    <w:rsid w:val="00FF17D2"/>
    <w:rsid w:val="00FF1822"/>
    <w:rsid w:val="00FF1A8D"/>
    <w:rsid w:val="00FF1BB8"/>
    <w:rsid w:val="00FF1BBC"/>
    <w:rsid w:val="00FF1CA1"/>
    <w:rsid w:val="00FF1ECE"/>
    <w:rsid w:val="00FF2159"/>
    <w:rsid w:val="00FF217C"/>
    <w:rsid w:val="00FF2206"/>
    <w:rsid w:val="00FF2265"/>
    <w:rsid w:val="00FF22A5"/>
    <w:rsid w:val="00FF26DD"/>
    <w:rsid w:val="00FF2712"/>
    <w:rsid w:val="00FF271C"/>
    <w:rsid w:val="00FF27AA"/>
    <w:rsid w:val="00FF27FF"/>
    <w:rsid w:val="00FF28A0"/>
    <w:rsid w:val="00FF2C8C"/>
    <w:rsid w:val="00FF2E7B"/>
    <w:rsid w:val="00FF3384"/>
    <w:rsid w:val="00FF33C3"/>
    <w:rsid w:val="00FF35BF"/>
    <w:rsid w:val="00FF364B"/>
    <w:rsid w:val="00FF36C6"/>
    <w:rsid w:val="00FF3888"/>
    <w:rsid w:val="00FF3A02"/>
    <w:rsid w:val="00FF3E1C"/>
    <w:rsid w:val="00FF3FB8"/>
    <w:rsid w:val="00FF3FC1"/>
    <w:rsid w:val="00FF41D4"/>
    <w:rsid w:val="00FF43D2"/>
    <w:rsid w:val="00FF476F"/>
    <w:rsid w:val="00FF4881"/>
    <w:rsid w:val="00FF4AF6"/>
    <w:rsid w:val="00FF4CD3"/>
    <w:rsid w:val="00FF4D81"/>
    <w:rsid w:val="00FF4DE6"/>
    <w:rsid w:val="00FF4FFA"/>
    <w:rsid w:val="00FF53B4"/>
    <w:rsid w:val="00FF54FC"/>
    <w:rsid w:val="00FF555F"/>
    <w:rsid w:val="00FF57AE"/>
    <w:rsid w:val="00FF5861"/>
    <w:rsid w:val="00FF5902"/>
    <w:rsid w:val="00FF5A52"/>
    <w:rsid w:val="00FF5B53"/>
    <w:rsid w:val="00FF5CEF"/>
    <w:rsid w:val="00FF5EEE"/>
    <w:rsid w:val="00FF6256"/>
    <w:rsid w:val="00FF65E8"/>
    <w:rsid w:val="00FF6620"/>
    <w:rsid w:val="00FF6687"/>
    <w:rsid w:val="00FF672C"/>
    <w:rsid w:val="00FF67C2"/>
    <w:rsid w:val="00FF67E5"/>
    <w:rsid w:val="00FF68A2"/>
    <w:rsid w:val="00FF696E"/>
    <w:rsid w:val="00FF6A11"/>
    <w:rsid w:val="00FF6BF2"/>
    <w:rsid w:val="00FF6CD9"/>
    <w:rsid w:val="00FF6D36"/>
    <w:rsid w:val="00FF6E37"/>
    <w:rsid w:val="00FF7303"/>
    <w:rsid w:val="00FF7468"/>
    <w:rsid w:val="00FF7705"/>
    <w:rsid w:val="00FF776D"/>
    <w:rsid w:val="00FF7946"/>
    <w:rsid w:val="00FF7993"/>
    <w:rsid w:val="00FF7CDA"/>
    <w:rsid w:val="00FF7C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6560425"/>
  <w14:defaultImageDpi w14:val="96"/>
  <w15:docId w15:val="{148490F6-1B3A-4BD9-A636-16618D443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HAnsi" w:eastAsiaTheme="majorEastAsia" w:hAnsiTheme="majorHAnsi" w:cs="Times New Roman"/>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6370"/>
  </w:style>
  <w:style w:type="paragraph" w:styleId="Heading1">
    <w:name w:val="heading 1"/>
    <w:basedOn w:val="Normal"/>
    <w:next w:val="Normal"/>
    <w:link w:val="Heading1Char"/>
    <w:uiPriority w:val="9"/>
    <w:qFormat/>
    <w:rsid w:val="0016607A"/>
    <w:pPr>
      <w:spacing w:before="480" w:after="0"/>
      <w:contextualSpacing/>
      <w:outlineLvl w:val="0"/>
    </w:pPr>
    <w:rPr>
      <w:smallCaps/>
      <w:spacing w:val="5"/>
      <w:sz w:val="36"/>
      <w:szCs w:val="36"/>
    </w:rPr>
  </w:style>
  <w:style w:type="paragraph" w:styleId="Heading2">
    <w:name w:val="heading 2"/>
    <w:basedOn w:val="Normal"/>
    <w:next w:val="Normal"/>
    <w:link w:val="Heading2Char"/>
    <w:uiPriority w:val="99"/>
    <w:unhideWhenUsed/>
    <w:qFormat/>
    <w:rsid w:val="0016607A"/>
    <w:pPr>
      <w:spacing w:before="200" w:after="0" w:line="271" w:lineRule="auto"/>
      <w:outlineLvl w:val="1"/>
    </w:pPr>
    <w:rPr>
      <w:smallCaps/>
      <w:sz w:val="28"/>
      <w:szCs w:val="28"/>
    </w:rPr>
  </w:style>
  <w:style w:type="paragraph" w:styleId="Heading3">
    <w:name w:val="heading 3"/>
    <w:basedOn w:val="Normal"/>
    <w:next w:val="Normal"/>
    <w:link w:val="Heading3Char"/>
    <w:uiPriority w:val="99"/>
    <w:unhideWhenUsed/>
    <w:qFormat/>
    <w:rsid w:val="0016607A"/>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9"/>
    <w:unhideWhenUsed/>
    <w:qFormat/>
    <w:rsid w:val="0016607A"/>
    <w:pPr>
      <w:spacing w:after="0" w:line="271" w:lineRule="auto"/>
      <w:outlineLvl w:val="3"/>
    </w:pPr>
    <w:rPr>
      <w:b/>
      <w:bCs/>
      <w:spacing w:val="5"/>
      <w:sz w:val="24"/>
      <w:szCs w:val="24"/>
    </w:rPr>
  </w:style>
  <w:style w:type="paragraph" w:styleId="Heading5">
    <w:name w:val="heading 5"/>
    <w:basedOn w:val="Normal"/>
    <w:next w:val="Normal"/>
    <w:link w:val="Heading5Char"/>
    <w:uiPriority w:val="99"/>
    <w:unhideWhenUsed/>
    <w:qFormat/>
    <w:rsid w:val="0016607A"/>
    <w:pPr>
      <w:spacing w:after="0" w:line="271" w:lineRule="auto"/>
      <w:outlineLvl w:val="4"/>
    </w:pPr>
    <w:rPr>
      <w:i/>
      <w:iCs/>
      <w:sz w:val="24"/>
      <w:szCs w:val="24"/>
    </w:rPr>
  </w:style>
  <w:style w:type="paragraph" w:styleId="Heading6">
    <w:name w:val="heading 6"/>
    <w:basedOn w:val="Normal"/>
    <w:next w:val="Normal"/>
    <w:link w:val="Heading6Char"/>
    <w:uiPriority w:val="99"/>
    <w:unhideWhenUsed/>
    <w:qFormat/>
    <w:rsid w:val="0016607A"/>
    <w:pPr>
      <w:shd w:val="clear" w:color="auto" w:fill="FFFFFF"/>
      <w:spacing w:after="0" w:line="271" w:lineRule="auto"/>
      <w:outlineLvl w:val="5"/>
    </w:pPr>
    <w:rPr>
      <w:b/>
      <w:bCs/>
      <w:color w:val="595959"/>
      <w:spacing w:val="5"/>
    </w:rPr>
  </w:style>
  <w:style w:type="paragraph" w:styleId="Heading7">
    <w:name w:val="heading 7"/>
    <w:basedOn w:val="Normal"/>
    <w:next w:val="Normal"/>
    <w:link w:val="Heading7Char"/>
    <w:uiPriority w:val="99"/>
    <w:unhideWhenUsed/>
    <w:qFormat/>
    <w:rsid w:val="0016607A"/>
    <w:pPr>
      <w:spacing w:after="0"/>
      <w:outlineLvl w:val="6"/>
    </w:pPr>
    <w:rPr>
      <w:b/>
      <w:bCs/>
      <w:i/>
      <w:iCs/>
      <w:color w:val="5A5A5A"/>
      <w:sz w:val="20"/>
      <w:szCs w:val="20"/>
    </w:rPr>
  </w:style>
  <w:style w:type="paragraph" w:styleId="Heading8">
    <w:name w:val="heading 8"/>
    <w:basedOn w:val="Normal"/>
    <w:next w:val="Normal"/>
    <w:link w:val="Heading8Char"/>
    <w:uiPriority w:val="99"/>
    <w:unhideWhenUsed/>
    <w:qFormat/>
    <w:rsid w:val="0016607A"/>
    <w:pPr>
      <w:spacing w:after="0"/>
      <w:outlineLvl w:val="7"/>
    </w:pPr>
    <w:rPr>
      <w:b/>
      <w:bCs/>
      <w:color w:val="7F7F7F"/>
      <w:sz w:val="20"/>
      <w:szCs w:val="20"/>
    </w:rPr>
  </w:style>
  <w:style w:type="paragraph" w:styleId="Heading9">
    <w:name w:val="heading 9"/>
    <w:basedOn w:val="Normal"/>
    <w:next w:val="Normal"/>
    <w:link w:val="Heading9Char"/>
    <w:uiPriority w:val="99"/>
    <w:unhideWhenUsed/>
    <w:qFormat/>
    <w:rsid w:val="0016607A"/>
    <w:pPr>
      <w:spacing w:after="0" w:line="271" w:lineRule="auto"/>
      <w:outlineLvl w:val="8"/>
    </w:pPr>
    <w:rPr>
      <w:b/>
      <w:bCs/>
      <w:i/>
      <w:iCs/>
      <w:color w:val="7F7F7F"/>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16607A"/>
    <w:rPr>
      <w:rFonts w:cs="Times New Roman"/>
      <w:smallCaps/>
      <w:spacing w:val="5"/>
      <w:sz w:val="36"/>
    </w:rPr>
  </w:style>
  <w:style w:type="character" w:customStyle="1" w:styleId="Heading2Char">
    <w:name w:val="Heading 2 Char"/>
    <w:basedOn w:val="DefaultParagraphFont"/>
    <w:link w:val="Heading2"/>
    <w:uiPriority w:val="99"/>
    <w:locked/>
    <w:rsid w:val="0016607A"/>
    <w:rPr>
      <w:rFonts w:cs="Times New Roman"/>
      <w:smallCaps/>
      <w:sz w:val="28"/>
    </w:rPr>
  </w:style>
  <w:style w:type="character" w:customStyle="1" w:styleId="Heading3Char">
    <w:name w:val="Heading 3 Char"/>
    <w:basedOn w:val="DefaultParagraphFont"/>
    <w:link w:val="Heading3"/>
    <w:uiPriority w:val="99"/>
    <w:locked/>
    <w:rsid w:val="0016607A"/>
    <w:rPr>
      <w:rFonts w:cs="Times New Roman"/>
      <w:i/>
      <w:smallCaps/>
      <w:spacing w:val="5"/>
      <w:sz w:val="26"/>
    </w:rPr>
  </w:style>
  <w:style w:type="character" w:customStyle="1" w:styleId="Heading4Char">
    <w:name w:val="Heading 4 Char"/>
    <w:basedOn w:val="DefaultParagraphFont"/>
    <w:link w:val="Heading4"/>
    <w:uiPriority w:val="99"/>
    <w:locked/>
    <w:rsid w:val="0016607A"/>
    <w:rPr>
      <w:rFonts w:cs="Times New Roman"/>
      <w:b/>
      <w:spacing w:val="5"/>
      <w:sz w:val="24"/>
    </w:rPr>
  </w:style>
  <w:style w:type="character" w:customStyle="1" w:styleId="Heading5Char">
    <w:name w:val="Heading 5 Char"/>
    <w:basedOn w:val="DefaultParagraphFont"/>
    <w:link w:val="Heading5"/>
    <w:uiPriority w:val="99"/>
    <w:locked/>
    <w:rsid w:val="0016607A"/>
    <w:rPr>
      <w:rFonts w:cs="Times New Roman"/>
      <w:i/>
      <w:sz w:val="24"/>
    </w:rPr>
  </w:style>
  <w:style w:type="character" w:customStyle="1" w:styleId="Heading6Char">
    <w:name w:val="Heading 6 Char"/>
    <w:basedOn w:val="DefaultParagraphFont"/>
    <w:link w:val="Heading6"/>
    <w:uiPriority w:val="99"/>
    <w:locked/>
    <w:rsid w:val="0016607A"/>
    <w:rPr>
      <w:rFonts w:cs="Times New Roman"/>
      <w:b/>
      <w:color w:val="595959"/>
      <w:spacing w:val="5"/>
      <w:shd w:val="clear" w:color="auto" w:fill="FFFFFF"/>
    </w:rPr>
  </w:style>
  <w:style w:type="character" w:customStyle="1" w:styleId="Heading7Char">
    <w:name w:val="Heading 7 Char"/>
    <w:basedOn w:val="DefaultParagraphFont"/>
    <w:link w:val="Heading7"/>
    <w:uiPriority w:val="99"/>
    <w:locked/>
    <w:rsid w:val="0016607A"/>
    <w:rPr>
      <w:rFonts w:cs="Times New Roman"/>
      <w:b/>
      <w:i/>
      <w:color w:val="5A5A5A"/>
      <w:sz w:val="20"/>
    </w:rPr>
  </w:style>
  <w:style w:type="character" w:customStyle="1" w:styleId="Heading8Char">
    <w:name w:val="Heading 8 Char"/>
    <w:basedOn w:val="DefaultParagraphFont"/>
    <w:link w:val="Heading8"/>
    <w:uiPriority w:val="99"/>
    <w:locked/>
    <w:rsid w:val="0016607A"/>
    <w:rPr>
      <w:rFonts w:cs="Times New Roman"/>
      <w:b/>
      <w:color w:val="7F7F7F"/>
      <w:sz w:val="20"/>
    </w:rPr>
  </w:style>
  <w:style w:type="character" w:customStyle="1" w:styleId="Heading9Char">
    <w:name w:val="Heading 9 Char"/>
    <w:basedOn w:val="DefaultParagraphFont"/>
    <w:link w:val="Heading9"/>
    <w:uiPriority w:val="99"/>
    <w:locked/>
    <w:rsid w:val="0016607A"/>
    <w:rPr>
      <w:rFonts w:cs="Times New Roman"/>
      <w:b/>
      <w:i/>
      <w:color w:val="7F7F7F"/>
      <w:sz w:val="18"/>
    </w:rPr>
  </w:style>
  <w:style w:type="character" w:styleId="Hyperlink">
    <w:name w:val="Hyperlink"/>
    <w:basedOn w:val="DefaultParagraphFont"/>
    <w:uiPriority w:val="99"/>
    <w:rPr>
      <w:rFonts w:cs="Times New Roman"/>
      <w:color w:val="0000FF"/>
      <w:u w:val="single"/>
    </w:rPr>
  </w:style>
  <w:style w:type="paragraph" w:styleId="Header">
    <w:name w:val="header"/>
    <w:basedOn w:val="Normal"/>
    <w:link w:val="HeaderChar"/>
    <w:pPr>
      <w:tabs>
        <w:tab w:val="center" w:pos="4320"/>
        <w:tab w:val="right" w:pos="8640"/>
      </w:tabs>
      <w:spacing w:line="240" w:lineRule="auto"/>
    </w:pPr>
    <w:rPr>
      <w:rFonts w:ascii="Times" w:hAnsi="Times" w:cs="Times"/>
      <w:sz w:val="24"/>
      <w:szCs w:val="24"/>
    </w:rPr>
  </w:style>
  <w:style w:type="character" w:customStyle="1" w:styleId="HeaderChar">
    <w:name w:val="Header Char"/>
    <w:basedOn w:val="DefaultParagraphFont"/>
    <w:link w:val="Header"/>
    <w:locked/>
    <w:rPr>
      <w:rFonts w:ascii="Times" w:hAnsi="Times" w:cs="Times New Roman"/>
      <w:sz w:val="24"/>
      <w:lang w:val="en-GB" w:eastAsia="x-none"/>
    </w:rPr>
  </w:style>
  <w:style w:type="paragraph" w:styleId="BodyTextIndent2">
    <w:name w:val="Body Text Indent 2"/>
    <w:basedOn w:val="Normal"/>
    <w:link w:val="BodyTextIndent2Char"/>
    <w:uiPriority w:val="99"/>
    <w:pPr>
      <w:spacing w:line="240" w:lineRule="auto"/>
      <w:ind w:firstLine="720"/>
    </w:pPr>
    <w:rPr>
      <w:rFonts w:ascii="Times" w:hAnsi="Times" w:cs="Times"/>
      <w:sz w:val="24"/>
      <w:szCs w:val="24"/>
    </w:rPr>
  </w:style>
  <w:style w:type="character" w:customStyle="1" w:styleId="BodyTextIndent2Char">
    <w:name w:val="Body Text Indent 2 Char"/>
    <w:basedOn w:val="DefaultParagraphFont"/>
    <w:link w:val="BodyTextIndent2"/>
    <w:uiPriority w:val="99"/>
    <w:locked/>
    <w:rPr>
      <w:rFonts w:ascii="Times" w:hAnsi="Times" w:cs="Times New Roman"/>
      <w:sz w:val="24"/>
      <w:lang w:val="en-GB" w:eastAsia="x-none"/>
    </w:rPr>
  </w:style>
  <w:style w:type="paragraph" w:styleId="BodyText2">
    <w:name w:val="Body Text 2"/>
    <w:basedOn w:val="Normal"/>
    <w:link w:val="BodyText2Char"/>
    <w:uiPriority w:val="99"/>
    <w:pPr>
      <w:spacing w:line="240" w:lineRule="auto"/>
      <w:ind w:right="24"/>
      <w:jc w:val="both"/>
    </w:pPr>
    <w:rPr>
      <w:rFonts w:ascii="Times" w:hAnsi="Times" w:cs="Times"/>
      <w:sz w:val="24"/>
      <w:szCs w:val="24"/>
    </w:rPr>
  </w:style>
  <w:style w:type="character" w:customStyle="1" w:styleId="BodyText2Char">
    <w:name w:val="Body Text 2 Char"/>
    <w:basedOn w:val="DefaultParagraphFont"/>
    <w:link w:val="BodyText2"/>
    <w:uiPriority w:val="99"/>
    <w:locked/>
    <w:rPr>
      <w:rFonts w:ascii="Times" w:hAnsi="Times" w:cs="Times New Roman"/>
      <w:sz w:val="24"/>
      <w:lang w:val="en-GB" w:eastAsia="x-none"/>
    </w:rPr>
  </w:style>
  <w:style w:type="paragraph" w:styleId="Footer">
    <w:name w:val="footer"/>
    <w:basedOn w:val="Normal"/>
    <w:link w:val="FooterChar"/>
    <w:uiPriority w:val="99"/>
    <w:pPr>
      <w:tabs>
        <w:tab w:val="center" w:pos="4320"/>
        <w:tab w:val="right" w:pos="8640"/>
      </w:tabs>
      <w:spacing w:line="240" w:lineRule="auto"/>
    </w:pPr>
    <w:rPr>
      <w:rFonts w:ascii="Times" w:hAnsi="Times" w:cs="Times"/>
      <w:sz w:val="24"/>
      <w:szCs w:val="24"/>
    </w:rPr>
  </w:style>
  <w:style w:type="character" w:customStyle="1" w:styleId="FooterChar">
    <w:name w:val="Footer Char"/>
    <w:basedOn w:val="DefaultParagraphFont"/>
    <w:link w:val="Footer"/>
    <w:uiPriority w:val="99"/>
    <w:locked/>
    <w:rPr>
      <w:rFonts w:ascii="Times" w:hAnsi="Times" w:cs="Times New Roman"/>
      <w:sz w:val="24"/>
      <w:lang w:val="en-GB" w:eastAsia="x-none"/>
    </w:rPr>
  </w:style>
  <w:style w:type="character" w:styleId="PageNumber">
    <w:name w:val="page number"/>
    <w:basedOn w:val="DefaultParagraphFont"/>
    <w:uiPriority w:val="99"/>
    <w:rPr>
      <w:rFonts w:cs="Times New Roman"/>
    </w:rPr>
  </w:style>
  <w:style w:type="paragraph" w:styleId="BodyTextIndent3">
    <w:name w:val="Body Text Indent 3"/>
    <w:basedOn w:val="Normal"/>
    <w:link w:val="BodyTextIndent3Char"/>
    <w:uiPriority w:val="99"/>
    <w:pPr>
      <w:spacing w:line="240" w:lineRule="auto"/>
      <w:ind w:firstLine="720"/>
    </w:pPr>
    <w:rPr>
      <w:rFonts w:ascii="Times" w:hAnsi="Times" w:cs="Times"/>
      <w:b/>
      <w:bCs/>
      <w:sz w:val="32"/>
      <w:szCs w:val="32"/>
    </w:rPr>
  </w:style>
  <w:style w:type="character" w:customStyle="1" w:styleId="BodyTextIndent3Char">
    <w:name w:val="Body Text Indent 3 Char"/>
    <w:basedOn w:val="DefaultParagraphFont"/>
    <w:link w:val="BodyTextIndent3"/>
    <w:uiPriority w:val="99"/>
    <w:locked/>
    <w:rPr>
      <w:rFonts w:ascii="Times" w:hAnsi="Times" w:cs="Times New Roman"/>
      <w:sz w:val="16"/>
      <w:lang w:val="en-GB" w:eastAsia="x-none"/>
    </w:rPr>
  </w:style>
  <w:style w:type="paragraph" w:styleId="FootnoteText">
    <w:name w:val="footnote text"/>
    <w:basedOn w:val="Normal"/>
    <w:link w:val="FootnoteTextChar"/>
    <w:uiPriority w:val="99"/>
    <w:pPr>
      <w:spacing w:line="240" w:lineRule="auto"/>
    </w:pPr>
    <w:rPr>
      <w:rFonts w:ascii="Times" w:hAnsi="Times" w:cs="Times"/>
      <w:sz w:val="20"/>
      <w:szCs w:val="20"/>
    </w:rPr>
  </w:style>
  <w:style w:type="character" w:customStyle="1" w:styleId="FootnoteTextChar">
    <w:name w:val="Footnote Text Char"/>
    <w:basedOn w:val="DefaultParagraphFont"/>
    <w:link w:val="FootnoteText"/>
    <w:uiPriority w:val="99"/>
    <w:locked/>
    <w:rPr>
      <w:rFonts w:ascii="Times" w:hAnsi="Times" w:cs="Times New Roman"/>
      <w:sz w:val="24"/>
      <w:lang w:val="en-GB" w:eastAsia="x-none"/>
    </w:rPr>
  </w:style>
  <w:style w:type="character" w:styleId="FootnoteReference">
    <w:name w:val="footnote reference"/>
    <w:basedOn w:val="DefaultParagraphFont"/>
    <w:uiPriority w:val="99"/>
    <w:rPr>
      <w:rFonts w:cs="Times New Roman"/>
      <w:vertAlign w:val="superscript"/>
    </w:rPr>
  </w:style>
  <w:style w:type="paragraph" w:styleId="BodyText">
    <w:name w:val="Body Text"/>
    <w:basedOn w:val="Normal"/>
    <w:link w:val="BodyTextChar"/>
    <w:uiPriority w:val="99"/>
    <w:pPr>
      <w:spacing w:line="240" w:lineRule="auto"/>
    </w:pPr>
    <w:rPr>
      <w:rFonts w:ascii="Times" w:hAnsi="Times" w:cs="Times"/>
      <w:b/>
      <w:bCs/>
      <w:color w:val="FF0000"/>
      <w:sz w:val="24"/>
      <w:szCs w:val="24"/>
    </w:rPr>
  </w:style>
  <w:style w:type="character" w:customStyle="1" w:styleId="BodyTextChar">
    <w:name w:val="Body Text Char"/>
    <w:basedOn w:val="DefaultParagraphFont"/>
    <w:link w:val="BodyText"/>
    <w:uiPriority w:val="99"/>
    <w:locked/>
    <w:rPr>
      <w:rFonts w:ascii="Times" w:hAnsi="Times" w:cs="Times New Roman"/>
      <w:sz w:val="24"/>
      <w:lang w:val="en-GB" w:eastAsia="x-none"/>
    </w:rPr>
  </w:style>
  <w:style w:type="paragraph" w:styleId="BlockText">
    <w:name w:val="Block Text"/>
    <w:basedOn w:val="Normal"/>
    <w:uiPriority w:val="99"/>
    <w:pPr>
      <w:spacing w:line="240" w:lineRule="auto"/>
      <w:ind w:left="-284" w:right="-1141" w:firstLine="720"/>
    </w:pPr>
    <w:rPr>
      <w:rFonts w:ascii="Times" w:hAnsi="Times" w:cs="Times"/>
      <w:sz w:val="20"/>
      <w:szCs w:val="20"/>
    </w:rPr>
  </w:style>
  <w:style w:type="paragraph" w:styleId="Title">
    <w:name w:val="Title"/>
    <w:basedOn w:val="Normal"/>
    <w:next w:val="Normal"/>
    <w:link w:val="TitleChar"/>
    <w:uiPriority w:val="10"/>
    <w:qFormat/>
    <w:rsid w:val="0016607A"/>
    <w:pPr>
      <w:spacing w:after="300" w:line="240" w:lineRule="auto"/>
      <w:contextualSpacing/>
    </w:pPr>
    <w:rPr>
      <w:smallCaps/>
      <w:sz w:val="52"/>
      <w:szCs w:val="52"/>
    </w:rPr>
  </w:style>
  <w:style w:type="character" w:customStyle="1" w:styleId="TitleChar">
    <w:name w:val="Title Char"/>
    <w:basedOn w:val="DefaultParagraphFont"/>
    <w:link w:val="Title"/>
    <w:uiPriority w:val="10"/>
    <w:locked/>
    <w:rsid w:val="0016607A"/>
    <w:rPr>
      <w:rFonts w:cs="Times New Roman"/>
      <w:smallCaps/>
      <w:sz w:val="52"/>
    </w:rPr>
  </w:style>
  <w:style w:type="paragraph" w:styleId="BodyText3">
    <w:name w:val="Body Text 3"/>
    <w:basedOn w:val="Normal"/>
    <w:link w:val="BodyText3Char"/>
    <w:uiPriority w:val="99"/>
    <w:pPr>
      <w:spacing w:line="240" w:lineRule="auto"/>
      <w:jc w:val="both"/>
    </w:pPr>
    <w:rPr>
      <w:rFonts w:ascii="Times" w:hAnsi="Times" w:cs="Times"/>
      <w:sz w:val="20"/>
      <w:szCs w:val="20"/>
    </w:rPr>
  </w:style>
  <w:style w:type="character" w:customStyle="1" w:styleId="BodyText3Char">
    <w:name w:val="Body Text 3 Char"/>
    <w:basedOn w:val="DefaultParagraphFont"/>
    <w:link w:val="BodyText3"/>
    <w:uiPriority w:val="99"/>
    <w:locked/>
    <w:rPr>
      <w:rFonts w:ascii="Times" w:hAnsi="Times" w:cs="Times New Roman"/>
      <w:sz w:val="16"/>
      <w:lang w:val="en-GB" w:eastAsia="x-none"/>
    </w:rPr>
  </w:style>
  <w:style w:type="paragraph" w:styleId="BalloonText">
    <w:name w:val="Balloon Text"/>
    <w:basedOn w:val="Normal"/>
    <w:link w:val="BalloonTextChar"/>
    <w:uiPriority w:val="99"/>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locked/>
    <w:rPr>
      <w:rFonts w:ascii="Lucida Grande" w:hAnsi="Lucida Grande" w:cs="Times New Roman"/>
      <w:sz w:val="18"/>
      <w:lang w:val="en-GB" w:eastAsia="x-none"/>
    </w:rPr>
  </w:style>
  <w:style w:type="character" w:styleId="CommentReference">
    <w:name w:val="annotation reference"/>
    <w:basedOn w:val="DefaultParagraphFont"/>
    <w:uiPriority w:val="99"/>
    <w:rPr>
      <w:rFonts w:cs="Times New Roman"/>
      <w:sz w:val="18"/>
    </w:rPr>
  </w:style>
  <w:style w:type="paragraph" w:styleId="CommentText">
    <w:name w:val="annotation text"/>
    <w:basedOn w:val="Normal"/>
    <w:link w:val="CommentTextChar"/>
    <w:uiPriority w:val="99"/>
    <w:pPr>
      <w:spacing w:line="240" w:lineRule="auto"/>
    </w:pPr>
    <w:rPr>
      <w:rFonts w:ascii="Times" w:hAnsi="Times" w:cs="Times"/>
      <w:sz w:val="24"/>
      <w:szCs w:val="24"/>
    </w:rPr>
  </w:style>
  <w:style w:type="character" w:customStyle="1" w:styleId="CommentTextChar">
    <w:name w:val="Comment Text Char"/>
    <w:basedOn w:val="DefaultParagraphFont"/>
    <w:link w:val="CommentText"/>
    <w:uiPriority w:val="99"/>
    <w:locked/>
    <w:rPr>
      <w:rFonts w:ascii="Times" w:hAnsi="Times" w:cs="Times New Roman"/>
      <w:sz w:val="24"/>
      <w:lang w:val="en-GB" w:eastAsia="x-none"/>
    </w:rPr>
  </w:style>
  <w:style w:type="paragraph" w:styleId="CommentSubject">
    <w:name w:val="annotation subject"/>
    <w:basedOn w:val="CommentText"/>
    <w:next w:val="CommentText"/>
    <w:link w:val="CommentSubjectChar"/>
    <w:uiPriority w:val="99"/>
  </w:style>
  <w:style w:type="character" w:customStyle="1" w:styleId="CommentSubjectChar">
    <w:name w:val="Comment Subject Char"/>
    <w:basedOn w:val="CommentTextChar"/>
    <w:link w:val="CommentSubject"/>
    <w:uiPriority w:val="99"/>
    <w:locked/>
    <w:rPr>
      <w:rFonts w:ascii="Times" w:hAnsi="Times" w:cs="Times New Roman"/>
      <w:b/>
      <w:sz w:val="24"/>
      <w:lang w:val="en-GB" w:eastAsia="x-none"/>
    </w:rPr>
  </w:style>
  <w:style w:type="paragraph" w:customStyle="1" w:styleId="ReturnAddress">
    <w:name w:val="Return Address"/>
    <w:basedOn w:val="Normal"/>
    <w:uiPriority w:val="99"/>
    <w:pPr>
      <w:keepLines/>
      <w:framePr w:w="3413" w:h="1022" w:hRule="exact" w:hSpace="187" w:wrap="notBeside" w:vAnchor="page" w:hAnchor="page" w:xAlign="right" w:y="721" w:anchorLock="1"/>
      <w:spacing w:line="200" w:lineRule="atLeast"/>
    </w:pPr>
    <w:rPr>
      <w:rFonts w:ascii="Times" w:hAnsi="Times" w:cs="Times"/>
      <w:sz w:val="18"/>
      <w:szCs w:val="18"/>
    </w:rPr>
  </w:style>
  <w:style w:type="paragraph" w:styleId="Subtitle">
    <w:name w:val="Subtitle"/>
    <w:basedOn w:val="Normal"/>
    <w:next w:val="Normal"/>
    <w:link w:val="SubtitleChar"/>
    <w:uiPriority w:val="99"/>
    <w:qFormat/>
    <w:rsid w:val="0016607A"/>
    <w:rPr>
      <w:i/>
      <w:iCs/>
      <w:smallCaps/>
      <w:spacing w:val="10"/>
      <w:sz w:val="28"/>
      <w:szCs w:val="28"/>
    </w:rPr>
  </w:style>
  <w:style w:type="character" w:customStyle="1" w:styleId="SubtitleChar">
    <w:name w:val="Subtitle Char"/>
    <w:basedOn w:val="DefaultParagraphFont"/>
    <w:link w:val="Subtitle"/>
    <w:uiPriority w:val="99"/>
    <w:locked/>
    <w:rsid w:val="0016607A"/>
    <w:rPr>
      <w:rFonts w:cs="Times New Roman"/>
      <w:i/>
      <w:smallCaps/>
      <w:spacing w:val="10"/>
      <w:sz w:val="28"/>
    </w:rPr>
  </w:style>
  <w:style w:type="paragraph" w:styleId="ListParagraph">
    <w:name w:val="List Paragraph"/>
    <w:basedOn w:val="Normal"/>
    <w:uiPriority w:val="34"/>
    <w:qFormat/>
    <w:rsid w:val="0016607A"/>
    <w:pPr>
      <w:ind w:left="720"/>
      <w:contextualSpacing/>
    </w:pPr>
  </w:style>
  <w:style w:type="paragraph" w:customStyle="1" w:styleId="yiv27097780msonormal">
    <w:name w:val="yiv27097780msonormal"/>
    <w:basedOn w:val="Normal"/>
    <w:uiPriority w:val="99"/>
    <w:rsid w:val="000C4178"/>
    <w:pPr>
      <w:spacing w:before="100" w:beforeAutospacing="1" w:after="100" w:afterAutospacing="1" w:line="240" w:lineRule="auto"/>
    </w:pPr>
    <w:rPr>
      <w:rFonts w:ascii="Times New Roman" w:hAnsi="Times New Roman"/>
      <w:sz w:val="24"/>
      <w:szCs w:val="24"/>
      <w:lang w:val="sv-SE" w:eastAsia="sv-SE"/>
    </w:rPr>
  </w:style>
  <w:style w:type="paragraph" w:styleId="NormalWeb">
    <w:name w:val="Normal (Web)"/>
    <w:aliases w:val="webb"/>
    <w:basedOn w:val="Normal"/>
    <w:uiPriority w:val="99"/>
    <w:qFormat/>
    <w:rsid w:val="00B374C7"/>
    <w:pPr>
      <w:spacing w:before="100" w:beforeAutospacing="1" w:after="100" w:afterAutospacing="1" w:line="240" w:lineRule="auto"/>
    </w:pPr>
    <w:rPr>
      <w:rFonts w:ascii="Times New Roman" w:hAnsi="Times New Roman"/>
      <w:sz w:val="24"/>
      <w:szCs w:val="20"/>
      <w:lang w:val="es-ES_tradnl" w:eastAsia="sv-SE"/>
    </w:rPr>
  </w:style>
  <w:style w:type="character" w:customStyle="1" w:styleId="apple-converted-space">
    <w:name w:val="apple-converted-space"/>
    <w:rsid w:val="00B374C7"/>
  </w:style>
  <w:style w:type="character" w:styleId="FollowedHyperlink">
    <w:name w:val="FollowedHyperlink"/>
    <w:basedOn w:val="DefaultParagraphFont"/>
    <w:uiPriority w:val="99"/>
    <w:semiHidden/>
    <w:unhideWhenUsed/>
    <w:rsid w:val="000106A4"/>
    <w:rPr>
      <w:rFonts w:cs="Times New Roman"/>
      <w:color w:val="800080"/>
      <w:u w:val="single"/>
    </w:rPr>
  </w:style>
  <w:style w:type="paragraph" w:styleId="NoSpacing">
    <w:name w:val="No Spacing"/>
    <w:basedOn w:val="Normal"/>
    <w:uiPriority w:val="1"/>
    <w:qFormat/>
    <w:rsid w:val="0016607A"/>
    <w:pPr>
      <w:spacing w:after="0" w:line="240" w:lineRule="auto"/>
    </w:pPr>
  </w:style>
  <w:style w:type="paragraph" w:styleId="TOC1">
    <w:name w:val="toc 1"/>
    <w:basedOn w:val="Normal"/>
    <w:next w:val="Normal"/>
    <w:autoRedefine/>
    <w:uiPriority w:val="39"/>
    <w:unhideWhenUsed/>
    <w:rsid w:val="003C06FA"/>
    <w:pPr>
      <w:spacing w:line="240" w:lineRule="auto"/>
    </w:pPr>
    <w:rPr>
      <w:rFonts w:ascii="Times" w:hAnsi="Times" w:cs="Times"/>
      <w:sz w:val="24"/>
      <w:szCs w:val="24"/>
    </w:rPr>
  </w:style>
  <w:style w:type="paragraph" w:styleId="TOC2">
    <w:name w:val="toc 2"/>
    <w:basedOn w:val="Normal"/>
    <w:next w:val="Normal"/>
    <w:autoRedefine/>
    <w:uiPriority w:val="39"/>
    <w:unhideWhenUsed/>
    <w:rsid w:val="003C06FA"/>
    <w:pPr>
      <w:spacing w:line="240" w:lineRule="auto"/>
      <w:ind w:left="240"/>
    </w:pPr>
    <w:rPr>
      <w:rFonts w:ascii="Times" w:hAnsi="Times" w:cs="Times"/>
      <w:sz w:val="24"/>
      <w:szCs w:val="24"/>
    </w:rPr>
  </w:style>
  <w:style w:type="paragraph" w:styleId="TOC3">
    <w:name w:val="toc 3"/>
    <w:basedOn w:val="Normal"/>
    <w:next w:val="Normal"/>
    <w:autoRedefine/>
    <w:uiPriority w:val="39"/>
    <w:unhideWhenUsed/>
    <w:rsid w:val="003C06FA"/>
    <w:pPr>
      <w:spacing w:line="240" w:lineRule="auto"/>
      <w:ind w:left="480"/>
    </w:pPr>
    <w:rPr>
      <w:rFonts w:ascii="Times" w:hAnsi="Times" w:cs="Times"/>
      <w:sz w:val="24"/>
      <w:szCs w:val="24"/>
    </w:rPr>
  </w:style>
  <w:style w:type="paragraph" w:styleId="TOC4">
    <w:name w:val="toc 4"/>
    <w:basedOn w:val="Normal"/>
    <w:next w:val="Normal"/>
    <w:autoRedefine/>
    <w:uiPriority w:val="39"/>
    <w:unhideWhenUsed/>
    <w:rsid w:val="003C06FA"/>
    <w:pPr>
      <w:spacing w:line="240" w:lineRule="auto"/>
      <w:ind w:left="720"/>
    </w:pPr>
    <w:rPr>
      <w:rFonts w:ascii="Times" w:hAnsi="Times" w:cs="Times"/>
      <w:sz w:val="24"/>
      <w:szCs w:val="24"/>
    </w:rPr>
  </w:style>
  <w:style w:type="paragraph" w:styleId="TOC5">
    <w:name w:val="toc 5"/>
    <w:basedOn w:val="Normal"/>
    <w:next w:val="Normal"/>
    <w:autoRedefine/>
    <w:uiPriority w:val="39"/>
    <w:unhideWhenUsed/>
    <w:rsid w:val="003C06FA"/>
    <w:pPr>
      <w:spacing w:line="240" w:lineRule="auto"/>
      <w:ind w:left="960"/>
    </w:pPr>
    <w:rPr>
      <w:rFonts w:ascii="Times" w:hAnsi="Times" w:cs="Times"/>
      <w:sz w:val="24"/>
      <w:szCs w:val="24"/>
    </w:rPr>
  </w:style>
  <w:style w:type="paragraph" w:styleId="TOC6">
    <w:name w:val="toc 6"/>
    <w:basedOn w:val="Normal"/>
    <w:next w:val="Normal"/>
    <w:autoRedefine/>
    <w:uiPriority w:val="39"/>
    <w:unhideWhenUsed/>
    <w:rsid w:val="003C06FA"/>
    <w:pPr>
      <w:spacing w:line="240" w:lineRule="auto"/>
      <w:ind w:left="1200"/>
    </w:pPr>
    <w:rPr>
      <w:rFonts w:ascii="Times" w:hAnsi="Times" w:cs="Times"/>
      <w:sz w:val="24"/>
      <w:szCs w:val="24"/>
    </w:rPr>
  </w:style>
  <w:style w:type="paragraph" w:styleId="TOC7">
    <w:name w:val="toc 7"/>
    <w:basedOn w:val="Normal"/>
    <w:next w:val="Normal"/>
    <w:autoRedefine/>
    <w:uiPriority w:val="39"/>
    <w:unhideWhenUsed/>
    <w:rsid w:val="003C06FA"/>
    <w:pPr>
      <w:spacing w:line="240" w:lineRule="auto"/>
      <w:ind w:left="1440"/>
    </w:pPr>
    <w:rPr>
      <w:rFonts w:ascii="Times" w:hAnsi="Times" w:cs="Times"/>
      <w:sz w:val="24"/>
      <w:szCs w:val="24"/>
    </w:rPr>
  </w:style>
  <w:style w:type="paragraph" w:styleId="TOC8">
    <w:name w:val="toc 8"/>
    <w:basedOn w:val="Normal"/>
    <w:next w:val="Normal"/>
    <w:autoRedefine/>
    <w:uiPriority w:val="39"/>
    <w:unhideWhenUsed/>
    <w:rsid w:val="003C06FA"/>
    <w:pPr>
      <w:spacing w:line="240" w:lineRule="auto"/>
      <w:ind w:left="1680"/>
    </w:pPr>
    <w:rPr>
      <w:rFonts w:ascii="Times" w:hAnsi="Times" w:cs="Times"/>
      <w:sz w:val="24"/>
      <w:szCs w:val="24"/>
    </w:rPr>
  </w:style>
  <w:style w:type="paragraph" w:styleId="TOC9">
    <w:name w:val="toc 9"/>
    <w:basedOn w:val="Normal"/>
    <w:next w:val="Normal"/>
    <w:autoRedefine/>
    <w:uiPriority w:val="39"/>
    <w:unhideWhenUsed/>
    <w:rsid w:val="003C06FA"/>
    <w:pPr>
      <w:spacing w:line="240" w:lineRule="auto"/>
      <w:ind w:left="1920"/>
    </w:pPr>
    <w:rPr>
      <w:rFonts w:ascii="Times" w:hAnsi="Times" w:cs="Times"/>
      <w:sz w:val="24"/>
      <w:szCs w:val="24"/>
    </w:rPr>
  </w:style>
  <w:style w:type="paragraph" w:styleId="DocumentMap">
    <w:name w:val="Document Map"/>
    <w:basedOn w:val="Normal"/>
    <w:link w:val="DocumentMapChar"/>
    <w:uiPriority w:val="99"/>
    <w:semiHidden/>
    <w:unhideWhenUsed/>
    <w:rsid w:val="00CA40F3"/>
    <w:pPr>
      <w:spacing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locked/>
    <w:rsid w:val="00CA40F3"/>
    <w:rPr>
      <w:rFonts w:ascii="Lucida Grande" w:hAnsi="Lucida Grande" w:cs="Times New Roman"/>
      <w:sz w:val="24"/>
      <w:lang w:val="en-GB" w:eastAsia="x-none"/>
    </w:rPr>
  </w:style>
  <w:style w:type="paragraph" w:styleId="List">
    <w:name w:val="List"/>
    <w:basedOn w:val="Normal"/>
    <w:uiPriority w:val="99"/>
    <w:unhideWhenUsed/>
    <w:rsid w:val="00722FA0"/>
    <w:pPr>
      <w:spacing w:line="240" w:lineRule="auto"/>
      <w:ind w:left="283" w:hanging="283"/>
      <w:contextualSpacing/>
    </w:pPr>
    <w:rPr>
      <w:rFonts w:ascii="Times" w:hAnsi="Times" w:cs="Times"/>
      <w:sz w:val="24"/>
      <w:szCs w:val="24"/>
    </w:rPr>
  </w:style>
  <w:style w:type="paragraph" w:styleId="BodyTextFirstIndent">
    <w:name w:val="Body Text First Indent"/>
    <w:basedOn w:val="BodyText"/>
    <w:link w:val="BodyTextFirstIndentChar"/>
    <w:uiPriority w:val="99"/>
    <w:unhideWhenUsed/>
    <w:rsid w:val="00722FA0"/>
    <w:pPr>
      <w:spacing w:after="120"/>
      <w:ind w:firstLine="210"/>
    </w:pPr>
    <w:rPr>
      <w:b w:val="0"/>
      <w:bCs w:val="0"/>
      <w:color w:val="auto"/>
    </w:rPr>
  </w:style>
  <w:style w:type="character" w:customStyle="1" w:styleId="BodyTextFirstIndentChar">
    <w:name w:val="Body Text First Indent Char"/>
    <w:basedOn w:val="BodyTextChar"/>
    <w:link w:val="BodyTextFirstIndent"/>
    <w:uiPriority w:val="99"/>
    <w:locked/>
    <w:rsid w:val="00722FA0"/>
    <w:rPr>
      <w:rFonts w:ascii="Times" w:hAnsi="Times" w:cs="Times New Roman"/>
      <w:sz w:val="24"/>
      <w:lang w:val="en-GB" w:eastAsia="x-none"/>
    </w:rPr>
  </w:style>
  <w:style w:type="paragraph" w:styleId="List2">
    <w:name w:val="List 2"/>
    <w:basedOn w:val="Normal"/>
    <w:uiPriority w:val="99"/>
    <w:unhideWhenUsed/>
    <w:rsid w:val="00985623"/>
    <w:pPr>
      <w:spacing w:line="240" w:lineRule="auto"/>
      <w:ind w:left="566" w:hanging="283"/>
      <w:contextualSpacing/>
    </w:pPr>
    <w:rPr>
      <w:rFonts w:ascii="Times" w:hAnsi="Times" w:cs="Times"/>
      <w:sz w:val="24"/>
      <w:szCs w:val="24"/>
    </w:rPr>
  </w:style>
  <w:style w:type="paragraph" w:styleId="ListContinue2">
    <w:name w:val="List Continue 2"/>
    <w:basedOn w:val="Normal"/>
    <w:uiPriority w:val="99"/>
    <w:unhideWhenUsed/>
    <w:rsid w:val="00985623"/>
    <w:pPr>
      <w:spacing w:after="120" w:line="240" w:lineRule="auto"/>
      <w:ind w:left="566"/>
      <w:contextualSpacing/>
    </w:pPr>
    <w:rPr>
      <w:rFonts w:ascii="Times" w:hAnsi="Times" w:cs="Times"/>
      <w:sz w:val="24"/>
      <w:szCs w:val="24"/>
    </w:rPr>
  </w:style>
  <w:style w:type="paragraph" w:styleId="BodyTextIndent">
    <w:name w:val="Body Text Indent"/>
    <w:basedOn w:val="Normal"/>
    <w:link w:val="BodyTextIndentChar"/>
    <w:uiPriority w:val="99"/>
    <w:unhideWhenUsed/>
    <w:rsid w:val="00985623"/>
    <w:pPr>
      <w:spacing w:after="120" w:line="240" w:lineRule="auto"/>
      <w:ind w:left="283"/>
    </w:pPr>
    <w:rPr>
      <w:rFonts w:ascii="Times" w:hAnsi="Times" w:cs="Times"/>
      <w:sz w:val="24"/>
      <w:szCs w:val="24"/>
    </w:rPr>
  </w:style>
  <w:style w:type="character" w:customStyle="1" w:styleId="BodyTextIndentChar">
    <w:name w:val="Body Text Indent Char"/>
    <w:basedOn w:val="DefaultParagraphFont"/>
    <w:link w:val="BodyTextIndent"/>
    <w:uiPriority w:val="99"/>
    <w:locked/>
    <w:rsid w:val="00985623"/>
    <w:rPr>
      <w:rFonts w:ascii="Times" w:hAnsi="Times" w:cs="Times New Roman"/>
      <w:sz w:val="24"/>
      <w:lang w:val="en-GB" w:eastAsia="x-none"/>
    </w:rPr>
  </w:style>
  <w:style w:type="paragraph" w:styleId="BodyTextFirstIndent2">
    <w:name w:val="Body Text First Indent 2"/>
    <w:basedOn w:val="BodyTextIndent"/>
    <w:link w:val="BodyTextFirstIndent2Char"/>
    <w:uiPriority w:val="99"/>
    <w:unhideWhenUsed/>
    <w:rsid w:val="00985623"/>
    <w:pPr>
      <w:ind w:firstLine="210"/>
    </w:pPr>
  </w:style>
  <w:style w:type="character" w:customStyle="1" w:styleId="BodyTextFirstIndent2Char">
    <w:name w:val="Body Text First Indent 2 Char"/>
    <w:basedOn w:val="BodyTextIndentChar"/>
    <w:link w:val="BodyTextFirstIndent2"/>
    <w:uiPriority w:val="99"/>
    <w:locked/>
    <w:rsid w:val="00985623"/>
    <w:rPr>
      <w:rFonts w:ascii="Times" w:hAnsi="Times" w:cs="Times New Roman"/>
      <w:sz w:val="24"/>
      <w:lang w:val="en-GB" w:eastAsia="x-none"/>
    </w:rPr>
  </w:style>
  <w:style w:type="character" w:styleId="Strong">
    <w:name w:val="Strong"/>
    <w:basedOn w:val="DefaultParagraphFont"/>
    <w:uiPriority w:val="22"/>
    <w:qFormat/>
    <w:rsid w:val="0016607A"/>
    <w:rPr>
      <w:rFonts w:cs="Times New Roman"/>
      <w:b/>
    </w:rPr>
  </w:style>
  <w:style w:type="character" w:styleId="Emphasis">
    <w:name w:val="Emphasis"/>
    <w:basedOn w:val="DefaultParagraphFont"/>
    <w:uiPriority w:val="20"/>
    <w:qFormat/>
    <w:rsid w:val="0016607A"/>
    <w:rPr>
      <w:rFonts w:cs="Times New Roman"/>
      <w:b/>
      <w:i/>
      <w:spacing w:val="10"/>
    </w:rPr>
  </w:style>
  <w:style w:type="paragraph" w:styleId="Quote">
    <w:name w:val="Quote"/>
    <w:basedOn w:val="Normal"/>
    <w:next w:val="Normal"/>
    <w:link w:val="QuoteChar"/>
    <w:uiPriority w:val="29"/>
    <w:qFormat/>
    <w:rsid w:val="0016607A"/>
    <w:rPr>
      <w:i/>
      <w:iCs/>
    </w:rPr>
  </w:style>
  <w:style w:type="character" w:customStyle="1" w:styleId="QuoteChar">
    <w:name w:val="Quote Char"/>
    <w:basedOn w:val="DefaultParagraphFont"/>
    <w:link w:val="Quote"/>
    <w:uiPriority w:val="29"/>
    <w:locked/>
    <w:rsid w:val="0016607A"/>
    <w:rPr>
      <w:rFonts w:cs="Times New Roman"/>
      <w:i/>
    </w:rPr>
  </w:style>
  <w:style w:type="paragraph" w:styleId="IntenseQuote">
    <w:name w:val="Intense Quote"/>
    <w:basedOn w:val="Normal"/>
    <w:next w:val="Normal"/>
    <w:link w:val="IntenseQuoteChar"/>
    <w:uiPriority w:val="30"/>
    <w:qFormat/>
    <w:rsid w:val="0016607A"/>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locked/>
    <w:rsid w:val="0016607A"/>
    <w:rPr>
      <w:rFonts w:cs="Times New Roman"/>
      <w:i/>
    </w:rPr>
  </w:style>
  <w:style w:type="character" w:styleId="SubtleEmphasis">
    <w:name w:val="Subtle Emphasis"/>
    <w:basedOn w:val="DefaultParagraphFont"/>
    <w:uiPriority w:val="19"/>
    <w:qFormat/>
    <w:rsid w:val="0016607A"/>
    <w:rPr>
      <w:rFonts w:cs="Times New Roman"/>
      <w:i/>
    </w:rPr>
  </w:style>
  <w:style w:type="character" w:styleId="IntenseEmphasis">
    <w:name w:val="Intense Emphasis"/>
    <w:basedOn w:val="DefaultParagraphFont"/>
    <w:uiPriority w:val="21"/>
    <w:qFormat/>
    <w:rsid w:val="0016607A"/>
    <w:rPr>
      <w:rFonts w:cs="Times New Roman"/>
      <w:b/>
      <w:i/>
    </w:rPr>
  </w:style>
  <w:style w:type="character" w:styleId="SubtleReference">
    <w:name w:val="Subtle Reference"/>
    <w:basedOn w:val="DefaultParagraphFont"/>
    <w:uiPriority w:val="31"/>
    <w:qFormat/>
    <w:rsid w:val="0016607A"/>
    <w:rPr>
      <w:rFonts w:cs="Times New Roman"/>
      <w:smallCaps/>
    </w:rPr>
  </w:style>
  <w:style w:type="character" w:styleId="IntenseReference">
    <w:name w:val="Intense Reference"/>
    <w:basedOn w:val="DefaultParagraphFont"/>
    <w:uiPriority w:val="32"/>
    <w:qFormat/>
    <w:rsid w:val="0016607A"/>
    <w:rPr>
      <w:rFonts w:cs="Times New Roman"/>
      <w:b/>
      <w:smallCaps/>
    </w:rPr>
  </w:style>
  <w:style w:type="character" w:styleId="BookTitle">
    <w:name w:val="Book Title"/>
    <w:basedOn w:val="DefaultParagraphFont"/>
    <w:uiPriority w:val="33"/>
    <w:qFormat/>
    <w:rsid w:val="0016607A"/>
    <w:rPr>
      <w:rFonts w:cs="Times New Roman"/>
      <w:i/>
      <w:smallCaps/>
      <w:spacing w:val="5"/>
    </w:rPr>
  </w:style>
  <w:style w:type="paragraph" w:styleId="TOCHeading">
    <w:name w:val="TOC Heading"/>
    <w:basedOn w:val="Heading1"/>
    <w:next w:val="Normal"/>
    <w:uiPriority w:val="39"/>
    <w:unhideWhenUsed/>
    <w:qFormat/>
    <w:rsid w:val="0016607A"/>
    <w:pPr>
      <w:outlineLvl w:val="9"/>
    </w:pPr>
  </w:style>
  <w:style w:type="character" w:customStyle="1" w:styleId="BodyTextChar1">
    <w:name w:val="Body Text Char1"/>
    <w:uiPriority w:val="99"/>
    <w:semiHidden/>
    <w:rsid w:val="00151370"/>
    <w:rPr>
      <w:rFonts w:ascii="Calibri" w:hAnsi="Calibri"/>
      <w:sz w:val="22"/>
    </w:rPr>
  </w:style>
  <w:style w:type="character" w:customStyle="1" w:styleId="BodyTextIndentChar1">
    <w:name w:val="Body Text Indent Char1"/>
    <w:semiHidden/>
    <w:rsid w:val="00151370"/>
    <w:rPr>
      <w:rFonts w:ascii="Calibri" w:hAnsi="Calibri"/>
      <w:sz w:val="22"/>
    </w:rPr>
  </w:style>
  <w:style w:type="character" w:customStyle="1" w:styleId="CommentTextChar1">
    <w:name w:val="Comment Text Char1"/>
    <w:uiPriority w:val="99"/>
    <w:semiHidden/>
    <w:rsid w:val="00151370"/>
    <w:rPr>
      <w:rFonts w:ascii="Calibri" w:hAnsi="Calibri"/>
    </w:rPr>
  </w:style>
  <w:style w:type="character" w:customStyle="1" w:styleId="Heading7Char1">
    <w:name w:val="Heading 7 Char1"/>
    <w:uiPriority w:val="99"/>
    <w:semiHidden/>
    <w:rsid w:val="00151370"/>
    <w:rPr>
      <w:i/>
      <w:color w:val="404040"/>
      <w:sz w:val="22"/>
    </w:rPr>
  </w:style>
  <w:style w:type="character" w:customStyle="1" w:styleId="Heading8Char1">
    <w:name w:val="Heading 8 Char1"/>
    <w:uiPriority w:val="99"/>
    <w:semiHidden/>
    <w:rsid w:val="00151370"/>
    <w:rPr>
      <w:color w:val="404040"/>
    </w:rPr>
  </w:style>
  <w:style w:type="character" w:customStyle="1" w:styleId="Heading9Char1">
    <w:name w:val="Heading 9 Char1"/>
    <w:uiPriority w:val="99"/>
    <w:semiHidden/>
    <w:rsid w:val="00151370"/>
    <w:rPr>
      <w:i/>
      <w:color w:val="404040"/>
    </w:rPr>
  </w:style>
  <w:style w:type="character" w:customStyle="1" w:styleId="HeaderChar1">
    <w:name w:val="Header Char1"/>
    <w:semiHidden/>
    <w:rsid w:val="00151370"/>
    <w:rPr>
      <w:rFonts w:ascii="Calibri" w:hAnsi="Calibri"/>
      <w:sz w:val="22"/>
    </w:rPr>
  </w:style>
  <w:style w:type="character" w:customStyle="1" w:styleId="BodyTextIndent2Char1">
    <w:name w:val="Body Text Indent 2 Char1"/>
    <w:semiHidden/>
    <w:rsid w:val="00151370"/>
    <w:rPr>
      <w:rFonts w:ascii="Calibri" w:hAnsi="Calibri"/>
      <w:sz w:val="22"/>
    </w:rPr>
  </w:style>
  <w:style w:type="character" w:customStyle="1" w:styleId="BodyText2Char1">
    <w:name w:val="Body Text 2 Char1"/>
    <w:uiPriority w:val="99"/>
    <w:semiHidden/>
    <w:rsid w:val="00151370"/>
    <w:rPr>
      <w:rFonts w:ascii="Calibri" w:hAnsi="Calibri"/>
      <w:sz w:val="22"/>
    </w:rPr>
  </w:style>
  <w:style w:type="character" w:customStyle="1" w:styleId="FooterChar1">
    <w:name w:val="Footer Char1"/>
    <w:semiHidden/>
    <w:rsid w:val="00151370"/>
    <w:rPr>
      <w:rFonts w:ascii="Calibri" w:hAnsi="Calibri"/>
      <w:sz w:val="22"/>
    </w:rPr>
  </w:style>
  <w:style w:type="character" w:customStyle="1" w:styleId="BodyTextIndent3Char1">
    <w:name w:val="Body Text Indent 3 Char1"/>
    <w:semiHidden/>
    <w:rsid w:val="00151370"/>
    <w:rPr>
      <w:rFonts w:ascii="Calibri" w:hAnsi="Calibri"/>
      <w:sz w:val="16"/>
    </w:rPr>
  </w:style>
  <w:style w:type="character" w:customStyle="1" w:styleId="FootnoteTextChar1">
    <w:name w:val="Footnote Text Char1"/>
    <w:uiPriority w:val="99"/>
    <w:semiHidden/>
    <w:rsid w:val="00151370"/>
    <w:rPr>
      <w:rFonts w:ascii="Calibri" w:hAnsi="Calibri"/>
    </w:rPr>
  </w:style>
  <w:style w:type="character" w:customStyle="1" w:styleId="TitleChar1">
    <w:name w:val="Title Char1"/>
    <w:uiPriority w:val="10"/>
    <w:rsid w:val="00151370"/>
    <w:rPr>
      <w:rFonts w:ascii="Calibri" w:hAnsi="Calibri"/>
      <w:color w:val="17365D"/>
      <w:spacing w:val="5"/>
      <w:kern w:val="28"/>
      <w:sz w:val="52"/>
    </w:rPr>
  </w:style>
  <w:style w:type="character" w:customStyle="1" w:styleId="BodyText3Char1">
    <w:name w:val="Body Text 3 Char1"/>
    <w:uiPriority w:val="99"/>
    <w:semiHidden/>
    <w:rsid w:val="00151370"/>
    <w:rPr>
      <w:rFonts w:ascii="Calibri" w:hAnsi="Calibri"/>
      <w:sz w:val="16"/>
    </w:rPr>
  </w:style>
  <w:style w:type="character" w:customStyle="1" w:styleId="BalloonTextChar1">
    <w:name w:val="Balloon Text Char1"/>
    <w:uiPriority w:val="99"/>
    <w:semiHidden/>
    <w:rsid w:val="00151370"/>
    <w:rPr>
      <w:rFonts w:ascii="Tahoma" w:hAnsi="Tahoma"/>
      <w:sz w:val="16"/>
    </w:rPr>
  </w:style>
  <w:style w:type="character" w:customStyle="1" w:styleId="CommentSubjectChar1">
    <w:name w:val="Comment Subject Char1"/>
    <w:uiPriority w:val="99"/>
    <w:semiHidden/>
    <w:rsid w:val="00151370"/>
    <w:rPr>
      <w:rFonts w:ascii="Calibri" w:hAnsi="Calibri"/>
      <w:b/>
    </w:rPr>
  </w:style>
  <w:style w:type="character" w:customStyle="1" w:styleId="SubtitleChar1">
    <w:name w:val="Subtitle Char1"/>
    <w:uiPriority w:val="99"/>
    <w:rsid w:val="00151370"/>
    <w:rPr>
      <w:rFonts w:ascii="Calibri" w:hAnsi="Calibri"/>
      <w:i/>
      <w:color w:val="4F81BD"/>
      <w:spacing w:val="15"/>
      <w:sz w:val="24"/>
    </w:rPr>
  </w:style>
  <w:style w:type="character" w:customStyle="1" w:styleId="DocumentMapChar1">
    <w:name w:val="Document Map Char1"/>
    <w:uiPriority w:val="99"/>
    <w:semiHidden/>
    <w:rsid w:val="00151370"/>
    <w:rPr>
      <w:rFonts w:ascii="Tahoma" w:hAnsi="Tahoma"/>
      <w:sz w:val="16"/>
    </w:rPr>
  </w:style>
  <w:style w:type="character" w:customStyle="1" w:styleId="BodyTextFirstIndentChar1">
    <w:name w:val="Body Text First Indent Char1"/>
    <w:uiPriority w:val="99"/>
    <w:semiHidden/>
    <w:rsid w:val="00151370"/>
    <w:rPr>
      <w:rFonts w:ascii="Calibri" w:hAnsi="Calibri"/>
      <w:sz w:val="22"/>
    </w:rPr>
  </w:style>
  <w:style w:type="character" w:customStyle="1" w:styleId="BodyTextFirstIndent2Char1">
    <w:name w:val="Body Text First Indent 2 Char1"/>
    <w:uiPriority w:val="99"/>
    <w:semiHidden/>
    <w:rsid w:val="00151370"/>
    <w:rPr>
      <w:rFonts w:ascii="Calibri" w:hAnsi="Calibri"/>
      <w:sz w:val="22"/>
    </w:rPr>
  </w:style>
  <w:style w:type="character" w:customStyle="1" w:styleId="QuoteChar1">
    <w:name w:val="Quote Char1"/>
    <w:uiPriority w:val="29"/>
    <w:rsid w:val="00151370"/>
    <w:rPr>
      <w:rFonts w:ascii="Calibri" w:hAnsi="Calibri"/>
      <w:i/>
      <w:color w:val="000000"/>
      <w:sz w:val="22"/>
    </w:rPr>
  </w:style>
  <w:style w:type="character" w:customStyle="1" w:styleId="IntenseQuoteChar1">
    <w:name w:val="Intense Quote Char1"/>
    <w:uiPriority w:val="30"/>
    <w:rsid w:val="00151370"/>
    <w:rPr>
      <w:rFonts w:ascii="Calibri" w:hAnsi="Calibri"/>
      <w:b/>
      <w:i/>
      <w:color w:val="4F81BD"/>
      <w:sz w:val="22"/>
    </w:rPr>
  </w:style>
  <w:style w:type="paragraph" w:styleId="List3">
    <w:name w:val="List 3"/>
    <w:basedOn w:val="Normal"/>
    <w:uiPriority w:val="99"/>
    <w:rsid w:val="0080400E"/>
    <w:pPr>
      <w:spacing w:after="0" w:line="240" w:lineRule="auto"/>
      <w:ind w:left="849" w:hanging="283"/>
    </w:pPr>
    <w:rPr>
      <w:rFonts w:ascii="Times" w:eastAsia="MS Mincho" w:hAnsi="Times" w:cs="Times"/>
      <w:sz w:val="24"/>
      <w:szCs w:val="24"/>
      <w:lang w:eastAsia="sv-SE"/>
    </w:rPr>
  </w:style>
  <w:style w:type="paragraph" w:styleId="ListBullet3">
    <w:name w:val="List Bullet 3"/>
    <w:basedOn w:val="Normal"/>
    <w:autoRedefine/>
    <w:uiPriority w:val="99"/>
    <w:rsid w:val="0080400E"/>
    <w:pPr>
      <w:numPr>
        <w:ilvl w:val="2"/>
        <w:numId w:val="1"/>
      </w:numPr>
      <w:tabs>
        <w:tab w:val="clear" w:pos="2160"/>
      </w:tabs>
      <w:spacing w:after="0" w:line="240" w:lineRule="auto"/>
      <w:jc w:val="both"/>
    </w:pPr>
    <w:rPr>
      <w:rFonts w:ascii="Times" w:eastAsia="MS Mincho" w:hAnsi="Times" w:cs="Times"/>
      <w:i/>
      <w:iCs/>
      <w:sz w:val="16"/>
      <w:szCs w:val="16"/>
      <w:lang w:eastAsia="sv-SE"/>
    </w:rPr>
  </w:style>
  <w:style w:type="paragraph" w:styleId="EndnoteText">
    <w:name w:val="endnote text"/>
    <w:basedOn w:val="Normal"/>
    <w:link w:val="EndnoteTextChar"/>
    <w:uiPriority w:val="99"/>
    <w:rsid w:val="0080400E"/>
    <w:pPr>
      <w:spacing w:after="0" w:line="240" w:lineRule="auto"/>
    </w:pPr>
    <w:rPr>
      <w:rFonts w:ascii="Times" w:eastAsia="MS Mincho" w:hAnsi="Times" w:cs="Times"/>
      <w:sz w:val="24"/>
      <w:szCs w:val="24"/>
      <w:lang w:eastAsia="sv-SE"/>
    </w:rPr>
  </w:style>
  <w:style w:type="character" w:customStyle="1" w:styleId="EndnoteTextChar">
    <w:name w:val="Endnote Text Char"/>
    <w:basedOn w:val="DefaultParagraphFont"/>
    <w:link w:val="EndnoteText"/>
    <w:uiPriority w:val="99"/>
    <w:locked/>
    <w:rsid w:val="0080400E"/>
    <w:rPr>
      <w:rFonts w:ascii="Times" w:eastAsia="MS Mincho" w:hAnsi="Times" w:cs="Times"/>
      <w:sz w:val="24"/>
      <w:szCs w:val="24"/>
      <w:lang w:val="x-none" w:eastAsia="sv-SE"/>
    </w:rPr>
  </w:style>
  <w:style w:type="character" w:styleId="EndnoteReference">
    <w:name w:val="endnote reference"/>
    <w:basedOn w:val="DefaultParagraphFont"/>
    <w:uiPriority w:val="99"/>
    <w:rsid w:val="0080400E"/>
    <w:rPr>
      <w:rFonts w:cs="Times New Roman"/>
      <w:vertAlign w:val="superscript"/>
    </w:rPr>
  </w:style>
  <w:style w:type="character" w:customStyle="1" w:styleId="Brdtextmedindrag2Char">
    <w:name w:val="Bràdtext med indrag 2 Char"/>
    <w:uiPriority w:val="99"/>
    <w:rsid w:val="0080400E"/>
    <w:rPr>
      <w:rFonts w:ascii="Times" w:hAnsi="Times"/>
      <w:sz w:val="24"/>
      <w:lang w:val="en-GB" w:eastAsia="x-none"/>
    </w:rPr>
  </w:style>
  <w:style w:type="character" w:customStyle="1" w:styleId="Brdtextmedindrag2Char0">
    <w:name w:val="Brádtext med indrag 2 Char"/>
    <w:uiPriority w:val="99"/>
    <w:rsid w:val="0080400E"/>
    <w:rPr>
      <w:rFonts w:ascii="Times" w:hAnsi="Times"/>
      <w:sz w:val="24"/>
      <w:lang w:val="en-GB" w:eastAsia="x-none"/>
    </w:rPr>
  </w:style>
  <w:style w:type="character" w:customStyle="1" w:styleId="Brdtext2Char">
    <w:name w:val="Bràdtext 2 Char"/>
    <w:uiPriority w:val="99"/>
    <w:rsid w:val="0080400E"/>
    <w:rPr>
      <w:rFonts w:ascii="Times" w:hAnsi="Times"/>
      <w:sz w:val="24"/>
      <w:lang w:val="en-GB" w:eastAsia="x-none"/>
    </w:rPr>
  </w:style>
  <w:style w:type="character" w:customStyle="1" w:styleId="Brdtext2Char0">
    <w:name w:val="Brádtext 2 Char"/>
    <w:uiPriority w:val="99"/>
    <w:rsid w:val="0080400E"/>
    <w:rPr>
      <w:rFonts w:ascii="Times" w:hAnsi="Times"/>
      <w:sz w:val="24"/>
      <w:lang w:val="en-GB" w:eastAsia="x-none"/>
    </w:rPr>
  </w:style>
  <w:style w:type="character" w:customStyle="1" w:styleId="Brdtextmedindrag3Char">
    <w:name w:val="Bràdtext med indrag 3 Char"/>
    <w:uiPriority w:val="99"/>
    <w:rsid w:val="0080400E"/>
    <w:rPr>
      <w:rFonts w:ascii="Times" w:hAnsi="Times"/>
      <w:sz w:val="16"/>
      <w:lang w:val="en-GB" w:eastAsia="x-none"/>
    </w:rPr>
  </w:style>
  <w:style w:type="character" w:customStyle="1" w:styleId="Brdtextmedindrag3Char0">
    <w:name w:val="Brádtext med indrag 3 Char"/>
    <w:uiPriority w:val="99"/>
    <w:rsid w:val="0080400E"/>
    <w:rPr>
      <w:rFonts w:ascii="Times" w:hAnsi="Times"/>
      <w:sz w:val="16"/>
      <w:lang w:val="en-GB" w:eastAsia="x-none"/>
    </w:rPr>
  </w:style>
  <w:style w:type="character" w:customStyle="1" w:styleId="BrdtextChar">
    <w:name w:val="Bràdtext Char"/>
    <w:uiPriority w:val="99"/>
    <w:rsid w:val="0080400E"/>
    <w:rPr>
      <w:rFonts w:ascii="Times" w:hAnsi="Times"/>
      <w:sz w:val="24"/>
      <w:lang w:val="en-GB" w:eastAsia="x-none"/>
    </w:rPr>
  </w:style>
  <w:style w:type="character" w:customStyle="1" w:styleId="BrdtextChar0">
    <w:name w:val="Brádtext Char"/>
    <w:uiPriority w:val="99"/>
    <w:rsid w:val="0080400E"/>
    <w:rPr>
      <w:rFonts w:ascii="Times" w:hAnsi="Times"/>
      <w:sz w:val="24"/>
      <w:lang w:val="en-GB" w:eastAsia="x-none"/>
    </w:rPr>
  </w:style>
  <w:style w:type="character" w:customStyle="1" w:styleId="Brdtext3Char">
    <w:name w:val="Bràdtext 3 Char"/>
    <w:uiPriority w:val="99"/>
    <w:rsid w:val="0080400E"/>
    <w:rPr>
      <w:rFonts w:ascii="Times" w:hAnsi="Times"/>
      <w:sz w:val="16"/>
      <w:lang w:val="en-GB" w:eastAsia="x-none"/>
    </w:rPr>
  </w:style>
  <w:style w:type="character" w:customStyle="1" w:styleId="Brdtext3Char0">
    <w:name w:val="Brádtext 3 Char"/>
    <w:uiPriority w:val="99"/>
    <w:rsid w:val="0080400E"/>
    <w:rPr>
      <w:rFonts w:ascii="Times" w:hAnsi="Times"/>
      <w:sz w:val="16"/>
      <w:lang w:val="en-GB" w:eastAsia="x-none"/>
    </w:rPr>
  </w:style>
  <w:style w:type="character" w:customStyle="1" w:styleId="KommentarsmneChar">
    <w:name w:val="Kommentarsâmne Char"/>
    <w:uiPriority w:val="99"/>
    <w:rsid w:val="0080400E"/>
    <w:rPr>
      <w:rFonts w:ascii="Times" w:hAnsi="Times"/>
      <w:b/>
      <w:sz w:val="20"/>
      <w:lang w:val="en-GB" w:eastAsia="x-none"/>
    </w:rPr>
  </w:style>
  <w:style w:type="character" w:customStyle="1" w:styleId="KommentarsmneChar0">
    <w:name w:val="KommentarsÇmne Char"/>
    <w:uiPriority w:val="99"/>
    <w:rsid w:val="0080400E"/>
    <w:rPr>
      <w:rFonts w:ascii="Times" w:hAnsi="Times"/>
      <w:b/>
      <w:sz w:val="20"/>
      <w:lang w:val="en-GB" w:eastAsia="x-none"/>
    </w:rPr>
  </w:style>
  <w:style w:type="character" w:customStyle="1" w:styleId="Brdtextmedindrag2Char1">
    <w:name w:val="Br∑dtext med indrag 2 Char"/>
    <w:uiPriority w:val="99"/>
    <w:rsid w:val="0080400E"/>
    <w:rPr>
      <w:rFonts w:ascii="Times" w:hAnsi="Times"/>
      <w:sz w:val="24"/>
      <w:lang w:val="en-GB" w:eastAsia="x-none"/>
    </w:rPr>
  </w:style>
  <w:style w:type="character" w:customStyle="1" w:styleId="Brdtext2Char1">
    <w:name w:val="Br∑dtext 2 Char"/>
    <w:uiPriority w:val="99"/>
    <w:rsid w:val="0080400E"/>
    <w:rPr>
      <w:rFonts w:ascii="Times" w:hAnsi="Times"/>
      <w:sz w:val="24"/>
      <w:lang w:val="en-GB" w:eastAsia="x-none"/>
    </w:rPr>
  </w:style>
  <w:style w:type="character" w:customStyle="1" w:styleId="Brdtextmedindrag3Char1">
    <w:name w:val="Br∑dtext med indrag 3 Char"/>
    <w:uiPriority w:val="99"/>
    <w:rsid w:val="0080400E"/>
    <w:rPr>
      <w:rFonts w:ascii="Times" w:hAnsi="Times"/>
      <w:sz w:val="16"/>
      <w:lang w:val="en-GB" w:eastAsia="x-none"/>
    </w:rPr>
  </w:style>
  <w:style w:type="character" w:customStyle="1" w:styleId="BrdtextChar1">
    <w:name w:val="Br∑dtext Char"/>
    <w:uiPriority w:val="99"/>
    <w:rsid w:val="0080400E"/>
    <w:rPr>
      <w:rFonts w:ascii="Times" w:hAnsi="Times"/>
      <w:sz w:val="24"/>
      <w:lang w:val="en-GB" w:eastAsia="x-none"/>
    </w:rPr>
  </w:style>
  <w:style w:type="character" w:customStyle="1" w:styleId="Brdtext3Char1">
    <w:name w:val="Br∑dtext 3 Char"/>
    <w:uiPriority w:val="99"/>
    <w:rsid w:val="0080400E"/>
    <w:rPr>
      <w:rFonts w:ascii="Times" w:hAnsi="Times"/>
      <w:sz w:val="16"/>
      <w:lang w:val="en-GB" w:eastAsia="x-none"/>
    </w:rPr>
  </w:style>
  <w:style w:type="character" w:customStyle="1" w:styleId="KommentarsmneChar1">
    <w:name w:val="Kommentars´mne Char"/>
    <w:uiPriority w:val="99"/>
    <w:rsid w:val="0080400E"/>
    <w:rPr>
      <w:rFonts w:ascii="Times" w:hAnsi="Times"/>
      <w:b/>
      <w:sz w:val="20"/>
      <w:lang w:val="en-GB" w:eastAsia="x-none"/>
    </w:rPr>
  </w:style>
  <w:style w:type="character" w:customStyle="1" w:styleId="uppercase">
    <w:name w:val="uppercase"/>
    <w:rsid w:val="0080400E"/>
  </w:style>
  <w:style w:type="character" w:customStyle="1" w:styleId="aqj">
    <w:name w:val="aqj"/>
    <w:rsid w:val="0080400E"/>
  </w:style>
  <w:style w:type="paragraph" w:customStyle="1" w:styleId="yiv2309991284msonormal">
    <w:name w:val="yiv2309991284msonormal"/>
    <w:basedOn w:val="Normal"/>
    <w:uiPriority w:val="99"/>
    <w:rsid w:val="0080400E"/>
    <w:pPr>
      <w:spacing w:before="100" w:beforeAutospacing="1" w:after="100" w:afterAutospacing="1" w:line="240" w:lineRule="auto"/>
    </w:pPr>
    <w:rPr>
      <w:rFonts w:ascii="Times New Roman" w:eastAsia="MS Mincho" w:hAnsi="Times New Roman"/>
      <w:sz w:val="24"/>
      <w:szCs w:val="24"/>
      <w:lang w:val="sv-SE" w:eastAsia="sv-SE"/>
    </w:rPr>
  </w:style>
  <w:style w:type="paragraph" w:styleId="HTMLAddress">
    <w:name w:val="HTML Address"/>
    <w:basedOn w:val="Normal"/>
    <w:link w:val="HTMLAddressChar"/>
    <w:uiPriority w:val="99"/>
    <w:semiHidden/>
    <w:unhideWhenUsed/>
    <w:rsid w:val="0080400E"/>
    <w:pPr>
      <w:spacing w:after="0" w:line="240" w:lineRule="auto"/>
    </w:pPr>
    <w:rPr>
      <w:rFonts w:ascii="Times New Roman" w:eastAsia="MS Mincho" w:hAnsi="Times New Roman"/>
      <w:i/>
      <w:iCs/>
      <w:sz w:val="24"/>
      <w:szCs w:val="24"/>
      <w:lang w:val="sv-SE" w:eastAsia="sv-SE"/>
    </w:rPr>
  </w:style>
  <w:style w:type="character" w:customStyle="1" w:styleId="HTMLAddressChar">
    <w:name w:val="HTML Address Char"/>
    <w:basedOn w:val="DefaultParagraphFont"/>
    <w:link w:val="HTMLAddress"/>
    <w:uiPriority w:val="99"/>
    <w:semiHidden/>
    <w:locked/>
    <w:rsid w:val="0080400E"/>
    <w:rPr>
      <w:rFonts w:ascii="Times New Roman" w:eastAsia="MS Mincho" w:hAnsi="Times New Roman" w:cs="Times New Roman"/>
      <w:i/>
      <w:iCs/>
      <w:sz w:val="24"/>
      <w:szCs w:val="24"/>
      <w:lang w:val="sv-SE" w:eastAsia="sv-SE"/>
    </w:rPr>
  </w:style>
  <w:style w:type="paragraph" w:customStyle="1" w:styleId="FreeForm">
    <w:name w:val="Free Form"/>
    <w:uiPriority w:val="99"/>
    <w:rsid w:val="0080400E"/>
    <w:pPr>
      <w:spacing w:after="0" w:line="240" w:lineRule="auto"/>
    </w:pPr>
    <w:rPr>
      <w:rFonts w:ascii="Helvetica" w:eastAsia="?????? Pro W3" w:hAnsi="Helvetica"/>
      <w:color w:val="000000"/>
      <w:sz w:val="24"/>
      <w:szCs w:val="20"/>
      <w:lang w:val="en-US" w:eastAsia="sv-SE"/>
    </w:rPr>
  </w:style>
  <w:style w:type="character" w:customStyle="1" w:styleId="st">
    <w:name w:val="st"/>
    <w:rsid w:val="0080400E"/>
  </w:style>
  <w:style w:type="character" w:customStyle="1" w:styleId="gd">
    <w:name w:val="gd"/>
    <w:rsid w:val="0080400E"/>
  </w:style>
  <w:style w:type="character" w:customStyle="1" w:styleId="g3">
    <w:name w:val="g3"/>
    <w:rsid w:val="0080400E"/>
  </w:style>
  <w:style w:type="character" w:customStyle="1" w:styleId="hb">
    <w:name w:val="hb"/>
    <w:rsid w:val="0080400E"/>
  </w:style>
  <w:style w:type="character" w:customStyle="1" w:styleId="g2">
    <w:name w:val="g2"/>
    <w:rsid w:val="0080400E"/>
  </w:style>
  <w:style w:type="character" w:customStyle="1" w:styleId="email">
    <w:name w:val="email"/>
    <w:rsid w:val="0080400E"/>
  </w:style>
  <w:style w:type="paragraph" w:customStyle="1" w:styleId="yiv4858140228msonormal">
    <w:name w:val="yiv4858140228msonormal"/>
    <w:basedOn w:val="Normal"/>
    <w:uiPriority w:val="99"/>
    <w:rsid w:val="0080400E"/>
    <w:pPr>
      <w:spacing w:before="100" w:beforeAutospacing="1" w:after="100" w:afterAutospacing="1" w:line="240" w:lineRule="auto"/>
    </w:pPr>
    <w:rPr>
      <w:rFonts w:ascii="Times New Roman" w:hAnsi="Times New Roman"/>
      <w:sz w:val="24"/>
      <w:szCs w:val="24"/>
      <w:lang w:val="sv-SE" w:eastAsia="sv-SE"/>
    </w:rPr>
  </w:style>
  <w:style w:type="character" w:customStyle="1" w:styleId="bold">
    <w:name w:val="bold"/>
    <w:rsid w:val="0080400E"/>
  </w:style>
  <w:style w:type="character" w:customStyle="1" w:styleId="Normal1">
    <w:name w:val="Normal1"/>
    <w:rsid w:val="0080400E"/>
  </w:style>
  <w:style w:type="paragraph" w:customStyle="1" w:styleId="nav--footer--toolbarcontent">
    <w:name w:val="nav--footer--toolbar__content"/>
    <w:basedOn w:val="Normal"/>
    <w:uiPriority w:val="99"/>
    <w:rsid w:val="0080400E"/>
    <w:pPr>
      <w:spacing w:before="100" w:beforeAutospacing="1" w:after="100" w:afterAutospacing="1" w:line="240" w:lineRule="auto"/>
    </w:pPr>
    <w:rPr>
      <w:rFonts w:ascii="Times New Roman" w:hAnsi="Times New Roman"/>
      <w:sz w:val="24"/>
      <w:szCs w:val="24"/>
      <w:lang w:val="sv-SE" w:eastAsia="sv-SE"/>
    </w:rPr>
  </w:style>
  <w:style w:type="paragraph" w:styleId="HTMLPreformatted">
    <w:name w:val="HTML Preformatted"/>
    <w:basedOn w:val="Normal"/>
    <w:link w:val="HTMLPreformattedChar"/>
    <w:uiPriority w:val="99"/>
    <w:unhideWhenUsed/>
    <w:rsid w:val="008040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eastAsia="MS Mincho" w:hAnsi="Courier" w:cs="Courier"/>
      <w:sz w:val="20"/>
      <w:szCs w:val="20"/>
      <w:lang w:val="en-US" w:eastAsia="en-US"/>
    </w:rPr>
  </w:style>
  <w:style w:type="character" w:customStyle="1" w:styleId="HTMLPreformattedChar">
    <w:name w:val="HTML Preformatted Char"/>
    <w:basedOn w:val="DefaultParagraphFont"/>
    <w:link w:val="HTMLPreformatted"/>
    <w:uiPriority w:val="99"/>
    <w:locked/>
    <w:rsid w:val="0080400E"/>
    <w:rPr>
      <w:rFonts w:ascii="Courier" w:eastAsia="MS Mincho" w:hAnsi="Courier" w:cs="Courier"/>
      <w:sz w:val="20"/>
      <w:szCs w:val="20"/>
      <w:lang w:val="en-US" w:eastAsia="en-US"/>
    </w:rPr>
  </w:style>
  <w:style w:type="character" w:customStyle="1" w:styleId="reservationdetailsemphasizetext">
    <w:name w:val="reservationdetailsemphasizetext"/>
    <w:rsid w:val="0080400E"/>
  </w:style>
  <w:style w:type="paragraph" w:styleId="Revision">
    <w:name w:val="Revision"/>
    <w:hidden/>
    <w:uiPriority w:val="99"/>
    <w:semiHidden/>
    <w:rsid w:val="0080400E"/>
    <w:pPr>
      <w:spacing w:after="0" w:line="240" w:lineRule="auto"/>
    </w:pPr>
    <w:rPr>
      <w:rFonts w:ascii="Times" w:eastAsia="MS Mincho" w:hAnsi="Times" w:cs="Times"/>
      <w:sz w:val="24"/>
      <w:szCs w:val="24"/>
      <w:lang w:eastAsia="sv-SE"/>
    </w:rPr>
  </w:style>
  <w:style w:type="character" w:customStyle="1" w:styleId="from">
    <w:name w:val="from"/>
    <w:rsid w:val="0080400E"/>
  </w:style>
  <w:style w:type="character" w:customStyle="1" w:styleId="to">
    <w:name w:val="to"/>
    <w:rsid w:val="0080400E"/>
  </w:style>
  <w:style w:type="character" w:customStyle="1" w:styleId="lozengfy">
    <w:name w:val="lozengfy"/>
    <w:rsid w:val="0080400E"/>
  </w:style>
  <w:style w:type="character" w:customStyle="1" w:styleId="cc">
    <w:name w:val="cc"/>
    <w:rsid w:val="0080400E"/>
  </w:style>
  <w:style w:type="character" w:customStyle="1" w:styleId="short">
    <w:name w:val="short"/>
    <w:rsid w:val="0080400E"/>
  </w:style>
  <w:style w:type="character" w:customStyle="1" w:styleId="ampm">
    <w:name w:val="ampm"/>
    <w:rsid w:val="0080400E"/>
  </w:style>
  <w:style w:type="character" w:customStyle="1" w:styleId="mn-hd-txt">
    <w:name w:val="mn-hd-txt"/>
    <w:rsid w:val="0080400E"/>
  </w:style>
  <w:style w:type="character" w:styleId="HTMLCite">
    <w:name w:val="HTML Cite"/>
    <w:basedOn w:val="DefaultParagraphFont"/>
    <w:uiPriority w:val="99"/>
    <w:semiHidden/>
    <w:unhideWhenUsed/>
    <w:rsid w:val="0080400E"/>
    <w:rPr>
      <w:rFonts w:cs="Times New Roman"/>
      <w:i/>
    </w:rPr>
  </w:style>
  <w:style w:type="character" w:customStyle="1" w:styleId="f">
    <w:name w:val="f"/>
    <w:rsid w:val="0080400E"/>
  </w:style>
  <w:style w:type="character" w:customStyle="1" w:styleId="nw">
    <w:name w:val="_nw"/>
    <w:rsid w:val="0080400E"/>
  </w:style>
  <w:style w:type="character" w:customStyle="1" w:styleId="blue-deparrbigheading">
    <w:name w:val="blue-deparrbigheading"/>
    <w:rsid w:val="0080400E"/>
  </w:style>
  <w:style w:type="character" w:customStyle="1" w:styleId="im">
    <w:name w:val="im"/>
    <w:rsid w:val="0080400E"/>
  </w:style>
  <w:style w:type="character" w:customStyle="1" w:styleId="yiv1154375501">
    <w:name w:val="yiv1154375501"/>
    <w:rsid w:val="0080400E"/>
  </w:style>
  <w:style w:type="character" w:customStyle="1" w:styleId="yiv3815139471581232916-21102015">
    <w:name w:val="yiv3815139471581232916-21102015"/>
    <w:rsid w:val="0080400E"/>
  </w:style>
  <w:style w:type="character" w:customStyle="1" w:styleId="yiv3815139471446193307-03012014">
    <w:name w:val="yiv3815139471446193307-03012014"/>
    <w:rsid w:val="0080400E"/>
  </w:style>
  <w:style w:type="paragraph" w:customStyle="1" w:styleId="Normal2">
    <w:name w:val="Normal2"/>
    <w:uiPriority w:val="99"/>
    <w:rsid w:val="0080400E"/>
    <w:pPr>
      <w:spacing w:after="0"/>
    </w:pPr>
    <w:rPr>
      <w:rFonts w:ascii="Arial" w:hAnsi="Arial" w:cs="Arial"/>
      <w:color w:val="000000"/>
      <w:lang w:val="en-US" w:eastAsia="en-US"/>
    </w:rPr>
  </w:style>
  <w:style w:type="paragraph" w:customStyle="1" w:styleId="location">
    <w:name w:val="location"/>
    <w:basedOn w:val="Normal"/>
    <w:uiPriority w:val="99"/>
    <w:rsid w:val="00181AEE"/>
    <w:pPr>
      <w:spacing w:before="100" w:beforeAutospacing="1" w:after="100" w:afterAutospacing="1" w:line="240" w:lineRule="auto"/>
    </w:pPr>
    <w:rPr>
      <w:rFonts w:ascii="Times New Roman" w:hAnsi="Times New Roman"/>
      <w:sz w:val="24"/>
      <w:szCs w:val="24"/>
    </w:rPr>
  </w:style>
  <w:style w:type="paragraph" w:customStyle="1" w:styleId="description">
    <w:name w:val="description"/>
    <w:basedOn w:val="Normal"/>
    <w:uiPriority w:val="99"/>
    <w:rsid w:val="00181AEE"/>
    <w:pPr>
      <w:spacing w:before="100" w:beforeAutospacing="1" w:after="100" w:afterAutospacing="1" w:line="240" w:lineRule="auto"/>
    </w:pPr>
    <w:rPr>
      <w:rFonts w:ascii="Times New Roman" w:hAnsi="Times New Roman"/>
      <w:sz w:val="24"/>
      <w:szCs w:val="24"/>
    </w:rPr>
  </w:style>
  <w:style w:type="paragraph" w:customStyle="1" w:styleId="font8">
    <w:name w:val="font_8"/>
    <w:basedOn w:val="Normal"/>
    <w:uiPriority w:val="99"/>
    <w:rsid w:val="00181AEE"/>
    <w:pPr>
      <w:spacing w:before="100" w:beforeAutospacing="1" w:after="100" w:afterAutospacing="1" w:line="240" w:lineRule="auto"/>
    </w:pPr>
    <w:rPr>
      <w:rFonts w:ascii="Times New Roman" w:hAnsi="Times New Roman"/>
      <w:sz w:val="24"/>
      <w:szCs w:val="24"/>
    </w:rPr>
  </w:style>
  <w:style w:type="character" w:customStyle="1" w:styleId="EndnoteTextChar1">
    <w:name w:val="Endnote Text Char1"/>
    <w:uiPriority w:val="99"/>
    <w:semiHidden/>
    <w:rsid w:val="00181AEE"/>
    <w:rPr>
      <w:rFonts w:ascii="Times" w:hAnsi="Times"/>
      <w:sz w:val="20"/>
      <w:lang w:val="x-none" w:eastAsia="sv-SE"/>
    </w:rPr>
  </w:style>
  <w:style w:type="character" w:customStyle="1" w:styleId="eph">
    <w:name w:val="_eph"/>
    <w:rsid w:val="00181AEE"/>
  </w:style>
  <w:style w:type="character" w:customStyle="1" w:styleId="xdb">
    <w:name w:val="_xdb"/>
    <w:rsid w:val="00181AEE"/>
  </w:style>
  <w:style w:type="character" w:customStyle="1" w:styleId="xbe">
    <w:name w:val="_xbe"/>
    <w:rsid w:val="00181AEE"/>
  </w:style>
  <w:style w:type="character" w:customStyle="1" w:styleId="Title1">
    <w:name w:val="Title1"/>
    <w:rsid w:val="00181AEE"/>
  </w:style>
  <w:style w:type="character" w:customStyle="1" w:styleId="second-title">
    <w:name w:val="second-title"/>
    <w:rsid w:val="00181AEE"/>
  </w:style>
  <w:style w:type="character" w:customStyle="1" w:styleId="z-toolbarbutton-content">
    <w:name w:val="z-toolbarbutton-content"/>
    <w:rsid w:val="00181AEE"/>
  </w:style>
  <w:style w:type="character" w:customStyle="1" w:styleId="emphasized">
    <w:name w:val="emphasized"/>
    <w:rsid w:val="00181AEE"/>
  </w:style>
  <w:style w:type="character" w:customStyle="1" w:styleId="z-label">
    <w:name w:val="z-label"/>
    <w:rsid w:val="00181AEE"/>
  </w:style>
  <w:style w:type="character" w:customStyle="1" w:styleId="help">
    <w:name w:val="help"/>
    <w:rsid w:val="00181AEE"/>
  </w:style>
  <w:style w:type="character" w:customStyle="1" w:styleId="bc">
    <w:name w:val="_bc"/>
    <w:rsid w:val="00181AEE"/>
  </w:style>
  <w:style w:type="character" w:customStyle="1" w:styleId="fdm">
    <w:name w:val="_fdm"/>
    <w:rsid w:val="00181AEE"/>
  </w:style>
  <w:style w:type="character" w:customStyle="1" w:styleId="map">
    <w:name w:val="_map"/>
    <w:rsid w:val="00181AEE"/>
  </w:style>
  <w:style w:type="character" w:customStyle="1" w:styleId="is-visible--md">
    <w:name w:val="is-visible--md"/>
    <w:rsid w:val="00181AEE"/>
  </w:style>
  <w:style w:type="character" w:customStyle="1" w:styleId="small">
    <w:name w:val="small"/>
    <w:rsid w:val="00181AEE"/>
  </w:style>
  <w:style w:type="paragraph" w:customStyle="1" w:styleId="m1439136815745701542gmail-msonormal">
    <w:name w:val="m_1439136815745701542gmail-msonormal"/>
    <w:basedOn w:val="Normal"/>
    <w:rsid w:val="00BC70E3"/>
    <w:pPr>
      <w:spacing w:before="100" w:beforeAutospacing="1" w:after="100" w:afterAutospacing="1" w:line="240" w:lineRule="auto"/>
    </w:pPr>
    <w:rPr>
      <w:rFonts w:ascii="Times New Roman" w:hAnsi="Times New Roman"/>
      <w:sz w:val="24"/>
      <w:szCs w:val="24"/>
    </w:rPr>
  </w:style>
  <w:style w:type="character" w:customStyle="1" w:styleId="yiv7200827180m-2064239599158141431gmail-eph">
    <w:name w:val="yiv7200827180m_-2064239599158141431gmail-_eph"/>
    <w:rsid w:val="003F56BC"/>
  </w:style>
  <w:style w:type="character" w:customStyle="1" w:styleId="yiv7200827180m-2064239599158141431gmail-xbe">
    <w:name w:val="yiv7200827180m_-2064239599158141431gmail-_xbe"/>
    <w:rsid w:val="003F56BC"/>
  </w:style>
  <w:style w:type="character" w:customStyle="1" w:styleId="street-address">
    <w:name w:val="street-address"/>
    <w:rsid w:val="009B2771"/>
  </w:style>
  <w:style w:type="character" w:customStyle="1" w:styleId="postal-code">
    <w:name w:val="postal-code"/>
    <w:rsid w:val="009B2771"/>
  </w:style>
  <w:style w:type="character" w:customStyle="1" w:styleId="locality">
    <w:name w:val="locality"/>
    <w:rsid w:val="009B2771"/>
  </w:style>
  <w:style w:type="character" w:customStyle="1" w:styleId="e-icon">
    <w:name w:val="e-icon"/>
    <w:rsid w:val="00631F07"/>
  </w:style>
  <w:style w:type="character" w:customStyle="1" w:styleId="uficommentbody">
    <w:name w:val="uficommentbody"/>
    <w:rsid w:val="0073032A"/>
  </w:style>
  <w:style w:type="character" w:customStyle="1" w:styleId="color11">
    <w:name w:val="color_11"/>
    <w:rsid w:val="0073032A"/>
  </w:style>
  <w:style w:type="character" w:customStyle="1" w:styleId="value">
    <w:name w:val="value"/>
    <w:basedOn w:val="DefaultParagraphFont"/>
    <w:rsid w:val="008A57F6"/>
  </w:style>
  <w:style w:type="character" w:customStyle="1" w:styleId="skimlinks-unlinked">
    <w:name w:val="skimlinks-unlinked"/>
    <w:basedOn w:val="DefaultParagraphFont"/>
    <w:rsid w:val="000857A5"/>
  </w:style>
  <w:style w:type="character" w:customStyle="1" w:styleId="p-l-5">
    <w:name w:val="p-l-5"/>
    <w:basedOn w:val="DefaultParagraphFont"/>
    <w:rsid w:val="001B6D30"/>
  </w:style>
  <w:style w:type="character" w:customStyle="1" w:styleId="user-pict-50">
    <w:name w:val="user-pict-50"/>
    <w:basedOn w:val="DefaultParagraphFont"/>
    <w:rsid w:val="001B6D30"/>
  </w:style>
  <w:style w:type="character" w:customStyle="1" w:styleId="missing-image-user">
    <w:name w:val="missing-image-user"/>
    <w:basedOn w:val="DefaultParagraphFont"/>
    <w:rsid w:val="001B6D30"/>
  </w:style>
  <w:style w:type="character" w:customStyle="1" w:styleId="rtng">
    <w:name w:val="rtng"/>
    <w:basedOn w:val="DefaultParagraphFont"/>
    <w:rsid w:val="00C95180"/>
  </w:style>
  <w:style w:type="character" w:customStyle="1" w:styleId="r-i42bgmfjnjs4">
    <w:name w:val="r-i42bgmfjnjs4"/>
    <w:basedOn w:val="DefaultParagraphFont"/>
    <w:rsid w:val="00C95180"/>
  </w:style>
  <w:style w:type="character" w:customStyle="1" w:styleId="emw">
    <w:name w:val="_emw"/>
    <w:basedOn w:val="DefaultParagraphFont"/>
    <w:rsid w:val="00C95180"/>
  </w:style>
  <w:style w:type="character" w:customStyle="1" w:styleId="r-iaokgvz6ldww">
    <w:name w:val="r-iaokgvz6ldww"/>
    <w:basedOn w:val="DefaultParagraphFont"/>
    <w:rsid w:val="00782EAC"/>
  </w:style>
  <w:style w:type="character" w:customStyle="1" w:styleId="r-iurhheb4zwte">
    <w:name w:val="r-iurhheb4zwte"/>
    <w:basedOn w:val="DefaultParagraphFont"/>
    <w:rsid w:val="0039091B"/>
  </w:style>
  <w:style w:type="character" w:customStyle="1" w:styleId="r-iryvvkgcam60">
    <w:name w:val="r-iryvvkgcam60"/>
    <w:basedOn w:val="DefaultParagraphFont"/>
    <w:rsid w:val="004714C6"/>
  </w:style>
  <w:style w:type="character" w:customStyle="1" w:styleId="pxi">
    <w:name w:val="_pxi"/>
    <w:basedOn w:val="DefaultParagraphFont"/>
    <w:rsid w:val="00D305A3"/>
  </w:style>
  <w:style w:type="character" w:customStyle="1" w:styleId="sr-only">
    <w:name w:val="sr-only"/>
    <w:basedOn w:val="DefaultParagraphFont"/>
    <w:rsid w:val="00941B9E"/>
  </w:style>
  <w:style w:type="character" w:customStyle="1" w:styleId="user-time-data">
    <w:name w:val="user-time-data"/>
    <w:basedOn w:val="DefaultParagraphFont"/>
    <w:rsid w:val="00941B9E"/>
  </w:style>
  <w:style w:type="character" w:customStyle="1" w:styleId="copy">
    <w:name w:val="copy"/>
    <w:basedOn w:val="DefaultParagraphFont"/>
    <w:rsid w:val="00941B9E"/>
  </w:style>
  <w:style w:type="character" w:customStyle="1" w:styleId="timestamp">
    <w:name w:val="timestamp"/>
    <w:basedOn w:val="DefaultParagraphFont"/>
    <w:rsid w:val="00941B9E"/>
  </w:style>
  <w:style w:type="character" w:customStyle="1" w:styleId="time">
    <w:name w:val="time"/>
    <w:basedOn w:val="DefaultParagraphFont"/>
    <w:rsid w:val="00941B9E"/>
  </w:style>
  <w:style w:type="character" w:customStyle="1" w:styleId="story-message-text">
    <w:name w:val="story-message-text"/>
    <w:basedOn w:val="DefaultParagraphFont"/>
    <w:rsid w:val="00941B9E"/>
  </w:style>
  <w:style w:type="paragraph" w:styleId="z-TopofForm">
    <w:name w:val="HTML Top of Form"/>
    <w:basedOn w:val="Normal"/>
    <w:next w:val="Normal"/>
    <w:link w:val="z-TopofFormChar"/>
    <w:hidden/>
    <w:uiPriority w:val="99"/>
    <w:semiHidden/>
    <w:unhideWhenUsed/>
    <w:rsid w:val="00941B9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941B9E"/>
    <w:rPr>
      <w:rFonts w:ascii="Arial" w:eastAsia="Times New Roman" w:hAnsi="Arial" w:cs="Arial"/>
      <w:vanish/>
      <w:sz w:val="16"/>
      <w:szCs w:val="16"/>
    </w:rPr>
  </w:style>
  <w:style w:type="character" w:customStyle="1" w:styleId="msg-composer-section">
    <w:name w:val="msg-composer-section"/>
    <w:basedOn w:val="DefaultParagraphFont"/>
    <w:rsid w:val="00941B9E"/>
  </w:style>
  <w:style w:type="paragraph" w:styleId="z-BottomofForm">
    <w:name w:val="HTML Bottom of Form"/>
    <w:basedOn w:val="Normal"/>
    <w:next w:val="Normal"/>
    <w:link w:val="z-BottomofFormChar"/>
    <w:hidden/>
    <w:uiPriority w:val="99"/>
    <w:semiHidden/>
    <w:unhideWhenUsed/>
    <w:rsid w:val="00941B9E"/>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941B9E"/>
    <w:rPr>
      <w:rFonts w:ascii="Arial" w:eastAsia="Times New Roman" w:hAnsi="Arial" w:cs="Arial"/>
      <w:vanish/>
      <w:sz w:val="16"/>
      <w:szCs w:val="16"/>
    </w:rPr>
  </w:style>
  <w:style w:type="paragraph" w:customStyle="1" w:styleId="yiv9804709233msonospacing">
    <w:name w:val="yiv9804709233msonospacing"/>
    <w:basedOn w:val="Normal"/>
    <w:rsid w:val="00F22153"/>
    <w:pPr>
      <w:spacing w:before="100" w:beforeAutospacing="1" w:after="100" w:afterAutospacing="1" w:line="240" w:lineRule="auto"/>
    </w:pPr>
    <w:rPr>
      <w:rFonts w:ascii="Times New Roman" w:eastAsia="Times New Roman" w:hAnsi="Times New Roman"/>
      <w:sz w:val="24"/>
      <w:szCs w:val="24"/>
    </w:rPr>
  </w:style>
  <w:style w:type="paragraph" w:customStyle="1" w:styleId="yiv3574964257msonormal">
    <w:name w:val="yiv3574964257msonormal"/>
    <w:basedOn w:val="Normal"/>
    <w:rsid w:val="00AB5E85"/>
    <w:pPr>
      <w:spacing w:before="100" w:beforeAutospacing="1" w:after="100" w:afterAutospacing="1" w:line="240" w:lineRule="auto"/>
    </w:pPr>
    <w:rPr>
      <w:rFonts w:ascii="Times New Roman" w:eastAsia="Times New Roman" w:hAnsi="Times New Roman"/>
      <w:sz w:val="24"/>
      <w:szCs w:val="24"/>
    </w:rPr>
  </w:style>
  <w:style w:type="paragraph" w:customStyle="1" w:styleId="ydp42e0c678msonospacing">
    <w:name w:val="ydp42e0c678msonospacing"/>
    <w:basedOn w:val="Normal"/>
    <w:rsid w:val="00166501"/>
    <w:pPr>
      <w:spacing w:before="100" w:beforeAutospacing="1" w:after="100" w:afterAutospacing="1" w:line="240" w:lineRule="auto"/>
    </w:pPr>
    <w:rPr>
      <w:rFonts w:ascii="Times New Roman" w:eastAsia="Times New Roman" w:hAnsi="Times New Roman"/>
      <w:sz w:val="24"/>
      <w:szCs w:val="24"/>
    </w:rPr>
  </w:style>
  <w:style w:type="paragraph" w:customStyle="1" w:styleId="m-4808202980128380729gmail-msonospacing">
    <w:name w:val="m_-4808202980128380729gmail-msonospacing"/>
    <w:basedOn w:val="Normal"/>
    <w:rsid w:val="00D1653D"/>
    <w:pPr>
      <w:spacing w:before="100" w:beforeAutospacing="1" w:after="100" w:afterAutospacing="1" w:line="240" w:lineRule="auto"/>
    </w:pPr>
    <w:rPr>
      <w:rFonts w:ascii="Times New Roman" w:eastAsia="Times New Roman" w:hAnsi="Times New Roman"/>
      <w:sz w:val="24"/>
      <w:szCs w:val="24"/>
    </w:rPr>
  </w:style>
  <w:style w:type="paragraph" w:customStyle="1" w:styleId="gmail-msonospacing">
    <w:name w:val="gmail-msonospacing"/>
    <w:basedOn w:val="Normal"/>
    <w:rsid w:val="00130D14"/>
    <w:pPr>
      <w:spacing w:before="100" w:beforeAutospacing="1" w:after="100" w:afterAutospacing="1" w:line="240" w:lineRule="auto"/>
    </w:pPr>
    <w:rPr>
      <w:rFonts w:ascii="Times New Roman" w:eastAsia="Times New Roman" w:hAnsi="Times New Roman"/>
      <w:sz w:val="24"/>
      <w:szCs w:val="24"/>
    </w:rPr>
  </w:style>
  <w:style w:type="character" w:customStyle="1" w:styleId="il">
    <w:name w:val="il"/>
    <w:basedOn w:val="DefaultParagraphFont"/>
    <w:rsid w:val="003D54F5"/>
  </w:style>
  <w:style w:type="character" w:customStyle="1" w:styleId="a-size-medium">
    <w:name w:val="a-size-medium"/>
    <w:basedOn w:val="DefaultParagraphFont"/>
    <w:rsid w:val="0094625C"/>
  </w:style>
  <w:style w:type="character" w:customStyle="1" w:styleId="a-size-null">
    <w:name w:val="a-size-null"/>
    <w:basedOn w:val="DefaultParagraphFont"/>
    <w:rsid w:val="0094625C"/>
  </w:style>
  <w:style w:type="character" w:customStyle="1" w:styleId="interweave">
    <w:name w:val="interweave"/>
    <w:basedOn w:val="DefaultParagraphFont"/>
    <w:rsid w:val="00BD3B38"/>
  </w:style>
  <w:style w:type="character" w:customStyle="1" w:styleId="halign-left">
    <w:name w:val="halign-left"/>
    <w:basedOn w:val="DefaultParagraphFont"/>
    <w:rsid w:val="009F4AD4"/>
  </w:style>
  <w:style w:type="character" w:customStyle="1" w:styleId="lrzxr">
    <w:name w:val="lrzxr"/>
    <w:basedOn w:val="DefaultParagraphFont"/>
    <w:rsid w:val="005C334D"/>
  </w:style>
  <w:style w:type="character" w:customStyle="1" w:styleId="given-name">
    <w:name w:val="given-name"/>
    <w:basedOn w:val="DefaultParagraphFont"/>
    <w:rsid w:val="0003302F"/>
  </w:style>
  <w:style w:type="character" w:customStyle="1" w:styleId="family-name">
    <w:name w:val="family-name"/>
    <w:basedOn w:val="DefaultParagraphFont"/>
    <w:rsid w:val="0003302F"/>
  </w:style>
  <w:style w:type="character" w:customStyle="1" w:styleId="no-break">
    <w:name w:val="no-break"/>
    <w:basedOn w:val="DefaultParagraphFont"/>
    <w:rsid w:val="0003302F"/>
  </w:style>
  <w:style w:type="paragraph" w:customStyle="1" w:styleId="yiv0135076002ydp607fd84fmsonormal">
    <w:name w:val="yiv0135076002ydp607fd84fmsonormal"/>
    <w:basedOn w:val="Normal"/>
    <w:rsid w:val="00D4497D"/>
    <w:pPr>
      <w:spacing w:before="100" w:beforeAutospacing="1" w:after="100" w:afterAutospacing="1" w:line="240" w:lineRule="auto"/>
    </w:pPr>
    <w:rPr>
      <w:rFonts w:ascii="Times New Roman" w:eastAsia="Times New Roman" w:hAnsi="Times New Roman"/>
      <w:sz w:val="24"/>
      <w:szCs w:val="24"/>
    </w:rPr>
  </w:style>
  <w:style w:type="paragraph" w:styleId="ListBullet">
    <w:name w:val="List Bullet"/>
    <w:basedOn w:val="Normal"/>
    <w:uiPriority w:val="99"/>
    <w:unhideWhenUsed/>
    <w:rsid w:val="00FC356C"/>
    <w:pPr>
      <w:numPr>
        <w:numId w:val="2"/>
      </w:numPr>
      <w:contextualSpacing/>
    </w:pPr>
  </w:style>
  <w:style w:type="paragraph" w:customStyle="1" w:styleId="yiv3705772008msonormal">
    <w:name w:val="yiv3705772008msonormal"/>
    <w:basedOn w:val="Normal"/>
    <w:rsid w:val="00A56F3F"/>
    <w:pPr>
      <w:spacing w:before="100" w:beforeAutospacing="1" w:after="100" w:afterAutospacing="1" w:line="240" w:lineRule="auto"/>
    </w:pPr>
    <w:rPr>
      <w:rFonts w:ascii="Times New Roman" w:eastAsia="Times New Roman" w:hAnsi="Times New Roman"/>
      <w:sz w:val="24"/>
      <w:szCs w:val="24"/>
    </w:rPr>
  </w:style>
  <w:style w:type="character" w:customStyle="1" w:styleId="bttc6e">
    <w:name w:val="bttc6e"/>
    <w:basedOn w:val="DefaultParagraphFont"/>
    <w:rsid w:val="006C6D14"/>
  </w:style>
  <w:style w:type="paragraph" w:customStyle="1" w:styleId="yiv6358913403m-3805405198453940364m8872976174657050752m327311917323180154m6436258431936460167gmail-m-4746830766507856480gmail-m-1362196119094887226m1060081256570429209gmail-m2299030784999139108gmail-m9131295711705885879m-201738644128078924gmai">
    <w:name w:val="yiv6358913403m_-3805405198453940364m_8872976174657050752m_327311917323180154m_6436258431936460167gmail-m_-4746830766507856480gmail-m_-1362196119094887226m_1060081256570429209gmail-m_2299030784999139108gmail-m_9131295711705885879m_-201738644128078924gmai"/>
    <w:basedOn w:val="Normal"/>
    <w:rsid w:val="0044107A"/>
    <w:pPr>
      <w:spacing w:before="100" w:beforeAutospacing="1" w:after="100" w:afterAutospacing="1" w:line="240" w:lineRule="auto"/>
    </w:pPr>
    <w:rPr>
      <w:rFonts w:ascii="Times New Roman" w:eastAsia="Times New Roman" w:hAnsi="Times New Roman"/>
      <w:sz w:val="24"/>
      <w:szCs w:val="24"/>
    </w:rPr>
  </w:style>
  <w:style w:type="character" w:customStyle="1" w:styleId="yiv6358913403m-3805405198453940364m8872976174657050752m327311917323180154m6436258431936460167gmail-m-4746830766507856480gmail-m-1362196119094887226m1060081256570429209gmail-m2299030784999139108gmail-m9131295711705885879m-201738644128078924gma1">
    <w:name w:val="yiv6358913403m_-3805405198453940364m_8872976174657050752m_327311917323180154m_6436258431936460167gmail-m_-4746830766507856480gmail-m_-1362196119094887226m_1060081256570429209gmail-m_2299030784999139108gmail-m_9131295711705885879m_-201738644128078924gma1"/>
    <w:basedOn w:val="DefaultParagraphFont"/>
    <w:rsid w:val="0044107A"/>
  </w:style>
  <w:style w:type="paragraph" w:customStyle="1" w:styleId="yiv7470368379msonormal">
    <w:name w:val="yiv7470368379msonormal"/>
    <w:basedOn w:val="Normal"/>
    <w:rsid w:val="00E84EC6"/>
    <w:pPr>
      <w:spacing w:before="100" w:beforeAutospacing="1" w:after="100" w:afterAutospacing="1" w:line="240" w:lineRule="auto"/>
    </w:pPr>
    <w:rPr>
      <w:rFonts w:ascii="Times New Roman" w:eastAsia="Times New Roman" w:hAnsi="Times New Roman"/>
      <w:sz w:val="24"/>
      <w:szCs w:val="24"/>
    </w:rPr>
  </w:style>
  <w:style w:type="paragraph" w:customStyle="1" w:styleId="yiv6056571812msonormal">
    <w:name w:val="yiv6056571812msonormal"/>
    <w:basedOn w:val="Normal"/>
    <w:rsid w:val="000A1E73"/>
    <w:pPr>
      <w:spacing w:before="100" w:beforeAutospacing="1" w:after="100" w:afterAutospacing="1" w:line="240" w:lineRule="auto"/>
    </w:pPr>
    <w:rPr>
      <w:rFonts w:ascii="Times New Roman" w:eastAsia="Times New Roman" w:hAnsi="Times New Roman"/>
      <w:sz w:val="24"/>
      <w:szCs w:val="24"/>
    </w:rPr>
  </w:style>
  <w:style w:type="paragraph" w:customStyle="1" w:styleId="yiv7463108355msonormal">
    <w:name w:val="yiv7463108355msonormal"/>
    <w:basedOn w:val="Normal"/>
    <w:rsid w:val="000835B8"/>
    <w:pPr>
      <w:spacing w:before="100" w:beforeAutospacing="1" w:after="100" w:afterAutospacing="1" w:line="240" w:lineRule="auto"/>
    </w:pPr>
    <w:rPr>
      <w:rFonts w:ascii="Times New Roman" w:eastAsia="Times New Roman" w:hAnsi="Times New Roman"/>
      <w:sz w:val="24"/>
      <w:szCs w:val="24"/>
    </w:rPr>
  </w:style>
  <w:style w:type="character" w:customStyle="1" w:styleId="street">
    <w:name w:val="street"/>
    <w:basedOn w:val="DefaultParagraphFont"/>
    <w:rsid w:val="00F60E59"/>
  </w:style>
  <w:style w:type="character" w:customStyle="1" w:styleId="product-sizeinventorypresent">
    <w:name w:val="product-sizeinventorypresent"/>
    <w:basedOn w:val="DefaultParagraphFont"/>
    <w:rsid w:val="00284B0E"/>
  </w:style>
  <w:style w:type="character" w:customStyle="1" w:styleId="product-discountedprice">
    <w:name w:val="product-discountedprice"/>
    <w:basedOn w:val="DefaultParagraphFont"/>
    <w:rsid w:val="00284B0E"/>
  </w:style>
  <w:style w:type="character" w:customStyle="1" w:styleId="product-strike">
    <w:name w:val="product-strike"/>
    <w:basedOn w:val="DefaultParagraphFont"/>
    <w:rsid w:val="00284B0E"/>
  </w:style>
  <w:style w:type="character" w:customStyle="1" w:styleId="product-discountpercentage">
    <w:name w:val="product-discountpercentage"/>
    <w:basedOn w:val="DefaultParagraphFont"/>
    <w:rsid w:val="00284B0E"/>
  </w:style>
  <w:style w:type="character" w:customStyle="1" w:styleId="product-actionsbutton">
    <w:name w:val="product-actionsbutton"/>
    <w:basedOn w:val="DefaultParagraphFont"/>
    <w:rsid w:val="00284B0E"/>
  </w:style>
  <w:style w:type="paragraph" w:customStyle="1" w:styleId="yiv7965571511msonormal">
    <w:name w:val="yiv7965571511msonormal"/>
    <w:basedOn w:val="Normal"/>
    <w:rsid w:val="00942C05"/>
    <w:pPr>
      <w:spacing w:before="100" w:beforeAutospacing="1" w:after="100" w:afterAutospacing="1" w:line="240" w:lineRule="auto"/>
    </w:pPr>
    <w:rPr>
      <w:rFonts w:ascii="Times New Roman" w:eastAsia="Times New Roman" w:hAnsi="Times New Roman"/>
      <w:sz w:val="24"/>
      <w:szCs w:val="24"/>
    </w:rPr>
  </w:style>
  <w:style w:type="character" w:customStyle="1" w:styleId="a-size-large">
    <w:name w:val="a-size-large"/>
    <w:basedOn w:val="DefaultParagraphFont"/>
    <w:rsid w:val="00E926BE"/>
  </w:style>
  <w:style w:type="paragraph" w:customStyle="1" w:styleId="m609767480460967594ydp406f8e61msonormal">
    <w:name w:val="m_609767480460967594ydp406f8e61msonormal"/>
    <w:basedOn w:val="Normal"/>
    <w:rsid w:val="00F63C14"/>
    <w:pPr>
      <w:spacing w:before="100" w:beforeAutospacing="1" w:after="100" w:afterAutospacing="1" w:line="240" w:lineRule="auto"/>
    </w:pPr>
    <w:rPr>
      <w:rFonts w:ascii="Times New Roman" w:eastAsia="Times New Roman" w:hAnsi="Times New Roman"/>
      <w:sz w:val="24"/>
      <w:szCs w:val="24"/>
    </w:rPr>
  </w:style>
  <w:style w:type="paragraph" w:customStyle="1" w:styleId="m609767480460967594ydp406f8e61msolistparagraph">
    <w:name w:val="m_609767480460967594ydp406f8e61msolistparagraph"/>
    <w:basedOn w:val="Normal"/>
    <w:rsid w:val="00F63C14"/>
    <w:pPr>
      <w:spacing w:before="100" w:beforeAutospacing="1" w:after="100" w:afterAutospacing="1" w:line="240" w:lineRule="auto"/>
    </w:pPr>
    <w:rPr>
      <w:rFonts w:ascii="Times New Roman" w:eastAsia="Times New Roman" w:hAnsi="Times New Roman"/>
      <w:sz w:val="24"/>
      <w:szCs w:val="24"/>
    </w:rPr>
  </w:style>
  <w:style w:type="paragraph" w:customStyle="1" w:styleId="m8252358219890525992ydp22a09fa7msonormal">
    <w:name w:val="m_8252358219890525992ydp22a09fa7msonormal"/>
    <w:basedOn w:val="Normal"/>
    <w:rsid w:val="00CB47BC"/>
    <w:pPr>
      <w:spacing w:before="100" w:beforeAutospacing="1" w:after="100" w:afterAutospacing="1" w:line="240" w:lineRule="auto"/>
    </w:pPr>
    <w:rPr>
      <w:rFonts w:ascii="Times New Roman" w:eastAsia="Times New Roman" w:hAnsi="Times New Roman"/>
      <w:sz w:val="24"/>
      <w:szCs w:val="24"/>
    </w:rPr>
  </w:style>
  <w:style w:type="paragraph" w:customStyle="1" w:styleId="yiv4267054763western">
    <w:name w:val="yiv4267054763western"/>
    <w:basedOn w:val="Normal"/>
    <w:rsid w:val="00493CD5"/>
    <w:pPr>
      <w:spacing w:before="100" w:beforeAutospacing="1" w:after="100" w:afterAutospacing="1" w:line="240" w:lineRule="auto"/>
    </w:pPr>
    <w:rPr>
      <w:rFonts w:ascii="Times" w:hAnsi="Times"/>
      <w:sz w:val="20"/>
      <w:szCs w:val="20"/>
      <w:lang w:val="en-US" w:eastAsia="en-US"/>
    </w:rPr>
  </w:style>
  <w:style w:type="character" w:customStyle="1" w:styleId="yiv9229177112u-phone">
    <w:name w:val="yiv9229177112u-phone"/>
    <w:basedOn w:val="DefaultParagraphFont"/>
    <w:rsid w:val="00C408A1"/>
  </w:style>
  <w:style w:type="paragraph" w:customStyle="1" w:styleId="yiv2400182962address">
    <w:name w:val="yiv2400182962address"/>
    <w:basedOn w:val="Normal"/>
    <w:rsid w:val="002F2CAF"/>
    <w:pPr>
      <w:spacing w:before="100" w:beforeAutospacing="1" w:after="100" w:afterAutospacing="1" w:line="240" w:lineRule="auto"/>
    </w:pPr>
    <w:rPr>
      <w:rFonts w:ascii="Times" w:hAnsi="Times"/>
      <w:sz w:val="20"/>
      <w:szCs w:val="20"/>
      <w:lang w:val="en-US" w:eastAsia="en-US"/>
    </w:rPr>
  </w:style>
  <w:style w:type="paragraph" w:customStyle="1" w:styleId="yiv9125327308msonormal">
    <w:name w:val="yiv9125327308msonormal"/>
    <w:basedOn w:val="Normal"/>
    <w:rsid w:val="00C8013D"/>
    <w:pPr>
      <w:spacing w:before="100" w:beforeAutospacing="1" w:after="100" w:afterAutospacing="1" w:line="240" w:lineRule="auto"/>
    </w:pPr>
    <w:rPr>
      <w:rFonts w:ascii="Times" w:hAnsi="Times"/>
      <w:sz w:val="20"/>
      <w:szCs w:val="20"/>
      <w:lang w:val="en-US" w:eastAsia="en-US"/>
    </w:rPr>
  </w:style>
  <w:style w:type="paragraph" w:customStyle="1" w:styleId="yiv3878899214western">
    <w:name w:val="yiv3878899214western"/>
    <w:basedOn w:val="Normal"/>
    <w:rsid w:val="00390035"/>
    <w:pPr>
      <w:spacing w:before="100" w:beforeAutospacing="1" w:after="100" w:afterAutospacing="1" w:line="240" w:lineRule="auto"/>
    </w:pPr>
    <w:rPr>
      <w:rFonts w:ascii="Times" w:hAnsi="Times"/>
      <w:sz w:val="20"/>
      <w:szCs w:val="20"/>
      <w:lang w:val="en-US" w:eastAsia="en-US"/>
    </w:rPr>
  </w:style>
  <w:style w:type="character" w:customStyle="1" w:styleId="ydp58970125msohyperlink">
    <w:name w:val="ydp58970125msohyperlink"/>
    <w:basedOn w:val="DefaultParagraphFont"/>
    <w:rsid w:val="003642BF"/>
  </w:style>
  <w:style w:type="character" w:customStyle="1" w:styleId="yiv6036040820qa-booking-flight-number">
    <w:name w:val="yiv6036040820qa-booking-flight-number"/>
    <w:basedOn w:val="DefaultParagraphFont"/>
    <w:rsid w:val="005D270B"/>
  </w:style>
  <w:style w:type="paragraph" w:customStyle="1" w:styleId="yiv6036040820no-margin">
    <w:name w:val="yiv6036040820no-margin"/>
    <w:basedOn w:val="Normal"/>
    <w:rsid w:val="005D270B"/>
    <w:pPr>
      <w:spacing w:before="100" w:beforeAutospacing="1" w:after="100" w:afterAutospacing="1" w:line="240" w:lineRule="auto"/>
    </w:pPr>
    <w:rPr>
      <w:rFonts w:ascii="Times New Roman" w:eastAsia="Times New Roman" w:hAnsi="Times New Roman"/>
      <w:sz w:val="24"/>
      <w:szCs w:val="24"/>
    </w:rPr>
  </w:style>
  <w:style w:type="character" w:customStyle="1" w:styleId="yiv6036040820qa-date-time">
    <w:name w:val="yiv6036040820qa-date-time"/>
    <w:basedOn w:val="DefaultParagraphFont"/>
    <w:rsid w:val="005D270B"/>
  </w:style>
  <w:style w:type="character" w:customStyle="1" w:styleId="yiv6036040820qa-airport-name">
    <w:name w:val="yiv6036040820qa-airport-name"/>
    <w:basedOn w:val="DefaultParagraphFont"/>
    <w:rsid w:val="005D270B"/>
  </w:style>
  <w:style w:type="character" w:customStyle="1" w:styleId="yiv6036040820qa-country-name">
    <w:name w:val="yiv6036040820qa-country-name"/>
    <w:basedOn w:val="DefaultParagraphFont"/>
    <w:rsid w:val="005D270B"/>
  </w:style>
  <w:style w:type="character" w:customStyle="1" w:styleId="yiv6036040820qa-airport-code">
    <w:name w:val="yiv6036040820qa-airport-code"/>
    <w:basedOn w:val="DefaultParagraphFont"/>
    <w:rsid w:val="005D270B"/>
  </w:style>
  <w:style w:type="character" w:customStyle="1" w:styleId="yiv6036040820label">
    <w:name w:val="yiv6036040820label"/>
    <w:basedOn w:val="DefaultParagraphFont"/>
    <w:rsid w:val="005D270B"/>
  </w:style>
  <w:style w:type="paragraph" w:customStyle="1" w:styleId="yiv2888255187msonormal">
    <w:name w:val="yiv2888255187msonormal"/>
    <w:basedOn w:val="Normal"/>
    <w:rsid w:val="00B728B3"/>
    <w:pPr>
      <w:spacing w:before="100" w:beforeAutospacing="1" w:after="100" w:afterAutospacing="1" w:line="240" w:lineRule="auto"/>
    </w:pPr>
    <w:rPr>
      <w:rFonts w:ascii="Times" w:hAnsi="Times"/>
      <w:sz w:val="20"/>
      <w:szCs w:val="20"/>
      <w:lang w:val="en-US" w:eastAsia="en-US"/>
    </w:rPr>
  </w:style>
  <w:style w:type="character" w:customStyle="1" w:styleId="yiv2888255187position">
    <w:name w:val="yiv2888255187position"/>
    <w:basedOn w:val="DefaultParagraphFont"/>
    <w:rsid w:val="00B728B3"/>
  </w:style>
  <w:style w:type="character" w:customStyle="1" w:styleId="label">
    <w:name w:val="label"/>
    <w:basedOn w:val="DefaultParagraphFont"/>
    <w:rsid w:val="00D4606E"/>
  </w:style>
  <w:style w:type="character" w:customStyle="1" w:styleId="dx">
    <w:name w:val="d_x"/>
    <w:basedOn w:val="DefaultParagraphFont"/>
    <w:rsid w:val="0029432A"/>
  </w:style>
  <w:style w:type="paragraph" w:customStyle="1" w:styleId="ydp7e6e4a22msonospacing">
    <w:name w:val="ydp7e6e4a22msonospacing"/>
    <w:basedOn w:val="Normal"/>
    <w:rsid w:val="00D239C9"/>
    <w:pPr>
      <w:spacing w:before="100" w:beforeAutospacing="1" w:after="100" w:afterAutospacing="1" w:line="240" w:lineRule="auto"/>
    </w:pPr>
    <w:rPr>
      <w:rFonts w:ascii="Times New Roman" w:eastAsia="Times New Roman" w:hAnsi="Times New Roman"/>
      <w:sz w:val="24"/>
      <w:szCs w:val="24"/>
    </w:rPr>
  </w:style>
  <w:style w:type="paragraph" w:customStyle="1" w:styleId="feename">
    <w:name w:val="feename"/>
    <w:basedOn w:val="Normal"/>
    <w:rsid w:val="00B95C31"/>
    <w:pPr>
      <w:spacing w:before="100" w:beforeAutospacing="1" w:after="100" w:afterAutospacing="1" w:line="240" w:lineRule="auto"/>
    </w:pPr>
    <w:rPr>
      <w:rFonts w:ascii="Times New Roman" w:eastAsia="Times New Roman" w:hAnsi="Times New Roman"/>
      <w:sz w:val="24"/>
      <w:szCs w:val="24"/>
    </w:rPr>
  </w:style>
  <w:style w:type="character" w:customStyle="1" w:styleId="modinfoflightinfoiataiata">
    <w:name w:val="mod_infoflight__infoiata__iata"/>
    <w:basedOn w:val="DefaultParagraphFont"/>
    <w:rsid w:val="00B95C31"/>
  </w:style>
  <w:style w:type="character" w:customStyle="1" w:styleId="modinfoflightinfoiatahour">
    <w:name w:val="mod_infoflight__infoiata__hour"/>
    <w:basedOn w:val="DefaultParagraphFont"/>
    <w:rsid w:val="00B95C31"/>
  </w:style>
  <w:style w:type="character" w:customStyle="1" w:styleId="w8qarf">
    <w:name w:val="w8qarf"/>
    <w:basedOn w:val="DefaultParagraphFont"/>
    <w:rsid w:val="00395FA5"/>
  </w:style>
  <w:style w:type="character" w:customStyle="1" w:styleId="tlou0b">
    <w:name w:val="tlou0b"/>
    <w:basedOn w:val="DefaultParagraphFont"/>
    <w:rsid w:val="00395FA5"/>
  </w:style>
  <w:style w:type="character" w:customStyle="1" w:styleId="aq14fc">
    <w:name w:val="aq14fc"/>
    <w:basedOn w:val="DefaultParagraphFont"/>
    <w:rsid w:val="00C00F49"/>
  </w:style>
  <w:style w:type="character" w:customStyle="1" w:styleId="r-ip0clkwnwae">
    <w:name w:val="r-ip0clkw_nwae"/>
    <w:basedOn w:val="DefaultParagraphFont"/>
    <w:rsid w:val="00C00F49"/>
  </w:style>
  <w:style w:type="character" w:customStyle="1" w:styleId="yhemcb">
    <w:name w:val="yhemcb"/>
    <w:basedOn w:val="DefaultParagraphFont"/>
    <w:rsid w:val="00C00F49"/>
  </w:style>
  <w:style w:type="paragraph" w:customStyle="1" w:styleId="ydpc2d48111msonospacing">
    <w:name w:val="ydpc2d48111msonospacing"/>
    <w:basedOn w:val="Normal"/>
    <w:rsid w:val="00C322AB"/>
    <w:pPr>
      <w:spacing w:before="100" w:beforeAutospacing="1" w:after="100" w:afterAutospacing="1" w:line="240" w:lineRule="auto"/>
    </w:pPr>
    <w:rPr>
      <w:rFonts w:ascii="Times New Roman" w:eastAsia="Times New Roman" w:hAnsi="Times New Roman"/>
      <w:sz w:val="24"/>
      <w:szCs w:val="24"/>
    </w:rPr>
  </w:style>
  <w:style w:type="character" w:customStyle="1" w:styleId="offsetdays">
    <w:name w:val="offsetdays"/>
    <w:basedOn w:val="DefaultParagraphFont"/>
    <w:rsid w:val="00A1181B"/>
  </w:style>
  <w:style w:type="character" w:customStyle="1" w:styleId="zgwrf">
    <w:name w:val="zgwrf"/>
    <w:basedOn w:val="DefaultParagraphFont"/>
    <w:rsid w:val="00B62A09"/>
  </w:style>
  <w:style w:type="paragraph" w:customStyle="1" w:styleId="ydp448f303fmsonormal">
    <w:name w:val="ydp448f303fmsonormal"/>
    <w:basedOn w:val="Normal"/>
    <w:rsid w:val="004154ED"/>
    <w:pPr>
      <w:spacing w:before="100" w:beforeAutospacing="1" w:after="100" w:afterAutospacing="1" w:line="240" w:lineRule="auto"/>
    </w:pPr>
    <w:rPr>
      <w:rFonts w:ascii="Times New Roman" w:eastAsia="Times New Roman" w:hAnsi="Times New Roman"/>
      <w:sz w:val="24"/>
      <w:szCs w:val="24"/>
    </w:rPr>
  </w:style>
  <w:style w:type="paragraph" w:customStyle="1" w:styleId="ydp448f303fmsolistparagraph">
    <w:name w:val="ydp448f303fmsolistparagraph"/>
    <w:basedOn w:val="Normal"/>
    <w:rsid w:val="004154ED"/>
    <w:pPr>
      <w:spacing w:before="100" w:beforeAutospacing="1" w:after="100" w:afterAutospacing="1" w:line="240" w:lineRule="auto"/>
    </w:pPr>
    <w:rPr>
      <w:rFonts w:ascii="Times New Roman" w:eastAsia="Times New Roman" w:hAnsi="Times New Roman"/>
      <w:sz w:val="24"/>
      <w:szCs w:val="24"/>
    </w:rPr>
  </w:style>
  <w:style w:type="paragraph" w:customStyle="1" w:styleId="ydpc6ba6de0yiv7729033559ydp448f303fmsonormal">
    <w:name w:val="ydpc6ba6de0yiv7729033559ydp448f303fmsonormal"/>
    <w:basedOn w:val="Normal"/>
    <w:rsid w:val="00B95EC9"/>
    <w:pPr>
      <w:spacing w:before="100" w:beforeAutospacing="1" w:after="100" w:afterAutospacing="1" w:line="240" w:lineRule="auto"/>
    </w:pPr>
    <w:rPr>
      <w:rFonts w:ascii="Times New Roman" w:eastAsia="Times New Roman" w:hAnsi="Times New Roman"/>
      <w:sz w:val="24"/>
      <w:szCs w:val="24"/>
    </w:rPr>
  </w:style>
  <w:style w:type="paragraph" w:customStyle="1" w:styleId="ydpc6ba6de0yiv7729033559ydp448f303fmsolistparagraph">
    <w:name w:val="ydpc6ba6de0yiv7729033559ydp448f303fmsolistparagraph"/>
    <w:basedOn w:val="Normal"/>
    <w:rsid w:val="00B95EC9"/>
    <w:pPr>
      <w:spacing w:before="100" w:beforeAutospacing="1" w:after="100" w:afterAutospacing="1" w:line="240" w:lineRule="auto"/>
    </w:pPr>
    <w:rPr>
      <w:rFonts w:ascii="Times New Roman" w:eastAsia="Times New Roman" w:hAnsi="Times New Roman"/>
      <w:sz w:val="24"/>
      <w:szCs w:val="24"/>
    </w:rPr>
  </w:style>
  <w:style w:type="paragraph" w:customStyle="1" w:styleId="PrimerParrafo">
    <w:name w:val="Primer Parrafo"/>
    <w:basedOn w:val="Normal"/>
    <w:qFormat/>
    <w:rsid w:val="00C231F8"/>
    <w:pPr>
      <w:spacing w:after="0" w:line="259" w:lineRule="auto"/>
      <w:jc w:val="both"/>
    </w:pPr>
    <w:rPr>
      <w:rFonts w:ascii="Times New Roman" w:eastAsiaTheme="minorHAnsi" w:hAnsi="Times New Roman" w:cstheme="minorBidi"/>
      <w:lang w:val="sv-SE" w:eastAsia="en-US"/>
    </w:rPr>
  </w:style>
  <w:style w:type="paragraph" w:customStyle="1" w:styleId="ydpe2284dc7msonormal">
    <w:name w:val="ydpe2284dc7msonormal"/>
    <w:basedOn w:val="Normal"/>
    <w:rsid w:val="00232E24"/>
    <w:pPr>
      <w:spacing w:before="100" w:beforeAutospacing="1" w:after="100" w:afterAutospacing="1" w:line="240" w:lineRule="auto"/>
    </w:pPr>
    <w:rPr>
      <w:rFonts w:ascii="Times New Roman" w:eastAsia="Times New Roman" w:hAnsi="Times New Roman"/>
      <w:sz w:val="24"/>
      <w:szCs w:val="24"/>
    </w:rPr>
  </w:style>
  <w:style w:type="character" w:customStyle="1" w:styleId="a-color-link">
    <w:name w:val="a-color-link"/>
    <w:basedOn w:val="DefaultParagraphFont"/>
    <w:rsid w:val="00536880"/>
  </w:style>
  <w:style w:type="paragraph" w:customStyle="1" w:styleId="Primerparrafo0">
    <w:name w:val="Primer parrafo"/>
    <w:basedOn w:val="Normal"/>
    <w:qFormat/>
    <w:rsid w:val="000F3EC1"/>
    <w:pPr>
      <w:spacing w:after="0" w:line="259" w:lineRule="auto"/>
      <w:jc w:val="both"/>
    </w:pPr>
    <w:rPr>
      <w:rFonts w:ascii="Times New Roman" w:eastAsiaTheme="minorHAnsi" w:hAnsi="Times New Roman" w:cstheme="minorBidi"/>
      <w:szCs w:val="24"/>
      <w:lang w:val="en-US"/>
    </w:rPr>
  </w:style>
  <w:style w:type="character" w:customStyle="1" w:styleId="jd-accordion-text">
    <w:name w:val="jd-accordion-text"/>
    <w:basedOn w:val="DefaultParagraphFont"/>
    <w:rsid w:val="00417F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95433">
      <w:bodyDiv w:val="1"/>
      <w:marLeft w:val="0"/>
      <w:marRight w:val="0"/>
      <w:marTop w:val="0"/>
      <w:marBottom w:val="0"/>
      <w:divBdr>
        <w:top w:val="none" w:sz="0" w:space="0" w:color="auto"/>
        <w:left w:val="none" w:sz="0" w:space="0" w:color="auto"/>
        <w:bottom w:val="none" w:sz="0" w:space="0" w:color="auto"/>
        <w:right w:val="none" w:sz="0" w:space="0" w:color="auto"/>
      </w:divBdr>
    </w:div>
    <w:div w:id="20128008">
      <w:bodyDiv w:val="1"/>
      <w:marLeft w:val="0"/>
      <w:marRight w:val="0"/>
      <w:marTop w:val="0"/>
      <w:marBottom w:val="0"/>
      <w:divBdr>
        <w:top w:val="none" w:sz="0" w:space="0" w:color="auto"/>
        <w:left w:val="none" w:sz="0" w:space="0" w:color="auto"/>
        <w:bottom w:val="none" w:sz="0" w:space="0" w:color="auto"/>
        <w:right w:val="none" w:sz="0" w:space="0" w:color="auto"/>
      </w:divBdr>
    </w:div>
    <w:div w:id="29960998">
      <w:bodyDiv w:val="1"/>
      <w:marLeft w:val="0"/>
      <w:marRight w:val="0"/>
      <w:marTop w:val="0"/>
      <w:marBottom w:val="0"/>
      <w:divBdr>
        <w:top w:val="none" w:sz="0" w:space="0" w:color="auto"/>
        <w:left w:val="none" w:sz="0" w:space="0" w:color="auto"/>
        <w:bottom w:val="none" w:sz="0" w:space="0" w:color="auto"/>
        <w:right w:val="none" w:sz="0" w:space="0" w:color="auto"/>
      </w:divBdr>
      <w:divsChild>
        <w:div w:id="1576893225">
          <w:marLeft w:val="0"/>
          <w:marRight w:val="0"/>
          <w:marTop w:val="0"/>
          <w:marBottom w:val="0"/>
          <w:divBdr>
            <w:top w:val="none" w:sz="0" w:space="0" w:color="auto"/>
            <w:left w:val="none" w:sz="0" w:space="0" w:color="auto"/>
            <w:bottom w:val="none" w:sz="0" w:space="0" w:color="auto"/>
            <w:right w:val="none" w:sz="0" w:space="0" w:color="auto"/>
          </w:divBdr>
        </w:div>
      </w:divsChild>
    </w:div>
    <w:div w:id="30956150">
      <w:bodyDiv w:val="1"/>
      <w:marLeft w:val="0"/>
      <w:marRight w:val="0"/>
      <w:marTop w:val="0"/>
      <w:marBottom w:val="0"/>
      <w:divBdr>
        <w:top w:val="none" w:sz="0" w:space="0" w:color="auto"/>
        <w:left w:val="none" w:sz="0" w:space="0" w:color="auto"/>
        <w:bottom w:val="none" w:sz="0" w:space="0" w:color="auto"/>
        <w:right w:val="none" w:sz="0" w:space="0" w:color="auto"/>
      </w:divBdr>
      <w:divsChild>
        <w:div w:id="899092069">
          <w:marLeft w:val="0"/>
          <w:marRight w:val="0"/>
          <w:marTop w:val="360"/>
          <w:marBottom w:val="0"/>
          <w:divBdr>
            <w:top w:val="none" w:sz="0" w:space="0" w:color="auto"/>
            <w:left w:val="none" w:sz="0" w:space="0" w:color="auto"/>
            <w:bottom w:val="none" w:sz="0" w:space="0" w:color="auto"/>
            <w:right w:val="none" w:sz="0" w:space="0" w:color="auto"/>
          </w:divBdr>
          <w:divsChild>
            <w:div w:id="492641754">
              <w:marLeft w:val="0"/>
              <w:marRight w:val="0"/>
              <w:marTop w:val="0"/>
              <w:marBottom w:val="0"/>
              <w:divBdr>
                <w:top w:val="none" w:sz="0" w:space="0" w:color="auto"/>
                <w:left w:val="none" w:sz="0" w:space="0" w:color="auto"/>
                <w:bottom w:val="none" w:sz="0" w:space="0" w:color="auto"/>
                <w:right w:val="none" w:sz="0" w:space="0" w:color="auto"/>
              </w:divBdr>
              <w:divsChild>
                <w:div w:id="32310209">
                  <w:marLeft w:val="0"/>
                  <w:marRight w:val="0"/>
                  <w:marTop w:val="0"/>
                  <w:marBottom w:val="0"/>
                  <w:divBdr>
                    <w:top w:val="none" w:sz="0" w:space="0" w:color="auto"/>
                    <w:left w:val="none" w:sz="0" w:space="0" w:color="auto"/>
                    <w:bottom w:val="none" w:sz="0" w:space="0" w:color="auto"/>
                    <w:right w:val="none" w:sz="0" w:space="0" w:color="auto"/>
                  </w:divBdr>
                  <w:divsChild>
                    <w:div w:id="87754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979">
          <w:marLeft w:val="0"/>
          <w:marRight w:val="0"/>
          <w:marTop w:val="360"/>
          <w:marBottom w:val="0"/>
          <w:divBdr>
            <w:top w:val="none" w:sz="0" w:space="0" w:color="auto"/>
            <w:left w:val="none" w:sz="0" w:space="0" w:color="auto"/>
            <w:bottom w:val="none" w:sz="0" w:space="0" w:color="auto"/>
            <w:right w:val="none" w:sz="0" w:space="0" w:color="auto"/>
          </w:divBdr>
        </w:div>
      </w:divsChild>
    </w:div>
    <w:div w:id="32193402">
      <w:bodyDiv w:val="1"/>
      <w:marLeft w:val="0"/>
      <w:marRight w:val="0"/>
      <w:marTop w:val="0"/>
      <w:marBottom w:val="0"/>
      <w:divBdr>
        <w:top w:val="none" w:sz="0" w:space="0" w:color="auto"/>
        <w:left w:val="none" w:sz="0" w:space="0" w:color="auto"/>
        <w:bottom w:val="none" w:sz="0" w:space="0" w:color="auto"/>
        <w:right w:val="none" w:sz="0" w:space="0" w:color="auto"/>
      </w:divBdr>
    </w:div>
    <w:div w:id="40836044">
      <w:bodyDiv w:val="1"/>
      <w:marLeft w:val="0"/>
      <w:marRight w:val="0"/>
      <w:marTop w:val="0"/>
      <w:marBottom w:val="0"/>
      <w:divBdr>
        <w:top w:val="none" w:sz="0" w:space="0" w:color="auto"/>
        <w:left w:val="none" w:sz="0" w:space="0" w:color="auto"/>
        <w:bottom w:val="none" w:sz="0" w:space="0" w:color="auto"/>
        <w:right w:val="none" w:sz="0" w:space="0" w:color="auto"/>
      </w:divBdr>
    </w:div>
    <w:div w:id="41639809">
      <w:bodyDiv w:val="1"/>
      <w:marLeft w:val="0"/>
      <w:marRight w:val="0"/>
      <w:marTop w:val="0"/>
      <w:marBottom w:val="0"/>
      <w:divBdr>
        <w:top w:val="none" w:sz="0" w:space="0" w:color="auto"/>
        <w:left w:val="none" w:sz="0" w:space="0" w:color="auto"/>
        <w:bottom w:val="none" w:sz="0" w:space="0" w:color="auto"/>
        <w:right w:val="none" w:sz="0" w:space="0" w:color="auto"/>
      </w:divBdr>
    </w:div>
    <w:div w:id="48261828">
      <w:bodyDiv w:val="1"/>
      <w:marLeft w:val="0"/>
      <w:marRight w:val="0"/>
      <w:marTop w:val="0"/>
      <w:marBottom w:val="0"/>
      <w:divBdr>
        <w:top w:val="none" w:sz="0" w:space="0" w:color="auto"/>
        <w:left w:val="none" w:sz="0" w:space="0" w:color="auto"/>
        <w:bottom w:val="none" w:sz="0" w:space="0" w:color="auto"/>
        <w:right w:val="none" w:sz="0" w:space="0" w:color="auto"/>
      </w:divBdr>
    </w:div>
    <w:div w:id="54742429">
      <w:bodyDiv w:val="1"/>
      <w:marLeft w:val="0"/>
      <w:marRight w:val="0"/>
      <w:marTop w:val="0"/>
      <w:marBottom w:val="0"/>
      <w:divBdr>
        <w:top w:val="none" w:sz="0" w:space="0" w:color="auto"/>
        <w:left w:val="none" w:sz="0" w:space="0" w:color="auto"/>
        <w:bottom w:val="none" w:sz="0" w:space="0" w:color="auto"/>
        <w:right w:val="none" w:sz="0" w:space="0" w:color="auto"/>
      </w:divBdr>
    </w:div>
    <w:div w:id="58677036">
      <w:bodyDiv w:val="1"/>
      <w:marLeft w:val="0"/>
      <w:marRight w:val="0"/>
      <w:marTop w:val="0"/>
      <w:marBottom w:val="0"/>
      <w:divBdr>
        <w:top w:val="none" w:sz="0" w:space="0" w:color="auto"/>
        <w:left w:val="none" w:sz="0" w:space="0" w:color="auto"/>
        <w:bottom w:val="none" w:sz="0" w:space="0" w:color="auto"/>
        <w:right w:val="none" w:sz="0" w:space="0" w:color="auto"/>
      </w:divBdr>
    </w:div>
    <w:div w:id="71585517">
      <w:bodyDiv w:val="1"/>
      <w:marLeft w:val="0"/>
      <w:marRight w:val="0"/>
      <w:marTop w:val="0"/>
      <w:marBottom w:val="0"/>
      <w:divBdr>
        <w:top w:val="none" w:sz="0" w:space="0" w:color="auto"/>
        <w:left w:val="none" w:sz="0" w:space="0" w:color="auto"/>
        <w:bottom w:val="none" w:sz="0" w:space="0" w:color="auto"/>
        <w:right w:val="none" w:sz="0" w:space="0" w:color="auto"/>
      </w:divBdr>
      <w:divsChild>
        <w:div w:id="414981211">
          <w:marLeft w:val="0"/>
          <w:marRight w:val="0"/>
          <w:marTop w:val="0"/>
          <w:marBottom w:val="0"/>
          <w:divBdr>
            <w:top w:val="none" w:sz="0" w:space="0" w:color="auto"/>
            <w:left w:val="none" w:sz="0" w:space="0" w:color="auto"/>
            <w:bottom w:val="none" w:sz="0" w:space="0" w:color="auto"/>
            <w:right w:val="none" w:sz="0" w:space="0" w:color="auto"/>
          </w:divBdr>
          <w:divsChild>
            <w:div w:id="665935973">
              <w:marLeft w:val="0"/>
              <w:marRight w:val="0"/>
              <w:marTop w:val="0"/>
              <w:marBottom w:val="0"/>
              <w:divBdr>
                <w:top w:val="none" w:sz="0" w:space="0" w:color="auto"/>
                <w:left w:val="none" w:sz="0" w:space="0" w:color="auto"/>
                <w:bottom w:val="none" w:sz="0" w:space="0" w:color="auto"/>
                <w:right w:val="none" w:sz="0" w:space="0" w:color="auto"/>
              </w:divBdr>
              <w:divsChild>
                <w:div w:id="881944147">
                  <w:marLeft w:val="-225"/>
                  <w:marRight w:val="-225"/>
                  <w:marTop w:val="0"/>
                  <w:marBottom w:val="0"/>
                  <w:divBdr>
                    <w:top w:val="single" w:sz="6" w:space="0" w:color="E0E0E0"/>
                    <w:left w:val="single" w:sz="6" w:space="0" w:color="E0E0E0"/>
                    <w:bottom w:val="single" w:sz="6" w:space="0" w:color="E0E0E0"/>
                    <w:right w:val="single" w:sz="6" w:space="0" w:color="E0E0E0"/>
                  </w:divBdr>
                  <w:divsChild>
                    <w:div w:id="1098022810">
                      <w:marLeft w:val="0"/>
                      <w:marRight w:val="0"/>
                      <w:marTop w:val="30"/>
                      <w:marBottom w:val="0"/>
                      <w:divBdr>
                        <w:top w:val="none" w:sz="0" w:space="0" w:color="auto"/>
                        <w:left w:val="none" w:sz="0" w:space="0" w:color="auto"/>
                        <w:bottom w:val="none" w:sz="0" w:space="0" w:color="auto"/>
                        <w:right w:val="none" w:sz="0" w:space="0" w:color="auto"/>
                      </w:divBdr>
                    </w:div>
                    <w:div w:id="1238202107">
                      <w:marLeft w:val="0"/>
                      <w:marRight w:val="0"/>
                      <w:marTop w:val="0"/>
                      <w:marBottom w:val="0"/>
                      <w:divBdr>
                        <w:top w:val="none" w:sz="0" w:space="0" w:color="auto"/>
                        <w:left w:val="none" w:sz="0" w:space="0" w:color="auto"/>
                        <w:bottom w:val="none" w:sz="0" w:space="0" w:color="auto"/>
                        <w:right w:val="none" w:sz="0" w:space="0" w:color="auto"/>
                      </w:divBdr>
                      <w:divsChild>
                        <w:div w:id="292255154">
                          <w:marLeft w:val="0"/>
                          <w:marRight w:val="0"/>
                          <w:marTop w:val="0"/>
                          <w:marBottom w:val="0"/>
                          <w:divBdr>
                            <w:top w:val="none" w:sz="0" w:space="0" w:color="auto"/>
                            <w:left w:val="none" w:sz="0" w:space="0" w:color="auto"/>
                            <w:bottom w:val="none" w:sz="0" w:space="0" w:color="auto"/>
                            <w:right w:val="none" w:sz="0" w:space="0" w:color="auto"/>
                          </w:divBdr>
                          <w:divsChild>
                            <w:div w:id="1715501508">
                              <w:marLeft w:val="0"/>
                              <w:marRight w:val="0"/>
                              <w:marTop w:val="0"/>
                              <w:marBottom w:val="0"/>
                              <w:divBdr>
                                <w:top w:val="none" w:sz="0" w:space="0" w:color="auto"/>
                                <w:left w:val="none" w:sz="0" w:space="0" w:color="auto"/>
                                <w:bottom w:val="none" w:sz="0" w:space="0" w:color="auto"/>
                                <w:right w:val="none" w:sz="0" w:space="0" w:color="auto"/>
                              </w:divBdr>
                              <w:divsChild>
                                <w:div w:id="1232733651">
                                  <w:marLeft w:val="0"/>
                                  <w:marRight w:val="0"/>
                                  <w:marTop w:val="0"/>
                                  <w:marBottom w:val="0"/>
                                  <w:divBdr>
                                    <w:top w:val="none" w:sz="0" w:space="0" w:color="auto"/>
                                    <w:left w:val="none" w:sz="0" w:space="0" w:color="auto"/>
                                    <w:bottom w:val="none" w:sz="0" w:space="0" w:color="auto"/>
                                    <w:right w:val="none" w:sz="0" w:space="0" w:color="auto"/>
                                  </w:divBdr>
                                  <w:divsChild>
                                    <w:div w:id="960067314">
                                      <w:marLeft w:val="0"/>
                                      <w:marRight w:val="0"/>
                                      <w:marTop w:val="0"/>
                                      <w:marBottom w:val="0"/>
                                      <w:divBdr>
                                        <w:top w:val="none" w:sz="0" w:space="0" w:color="auto"/>
                                        <w:left w:val="none" w:sz="0" w:space="0" w:color="auto"/>
                                        <w:bottom w:val="none" w:sz="0" w:space="0" w:color="auto"/>
                                        <w:right w:val="none" w:sz="0" w:space="0" w:color="auto"/>
                                      </w:divBdr>
                                      <w:divsChild>
                                        <w:div w:id="1063721207">
                                          <w:marLeft w:val="0"/>
                                          <w:marRight w:val="0"/>
                                          <w:marTop w:val="0"/>
                                          <w:marBottom w:val="0"/>
                                          <w:divBdr>
                                            <w:top w:val="none" w:sz="0" w:space="0" w:color="auto"/>
                                            <w:left w:val="none" w:sz="0" w:space="0" w:color="auto"/>
                                            <w:bottom w:val="none" w:sz="0" w:space="0" w:color="auto"/>
                                            <w:right w:val="none" w:sz="0" w:space="0" w:color="auto"/>
                                          </w:divBdr>
                                          <w:divsChild>
                                            <w:div w:id="125973369">
                                              <w:marLeft w:val="0"/>
                                              <w:marRight w:val="0"/>
                                              <w:marTop w:val="0"/>
                                              <w:marBottom w:val="0"/>
                                              <w:divBdr>
                                                <w:top w:val="none" w:sz="0" w:space="0" w:color="auto"/>
                                                <w:left w:val="none" w:sz="0" w:space="0" w:color="auto"/>
                                                <w:bottom w:val="none" w:sz="0" w:space="0" w:color="auto"/>
                                                <w:right w:val="none" w:sz="0" w:space="0" w:color="auto"/>
                                              </w:divBdr>
                                              <w:divsChild>
                                                <w:div w:id="1108115218">
                                                  <w:marLeft w:val="0"/>
                                                  <w:marRight w:val="0"/>
                                                  <w:marTop w:val="0"/>
                                                  <w:marBottom w:val="0"/>
                                                  <w:divBdr>
                                                    <w:top w:val="single" w:sz="6" w:space="0" w:color="E0E0E0"/>
                                                    <w:left w:val="none" w:sz="0" w:space="0" w:color="auto"/>
                                                    <w:bottom w:val="none" w:sz="0" w:space="0" w:color="auto"/>
                                                    <w:right w:val="none" w:sz="0" w:space="0" w:color="auto"/>
                                                  </w:divBdr>
                                                  <w:divsChild>
                                                    <w:div w:id="1344210602">
                                                      <w:marLeft w:val="0"/>
                                                      <w:marRight w:val="0"/>
                                                      <w:marTop w:val="0"/>
                                                      <w:marBottom w:val="0"/>
                                                      <w:divBdr>
                                                        <w:top w:val="none" w:sz="0" w:space="0" w:color="auto"/>
                                                        <w:left w:val="none" w:sz="0" w:space="0" w:color="auto"/>
                                                        <w:bottom w:val="none" w:sz="0" w:space="0" w:color="auto"/>
                                                        <w:right w:val="none" w:sz="0" w:space="0" w:color="auto"/>
                                                      </w:divBdr>
                                                      <w:divsChild>
                                                        <w:div w:id="160439670">
                                                          <w:marLeft w:val="0"/>
                                                          <w:marRight w:val="0"/>
                                                          <w:marTop w:val="0"/>
                                                          <w:marBottom w:val="0"/>
                                                          <w:divBdr>
                                                            <w:top w:val="none" w:sz="0" w:space="0" w:color="auto"/>
                                                            <w:left w:val="none" w:sz="0" w:space="0" w:color="auto"/>
                                                            <w:bottom w:val="none" w:sz="0" w:space="0" w:color="auto"/>
                                                            <w:right w:val="none" w:sz="0" w:space="0" w:color="auto"/>
                                                          </w:divBdr>
                                                          <w:divsChild>
                                                            <w:div w:id="254293271">
                                                              <w:marLeft w:val="0"/>
                                                              <w:marRight w:val="0"/>
                                                              <w:marTop w:val="0"/>
                                                              <w:marBottom w:val="0"/>
                                                              <w:divBdr>
                                                                <w:top w:val="single" w:sz="6" w:space="8" w:color="E0E0E0"/>
                                                                <w:left w:val="single" w:sz="6" w:space="9" w:color="E0E0E0"/>
                                                                <w:bottom w:val="single" w:sz="6" w:space="8" w:color="E0E0E0"/>
                                                                <w:right w:val="single" w:sz="6" w:space="9" w:color="E0E0E0"/>
                                                              </w:divBdr>
                                                              <w:divsChild>
                                                                <w:div w:id="422727162">
                                                                  <w:marLeft w:val="0"/>
                                                                  <w:marRight w:val="0"/>
                                                                  <w:marTop w:val="0"/>
                                                                  <w:marBottom w:val="0"/>
                                                                  <w:divBdr>
                                                                    <w:top w:val="none" w:sz="0" w:space="0" w:color="auto"/>
                                                                    <w:left w:val="none" w:sz="0" w:space="0" w:color="auto"/>
                                                                    <w:bottom w:val="none" w:sz="0" w:space="0" w:color="auto"/>
                                                                    <w:right w:val="none" w:sz="0" w:space="0" w:color="auto"/>
                                                                  </w:divBdr>
                                                                </w:div>
                                                                <w:div w:id="1600987118">
                                                                  <w:marLeft w:val="0"/>
                                                                  <w:marRight w:val="0"/>
                                                                  <w:marTop w:val="0"/>
                                                                  <w:marBottom w:val="0"/>
                                                                  <w:divBdr>
                                                                    <w:top w:val="none" w:sz="0" w:space="0" w:color="auto"/>
                                                                    <w:left w:val="none" w:sz="0" w:space="0" w:color="auto"/>
                                                                    <w:bottom w:val="none" w:sz="0" w:space="0" w:color="auto"/>
                                                                    <w:right w:val="none" w:sz="0" w:space="0" w:color="auto"/>
                                                                  </w:divBdr>
                                                                  <w:divsChild>
                                                                    <w:div w:id="21028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38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606725">
                                                  <w:marLeft w:val="0"/>
                                                  <w:marRight w:val="0"/>
                                                  <w:marTop w:val="0"/>
                                                  <w:marBottom w:val="0"/>
                                                  <w:divBdr>
                                                    <w:top w:val="none" w:sz="0" w:space="0" w:color="auto"/>
                                                    <w:left w:val="none" w:sz="0" w:space="0" w:color="auto"/>
                                                    <w:bottom w:val="none" w:sz="0" w:space="0" w:color="auto"/>
                                                    <w:right w:val="none" w:sz="0" w:space="0" w:color="auto"/>
                                                  </w:divBdr>
                                                  <w:divsChild>
                                                    <w:div w:id="1250432574">
                                                      <w:marLeft w:val="0"/>
                                                      <w:marRight w:val="0"/>
                                                      <w:marTop w:val="0"/>
                                                      <w:marBottom w:val="0"/>
                                                      <w:divBdr>
                                                        <w:top w:val="none" w:sz="0" w:space="0" w:color="auto"/>
                                                        <w:left w:val="none" w:sz="0" w:space="0" w:color="auto"/>
                                                        <w:bottom w:val="none" w:sz="0" w:space="0" w:color="auto"/>
                                                        <w:right w:val="none" w:sz="0" w:space="0" w:color="auto"/>
                                                      </w:divBdr>
                                                      <w:divsChild>
                                                        <w:div w:id="1161698099">
                                                          <w:marLeft w:val="0"/>
                                                          <w:marRight w:val="0"/>
                                                          <w:marTop w:val="0"/>
                                                          <w:marBottom w:val="0"/>
                                                          <w:divBdr>
                                                            <w:top w:val="none" w:sz="0" w:space="0" w:color="auto"/>
                                                            <w:left w:val="none" w:sz="0" w:space="0" w:color="auto"/>
                                                            <w:bottom w:val="single" w:sz="6" w:space="0" w:color="E0E0E0"/>
                                                            <w:right w:val="none" w:sz="0" w:space="0" w:color="auto"/>
                                                          </w:divBdr>
                                                        </w:div>
                                                        <w:div w:id="1585458958">
                                                          <w:marLeft w:val="0"/>
                                                          <w:marRight w:val="0"/>
                                                          <w:marTop w:val="0"/>
                                                          <w:marBottom w:val="0"/>
                                                          <w:divBdr>
                                                            <w:top w:val="none" w:sz="0" w:space="0" w:color="auto"/>
                                                            <w:left w:val="none" w:sz="0" w:space="0" w:color="auto"/>
                                                            <w:bottom w:val="none" w:sz="0" w:space="0" w:color="auto"/>
                                                            <w:right w:val="none" w:sz="0" w:space="0" w:color="auto"/>
                                                          </w:divBdr>
                                                          <w:divsChild>
                                                            <w:div w:id="1357581432">
                                                              <w:marLeft w:val="0"/>
                                                              <w:marRight w:val="0"/>
                                                              <w:marTop w:val="0"/>
                                                              <w:marBottom w:val="0"/>
                                                              <w:divBdr>
                                                                <w:top w:val="none" w:sz="0" w:space="0" w:color="auto"/>
                                                                <w:left w:val="none" w:sz="0" w:space="0" w:color="auto"/>
                                                                <w:bottom w:val="none" w:sz="0" w:space="0" w:color="auto"/>
                                                                <w:right w:val="none" w:sz="0" w:space="0" w:color="auto"/>
                                                              </w:divBdr>
                                                              <w:divsChild>
                                                                <w:div w:id="1212309700">
                                                                  <w:marLeft w:val="0"/>
                                                                  <w:marRight w:val="0"/>
                                                                  <w:marTop w:val="0"/>
                                                                  <w:marBottom w:val="0"/>
                                                                  <w:divBdr>
                                                                    <w:top w:val="none" w:sz="0" w:space="0" w:color="auto"/>
                                                                    <w:left w:val="none" w:sz="0" w:space="0" w:color="auto"/>
                                                                    <w:bottom w:val="none" w:sz="0" w:space="0" w:color="auto"/>
                                                                    <w:right w:val="none" w:sz="0" w:space="0" w:color="auto"/>
                                                                  </w:divBdr>
                                                                  <w:divsChild>
                                                                    <w:div w:id="513107860">
                                                                      <w:marLeft w:val="0"/>
                                                                      <w:marRight w:val="0"/>
                                                                      <w:marTop w:val="0"/>
                                                                      <w:marBottom w:val="0"/>
                                                                      <w:divBdr>
                                                                        <w:top w:val="none" w:sz="0" w:space="0" w:color="auto"/>
                                                                        <w:left w:val="none" w:sz="0" w:space="0" w:color="auto"/>
                                                                        <w:bottom w:val="none" w:sz="0" w:space="0" w:color="auto"/>
                                                                        <w:right w:val="none" w:sz="0" w:space="0" w:color="auto"/>
                                                                      </w:divBdr>
                                                                      <w:divsChild>
                                                                        <w:div w:id="454762732">
                                                                          <w:marLeft w:val="0"/>
                                                                          <w:marRight w:val="0"/>
                                                                          <w:marTop w:val="0"/>
                                                                          <w:marBottom w:val="0"/>
                                                                          <w:divBdr>
                                                                            <w:top w:val="none" w:sz="0" w:space="0" w:color="auto"/>
                                                                            <w:left w:val="none" w:sz="0" w:space="0" w:color="auto"/>
                                                                            <w:bottom w:val="none" w:sz="0" w:space="0" w:color="auto"/>
                                                                            <w:right w:val="none" w:sz="0" w:space="0" w:color="auto"/>
                                                                          </w:divBdr>
                                                                          <w:divsChild>
                                                                            <w:div w:id="1973316893">
                                                                              <w:marLeft w:val="0"/>
                                                                              <w:marRight w:val="0"/>
                                                                              <w:marTop w:val="0"/>
                                                                              <w:marBottom w:val="0"/>
                                                                              <w:divBdr>
                                                                                <w:top w:val="none" w:sz="0" w:space="0" w:color="auto"/>
                                                                                <w:left w:val="none" w:sz="0" w:space="0" w:color="auto"/>
                                                                                <w:bottom w:val="none" w:sz="0" w:space="0" w:color="auto"/>
                                                                                <w:right w:val="none" w:sz="0" w:space="0" w:color="auto"/>
                                                                              </w:divBdr>
                                                                              <w:divsChild>
                                                                                <w:div w:id="1382094452">
                                                                                  <w:marLeft w:val="450"/>
                                                                                  <w:marRight w:val="450"/>
                                                                                  <w:marTop w:val="375"/>
                                                                                  <w:marBottom w:val="0"/>
                                                                                  <w:divBdr>
                                                                                    <w:top w:val="none" w:sz="0" w:space="0" w:color="auto"/>
                                                                                    <w:left w:val="none" w:sz="0" w:space="0" w:color="auto"/>
                                                                                    <w:bottom w:val="none" w:sz="0" w:space="0" w:color="auto"/>
                                                                                    <w:right w:val="none" w:sz="0" w:space="0" w:color="auto"/>
                                                                                  </w:divBdr>
                                                                                  <w:divsChild>
                                                                                    <w:div w:id="635916669">
                                                                                      <w:marLeft w:val="0"/>
                                                                                      <w:marRight w:val="0"/>
                                                                                      <w:marTop w:val="0"/>
                                                                                      <w:marBottom w:val="0"/>
                                                                                      <w:divBdr>
                                                                                        <w:top w:val="none" w:sz="0" w:space="0" w:color="auto"/>
                                                                                        <w:left w:val="none" w:sz="0" w:space="0" w:color="auto"/>
                                                                                        <w:bottom w:val="none" w:sz="0" w:space="0" w:color="auto"/>
                                                                                        <w:right w:val="none" w:sz="0" w:space="0" w:color="auto"/>
                                                                                      </w:divBdr>
                                                                                      <w:divsChild>
                                                                                        <w:div w:id="614868198">
                                                                                          <w:marLeft w:val="720"/>
                                                                                          <w:marRight w:val="0"/>
                                                                                          <w:marTop w:val="0"/>
                                                                                          <w:marBottom w:val="0"/>
                                                                                          <w:divBdr>
                                                                                            <w:top w:val="none" w:sz="0" w:space="0" w:color="auto"/>
                                                                                            <w:left w:val="none" w:sz="0" w:space="0" w:color="auto"/>
                                                                                            <w:bottom w:val="none" w:sz="0" w:space="0" w:color="auto"/>
                                                                                            <w:right w:val="none" w:sz="0" w:space="0" w:color="auto"/>
                                                                                          </w:divBdr>
                                                                                          <w:divsChild>
                                                                                            <w:div w:id="982929107">
                                                                                              <w:marLeft w:val="0"/>
                                                                                              <w:marRight w:val="0"/>
                                                                                              <w:marTop w:val="0"/>
                                                                                              <w:marBottom w:val="0"/>
                                                                                              <w:divBdr>
                                                                                                <w:top w:val="none" w:sz="0" w:space="0" w:color="auto"/>
                                                                                                <w:left w:val="none" w:sz="0" w:space="0" w:color="auto"/>
                                                                                                <w:bottom w:val="none" w:sz="0" w:space="0" w:color="auto"/>
                                                                                                <w:right w:val="none" w:sz="0" w:space="0" w:color="auto"/>
                                                                                              </w:divBdr>
                                                                                              <w:divsChild>
                                                                                                <w:div w:id="421293699">
                                                                                                  <w:marLeft w:val="0"/>
                                                                                                  <w:marRight w:val="0"/>
                                                                                                  <w:marTop w:val="0"/>
                                                                                                  <w:marBottom w:val="0"/>
                                                                                                  <w:divBdr>
                                                                                                    <w:top w:val="none" w:sz="0" w:space="0" w:color="auto"/>
                                                                                                    <w:left w:val="none" w:sz="0" w:space="0" w:color="auto"/>
                                                                                                    <w:bottom w:val="none" w:sz="0" w:space="0" w:color="auto"/>
                                                                                                    <w:right w:val="none" w:sz="0" w:space="0" w:color="auto"/>
                                                                                                  </w:divBdr>
                                                                                                  <w:divsChild>
                                                                                                    <w:div w:id="695037894">
                                                                                                      <w:marLeft w:val="0"/>
                                                                                                      <w:marRight w:val="0"/>
                                                                                                      <w:marTop w:val="0"/>
                                                                                                      <w:marBottom w:val="0"/>
                                                                                                      <w:divBdr>
                                                                                                        <w:top w:val="none" w:sz="0" w:space="0" w:color="auto"/>
                                                                                                        <w:left w:val="none" w:sz="0" w:space="0" w:color="auto"/>
                                                                                                        <w:bottom w:val="none" w:sz="0" w:space="0" w:color="auto"/>
                                                                                                        <w:right w:val="none" w:sz="0" w:space="0" w:color="auto"/>
                                                                                                      </w:divBdr>
                                                                                                      <w:divsChild>
                                                                                                        <w:div w:id="527257640">
                                                                                                          <w:marLeft w:val="0"/>
                                                                                                          <w:marRight w:val="0"/>
                                                                                                          <w:marTop w:val="0"/>
                                                                                                          <w:marBottom w:val="0"/>
                                                                                                          <w:divBdr>
                                                                                                            <w:top w:val="none" w:sz="0" w:space="0" w:color="auto"/>
                                                                                                            <w:left w:val="none" w:sz="0" w:space="0" w:color="auto"/>
                                                                                                            <w:bottom w:val="none" w:sz="0" w:space="0" w:color="auto"/>
                                                                                                            <w:right w:val="none" w:sz="0" w:space="0" w:color="auto"/>
                                                                                                          </w:divBdr>
                                                                                                          <w:divsChild>
                                                                                                            <w:div w:id="865364590">
                                                                                                              <w:marLeft w:val="0"/>
                                                                                                              <w:marRight w:val="0"/>
                                                                                                              <w:marTop w:val="0"/>
                                                                                                              <w:marBottom w:val="0"/>
                                                                                                              <w:divBdr>
                                                                                                                <w:top w:val="none" w:sz="0" w:space="0" w:color="auto"/>
                                                                                                                <w:left w:val="none" w:sz="0" w:space="0" w:color="auto"/>
                                                                                                                <w:bottom w:val="none" w:sz="0" w:space="0" w:color="auto"/>
                                                                                                                <w:right w:val="none" w:sz="0" w:space="0" w:color="auto"/>
                                                                                                              </w:divBdr>
                                                                                                              <w:divsChild>
                                                                                                                <w:div w:id="1006784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8209520">
                                                                                          <w:marLeft w:val="720"/>
                                                                                          <w:marRight w:val="0"/>
                                                                                          <w:marTop w:val="0"/>
                                                                                          <w:marBottom w:val="150"/>
                                                                                          <w:divBdr>
                                                                                            <w:top w:val="none" w:sz="0" w:space="0" w:color="auto"/>
                                                                                            <w:left w:val="none" w:sz="0" w:space="0" w:color="auto"/>
                                                                                            <w:bottom w:val="none" w:sz="0" w:space="0" w:color="auto"/>
                                                                                            <w:right w:val="none" w:sz="0" w:space="0" w:color="auto"/>
                                                                                          </w:divBdr>
                                                                                        </w:div>
                                                                                        <w:div w:id="209808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0969095">
                                                                          <w:marLeft w:val="0"/>
                                                                          <w:marRight w:val="0"/>
                                                                          <w:marTop w:val="0"/>
                                                                          <w:marBottom w:val="0"/>
                                                                          <w:divBdr>
                                                                            <w:top w:val="none" w:sz="0" w:space="0" w:color="auto"/>
                                                                            <w:left w:val="none" w:sz="0" w:space="0" w:color="auto"/>
                                                                            <w:bottom w:val="none" w:sz="0" w:space="0" w:color="auto"/>
                                                                            <w:right w:val="none" w:sz="0" w:space="0" w:color="auto"/>
                                                                          </w:divBdr>
                                                                          <w:divsChild>
                                                                            <w:div w:id="33384542">
                                                                              <w:marLeft w:val="0"/>
                                                                              <w:marRight w:val="0"/>
                                                                              <w:marTop w:val="0"/>
                                                                              <w:marBottom w:val="375"/>
                                                                              <w:divBdr>
                                                                                <w:top w:val="none" w:sz="0" w:space="0" w:color="auto"/>
                                                                                <w:left w:val="none" w:sz="0" w:space="0" w:color="auto"/>
                                                                                <w:bottom w:val="single" w:sz="6" w:space="0" w:color="E0E0E0"/>
                                                                                <w:right w:val="none" w:sz="0" w:space="0" w:color="auto"/>
                                                                              </w:divBdr>
                                                                            </w:div>
                                                                            <w:div w:id="72821550">
                                                                              <w:marLeft w:val="0"/>
                                                                              <w:marRight w:val="0"/>
                                                                              <w:marTop w:val="0"/>
                                                                              <w:marBottom w:val="0"/>
                                                                              <w:divBdr>
                                                                                <w:top w:val="none" w:sz="0" w:space="0" w:color="auto"/>
                                                                                <w:left w:val="none" w:sz="0" w:space="0" w:color="auto"/>
                                                                                <w:bottom w:val="none" w:sz="0" w:space="0" w:color="auto"/>
                                                                                <w:right w:val="none" w:sz="0" w:space="0" w:color="auto"/>
                                                                              </w:divBdr>
                                                                              <w:divsChild>
                                                                                <w:div w:id="1289973791">
                                                                                  <w:marLeft w:val="450"/>
                                                                                  <w:marRight w:val="450"/>
                                                                                  <w:marTop w:val="375"/>
                                                                                  <w:marBottom w:val="0"/>
                                                                                  <w:divBdr>
                                                                                    <w:top w:val="none" w:sz="0" w:space="0" w:color="auto"/>
                                                                                    <w:left w:val="none" w:sz="0" w:space="0" w:color="auto"/>
                                                                                    <w:bottom w:val="none" w:sz="0" w:space="0" w:color="auto"/>
                                                                                    <w:right w:val="none" w:sz="0" w:space="0" w:color="auto"/>
                                                                                  </w:divBdr>
                                                                                  <w:divsChild>
                                                                                    <w:div w:id="1020820701">
                                                                                      <w:marLeft w:val="0"/>
                                                                                      <w:marRight w:val="0"/>
                                                                                      <w:marTop w:val="0"/>
                                                                                      <w:marBottom w:val="0"/>
                                                                                      <w:divBdr>
                                                                                        <w:top w:val="none" w:sz="0" w:space="0" w:color="auto"/>
                                                                                        <w:left w:val="none" w:sz="0" w:space="0" w:color="auto"/>
                                                                                        <w:bottom w:val="none" w:sz="0" w:space="0" w:color="auto"/>
                                                                                        <w:right w:val="none" w:sz="0" w:space="0" w:color="auto"/>
                                                                                      </w:divBdr>
                                                                                      <w:divsChild>
                                                                                        <w:div w:id="320356471">
                                                                                          <w:marLeft w:val="720"/>
                                                                                          <w:marRight w:val="0"/>
                                                                                          <w:marTop w:val="0"/>
                                                                                          <w:marBottom w:val="0"/>
                                                                                          <w:divBdr>
                                                                                            <w:top w:val="none" w:sz="0" w:space="0" w:color="auto"/>
                                                                                            <w:left w:val="none" w:sz="0" w:space="0" w:color="auto"/>
                                                                                            <w:bottom w:val="none" w:sz="0" w:space="0" w:color="auto"/>
                                                                                            <w:right w:val="none" w:sz="0" w:space="0" w:color="auto"/>
                                                                                          </w:divBdr>
                                                                                          <w:divsChild>
                                                                                            <w:div w:id="416512713">
                                                                                              <w:marLeft w:val="0"/>
                                                                                              <w:marRight w:val="0"/>
                                                                                              <w:marTop w:val="0"/>
                                                                                              <w:marBottom w:val="0"/>
                                                                                              <w:divBdr>
                                                                                                <w:top w:val="none" w:sz="0" w:space="0" w:color="auto"/>
                                                                                                <w:left w:val="none" w:sz="0" w:space="0" w:color="auto"/>
                                                                                                <w:bottom w:val="none" w:sz="0" w:space="0" w:color="auto"/>
                                                                                                <w:right w:val="none" w:sz="0" w:space="0" w:color="auto"/>
                                                                                              </w:divBdr>
                                                                                              <w:divsChild>
                                                                                                <w:div w:id="257643119">
                                                                                                  <w:marLeft w:val="0"/>
                                                                                                  <w:marRight w:val="0"/>
                                                                                                  <w:marTop w:val="0"/>
                                                                                                  <w:marBottom w:val="0"/>
                                                                                                  <w:divBdr>
                                                                                                    <w:top w:val="none" w:sz="0" w:space="0" w:color="auto"/>
                                                                                                    <w:left w:val="none" w:sz="0" w:space="0" w:color="auto"/>
                                                                                                    <w:bottom w:val="none" w:sz="0" w:space="0" w:color="auto"/>
                                                                                                    <w:right w:val="none" w:sz="0" w:space="0" w:color="auto"/>
                                                                                                  </w:divBdr>
                                                                                                  <w:divsChild>
                                                                                                    <w:div w:id="1203441782">
                                                                                                      <w:marLeft w:val="0"/>
                                                                                                      <w:marRight w:val="0"/>
                                                                                                      <w:marTop w:val="0"/>
                                                                                                      <w:marBottom w:val="0"/>
                                                                                                      <w:divBdr>
                                                                                                        <w:top w:val="none" w:sz="0" w:space="0" w:color="auto"/>
                                                                                                        <w:left w:val="none" w:sz="0" w:space="0" w:color="auto"/>
                                                                                                        <w:bottom w:val="none" w:sz="0" w:space="0" w:color="auto"/>
                                                                                                        <w:right w:val="none" w:sz="0" w:space="0" w:color="auto"/>
                                                                                                      </w:divBdr>
                                                                                                      <w:divsChild>
                                                                                                        <w:div w:id="1176845398">
                                                                                                          <w:marLeft w:val="0"/>
                                                                                                          <w:marRight w:val="0"/>
                                                                                                          <w:marTop w:val="0"/>
                                                                                                          <w:marBottom w:val="0"/>
                                                                                                          <w:divBdr>
                                                                                                            <w:top w:val="none" w:sz="0" w:space="0" w:color="auto"/>
                                                                                                            <w:left w:val="none" w:sz="0" w:space="0" w:color="auto"/>
                                                                                                            <w:bottom w:val="none" w:sz="0" w:space="0" w:color="auto"/>
                                                                                                            <w:right w:val="none" w:sz="0" w:space="0" w:color="auto"/>
                                                                                                          </w:divBdr>
                                                                                                          <w:divsChild>
                                                                                                            <w:div w:id="1770197368">
                                                                                                              <w:marLeft w:val="0"/>
                                                                                                              <w:marRight w:val="0"/>
                                                                                                              <w:marTop w:val="0"/>
                                                                                                              <w:marBottom w:val="0"/>
                                                                                                              <w:divBdr>
                                                                                                                <w:top w:val="none" w:sz="0" w:space="0" w:color="auto"/>
                                                                                                                <w:left w:val="none" w:sz="0" w:space="0" w:color="auto"/>
                                                                                                                <w:bottom w:val="none" w:sz="0" w:space="0" w:color="auto"/>
                                                                                                                <w:right w:val="none" w:sz="0" w:space="0" w:color="auto"/>
                                                                                                              </w:divBdr>
                                                                                                              <w:divsChild>
                                                                                                                <w:div w:id="55223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3911249">
                                                                                          <w:marLeft w:val="720"/>
                                                                                          <w:marRight w:val="0"/>
                                                                                          <w:marTop w:val="0"/>
                                                                                          <w:marBottom w:val="150"/>
                                                                                          <w:divBdr>
                                                                                            <w:top w:val="none" w:sz="0" w:space="0" w:color="auto"/>
                                                                                            <w:left w:val="none" w:sz="0" w:space="0" w:color="auto"/>
                                                                                            <w:bottom w:val="none" w:sz="0" w:space="0" w:color="auto"/>
                                                                                            <w:right w:val="none" w:sz="0" w:space="0" w:color="auto"/>
                                                                                          </w:divBdr>
                                                                                        </w:div>
                                                                                        <w:div w:id="208641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30706587">
                                      <w:marLeft w:val="0"/>
                                      <w:marRight w:val="0"/>
                                      <w:marTop w:val="0"/>
                                      <w:marBottom w:val="0"/>
                                      <w:divBdr>
                                        <w:top w:val="none" w:sz="0" w:space="0" w:color="auto"/>
                                        <w:left w:val="none" w:sz="0" w:space="0" w:color="auto"/>
                                        <w:bottom w:val="single" w:sz="6" w:space="0" w:color="E0E0E0"/>
                                        <w:right w:val="none" w:sz="0" w:space="0" w:color="auto"/>
                                      </w:divBdr>
                                      <w:divsChild>
                                        <w:div w:id="873930857">
                                          <w:marLeft w:val="-225"/>
                                          <w:marRight w:val="-225"/>
                                          <w:marTop w:val="0"/>
                                          <w:marBottom w:val="0"/>
                                          <w:divBdr>
                                            <w:top w:val="none" w:sz="0" w:space="0" w:color="auto"/>
                                            <w:left w:val="none" w:sz="0" w:space="0" w:color="auto"/>
                                            <w:bottom w:val="none" w:sz="0" w:space="0" w:color="auto"/>
                                            <w:right w:val="none" w:sz="0" w:space="0" w:color="auto"/>
                                          </w:divBdr>
                                          <w:divsChild>
                                            <w:div w:id="570503706">
                                              <w:marLeft w:val="0"/>
                                              <w:marRight w:val="0"/>
                                              <w:marTop w:val="0"/>
                                              <w:marBottom w:val="0"/>
                                              <w:divBdr>
                                                <w:top w:val="none" w:sz="0" w:space="0" w:color="auto"/>
                                                <w:left w:val="none" w:sz="0" w:space="0" w:color="auto"/>
                                                <w:bottom w:val="none" w:sz="0" w:space="0" w:color="auto"/>
                                                <w:right w:val="none" w:sz="0" w:space="0" w:color="auto"/>
                                              </w:divBdr>
                                              <w:divsChild>
                                                <w:div w:id="641739283">
                                                  <w:marLeft w:val="0"/>
                                                  <w:marRight w:val="0"/>
                                                  <w:marTop w:val="0"/>
                                                  <w:marBottom w:val="0"/>
                                                  <w:divBdr>
                                                    <w:top w:val="none" w:sz="0" w:space="0" w:color="auto"/>
                                                    <w:left w:val="none" w:sz="0" w:space="0" w:color="auto"/>
                                                    <w:bottom w:val="none" w:sz="0" w:space="0" w:color="auto"/>
                                                    <w:right w:val="none" w:sz="0" w:space="0" w:color="auto"/>
                                                  </w:divBdr>
                                                  <w:divsChild>
                                                    <w:div w:id="1533035869">
                                                      <w:marLeft w:val="0"/>
                                                      <w:marRight w:val="0"/>
                                                      <w:marTop w:val="0"/>
                                                      <w:marBottom w:val="0"/>
                                                      <w:divBdr>
                                                        <w:top w:val="none" w:sz="0" w:space="0" w:color="auto"/>
                                                        <w:left w:val="none" w:sz="0" w:space="0" w:color="auto"/>
                                                        <w:bottom w:val="none" w:sz="0" w:space="0" w:color="auto"/>
                                                        <w:right w:val="none" w:sz="0" w:space="0" w:color="auto"/>
                                                      </w:divBdr>
                                                    </w:div>
                                                    <w:div w:id="2081249672">
                                                      <w:marLeft w:val="0"/>
                                                      <w:marRight w:val="0"/>
                                                      <w:marTop w:val="0"/>
                                                      <w:marBottom w:val="0"/>
                                                      <w:divBdr>
                                                        <w:top w:val="none" w:sz="0" w:space="0" w:color="auto"/>
                                                        <w:left w:val="none" w:sz="0" w:space="0" w:color="auto"/>
                                                        <w:bottom w:val="none" w:sz="0" w:space="0" w:color="auto"/>
                                                        <w:right w:val="none" w:sz="0" w:space="0" w:color="auto"/>
                                                      </w:divBdr>
                                                    </w:div>
                                                  </w:divsChild>
                                                </w:div>
                                                <w:div w:id="1610307680">
                                                  <w:marLeft w:val="0"/>
                                                  <w:marRight w:val="0"/>
                                                  <w:marTop w:val="0"/>
                                                  <w:marBottom w:val="0"/>
                                                  <w:divBdr>
                                                    <w:top w:val="none" w:sz="0" w:space="0" w:color="auto"/>
                                                    <w:left w:val="none" w:sz="0" w:space="0" w:color="auto"/>
                                                    <w:bottom w:val="none" w:sz="0" w:space="0" w:color="auto"/>
                                                    <w:right w:val="none" w:sz="0" w:space="0" w:color="auto"/>
                                                  </w:divBdr>
                                                  <w:divsChild>
                                                    <w:div w:id="1472478878">
                                                      <w:marLeft w:val="120"/>
                                                      <w:marRight w:val="120"/>
                                                      <w:marTop w:val="180"/>
                                                      <w:marBottom w:val="150"/>
                                                      <w:divBdr>
                                                        <w:top w:val="none" w:sz="0" w:space="0" w:color="auto"/>
                                                        <w:left w:val="single" w:sz="6" w:space="0" w:color="E0E0E0"/>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1880838">
      <w:bodyDiv w:val="1"/>
      <w:marLeft w:val="0"/>
      <w:marRight w:val="0"/>
      <w:marTop w:val="0"/>
      <w:marBottom w:val="0"/>
      <w:divBdr>
        <w:top w:val="none" w:sz="0" w:space="0" w:color="auto"/>
        <w:left w:val="none" w:sz="0" w:space="0" w:color="auto"/>
        <w:bottom w:val="none" w:sz="0" w:space="0" w:color="auto"/>
        <w:right w:val="none" w:sz="0" w:space="0" w:color="auto"/>
      </w:divBdr>
    </w:div>
    <w:div w:id="85000575">
      <w:bodyDiv w:val="1"/>
      <w:marLeft w:val="0"/>
      <w:marRight w:val="0"/>
      <w:marTop w:val="0"/>
      <w:marBottom w:val="0"/>
      <w:divBdr>
        <w:top w:val="none" w:sz="0" w:space="0" w:color="auto"/>
        <w:left w:val="none" w:sz="0" w:space="0" w:color="auto"/>
        <w:bottom w:val="none" w:sz="0" w:space="0" w:color="auto"/>
        <w:right w:val="none" w:sz="0" w:space="0" w:color="auto"/>
      </w:divBdr>
    </w:div>
    <w:div w:id="94714017">
      <w:bodyDiv w:val="1"/>
      <w:marLeft w:val="0"/>
      <w:marRight w:val="0"/>
      <w:marTop w:val="0"/>
      <w:marBottom w:val="0"/>
      <w:divBdr>
        <w:top w:val="none" w:sz="0" w:space="0" w:color="auto"/>
        <w:left w:val="none" w:sz="0" w:space="0" w:color="auto"/>
        <w:bottom w:val="none" w:sz="0" w:space="0" w:color="auto"/>
        <w:right w:val="none" w:sz="0" w:space="0" w:color="auto"/>
      </w:divBdr>
    </w:div>
    <w:div w:id="105272253">
      <w:bodyDiv w:val="1"/>
      <w:marLeft w:val="0"/>
      <w:marRight w:val="0"/>
      <w:marTop w:val="0"/>
      <w:marBottom w:val="0"/>
      <w:divBdr>
        <w:top w:val="none" w:sz="0" w:space="0" w:color="auto"/>
        <w:left w:val="none" w:sz="0" w:space="0" w:color="auto"/>
        <w:bottom w:val="none" w:sz="0" w:space="0" w:color="auto"/>
        <w:right w:val="none" w:sz="0" w:space="0" w:color="auto"/>
      </w:divBdr>
      <w:divsChild>
        <w:div w:id="38171573">
          <w:marLeft w:val="0"/>
          <w:marRight w:val="0"/>
          <w:marTop w:val="150"/>
          <w:marBottom w:val="0"/>
          <w:divBdr>
            <w:top w:val="none" w:sz="0" w:space="0" w:color="auto"/>
            <w:left w:val="none" w:sz="0" w:space="0" w:color="auto"/>
            <w:bottom w:val="none" w:sz="0" w:space="0" w:color="auto"/>
            <w:right w:val="none" w:sz="0" w:space="0" w:color="auto"/>
          </w:divBdr>
          <w:divsChild>
            <w:div w:id="451706635">
              <w:marLeft w:val="0"/>
              <w:marRight w:val="0"/>
              <w:marTop w:val="0"/>
              <w:marBottom w:val="0"/>
              <w:divBdr>
                <w:top w:val="none" w:sz="0" w:space="0" w:color="auto"/>
                <w:left w:val="none" w:sz="0" w:space="0" w:color="auto"/>
                <w:bottom w:val="none" w:sz="0" w:space="0" w:color="auto"/>
                <w:right w:val="none" w:sz="0" w:space="0" w:color="auto"/>
              </w:divBdr>
              <w:divsChild>
                <w:div w:id="1322852909">
                  <w:marLeft w:val="0"/>
                  <w:marRight w:val="0"/>
                  <w:marTop w:val="0"/>
                  <w:marBottom w:val="0"/>
                  <w:divBdr>
                    <w:top w:val="none" w:sz="0" w:space="0" w:color="auto"/>
                    <w:left w:val="none" w:sz="0" w:space="0" w:color="auto"/>
                    <w:bottom w:val="none" w:sz="0" w:space="0" w:color="auto"/>
                    <w:right w:val="none" w:sz="0" w:space="0" w:color="auto"/>
                  </w:divBdr>
                  <w:divsChild>
                    <w:div w:id="144202190">
                      <w:marLeft w:val="0"/>
                      <w:marRight w:val="0"/>
                      <w:marTop w:val="0"/>
                      <w:marBottom w:val="0"/>
                      <w:divBdr>
                        <w:top w:val="none" w:sz="0" w:space="0" w:color="auto"/>
                        <w:left w:val="none" w:sz="0" w:space="0" w:color="auto"/>
                        <w:bottom w:val="none" w:sz="0" w:space="0" w:color="auto"/>
                        <w:right w:val="none" w:sz="0" w:space="0" w:color="auto"/>
                      </w:divBdr>
                    </w:div>
                    <w:div w:id="175392054">
                      <w:marLeft w:val="0"/>
                      <w:marRight w:val="75"/>
                      <w:marTop w:val="0"/>
                      <w:marBottom w:val="0"/>
                      <w:divBdr>
                        <w:top w:val="none" w:sz="0" w:space="0" w:color="auto"/>
                        <w:left w:val="none" w:sz="0" w:space="0" w:color="auto"/>
                        <w:bottom w:val="none" w:sz="0" w:space="0" w:color="auto"/>
                        <w:right w:val="none" w:sz="0" w:space="0" w:color="auto"/>
                      </w:divBdr>
                    </w:div>
                    <w:div w:id="986127639">
                      <w:marLeft w:val="0"/>
                      <w:marRight w:val="0"/>
                      <w:marTop w:val="0"/>
                      <w:marBottom w:val="0"/>
                      <w:divBdr>
                        <w:top w:val="none" w:sz="0" w:space="0" w:color="auto"/>
                        <w:left w:val="none" w:sz="0" w:space="0" w:color="auto"/>
                        <w:bottom w:val="none" w:sz="0" w:space="0" w:color="auto"/>
                        <w:right w:val="none" w:sz="0" w:space="0" w:color="auto"/>
                      </w:divBdr>
                    </w:div>
                    <w:div w:id="1184053714">
                      <w:marLeft w:val="75"/>
                      <w:marRight w:val="0"/>
                      <w:marTop w:val="0"/>
                      <w:marBottom w:val="0"/>
                      <w:divBdr>
                        <w:top w:val="none" w:sz="0" w:space="0" w:color="auto"/>
                        <w:left w:val="none" w:sz="0" w:space="0" w:color="auto"/>
                        <w:bottom w:val="none" w:sz="0" w:space="0" w:color="auto"/>
                        <w:right w:val="none" w:sz="0" w:space="0" w:color="auto"/>
                      </w:divBdr>
                    </w:div>
                  </w:divsChild>
                </w:div>
                <w:div w:id="1852715068">
                  <w:marLeft w:val="0"/>
                  <w:marRight w:val="75"/>
                  <w:marTop w:val="0"/>
                  <w:marBottom w:val="0"/>
                  <w:divBdr>
                    <w:top w:val="none" w:sz="0" w:space="0" w:color="auto"/>
                    <w:left w:val="none" w:sz="0" w:space="0" w:color="auto"/>
                    <w:bottom w:val="none" w:sz="0" w:space="0" w:color="auto"/>
                    <w:right w:val="none" w:sz="0" w:space="0" w:color="auto"/>
                  </w:divBdr>
                </w:div>
              </w:divsChild>
            </w:div>
          </w:divsChild>
        </w:div>
        <w:div w:id="88893253">
          <w:marLeft w:val="0"/>
          <w:marRight w:val="0"/>
          <w:marTop w:val="0"/>
          <w:marBottom w:val="0"/>
          <w:divBdr>
            <w:top w:val="none" w:sz="0" w:space="0" w:color="auto"/>
            <w:left w:val="none" w:sz="0" w:space="0" w:color="auto"/>
            <w:bottom w:val="none" w:sz="0" w:space="0" w:color="auto"/>
            <w:right w:val="none" w:sz="0" w:space="0" w:color="auto"/>
          </w:divBdr>
          <w:divsChild>
            <w:div w:id="1386028181">
              <w:marLeft w:val="0"/>
              <w:marRight w:val="0"/>
              <w:marTop w:val="0"/>
              <w:marBottom w:val="0"/>
              <w:divBdr>
                <w:top w:val="none" w:sz="0" w:space="0" w:color="auto"/>
                <w:left w:val="none" w:sz="0" w:space="0" w:color="auto"/>
                <w:bottom w:val="none" w:sz="0" w:space="0" w:color="auto"/>
                <w:right w:val="none" w:sz="0" w:space="0" w:color="auto"/>
              </w:divBdr>
              <w:divsChild>
                <w:div w:id="814300206">
                  <w:marLeft w:val="0"/>
                  <w:marRight w:val="75"/>
                  <w:marTop w:val="0"/>
                  <w:marBottom w:val="0"/>
                  <w:divBdr>
                    <w:top w:val="none" w:sz="0" w:space="0" w:color="auto"/>
                    <w:left w:val="none" w:sz="0" w:space="0" w:color="auto"/>
                    <w:bottom w:val="none" w:sz="0" w:space="0" w:color="auto"/>
                    <w:right w:val="none" w:sz="0" w:space="0" w:color="auto"/>
                  </w:divBdr>
                </w:div>
                <w:div w:id="1054238929">
                  <w:marLeft w:val="0"/>
                  <w:marRight w:val="0"/>
                  <w:marTop w:val="0"/>
                  <w:marBottom w:val="0"/>
                  <w:divBdr>
                    <w:top w:val="none" w:sz="0" w:space="0" w:color="auto"/>
                    <w:left w:val="none" w:sz="0" w:space="0" w:color="auto"/>
                    <w:bottom w:val="none" w:sz="0" w:space="0" w:color="auto"/>
                    <w:right w:val="none" w:sz="0" w:space="0" w:color="auto"/>
                  </w:divBdr>
                  <w:divsChild>
                    <w:div w:id="697466357">
                      <w:marLeft w:val="0"/>
                      <w:marRight w:val="0"/>
                      <w:marTop w:val="0"/>
                      <w:marBottom w:val="0"/>
                      <w:divBdr>
                        <w:top w:val="none" w:sz="0" w:space="0" w:color="auto"/>
                        <w:left w:val="none" w:sz="0" w:space="0" w:color="auto"/>
                        <w:bottom w:val="none" w:sz="0" w:space="0" w:color="auto"/>
                        <w:right w:val="none" w:sz="0" w:space="0" w:color="auto"/>
                      </w:divBdr>
                    </w:div>
                    <w:div w:id="1308708357">
                      <w:marLeft w:val="0"/>
                      <w:marRight w:val="75"/>
                      <w:marTop w:val="0"/>
                      <w:marBottom w:val="0"/>
                      <w:divBdr>
                        <w:top w:val="none" w:sz="0" w:space="0" w:color="auto"/>
                        <w:left w:val="none" w:sz="0" w:space="0" w:color="auto"/>
                        <w:bottom w:val="none" w:sz="0" w:space="0" w:color="auto"/>
                        <w:right w:val="none" w:sz="0" w:space="0" w:color="auto"/>
                      </w:divBdr>
                    </w:div>
                    <w:div w:id="1364017438">
                      <w:marLeft w:val="75"/>
                      <w:marRight w:val="0"/>
                      <w:marTop w:val="0"/>
                      <w:marBottom w:val="0"/>
                      <w:divBdr>
                        <w:top w:val="none" w:sz="0" w:space="0" w:color="auto"/>
                        <w:left w:val="none" w:sz="0" w:space="0" w:color="auto"/>
                        <w:bottom w:val="none" w:sz="0" w:space="0" w:color="auto"/>
                        <w:right w:val="none" w:sz="0" w:space="0" w:color="auto"/>
                      </w:divBdr>
                    </w:div>
                    <w:div w:id="137580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223078">
      <w:bodyDiv w:val="1"/>
      <w:marLeft w:val="0"/>
      <w:marRight w:val="0"/>
      <w:marTop w:val="0"/>
      <w:marBottom w:val="0"/>
      <w:divBdr>
        <w:top w:val="none" w:sz="0" w:space="0" w:color="auto"/>
        <w:left w:val="none" w:sz="0" w:space="0" w:color="auto"/>
        <w:bottom w:val="none" w:sz="0" w:space="0" w:color="auto"/>
        <w:right w:val="none" w:sz="0" w:space="0" w:color="auto"/>
      </w:divBdr>
    </w:div>
    <w:div w:id="124199844">
      <w:bodyDiv w:val="1"/>
      <w:marLeft w:val="0"/>
      <w:marRight w:val="0"/>
      <w:marTop w:val="0"/>
      <w:marBottom w:val="0"/>
      <w:divBdr>
        <w:top w:val="none" w:sz="0" w:space="0" w:color="auto"/>
        <w:left w:val="none" w:sz="0" w:space="0" w:color="auto"/>
        <w:bottom w:val="none" w:sz="0" w:space="0" w:color="auto"/>
        <w:right w:val="none" w:sz="0" w:space="0" w:color="auto"/>
      </w:divBdr>
    </w:div>
    <w:div w:id="127019454">
      <w:bodyDiv w:val="1"/>
      <w:marLeft w:val="0"/>
      <w:marRight w:val="0"/>
      <w:marTop w:val="0"/>
      <w:marBottom w:val="0"/>
      <w:divBdr>
        <w:top w:val="none" w:sz="0" w:space="0" w:color="auto"/>
        <w:left w:val="none" w:sz="0" w:space="0" w:color="auto"/>
        <w:bottom w:val="none" w:sz="0" w:space="0" w:color="auto"/>
        <w:right w:val="none" w:sz="0" w:space="0" w:color="auto"/>
      </w:divBdr>
      <w:divsChild>
        <w:div w:id="154034330">
          <w:marLeft w:val="0"/>
          <w:marRight w:val="0"/>
          <w:marTop w:val="0"/>
          <w:marBottom w:val="0"/>
          <w:divBdr>
            <w:top w:val="none" w:sz="0" w:space="0" w:color="auto"/>
            <w:left w:val="none" w:sz="0" w:space="0" w:color="auto"/>
            <w:bottom w:val="single" w:sz="6" w:space="11" w:color="F7F7F7"/>
            <w:right w:val="none" w:sz="0" w:space="0" w:color="auto"/>
          </w:divBdr>
        </w:div>
        <w:div w:id="1874922430">
          <w:marLeft w:val="0"/>
          <w:marRight w:val="0"/>
          <w:marTop w:val="0"/>
          <w:marBottom w:val="0"/>
          <w:divBdr>
            <w:top w:val="none" w:sz="0" w:space="0" w:color="auto"/>
            <w:left w:val="none" w:sz="0" w:space="0" w:color="auto"/>
            <w:bottom w:val="single" w:sz="6" w:space="11" w:color="F7F7F7"/>
            <w:right w:val="none" w:sz="0" w:space="0" w:color="auto"/>
          </w:divBdr>
        </w:div>
      </w:divsChild>
    </w:div>
    <w:div w:id="136454625">
      <w:bodyDiv w:val="1"/>
      <w:marLeft w:val="0"/>
      <w:marRight w:val="0"/>
      <w:marTop w:val="0"/>
      <w:marBottom w:val="0"/>
      <w:divBdr>
        <w:top w:val="none" w:sz="0" w:space="0" w:color="auto"/>
        <w:left w:val="none" w:sz="0" w:space="0" w:color="auto"/>
        <w:bottom w:val="none" w:sz="0" w:space="0" w:color="auto"/>
        <w:right w:val="none" w:sz="0" w:space="0" w:color="auto"/>
      </w:divBdr>
    </w:div>
    <w:div w:id="138613161">
      <w:bodyDiv w:val="1"/>
      <w:marLeft w:val="0"/>
      <w:marRight w:val="0"/>
      <w:marTop w:val="0"/>
      <w:marBottom w:val="0"/>
      <w:divBdr>
        <w:top w:val="none" w:sz="0" w:space="0" w:color="auto"/>
        <w:left w:val="none" w:sz="0" w:space="0" w:color="auto"/>
        <w:bottom w:val="none" w:sz="0" w:space="0" w:color="auto"/>
        <w:right w:val="none" w:sz="0" w:space="0" w:color="auto"/>
      </w:divBdr>
      <w:divsChild>
        <w:div w:id="272595763">
          <w:marLeft w:val="0"/>
          <w:marRight w:val="0"/>
          <w:marTop w:val="360"/>
          <w:marBottom w:val="0"/>
          <w:divBdr>
            <w:top w:val="none" w:sz="0" w:space="0" w:color="auto"/>
            <w:left w:val="none" w:sz="0" w:space="0" w:color="auto"/>
            <w:bottom w:val="none" w:sz="0" w:space="0" w:color="auto"/>
            <w:right w:val="none" w:sz="0" w:space="0" w:color="auto"/>
          </w:divBdr>
          <w:divsChild>
            <w:div w:id="587545831">
              <w:marLeft w:val="0"/>
              <w:marRight w:val="0"/>
              <w:marTop w:val="0"/>
              <w:marBottom w:val="0"/>
              <w:divBdr>
                <w:top w:val="none" w:sz="0" w:space="0" w:color="auto"/>
                <w:left w:val="none" w:sz="0" w:space="0" w:color="auto"/>
                <w:bottom w:val="none" w:sz="0" w:space="0" w:color="auto"/>
                <w:right w:val="none" w:sz="0" w:space="0" w:color="auto"/>
              </w:divBdr>
              <w:divsChild>
                <w:div w:id="807934708">
                  <w:marLeft w:val="0"/>
                  <w:marRight w:val="0"/>
                  <w:marTop w:val="0"/>
                  <w:marBottom w:val="0"/>
                  <w:divBdr>
                    <w:top w:val="none" w:sz="0" w:space="0" w:color="auto"/>
                    <w:left w:val="none" w:sz="0" w:space="0" w:color="auto"/>
                    <w:bottom w:val="none" w:sz="0" w:space="0" w:color="auto"/>
                    <w:right w:val="none" w:sz="0" w:space="0" w:color="auto"/>
                  </w:divBdr>
                  <w:divsChild>
                    <w:div w:id="185718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870952">
          <w:marLeft w:val="0"/>
          <w:marRight w:val="0"/>
          <w:marTop w:val="360"/>
          <w:marBottom w:val="0"/>
          <w:divBdr>
            <w:top w:val="none" w:sz="0" w:space="0" w:color="auto"/>
            <w:left w:val="none" w:sz="0" w:space="0" w:color="auto"/>
            <w:bottom w:val="none" w:sz="0" w:space="0" w:color="auto"/>
            <w:right w:val="none" w:sz="0" w:space="0" w:color="auto"/>
          </w:divBdr>
        </w:div>
      </w:divsChild>
    </w:div>
    <w:div w:id="142167501">
      <w:marLeft w:val="0"/>
      <w:marRight w:val="0"/>
      <w:marTop w:val="0"/>
      <w:marBottom w:val="0"/>
      <w:divBdr>
        <w:top w:val="none" w:sz="0" w:space="0" w:color="auto"/>
        <w:left w:val="none" w:sz="0" w:space="0" w:color="auto"/>
        <w:bottom w:val="none" w:sz="0" w:space="0" w:color="auto"/>
        <w:right w:val="none" w:sz="0" w:space="0" w:color="auto"/>
      </w:divBdr>
    </w:div>
    <w:div w:id="142167505">
      <w:marLeft w:val="0"/>
      <w:marRight w:val="0"/>
      <w:marTop w:val="0"/>
      <w:marBottom w:val="0"/>
      <w:divBdr>
        <w:top w:val="none" w:sz="0" w:space="0" w:color="auto"/>
        <w:left w:val="none" w:sz="0" w:space="0" w:color="auto"/>
        <w:bottom w:val="none" w:sz="0" w:space="0" w:color="auto"/>
        <w:right w:val="none" w:sz="0" w:space="0" w:color="auto"/>
      </w:divBdr>
      <w:divsChild>
        <w:div w:id="142167502">
          <w:marLeft w:val="0"/>
          <w:marRight w:val="0"/>
          <w:marTop w:val="0"/>
          <w:marBottom w:val="0"/>
          <w:divBdr>
            <w:top w:val="none" w:sz="0" w:space="0" w:color="auto"/>
            <w:left w:val="none" w:sz="0" w:space="0" w:color="auto"/>
            <w:bottom w:val="none" w:sz="0" w:space="0" w:color="auto"/>
            <w:right w:val="none" w:sz="0" w:space="0" w:color="auto"/>
          </w:divBdr>
        </w:div>
        <w:div w:id="142167503">
          <w:marLeft w:val="0"/>
          <w:marRight w:val="0"/>
          <w:marTop w:val="0"/>
          <w:marBottom w:val="0"/>
          <w:divBdr>
            <w:top w:val="none" w:sz="0" w:space="0" w:color="auto"/>
            <w:left w:val="none" w:sz="0" w:space="0" w:color="auto"/>
            <w:bottom w:val="none" w:sz="0" w:space="0" w:color="auto"/>
            <w:right w:val="none" w:sz="0" w:space="0" w:color="auto"/>
          </w:divBdr>
        </w:div>
        <w:div w:id="142167504">
          <w:marLeft w:val="0"/>
          <w:marRight w:val="0"/>
          <w:marTop w:val="0"/>
          <w:marBottom w:val="0"/>
          <w:divBdr>
            <w:top w:val="none" w:sz="0" w:space="0" w:color="auto"/>
            <w:left w:val="none" w:sz="0" w:space="0" w:color="auto"/>
            <w:bottom w:val="none" w:sz="0" w:space="0" w:color="auto"/>
            <w:right w:val="none" w:sz="0" w:space="0" w:color="auto"/>
          </w:divBdr>
        </w:div>
        <w:div w:id="142167506">
          <w:marLeft w:val="0"/>
          <w:marRight w:val="0"/>
          <w:marTop w:val="0"/>
          <w:marBottom w:val="0"/>
          <w:divBdr>
            <w:top w:val="none" w:sz="0" w:space="0" w:color="auto"/>
            <w:left w:val="none" w:sz="0" w:space="0" w:color="auto"/>
            <w:bottom w:val="none" w:sz="0" w:space="0" w:color="auto"/>
            <w:right w:val="none" w:sz="0" w:space="0" w:color="auto"/>
          </w:divBdr>
        </w:div>
        <w:div w:id="142167507">
          <w:marLeft w:val="0"/>
          <w:marRight w:val="0"/>
          <w:marTop w:val="0"/>
          <w:marBottom w:val="0"/>
          <w:divBdr>
            <w:top w:val="none" w:sz="0" w:space="0" w:color="auto"/>
            <w:left w:val="none" w:sz="0" w:space="0" w:color="auto"/>
            <w:bottom w:val="none" w:sz="0" w:space="0" w:color="auto"/>
            <w:right w:val="none" w:sz="0" w:space="0" w:color="auto"/>
          </w:divBdr>
        </w:div>
      </w:divsChild>
    </w:div>
    <w:div w:id="142167508">
      <w:marLeft w:val="0"/>
      <w:marRight w:val="0"/>
      <w:marTop w:val="0"/>
      <w:marBottom w:val="0"/>
      <w:divBdr>
        <w:top w:val="none" w:sz="0" w:space="0" w:color="auto"/>
        <w:left w:val="none" w:sz="0" w:space="0" w:color="auto"/>
        <w:bottom w:val="none" w:sz="0" w:space="0" w:color="auto"/>
        <w:right w:val="none" w:sz="0" w:space="0" w:color="auto"/>
      </w:divBdr>
    </w:div>
    <w:div w:id="142167519">
      <w:marLeft w:val="0"/>
      <w:marRight w:val="0"/>
      <w:marTop w:val="0"/>
      <w:marBottom w:val="0"/>
      <w:divBdr>
        <w:top w:val="none" w:sz="0" w:space="0" w:color="auto"/>
        <w:left w:val="none" w:sz="0" w:space="0" w:color="auto"/>
        <w:bottom w:val="none" w:sz="0" w:space="0" w:color="auto"/>
        <w:right w:val="none" w:sz="0" w:space="0" w:color="auto"/>
      </w:divBdr>
      <w:divsChild>
        <w:div w:id="142167509">
          <w:marLeft w:val="0"/>
          <w:marRight w:val="0"/>
          <w:marTop w:val="0"/>
          <w:marBottom w:val="0"/>
          <w:divBdr>
            <w:top w:val="none" w:sz="0" w:space="0" w:color="auto"/>
            <w:left w:val="none" w:sz="0" w:space="0" w:color="auto"/>
            <w:bottom w:val="none" w:sz="0" w:space="0" w:color="auto"/>
            <w:right w:val="none" w:sz="0" w:space="0" w:color="auto"/>
          </w:divBdr>
        </w:div>
        <w:div w:id="142167510">
          <w:marLeft w:val="0"/>
          <w:marRight w:val="0"/>
          <w:marTop w:val="0"/>
          <w:marBottom w:val="0"/>
          <w:divBdr>
            <w:top w:val="none" w:sz="0" w:space="0" w:color="auto"/>
            <w:left w:val="none" w:sz="0" w:space="0" w:color="auto"/>
            <w:bottom w:val="none" w:sz="0" w:space="0" w:color="auto"/>
            <w:right w:val="none" w:sz="0" w:space="0" w:color="auto"/>
          </w:divBdr>
        </w:div>
        <w:div w:id="142167512">
          <w:marLeft w:val="0"/>
          <w:marRight w:val="0"/>
          <w:marTop w:val="0"/>
          <w:marBottom w:val="0"/>
          <w:divBdr>
            <w:top w:val="none" w:sz="0" w:space="0" w:color="auto"/>
            <w:left w:val="none" w:sz="0" w:space="0" w:color="auto"/>
            <w:bottom w:val="none" w:sz="0" w:space="0" w:color="auto"/>
            <w:right w:val="none" w:sz="0" w:space="0" w:color="auto"/>
          </w:divBdr>
        </w:div>
        <w:div w:id="142167518">
          <w:marLeft w:val="0"/>
          <w:marRight w:val="0"/>
          <w:marTop w:val="0"/>
          <w:marBottom w:val="0"/>
          <w:divBdr>
            <w:top w:val="none" w:sz="0" w:space="0" w:color="auto"/>
            <w:left w:val="none" w:sz="0" w:space="0" w:color="auto"/>
            <w:bottom w:val="none" w:sz="0" w:space="0" w:color="auto"/>
            <w:right w:val="none" w:sz="0" w:space="0" w:color="auto"/>
          </w:divBdr>
        </w:div>
        <w:div w:id="142167638">
          <w:marLeft w:val="0"/>
          <w:marRight w:val="0"/>
          <w:marTop w:val="0"/>
          <w:marBottom w:val="0"/>
          <w:divBdr>
            <w:top w:val="none" w:sz="0" w:space="0" w:color="auto"/>
            <w:left w:val="none" w:sz="0" w:space="0" w:color="auto"/>
            <w:bottom w:val="none" w:sz="0" w:space="0" w:color="auto"/>
            <w:right w:val="none" w:sz="0" w:space="0" w:color="auto"/>
          </w:divBdr>
        </w:div>
        <w:div w:id="142167640">
          <w:marLeft w:val="0"/>
          <w:marRight w:val="0"/>
          <w:marTop w:val="0"/>
          <w:marBottom w:val="0"/>
          <w:divBdr>
            <w:top w:val="none" w:sz="0" w:space="0" w:color="auto"/>
            <w:left w:val="none" w:sz="0" w:space="0" w:color="auto"/>
            <w:bottom w:val="none" w:sz="0" w:space="0" w:color="auto"/>
            <w:right w:val="none" w:sz="0" w:space="0" w:color="auto"/>
          </w:divBdr>
        </w:div>
        <w:div w:id="142167641">
          <w:marLeft w:val="0"/>
          <w:marRight w:val="0"/>
          <w:marTop w:val="0"/>
          <w:marBottom w:val="0"/>
          <w:divBdr>
            <w:top w:val="none" w:sz="0" w:space="0" w:color="auto"/>
            <w:left w:val="none" w:sz="0" w:space="0" w:color="auto"/>
            <w:bottom w:val="none" w:sz="0" w:space="0" w:color="auto"/>
            <w:right w:val="none" w:sz="0" w:space="0" w:color="auto"/>
          </w:divBdr>
        </w:div>
        <w:div w:id="142167643">
          <w:marLeft w:val="0"/>
          <w:marRight w:val="0"/>
          <w:marTop w:val="0"/>
          <w:marBottom w:val="0"/>
          <w:divBdr>
            <w:top w:val="none" w:sz="0" w:space="0" w:color="auto"/>
            <w:left w:val="none" w:sz="0" w:space="0" w:color="auto"/>
            <w:bottom w:val="none" w:sz="0" w:space="0" w:color="auto"/>
            <w:right w:val="none" w:sz="0" w:space="0" w:color="auto"/>
          </w:divBdr>
        </w:div>
        <w:div w:id="142167646">
          <w:marLeft w:val="0"/>
          <w:marRight w:val="0"/>
          <w:marTop w:val="0"/>
          <w:marBottom w:val="0"/>
          <w:divBdr>
            <w:top w:val="none" w:sz="0" w:space="0" w:color="auto"/>
            <w:left w:val="none" w:sz="0" w:space="0" w:color="auto"/>
            <w:bottom w:val="none" w:sz="0" w:space="0" w:color="auto"/>
            <w:right w:val="none" w:sz="0" w:space="0" w:color="auto"/>
          </w:divBdr>
        </w:div>
        <w:div w:id="142167649">
          <w:marLeft w:val="0"/>
          <w:marRight w:val="0"/>
          <w:marTop w:val="0"/>
          <w:marBottom w:val="0"/>
          <w:divBdr>
            <w:top w:val="none" w:sz="0" w:space="0" w:color="auto"/>
            <w:left w:val="none" w:sz="0" w:space="0" w:color="auto"/>
            <w:bottom w:val="none" w:sz="0" w:space="0" w:color="auto"/>
            <w:right w:val="none" w:sz="0" w:space="0" w:color="auto"/>
          </w:divBdr>
        </w:div>
        <w:div w:id="142167650">
          <w:marLeft w:val="0"/>
          <w:marRight w:val="0"/>
          <w:marTop w:val="0"/>
          <w:marBottom w:val="0"/>
          <w:divBdr>
            <w:top w:val="none" w:sz="0" w:space="0" w:color="auto"/>
            <w:left w:val="none" w:sz="0" w:space="0" w:color="auto"/>
            <w:bottom w:val="none" w:sz="0" w:space="0" w:color="auto"/>
            <w:right w:val="none" w:sz="0" w:space="0" w:color="auto"/>
          </w:divBdr>
        </w:div>
        <w:div w:id="142167651">
          <w:marLeft w:val="0"/>
          <w:marRight w:val="0"/>
          <w:marTop w:val="0"/>
          <w:marBottom w:val="0"/>
          <w:divBdr>
            <w:top w:val="none" w:sz="0" w:space="0" w:color="auto"/>
            <w:left w:val="none" w:sz="0" w:space="0" w:color="auto"/>
            <w:bottom w:val="none" w:sz="0" w:space="0" w:color="auto"/>
            <w:right w:val="none" w:sz="0" w:space="0" w:color="auto"/>
          </w:divBdr>
        </w:div>
        <w:div w:id="142167652">
          <w:marLeft w:val="0"/>
          <w:marRight w:val="0"/>
          <w:marTop w:val="0"/>
          <w:marBottom w:val="0"/>
          <w:divBdr>
            <w:top w:val="none" w:sz="0" w:space="0" w:color="auto"/>
            <w:left w:val="none" w:sz="0" w:space="0" w:color="auto"/>
            <w:bottom w:val="none" w:sz="0" w:space="0" w:color="auto"/>
            <w:right w:val="none" w:sz="0" w:space="0" w:color="auto"/>
          </w:divBdr>
        </w:div>
        <w:div w:id="142167653">
          <w:marLeft w:val="0"/>
          <w:marRight w:val="0"/>
          <w:marTop w:val="0"/>
          <w:marBottom w:val="0"/>
          <w:divBdr>
            <w:top w:val="none" w:sz="0" w:space="0" w:color="auto"/>
            <w:left w:val="none" w:sz="0" w:space="0" w:color="auto"/>
            <w:bottom w:val="none" w:sz="0" w:space="0" w:color="auto"/>
            <w:right w:val="none" w:sz="0" w:space="0" w:color="auto"/>
          </w:divBdr>
        </w:div>
        <w:div w:id="142167654">
          <w:marLeft w:val="0"/>
          <w:marRight w:val="0"/>
          <w:marTop w:val="0"/>
          <w:marBottom w:val="0"/>
          <w:divBdr>
            <w:top w:val="none" w:sz="0" w:space="0" w:color="auto"/>
            <w:left w:val="none" w:sz="0" w:space="0" w:color="auto"/>
            <w:bottom w:val="none" w:sz="0" w:space="0" w:color="auto"/>
            <w:right w:val="none" w:sz="0" w:space="0" w:color="auto"/>
          </w:divBdr>
        </w:div>
        <w:div w:id="142167655">
          <w:marLeft w:val="0"/>
          <w:marRight w:val="0"/>
          <w:marTop w:val="0"/>
          <w:marBottom w:val="0"/>
          <w:divBdr>
            <w:top w:val="none" w:sz="0" w:space="0" w:color="auto"/>
            <w:left w:val="none" w:sz="0" w:space="0" w:color="auto"/>
            <w:bottom w:val="none" w:sz="0" w:space="0" w:color="auto"/>
            <w:right w:val="none" w:sz="0" w:space="0" w:color="auto"/>
          </w:divBdr>
        </w:div>
        <w:div w:id="142167656">
          <w:marLeft w:val="0"/>
          <w:marRight w:val="0"/>
          <w:marTop w:val="0"/>
          <w:marBottom w:val="0"/>
          <w:divBdr>
            <w:top w:val="none" w:sz="0" w:space="0" w:color="auto"/>
            <w:left w:val="none" w:sz="0" w:space="0" w:color="auto"/>
            <w:bottom w:val="none" w:sz="0" w:space="0" w:color="auto"/>
            <w:right w:val="none" w:sz="0" w:space="0" w:color="auto"/>
          </w:divBdr>
        </w:div>
        <w:div w:id="142167657">
          <w:marLeft w:val="0"/>
          <w:marRight w:val="0"/>
          <w:marTop w:val="0"/>
          <w:marBottom w:val="0"/>
          <w:divBdr>
            <w:top w:val="none" w:sz="0" w:space="0" w:color="auto"/>
            <w:left w:val="none" w:sz="0" w:space="0" w:color="auto"/>
            <w:bottom w:val="none" w:sz="0" w:space="0" w:color="auto"/>
            <w:right w:val="none" w:sz="0" w:space="0" w:color="auto"/>
          </w:divBdr>
        </w:div>
        <w:div w:id="142167658">
          <w:marLeft w:val="0"/>
          <w:marRight w:val="0"/>
          <w:marTop w:val="0"/>
          <w:marBottom w:val="0"/>
          <w:divBdr>
            <w:top w:val="none" w:sz="0" w:space="0" w:color="auto"/>
            <w:left w:val="none" w:sz="0" w:space="0" w:color="auto"/>
            <w:bottom w:val="none" w:sz="0" w:space="0" w:color="auto"/>
            <w:right w:val="none" w:sz="0" w:space="0" w:color="auto"/>
          </w:divBdr>
        </w:div>
        <w:div w:id="142167659">
          <w:marLeft w:val="0"/>
          <w:marRight w:val="0"/>
          <w:marTop w:val="0"/>
          <w:marBottom w:val="0"/>
          <w:divBdr>
            <w:top w:val="none" w:sz="0" w:space="0" w:color="auto"/>
            <w:left w:val="none" w:sz="0" w:space="0" w:color="auto"/>
            <w:bottom w:val="none" w:sz="0" w:space="0" w:color="auto"/>
            <w:right w:val="none" w:sz="0" w:space="0" w:color="auto"/>
          </w:divBdr>
        </w:div>
        <w:div w:id="142167661">
          <w:marLeft w:val="0"/>
          <w:marRight w:val="0"/>
          <w:marTop w:val="0"/>
          <w:marBottom w:val="0"/>
          <w:divBdr>
            <w:top w:val="none" w:sz="0" w:space="0" w:color="auto"/>
            <w:left w:val="none" w:sz="0" w:space="0" w:color="auto"/>
            <w:bottom w:val="none" w:sz="0" w:space="0" w:color="auto"/>
            <w:right w:val="none" w:sz="0" w:space="0" w:color="auto"/>
          </w:divBdr>
        </w:div>
        <w:div w:id="142167666">
          <w:marLeft w:val="0"/>
          <w:marRight w:val="0"/>
          <w:marTop w:val="0"/>
          <w:marBottom w:val="0"/>
          <w:divBdr>
            <w:top w:val="none" w:sz="0" w:space="0" w:color="auto"/>
            <w:left w:val="none" w:sz="0" w:space="0" w:color="auto"/>
            <w:bottom w:val="none" w:sz="0" w:space="0" w:color="auto"/>
            <w:right w:val="none" w:sz="0" w:space="0" w:color="auto"/>
          </w:divBdr>
        </w:div>
      </w:divsChild>
    </w:div>
    <w:div w:id="142167523">
      <w:marLeft w:val="0"/>
      <w:marRight w:val="0"/>
      <w:marTop w:val="0"/>
      <w:marBottom w:val="0"/>
      <w:divBdr>
        <w:top w:val="none" w:sz="0" w:space="0" w:color="auto"/>
        <w:left w:val="none" w:sz="0" w:space="0" w:color="auto"/>
        <w:bottom w:val="none" w:sz="0" w:space="0" w:color="auto"/>
        <w:right w:val="none" w:sz="0" w:space="0" w:color="auto"/>
      </w:divBdr>
    </w:div>
    <w:div w:id="142167524">
      <w:marLeft w:val="0"/>
      <w:marRight w:val="0"/>
      <w:marTop w:val="0"/>
      <w:marBottom w:val="0"/>
      <w:divBdr>
        <w:top w:val="none" w:sz="0" w:space="0" w:color="auto"/>
        <w:left w:val="none" w:sz="0" w:space="0" w:color="auto"/>
        <w:bottom w:val="none" w:sz="0" w:space="0" w:color="auto"/>
        <w:right w:val="none" w:sz="0" w:space="0" w:color="auto"/>
      </w:divBdr>
      <w:divsChild>
        <w:div w:id="142167521">
          <w:marLeft w:val="0"/>
          <w:marRight w:val="0"/>
          <w:marTop w:val="0"/>
          <w:marBottom w:val="0"/>
          <w:divBdr>
            <w:top w:val="none" w:sz="0" w:space="0" w:color="auto"/>
            <w:left w:val="none" w:sz="0" w:space="0" w:color="auto"/>
            <w:bottom w:val="none" w:sz="0" w:space="0" w:color="auto"/>
            <w:right w:val="none" w:sz="0" w:space="0" w:color="auto"/>
          </w:divBdr>
        </w:div>
        <w:div w:id="142167522">
          <w:marLeft w:val="0"/>
          <w:marRight w:val="0"/>
          <w:marTop w:val="0"/>
          <w:marBottom w:val="0"/>
          <w:divBdr>
            <w:top w:val="none" w:sz="0" w:space="0" w:color="auto"/>
            <w:left w:val="none" w:sz="0" w:space="0" w:color="auto"/>
            <w:bottom w:val="none" w:sz="0" w:space="0" w:color="auto"/>
            <w:right w:val="none" w:sz="0" w:space="0" w:color="auto"/>
          </w:divBdr>
        </w:div>
        <w:div w:id="142167525">
          <w:marLeft w:val="0"/>
          <w:marRight w:val="0"/>
          <w:marTop w:val="0"/>
          <w:marBottom w:val="0"/>
          <w:divBdr>
            <w:top w:val="none" w:sz="0" w:space="0" w:color="auto"/>
            <w:left w:val="none" w:sz="0" w:space="0" w:color="auto"/>
            <w:bottom w:val="none" w:sz="0" w:space="0" w:color="auto"/>
            <w:right w:val="none" w:sz="0" w:space="0" w:color="auto"/>
          </w:divBdr>
        </w:div>
        <w:div w:id="142167526">
          <w:marLeft w:val="0"/>
          <w:marRight w:val="0"/>
          <w:marTop w:val="0"/>
          <w:marBottom w:val="0"/>
          <w:divBdr>
            <w:top w:val="none" w:sz="0" w:space="0" w:color="auto"/>
            <w:left w:val="none" w:sz="0" w:space="0" w:color="auto"/>
            <w:bottom w:val="none" w:sz="0" w:space="0" w:color="auto"/>
            <w:right w:val="none" w:sz="0" w:space="0" w:color="auto"/>
          </w:divBdr>
        </w:div>
        <w:div w:id="142167527">
          <w:marLeft w:val="0"/>
          <w:marRight w:val="0"/>
          <w:marTop w:val="0"/>
          <w:marBottom w:val="0"/>
          <w:divBdr>
            <w:top w:val="none" w:sz="0" w:space="0" w:color="auto"/>
            <w:left w:val="none" w:sz="0" w:space="0" w:color="auto"/>
            <w:bottom w:val="none" w:sz="0" w:space="0" w:color="auto"/>
            <w:right w:val="none" w:sz="0" w:space="0" w:color="auto"/>
          </w:divBdr>
        </w:div>
      </w:divsChild>
    </w:div>
    <w:div w:id="142167528">
      <w:marLeft w:val="0"/>
      <w:marRight w:val="0"/>
      <w:marTop w:val="0"/>
      <w:marBottom w:val="0"/>
      <w:divBdr>
        <w:top w:val="none" w:sz="0" w:space="0" w:color="auto"/>
        <w:left w:val="none" w:sz="0" w:space="0" w:color="auto"/>
        <w:bottom w:val="none" w:sz="0" w:space="0" w:color="auto"/>
        <w:right w:val="none" w:sz="0" w:space="0" w:color="auto"/>
      </w:divBdr>
    </w:div>
    <w:div w:id="142167529">
      <w:marLeft w:val="0"/>
      <w:marRight w:val="0"/>
      <w:marTop w:val="0"/>
      <w:marBottom w:val="0"/>
      <w:divBdr>
        <w:top w:val="none" w:sz="0" w:space="0" w:color="auto"/>
        <w:left w:val="none" w:sz="0" w:space="0" w:color="auto"/>
        <w:bottom w:val="none" w:sz="0" w:space="0" w:color="auto"/>
        <w:right w:val="none" w:sz="0" w:space="0" w:color="auto"/>
      </w:divBdr>
    </w:div>
    <w:div w:id="142167530">
      <w:marLeft w:val="0"/>
      <w:marRight w:val="0"/>
      <w:marTop w:val="0"/>
      <w:marBottom w:val="0"/>
      <w:divBdr>
        <w:top w:val="none" w:sz="0" w:space="0" w:color="auto"/>
        <w:left w:val="none" w:sz="0" w:space="0" w:color="auto"/>
        <w:bottom w:val="none" w:sz="0" w:space="0" w:color="auto"/>
        <w:right w:val="none" w:sz="0" w:space="0" w:color="auto"/>
      </w:divBdr>
    </w:div>
    <w:div w:id="142167531">
      <w:marLeft w:val="0"/>
      <w:marRight w:val="0"/>
      <w:marTop w:val="0"/>
      <w:marBottom w:val="0"/>
      <w:divBdr>
        <w:top w:val="none" w:sz="0" w:space="0" w:color="auto"/>
        <w:left w:val="none" w:sz="0" w:space="0" w:color="auto"/>
        <w:bottom w:val="none" w:sz="0" w:space="0" w:color="auto"/>
        <w:right w:val="none" w:sz="0" w:space="0" w:color="auto"/>
      </w:divBdr>
      <w:divsChild>
        <w:div w:id="142167532">
          <w:marLeft w:val="0"/>
          <w:marRight w:val="0"/>
          <w:marTop w:val="0"/>
          <w:marBottom w:val="0"/>
          <w:divBdr>
            <w:top w:val="none" w:sz="0" w:space="0" w:color="auto"/>
            <w:left w:val="none" w:sz="0" w:space="0" w:color="auto"/>
            <w:bottom w:val="none" w:sz="0" w:space="0" w:color="auto"/>
            <w:right w:val="none" w:sz="0" w:space="0" w:color="auto"/>
          </w:divBdr>
        </w:div>
      </w:divsChild>
    </w:div>
    <w:div w:id="142167533">
      <w:marLeft w:val="0"/>
      <w:marRight w:val="0"/>
      <w:marTop w:val="0"/>
      <w:marBottom w:val="0"/>
      <w:divBdr>
        <w:top w:val="none" w:sz="0" w:space="0" w:color="auto"/>
        <w:left w:val="none" w:sz="0" w:space="0" w:color="auto"/>
        <w:bottom w:val="none" w:sz="0" w:space="0" w:color="auto"/>
        <w:right w:val="none" w:sz="0" w:space="0" w:color="auto"/>
      </w:divBdr>
    </w:div>
    <w:div w:id="142167534">
      <w:marLeft w:val="0"/>
      <w:marRight w:val="0"/>
      <w:marTop w:val="0"/>
      <w:marBottom w:val="0"/>
      <w:divBdr>
        <w:top w:val="none" w:sz="0" w:space="0" w:color="auto"/>
        <w:left w:val="none" w:sz="0" w:space="0" w:color="auto"/>
        <w:bottom w:val="none" w:sz="0" w:space="0" w:color="auto"/>
        <w:right w:val="none" w:sz="0" w:space="0" w:color="auto"/>
      </w:divBdr>
    </w:div>
    <w:div w:id="142167535">
      <w:marLeft w:val="0"/>
      <w:marRight w:val="0"/>
      <w:marTop w:val="0"/>
      <w:marBottom w:val="0"/>
      <w:divBdr>
        <w:top w:val="none" w:sz="0" w:space="0" w:color="auto"/>
        <w:left w:val="none" w:sz="0" w:space="0" w:color="auto"/>
        <w:bottom w:val="none" w:sz="0" w:space="0" w:color="auto"/>
        <w:right w:val="none" w:sz="0" w:space="0" w:color="auto"/>
      </w:divBdr>
    </w:div>
    <w:div w:id="142167552">
      <w:marLeft w:val="0"/>
      <w:marRight w:val="0"/>
      <w:marTop w:val="0"/>
      <w:marBottom w:val="0"/>
      <w:divBdr>
        <w:top w:val="none" w:sz="0" w:space="0" w:color="auto"/>
        <w:left w:val="none" w:sz="0" w:space="0" w:color="auto"/>
        <w:bottom w:val="none" w:sz="0" w:space="0" w:color="auto"/>
        <w:right w:val="none" w:sz="0" w:space="0" w:color="auto"/>
      </w:divBdr>
      <w:divsChild>
        <w:div w:id="142167548">
          <w:marLeft w:val="0"/>
          <w:marRight w:val="0"/>
          <w:marTop w:val="0"/>
          <w:marBottom w:val="0"/>
          <w:divBdr>
            <w:top w:val="none" w:sz="0" w:space="0" w:color="auto"/>
            <w:left w:val="none" w:sz="0" w:space="0" w:color="auto"/>
            <w:bottom w:val="none" w:sz="0" w:space="0" w:color="auto"/>
            <w:right w:val="none" w:sz="0" w:space="0" w:color="auto"/>
          </w:divBdr>
        </w:div>
        <w:div w:id="142167549">
          <w:marLeft w:val="0"/>
          <w:marRight w:val="0"/>
          <w:marTop w:val="0"/>
          <w:marBottom w:val="0"/>
          <w:divBdr>
            <w:top w:val="none" w:sz="0" w:space="0" w:color="auto"/>
            <w:left w:val="none" w:sz="0" w:space="0" w:color="auto"/>
            <w:bottom w:val="none" w:sz="0" w:space="0" w:color="auto"/>
            <w:right w:val="none" w:sz="0" w:space="0" w:color="auto"/>
          </w:divBdr>
        </w:div>
        <w:div w:id="142167550">
          <w:marLeft w:val="0"/>
          <w:marRight w:val="0"/>
          <w:marTop w:val="0"/>
          <w:marBottom w:val="0"/>
          <w:divBdr>
            <w:top w:val="none" w:sz="0" w:space="0" w:color="auto"/>
            <w:left w:val="none" w:sz="0" w:space="0" w:color="auto"/>
            <w:bottom w:val="none" w:sz="0" w:space="0" w:color="auto"/>
            <w:right w:val="none" w:sz="0" w:space="0" w:color="auto"/>
          </w:divBdr>
        </w:div>
        <w:div w:id="142167551">
          <w:marLeft w:val="0"/>
          <w:marRight w:val="0"/>
          <w:marTop w:val="0"/>
          <w:marBottom w:val="0"/>
          <w:divBdr>
            <w:top w:val="none" w:sz="0" w:space="0" w:color="auto"/>
            <w:left w:val="none" w:sz="0" w:space="0" w:color="auto"/>
            <w:bottom w:val="none" w:sz="0" w:space="0" w:color="auto"/>
            <w:right w:val="none" w:sz="0" w:space="0" w:color="auto"/>
          </w:divBdr>
        </w:div>
        <w:div w:id="142167553">
          <w:marLeft w:val="0"/>
          <w:marRight w:val="0"/>
          <w:marTop w:val="0"/>
          <w:marBottom w:val="0"/>
          <w:divBdr>
            <w:top w:val="none" w:sz="0" w:space="0" w:color="auto"/>
            <w:left w:val="none" w:sz="0" w:space="0" w:color="auto"/>
            <w:bottom w:val="none" w:sz="0" w:space="0" w:color="auto"/>
            <w:right w:val="none" w:sz="0" w:space="0" w:color="auto"/>
          </w:divBdr>
        </w:div>
        <w:div w:id="142167554">
          <w:marLeft w:val="0"/>
          <w:marRight w:val="0"/>
          <w:marTop w:val="0"/>
          <w:marBottom w:val="0"/>
          <w:divBdr>
            <w:top w:val="none" w:sz="0" w:space="0" w:color="auto"/>
            <w:left w:val="none" w:sz="0" w:space="0" w:color="auto"/>
            <w:bottom w:val="none" w:sz="0" w:space="0" w:color="auto"/>
            <w:right w:val="none" w:sz="0" w:space="0" w:color="auto"/>
          </w:divBdr>
        </w:div>
        <w:div w:id="142167556">
          <w:marLeft w:val="0"/>
          <w:marRight w:val="0"/>
          <w:marTop w:val="0"/>
          <w:marBottom w:val="0"/>
          <w:divBdr>
            <w:top w:val="none" w:sz="0" w:space="0" w:color="auto"/>
            <w:left w:val="none" w:sz="0" w:space="0" w:color="auto"/>
            <w:bottom w:val="none" w:sz="0" w:space="0" w:color="auto"/>
            <w:right w:val="none" w:sz="0" w:space="0" w:color="auto"/>
          </w:divBdr>
        </w:div>
        <w:div w:id="142167630">
          <w:marLeft w:val="0"/>
          <w:marRight w:val="0"/>
          <w:marTop w:val="0"/>
          <w:marBottom w:val="0"/>
          <w:divBdr>
            <w:top w:val="none" w:sz="0" w:space="0" w:color="auto"/>
            <w:left w:val="none" w:sz="0" w:space="0" w:color="auto"/>
            <w:bottom w:val="none" w:sz="0" w:space="0" w:color="auto"/>
            <w:right w:val="none" w:sz="0" w:space="0" w:color="auto"/>
          </w:divBdr>
        </w:div>
      </w:divsChild>
    </w:div>
    <w:div w:id="142167555">
      <w:marLeft w:val="0"/>
      <w:marRight w:val="0"/>
      <w:marTop w:val="0"/>
      <w:marBottom w:val="0"/>
      <w:divBdr>
        <w:top w:val="none" w:sz="0" w:space="0" w:color="auto"/>
        <w:left w:val="none" w:sz="0" w:space="0" w:color="auto"/>
        <w:bottom w:val="none" w:sz="0" w:space="0" w:color="auto"/>
        <w:right w:val="none" w:sz="0" w:space="0" w:color="auto"/>
      </w:divBdr>
    </w:div>
    <w:div w:id="142167557">
      <w:marLeft w:val="0"/>
      <w:marRight w:val="0"/>
      <w:marTop w:val="0"/>
      <w:marBottom w:val="0"/>
      <w:divBdr>
        <w:top w:val="none" w:sz="0" w:space="0" w:color="auto"/>
        <w:left w:val="none" w:sz="0" w:space="0" w:color="auto"/>
        <w:bottom w:val="none" w:sz="0" w:space="0" w:color="auto"/>
        <w:right w:val="none" w:sz="0" w:space="0" w:color="auto"/>
      </w:divBdr>
    </w:div>
    <w:div w:id="142167558">
      <w:marLeft w:val="0"/>
      <w:marRight w:val="0"/>
      <w:marTop w:val="0"/>
      <w:marBottom w:val="0"/>
      <w:divBdr>
        <w:top w:val="none" w:sz="0" w:space="0" w:color="auto"/>
        <w:left w:val="none" w:sz="0" w:space="0" w:color="auto"/>
        <w:bottom w:val="none" w:sz="0" w:space="0" w:color="auto"/>
        <w:right w:val="none" w:sz="0" w:space="0" w:color="auto"/>
      </w:divBdr>
    </w:div>
    <w:div w:id="142167559">
      <w:marLeft w:val="0"/>
      <w:marRight w:val="0"/>
      <w:marTop w:val="0"/>
      <w:marBottom w:val="0"/>
      <w:divBdr>
        <w:top w:val="none" w:sz="0" w:space="0" w:color="auto"/>
        <w:left w:val="none" w:sz="0" w:space="0" w:color="auto"/>
        <w:bottom w:val="none" w:sz="0" w:space="0" w:color="auto"/>
        <w:right w:val="none" w:sz="0" w:space="0" w:color="auto"/>
      </w:divBdr>
    </w:div>
    <w:div w:id="142167560">
      <w:marLeft w:val="0"/>
      <w:marRight w:val="0"/>
      <w:marTop w:val="0"/>
      <w:marBottom w:val="0"/>
      <w:divBdr>
        <w:top w:val="none" w:sz="0" w:space="0" w:color="auto"/>
        <w:left w:val="none" w:sz="0" w:space="0" w:color="auto"/>
        <w:bottom w:val="none" w:sz="0" w:space="0" w:color="auto"/>
        <w:right w:val="none" w:sz="0" w:space="0" w:color="auto"/>
      </w:divBdr>
    </w:div>
    <w:div w:id="142167563">
      <w:marLeft w:val="0"/>
      <w:marRight w:val="0"/>
      <w:marTop w:val="0"/>
      <w:marBottom w:val="0"/>
      <w:divBdr>
        <w:top w:val="none" w:sz="0" w:space="0" w:color="auto"/>
        <w:left w:val="none" w:sz="0" w:space="0" w:color="auto"/>
        <w:bottom w:val="none" w:sz="0" w:space="0" w:color="auto"/>
        <w:right w:val="none" w:sz="0" w:space="0" w:color="auto"/>
      </w:divBdr>
      <w:divsChild>
        <w:div w:id="142167568">
          <w:marLeft w:val="0"/>
          <w:marRight w:val="0"/>
          <w:marTop w:val="0"/>
          <w:marBottom w:val="0"/>
          <w:divBdr>
            <w:top w:val="none" w:sz="0" w:space="0" w:color="auto"/>
            <w:left w:val="none" w:sz="0" w:space="0" w:color="auto"/>
            <w:bottom w:val="none" w:sz="0" w:space="0" w:color="auto"/>
            <w:right w:val="none" w:sz="0" w:space="0" w:color="auto"/>
          </w:divBdr>
          <w:divsChild>
            <w:div w:id="142167562">
              <w:marLeft w:val="0"/>
              <w:marRight w:val="0"/>
              <w:marTop w:val="0"/>
              <w:marBottom w:val="0"/>
              <w:divBdr>
                <w:top w:val="none" w:sz="0" w:space="0" w:color="auto"/>
                <w:left w:val="none" w:sz="0" w:space="0" w:color="auto"/>
                <w:bottom w:val="none" w:sz="0" w:space="0" w:color="auto"/>
                <w:right w:val="none" w:sz="0" w:space="0" w:color="auto"/>
              </w:divBdr>
              <w:divsChild>
                <w:div w:id="142167567">
                  <w:marLeft w:val="0"/>
                  <w:marRight w:val="0"/>
                  <w:marTop w:val="0"/>
                  <w:marBottom w:val="0"/>
                  <w:divBdr>
                    <w:top w:val="none" w:sz="0" w:space="0" w:color="auto"/>
                    <w:left w:val="none" w:sz="0" w:space="0" w:color="auto"/>
                    <w:bottom w:val="none" w:sz="0" w:space="0" w:color="auto"/>
                    <w:right w:val="none" w:sz="0" w:space="0" w:color="auto"/>
                  </w:divBdr>
                  <w:divsChild>
                    <w:div w:id="142167564">
                      <w:marLeft w:val="0"/>
                      <w:marRight w:val="0"/>
                      <w:marTop w:val="0"/>
                      <w:marBottom w:val="0"/>
                      <w:divBdr>
                        <w:top w:val="none" w:sz="0" w:space="0" w:color="auto"/>
                        <w:left w:val="none" w:sz="0" w:space="0" w:color="auto"/>
                        <w:bottom w:val="none" w:sz="0" w:space="0" w:color="auto"/>
                        <w:right w:val="none" w:sz="0" w:space="0" w:color="auto"/>
                      </w:divBdr>
                    </w:div>
                    <w:div w:id="142167623">
                      <w:marLeft w:val="0"/>
                      <w:marRight w:val="0"/>
                      <w:marTop w:val="0"/>
                      <w:marBottom w:val="0"/>
                      <w:divBdr>
                        <w:top w:val="none" w:sz="0" w:space="0" w:color="auto"/>
                        <w:left w:val="none" w:sz="0" w:space="0" w:color="auto"/>
                        <w:bottom w:val="none" w:sz="0" w:space="0" w:color="auto"/>
                        <w:right w:val="none" w:sz="0" w:space="0" w:color="auto"/>
                      </w:divBdr>
                      <w:divsChild>
                        <w:div w:id="142167561">
                          <w:marLeft w:val="0"/>
                          <w:marRight w:val="0"/>
                          <w:marTop w:val="0"/>
                          <w:marBottom w:val="0"/>
                          <w:divBdr>
                            <w:top w:val="none" w:sz="0" w:space="0" w:color="auto"/>
                            <w:left w:val="none" w:sz="0" w:space="0" w:color="auto"/>
                            <w:bottom w:val="none" w:sz="0" w:space="0" w:color="auto"/>
                            <w:right w:val="none" w:sz="0" w:space="0" w:color="auto"/>
                          </w:divBdr>
                          <w:divsChild>
                            <w:div w:id="142167565">
                              <w:marLeft w:val="0"/>
                              <w:marRight w:val="0"/>
                              <w:marTop w:val="0"/>
                              <w:marBottom w:val="0"/>
                              <w:divBdr>
                                <w:top w:val="none" w:sz="0" w:space="0" w:color="auto"/>
                                <w:left w:val="none" w:sz="0" w:space="0" w:color="auto"/>
                                <w:bottom w:val="none" w:sz="0" w:space="0" w:color="auto"/>
                                <w:right w:val="none" w:sz="0" w:space="0" w:color="auto"/>
                              </w:divBdr>
                              <w:divsChild>
                                <w:div w:id="142167624">
                                  <w:marLeft w:val="0"/>
                                  <w:marRight w:val="0"/>
                                  <w:marTop w:val="0"/>
                                  <w:marBottom w:val="0"/>
                                  <w:divBdr>
                                    <w:top w:val="none" w:sz="0" w:space="0" w:color="auto"/>
                                    <w:left w:val="none" w:sz="0" w:space="0" w:color="auto"/>
                                    <w:bottom w:val="none" w:sz="0" w:space="0" w:color="auto"/>
                                    <w:right w:val="none" w:sz="0" w:space="0" w:color="auto"/>
                                  </w:divBdr>
                                  <w:divsChild>
                                    <w:div w:id="14216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167570">
      <w:marLeft w:val="0"/>
      <w:marRight w:val="0"/>
      <w:marTop w:val="0"/>
      <w:marBottom w:val="0"/>
      <w:divBdr>
        <w:top w:val="none" w:sz="0" w:space="0" w:color="auto"/>
        <w:left w:val="none" w:sz="0" w:space="0" w:color="auto"/>
        <w:bottom w:val="none" w:sz="0" w:space="0" w:color="auto"/>
        <w:right w:val="none" w:sz="0" w:space="0" w:color="auto"/>
      </w:divBdr>
    </w:div>
    <w:div w:id="142167575">
      <w:marLeft w:val="0"/>
      <w:marRight w:val="0"/>
      <w:marTop w:val="0"/>
      <w:marBottom w:val="0"/>
      <w:divBdr>
        <w:top w:val="none" w:sz="0" w:space="0" w:color="auto"/>
        <w:left w:val="none" w:sz="0" w:space="0" w:color="auto"/>
        <w:bottom w:val="none" w:sz="0" w:space="0" w:color="auto"/>
        <w:right w:val="none" w:sz="0" w:space="0" w:color="auto"/>
      </w:divBdr>
      <w:divsChild>
        <w:div w:id="142167571">
          <w:marLeft w:val="0"/>
          <w:marRight w:val="0"/>
          <w:marTop w:val="0"/>
          <w:marBottom w:val="0"/>
          <w:divBdr>
            <w:top w:val="none" w:sz="0" w:space="0" w:color="auto"/>
            <w:left w:val="none" w:sz="0" w:space="0" w:color="auto"/>
            <w:bottom w:val="none" w:sz="0" w:space="0" w:color="auto"/>
            <w:right w:val="none" w:sz="0" w:space="0" w:color="auto"/>
          </w:divBdr>
        </w:div>
        <w:div w:id="142167572">
          <w:marLeft w:val="0"/>
          <w:marRight w:val="0"/>
          <w:marTop w:val="0"/>
          <w:marBottom w:val="0"/>
          <w:divBdr>
            <w:top w:val="none" w:sz="0" w:space="0" w:color="auto"/>
            <w:left w:val="none" w:sz="0" w:space="0" w:color="auto"/>
            <w:bottom w:val="none" w:sz="0" w:space="0" w:color="auto"/>
            <w:right w:val="none" w:sz="0" w:space="0" w:color="auto"/>
          </w:divBdr>
        </w:div>
        <w:div w:id="142167573">
          <w:marLeft w:val="0"/>
          <w:marRight w:val="0"/>
          <w:marTop w:val="0"/>
          <w:marBottom w:val="0"/>
          <w:divBdr>
            <w:top w:val="none" w:sz="0" w:space="0" w:color="auto"/>
            <w:left w:val="none" w:sz="0" w:space="0" w:color="auto"/>
            <w:bottom w:val="none" w:sz="0" w:space="0" w:color="auto"/>
            <w:right w:val="none" w:sz="0" w:space="0" w:color="auto"/>
          </w:divBdr>
        </w:div>
        <w:div w:id="142167574">
          <w:marLeft w:val="0"/>
          <w:marRight w:val="0"/>
          <w:marTop w:val="0"/>
          <w:marBottom w:val="0"/>
          <w:divBdr>
            <w:top w:val="none" w:sz="0" w:space="0" w:color="auto"/>
            <w:left w:val="none" w:sz="0" w:space="0" w:color="auto"/>
            <w:bottom w:val="none" w:sz="0" w:space="0" w:color="auto"/>
            <w:right w:val="none" w:sz="0" w:space="0" w:color="auto"/>
          </w:divBdr>
        </w:div>
        <w:div w:id="142167576">
          <w:marLeft w:val="0"/>
          <w:marRight w:val="0"/>
          <w:marTop w:val="0"/>
          <w:marBottom w:val="0"/>
          <w:divBdr>
            <w:top w:val="none" w:sz="0" w:space="0" w:color="auto"/>
            <w:left w:val="none" w:sz="0" w:space="0" w:color="auto"/>
            <w:bottom w:val="none" w:sz="0" w:space="0" w:color="auto"/>
            <w:right w:val="none" w:sz="0" w:space="0" w:color="auto"/>
          </w:divBdr>
        </w:div>
        <w:div w:id="142167577">
          <w:marLeft w:val="0"/>
          <w:marRight w:val="0"/>
          <w:marTop w:val="0"/>
          <w:marBottom w:val="0"/>
          <w:divBdr>
            <w:top w:val="none" w:sz="0" w:space="0" w:color="auto"/>
            <w:left w:val="none" w:sz="0" w:space="0" w:color="auto"/>
            <w:bottom w:val="none" w:sz="0" w:space="0" w:color="auto"/>
            <w:right w:val="none" w:sz="0" w:space="0" w:color="auto"/>
          </w:divBdr>
        </w:div>
        <w:div w:id="142167578">
          <w:marLeft w:val="0"/>
          <w:marRight w:val="0"/>
          <w:marTop w:val="0"/>
          <w:marBottom w:val="0"/>
          <w:divBdr>
            <w:top w:val="none" w:sz="0" w:space="0" w:color="auto"/>
            <w:left w:val="none" w:sz="0" w:space="0" w:color="auto"/>
            <w:bottom w:val="none" w:sz="0" w:space="0" w:color="auto"/>
            <w:right w:val="none" w:sz="0" w:space="0" w:color="auto"/>
          </w:divBdr>
        </w:div>
        <w:div w:id="142167579">
          <w:marLeft w:val="0"/>
          <w:marRight w:val="0"/>
          <w:marTop w:val="0"/>
          <w:marBottom w:val="0"/>
          <w:divBdr>
            <w:top w:val="none" w:sz="0" w:space="0" w:color="auto"/>
            <w:left w:val="none" w:sz="0" w:space="0" w:color="auto"/>
            <w:bottom w:val="none" w:sz="0" w:space="0" w:color="auto"/>
            <w:right w:val="none" w:sz="0" w:space="0" w:color="auto"/>
          </w:divBdr>
        </w:div>
        <w:div w:id="142167580">
          <w:marLeft w:val="0"/>
          <w:marRight w:val="0"/>
          <w:marTop w:val="0"/>
          <w:marBottom w:val="0"/>
          <w:divBdr>
            <w:top w:val="none" w:sz="0" w:space="0" w:color="auto"/>
            <w:left w:val="none" w:sz="0" w:space="0" w:color="auto"/>
            <w:bottom w:val="none" w:sz="0" w:space="0" w:color="auto"/>
            <w:right w:val="none" w:sz="0" w:space="0" w:color="auto"/>
          </w:divBdr>
        </w:div>
        <w:div w:id="142167581">
          <w:marLeft w:val="0"/>
          <w:marRight w:val="0"/>
          <w:marTop w:val="0"/>
          <w:marBottom w:val="0"/>
          <w:divBdr>
            <w:top w:val="none" w:sz="0" w:space="0" w:color="auto"/>
            <w:left w:val="none" w:sz="0" w:space="0" w:color="auto"/>
            <w:bottom w:val="none" w:sz="0" w:space="0" w:color="auto"/>
            <w:right w:val="none" w:sz="0" w:space="0" w:color="auto"/>
          </w:divBdr>
        </w:div>
        <w:div w:id="142167582">
          <w:marLeft w:val="0"/>
          <w:marRight w:val="0"/>
          <w:marTop w:val="0"/>
          <w:marBottom w:val="0"/>
          <w:divBdr>
            <w:top w:val="none" w:sz="0" w:space="0" w:color="auto"/>
            <w:left w:val="none" w:sz="0" w:space="0" w:color="auto"/>
            <w:bottom w:val="none" w:sz="0" w:space="0" w:color="auto"/>
            <w:right w:val="none" w:sz="0" w:space="0" w:color="auto"/>
          </w:divBdr>
        </w:div>
        <w:div w:id="142167610">
          <w:marLeft w:val="0"/>
          <w:marRight w:val="0"/>
          <w:marTop w:val="0"/>
          <w:marBottom w:val="0"/>
          <w:divBdr>
            <w:top w:val="none" w:sz="0" w:space="0" w:color="auto"/>
            <w:left w:val="none" w:sz="0" w:space="0" w:color="auto"/>
            <w:bottom w:val="none" w:sz="0" w:space="0" w:color="auto"/>
            <w:right w:val="none" w:sz="0" w:space="0" w:color="auto"/>
          </w:divBdr>
        </w:div>
        <w:div w:id="142167611">
          <w:marLeft w:val="0"/>
          <w:marRight w:val="0"/>
          <w:marTop w:val="0"/>
          <w:marBottom w:val="0"/>
          <w:divBdr>
            <w:top w:val="none" w:sz="0" w:space="0" w:color="auto"/>
            <w:left w:val="none" w:sz="0" w:space="0" w:color="auto"/>
            <w:bottom w:val="none" w:sz="0" w:space="0" w:color="auto"/>
            <w:right w:val="none" w:sz="0" w:space="0" w:color="auto"/>
          </w:divBdr>
        </w:div>
        <w:div w:id="142167612">
          <w:marLeft w:val="0"/>
          <w:marRight w:val="0"/>
          <w:marTop w:val="0"/>
          <w:marBottom w:val="0"/>
          <w:divBdr>
            <w:top w:val="none" w:sz="0" w:space="0" w:color="auto"/>
            <w:left w:val="none" w:sz="0" w:space="0" w:color="auto"/>
            <w:bottom w:val="none" w:sz="0" w:space="0" w:color="auto"/>
            <w:right w:val="none" w:sz="0" w:space="0" w:color="auto"/>
          </w:divBdr>
        </w:div>
        <w:div w:id="142167613">
          <w:marLeft w:val="0"/>
          <w:marRight w:val="0"/>
          <w:marTop w:val="0"/>
          <w:marBottom w:val="0"/>
          <w:divBdr>
            <w:top w:val="none" w:sz="0" w:space="0" w:color="auto"/>
            <w:left w:val="none" w:sz="0" w:space="0" w:color="auto"/>
            <w:bottom w:val="none" w:sz="0" w:space="0" w:color="auto"/>
            <w:right w:val="none" w:sz="0" w:space="0" w:color="auto"/>
          </w:divBdr>
        </w:div>
      </w:divsChild>
    </w:div>
    <w:div w:id="142167583">
      <w:marLeft w:val="0"/>
      <w:marRight w:val="0"/>
      <w:marTop w:val="0"/>
      <w:marBottom w:val="0"/>
      <w:divBdr>
        <w:top w:val="none" w:sz="0" w:space="0" w:color="auto"/>
        <w:left w:val="none" w:sz="0" w:space="0" w:color="auto"/>
        <w:bottom w:val="none" w:sz="0" w:space="0" w:color="auto"/>
        <w:right w:val="none" w:sz="0" w:space="0" w:color="auto"/>
      </w:divBdr>
    </w:div>
    <w:div w:id="142167584">
      <w:marLeft w:val="0"/>
      <w:marRight w:val="0"/>
      <w:marTop w:val="0"/>
      <w:marBottom w:val="0"/>
      <w:divBdr>
        <w:top w:val="none" w:sz="0" w:space="0" w:color="auto"/>
        <w:left w:val="none" w:sz="0" w:space="0" w:color="auto"/>
        <w:bottom w:val="none" w:sz="0" w:space="0" w:color="auto"/>
        <w:right w:val="none" w:sz="0" w:space="0" w:color="auto"/>
      </w:divBdr>
    </w:div>
    <w:div w:id="142167585">
      <w:marLeft w:val="0"/>
      <w:marRight w:val="0"/>
      <w:marTop w:val="0"/>
      <w:marBottom w:val="0"/>
      <w:divBdr>
        <w:top w:val="none" w:sz="0" w:space="0" w:color="auto"/>
        <w:left w:val="none" w:sz="0" w:space="0" w:color="auto"/>
        <w:bottom w:val="none" w:sz="0" w:space="0" w:color="auto"/>
        <w:right w:val="none" w:sz="0" w:space="0" w:color="auto"/>
      </w:divBdr>
    </w:div>
    <w:div w:id="142167586">
      <w:marLeft w:val="0"/>
      <w:marRight w:val="0"/>
      <w:marTop w:val="0"/>
      <w:marBottom w:val="0"/>
      <w:divBdr>
        <w:top w:val="none" w:sz="0" w:space="0" w:color="auto"/>
        <w:left w:val="none" w:sz="0" w:space="0" w:color="auto"/>
        <w:bottom w:val="none" w:sz="0" w:space="0" w:color="auto"/>
        <w:right w:val="none" w:sz="0" w:space="0" w:color="auto"/>
      </w:divBdr>
    </w:div>
    <w:div w:id="142167587">
      <w:marLeft w:val="0"/>
      <w:marRight w:val="0"/>
      <w:marTop w:val="0"/>
      <w:marBottom w:val="0"/>
      <w:divBdr>
        <w:top w:val="none" w:sz="0" w:space="0" w:color="auto"/>
        <w:left w:val="none" w:sz="0" w:space="0" w:color="auto"/>
        <w:bottom w:val="none" w:sz="0" w:space="0" w:color="auto"/>
        <w:right w:val="none" w:sz="0" w:space="0" w:color="auto"/>
      </w:divBdr>
    </w:div>
    <w:div w:id="142167588">
      <w:marLeft w:val="0"/>
      <w:marRight w:val="0"/>
      <w:marTop w:val="0"/>
      <w:marBottom w:val="0"/>
      <w:divBdr>
        <w:top w:val="none" w:sz="0" w:space="0" w:color="auto"/>
        <w:left w:val="none" w:sz="0" w:space="0" w:color="auto"/>
        <w:bottom w:val="none" w:sz="0" w:space="0" w:color="auto"/>
        <w:right w:val="none" w:sz="0" w:space="0" w:color="auto"/>
      </w:divBdr>
    </w:div>
    <w:div w:id="142167589">
      <w:marLeft w:val="0"/>
      <w:marRight w:val="0"/>
      <w:marTop w:val="0"/>
      <w:marBottom w:val="0"/>
      <w:divBdr>
        <w:top w:val="none" w:sz="0" w:space="0" w:color="auto"/>
        <w:left w:val="none" w:sz="0" w:space="0" w:color="auto"/>
        <w:bottom w:val="none" w:sz="0" w:space="0" w:color="auto"/>
        <w:right w:val="none" w:sz="0" w:space="0" w:color="auto"/>
      </w:divBdr>
    </w:div>
    <w:div w:id="142167590">
      <w:marLeft w:val="0"/>
      <w:marRight w:val="0"/>
      <w:marTop w:val="0"/>
      <w:marBottom w:val="0"/>
      <w:divBdr>
        <w:top w:val="none" w:sz="0" w:space="0" w:color="auto"/>
        <w:left w:val="none" w:sz="0" w:space="0" w:color="auto"/>
        <w:bottom w:val="none" w:sz="0" w:space="0" w:color="auto"/>
        <w:right w:val="none" w:sz="0" w:space="0" w:color="auto"/>
      </w:divBdr>
    </w:div>
    <w:div w:id="142167591">
      <w:marLeft w:val="0"/>
      <w:marRight w:val="0"/>
      <w:marTop w:val="0"/>
      <w:marBottom w:val="0"/>
      <w:divBdr>
        <w:top w:val="none" w:sz="0" w:space="0" w:color="auto"/>
        <w:left w:val="none" w:sz="0" w:space="0" w:color="auto"/>
        <w:bottom w:val="none" w:sz="0" w:space="0" w:color="auto"/>
        <w:right w:val="none" w:sz="0" w:space="0" w:color="auto"/>
      </w:divBdr>
    </w:div>
    <w:div w:id="142167592">
      <w:marLeft w:val="0"/>
      <w:marRight w:val="0"/>
      <w:marTop w:val="0"/>
      <w:marBottom w:val="0"/>
      <w:divBdr>
        <w:top w:val="none" w:sz="0" w:space="0" w:color="auto"/>
        <w:left w:val="none" w:sz="0" w:space="0" w:color="auto"/>
        <w:bottom w:val="none" w:sz="0" w:space="0" w:color="auto"/>
        <w:right w:val="none" w:sz="0" w:space="0" w:color="auto"/>
      </w:divBdr>
    </w:div>
    <w:div w:id="142167593">
      <w:marLeft w:val="0"/>
      <w:marRight w:val="0"/>
      <w:marTop w:val="0"/>
      <w:marBottom w:val="0"/>
      <w:divBdr>
        <w:top w:val="none" w:sz="0" w:space="0" w:color="auto"/>
        <w:left w:val="none" w:sz="0" w:space="0" w:color="auto"/>
        <w:bottom w:val="none" w:sz="0" w:space="0" w:color="auto"/>
        <w:right w:val="none" w:sz="0" w:space="0" w:color="auto"/>
      </w:divBdr>
    </w:div>
    <w:div w:id="142167594">
      <w:marLeft w:val="0"/>
      <w:marRight w:val="0"/>
      <w:marTop w:val="0"/>
      <w:marBottom w:val="0"/>
      <w:divBdr>
        <w:top w:val="none" w:sz="0" w:space="0" w:color="auto"/>
        <w:left w:val="none" w:sz="0" w:space="0" w:color="auto"/>
        <w:bottom w:val="none" w:sz="0" w:space="0" w:color="auto"/>
        <w:right w:val="none" w:sz="0" w:space="0" w:color="auto"/>
      </w:divBdr>
    </w:div>
    <w:div w:id="142167595">
      <w:marLeft w:val="0"/>
      <w:marRight w:val="0"/>
      <w:marTop w:val="0"/>
      <w:marBottom w:val="0"/>
      <w:divBdr>
        <w:top w:val="none" w:sz="0" w:space="0" w:color="auto"/>
        <w:left w:val="none" w:sz="0" w:space="0" w:color="auto"/>
        <w:bottom w:val="none" w:sz="0" w:space="0" w:color="auto"/>
        <w:right w:val="none" w:sz="0" w:space="0" w:color="auto"/>
      </w:divBdr>
    </w:div>
    <w:div w:id="142167596">
      <w:marLeft w:val="0"/>
      <w:marRight w:val="0"/>
      <w:marTop w:val="0"/>
      <w:marBottom w:val="0"/>
      <w:divBdr>
        <w:top w:val="none" w:sz="0" w:space="0" w:color="auto"/>
        <w:left w:val="none" w:sz="0" w:space="0" w:color="auto"/>
        <w:bottom w:val="none" w:sz="0" w:space="0" w:color="auto"/>
        <w:right w:val="none" w:sz="0" w:space="0" w:color="auto"/>
      </w:divBdr>
    </w:div>
    <w:div w:id="142167597">
      <w:marLeft w:val="0"/>
      <w:marRight w:val="0"/>
      <w:marTop w:val="0"/>
      <w:marBottom w:val="0"/>
      <w:divBdr>
        <w:top w:val="none" w:sz="0" w:space="0" w:color="auto"/>
        <w:left w:val="none" w:sz="0" w:space="0" w:color="auto"/>
        <w:bottom w:val="none" w:sz="0" w:space="0" w:color="auto"/>
        <w:right w:val="none" w:sz="0" w:space="0" w:color="auto"/>
      </w:divBdr>
    </w:div>
    <w:div w:id="142167598">
      <w:marLeft w:val="0"/>
      <w:marRight w:val="0"/>
      <w:marTop w:val="0"/>
      <w:marBottom w:val="0"/>
      <w:divBdr>
        <w:top w:val="none" w:sz="0" w:space="0" w:color="auto"/>
        <w:left w:val="none" w:sz="0" w:space="0" w:color="auto"/>
        <w:bottom w:val="none" w:sz="0" w:space="0" w:color="auto"/>
        <w:right w:val="none" w:sz="0" w:space="0" w:color="auto"/>
      </w:divBdr>
    </w:div>
    <w:div w:id="142167599">
      <w:marLeft w:val="0"/>
      <w:marRight w:val="0"/>
      <w:marTop w:val="0"/>
      <w:marBottom w:val="0"/>
      <w:divBdr>
        <w:top w:val="none" w:sz="0" w:space="0" w:color="auto"/>
        <w:left w:val="none" w:sz="0" w:space="0" w:color="auto"/>
        <w:bottom w:val="none" w:sz="0" w:space="0" w:color="auto"/>
        <w:right w:val="none" w:sz="0" w:space="0" w:color="auto"/>
      </w:divBdr>
    </w:div>
    <w:div w:id="142167600">
      <w:marLeft w:val="0"/>
      <w:marRight w:val="0"/>
      <w:marTop w:val="0"/>
      <w:marBottom w:val="0"/>
      <w:divBdr>
        <w:top w:val="none" w:sz="0" w:space="0" w:color="auto"/>
        <w:left w:val="none" w:sz="0" w:space="0" w:color="auto"/>
        <w:bottom w:val="none" w:sz="0" w:space="0" w:color="auto"/>
        <w:right w:val="none" w:sz="0" w:space="0" w:color="auto"/>
      </w:divBdr>
    </w:div>
    <w:div w:id="142167601">
      <w:marLeft w:val="0"/>
      <w:marRight w:val="0"/>
      <w:marTop w:val="0"/>
      <w:marBottom w:val="0"/>
      <w:divBdr>
        <w:top w:val="none" w:sz="0" w:space="0" w:color="auto"/>
        <w:left w:val="none" w:sz="0" w:space="0" w:color="auto"/>
        <w:bottom w:val="none" w:sz="0" w:space="0" w:color="auto"/>
        <w:right w:val="none" w:sz="0" w:space="0" w:color="auto"/>
      </w:divBdr>
    </w:div>
    <w:div w:id="142167602">
      <w:marLeft w:val="0"/>
      <w:marRight w:val="0"/>
      <w:marTop w:val="0"/>
      <w:marBottom w:val="0"/>
      <w:divBdr>
        <w:top w:val="none" w:sz="0" w:space="0" w:color="auto"/>
        <w:left w:val="none" w:sz="0" w:space="0" w:color="auto"/>
        <w:bottom w:val="none" w:sz="0" w:space="0" w:color="auto"/>
        <w:right w:val="none" w:sz="0" w:space="0" w:color="auto"/>
      </w:divBdr>
    </w:div>
    <w:div w:id="142167603">
      <w:marLeft w:val="0"/>
      <w:marRight w:val="0"/>
      <w:marTop w:val="0"/>
      <w:marBottom w:val="0"/>
      <w:divBdr>
        <w:top w:val="none" w:sz="0" w:space="0" w:color="auto"/>
        <w:left w:val="none" w:sz="0" w:space="0" w:color="auto"/>
        <w:bottom w:val="none" w:sz="0" w:space="0" w:color="auto"/>
        <w:right w:val="none" w:sz="0" w:space="0" w:color="auto"/>
      </w:divBdr>
    </w:div>
    <w:div w:id="142167604">
      <w:marLeft w:val="0"/>
      <w:marRight w:val="0"/>
      <w:marTop w:val="0"/>
      <w:marBottom w:val="0"/>
      <w:divBdr>
        <w:top w:val="none" w:sz="0" w:space="0" w:color="auto"/>
        <w:left w:val="none" w:sz="0" w:space="0" w:color="auto"/>
        <w:bottom w:val="none" w:sz="0" w:space="0" w:color="auto"/>
        <w:right w:val="none" w:sz="0" w:space="0" w:color="auto"/>
      </w:divBdr>
    </w:div>
    <w:div w:id="142167605">
      <w:marLeft w:val="0"/>
      <w:marRight w:val="0"/>
      <w:marTop w:val="0"/>
      <w:marBottom w:val="0"/>
      <w:divBdr>
        <w:top w:val="none" w:sz="0" w:space="0" w:color="auto"/>
        <w:left w:val="none" w:sz="0" w:space="0" w:color="auto"/>
        <w:bottom w:val="none" w:sz="0" w:space="0" w:color="auto"/>
        <w:right w:val="none" w:sz="0" w:space="0" w:color="auto"/>
      </w:divBdr>
    </w:div>
    <w:div w:id="142167606">
      <w:marLeft w:val="0"/>
      <w:marRight w:val="0"/>
      <w:marTop w:val="0"/>
      <w:marBottom w:val="0"/>
      <w:divBdr>
        <w:top w:val="none" w:sz="0" w:space="0" w:color="auto"/>
        <w:left w:val="none" w:sz="0" w:space="0" w:color="auto"/>
        <w:bottom w:val="none" w:sz="0" w:space="0" w:color="auto"/>
        <w:right w:val="none" w:sz="0" w:space="0" w:color="auto"/>
      </w:divBdr>
    </w:div>
    <w:div w:id="142167607">
      <w:marLeft w:val="0"/>
      <w:marRight w:val="0"/>
      <w:marTop w:val="0"/>
      <w:marBottom w:val="0"/>
      <w:divBdr>
        <w:top w:val="none" w:sz="0" w:space="0" w:color="auto"/>
        <w:left w:val="none" w:sz="0" w:space="0" w:color="auto"/>
        <w:bottom w:val="none" w:sz="0" w:space="0" w:color="auto"/>
        <w:right w:val="none" w:sz="0" w:space="0" w:color="auto"/>
      </w:divBdr>
    </w:div>
    <w:div w:id="142167608">
      <w:marLeft w:val="0"/>
      <w:marRight w:val="0"/>
      <w:marTop w:val="0"/>
      <w:marBottom w:val="0"/>
      <w:divBdr>
        <w:top w:val="none" w:sz="0" w:space="0" w:color="auto"/>
        <w:left w:val="none" w:sz="0" w:space="0" w:color="auto"/>
        <w:bottom w:val="none" w:sz="0" w:space="0" w:color="auto"/>
        <w:right w:val="none" w:sz="0" w:space="0" w:color="auto"/>
      </w:divBdr>
    </w:div>
    <w:div w:id="142167609">
      <w:marLeft w:val="0"/>
      <w:marRight w:val="0"/>
      <w:marTop w:val="0"/>
      <w:marBottom w:val="0"/>
      <w:divBdr>
        <w:top w:val="none" w:sz="0" w:space="0" w:color="auto"/>
        <w:left w:val="none" w:sz="0" w:space="0" w:color="auto"/>
        <w:bottom w:val="none" w:sz="0" w:space="0" w:color="auto"/>
        <w:right w:val="none" w:sz="0" w:space="0" w:color="auto"/>
      </w:divBdr>
    </w:div>
    <w:div w:id="142167618">
      <w:marLeft w:val="0"/>
      <w:marRight w:val="0"/>
      <w:marTop w:val="0"/>
      <w:marBottom w:val="0"/>
      <w:divBdr>
        <w:top w:val="none" w:sz="0" w:space="0" w:color="auto"/>
        <w:left w:val="none" w:sz="0" w:space="0" w:color="auto"/>
        <w:bottom w:val="none" w:sz="0" w:space="0" w:color="auto"/>
        <w:right w:val="none" w:sz="0" w:space="0" w:color="auto"/>
      </w:divBdr>
      <w:divsChild>
        <w:div w:id="142167569">
          <w:marLeft w:val="0"/>
          <w:marRight w:val="0"/>
          <w:marTop w:val="0"/>
          <w:marBottom w:val="0"/>
          <w:divBdr>
            <w:top w:val="none" w:sz="0" w:space="0" w:color="auto"/>
            <w:left w:val="none" w:sz="0" w:space="0" w:color="auto"/>
            <w:bottom w:val="none" w:sz="0" w:space="0" w:color="auto"/>
            <w:right w:val="none" w:sz="0" w:space="0" w:color="auto"/>
          </w:divBdr>
        </w:div>
        <w:div w:id="142167614">
          <w:marLeft w:val="0"/>
          <w:marRight w:val="0"/>
          <w:marTop w:val="0"/>
          <w:marBottom w:val="0"/>
          <w:divBdr>
            <w:top w:val="none" w:sz="0" w:space="0" w:color="auto"/>
            <w:left w:val="none" w:sz="0" w:space="0" w:color="auto"/>
            <w:bottom w:val="none" w:sz="0" w:space="0" w:color="auto"/>
            <w:right w:val="none" w:sz="0" w:space="0" w:color="auto"/>
          </w:divBdr>
        </w:div>
        <w:div w:id="142167615">
          <w:marLeft w:val="0"/>
          <w:marRight w:val="0"/>
          <w:marTop w:val="0"/>
          <w:marBottom w:val="0"/>
          <w:divBdr>
            <w:top w:val="none" w:sz="0" w:space="0" w:color="auto"/>
            <w:left w:val="none" w:sz="0" w:space="0" w:color="auto"/>
            <w:bottom w:val="none" w:sz="0" w:space="0" w:color="auto"/>
            <w:right w:val="none" w:sz="0" w:space="0" w:color="auto"/>
          </w:divBdr>
        </w:div>
        <w:div w:id="142167616">
          <w:marLeft w:val="0"/>
          <w:marRight w:val="0"/>
          <w:marTop w:val="0"/>
          <w:marBottom w:val="0"/>
          <w:divBdr>
            <w:top w:val="none" w:sz="0" w:space="0" w:color="auto"/>
            <w:left w:val="none" w:sz="0" w:space="0" w:color="auto"/>
            <w:bottom w:val="none" w:sz="0" w:space="0" w:color="auto"/>
            <w:right w:val="none" w:sz="0" w:space="0" w:color="auto"/>
          </w:divBdr>
        </w:div>
        <w:div w:id="142167617">
          <w:marLeft w:val="0"/>
          <w:marRight w:val="0"/>
          <w:marTop w:val="0"/>
          <w:marBottom w:val="0"/>
          <w:divBdr>
            <w:top w:val="none" w:sz="0" w:space="0" w:color="auto"/>
            <w:left w:val="none" w:sz="0" w:space="0" w:color="auto"/>
            <w:bottom w:val="none" w:sz="0" w:space="0" w:color="auto"/>
            <w:right w:val="none" w:sz="0" w:space="0" w:color="auto"/>
          </w:divBdr>
        </w:div>
        <w:div w:id="142167619">
          <w:marLeft w:val="0"/>
          <w:marRight w:val="0"/>
          <w:marTop w:val="0"/>
          <w:marBottom w:val="0"/>
          <w:divBdr>
            <w:top w:val="none" w:sz="0" w:space="0" w:color="auto"/>
            <w:left w:val="none" w:sz="0" w:space="0" w:color="auto"/>
            <w:bottom w:val="none" w:sz="0" w:space="0" w:color="auto"/>
            <w:right w:val="none" w:sz="0" w:space="0" w:color="auto"/>
          </w:divBdr>
        </w:div>
        <w:div w:id="142167620">
          <w:marLeft w:val="0"/>
          <w:marRight w:val="0"/>
          <w:marTop w:val="0"/>
          <w:marBottom w:val="0"/>
          <w:divBdr>
            <w:top w:val="none" w:sz="0" w:space="0" w:color="auto"/>
            <w:left w:val="none" w:sz="0" w:space="0" w:color="auto"/>
            <w:bottom w:val="none" w:sz="0" w:space="0" w:color="auto"/>
            <w:right w:val="none" w:sz="0" w:space="0" w:color="auto"/>
          </w:divBdr>
        </w:div>
        <w:div w:id="142167621">
          <w:marLeft w:val="0"/>
          <w:marRight w:val="0"/>
          <w:marTop w:val="0"/>
          <w:marBottom w:val="0"/>
          <w:divBdr>
            <w:top w:val="none" w:sz="0" w:space="0" w:color="auto"/>
            <w:left w:val="none" w:sz="0" w:space="0" w:color="auto"/>
            <w:bottom w:val="none" w:sz="0" w:space="0" w:color="auto"/>
            <w:right w:val="none" w:sz="0" w:space="0" w:color="auto"/>
          </w:divBdr>
        </w:div>
        <w:div w:id="142167622">
          <w:marLeft w:val="0"/>
          <w:marRight w:val="0"/>
          <w:marTop w:val="0"/>
          <w:marBottom w:val="0"/>
          <w:divBdr>
            <w:top w:val="none" w:sz="0" w:space="0" w:color="auto"/>
            <w:left w:val="none" w:sz="0" w:space="0" w:color="auto"/>
            <w:bottom w:val="none" w:sz="0" w:space="0" w:color="auto"/>
            <w:right w:val="none" w:sz="0" w:space="0" w:color="auto"/>
          </w:divBdr>
        </w:div>
      </w:divsChild>
    </w:div>
    <w:div w:id="142167625">
      <w:marLeft w:val="0"/>
      <w:marRight w:val="0"/>
      <w:marTop w:val="0"/>
      <w:marBottom w:val="0"/>
      <w:divBdr>
        <w:top w:val="none" w:sz="0" w:space="0" w:color="auto"/>
        <w:left w:val="none" w:sz="0" w:space="0" w:color="auto"/>
        <w:bottom w:val="none" w:sz="0" w:space="0" w:color="auto"/>
        <w:right w:val="none" w:sz="0" w:space="0" w:color="auto"/>
      </w:divBdr>
    </w:div>
    <w:div w:id="142167626">
      <w:marLeft w:val="0"/>
      <w:marRight w:val="0"/>
      <w:marTop w:val="0"/>
      <w:marBottom w:val="0"/>
      <w:divBdr>
        <w:top w:val="none" w:sz="0" w:space="0" w:color="auto"/>
        <w:left w:val="none" w:sz="0" w:space="0" w:color="auto"/>
        <w:bottom w:val="none" w:sz="0" w:space="0" w:color="auto"/>
        <w:right w:val="none" w:sz="0" w:space="0" w:color="auto"/>
      </w:divBdr>
    </w:div>
    <w:div w:id="142167627">
      <w:marLeft w:val="0"/>
      <w:marRight w:val="0"/>
      <w:marTop w:val="0"/>
      <w:marBottom w:val="0"/>
      <w:divBdr>
        <w:top w:val="none" w:sz="0" w:space="0" w:color="auto"/>
        <w:left w:val="none" w:sz="0" w:space="0" w:color="auto"/>
        <w:bottom w:val="none" w:sz="0" w:space="0" w:color="auto"/>
        <w:right w:val="none" w:sz="0" w:space="0" w:color="auto"/>
      </w:divBdr>
    </w:div>
    <w:div w:id="142167628">
      <w:marLeft w:val="0"/>
      <w:marRight w:val="0"/>
      <w:marTop w:val="0"/>
      <w:marBottom w:val="0"/>
      <w:divBdr>
        <w:top w:val="none" w:sz="0" w:space="0" w:color="auto"/>
        <w:left w:val="none" w:sz="0" w:space="0" w:color="auto"/>
        <w:bottom w:val="none" w:sz="0" w:space="0" w:color="auto"/>
        <w:right w:val="none" w:sz="0" w:space="0" w:color="auto"/>
      </w:divBdr>
    </w:div>
    <w:div w:id="142167629">
      <w:marLeft w:val="0"/>
      <w:marRight w:val="0"/>
      <w:marTop w:val="0"/>
      <w:marBottom w:val="0"/>
      <w:divBdr>
        <w:top w:val="none" w:sz="0" w:space="0" w:color="auto"/>
        <w:left w:val="none" w:sz="0" w:space="0" w:color="auto"/>
        <w:bottom w:val="none" w:sz="0" w:space="0" w:color="auto"/>
        <w:right w:val="none" w:sz="0" w:space="0" w:color="auto"/>
      </w:divBdr>
    </w:div>
    <w:div w:id="142167631">
      <w:marLeft w:val="0"/>
      <w:marRight w:val="0"/>
      <w:marTop w:val="0"/>
      <w:marBottom w:val="0"/>
      <w:divBdr>
        <w:top w:val="none" w:sz="0" w:space="0" w:color="auto"/>
        <w:left w:val="none" w:sz="0" w:space="0" w:color="auto"/>
        <w:bottom w:val="none" w:sz="0" w:space="0" w:color="auto"/>
        <w:right w:val="none" w:sz="0" w:space="0" w:color="auto"/>
      </w:divBdr>
    </w:div>
    <w:div w:id="142167633">
      <w:marLeft w:val="0"/>
      <w:marRight w:val="0"/>
      <w:marTop w:val="0"/>
      <w:marBottom w:val="0"/>
      <w:divBdr>
        <w:top w:val="none" w:sz="0" w:space="0" w:color="auto"/>
        <w:left w:val="none" w:sz="0" w:space="0" w:color="auto"/>
        <w:bottom w:val="none" w:sz="0" w:space="0" w:color="auto"/>
        <w:right w:val="none" w:sz="0" w:space="0" w:color="auto"/>
      </w:divBdr>
      <w:divsChild>
        <w:div w:id="142167536">
          <w:marLeft w:val="0"/>
          <w:marRight w:val="0"/>
          <w:marTop w:val="0"/>
          <w:marBottom w:val="0"/>
          <w:divBdr>
            <w:top w:val="none" w:sz="0" w:space="0" w:color="auto"/>
            <w:left w:val="none" w:sz="0" w:space="0" w:color="auto"/>
            <w:bottom w:val="none" w:sz="0" w:space="0" w:color="auto"/>
            <w:right w:val="none" w:sz="0" w:space="0" w:color="auto"/>
          </w:divBdr>
        </w:div>
        <w:div w:id="142167537">
          <w:marLeft w:val="0"/>
          <w:marRight w:val="0"/>
          <w:marTop w:val="0"/>
          <w:marBottom w:val="0"/>
          <w:divBdr>
            <w:top w:val="none" w:sz="0" w:space="0" w:color="auto"/>
            <w:left w:val="none" w:sz="0" w:space="0" w:color="auto"/>
            <w:bottom w:val="none" w:sz="0" w:space="0" w:color="auto"/>
            <w:right w:val="none" w:sz="0" w:space="0" w:color="auto"/>
          </w:divBdr>
        </w:div>
        <w:div w:id="142167538">
          <w:marLeft w:val="0"/>
          <w:marRight w:val="0"/>
          <w:marTop w:val="0"/>
          <w:marBottom w:val="0"/>
          <w:divBdr>
            <w:top w:val="none" w:sz="0" w:space="0" w:color="auto"/>
            <w:left w:val="none" w:sz="0" w:space="0" w:color="auto"/>
            <w:bottom w:val="none" w:sz="0" w:space="0" w:color="auto"/>
            <w:right w:val="none" w:sz="0" w:space="0" w:color="auto"/>
          </w:divBdr>
        </w:div>
        <w:div w:id="142167539">
          <w:marLeft w:val="0"/>
          <w:marRight w:val="0"/>
          <w:marTop w:val="0"/>
          <w:marBottom w:val="0"/>
          <w:divBdr>
            <w:top w:val="none" w:sz="0" w:space="0" w:color="auto"/>
            <w:left w:val="none" w:sz="0" w:space="0" w:color="auto"/>
            <w:bottom w:val="none" w:sz="0" w:space="0" w:color="auto"/>
            <w:right w:val="none" w:sz="0" w:space="0" w:color="auto"/>
          </w:divBdr>
        </w:div>
        <w:div w:id="142167540">
          <w:marLeft w:val="0"/>
          <w:marRight w:val="0"/>
          <w:marTop w:val="0"/>
          <w:marBottom w:val="0"/>
          <w:divBdr>
            <w:top w:val="none" w:sz="0" w:space="0" w:color="auto"/>
            <w:left w:val="none" w:sz="0" w:space="0" w:color="auto"/>
            <w:bottom w:val="none" w:sz="0" w:space="0" w:color="auto"/>
            <w:right w:val="none" w:sz="0" w:space="0" w:color="auto"/>
          </w:divBdr>
        </w:div>
        <w:div w:id="142167541">
          <w:marLeft w:val="0"/>
          <w:marRight w:val="0"/>
          <w:marTop w:val="0"/>
          <w:marBottom w:val="0"/>
          <w:divBdr>
            <w:top w:val="none" w:sz="0" w:space="0" w:color="auto"/>
            <w:left w:val="none" w:sz="0" w:space="0" w:color="auto"/>
            <w:bottom w:val="none" w:sz="0" w:space="0" w:color="auto"/>
            <w:right w:val="none" w:sz="0" w:space="0" w:color="auto"/>
          </w:divBdr>
        </w:div>
        <w:div w:id="142167542">
          <w:marLeft w:val="0"/>
          <w:marRight w:val="0"/>
          <w:marTop w:val="0"/>
          <w:marBottom w:val="0"/>
          <w:divBdr>
            <w:top w:val="none" w:sz="0" w:space="0" w:color="auto"/>
            <w:left w:val="none" w:sz="0" w:space="0" w:color="auto"/>
            <w:bottom w:val="none" w:sz="0" w:space="0" w:color="auto"/>
            <w:right w:val="none" w:sz="0" w:space="0" w:color="auto"/>
          </w:divBdr>
        </w:div>
        <w:div w:id="142167543">
          <w:marLeft w:val="0"/>
          <w:marRight w:val="0"/>
          <w:marTop w:val="0"/>
          <w:marBottom w:val="0"/>
          <w:divBdr>
            <w:top w:val="none" w:sz="0" w:space="0" w:color="auto"/>
            <w:left w:val="none" w:sz="0" w:space="0" w:color="auto"/>
            <w:bottom w:val="none" w:sz="0" w:space="0" w:color="auto"/>
            <w:right w:val="none" w:sz="0" w:space="0" w:color="auto"/>
          </w:divBdr>
        </w:div>
        <w:div w:id="142167544">
          <w:marLeft w:val="0"/>
          <w:marRight w:val="0"/>
          <w:marTop w:val="0"/>
          <w:marBottom w:val="0"/>
          <w:divBdr>
            <w:top w:val="none" w:sz="0" w:space="0" w:color="auto"/>
            <w:left w:val="none" w:sz="0" w:space="0" w:color="auto"/>
            <w:bottom w:val="none" w:sz="0" w:space="0" w:color="auto"/>
            <w:right w:val="none" w:sz="0" w:space="0" w:color="auto"/>
          </w:divBdr>
        </w:div>
        <w:div w:id="142167545">
          <w:marLeft w:val="0"/>
          <w:marRight w:val="0"/>
          <w:marTop w:val="0"/>
          <w:marBottom w:val="0"/>
          <w:divBdr>
            <w:top w:val="none" w:sz="0" w:space="0" w:color="auto"/>
            <w:left w:val="none" w:sz="0" w:space="0" w:color="auto"/>
            <w:bottom w:val="none" w:sz="0" w:space="0" w:color="auto"/>
            <w:right w:val="none" w:sz="0" w:space="0" w:color="auto"/>
          </w:divBdr>
        </w:div>
        <w:div w:id="142167546">
          <w:marLeft w:val="0"/>
          <w:marRight w:val="0"/>
          <w:marTop w:val="0"/>
          <w:marBottom w:val="0"/>
          <w:divBdr>
            <w:top w:val="none" w:sz="0" w:space="0" w:color="auto"/>
            <w:left w:val="none" w:sz="0" w:space="0" w:color="auto"/>
            <w:bottom w:val="none" w:sz="0" w:space="0" w:color="auto"/>
            <w:right w:val="none" w:sz="0" w:space="0" w:color="auto"/>
          </w:divBdr>
        </w:div>
        <w:div w:id="142167547">
          <w:marLeft w:val="0"/>
          <w:marRight w:val="0"/>
          <w:marTop w:val="0"/>
          <w:marBottom w:val="0"/>
          <w:divBdr>
            <w:top w:val="none" w:sz="0" w:space="0" w:color="auto"/>
            <w:left w:val="none" w:sz="0" w:space="0" w:color="auto"/>
            <w:bottom w:val="none" w:sz="0" w:space="0" w:color="auto"/>
            <w:right w:val="none" w:sz="0" w:space="0" w:color="auto"/>
          </w:divBdr>
        </w:div>
        <w:div w:id="142167632">
          <w:marLeft w:val="0"/>
          <w:marRight w:val="0"/>
          <w:marTop w:val="0"/>
          <w:marBottom w:val="0"/>
          <w:divBdr>
            <w:top w:val="none" w:sz="0" w:space="0" w:color="auto"/>
            <w:left w:val="none" w:sz="0" w:space="0" w:color="auto"/>
            <w:bottom w:val="none" w:sz="0" w:space="0" w:color="auto"/>
            <w:right w:val="none" w:sz="0" w:space="0" w:color="auto"/>
          </w:divBdr>
        </w:div>
        <w:div w:id="142167634">
          <w:marLeft w:val="0"/>
          <w:marRight w:val="0"/>
          <w:marTop w:val="0"/>
          <w:marBottom w:val="0"/>
          <w:divBdr>
            <w:top w:val="none" w:sz="0" w:space="0" w:color="auto"/>
            <w:left w:val="none" w:sz="0" w:space="0" w:color="auto"/>
            <w:bottom w:val="none" w:sz="0" w:space="0" w:color="auto"/>
            <w:right w:val="none" w:sz="0" w:space="0" w:color="auto"/>
          </w:divBdr>
        </w:div>
        <w:div w:id="142167635">
          <w:marLeft w:val="0"/>
          <w:marRight w:val="0"/>
          <w:marTop w:val="0"/>
          <w:marBottom w:val="0"/>
          <w:divBdr>
            <w:top w:val="none" w:sz="0" w:space="0" w:color="auto"/>
            <w:left w:val="none" w:sz="0" w:space="0" w:color="auto"/>
            <w:bottom w:val="none" w:sz="0" w:space="0" w:color="auto"/>
            <w:right w:val="none" w:sz="0" w:space="0" w:color="auto"/>
          </w:divBdr>
        </w:div>
      </w:divsChild>
    </w:div>
    <w:div w:id="142167636">
      <w:marLeft w:val="0"/>
      <w:marRight w:val="0"/>
      <w:marTop w:val="0"/>
      <w:marBottom w:val="0"/>
      <w:divBdr>
        <w:top w:val="none" w:sz="0" w:space="0" w:color="auto"/>
        <w:left w:val="none" w:sz="0" w:space="0" w:color="auto"/>
        <w:bottom w:val="none" w:sz="0" w:space="0" w:color="auto"/>
        <w:right w:val="none" w:sz="0" w:space="0" w:color="auto"/>
      </w:divBdr>
    </w:div>
    <w:div w:id="142167645">
      <w:marLeft w:val="0"/>
      <w:marRight w:val="0"/>
      <w:marTop w:val="0"/>
      <w:marBottom w:val="0"/>
      <w:divBdr>
        <w:top w:val="none" w:sz="0" w:space="0" w:color="auto"/>
        <w:left w:val="none" w:sz="0" w:space="0" w:color="auto"/>
        <w:bottom w:val="none" w:sz="0" w:space="0" w:color="auto"/>
        <w:right w:val="none" w:sz="0" w:space="0" w:color="auto"/>
      </w:divBdr>
      <w:divsChild>
        <w:div w:id="142167511">
          <w:marLeft w:val="0"/>
          <w:marRight w:val="0"/>
          <w:marTop w:val="0"/>
          <w:marBottom w:val="0"/>
          <w:divBdr>
            <w:top w:val="none" w:sz="0" w:space="0" w:color="auto"/>
            <w:left w:val="none" w:sz="0" w:space="0" w:color="auto"/>
            <w:bottom w:val="none" w:sz="0" w:space="0" w:color="auto"/>
            <w:right w:val="none" w:sz="0" w:space="0" w:color="auto"/>
          </w:divBdr>
        </w:div>
        <w:div w:id="142167513">
          <w:marLeft w:val="0"/>
          <w:marRight w:val="0"/>
          <w:marTop w:val="0"/>
          <w:marBottom w:val="0"/>
          <w:divBdr>
            <w:top w:val="none" w:sz="0" w:space="0" w:color="auto"/>
            <w:left w:val="none" w:sz="0" w:space="0" w:color="auto"/>
            <w:bottom w:val="none" w:sz="0" w:space="0" w:color="auto"/>
            <w:right w:val="none" w:sz="0" w:space="0" w:color="auto"/>
          </w:divBdr>
        </w:div>
        <w:div w:id="142167514">
          <w:marLeft w:val="0"/>
          <w:marRight w:val="0"/>
          <w:marTop w:val="0"/>
          <w:marBottom w:val="0"/>
          <w:divBdr>
            <w:top w:val="none" w:sz="0" w:space="0" w:color="auto"/>
            <w:left w:val="none" w:sz="0" w:space="0" w:color="auto"/>
            <w:bottom w:val="none" w:sz="0" w:space="0" w:color="auto"/>
            <w:right w:val="none" w:sz="0" w:space="0" w:color="auto"/>
          </w:divBdr>
        </w:div>
        <w:div w:id="142167515">
          <w:marLeft w:val="0"/>
          <w:marRight w:val="0"/>
          <w:marTop w:val="0"/>
          <w:marBottom w:val="0"/>
          <w:divBdr>
            <w:top w:val="none" w:sz="0" w:space="0" w:color="auto"/>
            <w:left w:val="none" w:sz="0" w:space="0" w:color="auto"/>
            <w:bottom w:val="none" w:sz="0" w:space="0" w:color="auto"/>
            <w:right w:val="none" w:sz="0" w:space="0" w:color="auto"/>
          </w:divBdr>
        </w:div>
        <w:div w:id="142167516">
          <w:marLeft w:val="0"/>
          <w:marRight w:val="0"/>
          <w:marTop w:val="0"/>
          <w:marBottom w:val="0"/>
          <w:divBdr>
            <w:top w:val="none" w:sz="0" w:space="0" w:color="auto"/>
            <w:left w:val="none" w:sz="0" w:space="0" w:color="auto"/>
            <w:bottom w:val="none" w:sz="0" w:space="0" w:color="auto"/>
            <w:right w:val="none" w:sz="0" w:space="0" w:color="auto"/>
          </w:divBdr>
        </w:div>
        <w:div w:id="142167517">
          <w:marLeft w:val="0"/>
          <w:marRight w:val="0"/>
          <w:marTop w:val="0"/>
          <w:marBottom w:val="0"/>
          <w:divBdr>
            <w:top w:val="none" w:sz="0" w:space="0" w:color="auto"/>
            <w:left w:val="none" w:sz="0" w:space="0" w:color="auto"/>
            <w:bottom w:val="none" w:sz="0" w:space="0" w:color="auto"/>
            <w:right w:val="none" w:sz="0" w:space="0" w:color="auto"/>
          </w:divBdr>
        </w:div>
        <w:div w:id="142167520">
          <w:marLeft w:val="0"/>
          <w:marRight w:val="0"/>
          <w:marTop w:val="0"/>
          <w:marBottom w:val="0"/>
          <w:divBdr>
            <w:top w:val="none" w:sz="0" w:space="0" w:color="auto"/>
            <w:left w:val="none" w:sz="0" w:space="0" w:color="auto"/>
            <w:bottom w:val="none" w:sz="0" w:space="0" w:color="auto"/>
            <w:right w:val="none" w:sz="0" w:space="0" w:color="auto"/>
          </w:divBdr>
        </w:div>
        <w:div w:id="142167637">
          <w:marLeft w:val="0"/>
          <w:marRight w:val="0"/>
          <w:marTop w:val="0"/>
          <w:marBottom w:val="0"/>
          <w:divBdr>
            <w:top w:val="none" w:sz="0" w:space="0" w:color="auto"/>
            <w:left w:val="none" w:sz="0" w:space="0" w:color="auto"/>
            <w:bottom w:val="none" w:sz="0" w:space="0" w:color="auto"/>
            <w:right w:val="none" w:sz="0" w:space="0" w:color="auto"/>
          </w:divBdr>
        </w:div>
        <w:div w:id="142167639">
          <w:marLeft w:val="0"/>
          <w:marRight w:val="0"/>
          <w:marTop w:val="0"/>
          <w:marBottom w:val="0"/>
          <w:divBdr>
            <w:top w:val="none" w:sz="0" w:space="0" w:color="auto"/>
            <w:left w:val="none" w:sz="0" w:space="0" w:color="auto"/>
            <w:bottom w:val="none" w:sz="0" w:space="0" w:color="auto"/>
            <w:right w:val="none" w:sz="0" w:space="0" w:color="auto"/>
          </w:divBdr>
        </w:div>
        <w:div w:id="142167642">
          <w:marLeft w:val="0"/>
          <w:marRight w:val="0"/>
          <w:marTop w:val="0"/>
          <w:marBottom w:val="0"/>
          <w:divBdr>
            <w:top w:val="none" w:sz="0" w:space="0" w:color="auto"/>
            <w:left w:val="none" w:sz="0" w:space="0" w:color="auto"/>
            <w:bottom w:val="none" w:sz="0" w:space="0" w:color="auto"/>
            <w:right w:val="none" w:sz="0" w:space="0" w:color="auto"/>
          </w:divBdr>
        </w:div>
        <w:div w:id="142167644">
          <w:marLeft w:val="0"/>
          <w:marRight w:val="0"/>
          <w:marTop w:val="0"/>
          <w:marBottom w:val="0"/>
          <w:divBdr>
            <w:top w:val="none" w:sz="0" w:space="0" w:color="auto"/>
            <w:left w:val="none" w:sz="0" w:space="0" w:color="auto"/>
            <w:bottom w:val="none" w:sz="0" w:space="0" w:color="auto"/>
            <w:right w:val="none" w:sz="0" w:space="0" w:color="auto"/>
          </w:divBdr>
        </w:div>
        <w:div w:id="142167647">
          <w:marLeft w:val="0"/>
          <w:marRight w:val="0"/>
          <w:marTop w:val="0"/>
          <w:marBottom w:val="0"/>
          <w:divBdr>
            <w:top w:val="none" w:sz="0" w:space="0" w:color="auto"/>
            <w:left w:val="none" w:sz="0" w:space="0" w:color="auto"/>
            <w:bottom w:val="none" w:sz="0" w:space="0" w:color="auto"/>
            <w:right w:val="none" w:sz="0" w:space="0" w:color="auto"/>
          </w:divBdr>
        </w:div>
        <w:div w:id="142167648">
          <w:marLeft w:val="0"/>
          <w:marRight w:val="0"/>
          <w:marTop w:val="0"/>
          <w:marBottom w:val="0"/>
          <w:divBdr>
            <w:top w:val="none" w:sz="0" w:space="0" w:color="auto"/>
            <w:left w:val="none" w:sz="0" w:space="0" w:color="auto"/>
            <w:bottom w:val="none" w:sz="0" w:space="0" w:color="auto"/>
            <w:right w:val="none" w:sz="0" w:space="0" w:color="auto"/>
          </w:divBdr>
        </w:div>
        <w:div w:id="142167660">
          <w:marLeft w:val="0"/>
          <w:marRight w:val="0"/>
          <w:marTop w:val="0"/>
          <w:marBottom w:val="0"/>
          <w:divBdr>
            <w:top w:val="none" w:sz="0" w:space="0" w:color="auto"/>
            <w:left w:val="none" w:sz="0" w:space="0" w:color="auto"/>
            <w:bottom w:val="none" w:sz="0" w:space="0" w:color="auto"/>
            <w:right w:val="none" w:sz="0" w:space="0" w:color="auto"/>
          </w:divBdr>
        </w:div>
        <w:div w:id="142167662">
          <w:marLeft w:val="0"/>
          <w:marRight w:val="0"/>
          <w:marTop w:val="0"/>
          <w:marBottom w:val="0"/>
          <w:divBdr>
            <w:top w:val="none" w:sz="0" w:space="0" w:color="auto"/>
            <w:left w:val="none" w:sz="0" w:space="0" w:color="auto"/>
            <w:bottom w:val="none" w:sz="0" w:space="0" w:color="auto"/>
            <w:right w:val="none" w:sz="0" w:space="0" w:color="auto"/>
          </w:divBdr>
        </w:div>
        <w:div w:id="142167663">
          <w:marLeft w:val="0"/>
          <w:marRight w:val="0"/>
          <w:marTop w:val="0"/>
          <w:marBottom w:val="0"/>
          <w:divBdr>
            <w:top w:val="none" w:sz="0" w:space="0" w:color="auto"/>
            <w:left w:val="none" w:sz="0" w:space="0" w:color="auto"/>
            <w:bottom w:val="none" w:sz="0" w:space="0" w:color="auto"/>
            <w:right w:val="none" w:sz="0" w:space="0" w:color="auto"/>
          </w:divBdr>
        </w:div>
        <w:div w:id="142167664">
          <w:marLeft w:val="0"/>
          <w:marRight w:val="0"/>
          <w:marTop w:val="0"/>
          <w:marBottom w:val="0"/>
          <w:divBdr>
            <w:top w:val="none" w:sz="0" w:space="0" w:color="auto"/>
            <w:left w:val="none" w:sz="0" w:space="0" w:color="auto"/>
            <w:bottom w:val="none" w:sz="0" w:space="0" w:color="auto"/>
            <w:right w:val="none" w:sz="0" w:space="0" w:color="auto"/>
          </w:divBdr>
        </w:div>
        <w:div w:id="142167665">
          <w:marLeft w:val="0"/>
          <w:marRight w:val="0"/>
          <w:marTop w:val="0"/>
          <w:marBottom w:val="0"/>
          <w:divBdr>
            <w:top w:val="none" w:sz="0" w:space="0" w:color="auto"/>
            <w:left w:val="none" w:sz="0" w:space="0" w:color="auto"/>
            <w:bottom w:val="none" w:sz="0" w:space="0" w:color="auto"/>
            <w:right w:val="none" w:sz="0" w:space="0" w:color="auto"/>
          </w:divBdr>
        </w:div>
        <w:div w:id="142167667">
          <w:marLeft w:val="0"/>
          <w:marRight w:val="0"/>
          <w:marTop w:val="0"/>
          <w:marBottom w:val="0"/>
          <w:divBdr>
            <w:top w:val="none" w:sz="0" w:space="0" w:color="auto"/>
            <w:left w:val="none" w:sz="0" w:space="0" w:color="auto"/>
            <w:bottom w:val="none" w:sz="0" w:space="0" w:color="auto"/>
            <w:right w:val="none" w:sz="0" w:space="0" w:color="auto"/>
          </w:divBdr>
        </w:div>
        <w:div w:id="142167668">
          <w:marLeft w:val="0"/>
          <w:marRight w:val="0"/>
          <w:marTop w:val="0"/>
          <w:marBottom w:val="0"/>
          <w:divBdr>
            <w:top w:val="none" w:sz="0" w:space="0" w:color="auto"/>
            <w:left w:val="none" w:sz="0" w:space="0" w:color="auto"/>
            <w:bottom w:val="none" w:sz="0" w:space="0" w:color="auto"/>
            <w:right w:val="none" w:sz="0" w:space="0" w:color="auto"/>
          </w:divBdr>
        </w:div>
      </w:divsChild>
    </w:div>
    <w:div w:id="142167669">
      <w:marLeft w:val="0"/>
      <w:marRight w:val="0"/>
      <w:marTop w:val="0"/>
      <w:marBottom w:val="0"/>
      <w:divBdr>
        <w:top w:val="none" w:sz="0" w:space="0" w:color="auto"/>
        <w:left w:val="none" w:sz="0" w:space="0" w:color="auto"/>
        <w:bottom w:val="none" w:sz="0" w:space="0" w:color="auto"/>
        <w:right w:val="none" w:sz="0" w:space="0" w:color="auto"/>
      </w:divBdr>
    </w:div>
    <w:div w:id="142167670">
      <w:marLeft w:val="0"/>
      <w:marRight w:val="0"/>
      <w:marTop w:val="0"/>
      <w:marBottom w:val="0"/>
      <w:divBdr>
        <w:top w:val="none" w:sz="0" w:space="0" w:color="auto"/>
        <w:left w:val="none" w:sz="0" w:space="0" w:color="auto"/>
        <w:bottom w:val="none" w:sz="0" w:space="0" w:color="auto"/>
        <w:right w:val="none" w:sz="0" w:space="0" w:color="auto"/>
      </w:divBdr>
    </w:div>
    <w:div w:id="149758619">
      <w:bodyDiv w:val="1"/>
      <w:marLeft w:val="0"/>
      <w:marRight w:val="0"/>
      <w:marTop w:val="0"/>
      <w:marBottom w:val="0"/>
      <w:divBdr>
        <w:top w:val="none" w:sz="0" w:space="0" w:color="auto"/>
        <w:left w:val="none" w:sz="0" w:space="0" w:color="auto"/>
        <w:bottom w:val="none" w:sz="0" w:space="0" w:color="auto"/>
        <w:right w:val="none" w:sz="0" w:space="0" w:color="auto"/>
      </w:divBdr>
    </w:div>
    <w:div w:id="153616807">
      <w:bodyDiv w:val="1"/>
      <w:marLeft w:val="0"/>
      <w:marRight w:val="0"/>
      <w:marTop w:val="0"/>
      <w:marBottom w:val="0"/>
      <w:divBdr>
        <w:top w:val="none" w:sz="0" w:space="0" w:color="auto"/>
        <w:left w:val="none" w:sz="0" w:space="0" w:color="auto"/>
        <w:bottom w:val="none" w:sz="0" w:space="0" w:color="auto"/>
        <w:right w:val="none" w:sz="0" w:space="0" w:color="auto"/>
      </w:divBdr>
    </w:div>
    <w:div w:id="155657614">
      <w:bodyDiv w:val="1"/>
      <w:marLeft w:val="0"/>
      <w:marRight w:val="0"/>
      <w:marTop w:val="0"/>
      <w:marBottom w:val="0"/>
      <w:divBdr>
        <w:top w:val="none" w:sz="0" w:space="0" w:color="auto"/>
        <w:left w:val="none" w:sz="0" w:space="0" w:color="auto"/>
        <w:bottom w:val="none" w:sz="0" w:space="0" w:color="auto"/>
        <w:right w:val="none" w:sz="0" w:space="0" w:color="auto"/>
      </w:divBdr>
      <w:divsChild>
        <w:div w:id="833036418">
          <w:marLeft w:val="0"/>
          <w:marRight w:val="75"/>
          <w:marTop w:val="0"/>
          <w:marBottom w:val="0"/>
          <w:divBdr>
            <w:top w:val="none" w:sz="0" w:space="0" w:color="auto"/>
            <w:left w:val="none" w:sz="0" w:space="0" w:color="auto"/>
            <w:bottom w:val="none" w:sz="0" w:space="0" w:color="auto"/>
            <w:right w:val="none" w:sz="0" w:space="0" w:color="auto"/>
          </w:divBdr>
        </w:div>
        <w:div w:id="1904363188">
          <w:marLeft w:val="0"/>
          <w:marRight w:val="0"/>
          <w:marTop w:val="0"/>
          <w:marBottom w:val="0"/>
          <w:divBdr>
            <w:top w:val="none" w:sz="0" w:space="0" w:color="auto"/>
            <w:left w:val="none" w:sz="0" w:space="0" w:color="auto"/>
            <w:bottom w:val="none" w:sz="0" w:space="0" w:color="auto"/>
            <w:right w:val="none" w:sz="0" w:space="0" w:color="auto"/>
          </w:divBdr>
          <w:divsChild>
            <w:div w:id="403845056">
              <w:marLeft w:val="75"/>
              <w:marRight w:val="0"/>
              <w:marTop w:val="0"/>
              <w:marBottom w:val="0"/>
              <w:divBdr>
                <w:top w:val="none" w:sz="0" w:space="0" w:color="auto"/>
                <w:left w:val="none" w:sz="0" w:space="0" w:color="auto"/>
                <w:bottom w:val="none" w:sz="0" w:space="0" w:color="auto"/>
                <w:right w:val="none" w:sz="0" w:space="0" w:color="auto"/>
              </w:divBdr>
            </w:div>
            <w:div w:id="844901960">
              <w:marLeft w:val="0"/>
              <w:marRight w:val="0"/>
              <w:marTop w:val="0"/>
              <w:marBottom w:val="0"/>
              <w:divBdr>
                <w:top w:val="none" w:sz="0" w:space="0" w:color="auto"/>
                <w:left w:val="none" w:sz="0" w:space="0" w:color="auto"/>
                <w:bottom w:val="none" w:sz="0" w:space="0" w:color="auto"/>
                <w:right w:val="none" w:sz="0" w:space="0" w:color="auto"/>
              </w:divBdr>
            </w:div>
            <w:div w:id="957830059">
              <w:marLeft w:val="0"/>
              <w:marRight w:val="75"/>
              <w:marTop w:val="0"/>
              <w:marBottom w:val="0"/>
              <w:divBdr>
                <w:top w:val="none" w:sz="0" w:space="0" w:color="auto"/>
                <w:left w:val="none" w:sz="0" w:space="0" w:color="auto"/>
                <w:bottom w:val="none" w:sz="0" w:space="0" w:color="auto"/>
                <w:right w:val="none" w:sz="0" w:space="0" w:color="auto"/>
              </w:divBdr>
            </w:div>
            <w:div w:id="180442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82797">
      <w:bodyDiv w:val="1"/>
      <w:marLeft w:val="0"/>
      <w:marRight w:val="0"/>
      <w:marTop w:val="0"/>
      <w:marBottom w:val="0"/>
      <w:divBdr>
        <w:top w:val="none" w:sz="0" w:space="0" w:color="auto"/>
        <w:left w:val="none" w:sz="0" w:space="0" w:color="auto"/>
        <w:bottom w:val="none" w:sz="0" w:space="0" w:color="auto"/>
        <w:right w:val="none" w:sz="0" w:space="0" w:color="auto"/>
      </w:divBdr>
      <w:divsChild>
        <w:div w:id="26104927">
          <w:marLeft w:val="0"/>
          <w:marRight w:val="0"/>
          <w:marTop w:val="0"/>
          <w:marBottom w:val="0"/>
          <w:divBdr>
            <w:top w:val="none" w:sz="0" w:space="0" w:color="auto"/>
            <w:left w:val="none" w:sz="0" w:space="0" w:color="auto"/>
            <w:bottom w:val="none" w:sz="0" w:space="0" w:color="auto"/>
            <w:right w:val="none" w:sz="0" w:space="0" w:color="auto"/>
          </w:divBdr>
        </w:div>
        <w:div w:id="731853512">
          <w:marLeft w:val="0"/>
          <w:marRight w:val="0"/>
          <w:marTop w:val="0"/>
          <w:marBottom w:val="0"/>
          <w:divBdr>
            <w:top w:val="none" w:sz="0" w:space="0" w:color="auto"/>
            <w:left w:val="none" w:sz="0" w:space="0" w:color="auto"/>
            <w:bottom w:val="none" w:sz="0" w:space="0" w:color="auto"/>
            <w:right w:val="none" w:sz="0" w:space="0" w:color="auto"/>
          </w:divBdr>
        </w:div>
        <w:div w:id="891693005">
          <w:marLeft w:val="0"/>
          <w:marRight w:val="0"/>
          <w:marTop w:val="0"/>
          <w:marBottom w:val="0"/>
          <w:divBdr>
            <w:top w:val="none" w:sz="0" w:space="0" w:color="auto"/>
            <w:left w:val="none" w:sz="0" w:space="0" w:color="auto"/>
            <w:bottom w:val="none" w:sz="0" w:space="0" w:color="auto"/>
            <w:right w:val="none" w:sz="0" w:space="0" w:color="auto"/>
          </w:divBdr>
        </w:div>
        <w:div w:id="1019041027">
          <w:marLeft w:val="0"/>
          <w:marRight w:val="0"/>
          <w:marTop w:val="0"/>
          <w:marBottom w:val="0"/>
          <w:divBdr>
            <w:top w:val="none" w:sz="0" w:space="0" w:color="auto"/>
            <w:left w:val="none" w:sz="0" w:space="0" w:color="auto"/>
            <w:bottom w:val="none" w:sz="0" w:space="0" w:color="auto"/>
            <w:right w:val="none" w:sz="0" w:space="0" w:color="auto"/>
          </w:divBdr>
        </w:div>
        <w:div w:id="1722367104">
          <w:marLeft w:val="0"/>
          <w:marRight w:val="0"/>
          <w:marTop w:val="0"/>
          <w:marBottom w:val="0"/>
          <w:divBdr>
            <w:top w:val="none" w:sz="0" w:space="0" w:color="auto"/>
            <w:left w:val="none" w:sz="0" w:space="0" w:color="auto"/>
            <w:bottom w:val="none" w:sz="0" w:space="0" w:color="auto"/>
            <w:right w:val="none" w:sz="0" w:space="0" w:color="auto"/>
          </w:divBdr>
        </w:div>
        <w:div w:id="1894996347">
          <w:marLeft w:val="0"/>
          <w:marRight w:val="0"/>
          <w:marTop w:val="0"/>
          <w:marBottom w:val="0"/>
          <w:divBdr>
            <w:top w:val="none" w:sz="0" w:space="0" w:color="auto"/>
            <w:left w:val="none" w:sz="0" w:space="0" w:color="auto"/>
            <w:bottom w:val="none" w:sz="0" w:space="0" w:color="auto"/>
            <w:right w:val="none" w:sz="0" w:space="0" w:color="auto"/>
          </w:divBdr>
        </w:div>
        <w:div w:id="2142187938">
          <w:marLeft w:val="0"/>
          <w:marRight w:val="0"/>
          <w:marTop w:val="0"/>
          <w:marBottom w:val="0"/>
          <w:divBdr>
            <w:top w:val="none" w:sz="0" w:space="0" w:color="auto"/>
            <w:left w:val="none" w:sz="0" w:space="0" w:color="auto"/>
            <w:bottom w:val="none" w:sz="0" w:space="0" w:color="auto"/>
            <w:right w:val="none" w:sz="0" w:space="0" w:color="auto"/>
          </w:divBdr>
        </w:div>
      </w:divsChild>
    </w:div>
    <w:div w:id="171602370">
      <w:bodyDiv w:val="1"/>
      <w:marLeft w:val="0"/>
      <w:marRight w:val="0"/>
      <w:marTop w:val="0"/>
      <w:marBottom w:val="0"/>
      <w:divBdr>
        <w:top w:val="none" w:sz="0" w:space="0" w:color="auto"/>
        <w:left w:val="none" w:sz="0" w:space="0" w:color="auto"/>
        <w:bottom w:val="none" w:sz="0" w:space="0" w:color="auto"/>
        <w:right w:val="none" w:sz="0" w:space="0" w:color="auto"/>
      </w:divBdr>
    </w:div>
    <w:div w:id="173227181">
      <w:bodyDiv w:val="1"/>
      <w:marLeft w:val="0"/>
      <w:marRight w:val="0"/>
      <w:marTop w:val="0"/>
      <w:marBottom w:val="0"/>
      <w:divBdr>
        <w:top w:val="none" w:sz="0" w:space="0" w:color="auto"/>
        <w:left w:val="none" w:sz="0" w:space="0" w:color="auto"/>
        <w:bottom w:val="none" w:sz="0" w:space="0" w:color="auto"/>
        <w:right w:val="none" w:sz="0" w:space="0" w:color="auto"/>
      </w:divBdr>
    </w:div>
    <w:div w:id="182869385">
      <w:bodyDiv w:val="1"/>
      <w:marLeft w:val="0"/>
      <w:marRight w:val="0"/>
      <w:marTop w:val="0"/>
      <w:marBottom w:val="0"/>
      <w:divBdr>
        <w:top w:val="none" w:sz="0" w:space="0" w:color="auto"/>
        <w:left w:val="none" w:sz="0" w:space="0" w:color="auto"/>
        <w:bottom w:val="none" w:sz="0" w:space="0" w:color="auto"/>
        <w:right w:val="none" w:sz="0" w:space="0" w:color="auto"/>
      </w:divBdr>
    </w:div>
    <w:div w:id="183566969">
      <w:bodyDiv w:val="1"/>
      <w:marLeft w:val="0"/>
      <w:marRight w:val="0"/>
      <w:marTop w:val="0"/>
      <w:marBottom w:val="0"/>
      <w:divBdr>
        <w:top w:val="none" w:sz="0" w:space="0" w:color="auto"/>
        <w:left w:val="none" w:sz="0" w:space="0" w:color="auto"/>
        <w:bottom w:val="none" w:sz="0" w:space="0" w:color="auto"/>
        <w:right w:val="none" w:sz="0" w:space="0" w:color="auto"/>
      </w:divBdr>
    </w:div>
    <w:div w:id="198200368">
      <w:bodyDiv w:val="1"/>
      <w:marLeft w:val="0"/>
      <w:marRight w:val="0"/>
      <w:marTop w:val="0"/>
      <w:marBottom w:val="0"/>
      <w:divBdr>
        <w:top w:val="none" w:sz="0" w:space="0" w:color="auto"/>
        <w:left w:val="none" w:sz="0" w:space="0" w:color="auto"/>
        <w:bottom w:val="none" w:sz="0" w:space="0" w:color="auto"/>
        <w:right w:val="none" w:sz="0" w:space="0" w:color="auto"/>
      </w:divBdr>
      <w:divsChild>
        <w:div w:id="464390731">
          <w:marLeft w:val="0"/>
          <w:marRight w:val="0"/>
          <w:marTop w:val="0"/>
          <w:marBottom w:val="0"/>
          <w:divBdr>
            <w:top w:val="none" w:sz="0" w:space="0" w:color="auto"/>
            <w:left w:val="none" w:sz="0" w:space="0" w:color="auto"/>
            <w:bottom w:val="none" w:sz="0" w:space="0" w:color="auto"/>
            <w:right w:val="none" w:sz="0" w:space="0" w:color="auto"/>
          </w:divBdr>
        </w:div>
        <w:div w:id="1900482721">
          <w:marLeft w:val="0"/>
          <w:marRight w:val="0"/>
          <w:marTop w:val="0"/>
          <w:marBottom w:val="0"/>
          <w:divBdr>
            <w:top w:val="none" w:sz="0" w:space="0" w:color="auto"/>
            <w:left w:val="none" w:sz="0" w:space="0" w:color="auto"/>
            <w:bottom w:val="none" w:sz="0" w:space="0" w:color="auto"/>
            <w:right w:val="none" w:sz="0" w:space="0" w:color="auto"/>
          </w:divBdr>
        </w:div>
      </w:divsChild>
    </w:div>
    <w:div w:id="205487391">
      <w:bodyDiv w:val="1"/>
      <w:marLeft w:val="0"/>
      <w:marRight w:val="0"/>
      <w:marTop w:val="0"/>
      <w:marBottom w:val="0"/>
      <w:divBdr>
        <w:top w:val="none" w:sz="0" w:space="0" w:color="auto"/>
        <w:left w:val="none" w:sz="0" w:space="0" w:color="auto"/>
        <w:bottom w:val="none" w:sz="0" w:space="0" w:color="auto"/>
        <w:right w:val="none" w:sz="0" w:space="0" w:color="auto"/>
      </w:divBdr>
      <w:divsChild>
        <w:div w:id="49616377">
          <w:marLeft w:val="0"/>
          <w:marRight w:val="0"/>
          <w:marTop w:val="0"/>
          <w:marBottom w:val="0"/>
          <w:divBdr>
            <w:top w:val="none" w:sz="0" w:space="0" w:color="auto"/>
            <w:left w:val="none" w:sz="0" w:space="0" w:color="auto"/>
            <w:bottom w:val="none" w:sz="0" w:space="0" w:color="auto"/>
            <w:right w:val="none" w:sz="0" w:space="0" w:color="auto"/>
          </w:divBdr>
        </w:div>
        <w:div w:id="145781433">
          <w:marLeft w:val="0"/>
          <w:marRight w:val="0"/>
          <w:marTop w:val="0"/>
          <w:marBottom w:val="0"/>
          <w:divBdr>
            <w:top w:val="none" w:sz="0" w:space="0" w:color="auto"/>
            <w:left w:val="none" w:sz="0" w:space="0" w:color="auto"/>
            <w:bottom w:val="none" w:sz="0" w:space="0" w:color="auto"/>
            <w:right w:val="none" w:sz="0" w:space="0" w:color="auto"/>
          </w:divBdr>
        </w:div>
        <w:div w:id="188031759">
          <w:marLeft w:val="0"/>
          <w:marRight w:val="0"/>
          <w:marTop w:val="0"/>
          <w:marBottom w:val="0"/>
          <w:divBdr>
            <w:top w:val="none" w:sz="0" w:space="0" w:color="auto"/>
            <w:left w:val="none" w:sz="0" w:space="0" w:color="auto"/>
            <w:bottom w:val="none" w:sz="0" w:space="0" w:color="auto"/>
            <w:right w:val="none" w:sz="0" w:space="0" w:color="auto"/>
          </w:divBdr>
        </w:div>
        <w:div w:id="256601240">
          <w:marLeft w:val="0"/>
          <w:marRight w:val="0"/>
          <w:marTop w:val="0"/>
          <w:marBottom w:val="0"/>
          <w:divBdr>
            <w:top w:val="none" w:sz="0" w:space="0" w:color="auto"/>
            <w:left w:val="none" w:sz="0" w:space="0" w:color="auto"/>
            <w:bottom w:val="none" w:sz="0" w:space="0" w:color="auto"/>
            <w:right w:val="none" w:sz="0" w:space="0" w:color="auto"/>
          </w:divBdr>
        </w:div>
        <w:div w:id="464397238">
          <w:marLeft w:val="0"/>
          <w:marRight w:val="0"/>
          <w:marTop w:val="0"/>
          <w:marBottom w:val="0"/>
          <w:divBdr>
            <w:top w:val="none" w:sz="0" w:space="0" w:color="auto"/>
            <w:left w:val="none" w:sz="0" w:space="0" w:color="auto"/>
            <w:bottom w:val="none" w:sz="0" w:space="0" w:color="auto"/>
            <w:right w:val="none" w:sz="0" w:space="0" w:color="auto"/>
          </w:divBdr>
        </w:div>
        <w:div w:id="564990237">
          <w:marLeft w:val="0"/>
          <w:marRight w:val="0"/>
          <w:marTop w:val="0"/>
          <w:marBottom w:val="0"/>
          <w:divBdr>
            <w:top w:val="none" w:sz="0" w:space="0" w:color="auto"/>
            <w:left w:val="none" w:sz="0" w:space="0" w:color="auto"/>
            <w:bottom w:val="none" w:sz="0" w:space="0" w:color="auto"/>
            <w:right w:val="none" w:sz="0" w:space="0" w:color="auto"/>
          </w:divBdr>
        </w:div>
        <w:div w:id="782309279">
          <w:marLeft w:val="0"/>
          <w:marRight w:val="0"/>
          <w:marTop w:val="0"/>
          <w:marBottom w:val="0"/>
          <w:divBdr>
            <w:top w:val="none" w:sz="0" w:space="0" w:color="auto"/>
            <w:left w:val="none" w:sz="0" w:space="0" w:color="auto"/>
            <w:bottom w:val="none" w:sz="0" w:space="0" w:color="auto"/>
            <w:right w:val="none" w:sz="0" w:space="0" w:color="auto"/>
          </w:divBdr>
        </w:div>
        <w:div w:id="953094443">
          <w:marLeft w:val="0"/>
          <w:marRight w:val="0"/>
          <w:marTop w:val="0"/>
          <w:marBottom w:val="0"/>
          <w:divBdr>
            <w:top w:val="none" w:sz="0" w:space="0" w:color="auto"/>
            <w:left w:val="none" w:sz="0" w:space="0" w:color="auto"/>
            <w:bottom w:val="none" w:sz="0" w:space="0" w:color="auto"/>
            <w:right w:val="none" w:sz="0" w:space="0" w:color="auto"/>
          </w:divBdr>
        </w:div>
        <w:div w:id="1091045949">
          <w:marLeft w:val="0"/>
          <w:marRight w:val="0"/>
          <w:marTop w:val="0"/>
          <w:marBottom w:val="0"/>
          <w:divBdr>
            <w:top w:val="none" w:sz="0" w:space="0" w:color="auto"/>
            <w:left w:val="none" w:sz="0" w:space="0" w:color="auto"/>
            <w:bottom w:val="none" w:sz="0" w:space="0" w:color="auto"/>
            <w:right w:val="none" w:sz="0" w:space="0" w:color="auto"/>
          </w:divBdr>
        </w:div>
        <w:div w:id="1237134629">
          <w:marLeft w:val="0"/>
          <w:marRight w:val="0"/>
          <w:marTop w:val="0"/>
          <w:marBottom w:val="0"/>
          <w:divBdr>
            <w:top w:val="none" w:sz="0" w:space="0" w:color="auto"/>
            <w:left w:val="none" w:sz="0" w:space="0" w:color="auto"/>
            <w:bottom w:val="none" w:sz="0" w:space="0" w:color="auto"/>
            <w:right w:val="none" w:sz="0" w:space="0" w:color="auto"/>
          </w:divBdr>
        </w:div>
        <w:div w:id="1309625353">
          <w:marLeft w:val="0"/>
          <w:marRight w:val="0"/>
          <w:marTop w:val="0"/>
          <w:marBottom w:val="0"/>
          <w:divBdr>
            <w:top w:val="none" w:sz="0" w:space="0" w:color="auto"/>
            <w:left w:val="none" w:sz="0" w:space="0" w:color="auto"/>
            <w:bottom w:val="none" w:sz="0" w:space="0" w:color="auto"/>
            <w:right w:val="none" w:sz="0" w:space="0" w:color="auto"/>
          </w:divBdr>
        </w:div>
      </w:divsChild>
    </w:div>
    <w:div w:id="238444580">
      <w:bodyDiv w:val="1"/>
      <w:marLeft w:val="0"/>
      <w:marRight w:val="0"/>
      <w:marTop w:val="0"/>
      <w:marBottom w:val="0"/>
      <w:divBdr>
        <w:top w:val="none" w:sz="0" w:space="0" w:color="auto"/>
        <w:left w:val="none" w:sz="0" w:space="0" w:color="auto"/>
        <w:bottom w:val="none" w:sz="0" w:space="0" w:color="auto"/>
        <w:right w:val="none" w:sz="0" w:space="0" w:color="auto"/>
      </w:divBdr>
    </w:div>
    <w:div w:id="246959389">
      <w:bodyDiv w:val="1"/>
      <w:marLeft w:val="0"/>
      <w:marRight w:val="0"/>
      <w:marTop w:val="0"/>
      <w:marBottom w:val="0"/>
      <w:divBdr>
        <w:top w:val="none" w:sz="0" w:space="0" w:color="auto"/>
        <w:left w:val="none" w:sz="0" w:space="0" w:color="auto"/>
        <w:bottom w:val="none" w:sz="0" w:space="0" w:color="auto"/>
        <w:right w:val="none" w:sz="0" w:space="0" w:color="auto"/>
      </w:divBdr>
      <w:divsChild>
        <w:div w:id="303239394">
          <w:marLeft w:val="0"/>
          <w:marRight w:val="0"/>
          <w:marTop w:val="0"/>
          <w:marBottom w:val="0"/>
          <w:divBdr>
            <w:top w:val="none" w:sz="0" w:space="0" w:color="auto"/>
            <w:left w:val="none" w:sz="0" w:space="0" w:color="auto"/>
            <w:bottom w:val="none" w:sz="0" w:space="0" w:color="auto"/>
            <w:right w:val="none" w:sz="0" w:space="0" w:color="auto"/>
          </w:divBdr>
        </w:div>
        <w:div w:id="882787323">
          <w:marLeft w:val="0"/>
          <w:marRight w:val="0"/>
          <w:marTop w:val="0"/>
          <w:marBottom w:val="0"/>
          <w:divBdr>
            <w:top w:val="none" w:sz="0" w:space="0" w:color="auto"/>
            <w:left w:val="none" w:sz="0" w:space="0" w:color="auto"/>
            <w:bottom w:val="none" w:sz="0" w:space="0" w:color="auto"/>
            <w:right w:val="none" w:sz="0" w:space="0" w:color="auto"/>
          </w:divBdr>
        </w:div>
      </w:divsChild>
    </w:div>
    <w:div w:id="258872519">
      <w:bodyDiv w:val="1"/>
      <w:marLeft w:val="0"/>
      <w:marRight w:val="0"/>
      <w:marTop w:val="0"/>
      <w:marBottom w:val="0"/>
      <w:divBdr>
        <w:top w:val="none" w:sz="0" w:space="0" w:color="auto"/>
        <w:left w:val="none" w:sz="0" w:space="0" w:color="auto"/>
        <w:bottom w:val="none" w:sz="0" w:space="0" w:color="auto"/>
        <w:right w:val="none" w:sz="0" w:space="0" w:color="auto"/>
      </w:divBdr>
      <w:divsChild>
        <w:div w:id="987050355">
          <w:marLeft w:val="0"/>
          <w:marRight w:val="0"/>
          <w:marTop w:val="0"/>
          <w:marBottom w:val="0"/>
          <w:divBdr>
            <w:top w:val="none" w:sz="0" w:space="0" w:color="auto"/>
            <w:left w:val="none" w:sz="0" w:space="0" w:color="auto"/>
            <w:bottom w:val="none" w:sz="0" w:space="0" w:color="auto"/>
            <w:right w:val="none" w:sz="0" w:space="0" w:color="auto"/>
          </w:divBdr>
          <w:divsChild>
            <w:div w:id="413598558">
              <w:marLeft w:val="0"/>
              <w:marRight w:val="0"/>
              <w:marTop w:val="0"/>
              <w:marBottom w:val="0"/>
              <w:divBdr>
                <w:top w:val="none" w:sz="0" w:space="0" w:color="auto"/>
                <w:left w:val="none" w:sz="0" w:space="0" w:color="auto"/>
                <w:bottom w:val="none" w:sz="0" w:space="0" w:color="auto"/>
                <w:right w:val="none" w:sz="0" w:space="0" w:color="auto"/>
              </w:divBdr>
              <w:divsChild>
                <w:div w:id="667487655">
                  <w:marLeft w:val="0"/>
                  <w:marRight w:val="0"/>
                  <w:marTop w:val="0"/>
                  <w:marBottom w:val="0"/>
                  <w:divBdr>
                    <w:top w:val="none" w:sz="0" w:space="0" w:color="auto"/>
                    <w:left w:val="none" w:sz="0" w:space="0" w:color="auto"/>
                    <w:bottom w:val="none" w:sz="0" w:space="0" w:color="auto"/>
                    <w:right w:val="none" w:sz="0" w:space="0" w:color="auto"/>
                  </w:divBdr>
                </w:div>
                <w:div w:id="1094088396">
                  <w:marLeft w:val="0"/>
                  <w:marRight w:val="0"/>
                  <w:marTop w:val="0"/>
                  <w:marBottom w:val="0"/>
                  <w:divBdr>
                    <w:top w:val="none" w:sz="0" w:space="0" w:color="auto"/>
                    <w:left w:val="none" w:sz="0" w:space="0" w:color="auto"/>
                    <w:bottom w:val="none" w:sz="0" w:space="0" w:color="auto"/>
                    <w:right w:val="none" w:sz="0" w:space="0" w:color="auto"/>
                  </w:divBdr>
                </w:div>
              </w:divsChild>
            </w:div>
            <w:div w:id="1577128829">
              <w:marLeft w:val="0"/>
              <w:marRight w:val="0"/>
              <w:marTop w:val="0"/>
              <w:marBottom w:val="0"/>
              <w:divBdr>
                <w:top w:val="none" w:sz="0" w:space="0" w:color="auto"/>
                <w:left w:val="none" w:sz="0" w:space="0" w:color="auto"/>
                <w:bottom w:val="none" w:sz="0" w:space="0" w:color="auto"/>
                <w:right w:val="none" w:sz="0" w:space="0" w:color="auto"/>
              </w:divBdr>
              <w:divsChild>
                <w:div w:id="32270487">
                  <w:marLeft w:val="0"/>
                  <w:marRight w:val="0"/>
                  <w:marTop w:val="0"/>
                  <w:marBottom w:val="0"/>
                  <w:divBdr>
                    <w:top w:val="none" w:sz="0" w:space="0" w:color="auto"/>
                    <w:left w:val="none" w:sz="0" w:space="0" w:color="auto"/>
                    <w:bottom w:val="none" w:sz="0" w:space="0" w:color="auto"/>
                    <w:right w:val="none" w:sz="0" w:space="0" w:color="auto"/>
                  </w:divBdr>
                </w:div>
                <w:div w:id="154536005">
                  <w:marLeft w:val="0"/>
                  <w:marRight w:val="0"/>
                  <w:marTop w:val="0"/>
                  <w:marBottom w:val="0"/>
                  <w:divBdr>
                    <w:top w:val="none" w:sz="0" w:space="0" w:color="auto"/>
                    <w:left w:val="none" w:sz="0" w:space="0" w:color="auto"/>
                    <w:bottom w:val="none" w:sz="0" w:space="0" w:color="auto"/>
                    <w:right w:val="none" w:sz="0" w:space="0" w:color="auto"/>
                  </w:divBdr>
                </w:div>
                <w:div w:id="130542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2050">
          <w:marLeft w:val="0"/>
          <w:marRight w:val="0"/>
          <w:marTop w:val="0"/>
          <w:marBottom w:val="0"/>
          <w:divBdr>
            <w:top w:val="none" w:sz="0" w:space="0" w:color="auto"/>
            <w:left w:val="none" w:sz="0" w:space="0" w:color="auto"/>
            <w:bottom w:val="none" w:sz="0" w:space="0" w:color="auto"/>
            <w:right w:val="none" w:sz="0" w:space="0" w:color="auto"/>
          </w:divBdr>
        </w:div>
      </w:divsChild>
    </w:div>
    <w:div w:id="270825027">
      <w:bodyDiv w:val="1"/>
      <w:marLeft w:val="0"/>
      <w:marRight w:val="0"/>
      <w:marTop w:val="0"/>
      <w:marBottom w:val="0"/>
      <w:divBdr>
        <w:top w:val="none" w:sz="0" w:space="0" w:color="auto"/>
        <w:left w:val="none" w:sz="0" w:space="0" w:color="auto"/>
        <w:bottom w:val="none" w:sz="0" w:space="0" w:color="auto"/>
        <w:right w:val="none" w:sz="0" w:space="0" w:color="auto"/>
      </w:divBdr>
    </w:div>
    <w:div w:id="275019557">
      <w:bodyDiv w:val="1"/>
      <w:marLeft w:val="0"/>
      <w:marRight w:val="0"/>
      <w:marTop w:val="0"/>
      <w:marBottom w:val="0"/>
      <w:divBdr>
        <w:top w:val="none" w:sz="0" w:space="0" w:color="auto"/>
        <w:left w:val="none" w:sz="0" w:space="0" w:color="auto"/>
        <w:bottom w:val="none" w:sz="0" w:space="0" w:color="auto"/>
        <w:right w:val="none" w:sz="0" w:space="0" w:color="auto"/>
      </w:divBdr>
    </w:div>
    <w:div w:id="282031896">
      <w:bodyDiv w:val="1"/>
      <w:marLeft w:val="0"/>
      <w:marRight w:val="0"/>
      <w:marTop w:val="0"/>
      <w:marBottom w:val="0"/>
      <w:divBdr>
        <w:top w:val="none" w:sz="0" w:space="0" w:color="auto"/>
        <w:left w:val="none" w:sz="0" w:space="0" w:color="auto"/>
        <w:bottom w:val="none" w:sz="0" w:space="0" w:color="auto"/>
        <w:right w:val="none" w:sz="0" w:space="0" w:color="auto"/>
      </w:divBdr>
    </w:div>
    <w:div w:id="292441116">
      <w:bodyDiv w:val="1"/>
      <w:marLeft w:val="0"/>
      <w:marRight w:val="0"/>
      <w:marTop w:val="0"/>
      <w:marBottom w:val="0"/>
      <w:divBdr>
        <w:top w:val="none" w:sz="0" w:space="0" w:color="auto"/>
        <w:left w:val="none" w:sz="0" w:space="0" w:color="auto"/>
        <w:bottom w:val="none" w:sz="0" w:space="0" w:color="auto"/>
        <w:right w:val="none" w:sz="0" w:space="0" w:color="auto"/>
      </w:divBdr>
      <w:divsChild>
        <w:div w:id="96297968">
          <w:marLeft w:val="0"/>
          <w:marRight w:val="0"/>
          <w:marTop w:val="0"/>
          <w:marBottom w:val="0"/>
          <w:divBdr>
            <w:top w:val="none" w:sz="0" w:space="0" w:color="auto"/>
            <w:left w:val="none" w:sz="0" w:space="0" w:color="auto"/>
            <w:bottom w:val="none" w:sz="0" w:space="0" w:color="auto"/>
            <w:right w:val="none" w:sz="0" w:space="0" w:color="auto"/>
          </w:divBdr>
        </w:div>
        <w:div w:id="201867659">
          <w:marLeft w:val="0"/>
          <w:marRight w:val="0"/>
          <w:marTop w:val="0"/>
          <w:marBottom w:val="0"/>
          <w:divBdr>
            <w:top w:val="none" w:sz="0" w:space="0" w:color="auto"/>
            <w:left w:val="none" w:sz="0" w:space="0" w:color="auto"/>
            <w:bottom w:val="none" w:sz="0" w:space="0" w:color="auto"/>
            <w:right w:val="none" w:sz="0" w:space="0" w:color="auto"/>
          </w:divBdr>
        </w:div>
        <w:div w:id="269552974">
          <w:marLeft w:val="0"/>
          <w:marRight w:val="0"/>
          <w:marTop w:val="0"/>
          <w:marBottom w:val="0"/>
          <w:divBdr>
            <w:top w:val="none" w:sz="0" w:space="0" w:color="auto"/>
            <w:left w:val="none" w:sz="0" w:space="0" w:color="auto"/>
            <w:bottom w:val="none" w:sz="0" w:space="0" w:color="auto"/>
            <w:right w:val="none" w:sz="0" w:space="0" w:color="auto"/>
          </w:divBdr>
        </w:div>
        <w:div w:id="399594326">
          <w:marLeft w:val="0"/>
          <w:marRight w:val="0"/>
          <w:marTop w:val="0"/>
          <w:marBottom w:val="0"/>
          <w:divBdr>
            <w:top w:val="none" w:sz="0" w:space="0" w:color="auto"/>
            <w:left w:val="none" w:sz="0" w:space="0" w:color="auto"/>
            <w:bottom w:val="none" w:sz="0" w:space="0" w:color="auto"/>
            <w:right w:val="none" w:sz="0" w:space="0" w:color="auto"/>
          </w:divBdr>
        </w:div>
        <w:div w:id="400761215">
          <w:marLeft w:val="0"/>
          <w:marRight w:val="0"/>
          <w:marTop w:val="0"/>
          <w:marBottom w:val="0"/>
          <w:divBdr>
            <w:top w:val="none" w:sz="0" w:space="0" w:color="auto"/>
            <w:left w:val="none" w:sz="0" w:space="0" w:color="auto"/>
            <w:bottom w:val="none" w:sz="0" w:space="0" w:color="auto"/>
            <w:right w:val="none" w:sz="0" w:space="0" w:color="auto"/>
          </w:divBdr>
        </w:div>
        <w:div w:id="574777211">
          <w:marLeft w:val="0"/>
          <w:marRight w:val="0"/>
          <w:marTop w:val="0"/>
          <w:marBottom w:val="0"/>
          <w:divBdr>
            <w:top w:val="none" w:sz="0" w:space="0" w:color="auto"/>
            <w:left w:val="none" w:sz="0" w:space="0" w:color="auto"/>
            <w:bottom w:val="none" w:sz="0" w:space="0" w:color="auto"/>
            <w:right w:val="none" w:sz="0" w:space="0" w:color="auto"/>
          </w:divBdr>
        </w:div>
        <w:div w:id="612981596">
          <w:marLeft w:val="0"/>
          <w:marRight w:val="0"/>
          <w:marTop w:val="0"/>
          <w:marBottom w:val="0"/>
          <w:divBdr>
            <w:top w:val="none" w:sz="0" w:space="0" w:color="auto"/>
            <w:left w:val="none" w:sz="0" w:space="0" w:color="auto"/>
            <w:bottom w:val="none" w:sz="0" w:space="0" w:color="auto"/>
            <w:right w:val="none" w:sz="0" w:space="0" w:color="auto"/>
          </w:divBdr>
        </w:div>
        <w:div w:id="834879755">
          <w:marLeft w:val="0"/>
          <w:marRight w:val="0"/>
          <w:marTop w:val="0"/>
          <w:marBottom w:val="0"/>
          <w:divBdr>
            <w:top w:val="none" w:sz="0" w:space="0" w:color="auto"/>
            <w:left w:val="none" w:sz="0" w:space="0" w:color="auto"/>
            <w:bottom w:val="none" w:sz="0" w:space="0" w:color="auto"/>
            <w:right w:val="none" w:sz="0" w:space="0" w:color="auto"/>
          </w:divBdr>
        </w:div>
        <w:div w:id="1234239798">
          <w:marLeft w:val="0"/>
          <w:marRight w:val="0"/>
          <w:marTop w:val="0"/>
          <w:marBottom w:val="0"/>
          <w:divBdr>
            <w:top w:val="none" w:sz="0" w:space="0" w:color="auto"/>
            <w:left w:val="none" w:sz="0" w:space="0" w:color="auto"/>
            <w:bottom w:val="none" w:sz="0" w:space="0" w:color="auto"/>
            <w:right w:val="none" w:sz="0" w:space="0" w:color="auto"/>
          </w:divBdr>
        </w:div>
        <w:div w:id="1381901628">
          <w:marLeft w:val="0"/>
          <w:marRight w:val="0"/>
          <w:marTop w:val="0"/>
          <w:marBottom w:val="0"/>
          <w:divBdr>
            <w:top w:val="none" w:sz="0" w:space="0" w:color="auto"/>
            <w:left w:val="none" w:sz="0" w:space="0" w:color="auto"/>
            <w:bottom w:val="none" w:sz="0" w:space="0" w:color="auto"/>
            <w:right w:val="none" w:sz="0" w:space="0" w:color="auto"/>
          </w:divBdr>
        </w:div>
        <w:div w:id="1534810137">
          <w:marLeft w:val="0"/>
          <w:marRight w:val="0"/>
          <w:marTop w:val="0"/>
          <w:marBottom w:val="0"/>
          <w:divBdr>
            <w:top w:val="none" w:sz="0" w:space="0" w:color="auto"/>
            <w:left w:val="none" w:sz="0" w:space="0" w:color="auto"/>
            <w:bottom w:val="none" w:sz="0" w:space="0" w:color="auto"/>
            <w:right w:val="none" w:sz="0" w:space="0" w:color="auto"/>
          </w:divBdr>
        </w:div>
        <w:div w:id="1543395561">
          <w:marLeft w:val="0"/>
          <w:marRight w:val="0"/>
          <w:marTop w:val="0"/>
          <w:marBottom w:val="0"/>
          <w:divBdr>
            <w:top w:val="none" w:sz="0" w:space="0" w:color="auto"/>
            <w:left w:val="none" w:sz="0" w:space="0" w:color="auto"/>
            <w:bottom w:val="none" w:sz="0" w:space="0" w:color="auto"/>
            <w:right w:val="none" w:sz="0" w:space="0" w:color="auto"/>
          </w:divBdr>
        </w:div>
        <w:div w:id="1790051806">
          <w:marLeft w:val="0"/>
          <w:marRight w:val="0"/>
          <w:marTop w:val="0"/>
          <w:marBottom w:val="0"/>
          <w:divBdr>
            <w:top w:val="none" w:sz="0" w:space="0" w:color="auto"/>
            <w:left w:val="none" w:sz="0" w:space="0" w:color="auto"/>
            <w:bottom w:val="none" w:sz="0" w:space="0" w:color="auto"/>
            <w:right w:val="none" w:sz="0" w:space="0" w:color="auto"/>
          </w:divBdr>
        </w:div>
        <w:div w:id="1873958941">
          <w:marLeft w:val="0"/>
          <w:marRight w:val="0"/>
          <w:marTop w:val="0"/>
          <w:marBottom w:val="0"/>
          <w:divBdr>
            <w:top w:val="none" w:sz="0" w:space="0" w:color="auto"/>
            <w:left w:val="none" w:sz="0" w:space="0" w:color="auto"/>
            <w:bottom w:val="none" w:sz="0" w:space="0" w:color="auto"/>
            <w:right w:val="none" w:sz="0" w:space="0" w:color="auto"/>
          </w:divBdr>
        </w:div>
        <w:div w:id="1896769519">
          <w:marLeft w:val="0"/>
          <w:marRight w:val="0"/>
          <w:marTop w:val="0"/>
          <w:marBottom w:val="0"/>
          <w:divBdr>
            <w:top w:val="none" w:sz="0" w:space="0" w:color="auto"/>
            <w:left w:val="none" w:sz="0" w:space="0" w:color="auto"/>
            <w:bottom w:val="none" w:sz="0" w:space="0" w:color="auto"/>
            <w:right w:val="none" w:sz="0" w:space="0" w:color="auto"/>
          </w:divBdr>
        </w:div>
        <w:div w:id="1944221344">
          <w:marLeft w:val="0"/>
          <w:marRight w:val="0"/>
          <w:marTop w:val="0"/>
          <w:marBottom w:val="0"/>
          <w:divBdr>
            <w:top w:val="none" w:sz="0" w:space="0" w:color="auto"/>
            <w:left w:val="none" w:sz="0" w:space="0" w:color="auto"/>
            <w:bottom w:val="none" w:sz="0" w:space="0" w:color="auto"/>
            <w:right w:val="none" w:sz="0" w:space="0" w:color="auto"/>
          </w:divBdr>
        </w:div>
        <w:div w:id="2081555536">
          <w:marLeft w:val="0"/>
          <w:marRight w:val="0"/>
          <w:marTop w:val="0"/>
          <w:marBottom w:val="0"/>
          <w:divBdr>
            <w:top w:val="none" w:sz="0" w:space="0" w:color="auto"/>
            <w:left w:val="none" w:sz="0" w:space="0" w:color="auto"/>
            <w:bottom w:val="none" w:sz="0" w:space="0" w:color="auto"/>
            <w:right w:val="none" w:sz="0" w:space="0" w:color="auto"/>
          </w:divBdr>
        </w:div>
      </w:divsChild>
    </w:div>
    <w:div w:id="295719381">
      <w:bodyDiv w:val="1"/>
      <w:marLeft w:val="0"/>
      <w:marRight w:val="0"/>
      <w:marTop w:val="0"/>
      <w:marBottom w:val="0"/>
      <w:divBdr>
        <w:top w:val="none" w:sz="0" w:space="0" w:color="auto"/>
        <w:left w:val="none" w:sz="0" w:space="0" w:color="auto"/>
        <w:bottom w:val="none" w:sz="0" w:space="0" w:color="auto"/>
        <w:right w:val="none" w:sz="0" w:space="0" w:color="auto"/>
      </w:divBdr>
      <w:divsChild>
        <w:div w:id="54816743">
          <w:marLeft w:val="-30"/>
          <w:marRight w:val="0"/>
          <w:marTop w:val="0"/>
          <w:marBottom w:val="195"/>
          <w:divBdr>
            <w:top w:val="none" w:sz="0" w:space="0" w:color="auto"/>
            <w:left w:val="none" w:sz="0" w:space="0" w:color="auto"/>
            <w:bottom w:val="none" w:sz="0" w:space="0" w:color="auto"/>
            <w:right w:val="none" w:sz="0" w:space="0" w:color="auto"/>
          </w:divBdr>
          <w:divsChild>
            <w:div w:id="15277324">
              <w:marLeft w:val="0"/>
              <w:marRight w:val="0"/>
              <w:marTop w:val="0"/>
              <w:marBottom w:val="0"/>
              <w:divBdr>
                <w:top w:val="none" w:sz="0" w:space="0" w:color="auto"/>
                <w:left w:val="none" w:sz="0" w:space="0" w:color="auto"/>
                <w:bottom w:val="none" w:sz="0" w:space="0" w:color="auto"/>
                <w:right w:val="none" w:sz="0" w:space="0" w:color="auto"/>
              </w:divBdr>
            </w:div>
            <w:div w:id="197665511">
              <w:marLeft w:val="0"/>
              <w:marRight w:val="0"/>
              <w:marTop w:val="0"/>
              <w:marBottom w:val="0"/>
              <w:divBdr>
                <w:top w:val="none" w:sz="0" w:space="0" w:color="auto"/>
                <w:left w:val="none" w:sz="0" w:space="0" w:color="auto"/>
                <w:bottom w:val="none" w:sz="0" w:space="0" w:color="auto"/>
                <w:right w:val="none" w:sz="0" w:space="0" w:color="auto"/>
              </w:divBdr>
            </w:div>
            <w:div w:id="541480189">
              <w:marLeft w:val="0"/>
              <w:marRight w:val="0"/>
              <w:marTop w:val="0"/>
              <w:marBottom w:val="0"/>
              <w:divBdr>
                <w:top w:val="none" w:sz="0" w:space="0" w:color="auto"/>
                <w:left w:val="none" w:sz="0" w:space="0" w:color="auto"/>
                <w:bottom w:val="none" w:sz="0" w:space="0" w:color="auto"/>
                <w:right w:val="none" w:sz="0" w:space="0" w:color="auto"/>
              </w:divBdr>
            </w:div>
            <w:div w:id="14028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663067">
      <w:bodyDiv w:val="1"/>
      <w:marLeft w:val="0"/>
      <w:marRight w:val="0"/>
      <w:marTop w:val="0"/>
      <w:marBottom w:val="0"/>
      <w:divBdr>
        <w:top w:val="none" w:sz="0" w:space="0" w:color="auto"/>
        <w:left w:val="none" w:sz="0" w:space="0" w:color="auto"/>
        <w:bottom w:val="none" w:sz="0" w:space="0" w:color="auto"/>
        <w:right w:val="none" w:sz="0" w:space="0" w:color="auto"/>
      </w:divBdr>
    </w:div>
    <w:div w:id="308170393">
      <w:bodyDiv w:val="1"/>
      <w:marLeft w:val="0"/>
      <w:marRight w:val="0"/>
      <w:marTop w:val="0"/>
      <w:marBottom w:val="0"/>
      <w:divBdr>
        <w:top w:val="none" w:sz="0" w:space="0" w:color="auto"/>
        <w:left w:val="none" w:sz="0" w:space="0" w:color="auto"/>
        <w:bottom w:val="none" w:sz="0" w:space="0" w:color="auto"/>
        <w:right w:val="none" w:sz="0" w:space="0" w:color="auto"/>
      </w:divBdr>
    </w:div>
    <w:div w:id="322053976">
      <w:bodyDiv w:val="1"/>
      <w:marLeft w:val="0"/>
      <w:marRight w:val="0"/>
      <w:marTop w:val="0"/>
      <w:marBottom w:val="0"/>
      <w:divBdr>
        <w:top w:val="none" w:sz="0" w:space="0" w:color="auto"/>
        <w:left w:val="none" w:sz="0" w:space="0" w:color="auto"/>
        <w:bottom w:val="none" w:sz="0" w:space="0" w:color="auto"/>
        <w:right w:val="none" w:sz="0" w:space="0" w:color="auto"/>
      </w:divBdr>
    </w:div>
    <w:div w:id="323510527">
      <w:bodyDiv w:val="1"/>
      <w:marLeft w:val="0"/>
      <w:marRight w:val="0"/>
      <w:marTop w:val="0"/>
      <w:marBottom w:val="0"/>
      <w:divBdr>
        <w:top w:val="none" w:sz="0" w:space="0" w:color="auto"/>
        <w:left w:val="none" w:sz="0" w:space="0" w:color="auto"/>
        <w:bottom w:val="none" w:sz="0" w:space="0" w:color="auto"/>
        <w:right w:val="none" w:sz="0" w:space="0" w:color="auto"/>
      </w:divBdr>
    </w:div>
    <w:div w:id="329063457">
      <w:bodyDiv w:val="1"/>
      <w:marLeft w:val="0"/>
      <w:marRight w:val="0"/>
      <w:marTop w:val="0"/>
      <w:marBottom w:val="0"/>
      <w:divBdr>
        <w:top w:val="none" w:sz="0" w:space="0" w:color="auto"/>
        <w:left w:val="none" w:sz="0" w:space="0" w:color="auto"/>
        <w:bottom w:val="none" w:sz="0" w:space="0" w:color="auto"/>
        <w:right w:val="none" w:sz="0" w:space="0" w:color="auto"/>
      </w:divBdr>
    </w:div>
    <w:div w:id="329917185">
      <w:bodyDiv w:val="1"/>
      <w:marLeft w:val="0"/>
      <w:marRight w:val="0"/>
      <w:marTop w:val="0"/>
      <w:marBottom w:val="0"/>
      <w:divBdr>
        <w:top w:val="none" w:sz="0" w:space="0" w:color="auto"/>
        <w:left w:val="none" w:sz="0" w:space="0" w:color="auto"/>
        <w:bottom w:val="none" w:sz="0" w:space="0" w:color="auto"/>
        <w:right w:val="none" w:sz="0" w:space="0" w:color="auto"/>
      </w:divBdr>
    </w:div>
    <w:div w:id="334891451">
      <w:bodyDiv w:val="1"/>
      <w:marLeft w:val="0"/>
      <w:marRight w:val="0"/>
      <w:marTop w:val="0"/>
      <w:marBottom w:val="0"/>
      <w:divBdr>
        <w:top w:val="none" w:sz="0" w:space="0" w:color="auto"/>
        <w:left w:val="none" w:sz="0" w:space="0" w:color="auto"/>
        <w:bottom w:val="none" w:sz="0" w:space="0" w:color="auto"/>
        <w:right w:val="none" w:sz="0" w:space="0" w:color="auto"/>
      </w:divBdr>
    </w:div>
    <w:div w:id="338239123">
      <w:bodyDiv w:val="1"/>
      <w:marLeft w:val="0"/>
      <w:marRight w:val="0"/>
      <w:marTop w:val="0"/>
      <w:marBottom w:val="0"/>
      <w:divBdr>
        <w:top w:val="none" w:sz="0" w:space="0" w:color="auto"/>
        <w:left w:val="none" w:sz="0" w:space="0" w:color="auto"/>
        <w:bottom w:val="none" w:sz="0" w:space="0" w:color="auto"/>
        <w:right w:val="none" w:sz="0" w:space="0" w:color="auto"/>
      </w:divBdr>
    </w:div>
    <w:div w:id="339626419">
      <w:bodyDiv w:val="1"/>
      <w:marLeft w:val="0"/>
      <w:marRight w:val="0"/>
      <w:marTop w:val="0"/>
      <w:marBottom w:val="0"/>
      <w:divBdr>
        <w:top w:val="none" w:sz="0" w:space="0" w:color="auto"/>
        <w:left w:val="none" w:sz="0" w:space="0" w:color="auto"/>
        <w:bottom w:val="none" w:sz="0" w:space="0" w:color="auto"/>
        <w:right w:val="none" w:sz="0" w:space="0" w:color="auto"/>
      </w:divBdr>
      <w:divsChild>
        <w:div w:id="1759522469">
          <w:marLeft w:val="0"/>
          <w:marRight w:val="0"/>
          <w:marTop w:val="375"/>
          <w:marBottom w:val="375"/>
          <w:divBdr>
            <w:top w:val="none" w:sz="0" w:space="0" w:color="auto"/>
            <w:left w:val="none" w:sz="0" w:space="0" w:color="auto"/>
            <w:bottom w:val="none" w:sz="0" w:space="0" w:color="auto"/>
            <w:right w:val="none" w:sz="0" w:space="0" w:color="auto"/>
          </w:divBdr>
        </w:div>
      </w:divsChild>
    </w:div>
    <w:div w:id="346709828">
      <w:bodyDiv w:val="1"/>
      <w:marLeft w:val="0"/>
      <w:marRight w:val="0"/>
      <w:marTop w:val="0"/>
      <w:marBottom w:val="0"/>
      <w:divBdr>
        <w:top w:val="none" w:sz="0" w:space="0" w:color="auto"/>
        <w:left w:val="none" w:sz="0" w:space="0" w:color="auto"/>
        <w:bottom w:val="none" w:sz="0" w:space="0" w:color="auto"/>
        <w:right w:val="none" w:sz="0" w:space="0" w:color="auto"/>
      </w:divBdr>
      <w:divsChild>
        <w:div w:id="319116487">
          <w:marLeft w:val="0"/>
          <w:marRight w:val="0"/>
          <w:marTop w:val="0"/>
          <w:marBottom w:val="0"/>
          <w:divBdr>
            <w:top w:val="single" w:sz="6" w:space="0" w:color="DDDDDD"/>
            <w:left w:val="single" w:sz="6" w:space="0" w:color="DDDDDD"/>
            <w:bottom w:val="single" w:sz="6" w:space="0" w:color="DDDDDD"/>
            <w:right w:val="single" w:sz="6" w:space="0" w:color="DDDDDD"/>
          </w:divBdr>
          <w:divsChild>
            <w:div w:id="1777868562">
              <w:marLeft w:val="0"/>
              <w:marRight w:val="0"/>
              <w:marTop w:val="0"/>
              <w:marBottom w:val="0"/>
              <w:divBdr>
                <w:top w:val="none" w:sz="0" w:space="0" w:color="auto"/>
                <w:left w:val="none" w:sz="0" w:space="0" w:color="auto"/>
                <w:bottom w:val="none" w:sz="0" w:space="0" w:color="auto"/>
                <w:right w:val="none" w:sz="0" w:space="0" w:color="auto"/>
              </w:divBdr>
              <w:divsChild>
                <w:div w:id="98397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22866">
          <w:marLeft w:val="0"/>
          <w:marRight w:val="0"/>
          <w:marTop w:val="0"/>
          <w:marBottom w:val="0"/>
          <w:divBdr>
            <w:top w:val="single" w:sz="6" w:space="0" w:color="DDDDDD"/>
            <w:left w:val="single" w:sz="6" w:space="0" w:color="DDDDDD"/>
            <w:bottom w:val="single" w:sz="6" w:space="0" w:color="DDDDDD"/>
            <w:right w:val="single" w:sz="6" w:space="0" w:color="DDDDDD"/>
          </w:divBdr>
          <w:divsChild>
            <w:div w:id="718475163">
              <w:marLeft w:val="0"/>
              <w:marRight w:val="0"/>
              <w:marTop w:val="0"/>
              <w:marBottom w:val="0"/>
              <w:divBdr>
                <w:top w:val="none" w:sz="0" w:space="0" w:color="auto"/>
                <w:left w:val="none" w:sz="0" w:space="0" w:color="auto"/>
                <w:bottom w:val="none" w:sz="0" w:space="0" w:color="auto"/>
                <w:right w:val="none" w:sz="0" w:space="0" w:color="auto"/>
              </w:divBdr>
              <w:divsChild>
                <w:div w:id="210615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44189">
          <w:marLeft w:val="0"/>
          <w:marRight w:val="0"/>
          <w:marTop w:val="0"/>
          <w:marBottom w:val="0"/>
          <w:divBdr>
            <w:top w:val="single" w:sz="6" w:space="0" w:color="DDDDDD"/>
            <w:left w:val="single" w:sz="6" w:space="0" w:color="DDDDDD"/>
            <w:bottom w:val="single" w:sz="6" w:space="0" w:color="DDDDDD"/>
            <w:right w:val="single" w:sz="6" w:space="0" w:color="DDDDDD"/>
          </w:divBdr>
          <w:divsChild>
            <w:div w:id="354961044">
              <w:marLeft w:val="0"/>
              <w:marRight w:val="0"/>
              <w:marTop w:val="0"/>
              <w:marBottom w:val="0"/>
              <w:divBdr>
                <w:top w:val="none" w:sz="0" w:space="0" w:color="auto"/>
                <w:left w:val="none" w:sz="0" w:space="0" w:color="auto"/>
                <w:bottom w:val="none" w:sz="0" w:space="0" w:color="auto"/>
                <w:right w:val="none" w:sz="0" w:space="0" w:color="auto"/>
              </w:divBdr>
              <w:divsChild>
                <w:div w:id="1110319524">
                  <w:marLeft w:val="0"/>
                  <w:marRight w:val="0"/>
                  <w:marTop w:val="0"/>
                  <w:marBottom w:val="0"/>
                  <w:divBdr>
                    <w:top w:val="none" w:sz="0" w:space="0" w:color="auto"/>
                    <w:left w:val="none" w:sz="0" w:space="0" w:color="auto"/>
                    <w:bottom w:val="none" w:sz="0" w:space="0" w:color="auto"/>
                    <w:right w:val="none" w:sz="0" w:space="0" w:color="auto"/>
                  </w:divBdr>
                </w:div>
                <w:div w:id="150786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531439">
          <w:marLeft w:val="0"/>
          <w:marRight w:val="0"/>
          <w:marTop w:val="0"/>
          <w:marBottom w:val="0"/>
          <w:divBdr>
            <w:top w:val="single" w:sz="6" w:space="0" w:color="DDDDDD"/>
            <w:left w:val="single" w:sz="6" w:space="0" w:color="DDDDDD"/>
            <w:bottom w:val="single" w:sz="6" w:space="0" w:color="DDDDDD"/>
            <w:right w:val="single" w:sz="6" w:space="0" w:color="DDDDDD"/>
          </w:divBdr>
          <w:divsChild>
            <w:div w:id="722020861">
              <w:marLeft w:val="0"/>
              <w:marRight w:val="0"/>
              <w:marTop w:val="0"/>
              <w:marBottom w:val="0"/>
              <w:divBdr>
                <w:top w:val="none" w:sz="0" w:space="0" w:color="auto"/>
                <w:left w:val="none" w:sz="0" w:space="0" w:color="auto"/>
                <w:bottom w:val="none" w:sz="0" w:space="0" w:color="auto"/>
                <w:right w:val="none" w:sz="0" w:space="0" w:color="auto"/>
              </w:divBdr>
              <w:divsChild>
                <w:div w:id="101345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219197">
      <w:bodyDiv w:val="1"/>
      <w:marLeft w:val="0"/>
      <w:marRight w:val="0"/>
      <w:marTop w:val="0"/>
      <w:marBottom w:val="0"/>
      <w:divBdr>
        <w:top w:val="none" w:sz="0" w:space="0" w:color="auto"/>
        <w:left w:val="none" w:sz="0" w:space="0" w:color="auto"/>
        <w:bottom w:val="none" w:sz="0" w:space="0" w:color="auto"/>
        <w:right w:val="none" w:sz="0" w:space="0" w:color="auto"/>
      </w:divBdr>
    </w:div>
    <w:div w:id="348682366">
      <w:bodyDiv w:val="1"/>
      <w:marLeft w:val="0"/>
      <w:marRight w:val="0"/>
      <w:marTop w:val="0"/>
      <w:marBottom w:val="0"/>
      <w:divBdr>
        <w:top w:val="none" w:sz="0" w:space="0" w:color="auto"/>
        <w:left w:val="none" w:sz="0" w:space="0" w:color="auto"/>
        <w:bottom w:val="none" w:sz="0" w:space="0" w:color="auto"/>
        <w:right w:val="none" w:sz="0" w:space="0" w:color="auto"/>
      </w:divBdr>
    </w:div>
    <w:div w:id="355160195">
      <w:bodyDiv w:val="1"/>
      <w:marLeft w:val="0"/>
      <w:marRight w:val="0"/>
      <w:marTop w:val="0"/>
      <w:marBottom w:val="0"/>
      <w:divBdr>
        <w:top w:val="none" w:sz="0" w:space="0" w:color="auto"/>
        <w:left w:val="none" w:sz="0" w:space="0" w:color="auto"/>
        <w:bottom w:val="none" w:sz="0" w:space="0" w:color="auto"/>
        <w:right w:val="none" w:sz="0" w:space="0" w:color="auto"/>
      </w:divBdr>
      <w:divsChild>
        <w:div w:id="47582396">
          <w:marLeft w:val="-30"/>
          <w:marRight w:val="240"/>
          <w:marTop w:val="0"/>
          <w:marBottom w:val="195"/>
          <w:divBdr>
            <w:top w:val="none" w:sz="0" w:space="0" w:color="auto"/>
            <w:left w:val="none" w:sz="0" w:space="0" w:color="auto"/>
            <w:bottom w:val="none" w:sz="0" w:space="0" w:color="auto"/>
            <w:right w:val="none" w:sz="0" w:space="0" w:color="auto"/>
          </w:divBdr>
          <w:divsChild>
            <w:div w:id="65957490">
              <w:marLeft w:val="0"/>
              <w:marRight w:val="0"/>
              <w:marTop w:val="0"/>
              <w:marBottom w:val="0"/>
              <w:divBdr>
                <w:top w:val="none" w:sz="0" w:space="0" w:color="auto"/>
                <w:left w:val="none" w:sz="0" w:space="0" w:color="auto"/>
                <w:bottom w:val="none" w:sz="0" w:space="0" w:color="auto"/>
                <w:right w:val="none" w:sz="0" w:space="0" w:color="auto"/>
              </w:divBdr>
              <w:divsChild>
                <w:div w:id="996570611">
                  <w:marLeft w:val="0"/>
                  <w:marRight w:val="0"/>
                  <w:marTop w:val="0"/>
                  <w:marBottom w:val="0"/>
                  <w:divBdr>
                    <w:top w:val="none" w:sz="0" w:space="0" w:color="auto"/>
                    <w:left w:val="none" w:sz="0" w:space="0" w:color="auto"/>
                    <w:bottom w:val="none" w:sz="0" w:space="0" w:color="auto"/>
                    <w:right w:val="none" w:sz="0" w:space="0" w:color="auto"/>
                  </w:divBdr>
                </w:div>
              </w:divsChild>
            </w:div>
            <w:div w:id="66997977">
              <w:marLeft w:val="0"/>
              <w:marRight w:val="0"/>
              <w:marTop w:val="0"/>
              <w:marBottom w:val="0"/>
              <w:divBdr>
                <w:top w:val="none" w:sz="0" w:space="0" w:color="auto"/>
                <w:left w:val="none" w:sz="0" w:space="0" w:color="auto"/>
                <w:bottom w:val="none" w:sz="0" w:space="0" w:color="auto"/>
                <w:right w:val="none" w:sz="0" w:space="0" w:color="auto"/>
              </w:divBdr>
            </w:div>
            <w:div w:id="849568514">
              <w:marLeft w:val="0"/>
              <w:marRight w:val="0"/>
              <w:marTop w:val="0"/>
              <w:marBottom w:val="0"/>
              <w:divBdr>
                <w:top w:val="none" w:sz="0" w:space="0" w:color="auto"/>
                <w:left w:val="none" w:sz="0" w:space="0" w:color="auto"/>
                <w:bottom w:val="none" w:sz="0" w:space="0" w:color="auto"/>
                <w:right w:val="none" w:sz="0" w:space="0" w:color="auto"/>
              </w:divBdr>
            </w:div>
            <w:div w:id="165021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981102">
      <w:bodyDiv w:val="1"/>
      <w:marLeft w:val="0"/>
      <w:marRight w:val="0"/>
      <w:marTop w:val="0"/>
      <w:marBottom w:val="0"/>
      <w:divBdr>
        <w:top w:val="none" w:sz="0" w:space="0" w:color="auto"/>
        <w:left w:val="none" w:sz="0" w:space="0" w:color="auto"/>
        <w:bottom w:val="none" w:sz="0" w:space="0" w:color="auto"/>
        <w:right w:val="none" w:sz="0" w:space="0" w:color="auto"/>
      </w:divBdr>
    </w:div>
    <w:div w:id="367418321">
      <w:bodyDiv w:val="1"/>
      <w:marLeft w:val="0"/>
      <w:marRight w:val="0"/>
      <w:marTop w:val="0"/>
      <w:marBottom w:val="0"/>
      <w:divBdr>
        <w:top w:val="none" w:sz="0" w:space="0" w:color="auto"/>
        <w:left w:val="none" w:sz="0" w:space="0" w:color="auto"/>
        <w:bottom w:val="none" w:sz="0" w:space="0" w:color="auto"/>
        <w:right w:val="none" w:sz="0" w:space="0" w:color="auto"/>
      </w:divBdr>
      <w:divsChild>
        <w:div w:id="319818373">
          <w:marLeft w:val="0"/>
          <w:marRight w:val="0"/>
          <w:marTop w:val="0"/>
          <w:marBottom w:val="180"/>
          <w:divBdr>
            <w:top w:val="none" w:sz="0" w:space="0" w:color="auto"/>
            <w:left w:val="none" w:sz="0" w:space="0" w:color="auto"/>
            <w:bottom w:val="none" w:sz="0" w:space="0" w:color="auto"/>
            <w:right w:val="none" w:sz="0" w:space="0" w:color="auto"/>
          </w:divBdr>
          <w:divsChild>
            <w:div w:id="1506700967">
              <w:marLeft w:val="0"/>
              <w:marRight w:val="0"/>
              <w:marTop w:val="0"/>
              <w:marBottom w:val="0"/>
              <w:divBdr>
                <w:top w:val="none" w:sz="0" w:space="0" w:color="auto"/>
                <w:left w:val="none" w:sz="0" w:space="0" w:color="auto"/>
                <w:bottom w:val="none" w:sz="0" w:space="0" w:color="auto"/>
                <w:right w:val="none" w:sz="0" w:space="0" w:color="auto"/>
              </w:divBdr>
              <w:divsChild>
                <w:div w:id="1877741711">
                  <w:marLeft w:val="0"/>
                  <w:marRight w:val="0"/>
                  <w:marTop w:val="0"/>
                  <w:marBottom w:val="0"/>
                  <w:divBdr>
                    <w:top w:val="none" w:sz="0" w:space="0" w:color="auto"/>
                    <w:left w:val="none" w:sz="0" w:space="0" w:color="auto"/>
                    <w:bottom w:val="none" w:sz="0" w:space="0" w:color="auto"/>
                    <w:right w:val="none" w:sz="0" w:space="0" w:color="auto"/>
                  </w:divBdr>
                  <w:divsChild>
                    <w:div w:id="1827356536">
                      <w:marLeft w:val="0"/>
                      <w:marRight w:val="0"/>
                      <w:marTop w:val="0"/>
                      <w:marBottom w:val="0"/>
                      <w:divBdr>
                        <w:top w:val="none" w:sz="0" w:space="0" w:color="auto"/>
                        <w:left w:val="none" w:sz="0" w:space="0" w:color="auto"/>
                        <w:bottom w:val="none" w:sz="0" w:space="0" w:color="auto"/>
                        <w:right w:val="none" w:sz="0" w:space="0" w:color="auto"/>
                      </w:divBdr>
                      <w:divsChild>
                        <w:div w:id="1157497288">
                          <w:marLeft w:val="0"/>
                          <w:marRight w:val="0"/>
                          <w:marTop w:val="0"/>
                          <w:marBottom w:val="0"/>
                          <w:divBdr>
                            <w:top w:val="none" w:sz="0" w:space="0" w:color="auto"/>
                            <w:left w:val="none" w:sz="0" w:space="0" w:color="auto"/>
                            <w:bottom w:val="none" w:sz="0" w:space="0" w:color="auto"/>
                            <w:right w:val="none" w:sz="0" w:space="0" w:color="auto"/>
                          </w:divBdr>
                          <w:divsChild>
                            <w:div w:id="22102356">
                              <w:marLeft w:val="0"/>
                              <w:marRight w:val="0"/>
                              <w:marTop w:val="0"/>
                              <w:marBottom w:val="0"/>
                              <w:divBdr>
                                <w:top w:val="none" w:sz="0" w:space="0" w:color="auto"/>
                                <w:left w:val="none" w:sz="0" w:space="0" w:color="auto"/>
                                <w:bottom w:val="none" w:sz="0" w:space="0" w:color="auto"/>
                                <w:right w:val="none" w:sz="0" w:space="0" w:color="auto"/>
                              </w:divBdr>
                            </w:div>
                            <w:div w:id="591621838">
                              <w:marLeft w:val="0"/>
                              <w:marRight w:val="0"/>
                              <w:marTop w:val="0"/>
                              <w:marBottom w:val="0"/>
                              <w:divBdr>
                                <w:top w:val="none" w:sz="0" w:space="0" w:color="auto"/>
                                <w:left w:val="none" w:sz="0" w:space="0" w:color="auto"/>
                                <w:bottom w:val="none" w:sz="0" w:space="0" w:color="auto"/>
                                <w:right w:val="none" w:sz="0" w:space="0" w:color="auto"/>
                              </w:divBdr>
                            </w:div>
                            <w:div w:id="593320046">
                              <w:marLeft w:val="0"/>
                              <w:marRight w:val="0"/>
                              <w:marTop w:val="0"/>
                              <w:marBottom w:val="0"/>
                              <w:divBdr>
                                <w:top w:val="none" w:sz="0" w:space="0" w:color="auto"/>
                                <w:left w:val="none" w:sz="0" w:space="0" w:color="auto"/>
                                <w:bottom w:val="none" w:sz="0" w:space="0" w:color="auto"/>
                                <w:right w:val="none" w:sz="0" w:space="0" w:color="auto"/>
                              </w:divBdr>
                            </w:div>
                            <w:div w:id="596059770">
                              <w:marLeft w:val="0"/>
                              <w:marRight w:val="0"/>
                              <w:marTop w:val="0"/>
                              <w:marBottom w:val="0"/>
                              <w:divBdr>
                                <w:top w:val="none" w:sz="0" w:space="0" w:color="auto"/>
                                <w:left w:val="none" w:sz="0" w:space="0" w:color="auto"/>
                                <w:bottom w:val="none" w:sz="0" w:space="0" w:color="auto"/>
                                <w:right w:val="none" w:sz="0" w:space="0" w:color="auto"/>
                              </w:divBdr>
                            </w:div>
                            <w:div w:id="662196041">
                              <w:marLeft w:val="0"/>
                              <w:marRight w:val="0"/>
                              <w:marTop w:val="0"/>
                              <w:marBottom w:val="0"/>
                              <w:divBdr>
                                <w:top w:val="none" w:sz="0" w:space="0" w:color="auto"/>
                                <w:left w:val="none" w:sz="0" w:space="0" w:color="auto"/>
                                <w:bottom w:val="none" w:sz="0" w:space="0" w:color="auto"/>
                                <w:right w:val="none" w:sz="0" w:space="0" w:color="auto"/>
                              </w:divBdr>
                            </w:div>
                            <w:div w:id="746417882">
                              <w:marLeft w:val="0"/>
                              <w:marRight w:val="0"/>
                              <w:marTop w:val="0"/>
                              <w:marBottom w:val="0"/>
                              <w:divBdr>
                                <w:top w:val="none" w:sz="0" w:space="0" w:color="auto"/>
                                <w:left w:val="none" w:sz="0" w:space="0" w:color="auto"/>
                                <w:bottom w:val="none" w:sz="0" w:space="0" w:color="auto"/>
                                <w:right w:val="none" w:sz="0" w:space="0" w:color="auto"/>
                              </w:divBdr>
                            </w:div>
                            <w:div w:id="838546506">
                              <w:marLeft w:val="0"/>
                              <w:marRight w:val="0"/>
                              <w:marTop w:val="0"/>
                              <w:marBottom w:val="0"/>
                              <w:divBdr>
                                <w:top w:val="none" w:sz="0" w:space="0" w:color="auto"/>
                                <w:left w:val="none" w:sz="0" w:space="0" w:color="auto"/>
                                <w:bottom w:val="none" w:sz="0" w:space="0" w:color="auto"/>
                                <w:right w:val="none" w:sz="0" w:space="0" w:color="auto"/>
                              </w:divBdr>
                            </w:div>
                            <w:div w:id="1088884565">
                              <w:marLeft w:val="0"/>
                              <w:marRight w:val="0"/>
                              <w:marTop w:val="0"/>
                              <w:marBottom w:val="0"/>
                              <w:divBdr>
                                <w:top w:val="none" w:sz="0" w:space="0" w:color="auto"/>
                                <w:left w:val="none" w:sz="0" w:space="0" w:color="auto"/>
                                <w:bottom w:val="none" w:sz="0" w:space="0" w:color="auto"/>
                                <w:right w:val="none" w:sz="0" w:space="0" w:color="auto"/>
                              </w:divBdr>
                            </w:div>
                            <w:div w:id="1175419116">
                              <w:marLeft w:val="0"/>
                              <w:marRight w:val="0"/>
                              <w:marTop w:val="0"/>
                              <w:marBottom w:val="0"/>
                              <w:divBdr>
                                <w:top w:val="none" w:sz="0" w:space="0" w:color="auto"/>
                                <w:left w:val="none" w:sz="0" w:space="0" w:color="auto"/>
                                <w:bottom w:val="none" w:sz="0" w:space="0" w:color="auto"/>
                                <w:right w:val="none" w:sz="0" w:space="0" w:color="auto"/>
                              </w:divBdr>
                            </w:div>
                            <w:div w:id="1294482282">
                              <w:marLeft w:val="0"/>
                              <w:marRight w:val="0"/>
                              <w:marTop w:val="0"/>
                              <w:marBottom w:val="0"/>
                              <w:divBdr>
                                <w:top w:val="none" w:sz="0" w:space="0" w:color="auto"/>
                                <w:left w:val="none" w:sz="0" w:space="0" w:color="auto"/>
                                <w:bottom w:val="none" w:sz="0" w:space="0" w:color="auto"/>
                                <w:right w:val="none" w:sz="0" w:space="0" w:color="auto"/>
                              </w:divBdr>
                            </w:div>
                            <w:div w:id="1443500262">
                              <w:marLeft w:val="0"/>
                              <w:marRight w:val="0"/>
                              <w:marTop w:val="0"/>
                              <w:marBottom w:val="0"/>
                              <w:divBdr>
                                <w:top w:val="none" w:sz="0" w:space="0" w:color="auto"/>
                                <w:left w:val="none" w:sz="0" w:space="0" w:color="auto"/>
                                <w:bottom w:val="none" w:sz="0" w:space="0" w:color="auto"/>
                                <w:right w:val="none" w:sz="0" w:space="0" w:color="auto"/>
                              </w:divBdr>
                            </w:div>
                            <w:div w:id="1448162742">
                              <w:marLeft w:val="0"/>
                              <w:marRight w:val="0"/>
                              <w:marTop w:val="0"/>
                              <w:marBottom w:val="0"/>
                              <w:divBdr>
                                <w:top w:val="none" w:sz="0" w:space="0" w:color="auto"/>
                                <w:left w:val="none" w:sz="0" w:space="0" w:color="auto"/>
                                <w:bottom w:val="none" w:sz="0" w:space="0" w:color="auto"/>
                                <w:right w:val="none" w:sz="0" w:space="0" w:color="auto"/>
                              </w:divBdr>
                            </w:div>
                            <w:div w:id="179451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1156599">
      <w:bodyDiv w:val="1"/>
      <w:marLeft w:val="0"/>
      <w:marRight w:val="0"/>
      <w:marTop w:val="0"/>
      <w:marBottom w:val="0"/>
      <w:divBdr>
        <w:top w:val="none" w:sz="0" w:space="0" w:color="auto"/>
        <w:left w:val="none" w:sz="0" w:space="0" w:color="auto"/>
        <w:bottom w:val="none" w:sz="0" w:space="0" w:color="auto"/>
        <w:right w:val="none" w:sz="0" w:space="0" w:color="auto"/>
      </w:divBdr>
      <w:divsChild>
        <w:div w:id="168104865">
          <w:marLeft w:val="0"/>
          <w:marRight w:val="0"/>
          <w:marTop w:val="0"/>
          <w:marBottom w:val="0"/>
          <w:divBdr>
            <w:top w:val="none" w:sz="0" w:space="0" w:color="auto"/>
            <w:left w:val="none" w:sz="0" w:space="0" w:color="auto"/>
            <w:bottom w:val="none" w:sz="0" w:space="0" w:color="auto"/>
            <w:right w:val="none" w:sz="0" w:space="0" w:color="auto"/>
          </w:divBdr>
          <w:divsChild>
            <w:div w:id="933905149">
              <w:marLeft w:val="0"/>
              <w:marRight w:val="0"/>
              <w:marTop w:val="0"/>
              <w:marBottom w:val="0"/>
              <w:divBdr>
                <w:top w:val="none" w:sz="0" w:space="0" w:color="auto"/>
                <w:left w:val="none" w:sz="0" w:space="0" w:color="auto"/>
                <w:bottom w:val="none" w:sz="0" w:space="0" w:color="auto"/>
                <w:right w:val="none" w:sz="0" w:space="0" w:color="auto"/>
              </w:divBdr>
            </w:div>
            <w:div w:id="1851486673">
              <w:marLeft w:val="0"/>
              <w:marRight w:val="0"/>
              <w:marTop w:val="0"/>
              <w:marBottom w:val="0"/>
              <w:divBdr>
                <w:top w:val="none" w:sz="0" w:space="0" w:color="auto"/>
                <w:left w:val="none" w:sz="0" w:space="0" w:color="auto"/>
                <w:bottom w:val="none" w:sz="0" w:space="0" w:color="auto"/>
                <w:right w:val="none" w:sz="0" w:space="0" w:color="auto"/>
              </w:divBdr>
              <w:divsChild>
                <w:div w:id="295992937">
                  <w:marLeft w:val="0"/>
                  <w:marRight w:val="0"/>
                  <w:marTop w:val="0"/>
                  <w:marBottom w:val="0"/>
                  <w:divBdr>
                    <w:top w:val="none" w:sz="0" w:space="0" w:color="auto"/>
                    <w:left w:val="none" w:sz="0" w:space="0" w:color="auto"/>
                    <w:bottom w:val="none" w:sz="0" w:space="0" w:color="auto"/>
                    <w:right w:val="none" w:sz="0" w:space="0" w:color="auto"/>
                  </w:divBdr>
                </w:div>
                <w:div w:id="86841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71163">
          <w:marLeft w:val="0"/>
          <w:marRight w:val="0"/>
          <w:marTop w:val="180"/>
          <w:marBottom w:val="180"/>
          <w:divBdr>
            <w:top w:val="none" w:sz="0" w:space="0" w:color="auto"/>
            <w:left w:val="none" w:sz="0" w:space="0" w:color="auto"/>
            <w:bottom w:val="none" w:sz="0" w:space="0" w:color="auto"/>
            <w:right w:val="none" w:sz="0" w:space="0" w:color="auto"/>
          </w:divBdr>
        </w:div>
      </w:divsChild>
    </w:div>
    <w:div w:id="379131818">
      <w:bodyDiv w:val="1"/>
      <w:marLeft w:val="0"/>
      <w:marRight w:val="0"/>
      <w:marTop w:val="0"/>
      <w:marBottom w:val="0"/>
      <w:divBdr>
        <w:top w:val="none" w:sz="0" w:space="0" w:color="auto"/>
        <w:left w:val="none" w:sz="0" w:space="0" w:color="auto"/>
        <w:bottom w:val="none" w:sz="0" w:space="0" w:color="auto"/>
        <w:right w:val="none" w:sz="0" w:space="0" w:color="auto"/>
      </w:divBdr>
      <w:divsChild>
        <w:div w:id="1589353">
          <w:marLeft w:val="0"/>
          <w:marRight w:val="0"/>
          <w:marTop w:val="0"/>
          <w:marBottom w:val="0"/>
          <w:divBdr>
            <w:top w:val="none" w:sz="0" w:space="0" w:color="auto"/>
            <w:left w:val="none" w:sz="0" w:space="0" w:color="auto"/>
            <w:bottom w:val="none" w:sz="0" w:space="0" w:color="auto"/>
            <w:right w:val="none" w:sz="0" w:space="0" w:color="auto"/>
          </w:divBdr>
          <w:divsChild>
            <w:div w:id="128210470">
              <w:marLeft w:val="0"/>
              <w:marRight w:val="0"/>
              <w:marTop w:val="0"/>
              <w:marBottom w:val="0"/>
              <w:divBdr>
                <w:top w:val="none" w:sz="0" w:space="0" w:color="auto"/>
                <w:left w:val="none" w:sz="0" w:space="0" w:color="auto"/>
                <w:bottom w:val="none" w:sz="0" w:space="0" w:color="auto"/>
                <w:right w:val="none" w:sz="0" w:space="0" w:color="auto"/>
              </w:divBdr>
            </w:div>
            <w:div w:id="173343824">
              <w:marLeft w:val="0"/>
              <w:marRight w:val="0"/>
              <w:marTop w:val="0"/>
              <w:marBottom w:val="0"/>
              <w:divBdr>
                <w:top w:val="none" w:sz="0" w:space="0" w:color="auto"/>
                <w:left w:val="none" w:sz="0" w:space="0" w:color="auto"/>
                <w:bottom w:val="none" w:sz="0" w:space="0" w:color="auto"/>
                <w:right w:val="none" w:sz="0" w:space="0" w:color="auto"/>
              </w:divBdr>
            </w:div>
            <w:div w:id="363679197">
              <w:marLeft w:val="0"/>
              <w:marRight w:val="0"/>
              <w:marTop w:val="0"/>
              <w:marBottom w:val="0"/>
              <w:divBdr>
                <w:top w:val="none" w:sz="0" w:space="0" w:color="auto"/>
                <w:left w:val="none" w:sz="0" w:space="0" w:color="auto"/>
                <w:bottom w:val="none" w:sz="0" w:space="0" w:color="auto"/>
                <w:right w:val="none" w:sz="0" w:space="0" w:color="auto"/>
              </w:divBdr>
            </w:div>
            <w:div w:id="402531725">
              <w:marLeft w:val="0"/>
              <w:marRight w:val="0"/>
              <w:marTop w:val="0"/>
              <w:marBottom w:val="0"/>
              <w:divBdr>
                <w:top w:val="none" w:sz="0" w:space="0" w:color="auto"/>
                <w:left w:val="none" w:sz="0" w:space="0" w:color="auto"/>
                <w:bottom w:val="none" w:sz="0" w:space="0" w:color="auto"/>
                <w:right w:val="none" w:sz="0" w:space="0" w:color="auto"/>
              </w:divBdr>
            </w:div>
            <w:div w:id="403725173">
              <w:marLeft w:val="0"/>
              <w:marRight w:val="0"/>
              <w:marTop w:val="0"/>
              <w:marBottom w:val="0"/>
              <w:divBdr>
                <w:top w:val="none" w:sz="0" w:space="0" w:color="auto"/>
                <w:left w:val="none" w:sz="0" w:space="0" w:color="auto"/>
                <w:bottom w:val="none" w:sz="0" w:space="0" w:color="auto"/>
                <w:right w:val="none" w:sz="0" w:space="0" w:color="auto"/>
              </w:divBdr>
            </w:div>
            <w:div w:id="403988266">
              <w:marLeft w:val="0"/>
              <w:marRight w:val="0"/>
              <w:marTop w:val="0"/>
              <w:marBottom w:val="0"/>
              <w:divBdr>
                <w:top w:val="none" w:sz="0" w:space="0" w:color="auto"/>
                <w:left w:val="none" w:sz="0" w:space="0" w:color="auto"/>
                <w:bottom w:val="none" w:sz="0" w:space="0" w:color="auto"/>
                <w:right w:val="none" w:sz="0" w:space="0" w:color="auto"/>
              </w:divBdr>
            </w:div>
            <w:div w:id="799346962">
              <w:marLeft w:val="0"/>
              <w:marRight w:val="0"/>
              <w:marTop w:val="0"/>
              <w:marBottom w:val="0"/>
              <w:divBdr>
                <w:top w:val="none" w:sz="0" w:space="0" w:color="auto"/>
                <w:left w:val="none" w:sz="0" w:space="0" w:color="auto"/>
                <w:bottom w:val="none" w:sz="0" w:space="0" w:color="auto"/>
                <w:right w:val="none" w:sz="0" w:space="0" w:color="auto"/>
              </w:divBdr>
            </w:div>
            <w:div w:id="826409223">
              <w:marLeft w:val="0"/>
              <w:marRight w:val="0"/>
              <w:marTop w:val="0"/>
              <w:marBottom w:val="0"/>
              <w:divBdr>
                <w:top w:val="none" w:sz="0" w:space="0" w:color="auto"/>
                <w:left w:val="none" w:sz="0" w:space="0" w:color="auto"/>
                <w:bottom w:val="none" w:sz="0" w:space="0" w:color="auto"/>
                <w:right w:val="none" w:sz="0" w:space="0" w:color="auto"/>
              </w:divBdr>
            </w:div>
            <w:div w:id="1067993491">
              <w:marLeft w:val="0"/>
              <w:marRight w:val="0"/>
              <w:marTop w:val="0"/>
              <w:marBottom w:val="0"/>
              <w:divBdr>
                <w:top w:val="none" w:sz="0" w:space="0" w:color="auto"/>
                <w:left w:val="none" w:sz="0" w:space="0" w:color="auto"/>
                <w:bottom w:val="none" w:sz="0" w:space="0" w:color="auto"/>
                <w:right w:val="none" w:sz="0" w:space="0" w:color="auto"/>
              </w:divBdr>
            </w:div>
            <w:div w:id="1143694086">
              <w:marLeft w:val="0"/>
              <w:marRight w:val="0"/>
              <w:marTop w:val="0"/>
              <w:marBottom w:val="0"/>
              <w:divBdr>
                <w:top w:val="none" w:sz="0" w:space="0" w:color="auto"/>
                <w:left w:val="none" w:sz="0" w:space="0" w:color="auto"/>
                <w:bottom w:val="none" w:sz="0" w:space="0" w:color="auto"/>
                <w:right w:val="none" w:sz="0" w:space="0" w:color="auto"/>
              </w:divBdr>
            </w:div>
            <w:div w:id="1367289957">
              <w:marLeft w:val="0"/>
              <w:marRight w:val="0"/>
              <w:marTop w:val="0"/>
              <w:marBottom w:val="0"/>
              <w:divBdr>
                <w:top w:val="none" w:sz="0" w:space="0" w:color="auto"/>
                <w:left w:val="none" w:sz="0" w:space="0" w:color="auto"/>
                <w:bottom w:val="none" w:sz="0" w:space="0" w:color="auto"/>
                <w:right w:val="none" w:sz="0" w:space="0" w:color="auto"/>
              </w:divBdr>
            </w:div>
            <w:div w:id="1617977912">
              <w:marLeft w:val="0"/>
              <w:marRight w:val="0"/>
              <w:marTop w:val="0"/>
              <w:marBottom w:val="0"/>
              <w:divBdr>
                <w:top w:val="none" w:sz="0" w:space="0" w:color="auto"/>
                <w:left w:val="none" w:sz="0" w:space="0" w:color="auto"/>
                <w:bottom w:val="none" w:sz="0" w:space="0" w:color="auto"/>
                <w:right w:val="none" w:sz="0" w:space="0" w:color="auto"/>
              </w:divBdr>
            </w:div>
            <w:div w:id="1628660529">
              <w:marLeft w:val="0"/>
              <w:marRight w:val="0"/>
              <w:marTop w:val="0"/>
              <w:marBottom w:val="0"/>
              <w:divBdr>
                <w:top w:val="none" w:sz="0" w:space="0" w:color="auto"/>
                <w:left w:val="none" w:sz="0" w:space="0" w:color="auto"/>
                <w:bottom w:val="none" w:sz="0" w:space="0" w:color="auto"/>
                <w:right w:val="none" w:sz="0" w:space="0" w:color="auto"/>
              </w:divBdr>
            </w:div>
            <w:div w:id="1751851514">
              <w:marLeft w:val="0"/>
              <w:marRight w:val="0"/>
              <w:marTop w:val="0"/>
              <w:marBottom w:val="0"/>
              <w:divBdr>
                <w:top w:val="none" w:sz="0" w:space="0" w:color="auto"/>
                <w:left w:val="none" w:sz="0" w:space="0" w:color="auto"/>
                <w:bottom w:val="none" w:sz="0" w:space="0" w:color="auto"/>
                <w:right w:val="none" w:sz="0" w:space="0" w:color="auto"/>
              </w:divBdr>
            </w:div>
            <w:div w:id="1776290168">
              <w:marLeft w:val="0"/>
              <w:marRight w:val="0"/>
              <w:marTop w:val="0"/>
              <w:marBottom w:val="0"/>
              <w:divBdr>
                <w:top w:val="none" w:sz="0" w:space="0" w:color="auto"/>
                <w:left w:val="none" w:sz="0" w:space="0" w:color="auto"/>
                <w:bottom w:val="none" w:sz="0" w:space="0" w:color="auto"/>
                <w:right w:val="none" w:sz="0" w:space="0" w:color="auto"/>
              </w:divBdr>
            </w:div>
            <w:div w:id="1866794387">
              <w:marLeft w:val="0"/>
              <w:marRight w:val="0"/>
              <w:marTop w:val="0"/>
              <w:marBottom w:val="0"/>
              <w:divBdr>
                <w:top w:val="none" w:sz="0" w:space="0" w:color="auto"/>
                <w:left w:val="none" w:sz="0" w:space="0" w:color="auto"/>
                <w:bottom w:val="none" w:sz="0" w:space="0" w:color="auto"/>
                <w:right w:val="none" w:sz="0" w:space="0" w:color="auto"/>
              </w:divBdr>
            </w:div>
            <w:div w:id="1870870177">
              <w:marLeft w:val="0"/>
              <w:marRight w:val="0"/>
              <w:marTop w:val="0"/>
              <w:marBottom w:val="0"/>
              <w:divBdr>
                <w:top w:val="none" w:sz="0" w:space="0" w:color="auto"/>
                <w:left w:val="none" w:sz="0" w:space="0" w:color="auto"/>
                <w:bottom w:val="none" w:sz="0" w:space="0" w:color="auto"/>
                <w:right w:val="none" w:sz="0" w:space="0" w:color="auto"/>
              </w:divBdr>
            </w:div>
            <w:div w:id="1908413787">
              <w:marLeft w:val="0"/>
              <w:marRight w:val="0"/>
              <w:marTop w:val="0"/>
              <w:marBottom w:val="0"/>
              <w:divBdr>
                <w:top w:val="none" w:sz="0" w:space="0" w:color="auto"/>
                <w:left w:val="none" w:sz="0" w:space="0" w:color="auto"/>
                <w:bottom w:val="none" w:sz="0" w:space="0" w:color="auto"/>
                <w:right w:val="none" w:sz="0" w:space="0" w:color="auto"/>
              </w:divBdr>
            </w:div>
          </w:divsChild>
        </w:div>
        <w:div w:id="209847151">
          <w:marLeft w:val="0"/>
          <w:marRight w:val="0"/>
          <w:marTop w:val="0"/>
          <w:marBottom w:val="0"/>
          <w:divBdr>
            <w:top w:val="none" w:sz="0" w:space="0" w:color="auto"/>
            <w:left w:val="none" w:sz="0" w:space="0" w:color="auto"/>
            <w:bottom w:val="none" w:sz="0" w:space="0" w:color="auto"/>
            <w:right w:val="none" w:sz="0" w:space="0" w:color="auto"/>
          </w:divBdr>
        </w:div>
      </w:divsChild>
    </w:div>
    <w:div w:id="391586266">
      <w:bodyDiv w:val="1"/>
      <w:marLeft w:val="0"/>
      <w:marRight w:val="0"/>
      <w:marTop w:val="0"/>
      <w:marBottom w:val="0"/>
      <w:divBdr>
        <w:top w:val="none" w:sz="0" w:space="0" w:color="auto"/>
        <w:left w:val="none" w:sz="0" w:space="0" w:color="auto"/>
        <w:bottom w:val="none" w:sz="0" w:space="0" w:color="auto"/>
        <w:right w:val="none" w:sz="0" w:space="0" w:color="auto"/>
      </w:divBdr>
    </w:div>
    <w:div w:id="396435263">
      <w:bodyDiv w:val="1"/>
      <w:marLeft w:val="0"/>
      <w:marRight w:val="0"/>
      <w:marTop w:val="0"/>
      <w:marBottom w:val="0"/>
      <w:divBdr>
        <w:top w:val="none" w:sz="0" w:space="0" w:color="auto"/>
        <w:left w:val="none" w:sz="0" w:space="0" w:color="auto"/>
        <w:bottom w:val="none" w:sz="0" w:space="0" w:color="auto"/>
        <w:right w:val="none" w:sz="0" w:space="0" w:color="auto"/>
      </w:divBdr>
    </w:div>
    <w:div w:id="414667923">
      <w:bodyDiv w:val="1"/>
      <w:marLeft w:val="0"/>
      <w:marRight w:val="0"/>
      <w:marTop w:val="0"/>
      <w:marBottom w:val="0"/>
      <w:divBdr>
        <w:top w:val="none" w:sz="0" w:space="0" w:color="auto"/>
        <w:left w:val="none" w:sz="0" w:space="0" w:color="auto"/>
        <w:bottom w:val="none" w:sz="0" w:space="0" w:color="auto"/>
        <w:right w:val="none" w:sz="0" w:space="0" w:color="auto"/>
      </w:divBdr>
    </w:div>
    <w:div w:id="416362151">
      <w:bodyDiv w:val="1"/>
      <w:marLeft w:val="0"/>
      <w:marRight w:val="0"/>
      <w:marTop w:val="0"/>
      <w:marBottom w:val="0"/>
      <w:divBdr>
        <w:top w:val="none" w:sz="0" w:space="0" w:color="auto"/>
        <w:left w:val="none" w:sz="0" w:space="0" w:color="auto"/>
        <w:bottom w:val="none" w:sz="0" w:space="0" w:color="auto"/>
        <w:right w:val="none" w:sz="0" w:space="0" w:color="auto"/>
      </w:divBdr>
      <w:divsChild>
        <w:div w:id="19586406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28225336">
              <w:marLeft w:val="0"/>
              <w:marRight w:val="0"/>
              <w:marTop w:val="0"/>
              <w:marBottom w:val="0"/>
              <w:divBdr>
                <w:top w:val="none" w:sz="0" w:space="0" w:color="auto"/>
                <w:left w:val="none" w:sz="0" w:space="0" w:color="auto"/>
                <w:bottom w:val="none" w:sz="0" w:space="0" w:color="auto"/>
                <w:right w:val="none" w:sz="0" w:space="0" w:color="auto"/>
              </w:divBdr>
              <w:divsChild>
                <w:div w:id="11250743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660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453898">
      <w:bodyDiv w:val="1"/>
      <w:marLeft w:val="0"/>
      <w:marRight w:val="0"/>
      <w:marTop w:val="0"/>
      <w:marBottom w:val="0"/>
      <w:divBdr>
        <w:top w:val="none" w:sz="0" w:space="0" w:color="auto"/>
        <w:left w:val="none" w:sz="0" w:space="0" w:color="auto"/>
        <w:bottom w:val="none" w:sz="0" w:space="0" w:color="auto"/>
        <w:right w:val="none" w:sz="0" w:space="0" w:color="auto"/>
      </w:divBdr>
    </w:div>
    <w:div w:id="433404302">
      <w:bodyDiv w:val="1"/>
      <w:marLeft w:val="0"/>
      <w:marRight w:val="0"/>
      <w:marTop w:val="0"/>
      <w:marBottom w:val="0"/>
      <w:divBdr>
        <w:top w:val="none" w:sz="0" w:space="0" w:color="auto"/>
        <w:left w:val="none" w:sz="0" w:space="0" w:color="auto"/>
        <w:bottom w:val="none" w:sz="0" w:space="0" w:color="auto"/>
        <w:right w:val="none" w:sz="0" w:space="0" w:color="auto"/>
      </w:divBdr>
    </w:div>
    <w:div w:id="437868595">
      <w:bodyDiv w:val="1"/>
      <w:marLeft w:val="0"/>
      <w:marRight w:val="0"/>
      <w:marTop w:val="0"/>
      <w:marBottom w:val="0"/>
      <w:divBdr>
        <w:top w:val="none" w:sz="0" w:space="0" w:color="auto"/>
        <w:left w:val="none" w:sz="0" w:space="0" w:color="auto"/>
        <w:bottom w:val="none" w:sz="0" w:space="0" w:color="auto"/>
        <w:right w:val="none" w:sz="0" w:space="0" w:color="auto"/>
      </w:divBdr>
      <w:divsChild>
        <w:div w:id="1364557152">
          <w:marLeft w:val="0"/>
          <w:marRight w:val="0"/>
          <w:marTop w:val="0"/>
          <w:marBottom w:val="0"/>
          <w:divBdr>
            <w:top w:val="none" w:sz="0" w:space="0" w:color="auto"/>
            <w:left w:val="none" w:sz="0" w:space="0" w:color="auto"/>
            <w:bottom w:val="none" w:sz="0" w:space="0" w:color="auto"/>
            <w:right w:val="none" w:sz="0" w:space="0" w:color="auto"/>
          </w:divBdr>
        </w:div>
      </w:divsChild>
    </w:div>
    <w:div w:id="439489358">
      <w:bodyDiv w:val="1"/>
      <w:marLeft w:val="0"/>
      <w:marRight w:val="0"/>
      <w:marTop w:val="0"/>
      <w:marBottom w:val="0"/>
      <w:divBdr>
        <w:top w:val="none" w:sz="0" w:space="0" w:color="auto"/>
        <w:left w:val="none" w:sz="0" w:space="0" w:color="auto"/>
        <w:bottom w:val="none" w:sz="0" w:space="0" w:color="auto"/>
        <w:right w:val="none" w:sz="0" w:space="0" w:color="auto"/>
      </w:divBdr>
      <w:divsChild>
        <w:div w:id="662972459">
          <w:marLeft w:val="0"/>
          <w:marRight w:val="0"/>
          <w:marTop w:val="0"/>
          <w:marBottom w:val="0"/>
          <w:divBdr>
            <w:top w:val="none" w:sz="0" w:space="0" w:color="auto"/>
            <w:left w:val="none" w:sz="0" w:space="0" w:color="auto"/>
            <w:bottom w:val="none" w:sz="0" w:space="0" w:color="auto"/>
            <w:right w:val="none" w:sz="0" w:space="0" w:color="auto"/>
          </w:divBdr>
          <w:divsChild>
            <w:div w:id="963925629">
              <w:marLeft w:val="0"/>
              <w:marRight w:val="0"/>
              <w:marTop w:val="0"/>
              <w:marBottom w:val="0"/>
              <w:divBdr>
                <w:top w:val="none" w:sz="0" w:space="0" w:color="auto"/>
                <w:left w:val="none" w:sz="0" w:space="0" w:color="auto"/>
                <w:bottom w:val="none" w:sz="0" w:space="0" w:color="auto"/>
                <w:right w:val="none" w:sz="0" w:space="0" w:color="auto"/>
              </w:divBdr>
              <w:divsChild>
                <w:div w:id="116410621">
                  <w:marLeft w:val="0"/>
                  <w:marRight w:val="0"/>
                  <w:marTop w:val="105"/>
                  <w:marBottom w:val="0"/>
                  <w:divBdr>
                    <w:top w:val="none" w:sz="0" w:space="0" w:color="auto"/>
                    <w:left w:val="none" w:sz="0" w:space="0" w:color="auto"/>
                    <w:bottom w:val="none" w:sz="0" w:space="0" w:color="auto"/>
                    <w:right w:val="none" w:sz="0" w:space="0" w:color="auto"/>
                  </w:divBdr>
                  <w:divsChild>
                    <w:div w:id="1795827248">
                      <w:marLeft w:val="0"/>
                      <w:marRight w:val="0"/>
                      <w:marTop w:val="0"/>
                      <w:marBottom w:val="0"/>
                      <w:divBdr>
                        <w:top w:val="none" w:sz="0" w:space="0" w:color="auto"/>
                        <w:left w:val="none" w:sz="0" w:space="0" w:color="auto"/>
                        <w:bottom w:val="none" w:sz="0" w:space="0" w:color="auto"/>
                        <w:right w:val="none" w:sz="0" w:space="0" w:color="auto"/>
                      </w:divBdr>
                      <w:divsChild>
                        <w:div w:id="1522626841">
                          <w:marLeft w:val="0"/>
                          <w:marRight w:val="0"/>
                          <w:marTop w:val="0"/>
                          <w:marBottom w:val="0"/>
                          <w:divBdr>
                            <w:top w:val="none" w:sz="0" w:space="0" w:color="auto"/>
                            <w:left w:val="none" w:sz="0" w:space="0" w:color="auto"/>
                            <w:bottom w:val="none" w:sz="0" w:space="0" w:color="auto"/>
                            <w:right w:val="none" w:sz="0" w:space="0" w:color="auto"/>
                          </w:divBdr>
                          <w:divsChild>
                            <w:div w:id="73086105">
                              <w:marLeft w:val="0"/>
                              <w:marRight w:val="0"/>
                              <w:marTop w:val="0"/>
                              <w:marBottom w:val="0"/>
                              <w:divBdr>
                                <w:top w:val="none" w:sz="0" w:space="0" w:color="auto"/>
                                <w:left w:val="none" w:sz="0" w:space="0" w:color="auto"/>
                                <w:bottom w:val="none" w:sz="0" w:space="0" w:color="auto"/>
                                <w:right w:val="none" w:sz="0" w:space="0" w:color="auto"/>
                              </w:divBdr>
                              <w:divsChild>
                                <w:div w:id="943072636">
                                  <w:marLeft w:val="0"/>
                                  <w:marRight w:val="0"/>
                                  <w:marTop w:val="0"/>
                                  <w:marBottom w:val="0"/>
                                  <w:divBdr>
                                    <w:top w:val="none" w:sz="0" w:space="0" w:color="auto"/>
                                    <w:left w:val="none" w:sz="0" w:space="0" w:color="auto"/>
                                    <w:bottom w:val="none" w:sz="0" w:space="0" w:color="auto"/>
                                    <w:right w:val="none" w:sz="0" w:space="0" w:color="auto"/>
                                  </w:divBdr>
                                </w:div>
                                <w:div w:id="118871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093181">
          <w:marLeft w:val="0"/>
          <w:marRight w:val="0"/>
          <w:marTop w:val="0"/>
          <w:marBottom w:val="0"/>
          <w:divBdr>
            <w:top w:val="none" w:sz="0" w:space="0" w:color="auto"/>
            <w:left w:val="none" w:sz="0" w:space="0" w:color="auto"/>
            <w:bottom w:val="none" w:sz="0" w:space="0" w:color="auto"/>
            <w:right w:val="none" w:sz="0" w:space="0" w:color="auto"/>
          </w:divBdr>
          <w:divsChild>
            <w:div w:id="911425262">
              <w:marLeft w:val="0"/>
              <w:marRight w:val="0"/>
              <w:marTop w:val="105"/>
              <w:marBottom w:val="0"/>
              <w:divBdr>
                <w:top w:val="none" w:sz="0" w:space="0" w:color="auto"/>
                <w:left w:val="none" w:sz="0" w:space="0" w:color="auto"/>
                <w:bottom w:val="none" w:sz="0" w:space="0" w:color="auto"/>
                <w:right w:val="none" w:sz="0" w:space="0" w:color="auto"/>
              </w:divBdr>
            </w:div>
          </w:divsChild>
        </w:div>
        <w:div w:id="1869829176">
          <w:marLeft w:val="0"/>
          <w:marRight w:val="0"/>
          <w:marTop w:val="0"/>
          <w:marBottom w:val="0"/>
          <w:divBdr>
            <w:top w:val="none" w:sz="0" w:space="0" w:color="auto"/>
            <w:left w:val="none" w:sz="0" w:space="0" w:color="auto"/>
            <w:bottom w:val="none" w:sz="0" w:space="0" w:color="auto"/>
            <w:right w:val="none" w:sz="0" w:space="0" w:color="auto"/>
          </w:divBdr>
          <w:divsChild>
            <w:div w:id="366488702">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468590605">
      <w:bodyDiv w:val="1"/>
      <w:marLeft w:val="0"/>
      <w:marRight w:val="0"/>
      <w:marTop w:val="0"/>
      <w:marBottom w:val="0"/>
      <w:divBdr>
        <w:top w:val="none" w:sz="0" w:space="0" w:color="auto"/>
        <w:left w:val="none" w:sz="0" w:space="0" w:color="auto"/>
        <w:bottom w:val="none" w:sz="0" w:space="0" w:color="auto"/>
        <w:right w:val="none" w:sz="0" w:space="0" w:color="auto"/>
      </w:divBdr>
    </w:div>
    <w:div w:id="477767934">
      <w:bodyDiv w:val="1"/>
      <w:marLeft w:val="0"/>
      <w:marRight w:val="0"/>
      <w:marTop w:val="0"/>
      <w:marBottom w:val="0"/>
      <w:divBdr>
        <w:top w:val="none" w:sz="0" w:space="0" w:color="auto"/>
        <w:left w:val="none" w:sz="0" w:space="0" w:color="auto"/>
        <w:bottom w:val="none" w:sz="0" w:space="0" w:color="auto"/>
        <w:right w:val="none" w:sz="0" w:space="0" w:color="auto"/>
      </w:divBdr>
    </w:div>
    <w:div w:id="493179467">
      <w:bodyDiv w:val="1"/>
      <w:marLeft w:val="0"/>
      <w:marRight w:val="0"/>
      <w:marTop w:val="0"/>
      <w:marBottom w:val="0"/>
      <w:divBdr>
        <w:top w:val="none" w:sz="0" w:space="0" w:color="auto"/>
        <w:left w:val="none" w:sz="0" w:space="0" w:color="auto"/>
        <w:bottom w:val="none" w:sz="0" w:space="0" w:color="auto"/>
        <w:right w:val="none" w:sz="0" w:space="0" w:color="auto"/>
      </w:divBdr>
    </w:div>
    <w:div w:id="498156579">
      <w:bodyDiv w:val="1"/>
      <w:marLeft w:val="0"/>
      <w:marRight w:val="0"/>
      <w:marTop w:val="0"/>
      <w:marBottom w:val="0"/>
      <w:divBdr>
        <w:top w:val="none" w:sz="0" w:space="0" w:color="auto"/>
        <w:left w:val="none" w:sz="0" w:space="0" w:color="auto"/>
        <w:bottom w:val="none" w:sz="0" w:space="0" w:color="auto"/>
        <w:right w:val="none" w:sz="0" w:space="0" w:color="auto"/>
      </w:divBdr>
    </w:div>
    <w:div w:id="498692802">
      <w:bodyDiv w:val="1"/>
      <w:marLeft w:val="0"/>
      <w:marRight w:val="0"/>
      <w:marTop w:val="0"/>
      <w:marBottom w:val="0"/>
      <w:divBdr>
        <w:top w:val="none" w:sz="0" w:space="0" w:color="auto"/>
        <w:left w:val="none" w:sz="0" w:space="0" w:color="auto"/>
        <w:bottom w:val="none" w:sz="0" w:space="0" w:color="auto"/>
        <w:right w:val="none" w:sz="0" w:space="0" w:color="auto"/>
      </w:divBdr>
    </w:div>
    <w:div w:id="505825542">
      <w:bodyDiv w:val="1"/>
      <w:marLeft w:val="0"/>
      <w:marRight w:val="0"/>
      <w:marTop w:val="0"/>
      <w:marBottom w:val="0"/>
      <w:divBdr>
        <w:top w:val="none" w:sz="0" w:space="0" w:color="auto"/>
        <w:left w:val="none" w:sz="0" w:space="0" w:color="auto"/>
        <w:bottom w:val="none" w:sz="0" w:space="0" w:color="auto"/>
        <w:right w:val="none" w:sz="0" w:space="0" w:color="auto"/>
      </w:divBdr>
    </w:div>
    <w:div w:id="509293925">
      <w:bodyDiv w:val="1"/>
      <w:marLeft w:val="0"/>
      <w:marRight w:val="0"/>
      <w:marTop w:val="0"/>
      <w:marBottom w:val="0"/>
      <w:divBdr>
        <w:top w:val="none" w:sz="0" w:space="0" w:color="auto"/>
        <w:left w:val="none" w:sz="0" w:space="0" w:color="auto"/>
        <w:bottom w:val="none" w:sz="0" w:space="0" w:color="auto"/>
        <w:right w:val="none" w:sz="0" w:space="0" w:color="auto"/>
      </w:divBdr>
    </w:div>
    <w:div w:id="519049356">
      <w:bodyDiv w:val="1"/>
      <w:marLeft w:val="0"/>
      <w:marRight w:val="0"/>
      <w:marTop w:val="0"/>
      <w:marBottom w:val="0"/>
      <w:divBdr>
        <w:top w:val="none" w:sz="0" w:space="0" w:color="auto"/>
        <w:left w:val="none" w:sz="0" w:space="0" w:color="auto"/>
        <w:bottom w:val="none" w:sz="0" w:space="0" w:color="auto"/>
        <w:right w:val="none" w:sz="0" w:space="0" w:color="auto"/>
      </w:divBdr>
    </w:div>
    <w:div w:id="519122467">
      <w:bodyDiv w:val="1"/>
      <w:marLeft w:val="0"/>
      <w:marRight w:val="0"/>
      <w:marTop w:val="0"/>
      <w:marBottom w:val="0"/>
      <w:divBdr>
        <w:top w:val="none" w:sz="0" w:space="0" w:color="auto"/>
        <w:left w:val="none" w:sz="0" w:space="0" w:color="auto"/>
        <w:bottom w:val="none" w:sz="0" w:space="0" w:color="auto"/>
        <w:right w:val="none" w:sz="0" w:space="0" w:color="auto"/>
      </w:divBdr>
      <w:divsChild>
        <w:div w:id="806627301">
          <w:marLeft w:val="0"/>
          <w:marRight w:val="0"/>
          <w:marTop w:val="0"/>
          <w:marBottom w:val="0"/>
          <w:divBdr>
            <w:top w:val="none" w:sz="0" w:space="8" w:color="auto"/>
            <w:left w:val="none" w:sz="0" w:space="15" w:color="auto"/>
            <w:bottom w:val="none" w:sz="0" w:space="8" w:color="auto"/>
            <w:right w:val="none" w:sz="0" w:space="15" w:color="auto"/>
          </w:divBdr>
          <w:divsChild>
            <w:div w:id="6277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324313">
      <w:bodyDiv w:val="1"/>
      <w:marLeft w:val="0"/>
      <w:marRight w:val="0"/>
      <w:marTop w:val="0"/>
      <w:marBottom w:val="0"/>
      <w:divBdr>
        <w:top w:val="none" w:sz="0" w:space="0" w:color="auto"/>
        <w:left w:val="none" w:sz="0" w:space="0" w:color="auto"/>
        <w:bottom w:val="none" w:sz="0" w:space="0" w:color="auto"/>
        <w:right w:val="none" w:sz="0" w:space="0" w:color="auto"/>
      </w:divBdr>
    </w:div>
    <w:div w:id="526916653">
      <w:bodyDiv w:val="1"/>
      <w:marLeft w:val="0"/>
      <w:marRight w:val="0"/>
      <w:marTop w:val="0"/>
      <w:marBottom w:val="0"/>
      <w:divBdr>
        <w:top w:val="none" w:sz="0" w:space="0" w:color="auto"/>
        <w:left w:val="none" w:sz="0" w:space="0" w:color="auto"/>
        <w:bottom w:val="none" w:sz="0" w:space="0" w:color="auto"/>
        <w:right w:val="none" w:sz="0" w:space="0" w:color="auto"/>
      </w:divBdr>
    </w:div>
    <w:div w:id="529025394">
      <w:bodyDiv w:val="1"/>
      <w:marLeft w:val="0"/>
      <w:marRight w:val="0"/>
      <w:marTop w:val="0"/>
      <w:marBottom w:val="0"/>
      <w:divBdr>
        <w:top w:val="none" w:sz="0" w:space="0" w:color="auto"/>
        <w:left w:val="none" w:sz="0" w:space="0" w:color="auto"/>
        <w:bottom w:val="none" w:sz="0" w:space="0" w:color="auto"/>
        <w:right w:val="none" w:sz="0" w:space="0" w:color="auto"/>
      </w:divBdr>
      <w:divsChild>
        <w:div w:id="1185510062">
          <w:marLeft w:val="0"/>
          <w:marRight w:val="0"/>
          <w:marTop w:val="0"/>
          <w:marBottom w:val="0"/>
          <w:divBdr>
            <w:top w:val="none" w:sz="0" w:space="0" w:color="auto"/>
            <w:left w:val="none" w:sz="0" w:space="0" w:color="auto"/>
            <w:bottom w:val="none" w:sz="0" w:space="0" w:color="auto"/>
            <w:right w:val="none" w:sz="0" w:space="0" w:color="auto"/>
          </w:divBdr>
          <w:divsChild>
            <w:div w:id="11711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262432">
      <w:bodyDiv w:val="1"/>
      <w:marLeft w:val="0"/>
      <w:marRight w:val="0"/>
      <w:marTop w:val="0"/>
      <w:marBottom w:val="0"/>
      <w:divBdr>
        <w:top w:val="none" w:sz="0" w:space="0" w:color="auto"/>
        <w:left w:val="none" w:sz="0" w:space="0" w:color="auto"/>
        <w:bottom w:val="none" w:sz="0" w:space="0" w:color="auto"/>
        <w:right w:val="none" w:sz="0" w:space="0" w:color="auto"/>
      </w:divBdr>
    </w:div>
    <w:div w:id="534198373">
      <w:bodyDiv w:val="1"/>
      <w:marLeft w:val="0"/>
      <w:marRight w:val="0"/>
      <w:marTop w:val="0"/>
      <w:marBottom w:val="0"/>
      <w:divBdr>
        <w:top w:val="none" w:sz="0" w:space="0" w:color="auto"/>
        <w:left w:val="none" w:sz="0" w:space="0" w:color="auto"/>
        <w:bottom w:val="none" w:sz="0" w:space="0" w:color="auto"/>
        <w:right w:val="none" w:sz="0" w:space="0" w:color="auto"/>
      </w:divBdr>
    </w:div>
    <w:div w:id="549420739">
      <w:bodyDiv w:val="1"/>
      <w:marLeft w:val="0"/>
      <w:marRight w:val="0"/>
      <w:marTop w:val="0"/>
      <w:marBottom w:val="0"/>
      <w:divBdr>
        <w:top w:val="none" w:sz="0" w:space="0" w:color="auto"/>
        <w:left w:val="none" w:sz="0" w:space="0" w:color="auto"/>
        <w:bottom w:val="none" w:sz="0" w:space="0" w:color="auto"/>
        <w:right w:val="none" w:sz="0" w:space="0" w:color="auto"/>
      </w:divBdr>
    </w:div>
    <w:div w:id="556668562">
      <w:bodyDiv w:val="1"/>
      <w:marLeft w:val="0"/>
      <w:marRight w:val="0"/>
      <w:marTop w:val="0"/>
      <w:marBottom w:val="0"/>
      <w:divBdr>
        <w:top w:val="none" w:sz="0" w:space="0" w:color="auto"/>
        <w:left w:val="none" w:sz="0" w:space="0" w:color="auto"/>
        <w:bottom w:val="none" w:sz="0" w:space="0" w:color="auto"/>
        <w:right w:val="none" w:sz="0" w:space="0" w:color="auto"/>
      </w:divBdr>
      <w:divsChild>
        <w:div w:id="1820807521">
          <w:marLeft w:val="0"/>
          <w:marRight w:val="0"/>
          <w:marTop w:val="0"/>
          <w:marBottom w:val="0"/>
          <w:divBdr>
            <w:top w:val="none" w:sz="0" w:space="0" w:color="auto"/>
            <w:left w:val="none" w:sz="0" w:space="0" w:color="auto"/>
            <w:bottom w:val="none" w:sz="0" w:space="0" w:color="auto"/>
            <w:right w:val="none" w:sz="0" w:space="0" w:color="auto"/>
          </w:divBdr>
          <w:divsChild>
            <w:div w:id="2013138284">
              <w:marLeft w:val="0"/>
              <w:marRight w:val="0"/>
              <w:marTop w:val="0"/>
              <w:marBottom w:val="0"/>
              <w:divBdr>
                <w:top w:val="none" w:sz="0" w:space="0" w:color="auto"/>
                <w:left w:val="none" w:sz="0" w:space="0" w:color="auto"/>
                <w:bottom w:val="none" w:sz="0" w:space="0" w:color="auto"/>
                <w:right w:val="none" w:sz="0" w:space="0" w:color="auto"/>
              </w:divBdr>
              <w:divsChild>
                <w:div w:id="1742098731">
                  <w:marLeft w:val="0"/>
                  <w:marRight w:val="0"/>
                  <w:marTop w:val="0"/>
                  <w:marBottom w:val="0"/>
                  <w:divBdr>
                    <w:top w:val="none" w:sz="0" w:space="0" w:color="auto"/>
                    <w:left w:val="none" w:sz="0" w:space="0" w:color="auto"/>
                    <w:bottom w:val="none" w:sz="0" w:space="0" w:color="auto"/>
                    <w:right w:val="none" w:sz="0" w:space="0" w:color="auto"/>
                  </w:divBdr>
                  <w:divsChild>
                    <w:div w:id="1230186785">
                      <w:marLeft w:val="0"/>
                      <w:marRight w:val="0"/>
                      <w:marTop w:val="0"/>
                      <w:marBottom w:val="0"/>
                      <w:divBdr>
                        <w:top w:val="none" w:sz="0" w:space="0" w:color="auto"/>
                        <w:left w:val="none" w:sz="0" w:space="0" w:color="auto"/>
                        <w:bottom w:val="none" w:sz="0" w:space="0" w:color="auto"/>
                        <w:right w:val="none" w:sz="0" w:space="0" w:color="auto"/>
                      </w:divBdr>
                      <w:divsChild>
                        <w:div w:id="1009138884">
                          <w:marLeft w:val="0"/>
                          <w:marRight w:val="0"/>
                          <w:marTop w:val="0"/>
                          <w:marBottom w:val="0"/>
                          <w:divBdr>
                            <w:top w:val="none" w:sz="0" w:space="0" w:color="auto"/>
                            <w:left w:val="none" w:sz="0" w:space="0" w:color="auto"/>
                            <w:bottom w:val="none" w:sz="0" w:space="0" w:color="auto"/>
                            <w:right w:val="none" w:sz="0" w:space="0" w:color="auto"/>
                          </w:divBdr>
                          <w:divsChild>
                            <w:div w:id="608783824">
                              <w:marLeft w:val="0"/>
                              <w:marRight w:val="0"/>
                              <w:marTop w:val="0"/>
                              <w:marBottom w:val="0"/>
                              <w:divBdr>
                                <w:top w:val="none" w:sz="0" w:space="0" w:color="auto"/>
                                <w:left w:val="none" w:sz="0" w:space="0" w:color="auto"/>
                                <w:bottom w:val="none" w:sz="0" w:space="0" w:color="auto"/>
                                <w:right w:val="none" w:sz="0" w:space="0" w:color="auto"/>
                              </w:divBdr>
                              <w:divsChild>
                                <w:div w:id="1455709471">
                                  <w:marLeft w:val="0"/>
                                  <w:marRight w:val="0"/>
                                  <w:marTop w:val="0"/>
                                  <w:marBottom w:val="0"/>
                                  <w:divBdr>
                                    <w:top w:val="none" w:sz="0" w:space="0" w:color="auto"/>
                                    <w:left w:val="none" w:sz="0" w:space="0" w:color="auto"/>
                                    <w:bottom w:val="none" w:sz="0" w:space="0" w:color="auto"/>
                                    <w:right w:val="none" w:sz="0" w:space="0" w:color="auto"/>
                                  </w:divBdr>
                                  <w:divsChild>
                                    <w:div w:id="1228607665">
                                      <w:marLeft w:val="0"/>
                                      <w:marRight w:val="0"/>
                                      <w:marTop w:val="0"/>
                                      <w:marBottom w:val="0"/>
                                      <w:divBdr>
                                        <w:top w:val="none" w:sz="0" w:space="0" w:color="auto"/>
                                        <w:left w:val="none" w:sz="0" w:space="0" w:color="auto"/>
                                        <w:bottom w:val="none" w:sz="0" w:space="0" w:color="auto"/>
                                        <w:right w:val="none" w:sz="0" w:space="0" w:color="auto"/>
                                      </w:divBdr>
                                      <w:divsChild>
                                        <w:div w:id="1196233925">
                                          <w:marLeft w:val="0"/>
                                          <w:marRight w:val="0"/>
                                          <w:marTop w:val="0"/>
                                          <w:marBottom w:val="0"/>
                                          <w:divBdr>
                                            <w:top w:val="none" w:sz="0" w:space="0" w:color="auto"/>
                                            <w:left w:val="none" w:sz="0" w:space="0" w:color="auto"/>
                                            <w:bottom w:val="none" w:sz="0" w:space="0" w:color="auto"/>
                                            <w:right w:val="none" w:sz="0" w:space="0" w:color="auto"/>
                                          </w:divBdr>
                                          <w:divsChild>
                                            <w:div w:id="66258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57210927">
      <w:bodyDiv w:val="1"/>
      <w:marLeft w:val="0"/>
      <w:marRight w:val="0"/>
      <w:marTop w:val="0"/>
      <w:marBottom w:val="0"/>
      <w:divBdr>
        <w:top w:val="none" w:sz="0" w:space="0" w:color="auto"/>
        <w:left w:val="none" w:sz="0" w:space="0" w:color="auto"/>
        <w:bottom w:val="none" w:sz="0" w:space="0" w:color="auto"/>
        <w:right w:val="none" w:sz="0" w:space="0" w:color="auto"/>
      </w:divBdr>
    </w:div>
    <w:div w:id="561913935">
      <w:bodyDiv w:val="1"/>
      <w:marLeft w:val="0"/>
      <w:marRight w:val="0"/>
      <w:marTop w:val="0"/>
      <w:marBottom w:val="0"/>
      <w:divBdr>
        <w:top w:val="none" w:sz="0" w:space="0" w:color="auto"/>
        <w:left w:val="none" w:sz="0" w:space="0" w:color="auto"/>
        <w:bottom w:val="none" w:sz="0" w:space="0" w:color="auto"/>
        <w:right w:val="none" w:sz="0" w:space="0" w:color="auto"/>
      </w:divBdr>
    </w:div>
    <w:div w:id="562328931">
      <w:bodyDiv w:val="1"/>
      <w:marLeft w:val="0"/>
      <w:marRight w:val="0"/>
      <w:marTop w:val="0"/>
      <w:marBottom w:val="0"/>
      <w:divBdr>
        <w:top w:val="none" w:sz="0" w:space="0" w:color="auto"/>
        <w:left w:val="none" w:sz="0" w:space="0" w:color="auto"/>
        <w:bottom w:val="none" w:sz="0" w:space="0" w:color="auto"/>
        <w:right w:val="none" w:sz="0" w:space="0" w:color="auto"/>
      </w:divBdr>
    </w:div>
    <w:div w:id="568269865">
      <w:bodyDiv w:val="1"/>
      <w:marLeft w:val="0"/>
      <w:marRight w:val="0"/>
      <w:marTop w:val="0"/>
      <w:marBottom w:val="0"/>
      <w:divBdr>
        <w:top w:val="none" w:sz="0" w:space="0" w:color="auto"/>
        <w:left w:val="none" w:sz="0" w:space="0" w:color="auto"/>
        <w:bottom w:val="none" w:sz="0" w:space="0" w:color="auto"/>
        <w:right w:val="none" w:sz="0" w:space="0" w:color="auto"/>
      </w:divBdr>
    </w:div>
    <w:div w:id="572353220">
      <w:bodyDiv w:val="1"/>
      <w:marLeft w:val="0"/>
      <w:marRight w:val="0"/>
      <w:marTop w:val="0"/>
      <w:marBottom w:val="0"/>
      <w:divBdr>
        <w:top w:val="none" w:sz="0" w:space="0" w:color="auto"/>
        <w:left w:val="none" w:sz="0" w:space="0" w:color="auto"/>
        <w:bottom w:val="none" w:sz="0" w:space="0" w:color="auto"/>
        <w:right w:val="none" w:sz="0" w:space="0" w:color="auto"/>
      </w:divBdr>
    </w:div>
    <w:div w:id="582494432">
      <w:bodyDiv w:val="1"/>
      <w:marLeft w:val="0"/>
      <w:marRight w:val="0"/>
      <w:marTop w:val="0"/>
      <w:marBottom w:val="0"/>
      <w:divBdr>
        <w:top w:val="none" w:sz="0" w:space="0" w:color="auto"/>
        <w:left w:val="none" w:sz="0" w:space="0" w:color="auto"/>
        <w:bottom w:val="none" w:sz="0" w:space="0" w:color="auto"/>
        <w:right w:val="none" w:sz="0" w:space="0" w:color="auto"/>
      </w:divBdr>
      <w:divsChild>
        <w:div w:id="386416408">
          <w:marLeft w:val="0"/>
          <w:marRight w:val="0"/>
          <w:marTop w:val="0"/>
          <w:marBottom w:val="0"/>
          <w:divBdr>
            <w:top w:val="none" w:sz="0" w:space="0" w:color="auto"/>
            <w:left w:val="none" w:sz="0" w:space="0" w:color="auto"/>
            <w:bottom w:val="none" w:sz="0" w:space="0" w:color="auto"/>
            <w:right w:val="none" w:sz="0" w:space="0" w:color="auto"/>
          </w:divBdr>
        </w:div>
        <w:div w:id="1779906891">
          <w:marLeft w:val="0"/>
          <w:marRight w:val="0"/>
          <w:marTop w:val="180"/>
          <w:marBottom w:val="0"/>
          <w:divBdr>
            <w:top w:val="none" w:sz="0" w:space="0" w:color="auto"/>
            <w:left w:val="none" w:sz="0" w:space="0" w:color="auto"/>
            <w:bottom w:val="none" w:sz="0" w:space="0" w:color="auto"/>
            <w:right w:val="none" w:sz="0" w:space="0" w:color="auto"/>
          </w:divBdr>
          <w:divsChild>
            <w:div w:id="1586109952">
              <w:marLeft w:val="0"/>
              <w:marRight w:val="0"/>
              <w:marTop w:val="150"/>
              <w:marBottom w:val="240"/>
              <w:divBdr>
                <w:top w:val="none" w:sz="0" w:space="0" w:color="auto"/>
                <w:left w:val="none" w:sz="0" w:space="0" w:color="auto"/>
                <w:bottom w:val="none" w:sz="0" w:space="0" w:color="auto"/>
                <w:right w:val="none" w:sz="0" w:space="0" w:color="auto"/>
              </w:divBdr>
            </w:div>
          </w:divsChild>
        </w:div>
      </w:divsChild>
    </w:div>
    <w:div w:id="604340117">
      <w:bodyDiv w:val="1"/>
      <w:marLeft w:val="0"/>
      <w:marRight w:val="0"/>
      <w:marTop w:val="0"/>
      <w:marBottom w:val="0"/>
      <w:divBdr>
        <w:top w:val="none" w:sz="0" w:space="0" w:color="auto"/>
        <w:left w:val="none" w:sz="0" w:space="0" w:color="auto"/>
        <w:bottom w:val="none" w:sz="0" w:space="0" w:color="auto"/>
        <w:right w:val="none" w:sz="0" w:space="0" w:color="auto"/>
      </w:divBdr>
    </w:div>
    <w:div w:id="607930573">
      <w:bodyDiv w:val="1"/>
      <w:marLeft w:val="0"/>
      <w:marRight w:val="0"/>
      <w:marTop w:val="0"/>
      <w:marBottom w:val="0"/>
      <w:divBdr>
        <w:top w:val="none" w:sz="0" w:space="0" w:color="auto"/>
        <w:left w:val="none" w:sz="0" w:space="0" w:color="auto"/>
        <w:bottom w:val="none" w:sz="0" w:space="0" w:color="auto"/>
        <w:right w:val="none" w:sz="0" w:space="0" w:color="auto"/>
      </w:divBdr>
      <w:divsChild>
        <w:div w:id="1394084632">
          <w:marLeft w:val="0"/>
          <w:marRight w:val="0"/>
          <w:marTop w:val="0"/>
          <w:marBottom w:val="0"/>
          <w:divBdr>
            <w:top w:val="none" w:sz="0" w:space="0" w:color="auto"/>
            <w:left w:val="none" w:sz="0" w:space="0" w:color="auto"/>
            <w:bottom w:val="none" w:sz="0" w:space="0" w:color="auto"/>
            <w:right w:val="none" w:sz="0" w:space="0" w:color="auto"/>
          </w:divBdr>
        </w:div>
      </w:divsChild>
    </w:div>
    <w:div w:id="614750696">
      <w:bodyDiv w:val="1"/>
      <w:marLeft w:val="0"/>
      <w:marRight w:val="0"/>
      <w:marTop w:val="0"/>
      <w:marBottom w:val="0"/>
      <w:divBdr>
        <w:top w:val="none" w:sz="0" w:space="0" w:color="auto"/>
        <w:left w:val="none" w:sz="0" w:space="0" w:color="auto"/>
        <w:bottom w:val="none" w:sz="0" w:space="0" w:color="auto"/>
        <w:right w:val="none" w:sz="0" w:space="0" w:color="auto"/>
      </w:divBdr>
      <w:divsChild>
        <w:div w:id="1078599576">
          <w:marLeft w:val="0"/>
          <w:marRight w:val="0"/>
          <w:marTop w:val="0"/>
          <w:marBottom w:val="0"/>
          <w:divBdr>
            <w:top w:val="none" w:sz="0" w:space="0" w:color="auto"/>
            <w:left w:val="none" w:sz="0" w:space="0" w:color="auto"/>
            <w:bottom w:val="none" w:sz="0" w:space="0" w:color="auto"/>
            <w:right w:val="none" w:sz="0" w:space="0" w:color="auto"/>
          </w:divBdr>
          <w:divsChild>
            <w:div w:id="1998915229">
              <w:marLeft w:val="0"/>
              <w:marRight w:val="0"/>
              <w:marTop w:val="0"/>
              <w:marBottom w:val="0"/>
              <w:divBdr>
                <w:top w:val="none" w:sz="0" w:space="0" w:color="auto"/>
                <w:left w:val="none" w:sz="0" w:space="0" w:color="auto"/>
                <w:bottom w:val="none" w:sz="0" w:space="0" w:color="auto"/>
                <w:right w:val="none" w:sz="0" w:space="0" w:color="auto"/>
              </w:divBdr>
              <w:divsChild>
                <w:div w:id="1257206041">
                  <w:marLeft w:val="0"/>
                  <w:marRight w:val="0"/>
                  <w:marTop w:val="120"/>
                  <w:marBottom w:val="0"/>
                  <w:divBdr>
                    <w:top w:val="none" w:sz="0" w:space="0" w:color="auto"/>
                    <w:left w:val="none" w:sz="0" w:space="0" w:color="auto"/>
                    <w:bottom w:val="none" w:sz="0" w:space="0" w:color="auto"/>
                    <w:right w:val="none" w:sz="0" w:space="0" w:color="auto"/>
                  </w:divBdr>
                  <w:divsChild>
                    <w:div w:id="1629554413">
                      <w:marLeft w:val="0"/>
                      <w:marRight w:val="0"/>
                      <w:marTop w:val="0"/>
                      <w:marBottom w:val="0"/>
                      <w:divBdr>
                        <w:top w:val="none" w:sz="0" w:space="0" w:color="auto"/>
                        <w:left w:val="none" w:sz="0" w:space="0" w:color="auto"/>
                        <w:bottom w:val="none" w:sz="0" w:space="0" w:color="auto"/>
                        <w:right w:val="none" w:sz="0" w:space="0" w:color="auto"/>
                      </w:divBdr>
                      <w:divsChild>
                        <w:div w:id="1560674513">
                          <w:marLeft w:val="0"/>
                          <w:marRight w:val="0"/>
                          <w:marTop w:val="0"/>
                          <w:marBottom w:val="0"/>
                          <w:divBdr>
                            <w:top w:val="none" w:sz="0" w:space="0" w:color="auto"/>
                            <w:left w:val="none" w:sz="0" w:space="0" w:color="auto"/>
                            <w:bottom w:val="none" w:sz="0" w:space="0" w:color="auto"/>
                            <w:right w:val="none" w:sz="0" w:space="0" w:color="auto"/>
                          </w:divBdr>
                          <w:divsChild>
                            <w:div w:id="1429621724">
                              <w:marLeft w:val="0"/>
                              <w:marRight w:val="0"/>
                              <w:marTop w:val="0"/>
                              <w:marBottom w:val="0"/>
                              <w:divBdr>
                                <w:top w:val="none" w:sz="0" w:space="0" w:color="auto"/>
                                <w:left w:val="none" w:sz="0" w:space="0" w:color="auto"/>
                                <w:bottom w:val="none" w:sz="0" w:space="0" w:color="auto"/>
                                <w:right w:val="none" w:sz="0" w:space="0" w:color="auto"/>
                              </w:divBdr>
                              <w:divsChild>
                                <w:div w:id="591469405">
                                  <w:marLeft w:val="0"/>
                                  <w:marRight w:val="0"/>
                                  <w:marTop w:val="0"/>
                                  <w:marBottom w:val="0"/>
                                  <w:divBdr>
                                    <w:top w:val="none" w:sz="0" w:space="0" w:color="auto"/>
                                    <w:left w:val="none" w:sz="0" w:space="0" w:color="auto"/>
                                    <w:bottom w:val="none" w:sz="0" w:space="0" w:color="auto"/>
                                    <w:right w:val="none" w:sz="0" w:space="0" w:color="auto"/>
                                  </w:divBdr>
                                  <w:divsChild>
                                    <w:div w:id="169608109">
                                      <w:marLeft w:val="0"/>
                                      <w:marRight w:val="0"/>
                                      <w:marTop w:val="0"/>
                                      <w:marBottom w:val="0"/>
                                      <w:divBdr>
                                        <w:top w:val="none" w:sz="0" w:space="0" w:color="auto"/>
                                        <w:left w:val="none" w:sz="0" w:space="0" w:color="auto"/>
                                        <w:bottom w:val="none" w:sz="0" w:space="0" w:color="auto"/>
                                        <w:right w:val="none" w:sz="0" w:space="0" w:color="auto"/>
                                      </w:divBdr>
                                    </w:div>
                                    <w:div w:id="36301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6835701">
      <w:bodyDiv w:val="1"/>
      <w:marLeft w:val="0"/>
      <w:marRight w:val="0"/>
      <w:marTop w:val="0"/>
      <w:marBottom w:val="0"/>
      <w:divBdr>
        <w:top w:val="none" w:sz="0" w:space="0" w:color="auto"/>
        <w:left w:val="none" w:sz="0" w:space="0" w:color="auto"/>
        <w:bottom w:val="none" w:sz="0" w:space="0" w:color="auto"/>
        <w:right w:val="none" w:sz="0" w:space="0" w:color="auto"/>
      </w:divBdr>
    </w:div>
    <w:div w:id="639381214">
      <w:bodyDiv w:val="1"/>
      <w:marLeft w:val="0"/>
      <w:marRight w:val="0"/>
      <w:marTop w:val="0"/>
      <w:marBottom w:val="0"/>
      <w:divBdr>
        <w:top w:val="none" w:sz="0" w:space="0" w:color="auto"/>
        <w:left w:val="none" w:sz="0" w:space="0" w:color="auto"/>
        <w:bottom w:val="none" w:sz="0" w:space="0" w:color="auto"/>
        <w:right w:val="none" w:sz="0" w:space="0" w:color="auto"/>
      </w:divBdr>
    </w:div>
    <w:div w:id="639965120">
      <w:bodyDiv w:val="1"/>
      <w:marLeft w:val="0"/>
      <w:marRight w:val="0"/>
      <w:marTop w:val="0"/>
      <w:marBottom w:val="0"/>
      <w:divBdr>
        <w:top w:val="none" w:sz="0" w:space="0" w:color="auto"/>
        <w:left w:val="none" w:sz="0" w:space="0" w:color="auto"/>
        <w:bottom w:val="none" w:sz="0" w:space="0" w:color="auto"/>
        <w:right w:val="none" w:sz="0" w:space="0" w:color="auto"/>
      </w:divBdr>
    </w:div>
    <w:div w:id="643314743">
      <w:bodyDiv w:val="1"/>
      <w:marLeft w:val="0"/>
      <w:marRight w:val="0"/>
      <w:marTop w:val="0"/>
      <w:marBottom w:val="0"/>
      <w:divBdr>
        <w:top w:val="none" w:sz="0" w:space="0" w:color="auto"/>
        <w:left w:val="none" w:sz="0" w:space="0" w:color="auto"/>
        <w:bottom w:val="none" w:sz="0" w:space="0" w:color="auto"/>
        <w:right w:val="none" w:sz="0" w:space="0" w:color="auto"/>
      </w:divBdr>
    </w:div>
    <w:div w:id="661586300">
      <w:bodyDiv w:val="1"/>
      <w:marLeft w:val="0"/>
      <w:marRight w:val="0"/>
      <w:marTop w:val="0"/>
      <w:marBottom w:val="0"/>
      <w:divBdr>
        <w:top w:val="none" w:sz="0" w:space="0" w:color="auto"/>
        <w:left w:val="none" w:sz="0" w:space="0" w:color="auto"/>
        <w:bottom w:val="none" w:sz="0" w:space="0" w:color="auto"/>
        <w:right w:val="none" w:sz="0" w:space="0" w:color="auto"/>
      </w:divBdr>
      <w:divsChild>
        <w:div w:id="1736929963">
          <w:marLeft w:val="0"/>
          <w:marRight w:val="0"/>
          <w:marTop w:val="0"/>
          <w:marBottom w:val="0"/>
          <w:divBdr>
            <w:top w:val="none" w:sz="0" w:space="8" w:color="auto"/>
            <w:left w:val="none" w:sz="0" w:space="15" w:color="auto"/>
            <w:bottom w:val="none" w:sz="0" w:space="8" w:color="auto"/>
            <w:right w:val="none" w:sz="0" w:space="15" w:color="auto"/>
          </w:divBdr>
          <w:divsChild>
            <w:div w:id="359361289">
              <w:marLeft w:val="0"/>
              <w:marRight w:val="0"/>
              <w:marTop w:val="0"/>
              <w:marBottom w:val="0"/>
              <w:divBdr>
                <w:top w:val="none" w:sz="0" w:space="0" w:color="auto"/>
                <w:left w:val="none" w:sz="0" w:space="0" w:color="auto"/>
                <w:bottom w:val="none" w:sz="0" w:space="0" w:color="auto"/>
                <w:right w:val="none" w:sz="0" w:space="0" w:color="auto"/>
              </w:divBdr>
              <w:divsChild>
                <w:div w:id="501362785">
                  <w:marLeft w:val="0"/>
                  <w:marRight w:val="0"/>
                  <w:marTop w:val="0"/>
                  <w:marBottom w:val="0"/>
                  <w:divBdr>
                    <w:top w:val="none" w:sz="0" w:space="0" w:color="auto"/>
                    <w:left w:val="none" w:sz="0" w:space="0" w:color="auto"/>
                    <w:bottom w:val="none" w:sz="0" w:space="0" w:color="auto"/>
                    <w:right w:val="none" w:sz="0" w:space="0" w:color="auto"/>
                  </w:divBdr>
                </w:div>
                <w:div w:id="2099516985">
                  <w:marLeft w:val="0"/>
                  <w:marRight w:val="0"/>
                  <w:marTop w:val="0"/>
                  <w:marBottom w:val="0"/>
                  <w:divBdr>
                    <w:top w:val="none" w:sz="0" w:space="0" w:color="auto"/>
                    <w:left w:val="none" w:sz="0" w:space="0" w:color="auto"/>
                    <w:bottom w:val="none" w:sz="0" w:space="0" w:color="auto"/>
                    <w:right w:val="none" w:sz="0" w:space="0" w:color="auto"/>
                  </w:divBdr>
                  <w:divsChild>
                    <w:div w:id="1817338359">
                      <w:marLeft w:val="0"/>
                      <w:marRight w:val="0"/>
                      <w:marTop w:val="0"/>
                      <w:marBottom w:val="0"/>
                      <w:divBdr>
                        <w:top w:val="none" w:sz="0" w:space="0" w:color="auto"/>
                        <w:left w:val="none" w:sz="0" w:space="0" w:color="auto"/>
                        <w:bottom w:val="none" w:sz="0" w:space="0" w:color="auto"/>
                        <w:right w:val="none" w:sz="0" w:space="0" w:color="auto"/>
                      </w:divBdr>
                      <w:divsChild>
                        <w:div w:id="383143688">
                          <w:marLeft w:val="0"/>
                          <w:marRight w:val="0"/>
                          <w:marTop w:val="0"/>
                          <w:marBottom w:val="0"/>
                          <w:divBdr>
                            <w:top w:val="none" w:sz="0" w:space="0" w:color="auto"/>
                            <w:left w:val="none" w:sz="0" w:space="0" w:color="auto"/>
                            <w:bottom w:val="none" w:sz="0" w:space="0" w:color="auto"/>
                            <w:right w:val="none" w:sz="0" w:space="0" w:color="auto"/>
                          </w:divBdr>
                        </w:div>
                        <w:div w:id="41832540">
                          <w:marLeft w:val="0"/>
                          <w:marRight w:val="0"/>
                          <w:marTop w:val="0"/>
                          <w:marBottom w:val="0"/>
                          <w:divBdr>
                            <w:top w:val="none" w:sz="0" w:space="0" w:color="auto"/>
                            <w:left w:val="none" w:sz="0" w:space="0" w:color="auto"/>
                            <w:bottom w:val="none" w:sz="0" w:space="0" w:color="auto"/>
                            <w:right w:val="none" w:sz="0" w:space="0" w:color="auto"/>
                          </w:divBdr>
                          <w:divsChild>
                            <w:div w:id="1927617471">
                              <w:marLeft w:val="0"/>
                              <w:marRight w:val="0"/>
                              <w:marTop w:val="0"/>
                              <w:marBottom w:val="0"/>
                              <w:divBdr>
                                <w:top w:val="none" w:sz="0" w:space="0" w:color="auto"/>
                                <w:left w:val="none" w:sz="0" w:space="0" w:color="auto"/>
                                <w:bottom w:val="none" w:sz="0" w:space="0" w:color="auto"/>
                                <w:right w:val="none" w:sz="0" w:space="0" w:color="auto"/>
                              </w:divBdr>
                            </w:div>
                          </w:divsChild>
                        </w:div>
                        <w:div w:id="1814831138">
                          <w:marLeft w:val="0"/>
                          <w:marRight w:val="0"/>
                          <w:marTop w:val="0"/>
                          <w:marBottom w:val="0"/>
                          <w:divBdr>
                            <w:top w:val="none" w:sz="0" w:space="0" w:color="auto"/>
                            <w:left w:val="none" w:sz="0" w:space="0" w:color="auto"/>
                            <w:bottom w:val="none" w:sz="0" w:space="0" w:color="auto"/>
                            <w:right w:val="none" w:sz="0" w:space="0" w:color="auto"/>
                          </w:divBdr>
                        </w:div>
                        <w:div w:id="1003049230">
                          <w:marLeft w:val="0"/>
                          <w:marRight w:val="0"/>
                          <w:marTop w:val="0"/>
                          <w:marBottom w:val="0"/>
                          <w:divBdr>
                            <w:top w:val="none" w:sz="0" w:space="0" w:color="auto"/>
                            <w:left w:val="none" w:sz="0" w:space="0" w:color="auto"/>
                            <w:bottom w:val="none" w:sz="0" w:space="0" w:color="auto"/>
                            <w:right w:val="none" w:sz="0" w:space="0" w:color="auto"/>
                          </w:divBdr>
                          <w:divsChild>
                            <w:div w:id="996035167">
                              <w:marLeft w:val="0"/>
                              <w:marRight w:val="0"/>
                              <w:marTop w:val="0"/>
                              <w:marBottom w:val="0"/>
                              <w:divBdr>
                                <w:top w:val="none" w:sz="0" w:space="0" w:color="auto"/>
                                <w:left w:val="none" w:sz="0" w:space="0" w:color="auto"/>
                                <w:bottom w:val="none" w:sz="0" w:space="0" w:color="auto"/>
                                <w:right w:val="none" w:sz="0" w:space="0" w:color="auto"/>
                              </w:divBdr>
                              <w:divsChild>
                                <w:div w:id="106707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166570">
                          <w:marLeft w:val="0"/>
                          <w:marRight w:val="0"/>
                          <w:marTop w:val="0"/>
                          <w:marBottom w:val="0"/>
                          <w:divBdr>
                            <w:top w:val="none" w:sz="0" w:space="0" w:color="auto"/>
                            <w:left w:val="none" w:sz="0" w:space="0" w:color="auto"/>
                            <w:bottom w:val="none" w:sz="0" w:space="0" w:color="auto"/>
                            <w:right w:val="none" w:sz="0" w:space="0" w:color="auto"/>
                          </w:divBdr>
                        </w:div>
                      </w:divsChild>
                    </w:div>
                    <w:div w:id="1792361827">
                      <w:marLeft w:val="0"/>
                      <w:marRight w:val="0"/>
                      <w:marTop w:val="0"/>
                      <w:marBottom w:val="0"/>
                      <w:divBdr>
                        <w:top w:val="none" w:sz="0" w:space="0" w:color="auto"/>
                        <w:left w:val="none" w:sz="0" w:space="0" w:color="auto"/>
                        <w:bottom w:val="none" w:sz="0" w:space="0" w:color="auto"/>
                        <w:right w:val="none" w:sz="0" w:space="0" w:color="auto"/>
                      </w:divBdr>
                      <w:divsChild>
                        <w:div w:id="1561940855">
                          <w:marLeft w:val="0"/>
                          <w:marRight w:val="0"/>
                          <w:marTop w:val="0"/>
                          <w:marBottom w:val="0"/>
                          <w:divBdr>
                            <w:top w:val="none" w:sz="0" w:space="0" w:color="auto"/>
                            <w:left w:val="none" w:sz="0" w:space="0" w:color="auto"/>
                            <w:bottom w:val="none" w:sz="0" w:space="0" w:color="auto"/>
                            <w:right w:val="none" w:sz="0" w:space="0" w:color="auto"/>
                          </w:divBdr>
                        </w:div>
                        <w:div w:id="52388223">
                          <w:marLeft w:val="0"/>
                          <w:marRight w:val="0"/>
                          <w:marTop w:val="0"/>
                          <w:marBottom w:val="0"/>
                          <w:divBdr>
                            <w:top w:val="none" w:sz="0" w:space="0" w:color="auto"/>
                            <w:left w:val="none" w:sz="0" w:space="0" w:color="auto"/>
                            <w:bottom w:val="none" w:sz="0" w:space="0" w:color="auto"/>
                            <w:right w:val="none" w:sz="0" w:space="0" w:color="auto"/>
                          </w:divBdr>
                          <w:divsChild>
                            <w:div w:id="24766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7903651">
      <w:bodyDiv w:val="1"/>
      <w:marLeft w:val="0"/>
      <w:marRight w:val="0"/>
      <w:marTop w:val="0"/>
      <w:marBottom w:val="0"/>
      <w:divBdr>
        <w:top w:val="none" w:sz="0" w:space="0" w:color="auto"/>
        <w:left w:val="none" w:sz="0" w:space="0" w:color="auto"/>
        <w:bottom w:val="none" w:sz="0" w:space="0" w:color="auto"/>
        <w:right w:val="none" w:sz="0" w:space="0" w:color="auto"/>
      </w:divBdr>
    </w:div>
    <w:div w:id="669060279">
      <w:bodyDiv w:val="1"/>
      <w:marLeft w:val="0"/>
      <w:marRight w:val="0"/>
      <w:marTop w:val="0"/>
      <w:marBottom w:val="0"/>
      <w:divBdr>
        <w:top w:val="none" w:sz="0" w:space="0" w:color="auto"/>
        <w:left w:val="none" w:sz="0" w:space="0" w:color="auto"/>
        <w:bottom w:val="none" w:sz="0" w:space="0" w:color="auto"/>
        <w:right w:val="none" w:sz="0" w:space="0" w:color="auto"/>
      </w:divBdr>
    </w:div>
    <w:div w:id="682246516">
      <w:bodyDiv w:val="1"/>
      <w:marLeft w:val="0"/>
      <w:marRight w:val="0"/>
      <w:marTop w:val="0"/>
      <w:marBottom w:val="0"/>
      <w:divBdr>
        <w:top w:val="none" w:sz="0" w:space="0" w:color="auto"/>
        <w:left w:val="none" w:sz="0" w:space="0" w:color="auto"/>
        <w:bottom w:val="none" w:sz="0" w:space="0" w:color="auto"/>
        <w:right w:val="none" w:sz="0" w:space="0" w:color="auto"/>
      </w:divBdr>
      <w:divsChild>
        <w:div w:id="394087147">
          <w:marLeft w:val="0"/>
          <w:marRight w:val="0"/>
          <w:marTop w:val="0"/>
          <w:marBottom w:val="0"/>
          <w:divBdr>
            <w:top w:val="none" w:sz="0" w:space="0" w:color="auto"/>
            <w:left w:val="none" w:sz="0" w:space="0" w:color="auto"/>
            <w:bottom w:val="none" w:sz="0" w:space="0" w:color="auto"/>
            <w:right w:val="none" w:sz="0" w:space="0" w:color="auto"/>
          </w:divBdr>
          <w:divsChild>
            <w:div w:id="786630994">
              <w:marLeft w:val="0"/>
              <w:marRight w:val="0"/>
              <w:marTop w:val="105"/>
              <w:marBottom w:val="0"/>
              <w:divBdr>
                <w:top w:val="none" w:sz="0" w:space="0" w:color="auto"/>
                <w:left w:val="none" w:sz="0" w:space="0" w:color="auto"/>
                <w:bottom w:val="none" w:sz="0" w:space="0" w:color="auto"/>
                <w:right w:val="none" w:sz="0" w:space="0" w:color="auto"/>
              </w:divBdr>
            </w:div>
          </w:divsChild>
        </w:div>
        <w:div w:id="780757974">
          <w:marLeft w:val="0"/>
          <w:marRight w:val="0"/>
          <w:marTop w:val="0"/>
          <w:marBottom w:val="0"/>
          <w:divBdr>
            <w:top w:val="none" w:sz="0" w:space="0" w:color="auto"/>
            <w:left w:val="none" w:sz="0" w:space="0" w:color="auto"/>
            <w:bottom w:val="none" w:sz="0" w:space="0" w:color="auto"/>
            <w:right w:val="none" w:sz="0" w:space="0" w:color="auto"/>
          </w:divBdr>
          <w:divsChild>
            <w:div w:id="2136408862">
              <w:marLeft w:val="0"/>
              <w:marRight w:val="0"/>
              <w:marTop w:val="0"/>
              <w:marBottom w:val="0"/>
              <w:divBdr>
                <w:top w:val="none" w:sz="0" w:space="0" w:color="auto"/>
                <w:left w:val="none" w:sz="0" w:space="0" w:color="auto"/>
                <w:bottom w:val="none" w:sz="0" w:space="0" w:color="auto"/>
                <w:right w:val="none" w:sz="0" w:space="0" w:color="auto"/>
              </w:divBdr>
              <w:divsChild>
                <w:div w:id="1903632800">
                  <w:marLeft w:val="0"/>
                  <w:marRight w:val="0"/>
                  <w:marTop w:val="0"/>
                  <w:marBottom w:val="0"/>
                  <w:divBdr>
                    <w:top w:val="none" w:sz="0" w:space="0" w:color="auto"/>
                    <w:left w:val="none" w:sz="0" w:space="0" w:color="auto"/>
                    <w:bottom w:val="none" w:sz="0" w:space="0" w:color="auto"/>
                    <w:right w:val="none" w:sz="0" w:space="0" w:color="auto"/>
                  </w:divBdr>
                  <w:divsChild>
                    <w:div w:id="1138498064">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853037833">
          <w:marLeft w:val="0"/>
          <w:marRight w:val="0"/>
          <w:marTop w:val="0"/>
          <w:marBottom w:val="0"/>
          <w:divBdr>
            <w:top w:val="none" w:sz="0" w:space="0" w:color="auto"/>
            <w:left w:val="none" w:sz="0" w:space="0" w:color="auto"/>
            <w:bottom w:val="none" w:sz="0" w:space="0" w:color="auto"/>
            <w:right w:val="none" w:sz="0" w:space="0" w:color="auto"/>
          </w:divBdr>
          <w:divsChild>
            <w:div w:id="1109541560">
              <w:marLeft w:val="0"/>
              <w:marRight w:val="0"/>
              <w:marTop w:val="0"/>
              <w:marBottom w:val="0"/>
              <w:divBdr>
                <w:top w:val="none" w:sz="0" w:space="0" w:color="auto"/>
                <w:left w:val="none" w:sz="0" w:space="0" w:color="auto"/>
                <w:bottom w:val="none" w:sz="0" w:space="0" w:color="auto"/>
                <w:right w:val="none" w:sz="0" w:space="0" w:color="auto"/>
              </w:divBdr>
              <w:divsChild>
                <w:div w:id="1838693375">
                  <w:marLeft w:val="0"/>
                  <w:marRight w:val="0"/>
                  <w:marTop w:val="105"/>
                  <w:marBottom w:val="0"/>
                  <w:divBdr>
                    <w:top w:val="none" w:sz="0" w:space="0" w:color="auto"/>
                    <w:left w:val="none" w:sz="0" w:space="0" w:color="auto"/>
                    <w:bottom w:val="none" w:sz="0" w:space="0" w:color="auto"/>
                    <w:right w:val="none" w:sz="0" w:space="0" w:color="auto"/>
                  </w:divBdr>
                  <w:divsChild>
                    <w:div w:id="1761488348">
                      <w:marLeft w:val="0"/>
                      <w:marRight w:val="0"/>
                      <w:marTop w:val="0"/>
                      <w:marBottom w:val="0"/>
                      <w:divBdr>
                        <w:top w:val="none" w:sz="0" w:space="0" w:color="auto"/>
                        <w:left w:val="none" w:sz="0" w:space="0" w:color="auto"/>
                        <w:bottom w:val="none" w:sz="0" w:space="0" w:color="auto"/>
                        <w:right w:val="none" w:sz="0" w:space="0" w:color="auto"/>
                      </w:divBdr>
                      <w:divsChild>
                        <w:div w:id="25374302">
                          <w:marLeft w:val="0"/>
                          <w:marRight w:val="0"/>
                          <w:marTop w:val="0"/>
                          <w:marBottom w:val="0"/>
                          <w:divBdr>
                            <w:top w:val="none" w:sz="0" w:space="0" w:color="auto"/>
                            <w:left w:val="none" w:sz="0" w:space="0" w:color="auto"/>
                            <w:bottom w:val="none" w:sz="0" w:space="0" w:color="auto"/>
                            <w:right w:val="none" w:sz="0" w:space="0" w:color="auto"/>
                          </w:divBdr>
                          <w:divsChild>
                            <w:div w:id="1411930859">
                              <w:marLeft w:val="0"/>
                              <w:marRight w:val="0"/>
                              <w:marTop w:val="0"/>
                              <w:marBottom w:val="0"/>
                              <w:divBdr>
                                <w:top w:val="none" w:sz="0" w:space="0" w:color="auto"/>
                                <w:left w:val="none" w:sz="0" w:space="0" w:color="auto"/>
                                <w:bottom w:val="none" w:sz="0" w:space="0" w:color="auto"/>
                                <w:right w:val="none" w:sz="0" w:space="0" w:color="auto"/>
                              </w:divBdr>
                              <w:divsChild>
                                <w:div w:id="469709334">
                                  <w:marLeft w:val="0"/>
                                  <w:marRight w:val="0"/>
                                  <w:marTop w:val="0"/>
                                  <w:marBottom w:val="0"/>
                                  <w:divBdr>
                                    <w:top w:val="none" w:sz="0" w:space="0" w:color="auto"/>
                                    <w:left w:val="none" w:sz="0" w:space="0" w:color="auto"/>
                                    <w:bottom w:val="none" w:sz="0" w:space="0" w:color="auto"/>
                                    <w:right w:val="none" w:sz="0" w:space="0" w:color="auto"/>
                                  </w:divBdr>
                                </w:div>
                                <w:div w:id="1486624682">
                                  <w:marLeft w:val="0"/>
                                  <w:marRight w:val="0"/>
                                  <w:marTop w:val="0"/>
                                  <w:marBottom w:val="0"/>
                                  <w:divBdr>
                                    <w:top w:val="none" w:sz="0" w:space="0" w:color="auto"/>
                                    <w:left w:val="none" w:sz="0" w:space="0" w:color="auto"/>
                                    <w:bottom w:val="none" w:sz="0" w:space="0" w:color="auto"/>
                                    <w:right w:val="none" w:sz="0" w:space="0" w:color="auto"/>
                                  </w:divBdr>
                                  <w:divsChild>
                                    <w:div w:id="893781385">
                                      <w:marLeft w:val="0"/>
                                      <w:marRight w:val="0"/>
                                      <w:marTop w:val="0"/>
                                      <w:marBottom w:val="0"/>
                                      <w:divBdr>
                                        <w:top w:val="none" w:sz="0" w:space="0" w:color="auto"/>
                                        <w:left w:val="none" w:sz="0" w:space="0" w:color="auto"/>
                                        <w:bottom w:val="none" w:sz="0" w:space="0" w:color="auto"/>
                                        <w:right w:val="none" w:sz="0" w:space="0" w:color="auto"/>
                                      </w:divBdr>
                                      <w:divsChild>
                                        <w:div w:id="914628732">
                                          <w:marLeft w:val="0"/>
                                          <w:marRight w:val="0"/>
                                          <w:marTop w:val="0"/>
                                          <w:marBottom w:val="0"/>
                                          <w:divBdr>
                                            <w:top w:val="none" w:sz="0" w:space="0" w:color="auto"/>
                                            <w:left w:val="none" w:sz="0" w:space="0" w:color="auto"/>
                                            <w:bottom w:val="none" w:sz="0" w:space="0" w:color="auto"/>
                                            <w:right w:val="none" w:sz="0" w:space="0" w:color="auto"/>
                                          </w:divBdr>
                                          <w:divsChild>
                                            <w:div w:id="1000692100">
                                              <w:marLeft w:val="0"/>
                                              <w:marRight w:val="0"/>
                                              <w:marTop w:val="0"/>
                                              <w:marBottom w:val="0"/>
                                              <w:divBdr>
                                                <w:top w:val="none" w:sz="0" w:space="0" w:color="auto"/>
                                                <w:left w:val="none" w:sz="0" w:space="0" w:color="auto"/>
                                                <w:bottom w:val="none" w:sz="0" w:space="0" w:color="auto"/>
                                                <w:right w:val="none" w:sz="0" w:space="0" w:color="auto"/>
                                              </w:divBdr>
                                              <w:divsChild>
                                                <w:div w:id="112481958">
                                                  <w:marLeft w:val="0"/>
                                                  <w:marRight w:val="0"/>
                                                  <w:marTop w:val="0"/>
                                                  <w:marBottom w:val="0"/>
                                                  <w:divBdr>
                                                    <w:top w:val="none" w:sz="0" w:space="0" w:color="auto"/>
                                                    <w:left w:val="none" w:sz="0" w:space="0" w:color="auto"/>
                                                    <w:bottom w:val="none" w:sz="0" w:space="0" w:color="auto"/>
                                                    <w:right w:val="none" w:sz="0" w:space="0" w:color="auto"/>
                                                  </w:divBdr>
                                                  <w:divsChild>
                                                    <w:div w:id="544949293">
                                                      <w:marLeft w:val="0"/>
                                                      <w:marRight w:val="0"/>
                                                      <w:marTop w:val="0"/>
                                                      <w:marBottom w:val="0"/>
                                                      <w:divBdr>
                                                        <w:top w:val="none" w:sz="0" w:space="0" w:color="auto"/>
                                                        <w:left w:val="none" w:sz="0" w:space="0" w:color="auto"/>
                                                        <w:bottom w:val="none" w:sz="0" w:space="0" w:color="auto"/>
                                                        <w:right w:val="none" w:sz="0" w:space="0" w:color="auto"/>
                                                      </w:divBdr>
                                                      <w:divsChild>
                                                        <w:div w:id="38694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83019405">
      <w:bodyDiv w:val="1"/>
      <w:marLeft w:val="0"/>
      <w:marRight w:val="0"/>
      <w:marTop w:val="0"/>
      <w:marBottom w:val="0"/>
      <w:divBdr>
        <w:top w:val="none" w:sz="0" w:space="0" w:color="auto"/>
        <w:left w:val="none" w:sz="0" w:space="0" w:color="auto"/>
        <w:bottom w:val="none" w:sz="0" w:space="0" w:color="auto"/>
        <w:right w:val="none" w:sz="0" w:space="0" w:color="auto"/>
      </w:divBdr>
    </w:div>
    <w:div w:id="685135128">
      <w:bodyDiv w:val="1"/>
      <w:marLeft w:val="0"/>
      <w:marRight w:val="0"/>
      <w:marTop w:val="0"/>
      <w:marBottom w:val="0"/>
      <w:divBdr>
        <w:top w:val="none" w:sz="0" w:space="0" w:color="auto"/>
        <w:left w:val="none" w:sz="0" w:space="0" w:color="auto"/>
        <w:bottom w:val="none" w:sz="0" w:space="0" w:color="auto"/>
        <w:right w:val="none" w:sz="0" w:space="0" w:color="auto"/>
      </w:divBdr>
    </w:div>
    <w:div w:id="691034171">
      <w:bodyDiv w:val="1"/>
      <w:marLeft w:val="0"/>
      <w:marRight w:val="0"/>
      <w:marTop w:val="0"/>
      <w:marBottom w:val="0"/>
      <w:divBdr>
        <w:top w:val="none" w:sz="0" w:space="0" w:color="auto"/>
        <w:left w:val="none" w:sz="0" w:space="0" w:color="auto"/>
        <w:bottom w:val="none" w:sz="0" w:space="0" w:color="auto"/>
        <w:right w:val="none" w:sz="0" w:space="0" w:color="auto"/>
      </w:divBdr>
    </w:div>
    <w:div w:id="694044309">
      <w:bodyDiv w:val="1"/>
      <w:marLeft w:val="0"/>
      <w:marRight w:val="0"/>
      <w:marTop w:val="0"/>
      <w:marBottom w:val="0"/>
      <w:divBdr>
        <w:top w:val="none" w:sz="0" w:space="0" w:color="auto"/>
        <w:left w:val="none" w:sz="0" w:space="0" w:color="auto"/>
        <w:bottom w:val="none" w:sz="0" w:space="0" w:color="auto"/>
        <w:right w:val="none" w:sz="0" w:space="0" w:color="auto"/>
      </w:divBdr>
    </w:div>
    <w:div w:id="694502731">
      <w:bodyDiv w:val="1"/>
      <w:marLeft w:val="0"/>
      <w:marRight w:val="0"/>
      <w:marTop w:val="0"/>
      <w:marBottom w:val="0"/>
      <w:divBdr>
        <w:top w:val="none" w:sz="0" w:space="0" w:color="auto"/>
        <w:left w:val="none" w:sz="0" w:space="0" w:color="auto"/>
        <w:bottom w:val="none" w:sz="0" w:space="0" w:color="auto"/>
        <w:right w:val="none" w:sz="0" w:space="0" w:color="auto"/>
      </w:divBdr>
      <w:divsChild>
        <w:div w:id="606274321">
          <w:marLeft w:val="0"/>
          <w:marRight w:val="0"/>
          <w:marTop w:val="0"/>
          <w:marBottom w:val="0"/>
          <w:divBdr>
            <w:top w:val="none" w:sz="0" w:space="0" w:color="auto"/>
            <w:left w:val="none" w:sz="0" w:space="0" w:color="auto"/>
            <w:bottom w:val="none" w:sz="0" w:space="0" w:color="auto"/>
            <w:right w:val="none" w:sz="0" w:space="0" w:color="auto"/>
          </w:divBdr>
          <w:divsChild>
            <w:div w:id="1070620172">
              <w:marLeft w:val="0"/>
              <w:marRight w:val="0"/>
              <w:marTop w:val="0"/>
              <w:marBottom w:val="0"/>
              <w:divBdr>
                <w:top w:val="none" w:sz="0" w:space="0" w:color="auto"/>
                <w:left w:val="none" w:sz="0" w:space="0" w:color="auto"/>
                <w:bottom w:val="none" w:sz="0" w:space="0" w:color="auto"/>
                <w:right w:val="none" w:sz="0" w:space="0" w:color="auto"/>
              </w:divBdr>
              <w:divsChild>
                <w:div w:id="474375947">
                  <w:marLeft w:val="0"/>
                  <w:marRight w:val="0"/>
                  <w:marTop w:val="105"/>
                  <w:marBottom w:val="0"/>
                  <w:divBdr>
                    <w:top w:val="none" w:sz="0" w:space="0" w:color="auto"/>
                    <w:left w:val="none" w:sz="0" w:space="0" w:color="auto"/>
                    <w:bottom w:val="none" w:sz="0" w:space="0" w:color="auto"/>
                    <w:right w:val="none" w:sz="0" w:space="0" w:color="auto"/>
                  </w:divBdr>
                  <w:divsChild>
                    <w:div w:id="159661605">
                      <w:marLeft w:val="0"/>
                      <w:marRight w:val="0"/>
                      <w:marTop w:val="0"/>
                      <w:marBottom w:val="0"/>
                      <w:divBdr>
                        <w:top w:val="none" w:sz="0" w:space="0" w:color="auto"/>
                        <w:left w:val="none" w:sz="0" w:space="0" w:color="auto"/>
                        <w:bottom w:val="none" w:sz="0" w:space="0" w:color="auto"/>
                        <w:right w:val="none" w:sz="0" w:space="0" w:color="auto"/>
                      </w:divBdr>
                      <w:divsChild>
                        <w:div w:id="1473056442">
                          <w:marLeft w:val="0"/>
                          <w:marRight w:val="0"/>
                          <w:marTop w:val="0"/>
                          <w:marBottom w:val="0"/>
                          <w:divBdr>
                            <w:top w:val="none" w:sz="0" w:space="0" w:color="auto"/>
                            <w:left w:val="none" w:sz="0" w:space="0" w:color="auto"/>
                            <w:bottom w:val="none" w:sz="0" w:space="0" w:color="auto"/>
                            <w:right w:val="none" w:sz="0" w:space="0" w:color="auto"/>
                          </w:divBdr>
                          <w:divsChild>
                            <w:div w:id="1544709096">
                              <w:marLeft w:val="0"/>
                              <w:marRight w:val="0"/>
                              <w:marTop w:val="0"/>
                              <w:marBottom w:val="0"/>
                              <w:divBdr>
                                <w:top w:val="none" w:sz="0" w:space="0" w:color="auto"/>
                                <w:left w:val="none" w:sz="0" w:space="0" w:color="auto"/>
                                <w:bottom w:val="none" w:sz="0" w:space="0" w:color="auto"/>
                                <w:right w:val="none" w:sz="0" w:space="0" w:color="auto"/>
                              </w:divBdr>
                              <w:divsChild>
                                <w:div w:id="1405490010">
                                  <w:marLeft w:val="0"/>
                                  <w:marRight w:val="0"/>
                                  <w:marTop w:val="0"/>
                                  <w:marBottom w:val="0"/>
                                  <w:divBdr>
                                    <w:top w:val="none" w:sz="0" w:space="0" w:color="auto"/>
                                    <w:left w:val="none" w:sz="0" w:space="0" w:color="auto"/>
                                    <w:bottom w:val="none" w:sz="0" w:space="0" w:color="auto"/>
                                    <w:right w:val="none" w:sz="0" w:space="0" w:color="auto"/>
                                  </w:divBdr>
                                </w:div>
                                <w:div w:id="1767996891">
                                  <w:marLeft w:val="0"/>
                                  <w:marRight w:val="0"/>
                                  <w:marTop w:val="0"/>
                                  <w:marBottom w:val="0"/>
                                  <w:divBdr>
                                    <w:top w:val="none" w:sz="0" w:space="0" w:color="auto"/>
                                    <w:left w:val="none" w:sz="0" w:space="0" w:color="auto"/>
                                    <w:bottom w:val="none" w:sz="0" w:space="0" w:color="auto"/>
                                    <w:right w:val="none" w:sz="0" w:space="0" w:color="auto"/>
                                  </w:divBdr>
                                  <w:divsChild>
                                    <w:div w:id="1904834271">
                                      <w:marLeft w:val="0"/>
                                      <w:marRight w:val="0"/>
                                      <w:marTop w:val="0"/>
                                      <w:marBottom w:val="0"/>
                                      <w:divBdr>
                                        <w:top w:val="none" w:sz="0" w:space="0" w:color="auto"/>
                                        <w:left w:val="none" w:sz="0" w:space="0" w:color="auto"/>
                                        <w:bottom w:val="none" w:sz="0" w:space="0" w:color="auto"/>
                                        <w:right w:val="none" w:sz="0" w:space="0" w:color="auto"/>
                                      </w:divBdr>
                                      <w:divsChild>
                                        <w:div w:id="1836604452">
                                          <w:marLeft w:val="0"/>
                                          <w:marRight w:val="0"/>
                                          <w:marTop w:val="0"/>
                                          <w:marBottom w:val="0"/>
                                          <w:divBdr>
                                            <w:top w:val="none" w:sz="0" w:space="0" w:color="auto"/>
                                            <w:left w:val="none" w:sz="0" w:space="0" w:color="auto"/>
                                            <w:bottom w:val="none" w:sz="0" w:space="0" w:color="auto"/>
                                            <w:right w:val="none" w:sz="0" w:space="0" w:color="auto"/>
                                          </w:divBdr>
                                          <w:divsChild>
                                            <w:div w:id="939917595">
                                              <w:marLeft w:val="0"/>
                                              <w:marRight w:val="0"/>
                                              <w:marTop w:val="0"/>
                                              <w:marBottom w:val="0"/>
                                              <w:divBdr>
                                                <w:top w:val="none" w:sz="0" w:space="0" w:color="auto"/>
                                                <w:left w:val="none" w:sz="0" w:space="0" w:color="auto"/>
                                                <w:bottom w:val="none" w:sz="0" w:space="0" w:color="auto"/>
                                                <w:right w:val="none" w:sz="0" w:space="0" w:color="auto"/>
                                              </w:divBdr>
                                              <w:divsChild>
                                                <w:div w:id="1732846723">
                                                  <w:marLeft w:val="0"/>
                                                  <w:marRight w:val="0"/>
                                                  <w:marTop w:val="0"/>
                                                  <w:marBottom w:val="0"/>
                                                  <w:divBdr>
                                                    <w:top w:val="none" w:sz="0" w:space="0" w:color="auto"/>
                                                    <w:left w:val="none" w:sz="0" w:space="0" w:color="auto"/>
                                                    <w:bottom w:val="none" w:sz="0" w:space="0" w:color="auto"/>
                                                    <w:right w:val="none" w:sz="0" w:space="0" w:color="auto"/>
                                                  </w:divBdr>
                                                  <w:divsChild>
                                                    <w:div w:id="1410344118">
                                                      <w:marLeft w:val="0"/>
                                                      <w:marRight w:val="0"/>
                                                      <w:marTop w:val="0"/>
                                                      <w:marBottom w:val="0"/>
                                                      <w:divBdr>
                                                        <w:top w:val="none" w:sz="0" w:space="0" w:color="auto"/>
                                                        <w:left w:val="none" w:sz="0" w:space="0" w:color="auto"/>
                                                        <w:bottom w:val="none" w:sz="0" w:space="0" w:color="auto"/>
                                                        <w:right w:val="none" w:sz="0" w:space="0" w:color="auto"/>
                                                      </w:divBdr>
                                                      <w:divsChild>
                                                        <w:div w:id="923106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32283366">
          <w:marLeft w:val="0"/>
          <w:marRight w:val="0"/>
          <w:marTop w:val="0"/>
          <w:marBottom w:val="0"/>
          <w:divBdr>
            <w:top w:val="none" w:sz="0" w:space="0" w:color="auto"/>
            <w:left w:val="none" w:sz="0" w:space="0" w:color="auto"/>
            <w:bottom w:val="none" w:sz="0" w:space="0" w:color="auto"/>
            <w:right w:val="none" w:sz="0" w:space="0" w:color="auto"/>
          </w:divBdr>
          <w:divsChild>
            <w:div w:id="682821748">
              <w:marLeft w:val="0"/>
              <w:marRight w:val="0"/>
              <w:marTop w:val="105"/>
              <w:marBottom w:val="0"/>
              <w:divBdr>
                <w:top w:val="none" w:sz="0" w:space="0" w:color="auto"/>
                <w:left w:val="none" w:sz="0" w:space="0" w:color="auto"/>
                <w:bottom w:val="none" w:sz="0" w:space="0" w:color="auto"/>
                <w:right w:val="none" w:sz="0" w:space="0" w:color="auto"/>
              </w:divBdr>
            </w:div>
          </w:divsChild>
        </w:div>
        <w:div w:id="1905601121">
          <w:marLeft w:val="0"/>
          <w:marRight w:val="0"/>
          <w:marTop w:val="0"/>
          <w:marBottom w:val="0"/>
          <w:divBdr>
            <w:top w:val="none" w:sz="0" w:space="0" w:color="auto"/>
            <w:left w:val="none" w:sz="0" w:space="0" w:color="auto"/>
            <w:bottom w:val="none" w:sz="0" w:space="0" w:color="auto"/>
            <w:right w:val="none" w:sz="0" w:space="0" w:color="auto"/>
          </w:divBdr>
          <w:divsChild>
            <w:div w:id="1198196993">
              <w:marLeft w:val="0"/>
              <w:marRight w:val="0"/>
              <w:marTop w:val="0"/>
              <w:marBottom w:val="0"/>
              <w:divBdr>
                <w:top w:val="none" w:sz="0" w:space="0" w:color="auto"/>
                <w:left w:val="none" w:sz="0" w:space="0" w:color="auto"/>
                <w:bottom w:val="none" w:sz="0" w:space="0" w:color="auto"/>
                <w:right w:val="none" w:sz="0" w:space="0" w:color="auto"/>
              </w:divBdr>
              <w:divsChild>
                <w:div w:id="709188042">
                  <w:marLeft w:val="0"/>
                  <w:marRight w:val="0"/>
                  <w:marTop w:val="0"/>
                  <w:marBottom w:val="0"/>
                  <w:divBdr>
                    <w:top w:val="none" w:sz="0" w:space="0" w:color="auto"/>
                    <w:left w:val="none" w:sz="0" w:space="0" w:color="auto"/>
                    <w:bottom w:val="none" w:sz="0" w:space="0" w:color="auto"/>
                    <w:right w:val="none" w:sz="0" w:space="0" w:color="auto"/>
                  </w:divBdr>
                  <w:divsChild>
                    <w:div w:id="211655950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 w:id="695347103">
      <w:bodyDiv w:val="1"/>
      <w:marLeft w:val="0"/>
      <w:marRight w:val="0"/>
      <w:marTop w:val="0"/>
      <w:marBottom w:val="0"/>
      <w:divBdr>
        <w:top w:val="none" w:sz="0" w:space="0" w:color="auto"/>
        <w:left w:val="none" w:sz="0" w:space="0" w:color="auto"/>
        <w:bottom w:val="none" w:sz="0" w:space="0" w:color="auto"/>
        <w:right w:val="none" w:sz="0" w:space="0" w:color="auto"/>
      </w:divBdr>
      <w:divsChild>
        <w:div w:id="1261793289">
          <w:marLeft w:val="0"/>
          <w:marRight w:val="0"/>
          <w:marTop w:val="0"/>
          <w:marBottom w:val="0"/>
          <w:divBdr>
            <w:top w:val="single" w:sz="6" w:space="0" w:color="DDDDDD"/>
            <w:left w:val="single" w:sz="6" w:space="0" w:color="DDDDDD"/>
            <w:bottom w:val="single" w:sz="6" w:space="0" w:color="DDDDDD"/>
            <w:right w:val="single" w:sz="6" w:space="0" w:color="DDDDDD"/>
          </w:divBdr>
          <w:divsChild>
            <w:div w:id="1966621376">
              <w:marLeft w:val="0"/>
              <w:marRight w:val="0"/>
              <w:marTop w:val="0"/>
              <w:marBottom w:val="0"/>
              <w:divBdr>
                <w:top w:val="none" w:sz="0" w:space="0" w:color="auto"/>
                <w:left w:val="none" w:sz="0" w:space="0" w:color="auto"/>
                <w:bottom w:val="none" w:sz="0" w:space="0" w:color="auto"/>
                <w:right w:val="none" w:sz="0" w:space="0" w:color="auto"/>
              </w:divBdr>
              <w:divsChild>
                <w:div w:id="144514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005452">
      <w:bodyDiv w:val="1"/>
      <w:marLeft w:val="0"/>
      <w:marRight w:val="0"/>
      <w:marTop w:val="0"/>
      <w:marBottom w:val="0"/>
      <w:divBdr>
        <w:top w:val="none" w:sz="0" w:space="0" w:color="auto"/>
        <w:left w:val="none" w:sz="0" w:space="0" w:color="auto"/>
        <w:bottom w:val="none" w:sz="0" w:space="0" w:color="auto"/>
        <w:right w:val="none" w:sz="0" w:space="0" w:color="auto"/>
      </w:divBdr>
    </w:div>
    <w:div w:id="723220729">
      <w:bodyDiv w:val="1"/>
      <w:marLeft w:val="0"/>
      <w:marRight w:val="0"/>
      <w:marTop w:val="0"/>
      <w:marBottom w:val="0"/>
      <w:divBdr>
        <w:top w:val="none" w:sz="0" w:space="0" w:color="auto"/>
        <w:left w:val="none" w:sz="0" w:space="0" w:color="auto"/>
        <w:bottom w:val="none" w:sz="0" w:space="0" w:color="auto"/>
        <w:right w:val="none" w:sz="0" w:space="0" w:color="auto"/>
      </w:divBdr>
      <w:divsChild>
        <w:div w:id="17584405">
          <w:marLeft w:val="720"/>
          <w:marRight w:val="0"/>
          <w:marTop w:val="0"/>
          <w:marBottom w:val="0"/>
          <w:divBdr>
            <w:top w:val="none" w:sz="0" w:space="0" w:color="auto"/>
            <w:left w:val="none" w:sz="0" w:space="0" w:color="auto"/>
            <w:bottom w:val="none" w:sz="0" w:space="0" w:color="auto"/>
            <w:right w:val="none" w:sz="0" w:space="0" w:color="auto"/>
          </w:divBdr>
        </w:div>
        <w:div w:id="22630577">
          <w:marLeft w:val="720"/>
          <w:marRight w:val="0"/>
          <w:marTop w:val="0"/>
          <w:marBottom w:val="0"/>
          <w:divBdr>
            <w:top w:val="none" w:sz="0" w:space="0" w:color="auto"/>
            <w:left w:val="none" w:sz="0" w:space="0" w:color="auto"/>
            <w:bottom w:val="none" w:sz="0" w:space="0" w:color="auto"/>
            <w:right w:val="none" w:sz="0" w:space="0" w:color="auto"/>
          </w:divBdr>
        </w:div>
        <w:div w:id="62530568">
          <w:marLeft w:val="720"/>
          <w:marRight w:val="0"/>
          <w:marTop w:val="0"/>
          <w:marBottom w:val="0"/>
          <w:divBdr>
            <w:top w:val="none" w:sz="0" w:space="0" w:color="auto"/>
            <w:left w:val="none" w:sz="0" w:space="0" w:color="auto"/>
            <w:bottom w:val="none" w:sz="0" w:space="0" w:color="auto"/>
            <w:right w:val="none" w:sz="0" w:space="0" w:color="auto"/>
          </w:divBdr>
        </w:div>
        <w:div w:id="63915722">
          <w:marLeft w:val="720"/>
          <w:marRight w:val="0"/>
          <w:marTop w:val="0"/>
          <w:marBottom w:val="0"/>
          <w:divBdr>
            <w:top w:val="none" w:sz="0" w:space="0" w:color="auto"/>
            <w:left w:val="none" w:sz="0" w:space="0" w:color="auto"/>
            <w:bottom w:val="none" w:sz="0" w:space="0" w:color="auto"/>
            <w:right w:val="none" w:sz="0" w:space="0" w:color="auto"/>
          </w:divBdr>
        </w:div>
        <w:div w:id="156045819">
          <w:marLeft w:val="720"/>
          <w:marRight w:val="0"/>
          <w:marTop w:val="0"/>
          <w:marBottom w:val="0"/>
          <w:divBdr>
            <w:top w:val="none" w:sz="0" w:space="0" w:color="auto"/>
            <w:left w:val="none" w:sz="0" w:space="0" w:color="auto"/>
            <w:bottom w:val="none" w:sz="0" w:space="0" w:color="auto"/>
            <w:right w:val="none" w:sz="0" w:space="0" w:color="auto"/>
          </w:divBdr>
        </w:div>
        <w:div w:id="287709248">
          <w:marLeft w:val="720"/>
          <w:marRight w:val="0"/>
          <w:marTop w:val="0"/>
          <w:marBottom w:val="0"/>
          <w:divBdr>
            <w:top w:val="none" w:sz="0" w:space="0" w:color="auto"/>
            <w:left w:val="none" w:sz="0" w:space="0" w:color="auto"/>
            <w:bottom w:val="none" w:sz="0" w:space="0" w:color="auto"/>
            <w:right w:val="none" w:sz="0" w:space="0" w:color="auto"/>
          </w:divBdr>
        </w:div>
        <w:div w:id="392629304">
          <w:marLeft w:val="720"/>
          <w:marRight w:val="0"/>
          <w:marTop w:val="0"/>
          <w:marBottom w:val="0"/>
          <w:divBdr>
            <w:top w:val="none" w:sz="0" w:space="0" w:color="auto"/>
            <w:left w:val="none" w:sz="0" w:space="0" w:color="auto"/>
            <w:bottom w:val="none" w:sz="0" w:space="0" w:color="auto"/>
            <w:right w:val="none" w:sz="0" w:space="0" w:color="auto"/>
          </w:divBdr>
        </w:div>
        <w:div w:id="407044529">
          <w:marLeft w:val="720"/>
          <w:marRight w:val="0"/>
          <w:marTop w:val="0"/>
          <w:marBottom w:val="0"/>
          <w:divBdr>
            <w:top w:val="none" w:sz="0" w:space="0" w:color="auto"/>
            <w:left w:val="none" w:sz="0" w:space="0" w:color="auto"/>
            <w:bottom w:val="none" w:sz="0" w:space="0" w:color="auto"/>
            <w:right w:val="none" w:sz="0" w:space="0" w:color="auto"/>
          </w:divBdr>
        </w:div>
        <w:div w:id="460462872">
          <w:marLeft w:val="720"/>
          <w:marRight w:val="0"/>
          <w:marTop w:val="0"/>
          <w:marBottom w:val="0"/>
          <w:divBdr>
            <w:top w:val="none" w:sz="0" w:space="0" w:color="auto"/>
            <w:left w:val="none" w:sz="0" w:space="0" w:color="auto"/>
            <w:bottom w:val="none" w:sz="0" w:space="0" w:color="auto"/>
            <w:right w:val="none" w:sz="0" w:space="0" w:color="auto"/>
          </w:divBdr>
        </w:div>
        <w:div w:id="606499416">
          <w:marLeft w:val="720"/>
          <w:marRight w:val="0"/>
          <w:marTop w:val="0"/>
          <w:marBottom w:val="0"/>
          <w:divBdr>
            <w:top w:val="none" w:sz="0" w:space="0" w:color="auto"/>
            <w:left w:val="none" w:sz="0" w:space="0" w:color="auto"/>
            <w:bottom w:val="none" w:sz="0" w:space="0" w:color="auto"/>
            <w:right w:val="none" w:sz="0" w:space="0" w:color="auto"/>
          </w:divBdr>
        </w:div>
        <w:div w:id="641811103">
          <w:marLeft w:val="720"/>
          <w:marRight w:val="0"/>
          <w:marTop w:val="0"/>
          <w:marBottom w:val="0"/>
          <w:divBdr>
            <w:top w:val="none" w:sz="0" w:space="0" w:color="auto"/>
            <w:left w:val="none" w:sz="0" w:space="0" w:color="auto"/>
            <w:bottom w:val="none" w:sz="0" w:space="0" w:color="auto"/>
            <w:right w:val="none" w:sz="0" w:space="0" w:color="auto"/>
          </w:divBdr>
        </w:div>
        <w:div w:id="667757998">
          <w:marLeft w:val="720"/>
          <w:marRight w:val="0"/>
          <w:marTop w:val="0"/>
          <w:marBottom w:val="0"/>
          <w:divBdr>
            <w:top w:val="none" w:sz="0" w:space="0" w:color="auto"/>
            <w:left w:val="none" w:sz="0" w:space="0" w:color="auto"/>
            <w:bottom w:val="none" w:sz="0" w:space="0" w:color="auto"/>
            <w:right w:val="none" w:sz="0" w:space="0" w:color="auto"/>
          </w:divBdr>
        </w:div>
        <w:div w:id="687023258">
          <w:marLeft w:val="720"/>
          <w:marRight w:val="0"/>
          <w:marTop w:val="0"/>
          <w:marBottom w:val="0"/>
          <w:divBdr>
            <w:top w:val="none" w:sz="0" w:space="0" w:color="auto"/>
            <w:left w:val="none" w:sz="0" w:space="0" w:color="auto"/>
            <w:bottom w:val="none" w:sz="0" w:space="0" w:color="auto"/>
            <w:right w:val="none" w:sz="0" w:space="0" w:color="auto"/>
          </w:divBdr>
        </w:div>
        <w:div w:id="882254588">
          <w:marLeft w:val="720"/>
          <w:marRight w:val="0"/>
          <w:marTop w:val="0"/>
          <w:marBottom w:val="0"/>
          <w:divBdr>
            <w:top w:val="none" w:sz="0" w:space="0" w:color="auto"/>
            <w:left w:val="none" w:sz="0" w:space="0" w:color="auto"/>
            <w:bottom w:val="none" w:sz="0" w:space="0" w:color="auto"/>
            <w:right w:val="none" w:sz="0" w:space="0" w:color="auto"/>
          </w:divBdr>
        </w:div>
        <w:div w:id="886837396">
          <w:marLeft w:val="720"/>
          <w:marRight w:val="0"/>
          <w:marTop w:val="0"/>
          <w:marBottom w:val="0"/>
          <w:divBdr>
            <w:top w:val="none" w:sz="0" w:space="0" w:color="auto"/>
            <w:left w:val="none" w:sz="0" w:space="0" w:color="auto"/>
            <w:bottom w:val="none" w:sz="0" w:space="0" w:color="auto"/>
            <w:right w:val="none" w:sz="0" w:space="0" w:color="auto"/>
          </w:divBdr>
        </w:div>
        <w:div w:id="983772787">
          <w:marLeft w:val="720"/>
          <w:marRight w:val="0"/>
          <w:marTop w:val="0"/>
          <w:marBottom w:val="0"/>
          <w:divBdr>
            <w:top w:val="none" w:sz="0" w:space="0" w:color="auto"/>
            <w:left w:val="none" w:sz="0" w:space="0" w:color="auto"/>
            <w:bottom w:val="none" w:sz="0" w:space="0" w:color="auto"/>
            <w:right w:val="none" w:sz="0" w:space="0" w:color="auto"/>
          </w:divBdr>
        </w:div>
        <w:div w:id="1016232767">
          <w:marLeft w:val="720"/>
          <w:marRight w:val="0"/>
          <w:marTop w:val="0"/>
          <w:marBottom w:val="0"/>
          <w:divBdr>
            <w:top w:val="none" w:sz="0" w:space="0" w:color="auto"/>
            <w:left w:val="none" w:sz="0" w:space="0" w:color="auto"/>
            <w:bottom w:val="none" w:sz="0" w:space="0" w:color="auto"/>
            <w:right w:val="none" w:sz="0" w:space="0" w:color="auto"/>
          </w:divBdr>
        </w:div>
        <w:div w:id="1179543366">
          <w:marLeft w:val="720"/>
          <w:marRight w:val="0"/>
          <w:marTop w:val="0"/>
          <w:marBottom w:val="0"/>
          <w:divBdr>
            <w:top w:val="none" w:sz="0" w:space="0" w:color="auto"/>
            <w:left w:val="none" w:sz="0" w:space="0" w:color="auto"/>
            <w:bottom w:val="none" w:sz="0" w:space="0" w:color="auto"/>
            <w:right w:val="none" w:sz="0" w:space="0" w:color="auto"/>
          </w:divBdr>
        </w:div>
        <w:div w:id="1326012572">
          <w:marLeft w:val="720"/>
          <w:marRight w:val="0"/>
          <w:marTop w:val="0"/>
          <w:marBottom w:val="0"/>
          <w:divBdr>
            <w:top w:val="none" w:sz="0" w:space="0" w:color="auto"/>
            <w:left w:val="none" w:sz="0" w:space="0" w:color="auto"/>
            <w:bottom w:val="none" w:sz="0" w:space="0" w:color="auto"/>
            <w:right w:val="none" w:sz="0" w:space="0" w:color="auto"/>
          </w:divBdr>
        </w:div>
        <w:div w:id="1330988377">
          <w:marLeft w:val="720"/>
          <w:marRight w:val="0"/>
          <w:marTop w:val="0"/>
          <w:marBottom w:val="0"/>
          <w:divBdr>
            <w:top w:val="none" w:sz="0" w:space="0" w:color="auto"/>
            <w:left w:val="none" w:sz="0" w:space="0" w:color="auto"/>
            <w:bottom w:val="none" w:sz="0" w:space="0" w:color="auto"/>
            <w:right w:val="none" w:sz="0" w:space="0" w:color="auto"/>
          </w:divBdr>
        </w:div>
        <w:div w:id="1341353978">
          <w:marLeft w:val="720"/>
          <w:marRight w:val="0"/>
          <w:marTop w:val="0"/>
          <w:marBottom w:val="0"/>
          <w:divBdr>
            <w:top w:val="none" w:sz="0" w:space="0" w:color="auto"/>
            <w:left w:val="none" w:sz="0" w:space="0" w:color="auto"/>
            <w:bottom w:val="none" w:sz="0" w:space="0" w:color="auto"/>
            <w:right w:val="none" w:sz="0" w:space="0" w:color="auto"/>
          </w:divBdr>
        </w:div>
        <w:div w:id="1346664662">
          <w:marLeft w:val="720"/>
          <w:marRight w:val="0"/>
          <w:marTop w:val="0"/>
          <w:marBottom w:val="0"/>
          <w:divBdr>
            <w:top w:val="none" w:sz="0" w:space="0" w:color="auto"/>
            <w:left w:val="none" w:sz="0" w:space="0" w:color="auto"/>
            <w:bottom w:val="none" w:sz="0" w:space="0" w:color="auto"/>
            <w:right w:val="none" w:sz="0" w:space="0" w:color="auto"/>
          </w:divBdr>
        </w:div>
        <w:div w:id="1441880177">
          <w:marLeft w:val="720"/>
          <w:marRight w:val="0"/>
          <w:marTop w:val="0"/>
          <w:marBottom w:val="0"/>
          <w:divBdr>
            <w:top w:val="none" w:sz="0" w:space="0" w:color="auto"/>
            <w:left w:val="none" w:sz="0" w:space="0" w:color="auto"/>
            <w:bottom w:val="none" w:sz="0" w:space="0" w:color="auto"/>
            <w:right w:val="none" w:sz="0" w:space="0" w:color="auto"/>
          </w:divBdr>
        </w:div>
        <w:div w:id="1506869774">
          <w:marLeft w:val="720"/>
          <w:marRight w:val="0"/>
          <w:marTop w:val="0"/>
          <w:marBottom w:val="0"/>
          <w:divBdr>
            <w:top w:val="none" w:sz="0" w:space="0" w:color="auto"/>
            <w:left w:val="none" w:sz="0" w:space="0" w:color="auto"/>
            <w:bottom w:val="none" w:sz="0" w:space="0" w:color="auto"/>
            <w:right w:val="none" w:sz="0" w:space="0" w:color="auto"/>
          </w:divBdr>
        </w:div>
        <w:div w:id="1518234291">
          <w:marLeft w:val="720"/>
          <w:marRight w:val="0"/>
          <w:marTop w:val="0"/>
          <w:marBottom w:val="0"/>
          <w:divBdr>
            <w:top w:val="none" w:sz="0" w:space="0" w:color="auto"/>
            <w:left w:val="none" w:sz="0" w:space="0" w:color="auto"/>
            <w:bottom w:val="none" w:sz="0" w:space="0" w:color="auto"/>
            <w:right w:val="none" w:sz="0" w:space="0" w:color="auto"/>
          </w:divBdr>
        </w:div>
        <w:div w:id="1521551804">
          <w:marLeft w:val="720"/>
          <w:marRight w:val="0"/>
          <w:marTop w:val="0"/>
          <w:marBottom w:val="0"/>
          <w:divBdr>
            <w:top w:val="none" w:sz="0" w:space="0" w:color="auto"/>
            <w:left w:val="none" w:sz="0" w:space="0" w:color="auto"/>
            <w:bottom w:val="none" w:sz="0" w:space="0" w:color="auto"/>
            <w:right w:val="none" w:sz="0" w:space="0" w:color="auto"/>
          </w:divBdr>
        </w:div>
        <w:div w:id="1533305934">
          <w:marLeft w:val="720"/>
          <w:marRight w:val="0"/>
          <w:marTop w:val="0"/>
          <w:marBottom w:val="0"/>
          <w:divBdr>
            <w:top w:val="none" w:sz="0" w:space="0" w:color="auto"/>
            <w:left w:val="none" w:sz="0" w:space="0" w:color="auto"/>
            <w:bottom w:val="none" w:sz="0" w:space="0" w:color="auto"/>
            <w:right w:val="none" w:sz="0" w:space="0" w:color="auto"/>
          </w:divBdr>
        </w:div>
        <w:div w:id="1589188530">
          <w:marLeft w:val="720"/>
          <w:marRight w:val="0"/>
          <w:marTop w:val="0"/>
          <w:marBottom w:val="0"/>
          <w:divBdr>
            <w:top w:val="none" w:sz="0" w:space="0" w:color="auto"/>
            <w:left w:val="none" w:sz="0" w:space="0" w:color="auto"/>
            <w:bottom w:val="none" w:sz="0" w:space="0" w:color="auto"/>
            <w:right w:val="none" w:sz="0" w:space="0" w:color="auto"/>
          </w:divBdr>
        </w:div>
        <w:div w:id="1795322217">
          <w:marLeft w:val="720"/>
          <w:marRight w:val="0"/>
          <w:marTop w:val="0"/>
          <w:marBottom w:val="0"/>
          <w:divBdr>
            <w:top w:val="none" w:sz="0" w:space="0" w:color="auto"/>
            <w:left w:val="none" w:sz="0" w:space="0" w:color="auto"/>
            <w:bottom w:val="none" w:sz="0" w:space="0" w:color="auto"/>
            <w:right w:val="none" w:sz="0" w:space="0" w:color="auto"/>
          </w:divBdr>
        </w:div>
        <w:div w:id="1799647139">
          <w:marLeft w:val="720"/>
          <w:marRight w:val="0"/>
          <w:marTop w:val="0"/>
          <w:marBottom w:val="0"/>
          <w:divBdr>
            <w:top w:val="none" w:sz="0" w:space="0" w:color="auto"/>
            <w:left w:val="none" w:sz="0" w:space="0" w:color="auto"/>
            <w:bottom w:val="none" w:sz="0" w:space="0" w:color="auto"/>
            <w:right w:val="none" w:sz="0" w:space="0" w:color="auto"/>
          </w:divBdr>
        </w:div>
        <w:div w:id="1813711017">
          <w:marLeft w:val="720"/>
          <w:marRight w:val="0"/>
          <w:marTop w:val="0"/>
          <w:marBottom w:val="0"/>
          <w:divBdr>
            <w:top w:val="none" w:sz="0" w:space="0" w:color="auto"/>
            <w:left w:val="none" w:sz="0" w:space="0" w:color="auto"/>
            <w:bottom w:val="none" w:sz="0" w:space="0" w:color="auto"/>
            <w:right w:val="none" w:sz="0" w:space="0" w:color="auto"/>
          </w:divBdr>
        </w:div>
        <w:div w:id="1841431202">
          <w:marLeft w:val="720"/>
          <w:marRight w:val="0"/>
          <w:marTop w:val="0"/>
          <w:marBottom w:val="0"/>
          <w:divBdr>
            <w:top w:val="none" w:sz="0" w:space="0" w:color="auto"/>
            <w:left w:val="none" w:sz="0" w:space="0" w:color="auto"/>
            <w:bottom w:val="none" w:sz="0" w:space="0" w:color="auto"/>
            <w:right w:val="none" w:sz="0" w:space="0" w:color="auto"/>
          </w:divBdr>
        </w:div>
        <w:div w:id="1873882843">
          <w:marLeft w:val="720"/>
          <w:marRight w:val="0"/>
          <w:marTop w:val="0"/>
          <w:marBottom w:val="0"/>
          <w:divBdr>
            <w:top w:val="none" w:sz="0" w:space="0" w:color="auto"/>
            <w:left w:val="none" w:sz="0" w:space="0" w:color="auto"/>
            <w:bottom w:val="none" w:sz="0" w:space="0" w:color="auto"/>
            <w:right w:val="none" w:sz="0" w:space="0" w:color="auto"/>
          </w:divBdr>
        </w:div>
        <w:div w:id="1927955359">
          <w:marLeft w:val="720"/>
          <w:marRight w:val="0"/>
          <w:marTop w:val="0"/>
          <w:marBottom w:val="0"/>
          <w:divBdr>
            <w:top w:val="none" w:sz="0" w:space="0" w:color="auto"/>
            <w:left w:val="none" w:sz="0" w:space="0" w:color="auto"/>
            <w:bottom w:val="none" w:sz="0" w:space="0" w:color="auto"/>
            <w:right w:val="none" w:sz="0" w:space="0" w:color="auto"/>
          </w:divBdr>
        </w:div>
        <w:div w:id="1947735676">
          <w:marLeft w:val="720"/>
          <w:marRight w:val="0"/>
          <w:marTop w:val="0"/>
          <w:marBottom w:val="0"/>
          <w:divBdr>
            <w:top w:val="none" w:sz="0" w:space="0" w:color="auto"/>
            <w:left w:val="none" w:sz="0" w:space="0" w:color="auto"/>
            <w:bottom w:val="none" w:sz="0" w:space="0" w:color="auto"/>
            <w:right w:val="none" w:sz="0" w:space="0" w:color="auto"/>
          </w:divBdr>
        </w:div>
        <w:div w:id="1955674510">
          <w:marLeft w:val="720"/>
          <w:marRight w:val="0"/>
          <w:marTop w:val="0"/>
          <w:marBottom w:val="0"/>
          <w:divBdr>
            <w:top w:val="none" w:sz="0" w:space="0" w:color="auto"/>
            <w:left w:val="none" w:sz="0" w:space="0" w:color="auto"/>
            <w:bottom w:val="none" w:sz="0" w:space="0" w:color="auto"/>
            <w:right w:val="none" w:sz="0" w:space="0" w:color="auto"/>
          </w:divBdr>
        </w:div>
        <w:div w:id="1959220119">
          <w:marLeft w:val="720"/>
          <w:marRight w:val="0"/>
          <w:marTop w:val="0"/>
          <w:marBottom w:val="0"/>
          <w:divBdr>
            <w:top w:val="none" w:sz="0" w:space="0" w:color="auto"/>
            <w:left w:val="none" w:sz="0" w:space="0" w:color="auto"/>
            <w:bottom w:val="none" w:sz="0" w:space="0" w:color="auto"/>
            <w:right w:val="none" w:sz="0" w:space="0" w:color="auto"/>
          </w:divBdr>
        </w:div>
        <w:div w:id="1971587488">
          <w:marLeft w:val="720"/>
          <w:marRight w:val="0"/>
          <w:marTop w:val="0"/>
          <w:marBottom w:val="0"/>
          <w:divBdr>
            <w:top w:val="none" w:sz="0" w:space="0" w:color="auto"/>
            <w:left w:val="none" w:sz="0" w:space="0" w:color="auto"/>
            <w:bottom w:val="none" w:sz="0" w:space="0" w:color="auto"/>
            <w:right w:val="none" w:sz="0" w:space="0" w:color="auto"/>
          </w:divBdr>
        </w:div>
        <w:div w:id="2003311461">
          <w:marLeft w:val="720"/>
          <w:marRight w:val="0"/>
          <w:marTop w:val="0"/>
          <w:marBottom w:val="0"/>
          <w:divBdr>
            <w:top w:val="none" w:sz="0" w:space="0" w:color="auto"/>
            <w:left w:val="none" w:sz="0" w:space="0" w:color="auto"/>
            <w:bottom w:val="none" w:sz="0" w:space="0" w:color="auto"/>
            <w:right w:val="none" w:sz="0" w:space="0" w:color="auto"/>
          </w:divBdr>
        </w:div>
        <w:div w:id="2005473730">
          <w:marLeft w:val="720"/>
          <w:marRight w:val="0"/>
          <w:marTop w:val="0"/>
          <w:marBottom w:val="0"/>
          <w:divBdr>
            <w:top w:val="none" w:sz="0" w:space="0" w:color="auto"/>
            <w:left w:val="none" w:sz="0" w:space="0" w:color="auto"/>
            <w:bottom w:val="none" w:sz="0" w:space="0" w:color="auto"/>
            <w:right w:val="none" w:sz="0" w:space="0" w:color="auto"/>
          </w:divBdr>
        </w:div>
      </w:divsChild>
    </w:div>
    <w:div w:id="724910715">
      <w:bodyDiv w:val="1"/>
      <w:marLeft w:val="0"/>
      <w:marRight w:val="0"/>
      <w:marTop w:val="0"/>
      <w:marBottom w:val="0"/>
      <w:divBdr>
        <w:top w:val="none" w:sz="0" w:space="0" w:color="auto"/>
        <w:left w:val="none" w:sz="0" w:space="0" w:color="auto"/>
        <w:bottom w:val="none" w:sz="0" w:space="0" w:color="auto"/>
        <w:right w:val="none" w:sz="0" w:space="0" w:color="auto"/>
      </w:divBdr>
    </w:div>
    <w:div w:id="726732153">
      <w:bodyDiv w:val="1"/>
      <w:marLeft w:val="0"/>
      <w:marRight w:val="0"/>
      <w:marTop w:val="0"/>
      <w:marBottom w:val="0"/>
      <w:divBdr>
        <w:top w:val="none" w:sz="0" w:space="0" w:color="auto"/>
        <w:left w:val="none" w:sz="0" w:space="0" w:color="auto"/>
        <w:bottom w:val="none" w:sz="0" w:space="0" w:color="auto"/>
        <w:right w:val="none" w:sz="0" w:space="0" w:color="auto"/>
      </w:divBdr>
      <w:divsChild>
        <w:div w:id="34234906">
          <w:marLeft w:val="0"/>
          <w:marRight w:val="0"/>
          <w:marTop w:val="0"/>
          <w:marBottom w:val="0"/>
          <w:divBdr>
            <w:top w:val="none" w:sz="0" w:space="0" w:color="auto"/>
            <w:left w:val="none" w:sz="0" w:space="0" w:color="auto"/>
            <w:bottom w:val="none" w:sz="0" w:space="0" w:color="auto"/>
            <w:right w:val="none" w:sz="0" w:space="0" w:color="auto"/>
          </w:divBdr>
          <w:divsChild>
            <w:div w:id="1849563555">
              <w:marLeft w:val="0"/>
              <w:marRight w:val="0"/>
              <w:marTop w:val="0"/>
              <w:marBottom w:val="0"/>
              <w:divBdr>
                <w:top w:val="none" w:sz="0" w:space="0" w:color="auto"/>
                <w:left w:val="none" w:sz="0" w:space="0" w:color="auto"/>
                <w:bottom w:val="none" w:sz="0" w:space="0" w:color="auto"/>
                <w:right w:val="none" w:sz="0" w:space="0" w:color="auto"/>
              </w:divBdr>
              <w:divsChild>
                <w:div w:id="1905023362">
                  <w:marLeft w:val="0"/>
                  <w:marRight w:val="0"/>
                  <w:marTop w:val="105"/>
                  <w:marBottom w:val="0"/>
                  <w:divBdr>
                    <w:top w:val="none" w:sz="0" w:space="0" w:color="auto"/>
                    <w:left w:val="none" w:sz="0" w:space="0" w:color="auto"/>
                    <w:bottom w:val="none" w:sz="0" w:space="0" w:color="auto"/>
                    <w:right w:val="none" w:sz="0" w:space="0" w:color="auto"/>
                  </w:divBdr>
                  <w:divsChild>
                    <w:div w:id="997734523">
                      <w:marLeft w:val="0"/>
                      <w:marRight w:val="0"/>
                      <w:marTop w:val="0"/>
                      <w:marBottom w:val="0"/>
                      <w:divBdr>
                        <w:top w:val="none" w:sz="0" w:space="0" w:color="auto"/>
                        <w:left w:val="none" w:sz="0" w:space="0" w:color="auto"/>
                        <w:bottom w:val="none" w:sz="0" w:space="0" w:color="auto"/>
                        <w:right w:val="none" w:sz="0" w:space="0" w:color="auto"/>
                      </w:divBdr>
                      <w:divsChild>
                        <w:div w:id="1380587783">
                          <w:marLeft w:val="0"/>
                          <w:marRight w:val="0"/>
                          <w:marTop w:val="0"/>
                          <w:marBottom w:val="0"/>
                          <w:divBdr>
                            <w:top w:val="none" w:sz="0" w:space="0" w:color="auto"/>
                            <w:left w:val="none" w:sz="0" w:space="0" w:color="auto"/>
                            <w:bottom w:val="none" w:sz="0" w:space="0" w:color="auto"/>
                            <w:right w:val="none" w:sz="0" w:space="0" w:color="auto"/>
                          </w:divBdr>
                          <w:divsChild>
                            <w:div w:id="944769387">
                              <w:marLeft w:val="0"/>
                              <w:marRight w:val="0"/>
                              <w:marTop w:val="0"/>
                              <w:marBottom w:val="0"/>
                              <w:divBdr>
                                <w:top w:val="none" w:sz="0" w:space="0" w:color="auto"/>
                                <w:left w:val="none" w:sz="0" w:space="0" w:color="auto"/>
                                <w:bottom w:val="none" w:sz="0" w:space="0" w:color="auto"/>
                                <w:right w:val="none" w:sz="0" w:space="0" w:color="auto"/>
                              </w:divBdr>
                              <w:divsChild>
                                <w:div w:id="26302778">
                                  <w:marLeft w:val="0"/>
                                  <w:marRight w:val="0"/>
                                  <w:marTop w:val="0"/>
                                  <w:marBottom w:val="0"/>
                                  <w:divBdr>
                                    <w:top w:val="none" w:sz="0" w:space="0" w:color="auto"/>
                                    <w:left w:val="none" w:sz="0" w:space="0" w:color="auto"/>
                                    <w:bottom w:val="none" w:sz="0" w:space="0" w:color="auto"/>
                                    <w:right w:val="none" w:sz="0" w:space="0" w:color="auto"/>
                                  </w:divBdr>
                                  <w:divsChild>
                                    <w:div w:id="1065446204">
                                      <w:marLeft w:val="0"/>
                                      <w:marRight w:val="0"/>
                                      <w:marTop w:val="0"/>
                                      <w:marBottom w:val="0"/>
                                      <w:divBdr>
                                        <w:top w:val="none" w:sz="0" w:space="0" w:color="auto"/>
                                        <w:left w:val="none" w:sz="0" w:space="0" w:color="auto"/>
                                        <w:bottom w:val="none" w:sz="0" w:space="0" w:color="auto"/>
                                        <w:right w:val="none" w:sz="0" w:space="0" w:color="auto"/>
                                      </w:divBdr>
                                      <w:divsChild>
                                        <w:div w:id="383336731">
                                          <w:marLeft w:val="0"/>
                                          <w:marRight w:val="0"/>
                                          <w:marTop w:val="0"/>
                                          <w:marBottom w:val="0"/>
                                          <w:divBdr>
                                            <w:top w:val="none" w:sz="0" w:space="0" w:color="auto"/>
                                            <w:left w:val="none" w:sz="0" w:space="0" w:color="auto"/>
                                            <w:bottom w:val="none" w:sz="0" w:space="0" w:color="auto"/>
                                            <w:right w:val="none" w:sz="0" w:space="0" w:color="auto"/>
                                          </w:divBdr>
                                          <w:divsChild>
                                            <w:div w:id="761267374">
                                              <w:marLeft w:val="0"/>
                                              <w:marRight w:val="0"/>
                                              <w:marTop w:val="0"/>
                                              <w:marBottom w:val="0"/>
                                              <w:divBdr>
                                                <w:top w:val="none" w:sz="0" w:space="0" w:color="auto"/>
                                                <w:left w:val="none" w:sz="0" w:space="0" w:color="auto"/>
                                                <w:bottom w:val="none" w:sz="0" w:space="0" w:color="auto"/>
                                                <w:right w:val="none" w:sz="0" w:space="0" w:color="auto"/>
                                              </w:divBdr>
                                              <w:divsChild>
                                                <w:div w:id="1535848789">
                                                  <w:marLeft w:val="0"/>
                                                  <w:marRight w:val="0"/>
                                                  <w:marTop w:val="0"/>
                                                  <w:marBottom w:val="0"/>
                                                  <w:divBdr>
                                                    <w:top w:val="none" w:sz="0" w:space="0" w:color="auto"/>
                                                    <w:left w:val="none" w:sz="0" w:space="0" w:color="auto"/>
                                                    <w:bottom w:val="none" w:sz="0" w:space="0" w:color="auto"/>
                                                    <w:right w:val="none" w:sz="0" w:space="0" w:color="auto"/>
                                                  </w:divBdr>
                                                  <w:divsChild>
                                                    <w:div w:id="130755059">
                                                      <w:marLeft w:val="0"/>
                                                      <w:marRight w:val="0"/>
                                                      <w:marTop w:val="0"/>
                                                      <w:marBottom w:val="0"/>
                                                      <w:divBdr>
                                                        <w:top w:val="none" w:sz="0" w:space="0" w:color="auto"/>
                                                        <w:left w:val="none" w:sz="0" w:space="0" w:color="auto"/>
                                                        <w:bottom w:val="none" w:sz="0" w:space="0" w:color="auto"/>
                                                        <w:right w:val="none" w:sz="0" w:space="0" w:color="auto"/>
                                                      </w:divBdr>
                                                      <w:divsChild>
                                                        <w:div w:id="103646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362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1549375">
          <w:marLeft w:val="0"/>
          <w:marRight w:val="0"/>
          <w:marTop w:val="0"/>
          <w:marBottom w:val="0"/>
          <w:divBdr>
            <w:top w:val="none" w:sz="0" w:space="0" w:color="auto"/>
            <w:left w:val="none" w:sz="0" w:space="0" w:color="auto"/>
            <w:bottom w:val="none" w:sz="0" w:space="0" w:color="auto"/>
            <w:right w:val="none" w:sz="0" w:space="0" w:color="auto"/>
          </w:divBdr>
          <w:divsChild>
            <w:div w:id="835266537">
              <w:marLeft w:val="0"/>
              <w:marRight w:val="0"/>
              <w:marTop w:val="0"/>
              <w:marBottom w:val="0"/>
              <w:divBdr>
                <w:top w:val="none" w:sz="0" w:space="0" w:color="auto"/>
                <w:left w:val="none" w:sz="0" w:space="0" w:color="auto"/>
                <w:bottom w:val="none" w:sz="0" w:space="0" w:color="auto"/>
                <w:right w:val="none" w:sz="0" w:space="0" w:color="auto"/>
              </w:divBdr>
              <w:divsChild>
                <w:div w:id="1626503945">
                  <w:marLeft w:val="0"/>
                  <w:marRight w:val="0"/>
                  <w:marTop w:val="0"/>
                  <w:marBottom w:val="0"/>
                  <w:divBdr>
                    <w:top w:val="none" w:sz="0" w:space="0" w:color="auto"/>
                    <w:left w:val="none" w:sz="0" w:space="0" w:color="auto"/>
                    <w:bottom w:val="none" w:sz="0" w:space="0" w:color="auto"/>
                    <w:right w:val="none" w:sz="0" w:space="0" w:color="auto"/>
                  </w:divBdr>
                  <w:divsChild>
                    <w:div w:id="649166125">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921404681">
          <w:marLeft w:val="0"/>
          <w:marRight w:val="0"/>
          <w:marTop w:val="0"/>
          <w:marBottom w:val="0"/>
          <w:divBdr>
            <w:top w:val="none" w:sz="0" w:space="0" w:color="auto"/>
            <w:left w:val="none" w:sz="0" w:space="0" w:color="auto"/>
            <w:bottom w:val="none" w:sz="0" w:space="0" w:color="auto"/>
            <w:right w:val="none" w:sz="0" w:space="0" w:color="auto"/>
          </w:divBdr>
          <w:divsChild>
            <w:div w:id="570970711">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732001484">
      <w:bodyDiv w:val="1"/>
      <w:marLeft w:val="0"/>
      <w:marRight w:val="0"/>
      <w:marTop w:val="0"/>
      <w:marBottom w:val="0"/>
      <w:divBdr>
        <w:top w:val="none" w:sz="0" w:space="0" w:color="auto"/>
        <w:left w:val="none" w:sz="0" w:space="0" w:color="auto"/>
        <w:bottom w:val="none" w:sz="0" w:space="0" w:color="auto"/>
        <w:right w:val="none" w:sz="0" w:space="0" w:color="auto"/>
      </w:divBdr>
      <w:divsChild>
        <w:div w:id="266470107">
          <w:marLeft w:val="0"/>
          <w:marRight w:val="0"/>
          <w:marTop w:val="0"/>
          <w:marBottom w:val="0"/>
          <w:divBdr>
            <w:top w:val="none" w:sz="0" w:space="0" w:color="auto"/>
            <w:left w:val="none" w:sz="0" w:space="0" w:color="auto"/>
            <w:bottom w:val="none" w:sz="0" w:space="0" w:color="auto"/>
            <w:right w:val="none" w:sz="0" w:space="0" w:color="auto"/>
          </w:divBdr>
        </w:div>
        <w:div w:id="1300500319">
          <w:marLeft w:val="0"/>
          <w:marRight w:val="0"/>
          <w:marTop w:val="0"/>
          <w:marBottom w:val="0"/>
          <w:divBdr>
            <w:top w:val="none" w:sz="0" w:space="0" w:color="auto"/>
            <w:left w:val="none" w:sz="0" w:space="0" w:color="auto"/>
            <w:bottom w:val="none" w:sz="0" w:space="0" w:color="auto"/>
            <w:right w:val="none" w:sz="0" w:space="0" w:color="auto"/>
          </w:divBdr>
        </w:div>
      </w:divsChild>
    </w:div>
    <w:div w:id="740785476">
      <w:bodyDiv w:val="1"/>
      <w:marLeft w:val="0"/>
      <w:marRight w:val="0"/>
      <w:marTop w:val="0"/>
      <w:marBottom w:val="0"/>
      <w:divBdr>
        <w:top w:val="none" w:sz="0" w:space="0" w:color="auto"/>
        <w:left w:val="none" w:sz="0" w:space="0" w:color="auto"/>
        <w:bottom w:val="none" w:sz="0" w:space="0" w:color="auto"/>
        <w:right w:val="none" w:sz="0" w:space="0" w:color="auto"/>
      </w:divBdr>
    </w:div>
    <w:div w:id="742993117">
      <w:bodyDiv w:val="1"/>
      <w:marLeft w:val="0"/>
      <w:marRight w:val="0"/>
      <w:marTop w:val="0"/>
      <w:marBottom w:val="0"/>
      <w:divBdr>
        <w:top w:val="none" w:sz="0" w:space="0" w:color="auto"/>
        <w:left w:val="none" w:sz="0" w:space="0" w:color="auto"/>
        <w:bottom w:val="none" w:sz="0" w:space="0" w:color="auto"/>
        <w:right w:val="none" w:sz="0" w:space="0" w:color="auto"/>
      </w:divBdr>
    </w:div>
    <w:div w:id="746848847">
      <w:bodyDiv w:val="1"/>
      <w:marLeft w:val="0"/>
      <w:marRight w:val="0"/>
      <w:marTop w:val="0"/>
      <w:marBottom w:val="0"/>
      <w:divBdr>
        <w:top w:val="none" w:sz="0" w:space="0" w:color="auto"/>
        <w:left w:val="none" w:sz="0" w:space="0" w:color="auto"/>
        <w:bottom w:val="none" w:sz="0" w:space="0" w:color="auto"/>
        <w:right w:val="none" w:sz="0" w:space="0" w:color="auto"/>
      </w:divBdr>
    </w:div>
    <w:div w:id="751582356">
      <w:bodyDiv w:val="1"/>
      <w:marLeft w:val="0"/>
      <w:marRight w:val="0"/>
      <w:marTop w:val="0"/>
      <w:marBottom w:val="0"/>
      <w:divBdr>
        <w:top w:val="none" w:sz="0" w:space="0" w:color="auto"/>
        <w:left w:val="none" w:sz="0" w:space="0" w:color="auto"/>
        <w:bottom w:val="none" w:sz="0" w:space="0" w:color="auto"/>
        <w:right w:val="none" w:sz="0" w:space="0" w:color="auto"/>
      </w:divBdr>
    </w:div>
    <w:div w:id="763107399">
      <w:bodyDiv w:val="1"/>
      <w:marLeft w:val="0"/>
      <w:marRight w:val="0"/>
      <w:marTop w:val="0"/>
      <w:marBottom w:val="0"/>
      <w:divBdr>
        <w:top w:val="none" w:sz="0" w:space="0" w:color="auto"/>
        <w:left w:val="none" w:sz="0" w:space="0" w:color="auto"/>
        <w:bottom w:val="none" w:sz="0" w:space="0" w:color="auto"/>
        <w:right w:val="none" w:sz="0" w:space="0" w:color="auto"/>
      </w:divBdr>
      <w:divsChild>
        <w:div w:id="121120646">
          <w:marLeft w:val="0"/>
          <w:marRight w:val="0"/>
          <w:marTop w:val="0"/>
          <w:marBottom w:val="0"/>
          <w:divBdr>
            <w:top w:val="none" w:sz="0" w:space="0" w:color="auto"/>
            <w:left w:val="none" w:sz="0" w:space="0" w:color="auto"/>
            <w:bottom w:val="none" w:sz="0" w:space="0" w:color="auto"/>
            <w:right w:val="none" w:sz="0" w:space="0" w:color="auto"/>
          </w:divBdr>
        </w:div>
        <w:div w:id="221016936">
          <w:marLeft w:val="0"/>
          <w:marRight w:val="0"/>
          <w:marTop w:val="0"/>
          <w:marBottom w:val="0"/>
          <w:divBdr>
            <w:top w:val="none" w:sz="0" w:space="0" w:color="auto"/>
            <w:left w:val="none" w:sz="0" w:space="0" w:color="auto"/>
            <w:bottom w:val="none" w:sz="0" w:space="0" w:color="auto"/>
            <w:right w:val="none" w:sz="0" w:space="0" w:color="auto"/>
          </w:divBdr>
        </w:div>
        <w:div w:id="361906204">
          <w:marLeft w:val="0"/>
          <w:marRight w:val="0"/>
          <w:marTop w:val="0"/>
          <w:marBottom w:val="0"/>
          <w:divBdr>
            <w:top w:val="none" w:sz="0" w:space="0" w:color="auto"/>
            <w:left w:val="none" w:sz="0" w:space="0" w:color="auto"/>
            <w:bottom w:val="none" w:sz="0" w:space="0" w:color="auto"/>
            <w:right w:val="none" w:sz="0" w:space="0" w:color="auto"/>
          </w:divBdr>
        </w:div>
        <w:div w:id="368796270">
          <w:marLeft w:val="0"/>
          <w:marRight w:val="0"/>
          <w:marTop w:val="0"/>
          <w:marBottom w:val="0"/>
          <w:divBdr>
            <w:top w:val="none" w:sz="0" w:space="0" w:color="auto"/>
            <w:left w:val="none" w:sz="0" w:space="0" w:color="auto"/>
            <w:bottom w:val="none" w:sz="0" w:space="0" w:color="auto"/>
            <w:right w:val="none" w:sz="0" w:space="0" w:color="auto"/>
          </w:divBdr>
        </w:div>
        <w:div w:id="569315131">
          <w:marLeft w:val="0"/>
          <w:marRight w:val="0"/>
          <w:marTop w:val="0"/>
          <w:marBottom w:val="0"/>
          <w:divBdr>
            <w:top w:val="none" w:sz="0" w:space="0" w:color="auto"/>
            <w:left w:val="none" w:sz="0" w:space="0" w:color="auto"/>
            <w:bottom w:val="none" w:sz="0" w:space="0" w:color="auto"/>
            <w:right w:val="none" w:sz="0" w:space="0" w:color="auto"/>
          </w:divBdr>
        </w:div>
        <w:div w:id="672343030">
          <w:marLeft w:val="0"/>
          <w:marRight w:val="0"/>
          <w:marTop w:val="0"/>
          <w:marBottom w:val="0"/>
          <w:divBdr>
            <w:top w:val="none" w:sz="0" w:space="0" w:color="auto"/>
            <w:left w:val="none" w:sz="0" w:space="0" w:color="auto"/>
            <w:bottom w:val="none" w:sz="0" w:space="0" w:color="auto"/>
            <w:right w:val="none" w:sz="0" w:space="0" w:color="auto"/>
          </w:divBdr>
        </w:div>
        <w:div w:id="1132593640">
          <w:marLeft w:val="0"/>
          <w:marRight w:val="0"/>
          <w:marTop w:val="0"/>
          <w:marBottom w:val="0"/>
          <w:divBdr>
            <w:top w:val="none" w:sz="0" w:space="0" w:color="auto"/>
            <w:left w:val="none" w:sz="0" w:space="0" w:color="auto"/>
            <w:bottom w:val="none" w:sz="0" w:space="0" w:color="auto"/>
            <w:right w:val="none" w:sz="0" w:space="0" w:color="auto"/>
          </w:divBdr>
        </w:div>
        <w:div w:id="1214538703">
          <w:marLeft w:val="0"/>
          <w:marRight w:val="0"/>
          <w:marTop w:val="0"/>
          <w:marBottom w:val="0"/>
          <w:divBdr>
            <w:top w:val="none" w:sz="0" w:space="0" w:color="auto"/>
            <w:left w:val="none" w:sz="0" w:space="0" w:color="auto"/>
            <w:bottom w:val="none" w:sz="0" w:space="0" w:color="auto"/>
            <w:right w:val="none" w:sz="0" w:space="0" w:color="auto"/>
          </w:divBdr>
        </w:div>
        <w:div w:id="1326130906">
          <w:marLeft w:val="0"/>
          <w:marRight w:val="0"/>
          <w:marTop w:val="0"/>
          <w:marBottom w:val="0"/>
          <w:divBdr>
            <w:top w:val="none" w:sz="0" w:space="0" w:color="auto"/>
            <w:left w:val="none" w:sz="0" w:space="0" w:color="auto"/>
            <w:bottom w:val="none" w:sz="0" w:space="0" w:color="auto"/>
            <w:right w:val="none" w:sz="0" w:space="0" w:color="auto"/>
          </w:divBdr>
        </w:div>
        <w:div w:id="1386679421">
          <w:marLeft w:val="0"/>
          <w:marRight w:val="0"/>
          <w:marTop w:val="0"/>
          <w:marBottom w:val="0"/>
          <w:divBdr>
            <w:top w:val="none" w:sz="0" w:space="0" w:color="auto"/>
            <w:left w:val="none" w:sz="0" w:space="0" w:color="auto"/>
            <w:bottom w:val="none" w:sz="0" w:space="0" w:color="auto"/>
            <w:right w:val="none" w:sz="0" w:space="0" w:color="auto"/>
          </w:divBdr>
        </w:div>
        <w:div w:id="1988314487">
          <w:marLeft w:val="0"/>
          <w:marRight w:val="0"/>
          <w:marTop w:val="0"/>
          <w:marBottom w:val="0"/>
          <w:divBdr>
            <w:top w:val="none" w:sz="0" w:space="0" w:color="auto"/>
            <w:left w:val="none" w:sz="0" w:space="0" w:color="auto"/>
            <w:bottom w:val="none" w:sz="0" w:space="0" w:color="auto"/>
            <w:right w:val="none" w:sz="0" w:space="0" w:color="auto"/>
          </w:divBdr>
        </w:div>
        <w:div w:id="1990553576">
          <w:marLeft w:val="0"/>
          <w:marRight w:val="0"/>
          <w:marTop w:val="0"/>
          <w:marBottom w:val="0"/>
          <w:divBdr>
            <w:top w:val="none" w:sz="0" w:space="0" w:color="auto"/>
            <w:left w:val="none" w:sz="0" w:space="0" w:color="auto"/>
            <w:bottom w:val="none" w:sz="0" w:space="0" w:color="auto"/>
            <w:right w:val="none" w:sz="0" w:space="0" w:color="auto"/>
          </w:divBdr>
        </w:div>
      </w:divsChild>
    </w:div>
    <w:div w:id="785123559">
      <w:bodyDiv w:val="1"/>
      <w:marLeft w:val="0"/>
      <w:marRight w:val="0"/>
      <w:marTop w:val="0"/>
      <w:marBottom w:val="0"/>
      <w:divBdr>
        <w:top w:val="none" w:sz="0" w:space="0" w:color="auto"/>
        <w:left w:val="none" w:sz="0" w:space="0" w:color="auto"/>
        <w:bottom w:val="none" w:sz="0" w:space="0" w:color="auto"/>
        <w:right w:val="none" w:sz="0" w:space="0" w:color="auto"/>
      </w:divBdr>
    </w:div>
    <w:div w:id="792478244">
      <w:bodyDiv w:val="1"/>
      <w:marLeft w:val="0"/>
      <w:marRight w:val="0"/>
      <w:marTop w:val="0"/>
      <w:marBottom w:val="0"/>
      <w:divBdr>
        <w:top w:val="none" w:sz="0" w:space="0" w:color="auto"/>
        <w:left w:val="none" w:sz="0" w:space="0" w:color="auto"/>
        <w:bottom w:val="none" w:sz="0" w:space="0" w:color="auto"/>
        <w:right w:val="none" w:sz="0" w:space="0" w:color="auto"/>
      </w:divBdr>
    </w:div>
    <w:div w:id="794255326">
      <w:bodyDiv w:val="1"/>
      <w:marLeft w:val="0"/>
      <w:marRight w:val="0"/>
      <w:marTop w:val="0"/>
      <w:marBottom w:val="0"/>
      <w:divBdr>
        <w:top w:val="none" w:sz="0" w:space="0" w:color="auto"/>
        <w:left w:val="none" w:sz="0" w:space="0" w:color="auto"/>
        <w:bottom w:val="none" w:sz="0" w:space="0" w:color="auto"/>
        <w:right w:val="none" w:sz="0" w:space="0" w:color="auto"/>
      </w:divBdr>
      <w:divsChild>
        <w:div w:id="195390126">
          <w:marLeft w:val="0"/>
          <w:marRight w:val="0"/>
          <w:marTop w:val="0"/>
          <w:marBottom w:val="0"/>
          <w:divBdr>
            <w:top w:val="none" w:sz="0" w:space="0" w:color="auto"/>
            <w:left w:val="none" w:sz="0" w:space="0" w:color="auto"/>
            <w:bottom w:val="none" w:sz="0" w:space="0" w:color="auto"/>
            <w:right w:val="none" w:sz="0" w:space="0" w:color="auto"/>
          </w:divBdr>
        </w:div>
        <w:div w:id="495540500">
          <w:marLeft w:val="0"/>
          <w:marRight w:val="0"/>
          <w:marTop w:val="0"/>
          <w:marBottom w:val="0"/>
          <w:divBdr>
            <w:top w:val="none" w:sz="0" w:space="0" w:color="auto"/>
            <w:left w:val="none" w:sz="0" w:space="0" w:color="auto"/>
            <w:bottom w:val="none" w:sz="0" w:space="0" w:color="auto"/>
            <w:right w:val="none" w:sz="0" w:space="0" w:color="auto"/>
          </w:divBdr>
        </w:div>
        <w:div w:id="627248733">
          <w:marLeft w:val="0"/>
          <w:marRight w:val="0"/>
          <w:marTop w:val="0"/>
          <w:marBottom w:val="0"/>
          <w:divBdr>
            <w:top w:val="none" w:sz="0" w:space="0" w:color="auto"/>
            <w:left w:val="none" w:sz="0" w:space="0" w:color="auto"/>
            <w:bottom w:val="none" w:sz="0" w:space="0" w:color="auto"/>
            <w:right w:val="none" w:sz="0" w:space="0" w:color="auto"/>
          </w:divBdr>
        </w:div>
        <w:div w:id="706370105">
          <w:marLeft w:val="0"/>
          <w:marRight w:val="0"/>
          <w:marTop w:val="0"/>
          <w:marBottom w:val="0"/>
          <w:divBdr>
            <w:top w:val="none" w:sz="0" w:space="0" w:color="auto"/>
            <w:left w:val="none" w:sz="0" w:space="0" w:color="auto"/>
            <w:bottom w:val="none" w:sz="0" w:space="0" w:color="auto"/>
            <w:right w:val="none" w:sz="0" w:space="0" w:color="auto"/>
          </w:divBdr>
        </w:div>
        <w:div w:id="804352958">
          <w:marLeft w:val="0"/>
          <w:marRight w:val="0"/>
          <w:marTop w:val="0"/>
          <w:marBottom w:val="0"/>
          <w:divBdr>
            <w:top w:val="none" w:sz="0" w:space="0" w:color="auto"/>
            <w:left w:val="none" w:sz="0" w:space="0" w:color="auto"/>
            <w:bottom w:val="none" w:sz="0" w:space="0" w:color="auto"/>
            <w:right w:val="none" w:sz="0" w:space="0" w:color="auto"/>
          </w:divBdr>
        </w:div>
        <w:div w:id="1143233328">
          <w:marLeft w:val="0"/>
          <w:marRight w:val="0"/>
          <w:marTop w:val="0"/>
          <w:marBottom w:val="0"/>
          <w:divBdr>
            <w:top w:val="none" w:sz="0" w:space="0" w:color="auto"/>
            <w:left w:val="none" w:sz="0" w:space="0" w:color="auto"/>
            <w:bottom w:val="none" w:sz="0" w:space="0" w:color="auto"/>
            <w:right w:val="none" w:sz="0" w:space="0" w:color="auto"/>
          </w:divBdr>
        </w:div>
        <w:div w:id="1224945960">
          <w:marLeft w:val="0"/>
          <w:marRight w:val="0"/>
          <w:marTop w:val="0"/>
          <w:marBottom w:val="0"/>
          <w:divBdr>
            <w:top w:val="none" w:sz="0" w:space="0" w:color="auto"/>
            <w:left w:val="none" w:sz="0" w:space="0" w:color="auto"/>
            <w:bottom w:val="none" w:sz="0" w:space="0" w:color="auto"/>
            <w:right w:val="none" w:sz="0" w:space="0" w:color="auto"/>
          </w:divBdr>
        </w:div>
        <w:div w:id="1300958505">
          <w:marLeft w:val="0"/>
          <w:marRight w:val="0"/>
          <w:marTop w:val="0"/>
          <w:marBottom w:val="0"/>
          <w:divBdr>
            <w:top w:val="none" w:sz="0" w:space="0" w:color="auto"/>
            <w:left w:val="none" w:sz="0" w:space="0" w:color="auto"/>
            <w:bottom w:val="none" w:sz="0" w:space="0" w:color="auto"/>
            <w:right w:val="none" w:sz="0" w:space="0" w:color="auto"/>
          </w:divBdr>
        </w:div>
        <w:div w:id="1504469159">
          <w:marLeft w:val="0"/>
          <w:marRight w:val="0"/>
          <w:marTop w:val="0"/>
          <w:marBottom w:val="0"/>
          <w:divBdr>
            <w:top w:val="none" w:sz="0" w:space="0" w:color="auto"/>
            <w:left w:val="none" w:sz="0" w:space="0" w:color="auto"/>
            <w:bottom w:val="none" w:sz="0" w:space="0" w:color="auto"/>
            <w:right w:val="none" w:sz="0" w:space="0" w:color="auto"/>
          </w:divBdr>
        </w:div>
        <w:div w:id="1508211504">
          <w:marLeft w:val="0"/>
          <w:marRight w:val="0"/>
          <w:marTop w:val="0"/>
          <w:marBottom w:val="0"/>
          <w:divBdr>
            <w:top w:val="none" w:sz="0" w:space="0" w:color="auto"/>
            <w:left w:val="none" w:sz="0" w:space="0" w:color="auto"/>
            <w:bottom w:val="none" w:sz="0" w:space="0" w:color="auto"/>
            <w:right w:val="none" w:sz="0" w:space="0" w:color="auto"/>
          </w:divBdr>
        </w:div>
        <w:div w:id="1568688234">
          <w:marLeft w:val="0"/>
          <w:marRight w:val="0"/>
          <w:marTop w:val="0"/>
          <w:marBottom w:val="0"/>
          <w:divBdr>
            <w:top w:val="none" w:sz="0" w:space="0" w:color="auto"/>
            <w:left w:val="none" w:sz="0" w:space="0" w:color="auto"/>
            <w:bottom w:val="none" w:sz="0" w:space="0" w:color="auto"/>
            <w:right w:val="none" w:sz="0" w:space="0" w:color="auto"/>
          </w:divBdr>
        </w:div>
        <w:div w:id="1591890749">
          <w:marLeft w:val="0"/>
          <w:marRight w:val="0"/>
          <w:marTop w:val="0"/>
          <w:marBottom w:val="0"/>
          <w:divBdr>
            <w:top w:val="none" w:sz="0" w:space="0" w:color="auto"/>
            <w:left w:val="none" w:sz="0" w:space="0" w:color="auto"/>
            <w:bottom w:val="none" w:sz="0" w:space="0" w:color="auto"/>
            <w:right w:val="none" w:sz="0" w:space="0" w:color="auto"/>
          </w:divBdr>
        </w:div>
        <w:div w:id="1635986831">
          <w:marLeft w:val="0"/>
          <w:marRight w:val="0"/>
          <w:marTop w:val="0"/>
          <w:marBottom w:val="0"/>
          <w:divBdr>
            <w:top w:val="none" w:sz="0" w:space="0" w:color="auto"/>
            <w:left w:val="none" w:sz="0" w:space="0" w:color="auto"/>
            <w:bottom w:val="none" w:sz="0" w:space="0" w:color="auto"/>
            <w:right w:val="none" w:sz="0" w:space="0" w:color="auto"/>
          </w:divBdr>
        </w:div>
        <w:div w:id="1701394684">
          <w:marLeft w:val="0"/>
          <w:marRight w:val="0"/>
          <w:marTop w:val="0"/>
          <w:marBottom w:val="0"/>
          <w:divBdr>
            <w:top w:val="none" w:sz="0" w:space="0" w:color="auto"/>
            <w:left w:val="none" w:sz="0" w:space="0" w:color="auto"/>
            <w:bottom w:val="none" w:sz="0" w:space="0" w:color="auto"/>
            <w:right w:val="none" w:sz="0" w:space="0" w:color="auto"/>
          </w:divBdr>
        </w:div>
        <w:div w:id="1744253414">
          <w:marLeft w:val="0"/>
          <w:marRight w:val="0"/>
          <w:marTop w:val="0"/>
          <w:marBottom w:val="0"/>
          <w:divBdr>
            <w:top w:val="none" w:sz="0" w:space="0" w:color="auto"/>
            <w:left w:val="none" w:sz="0" w:space="0" w:color="auto"/>
            <w:bottom w:val="none" w:sz="0" w:space="0" w:color="auto"/>
            <w:right w:val="none" w:sz="0" w:space="0" w:color="auto"/>
          </w:divBdr>
        </w:div>
        <w:div w:id="1796100942">
          <w:marLeft w:val="0"/>
          <w:marRight w:val="0"/>
          <w:marTop w:val="0"/>
          <w:marBottom w:val="0"/>
          <w:divBdr>
            <w:top w:val="none" w:sz="0" w:space="0" w:color="auto"/>
            <w:left w:val="none" w:sz="0" w:space="0" w:color="auto"/>
            <w:bottom w:val="none" w:sz="0" w:space="0" w:color="auto"/>
            <w:right w:val="none" w:sz="0" w:space="0" w:color="auto"/>
          </w:divBdr>
        </w:div>
        <w:div w:id="1870145875">
          <w:marLeft w:val="0"/>
          <w:marRight w:val="0"/>
          <w:marTop w:val="0"/>
          <w:marBottom w:val="0"/>
          <w:divBdr>
            <w:top w:val="none" w:sz="0" w:space="0" w:color="auto"/>
            <w:left w:val="none" w:sz="0" w:space="0" w:color="auto"/>
            <w:bottom w:val="none" w:sz="0" w:space="0" w:color="auto"/>
            <w:right w:val="none" w:sz="0" w:space="0" w:color="auto"/>
          </w:divBdr>
        </w:div>
        <w:div w:id="2096590380">
          <w:marLeft w:val="0"/>
          <w:marRight w:val="0"/>
          <w:marTop w:val="0"/>
          <w:marBottom w:val="0"/>
          <w:divBdr>
            <w:top w:val="none" w:sz="0" w:space="0" w:color="auto"/>
            <w:left w:val="none" w:sz="0" w:space="0" w:color="auto"/>
            <w:bottom w:val="none" w:sz="0" w:space="0" w:color="auto"/>
            <w:right w:val="none" w:sz="0" w:space="0" w:color="auto"/>
          </w:divBdr>
        </w:div>
        <w:div w:id="2119838132">
          <w:marLeft w:val="0"/>
          <w:marRight w:val="0"/>
          <w:marTop w:val="0"/>
          <w:marBottom w:val="0"/>
          <w:divBdr>
            <w:top w:val="none" w:sz="0" w:space="0" w:color="auto"/>
            <w:left w:val="none" w:sz="0" w:space="0" w:color="auto"/>
            <w:bottom w:val="none" w:sz="0" w:space="0" w:color="auto"/>
            <w:right w:val="none" w:sz="0" w:space="0" w:color="auto"/>
          </w:divBdr>
        </w:div>
      </w:divsChild>
    </w:div>
    <w:div w:id="795637203">
      <w:bodyDiv w:val="1"/>
      <w:marLeft w:val="0"/>
      <w:marRight w:val="0"/>
      <w:marTop w:val="0"/>
      <w:marBottom w:val="0"/>
      <w:divBdr>
        <w:top w:val="none" w:sz="0" w:space="0" w:color="auto"/>
        <w:left w:val="none" w:sz="0" w:space="0" w:color="auto"/>
        <w:bottom w:val="none" w:sz="0" w:space="0" w:color="auto"/>
        <w:right w:val="none" w:sz="0" w:space="0" w:color="auto"/>
      </w:divBdr>
    </w:div>
    <w:div w:id="799761565">
      <w:bodyDiv w:val="1"/>
      <w:marLeft w:val="0"/>
      <w:marRight w:val="0"/>
      <w:marTop w:val="0"/>
      <w:marBottom w:val="0"/>
      <w:divBdr>
        <w:top w:val="none" w:sz="0" w:space="0" w:color="auto"/>
        <w:left w:val="none" w:sz="0" w:space="0" w:color="auto"/>
        <w:bottom w:val="none" w:sz="0" w:space="0" w:color="auto"/>
        <w:right w:val="none" w:sz="0" w:space="0" w:color="auto"/>
      </w:divBdr>
    </w:div>
    <w:div w:id="802427162">
      <w:bodyDiv w:val="1"/>
      <w:marLeft w:val="0"/>
      <w:marRight w:val="0"/>
      <w:marTop w:val="0"/>
      <w:marBottom w:val="0"/>
      <w:divBdr>
        <w:top w:val="none" w:sz="0" w:space="0" w:color="auto"/>
        <w:left w:val="none" w:sz="0" w:space="0" w:color="auto"/>
        <w:bottom w:val="none" w:sz="0" w:space="0" w:color="auto"/>
        <w:right w:val="none" w:sz="0" w:space="0" w:color="auto"/>
      </w:divBdr>
    </w:div>
    <w:div w:id="807940938">
      <w:bodyDiv w:val="1"/>
      <w:marLeft w:val="0"/>
      <w:marRight w:val="0"/>
      <w:marTop w:val="0"/>
      <w:marBottom w:val="0"/>
      <w:divBdr>
        <w:top w:val="none" w:sz="0" w:space="0" w:color="auto"/>
        <w:left w:val="none" w:sz="0" w:space="0" w:color="auto"/>
        <w:bottom w:val="none" w:sz="0" w:space="0" w:color="auto"/>
        <w:right w:val="none" w:sz="0" w:space="0" w:color="auto"/>
      </w:divBdr>
    </w:div>
    <w:div w:id="813792847">
      <w:bodyDiv w:val="1"/>
      <w:marLeft w:val="0"/>
      <w:marRight w:val="0"/>
      <w:marTop w:val="0"/>
      <w:marBottom w:val="0"/>
      <w:divBdr>
        <w:top w:val="none" w:sz="0" w:space="0" w:color="auto"/>
        <w:left w:val="none" w:sz="0" w:space="0" w:color="auto"/>
        <w:bottom w:val="none" w:sz="0" w:space="0" w:color="auto"/>
        <w:right w:val="none" w:sz="0" w:space="0" w:color="auto"/>
      </w:divBdr>
    </w:div>
    <w:div w:id="820585310">
      <w:bodyDiv w:val="1"/>
      <w:marLeft w:val="0"/>
      <w:marRight w:val="0"/>
      <w:marTop w:val="0"/>
      <w:marBottom w:val="0"/>
      <w:divBdr>
        <w:top w:val="none" w:sz="0" w:space="0" w:color="auto"/>
        <w:left w:val="none" w:sz="0" w:space="0" w:color="auto"/>
        <w:bottom w:val="none" w:sz="0" w:space="0" w:color="auto"/>
        <w:right w:val="none" w:sz="0" w:space="0" w:color="auto"/>
      </w:divBdr>
      <w:divsChild>
        <w:div w:id="1844130274">
          <w:marLeft w:val="0"/>
          <w:marRight w:val="0"/>
          <w:marTop w:val="0"/>
          <w:marBottom w:val="0"/>
          <w:divBdr>
            <w:top w:val="none" w:sz="0" w:space="0" w:color="auto"/>
            <w:left w:val="none" w:sz="0" w:space="0" w:color="auto"/>
            <w:bottom w:val="none" w:sz="0" w:space="0" w:color="auto"/>
            <w:right w:val="none" w:sz="0" w:space="0" w:color="auto"/>
          </w:divBdr>
          <w:divsChild>
            <w:div w:id="1859080724">
              <w:marLeft w:val="0"/>
              <w:marRight w:val="0"/>
              <w:marTop w:val="0"/>
              <w:marBottom w:val="0"/>
              <w:divBdr>
                <w:top w:val="none" w:sz="0" w:space="0" w:color="auto"/>
                <w:left w:val="none" w:sz="0" w:space="0" w:color="auto"/>
                <w:bottom w:val="none" w:sz="0" w:space="0" w:color="auto"/>
                <w:right w:val="none" w:sz="0" w:space="0" w:color="auto"/>
              </w:divBdr>
              <w:divsChild>
                <w:div w:id="145368169">
                  <w:marLeft w:val="0"/>
                  <w:marRight w:val="0"/>
                  <w:marTop w:val="120"/>
                  <w:marBottom w:val="0"/>
                  <w:divBdr>
                    <w:top w:val="none" w:sz="0" w:space="0" w:color="auto"/>
                    <w:left w:val="none" w:sz="0" w:space="0" w:color="auto"/>
                    <w:bottom w:val="none" w:sz="0" w:space="0" w:color="auto"/>
                    <w:right w:val="none" w:sz="0" w:space="0" w:color="auto"/>
                  </w:divBdr>
                  <w:divsChild>
                    <w:div w:id="482740318">
                      <w:marLeft w:val="0"/>
                      <w:marRight w:val="0"/>
                      <w:marTop w:val="0"/>
                      <w:marBottom w:val="0"/>
                      <w:divBdr>
                        <w:top w:val="none" w:sz="0" w:space="0" w:color="auto"/>
                        <w:left w:val="none" w:sz="0" w:space="0" w:color="auto"/>
                        <w:bottom w:val="none" w:sz="0" w:space="0" w:color="auto"/>
                        <w:right w:val="none" w:sz="0" w:space="0" w:color="auto"/>
                      </w:divBdr>
                      <w:divsChild>
                        <w:div w:id="588739609">
                          <w:marLeft w:val="0"/>
                          <w:marRight w:val="0"/>
                          <w:marTop w:val="0"/>
                          <w:marBottom w:val="0"/>
                          <w:divBdr>
                            <w:top w:val="none" w:sz="0" w:space="0" w:color="auto"/>
                            <w:left w:val="none" w:sz="0" w:space="0" w:color="auto"/>
                            <w:bottom w:val="none" w:sz="0" w:space="0" w:color="auto"/>
                            <w:right w:val="none" w:sz="0" w:space="0" w:color="auto"/>
                          </w:divBdr>
                          <w:divsChild>
                            <w:div w:id="672104274">
                              <w:marLeft w:val="0"/>
                              <w:marRight w:val="0"/>
                              <w:marTop w:val="0"/>
                              <w:marBottom w:val="0"/>
                              <w:divBdr>
                                <w:top w:val="none" w:sz="0" w:space="0" w:color="auto"/>
                                <w:left w:val="none" w:sz="0" w:space="0" w:color="auto"/>
                                <w:bottom w:val="none" w:sz="0" w:space="0" w:color="auto"/>
                                <w:right w:val="none" w:sz="0" w:space="0" w:color="auto"/>
                              </w:divBdr>
                              <w:divsChild>
                                <w:div w:id="1618103916">
                                  <w:marLeft w:val="0"/>
                                  <w:marRight w:val="0"/>
                                  <w:marTop w:val="0"/>
                                  <w:marBottom w:val="0"/>
                                  <w:divBdr>
                                    <w:top w:val="none" w:sz="0" w:space="0" w:color="auto"/>
                                    <w:left w:val="none" w:sz="0" w:space="0" w:color="auto"/>
                                    <w:bottom w:val="none" w:sz="0" w:space="0" w:color="auto"/>
                                    <w:right w:val="none" w:sz="0" w:space="0" w:color="auto"/>
                                  </w:divBdr>
                                  <w:divsChild>
                                    <w:div w:id="890577534">
                                      <w:marLeft w:val="0"/>
                                      <w:marRight w:val="0"/>
                                      <w:marTop w:val="0"/>
                                      <w:marBottom w:val="0"/>
                                      <w:divBdr>
                                        <w:top w:val="none" w:sz="0" w:space="0" w:color="auto"/>
                                        <w:left w:val="none" w:sz="0" w:space="0" w:color="auto"/>
                                        <w:bottom w:val="none" w:sz="0" w:space="0" w:color="auto"/>
                                        <w:right w:val="none" w:sz="0" w:space="0" w:color="auto"/>
                                      </w:divBdr>
                                    </w:div>
                                    <w:div w:id="145486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1239192">
      <w:bodyDiv w:val="1"/>
      <w:marLeft w:val="0"/>
      <w:marRight w:val="0"/>
      <w:marTop w:val="0"/>
      <w:marBottom w:val="0"/>
      <w:divBdr>
        <w:top w:val="none" w:sz="0" w:space="0" w:color="auto"/>
        <w:left w:val="none" w:sz="0" w:space="0" w:color="auto"/>
        <w:bottom w:val="none" w:sz="0" w:space="0" w:color="auto"/>
        <w:right w:val="none" w:sz="0" w:space="0" w:color="auto"/>
      </w:divBdr>
      <w:divsChild>
        <w:div w:id="867958909">
          <w:marLeft w:val="0"/>
          <w:marRight w:val="0"/>
          <w:marTop w:val="0"/>
          <w:marBottom w:val="0"/>
          <w:divBdr>
            <w:top w:val="none" w:sz="0" w:space="0" w:color="auto"/>
            <w:left w:val="none" w:sz="0" w:space="0" w:color="auto"/>
            <w:bottom w:val="none" w:sz="0" w:space="0" w:color="auto"/>
            <w:right w:val="none" w:sz="0" w:space="0" w:color="auto"/>
          </w:divBdr>
          <w:divsChild>
            <w:div w:id="1859268723">
              <w:marLeft w:val="0"/>
              <w:marRight w:val="0"/>
              <w:marTop w:val="0"/>
              <w:marBottom w:val="0"/>
              <w:divBdr>
                <w:top w:val="none" w:sz="0" w:space="0" w:color="auto"/>
                <w:left w:val="none" w:sz="0" w:space="0" w:color="auto"/>
                <w:bottom w:val="none" w:sz="0" w:space="0" w:color="auto"/>
                <w:right w:val="none" w:sz="0" w:space="0" w:color="auto"/>
              </w:divBdr>
              <w:divsChild>
                <w:div w:id="184057697">
                  <w:marLeft w:val="0"/>
                  <w:marRight w:val="0"/>
                  <w:marTop w:val="0"/>
                  <w:marBottom w:val="0"/>
                  <w:divBdr>
                    <w:top w:val="none" w:sz="0" w:space="0" w:color="auto"/>
                    <w:left w:val="none" w:sz="0" w:space="0" w:color="auto"/>
                    <w:bottom w:val="none" w:sz="0" w:space="0" w:color="auto"/>
                    <w:right w:val="none" w:sz="0" w:space="0" w:color="auto"/>
                  </w:divBdr>
                </w:div>
                <w:div w:id="1644657772">
                  <w:marLeft w:val="-675"/>
                  <w:marRight w:val="-675"/>
                  <w:marTop w:val="0"/>
                  <w:marBottom w:val="0"/>
                  <w:divBdr>
                    <w:top w:val="none" w:sz="0" w:space="0" w:color="auto"/>
                    <w:left w:val="none" w:sz="0" w:space="0" w:color="auto"/>
                    <w:bottom w:val="none" w:sz="0" w:space="0" w:color="auto"/>
                    <w:right w:val="none" w:sz="0" w:space="0" w:color="auto"/>
                  </w:divBdr>
                  <w:divsChild>
                    <w:div w:id="1070736055">
                      <w:marLeft w:val="0"/>
                      <w:marRight w:val="-60"/>
                      <w:marTop w:val="0"/>
                      <w:marBottom w:val="0"/>
                      <w:divBdr>
                        <w:top w:val="none" w:sz="0" w:space="0" w:color="auto"/>
                        <w:left w:val="none" w:sz="0" w:space="0" w:color="auto"/>
                        <w:bottom w:val="none" w:sz="0" w:space="0" w:color="auto"/>
                        <w:right w:val="none" w:sz="0" w:space="0" w:color="auto"/>
                      </w:divBdr>
                      <w:divsChild>
                        <w:div w:id="246424400">
                          <w:marLeft w:val="0"/>
                          <w:marRight w:val="0"/>
                          <w:marTop w:val="0"/>
                          <w:marBottom w:val="0"/>
                          <w:divBdr>
                            <w:top w:val="none" w:sz="0" w:space="0" w:color="auto"/>
                            <w:left w:val="none" w:sz="0" w:space="0" w:color="auto"/>
                            <w:bottom w:val="none" w:sz="0" w:space="0" w:color="auto"/>
                            <w:right w:val="none" w:sz="0" w:space="0" w:color="auto"/>
                          </w:divBdr>
                        </w:div>
                        <w:div w:id="1511677719">
                          <w:marLeft w:val="0"/>
                          <w:marRight w:val="0"/>
                          <w:marTop w:val="0"/>
                          <w:marBottom w:val="90"/>
                          <w:divBdr>
                            <w:top w:val="none" w:sz="0" w:space="0" w:color="auto"/>
                            <w:left w:val="none" w:sz="0" w:space="0" w:color="auto"/>
                            <w:bottom w:val="none" w:sz="0" w:space="0" w:color="auto"/>
                            <w:right w:val="none" w:sz="0" w:space="0" w:color="auto"/>
                          </w:divBdr>
                        </w:div>
                      </w:divsChild>
                    </w:div>
                    <w:div w:id="1369184223">
                      <w:marLeft w:val="0"/>
                      <w:marRight w:val="-60"/>
                      <w:marTop w:val="0"/>
                      <w:marBottom w:val="0"/>
                      <w:divBdr>
                        <w:top w:val="none" w:sz="0" w:space="0" w:color="auto"/>
                        <w:left w:val="none" w:sz="0" w:space="0" w:color="auto"/>
                        <w:bottom w:val="none" w:sz="0" w:space="0" w:color="auto"/>
                        <w:right w:val="none" w:sz="0" w:space="0" w:color="auto"/>
                      </w:divBdr>
                      <w:divsChild>
                        <w:div w:id="289434971">
                          <w:marLeft w:val="0"/>
                          <w:marRight w:val="0"/>
                          <w:marTop w:val="0"/>
                          <w:marBottom w:val="0"/>
                          <w:divBdr>
                            <w:top w:val="none" w:sz="0" w:space="0" w:color="auto"/>
                            <w:left w:val="none" w:sz="0" w:space="0" w:color="auto"/>
                            <w:bottom w:val="none" w:sz="0" w:space="0" w:color="auto"/>
                            <w:right w:val="none" w:sz="0" w:space="0" w:color="auto"/>
                          </w:divBdr>
                        </w:div>
                        <w:div w:id="1223519267">
                          <w:marLeft w:val="0"/>
                          <w:marRight w:val="0"/>
                          <w:marTop w:val="0"/>
                          <w:marBottom w:val="90"/>
                          <w:divBdr>
                            <w:top w:val="none" w:sz="0" w:space="0" w:color="auto"/>
                            <w:left w:val="none" w:sz="0" w:space="0" w:color="auto"/>
                            <w:bottom w:val="none" w:sz="0" w:space="0" w:color="auto"/>
                            <w:right w:val="none" w:sz="0" w:space="0" w:color="auto"/>
                          </w:divBdr>
                        </w:div>
                      </w:divsChild>
                    </w:div>
                  </w:divsChild>
                </w:div>
              </w:divsChild>
            </w:div>
          </w:divsChild>
        </w:div>
        <w:div w:id="1197307706">
          <w:marLeft w:val="0"/>
          <w:marRight w:val="0"/>
          <w:marTop w:val="0"/>
          <w:marBottom w:val="0"/>
          <w:divBdr>
            <w:top w:val="none" w:sz="0" w:space="0" w:color="auto"/>
            <w:left w:val="none" w:sz="0" w:space="0" w:color="auto"/>
            <w:bottom w:val="none" w:sz="0" w:space="0" w:color="auto"/>
            <w:right w:val="none" w:sz="0" w:space="0" w:color="auto"/>
          </w:divBdr>
        </w:div>
      </w:divsChild>
    </w:div>
    <w:div w:id="822311389">
      <w:bodyDiv w:val="1"/>
      <w:marLeft w:val="0"/>
      <w:marRight w:val="0"/>
      <w:marTop w:val="0"/>
      <w:marBottom w:val="0"/>
      <w:divBdr>
        <w:top w:val="none" w:sz="0" w:space="0" w:color="auto"/>
        <w:left w:val="none" w:sz="0" w:space="0" w:color="auto"/>
        <w:bottom w:val="none" w:sz="0" w:space="0" w:color="auto"/>
        <w:right w:val="none" w:sz="0" w:space="0" w:color="auto"/>
      </w:divBdr>
      <w:divsChild>
        <w:div w:id="727805380">
          <w:marLeft w:val="0"/>
          <w:marRight w:val="0"/>
          <w:marTop w:val="0"/>
          <w:marBottom w:val="0"/>
          <w:divBdr>
            <w:top w:val="none" w:sz="0" w:space="0" w:color="auto"/>
            <w:left w:val="none" w:sz="0" w:space="0" w:color="auto"/>
            <w:bottom w:val="none" w:sz="0" w:space="0" w:color="auto"/>
            <w:right w:val="none" w:sz="0" w:space="0" w:color="auto"/>
          </w:divBdr>
        </w:div>
        <w:div w:id="1214658642">
          <w:marLeft w:val="0"/>
          <w:marRight w:val="0"/>
          <w:marTop w:val="0"/>
          <w:marBottom w:val="0"/>
          <w:divBdr>
            <w:top w:val="none" w:sz="0" w:space="0" w:color="auto"/>
            <w:left w:val="none" w:sz="0" w:space="0" w:color="auto"/>
            <w:bottom w:val="none" w:sz="0" w:space="0" w:color="auto"/>
            <w:right w:val="none" w:sz="0" w:space="0" w:color="auto"/>
          </w:divBdr>
        </w:div>
        <w:div w:id="1417748774">
          <w:marLeft w:val="0"/>
          <w:marRight w:val="0"/>
          <w:marTop w:val="0"/>
          <w:marBottom w:val="0"/>
          <w:divBdr>
            <w:top w:val="none" w:sz="0" w:space="0" w:color="auto"/>
            <w:left w:val="none" w:sz="0" w:space="0" w:color="auto"/>
            <w:bottom w:val="none" w:sz="0" w:space="0" w:color="auto"/>
            <w:right w:val="none" w:sz="0" w:space="0" w:color="auto"/>
          </w:divBdr>
        </w:div>
      </w:divsChild>
    </w:div>
    <w:div w:id="828011794">
      <w:bodyDiv w:val="1"/>
      <w:marLeft w:val="0"/>
      <w:marRight w:val="0"/>
      <w:marTop w:val="0"/>
      <w:marBottom w:val="0"/>
      <w:divBdr>
        <w:top w:val="none" w:sz="0" w:space="0" w:color="auto"/>
        <w:left w:val="none" w:sz="0" w:space="0" w:color="auto"/>
        <w:bottom w:val="none" w:sz="0" w:space="0" w:color="auto"/>
        <w:right w:val="none" w:sz="0" w:space="0" w:color="auto"/>
      </w:divBdr>
      <w:divsChild>
        <w:div w:id="1568803169">
          <w:marLeft w:val="0"/>
          <w:marRight w:val="0"/>
          <w:marTop w:val="0"/>
          <w:marBottom w:val="0"/>
          <w:divBdr>
            <w:top w:val="none" w:sz="0" w:space="0" w:color="auto"/>
            <w:left w:val="none" w:sz="0" w:space="0" w:color="auto"/>
            <w:bottom w:val="none" w:sz="0" w:space="0" w:color="auto"/>
            <w:right w:val="none" w:sz="0" w:space="0" w:color="auto"/>
          </w:divBdr>
          <w:divsChild>
            <w:div w:id="1612129155">
              <w:marLeft w:val="0"/>
              <w:marRight w:val="0"/>
              <w:marTop w:val="0"/>
              <w:marBottom w:val="0"/>
              <w:divBdr>
                <w:top w:val="none" w:sz="0" w:space="0" w:color="auto"/>
                <w:left w:val="none" w:sz="0" w:space="0" w:color="auto"/>
                <w:bottom w:val="none" w:sz="0" w:space="0" w:color="auto"/>
                <w:right w:val="none" w:sz="0" w:space="0" w:color="auto"/>
              </w:divBdr>
              <w:divsChild>
                <w:div w:id="561524408">
                  <w:marLeft w:val="0"/>
                  <w:marRight w:val="0"/>
                  <w:marTop w:val="0"/>
                  <w:marBottom w:val="0"/>
                  <w:divBdr>
                    <w:top w:val="none" w:sz="0" w:space="0" w:color="auto"/>
                    <w:left w:val="none" w:sz="0" w:space="0" w:color="auto"/>
                    <w:bottom w:val="none" w:sz="0" w:space="0" w:color="auto"/>
                    <w:right w:val="none" w:sz="0" w:space="0" w:color="auto"/>
                  </w:divBdr>
                  <w:divsChild>
                    <w:div w:id="226456318">
                      <w:marLeft w:val="0"/>
                      <w:marRight w:val="0"/>
                      <w:marTop w:val="0"/>
                      <w:marBottom w:val="0"/>
                      <w:divBdr>
                        <w:top w:val="none" w:sz="0" w:space="0" w:color="auto"/>
                        <w:left w:val="none" w:sz="0" w:space="0" w:color="auto"/>
                        <w:bottom w:val="none" w:sz="0" w:space="0" w:color="auto"/>
                        <w:right w:val="none" w:sz="0" w:space="0" w:color="auto"/>
                      </w:divBdr>
                      <w:divsChild>
                        <w:div w:id="540703836">
                          <w:marLeft w:val="0"/>
                          <w:marRight w:val="0"/>
                          <w:marTop w:val="0"/>
                          <w:marBottom w:val="0"/>
                          <w:divBdr>
                            <w:top w:val="none" w:sz="0" w:space="0" w:color="auto"/>
                            <w:left w:val="none" w:sz="0" w:space="0" w:color="auto"/>
                            <w:bottom w:val="none" w:sz="0" w:space="0" w:color="auto"/>
                            <w:right w:val="none" w:sz="0" w:space="0" w:color="auto"/>
                          </w:divBdr>
                          <w:divsChild>
                            <w:div w:id="172034831">
                              <w:marLeft w:val="0"/>
                              <w:marRight w:val="0"/>
                              <w:marTop w:val="0"/>
                              <w:marBottom w:val="0"/>
                              <w:divBdr>
                                <w:top w:val="none" w:sz="0" w:space="0" w:color="auto"/>
                                <w:left w:val="none" w:sz="0" w:space="0" w:color="auto"/>
                                <w:bottom w:val="none" w:sz="0" w:space="0" w:color="auto"/>
                                <w:right w:val="none" w:sz="0" w:space="0" w:color="auto"/>
                              </w:divBdr>
                            </w:div>
                            <w:div w:id="451245993">
                              <w:marLeft w:val="0"/>
                              <w:marRight w:val="0"/>
                              <w:marTop w:val="0"/>
                              <w:marBottom w:val="0"/>
                              <w:divBdr>
                                <w:top w:val="none" w:sz="0" w:space="0" w:color="auto"/>
                                <w:left w:val="none" w:sz="0" w:space="0" w:color="auto"/>
                                <w:bottom w:val="none" w:sz="0" w:space="0" w:color="auto"/>
                                <w:right w:val="none" w:sz="0" w:space="0" w:color="auto"/>
                              </w:divBdr>
                              <w:divsChild>
                                <w:div w:id="56977649">
                                  <w:marLeft w:val="0"/>
                                  <w:marRight w:val="0"/>
                                  <w:marTop w:val="0"/>
                                  <w:marBottom w:val="0"/>
                                  <w:divBdr>
                                    <w:top w:val="none" w:sz="0" w:space="0" w:color="auto"/>
                                    <w:left w:val="none" w:sz="0" w:space="0" w:color="auto"/>
                                    <w:bottom w:val="none" w:sz="0" w:space="0" w:color="auto"/>
                                    <w:right w:val="none" w:sz="0" w:space="0" w:color="auto"/>
                                  </w:divBdr>
                                </w:div>
                                <w:div w:id="647367383">
                                  <w:marLeft w:val="0"/>
                                  <w:marRight w:val="0"/>
                                  <w:marTop w:val="0"/>
                                  <w:marBottom w:val="0"/>
                                  <w:divBdr>
                                    <w:top w:val="none" w:sz="0" w:space="0" w:color="auto"/>
                                    <w:left w:val="none" w:sz="0" w:space="0" w:color="auto"/>
                                    <w:bottom w:val="none" w:sz="0" w:space="0" w:color="auto"/>
                                    <w:right w:val="none" w:sz="0" w:space="0" w:color="auto"/>
                                  </w:divBdr>
                                </w:div>
                                <w:div w:id="1068190888">
                                  <w:marLeft w:val="0"/>
                                  <w:marRight w:val="0"/>
                                  <w:marTop w:val="0"/>
                                  <w:marBottom w:val="0"/>
                                  <w:divBdr>
                                    <w:top w:val="none" w:sz="0" w:space="0" w:color="auto"/>
                                    <w:left w:val="none" w:sz="0" w:space="0" w:color="auto"/>
                                    <w:bottom w:val="none" w:sz="0" w:space="0" w:color="auto"/>
                                    <w:right w:val="none" w:sz="0" w:space="0" w:color="auto"/>
                                  </w:divBdr>
                                </w:div>
                                <w:div w:id="1423524783">
                                  <w:marLeft w:val="0"/>
                                  <w:marRight w:val="0"/>
                                  <w:marTop w:val="0"/>
                                  <w:marBottom w:val="0"/>
                                  <w:divBdr>
                                    <w:top w:val="none" w:sz="0" w:space="0" w:color="auto"/>
                                    <w:left w:val="none" w:sz="0" w:space="0" w:color="auto"/>
                                    <w:bottom w:val="none" w:sz="0" w:space="0" w:color="auto"/>
                                    <w:right w:val="none" w:sz="0" w:space="0" w:color="auto"/>
                                  </w:divBdr>
                                </w:div>
                              </w:divsChild>
                            </w:div>
                            <w:div w:id="1118255742">
                              <w:marLeft w:val="0"/>
                              <w:marRight w:val="0"/>
                              <w:marTop w:val="0"/>
                              <w:marBottom w:val="0"/>
                              <w:divBdr>
                                <w:top w:val="none" w:sz="0" w:space="0" w:color="auto"/>
                                <w:left w:val="none" w:sz="0" w:space="0" w:color="auto"/>
                                <w:bottom w:val="none" w:sz="0" w:space="0" w:color="auto"/>
                                <w:right w:val="none" w:sz="0" w:space="0" w:color="auto"/>
                              </w:divBdr>
                            </w:div>
                            <w:div w:id="1446659061">
                              <w:marLeft w:val="0"/>
                              <w:marRight w:val="0"/>
                              <w:marTop w:val="0"/>
                              <w:marBottom w:val="0"/>
                              <w:divBdr>
                                <w:top w:val="none" w:sz="0" w:space="0" w:color="auto"/>
                                <w:left w:val="none" w:sz="0" w:space="0" w:color="auto"/>
                                <w:bottom w:val="none" w:sz="0" w:space="0" w:color="auto"/>
                                <w:right w:val="none" w:sz="0" w:space="0" w:color="auto"/>
                              </w:divBdr>
                            </w:div>
                            <w:div w:id="1832331774">
                              <w:marLeft w:val="0"/>
                              <w:marRight w:val="0"/>
                              <w:marTop w:val="0"/>
                              <w:marBottom w:val="0"/>
                              <w:divBdr>
                                <w:top w:val="none" w:sz="0" w:space="0" w:color="auto"/>
                                <w:left w:val="none" w:sz="0" w:space="0" w:color="auto"/>
                                <w:bottom w:val="none" w:sz="0" w:space="0" w:color="auto"/>
                                <w:right w:val="none" w:sz="0" w:space="0" w:color="auto"/>
                              </w:divBdr>
                              <w:divsChild>
                                <w:div w:id="173947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8593414">
      <w:bodyDiv w:val="1"/>
      <w:marLeft w:val="0"/>
      <w:marRight w:val="0"/>
      <w:marTop w:val="0"/>
      <w:marBottom w:val="0"/>
      <w:divBdr>
        <w:top w:val="none" w:sz="0" w:space="0" w:color="auto"/>
        <w:left w:val="none" w:sz="0" w:space="0" w:color="auto"/>
        <w:bottom w:val="none" w:sz="0" w:space="0" w:color="auto"/>
        <w:right w:val="none" w:sz="0" w:space="0" w:color="auto"/>
      </w:divBdr>
    </w:div>
    <w:div w:id="837814618">
      <w:bodyDiv w:val="1"/>
      <w:marLeft w:val="0"/>
      <w:marRight w:val="0"/>
      <w:marTop w:val="0"/>
      <w:marBottom w:val="0"/>
      <w:divBdr>
        <w:top w:val="none" w:sz="0" w:space="0" w:color="auto"/>
        <w:left w:val="none" w:sz="0" w:space="0" w:color="auto"/>
        <w:bottom w:val="none" w:sz="0" w:space="0" w:color="auto"/>
        <w:right w:val="none" w:sz="0" w:space="0" w:color="auto"/>
      </w:divBdr>
    </w:div>
    <w:div w:id="839008437">
      <w:bodyDiv w:val="1"/>
      <w:marLeft w:val="0"/>
      <w:marRight w:val="0"/>
      <w:marTop w:val="0"/>
      <w:marBottom w:val="0"/>
      <w:divBdr>
        <w:top w:val="none" w:sz="0" w:space="0" w:color="auto"/>
        <w:left w:val="none" w:sz="0" w:space="0" w:color="auto"/>
        <w:bottom w:val="none" w:sz="0" w:space="0" w:color="auto"/>
        <w:right w:val="none" w:sz="0" w:space="0" w:color="auto"/>
      </w:divBdr>
      <w:divsChild>
        <w:div w:id="17388858">
          <w:marLeft w:val="0"/>
          <w:marRight w:val="0"/>
          <w:marTop w:val="0"/>
          <w:marBottom w:val="0"/>
          <w:divBdr>
            <w:top w:val="none" w:sz="0" w:space="0" w:color="auto"/>
            <w:left w:val="none" w:sz="0" w:space="0" w:color="auto"/>
            <w:bottom w:val="none" w:sz="0" w:space="0" w:color="auto"/>
            <w:right w:val="none" w:sz="0" w:space="0" w:color="auto"/>
          </w:divBdr>
        </w:div>
        <w:div w:id="144515454">
          <w:marLeft w:val="0"/>
          <w:marRight w:val="0"/>
          <w:marTop w:val="0"/>
          <w:marBottom w:val="0"/>
          <w:divBdr>
            <w:top w:val="none" w:sz="0" w:space="0" w:color="auto"/>
            <w:left w:val="none" w:sz="0" w:space="0" w:color="auto"/>
            <w:bottom w:val="none" w:sz="0" w:space="0" w:color="auto"/>
            <w:right w:val="none" w:sz="0" w:space="0" w:color="auto"/>
          </w:divBdr>
        </w:div>
        <w:div w:id="154608936">
          <w:marLeft w:val="0"/>
          <w:marRight w:val="0"/>
          <w:marTop w:val="0"/>
          <w:marBottom w:val="0"/>
          <w:divBdr>
            <w:top w:val="none" w:sz="0" w:space="0" w:color="auto"/>
            <w:left w:val="none" w:sz="0" w:space="0" w:color="auto"/>
            <w:bottom w:val="none" w:sz="0" w:space="0" w:color="auto"/>
            <w:right w:val="none" w:sz="0" w:space="0" w:color="auto"/>
          </w:divBdr>
        </w:div>
        <w:div w:id="291248002">
          <w:marLeft w:val="0"/>
          <w:marRight w:val="0"/>
          <w:marTop w:val="0"/>
          <w:marBottom w:val="0"/>
          <w:divBdr>
            <w:top w:val="none" w:sz="0" w:space="0" w:color="auto"/>
            <w:left w:val="none" w:sz="0" w:space="0" w:color="auto"/>
            <w:bottom w:val="none" w:sz="0" w:space="0" w:color="auto"/>
            <w:right w:val="none" w:sz="0" w:space="0" w:color="auto"/>
          </w:divBdr>
        </w:div>
        <w:div w:id="466968571">
          <w:marLeft w:val="0"/>
          <w:marRight w:val="0"/>
          <w:marTop w:val="0"/>
          <w:marBottom w:val="0"/>
          <w:divBdr>
            <w:top w:val="none" w:sz="0" w:space="0" w:color="auto"/>
            <w:left w:val="none" w:sz="0" w:space="0" w:color="auto"/>
            <w:bottom w:val="none" w:sz="0" w:space="0" w:color="auto"/>
            <w:right w:val="none" w:sz="0" w:space="0" w:color="auto"/>
          </w:divBdr>
        </w:div>
        <w:div w:id="524487998">
          <w:marLeft w:val="0"/>
          <w:marRight w:val="0"/>
          <w:marTop w:val="0"/>
          <w:marBottom w:val="0"/>
          <w:divBdr>
            <w:top w:val="none" w:sz="0" w:space="0" w:color="auto"/>
            <w:left w:val="none" w:sz="0" w:space="0" w:color="auto"/>
            <w:bottom w:val="none" w:sz="0" w:space="0" w:color="auto"/>
            <w:right w:val="none" w:sz="0" w:space="0" w:color="auto"/>
          </w:divBdr>
        </w:div>
        <w:div w:id="671492535">
          <w:marLeft w:val="0"/>
          <w:marRight w:val="0"/>
          <w:marTop w:val="0"/>
          <w:marBottom w:val="0"/>
          <w:divBdr>
            <w:top w:val="none" w:sz="0" w:space="0" w:color="auto"/>
            <w:left w:val="none" w:sz="0" w:space="0" w:color="auto"/>
            <w:bottom w:val="none" w:sz="0" w:space="0" w:color="auto"/>
            <w:right w:val="none" w:sz="0" w:space="0" w:color="auto"/>
          </w:divBdr>
        </w:div>
        <w:div w:id="768890029">
          <w:marLeft w:val="0"/>
          <w:marRight w:val="0"/>
          <w:marTop w:val="0"/>
          <w:marBottom w:val="0"/>
          <w:divBdr>
            <w:top w:val="none" w:sz="0" w:space="0" w:color="auto"/>
            <w:left w:val="none" w:sz="0" w:space="0" w:color="auto"/>
            <w:bottom w:val="none" w:sz="0" w:space="0" w:color="auto"/>
            <w:right w:val="none" w:sz="0" w:space="0" w:color="auto"/>
          </w:divBdr>
        </w:div>
        <w:div w:id="985670734">
          <w:marLeft w:val="0"/>
          <w:marRight w:val="0"/>
          <w:marTop w:val="0"/>
          <w:marBottom w:val="0"/>
          <w:divBdr>
            <w:top w:val="none" w:sz="0" w:space="0" w:color="auto"/>
            <w:left w:val="none" w:sz="0" w:space="0" w:color="auto"/>
            <w:bottom w:val="none" w:sz="0" w:space="0" w:color="auto"/>
            <w:right w:val="none" w:sz="0" w:space="0" w:color="auto"/>
          </w:divBdr>
        </w:div>
        <w:div w:id="1019309681">
          <w:marLeft w:val="0"/>
          <w:marRight w:val="0"/>
          <w:marTop w:val="0"/>
          <w:marBottom w:val="0"/>
          <w:divBdr>
            <w:top w:val="none" w:sz="0" w:space="0" w:color="auto"/>
            <w:left w:val="none" w:sz="0" w:space="0" w:color="auto"/>
            <w:bottom w:val="none" w:sz="0" w:space="0" w:color="auto"/>
            <w:right w:val="none" w:sz="0" w:space="0" w:color="auto"/>
          </w:divBdr>
        </w:div>
        <w:div w:id="1176306308">
          <w:marLeft w:val="0"/>
          <w:marRight w:val="0"/>
          <w:marTop w:val="0"/>
          <w:marBottom w:val="0"/>
          <w:divBdr>
            <w:top w:val="none" w:sz="0" w:space="0" w:color="auto"/>
            <w:left w:val="none" w:sz="0" w:space="0" w:color="auto"/>
            <w:bottom w:val="none" w:sz="0" w:space="0" w:color="auto"/>
            <w:right w:val="none" w:sz="0" w:space="0" w:color="auto"/>
          </w:divBdr>
        </w:div>
        <w:div w:id="1194416813">
          <w:marLeft w:val="0"/>
          <w:marRight w:val="0"/>
          <w:marTop w:val="0"/>
          <w:marBottom w:val="0"/>
          <w:divBdr>
            <w:top w:val="none" w:sz="0" w:space="0" w:color="auto"/>
            <w:left w:val="none" w:sz="0" w:space="0" w:color="auto"/>
            <w:bottom w:val="none" w:sz="0" w:space="0" w:color="auto"/>
            <w:right w:val="none" w:sz="0" w:space="0" w:color="auto"/>
          </w:divBdr>
        </w:div>
        <w:div w:id="1617983797">
          <w:marLeft w:val="0"/>
          <w:marRight w:val="0"/>
          <w:marTop w:val="0"/>
          <w:marBottom w:val="0"/>
          <w:divBdr>
            <w:top w:val="none" w:sz="0" w:space="0" w:color="auto"/>
            <w:left w:val="none" w:sz="0" w:space="0" w:color="auto"/>
            <w:bottom w:val="none" w:sz="0" w:space="0" w:color="auto"/>
            <w:right w:val="none" w:sz="0" w:space="0" w:color="auto"/>
          </w:divBdr>
        </w:div>
        <w:div w:id="1675110234">
          <w:marLeft w:val="0"/>
          <w:marRight w:val="0"/>
          <w:marTop w:val="0"/>
          <w:marBottom w:val="0"/>
          <w:divBdr>
            <w:top w:val="none" w:sz="0" w:space="0" w:color="auto"/>
            <w:left w:val="none" w:sz="0" w:space="0" w:color="auto"/>
            <w:bottom w:val="none" w:sz="0" w:space="0" w:color="auto"/>
            <w:right w:val="none" w:sz="0" w:space="0" w:color="auto"/>
          </w:divBdr>
        </w:div>
        <w:div w:id="1676036929">
          <w:marLeft w:val="0"/>
          <w:marRight w:val="0"/>
          <w:marTop w:val="0"/>
          <w:marBottom w:val="0"/>
          <w:divBdr>
            <w:top w:val="none" w:sz="0" w:space="0" w:color="auto"/>
            <w:left w:val="none" w:sz="0" w:space="0" w:color="auto"/>
            <w:bottom w:val="none" w:sz="0" w:space="0" w:color="auto"/>
            <w:right w:val="none" w:sz="0" w:space="0" w:color="auto"/>
          </w:divBdr>
        </w:div>
        <w:div w:id="1678728864">
          <w:marLeft w:val="0"/>
          <w:marRight w:val="0"/>
          <w:marTop w:val="0"/>
          <w:marBottom w:val="0"/>
          <w:divBdr>
            <w:top w:val="none" w:sz="0" w:space="0" w:color="auto"/>
            <w:left w:val="none" w:sz="0" w:space="0" w:color="auto"/>
            <w:bottom w:val="none" w:sz="0" w:space="0" w:color="auto"/>
            <w:right w:val="none" w:sz="0" w:space="0" w:color="auto"/>
          </w:divBdr>
        </w:div>
        <w:div w:id="1774782851">
          <w:marLeft w:val="0"/>
          <w:marRight w:val="0"/>
          <w:marTop w:val="0"/>
          <w:marBottom w:val="0"/>
          <w:divBdr>
            <w:top w:val="none" w:sz="0" w:space="0" w:color="auto"/>
            <w:left w:val="none" w:sz="0" w:space="0" w:color="auto"/>
            <w:bottom w:val="none" w:sz="0" w:space="0" w:color="auto"/>
            <w:right w:val="none" w:sz="0" w:space="0" w:color="auto"/>
          </w:divBdr>
        </w:div>
        <w:div w:id="1784810419">
          <w:marLeft w:val="0"/>
          <w:marRight w:val="0"/>
          <w:marTop w:val="0"/>
          <w:marBottom w:val="0"/>
          <w:divBdr>
            <w:top w:val="none" w:sz="0" w:space="0" w:color="auto"/>
            <w:left w:val="none" w:sz="0" w:space="0" w:color="auto"/>
            <w:bottom w:val="none" w:sz="0" w:space="0" w:color="auto"/>
            <w:right w:val="none" w:sz="0" w:space="0" w:color="auto"/>
          </w:divBdr>
        </w:div>
        <w:div w:id="1922133715">
          <w:marLeft w:val="0"/>
          <w:marRight w:val="0"/>
          <w:marTop w:val="0"/>
          <w:marBottom w:val="0"/>
          <w:divBdr>
            <w:top w:val="none" w:sz="0" w:space="0" w:color="auto"/>
            <w:left w:val="none" w:sz="0" w:space="0" w:color="auto"/>
            <w:bottom w:val="none" w:sz="0" w:space="0" w:color="auto"/>
            <w:right w:val="none" w:sz="0" w:space="0" w:color="auto"/>
          </w:divBdr>
        </w:div>
        <w:div w:id="1978488656">
          <w:marLeft w:val="0"/>
          <w:marRight w:val="0"/>
          <w:marTop w:val="0"/>
          <w:marBottom w:val="0"/>
          <w:divBdr>
            <w:top w:val="none" w:sz="0" w:space="0" w:color="auto"/>
            <w:left w:val="none" w:sz="0" w:space="0" w:color="auto"/>
            <w:bottom w:val="none" w:sz="0" w:space="0" w:color="auto"/>
            <w:right w:val="none" w:sz="0" w:space="0" w:color="auto"/>
          </w:divBdr>
        </w:div>
        <w:div w:id="2139453424">
          <w:marLeft w:val="0"/>
          <w:marRight w:val="0"/>
          <w:marTop w:val="0"/>
          <w:marBottom w:val="0"/>
          <w:divBdr>
            <w:top w:val="none" w:sz="0" w:space="0" w:color="auto"/>
            <w:left w:val="none" w:sz="0" w:space="0" w:color="auto"/>
            <w:bottom w:val="none" w:sz="0" w:space="0" w:color="auto"/>
            <w:right w:val="none" w:sz="0" w:space="0" w:color="auto"/>
          </w:divBdr>
        </w:div>
      </w:divsChild>
    </w:div>
    <w:div w:id="847525473">
      <w:bodyDiv w:val="1"/>
      <w:marLeft w:val="0"/>
      <w:marRight w:val="0"/>
      <w:marTop w:val="0"/>
      <w:marBottom w:val="0"/>
      <w:divBdr>
        <w:top w:val="none" w:sz="0" w:space="0" w:color="auto"/>
        <w:left w:val="none" w:sz="0" w:space="0" w:color="auto"/>
        <w:bottom w:val="none" w:sz="0" w:space="0" w:color="auto"/>
        <w:right w:val="none" w:sz="0" w:space="0" w:color="auto"/>
      </w:divBdr>
    </w:div>
    <w:div w:id="859002778">
      <w:bodyDiv w:val="1"/>
      <w:marLeft w:val="0"/>
      <w:marRight w:val="0"/>
      <w:marTop w:val="0"/>
      <w:marBottom w:val="0"/>
      <w:divBdr>
        <w:top w:val="none" w:sz="0" w:space="0" w:color="auto"/>
        <w:left w:val="none" w:sz="0" w:space="0" w:color="auto"/>
        <w:bottom w:val="none" w:sz="0" w:space="0" w:color="auto"/>
        <w:right w:val="none" w:sz="0" w:space="0" w:color="auto"/>
      </w:divBdr>
    </w:div>
    <w:div w:id="869149284">
      <w:bodyDiv w:val="1"/>
      <w:marLeft w:val="0"/>
      <w:marRight w:val="0"/>
      <w:marTop w:val="0"/>
      <w:marBottom w:val="0"/>
      <w:divBdr>
        <w:top w:val="none" w:sz="0" w:space="0" w:color="auto"/>
        <w:left w:val="none" w:sz="0" w:space="0" w:color="auto"/>
        <w:bottom w:val="none" w:sz="0" w:space="0" w:color="auto"/>
        <w:right w:val="none" w:sz="0" w:space="0" w:color="auto"/>
      </w:divBdr>
    </w:div>
    <w:div w:id="871962908">
      <w:bodyDiv w:val="1"/>
      <w:marLeft w:val="0"/>
      <w:marRight w:val="0"/>
      <w:marTop w:val="0"/>
      <w:marBottom w:val="0"/>
      <w:divBdr>
        <w:top w:val="none" w:sz="0" w:space="0" w:color="auto"/>
        <w:left w:val="none" w:sz="0" w:space="0" w:color="auto"/>
        <w:bottom w:val="none" w:sz="0" w:space="0" w:color="auto"/>
        <w:right w:val="none" w:sz="0" w:space="0" w:color="auto"/>
      </w:divBdr>
    </w:div>
    <w:div w:id="875040267">
      <w:bodyDiv w:val="1"/>
      <w:marLeft w:val="0"/>
      <w:marRight w:val="0"/>
      <w:marTop w:val="0"/>
      <w:marBottom w:val="0"/>
      <w:divBdr>
        <w:top w:val="none" w:sz="0" w:space="0" w:color="auto"/>
        <w:left w:val="none" w:sz="0" w:space="0" w:color="auto"/>
        <w:bottom w:val="none" w:sz="0" w:space="0" w:color="auto"/>
        <w:right w:val="none" w:sz="0" w:space="0" w:color="auto"/>
      </w:divBdr>
    </w:div>
    <w:div w:id="878053756">
      <w:bodyDiv w:val="1"/>
      <w:marLeft w:val="0"/>
      <w:marRight w:val="0"/>
      <w:marTop w:val="0"/>
      <w:marBottom w:val="0"/>
      <w:divBdr>
        <w:top w:val="none" w:sz="0" w:space="0" w:color="auto"/>
        <w:left w:val="none" w:sz="0" w:space="0" w:color="auto"/>
        <w:bottom w:val="none" w:sz="0" w:space="0" w:color="auto"/>
        <w:right w:val="none" w:sz="0" w:space="0" w:color="auto"/>
      </w:divBdr>
      <w:divsChild>
        <w:div w:id="1810320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126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665029">
      <w:bodyDiv w:val="1"/>
      <w:marLeft w:val="0"/>
      <w:marRight w:val="0"/>
      <w:marTop w:val="0"/>
      <w:marBottom w:val="0"/>
      <w:divBdr>
        <w:top w:val="none" w:sz="0" w:space="0" w:color="auto"/>
        <w:left w:val="none" w:sz="0" w:space="0" w:color="auto"/>
        <w:bottom w:val="none" w:sz="0" w:space="0" w:color="auto"/>
        <w:right w:val="none" w:sz="0" w:space="0" w:color="auto"/>
      </w:divBdr>
    </w:div>
    <w:div w:id="937560679">
      <w:bodyDiv w:val="1"/>
      <w:marLeft w:val="0"/>
      <w:marRight w:val="0"/>
      <w:marTop w:val="0"/>
      <w:marBottom w:val="0"/>
      <w:divBdr>
        <w:top w:val="none" w:sz="0" w:space="0" w:color="auto"/>
        <w:left w:val="none" w:sz="0" w:space="0" w:color="auto"/>
        <w:bottom w:val="none" w:sz="0" w:space="0" w:color="auto"/>
        <w:right w:val="none" w:sz="0" w:space="0" w:color="auto"/>
      </w:divBdr>
    </w:div>
    <w:div w:id="940995451">
      <w:bodyDiv w:val="1"/>
      <w:marLeft w:val="0"/>
      <w:marRight w:val="0"/>
      <w:marTop w:val="0"/>
      <w:marBottom w:val="0"/>
      <w:divBdr>
        <w:top w:val="none" w:sz="0" w:space="0" w:color="auto"/>
        <w:left w:val="none" w:sz="0" w:space="0" w:color="auto"/>
        <w:bottom w:val="none" w:sz="0" w:space="0" w:color="auto"/>
        <w:right w:val="none" w:sz="0" w:space="0" w:color="auto"/>
      </w:divBdr>
      <w:divsChild>
        <w:div w:id="192697658">
          <w:marLeft w:val="0"/>
          <w:marRight w:val="0"/>
          <w:marTop w:val="0"/>
          <w:marBottom w:val="0"/>
          <w:divBdr>
            <w:top w:val="none" w:sz="0" w:space="0" w:color="auto"/>
            <w:left w:val="none" w:sz="0" w:space="0" w:color="auto"/>
            <w:bottom w:val="none" w:sz="0" w:space="0" w:color="auto"/>
            <w:right w:val="none" w:sz="0" w:space="0" w:color="auto"/>
          </w:divBdr>
          <w:divsChild>
            <w:div w:id="92602814">
              <w:marLeft w:val="0"/>
              <w:marRight w:val="0"/>
              <w:marTop w:val="0"/>
              <w:marBottom w:val="0"/>
              <w:divBdr>
                <w:top w:val="none" w:sz="0" w:space="0" w:color="auto"/>
                <w:left w:val="none" w:sz="0" w:space="0" w:color="auto"/>
                <w:bottom w:val="none" w:sz="0" w:space="0" w:color="auto"/>
                <w:right w:val="none" w:sz="0" w:space="0" w:color="auto"/>
              </w:divBdr>
              <w:divsChild>
                <w:div w:id="1192767768">
                  <w:marLeft w:val="0"/>
                  <w:marRight w:val="0"/>
                  <w:marTop w:val="0"/>
                  <w:marBottom w:val="165"/>
                  <w:divBdr>
                    <w:top w:val="none" w:sz="0" w:space="0" w:color="auto"/>
                    <w:left w:val="none" w:sz="0" w:space="0" w:color="auto"/>
                    <w:bottom w:val="none" w:sz="0" w:space="0" w:color="auto"/>
                    <w:right w:val="none" w:sz="0" w:space="0" w:color="auto"/>
                  </w:divBdr>
                  <w:divsChild>
                    <w:div w:id="753551808">
                      <w:marLeft w:val="0"/>
                      <w:marRight w:val="0"/>
                      <w:marTop w:val="0"/>
                      <w:marBottom w:val="0"/>
                      <w:divBdr>
                        <w:top w:val="none" w:sz="0" w:space="0" w:color="auto"/>
                        <w:left w:val="none" w:sz="0" w:space="0" w:color="auto"/>
                        <w:bottom w:val="none" w:sz="0" w:space="0" w:color="auto"/>
                        <w:right w:val="none" w:sz="0" w:space="0" w:color="auto"/>
                      </w:divBdr>
                      <w:divsChild>
                        <w:div w:id="1361518098">
                          <w:marLeft w:val="0"/>
                          <w:marRight w:val="600"/>
                          <w:marTop w:val="0"/>
                          <w:marBottom w:val="0"/>
                          <w:divBdr>
                            <w:top w:val="none" w:sz="0" w:space="0" w:color="auto"/>
                            <w:left w:val="none" w:sz="0" w:space="0" w:color="auto"/>
                            <w:bottom w:val="none" w:sz="0" w:space="0" w:color="auto"/>
                            <w:right w:val="none" w:sz="0" w:space="0" w:color="auto"/>
                          </w:divBdr>
                        </w:div>
                      </w:divsChild>
                    </w:div>
                    <w:div w:id="1847474278">
                      <w:marLeft w:val="0"/>
                      <w:marRight w:val="0"/>
                      <w:marTop w:val="0"/>
                      <w:marBottom w:val="0"/>
                      <w:divBdr>
                        <w:top w:val="none" w:sz="0" w:space="0" w:color="auto"/>
                        <w:left w:val="none" w:sz="0" w:space="0" w:color="auto"/>
                        <w:bottom w:val="none" w:sz="0" w:space="0" w:color="auto"/>
                        <w:right w:val="none" w:sz="0" w:space="0" w:color="auto"/>
                      </w:divBdr>
                      <w:divsChild>
                        <w:div w:id="52125579">
                          <w:marLeft w:val="0"/>
                          <w:marRight w:val="150"/>
                          <w:marTop w:val="30"/>
                          <w:marBottom w:val="0"/>
                          <w:divBdr>
                            <w:top w:val="none" w:sz="0" w:space="0" w:color="auto"/>
                            <w:left w:val="none" w:sz="0" w:space="0" w:color="auto"/>
                            <w:bottom w:val="none" w:sz="0" w:space="0" w:color="auto"/>
                            <w:right w:val="none" w:sz="0" w:space="0" w:color="auto"/>
                          </w:divBdr>
                        </w:div>
                        <w:div w:id="1915776745">
                          <w:marLeft w:val="0"/>
                          <w:marRight w:val="150"/>
                          <w:marTop w:val="30"/>
                          <w:marBottom w:val="0"/>
                          <w:divBdr>
                            <w:top w:val="none" w:sz="0" w:space="0" w:color="auto"/>
                            <w:left w:val="none" w:sz="0" w:space="0" w:color="auto"/>
                            <w:bottom w:val="none" w:sz="0" w:space="0" w:color="auto"/>
                            <w:right w:val="none" w:sz="0" w:space="0" w:color="auto"/>
                          </w:divBdr>
                        </w:div>
                      </w:divsChild>
                    </w:div>
                  </w:divsChild>
                </w:div>
              </w:divsChild>
            </w:div>
            <w:div w:id="556279180">
              <w:marLeft w:val="0"/>
              <w:marRight w:val="0"/>
              <w:marTop w:val="0"/>
              <w:marBottom w:val="0"/>
              <w:divBdr>
                <w:top w:val="none" w:sz="0" w:space="0" w:color="auto"/>
                <w:left w:val="none" w:sz="0" w:space="0" w:color="auto"/>
                <w:bottom w:val="none" w:sz="0" w:space="0" w:color="auto"/>
                <w:right w:val="none" w:sz="0" w:space="0" w:color="auto"/>
              </w:divBdr>
              <w:divsChild>
                <w:div w:id="1717390169">
                  <w:marLeft w:val="0"/>
                  <w:marRight w:val="0"/>
                  <w:marTop w:val="0"/>
                  <w:marBottom w:val="0"/>
                  <w:divBdr>
                    <w:top w:val="none" w:sz="0" w:space="0" w:color="auto"/>
                    <w:left w:val="none" w:sz="0" w:space="0" w:color="auto"/>
                    <w:bottom w:val="none" w:sz="0" w:space="0" w:color="auto"/>
                    <w:right w:val="none" w:sz="0" w:space="0" w:color="auto"/>
                  </w:divBdr>
                  <w:divsChild>
                    <w:div w:id="12459470">
                      <w:marLeft w:val="0"/>
                      <w:marRight w:val="0"/>
                      <w:marTop w:val="60"/>
                      <w:marBottom w:val="0"/>
                      <w:divBdr>
                        <w:top w:val="none" w:sz="0" w:space="0" w:color="auto"/>
                        <w:left w:val="none" w:sz="0" w:space="0" w:color="auto"/>
                        <w:bottom w:val="none" w:sz="0" w:space="0" w:color="auto"/>
                        <w:right w:val="none" w:sz="0" w:space="0" w:color="auto"/>
                      </w:divBdr>
                    </w:div>
                  </w:divsChild>
                </w:div>
                <w:div w:id="2032801610">
                  <w:marLeft w:val="0"/>
                  <w:marRight w:val="0"/>
                  <w:marTop w:val="0"/>
                  <w:marBottom w:val="0"/>
                  <w:divBdr>
                    <w:top w:val="none" w:sz="0" w:space="0" w:color="auto"/>
                    <w:left w:val="none" w:sz="0" w:space="0" w:color="auto"/>
                    <w:bottom w:val="none" w:sz="0" w:space="0" w:color="auto"/>
                    <w:right w:val="none" w:sz="0" w:space="0" w:color="auto"/>
                  </w:divBdr>
                  <w:divsChild>
                    <w:div w:id="932782773">
                      <w:marLeft w:val="0"/>
                      <w:marRight w:val="0"/>
                      <w:marTop w:val="0"/>
                      <w:marBottom w:val="0"/>
                      <w:divBdr>
                        <w:top w:val="none" w:sz="0" w:space="0" w:color="auto"/>
                        <w:left w:val="none" w:sz="0" w:space="0" w:color="auto"/>
                        <w:bottom w:val="none" w:sz="0" w:space="0" w:color="auto"/>
                        <w:right w:val="none" w:sz="0" w:space="0" w:color="auto"/>
                      </w:divBdr>
                      <w:divsChild>
                        <w:div w:id="175612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272554">
          <w:marLeft w:val="0"/>
          <w:marRight w:val="0"/>
          <w:marTop w:val="0"/>
          <w:marBottom w:val="0"/>
          <w:divBdr>
            <w:top w:val="none" w:sz="0" w:space="0" w:color="auto"/>
            <w:left w:val="none" w:sz="0" w:space="0" w:color="auto"/>
            <w:bottom w:val="none" w:sz="0" w:space="0" w:color="auto"/>
            <w:right w:val="none" w:sz="0" w:space="0" w:color="auto"/>
          </w:divBdr>
          <w:divsChild>
            <w:div w:id="906576141">
              <w:marLeft w:val="0"/>
              <w:marRight w:val="0"/>
              <w:marTop w:val="0"/>
              <w:marBottom w:val="0"/>
              <w:divBdr>
                <w:top w:val="none" w:sz="0" w:space="0" w:color="auto"/>
                <w:left w:val="none" w:sz="0" w:space="0" w:color="auto"/>
                <w:bottom w:val="none" w:sz="0" w:space="0" w:color="auto"/>
                <w:right w:val="none" w:sz="0" w:space="0" w:color="auto"/>
              </w:divBdr>
              <w:divsChild>
                <w:div w:id="2097359526">
                  <w:marLeft w:val="0"/>
                  <w:marRight w:val="0"/>
                  <w:marTop w:val="0"/>
                  <w:marBottom w:val="0"/>
                  <w:divBdr>
                    <w:top w:val="none" w:sz="0" w:space="0" w:color="auto"/>
                    <w:left w:val="none" w:sz="0" w:space="0" w:color="auto"/>
                    <w:bottom w:val="none" w:sz="0" w:space="0" w:color="auto"/>
                    <w:right w:val="none" w:sz="0" w:space="0" w:color="auto"/>
                  </w:divBdr>
                  <w:divsChild>
                    <w:div w:id="93677211">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727679210">
              <w:marLeft w:val="0"/>
              <w:marRight w:val="0"/>
              <w:marTop w:val="0"/>
              <w:marBottom w:val="0"/>
              <w:divBdr>
                <w:top w:val="none" w:sz="0" w:space="0" w:color="auto"/>
                <w:left w:val="none" w:sz="0" w:space="0" w:color="auto"/>
                <w:bottom w:val="none" w:sz="0" w:space="0" w:color="auto"/>
                <w:right w:val="none" w:sz="0" w:space="0" w:color="auto"/>
              </w:divBdr>
              <w:divsChild>
                <w:div w:id="270473911">
                  <w:marLeft w:val="0"/>
                  <w:marRight w:val="0"/>
                  <w:marTop w:val="0"/>
                  <w:marBottom w:val="0"/>
                  <w:divBdr>
                    <w:top w:val="none" w:sz="0" w:space="0" w:color="auto"/>
                    <w:left w:val="none" w:sz="0" w:space="0" w:color="auto"/>
                    <w:bottom w:val="none" w:sz="0" w:space="0" w:color="auto"/>
                    <w:right w:val="none" w:sz="0" w:space="0" w:color="auto"/>
                  </w:divBdr>
                  <w:divsChild>
                    <w:div w:id="600534141">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 w:id="943653862">
      <w:bodyDiv w:val="1"/>
      <w:marLeft w:val="0"/>
      <w:marRight w:val="0"/>
      <w:marTop w:val="0"/>
      <w:marBottom w:val="0"/>
      <w:divBdr>
        <w:top w:val="none" w:sz="0" w:space="0" w:color="auto"/>
        <w:left w:val="none" w:sz="0" w:space="0" w:color="auto"/>
        <w:bottom w:val="none" w:sz="0" w:space="0" w:color="auto"/>
        <w:right w:val="none" w:sz="0" w:space="0" w:color="auto"/>
      </w:divBdr>
    </w:div>
    <w:div w:id="946739064">
      <w:bodyDiv w:val="1"/>
      <w:marLeft w:val="0"/>
      <w:marRight w:val="0"/>
      <w:marTop w:val="0"/>
      <w:marBottom w:val="0"/>
      <w:divBdr>
        <w:top w:val="none" w:sz="0" w:space="0" w:color="auto"/>
        <w:left w:val="none" w:sz="0" w:space="0" w:color="auto"/>
        <w:bottom w:val="none" w:sz="0" w:space="0" w:color="auto"/>
        <w:right w:val="none" w:sz="0" w:space="0" w:color="auto"/>
      </w:divBdr>
      <w:divsChild>
        <w:div w:id="554314717">
          <w:marLeft w:val="0"/>
          <w:marRight w:val="0"/>
          <w:marTop w:val="0"/>
          <w:marBottom w:val="0"/>
          <w:divBdr>
            <w:top w:val="single" w:sz="6" w:space="0" w:color="DDDDDD"/>
            <w:left w:val="single" w:sz="6" w:space="0" w:color="DDDDDD"/>
            <w:bottom w:val="single" w:sz="6" w:space="0" w:color="DDDDDD"/>
            <w:right w:val="single" w:sz="6" w:space="0" w:color="DDDDDD"/>
          </w:divBdr>
          <w:divsChild>
            <w:div w:id="1821460909">
              <w:marLeft w:val="0"/>
              <w:marRight w:val="0"/>
              <w:marTop w:val="0"/>
              <w:marBottom w:val="0"/>
              <w:divBdr>
                <w:top w:val="none" w:sz="0" w:space="0" w:color="auto"/>
                <w:left w:val="none" w:sz="0" w:space="0" w:color="auto"/>
                <w:bottom w:val="none" w:sz="0" w:space="0" w:color="auto"/>
                <w:right w:val="none" w:sz="0" w:space="0" w:color="auto"/>
              </w:divBdr>
              <w:divsChild>
                <w:div w:id="1274900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661890">
          <w:marLeft w:val="0"/>
          <w:marRight w:val="0"/>
          <w:marTop w:val="0"/>
          <w:marBottom w:val="0"/>
          <w:divBdr>
            <w:top w:val="single" w:sz="6" w:space="0" w:color="DDDDDD"/>
            <w:left w:val="single" w:sz="6" w:space="0" w:color="DDDDDD"/>
            <w:bottom w:val="single" w:sz="6" w:space="0" w:color="DDDDDD"/>
            <w:right w:val="single" w:sz="6" w:space="0" w:color="DDDDDD"/>
          </w:divBdr>
          <w:divsChild>
            <w:div w:id="1673290390">
              <w:marLeft w:val="0"/>
              <w:marRight w:val="0"/>
              <w:marTop w:val="0"/>
              <w:marBottom w:val="0"/>
              <w:divBdr>
                <w:top w:val="none" w:sz="0" w:space="0" w:color="auto"/>
                <w:left w:val="none" w:sz="0" w:space="0" w:color="auto"/>
                <w:bottom w:val="none" w:sz="0" w:space="0" w:color="auto"/>
                <w:right w:val="none" w:sz="0" w:space="0" w:color="auto"/>
              </w:divBdr>
              <w:divsChild>
                <w:div w:id="162557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599426">
      <w:bodyDiv w:val="1"/>
      <w:marLeft w:val="0"/>
      <w:marRight w:val="0"/>
      <w:marTop w:val="0"/>
      <w:marBottom w:val="0"/>
      <w:divBdr>
        <w:top w:val="none" w:sz="0" w:space="0" w:color="auto"/>
        <w:left w:val="none" w:sz="0" w:space="0" w:color="auto"/>
        <w:bottom w:val="none" w:sz="0" w:space="0" w:color="auto"/>
        <w:right w:val="none" w:sz="0" w:space="0" w:color="auto"/>
      </w:divBdr>
    </w:div>
    <w:div w:id="977341375">
      <w:bodyDiv w:val="1"/>
      <w:marLeft w:val="0"/>
      <w:marRight w:val="0"/>
      <w:marTop w:val="0"/>
      <w:marBottom w:val="0"/>
      <w:divBdr>
        <w:top w:val="none" w:sz="0" w:space="0" w:color="auto"/>
        <w:left w:val="none" w:sz="0" w:space="0" w:color="auto"/>
        <w:bottom w:val="none" w:sz="0" w:space="0" w:color="auto"/>
        <w:right w:val="none" w:sz="0" w:space="0" w:color="auto"/>
      </w:divBdr>
      <w:divsChild>
        <w:div w:id="120150144">
          <w:marLeft w:val="0"/>
          <w:marRight w:val="0"/>
          <w:marTop w:val="0"/>
          <w:marBottom w:val="0"/>
          <w:divBdr>
            <w:top w:val="single" w:sz="2" w:space="0" w:color="auto"/>
            <w:left w:val="single" w:sz="2" w:space="0" w:color="auto"/>
            <w:bottom w:val="single" w:sz="2" w:space="0" w:color="auto"/>
            <w:right w:val="single" w:sz="2" w:space="0" w:color="auto"/>
          </w:divBdr>
          <w:divsChild>
            <w:div w:id="953830949">
              <w:marLeft w:val="0"/>
              <w:marRight w:val="0"/>
              <w:marTop w:val="0"/>
              <w:marBottom w:val="0"/>
              <w:divBdr>
                <w:top w:val="single" w:sz="2" w:space="0" w:color="auto"/>
                <w:left w:val="single" w:sz="2" w:space="0" w:color="auto"/>
                <w:bottom w:val="single" w:sz="2" w:space="0" w:color="auto"/>
                <w:right w:val="single" w:sz="2" w:space="0" w:color="auto"/>
              </w:divBdr>
              <w:divsChild>
                <w:div w:id="18980666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862359153">
          <w:marLeft w:val="0"/>
          <w:marRight w:val="0"/>
          <w:marTop w:val="0"/>
          <w:marBottom w:val="0"/>
          <w:divBdr>
            <w:top w:val="single" w:sz="2" w:space="0" w:color="auto"/>
            <w:left w:val="single" w:sz="2" w:space="0" w:color="auto"/>
            <w:bottom w:val="single" w:sz="2" w:space="0" w:color="auto"/>
            <w:right w:val="single" w:sz="2" w:space="0" w:color="auto"/>
          </w:divBdr>
          <w:divsChild>
            <w:div w:id="1798639583">
              <w:marLeft w:val="0"/>
              <w:marRight w:val="0"/>
              <w:marTop w:val="0"/>
              <w:marBottom w:val="0"/>
              <w:divBdr>
                <w:top w:val="single" w:sz="2" w:space="0" w:color="auto"/>
                <w:left w:val="single" w:sz="2" w:space="0" w:color="auto"/>
                <w:bottom w:val="single" w:sz="2" w:space="31" w:color="auto"/>
                <w:right w:val="single" w:sz="2" w:space="0" w:color="auto"/>
              </w:divBdr>
              <w:divsChild>
                <w:div w:id="2071034264">
                  <w:marLeft w:val="0"/>
                  <w:marRight w:val="0"/>
                  <w:marTop w:val="0"/>
                  <w:marBottom w:val="0"/>
                  <w:divBdr>
                    <w:top w:val="single" w:sz="2" w:space="0" w:color="auto"/>
                    <w:left w:val="single" w:sz="2" w:space="0" w:color="auto"/>
                    <w:bottom w:val="single" w:sz="2" w:space="0" w:color="auto"/>
                    <w:right w:val="single" w:sz="2" w:space="0" w:color="auto"/>
                  </w:divBdr>
                  <w:divsChild>
                    <w:div w:id="288096599">
                      <w:marLeft w:val="0"/>
                      <w:marRight w:val="0"/>
                      <w:marTop w:val="0"/>
                      <w:marBottom w:val="0"/>
                      <w:divBdr>
                        <w:top w:val="single" w:sz="2" w:space="0" w:color="auto"/>
                        <w:left w:val="single" w:sz="2" w:space="0" w:color="auto"/>
                        <w:bottom w:val="single" w:sz="2" w:space="0" w:color="auto"/>
                        <w:right w:val="single" w:sz="2" w:space="0" w:color="auto"/>
                      </w:divBdr>
                      <w:divsChild>
                        <w:div w:id="418795656">
                          <w:marLeft w:val="0"/>
                          <w:marRight w:val="0"/>
                          <w:marTop w:val="0"/>
                          <w:marBottom w:val="0"/>
                          <w:divBdr>
                            <w:top w:val="single" w:sz="2" w:space="0" w:color="auto"/>
                            <w:left w:val="single" w:sz="2" w:space="0" w:color="auto"/>
                            <w:bottom w:val="single" w:sz="2" w:space="0" w:color="auto"/>
                            <w:right w:val="single" w:sz="2" w:space="0" w:color="auto"/>
                          </w:divBdr>
                          <w:divsChild>
                            <w:div w:id="1462721630">
                              <w:marLeft w:val="0"/>
                              <w:marRight w:val="0"/>
                              <w:marTop w:val="0"/>
                              <w:marBottom w:val="0"/>
                              <w:divBdr>
                                <w:top w:val="single" w:sz="2" w:space="0" w:color="auto"/>
                                <w:left w:val="single" w:sz="2" w:space="8" w:color="auto"/>
                                <w:bottom w:val="single" w:sz="2" w:space="0" w:color="auto"/>
                                <w:right w:val="single" w:sz="2" w:space="0" w:color="auto"/>
                              </w:divBdr>
                            </w:div>
                          </w:divsChild>
                        </w:div>
                      </w:divsChild>
                    </w:div>
                  </w:divsChild>
                </w:div>
              </w:divsChild>
            </w:div>
          </w:divsChild>
        </w:div>
      </w:divsChild>
    </w:div>
    <w:div w:id="994070661">
      <w:bodyDiv w:val="1"/>
      <w:marLeft w:val="0"/>
      <w:marRight w:val="0"/>
      <w:marTop w:val="0"/>
      <w:marBottom w:val="0"/>
      <w:divBdr>
        <w:top w:val="none" w:sz="0" w:space="0" w:color="auto"/>
        <w:left w:val="none" w:sz="0" w:space="0" w:color="auto"/>
        <w:bottom w:val="none" w:sz="0" w:space="0" w:color="auto"/>
        <w:right w:val="none" w:sz="0" w:space="0" w:color="auto"/>
      </w:divBdr>
    </w:div>
    <w:div w:id="996612098">
      <w:bodyDiv w:val="1"/>
      <w:marLeft w:val="0"/>
      <w:marRight w:val="0"/>
      <w:marTop w:val="0"/>
      <w:marBottom w:val="0"/>
      <w:divBdr>
        <w:top w:val="none" w:sz="0" w:space="0" w:color="auto"/>
        <w:left w:val="none" w:sz="0" w:space="0" w:color="auto"/>
        <w:bottom w:val="none" w:sz="0" w:space="0" w:color="auto"/>
        <w:right w:val="none" w:sz="0" w:space="0" w:color="auto"/>
      </w:divBdr>
      <w:divsChild>
        <w:div w:id="124930971">
          <w:marLeft w:val="0"/>
          <w:marRight w:val="0"/>
          <w:marTop w:val="0"/>
          <w:marBottom w:val="0"/>
          <w:divBdr>
            <w:top w:val="none" w:sz="0" w:space="0" w:color="auto"/>
            <w:left w:val="none" w:sz="0" w:space="0" w:color="auto"/>
            <w:bottom w:val="none" w:sz="0" w:space="0" w:color="auto"/>
            <w:right w:val="none" w:sz="0" w:space="0" w:color="auto"/>
          </w:divBdr>
          <w:divsChild>
            <w:div w:id="194778854">
              <w:marLeft w:val="0"/>
              <w:marRight w:val="0"/>
              <w:marTop w:val="0"/>
              <w:marBottom w:val="0"/>
              <w:divBdr>
                <w:top w:val="none" w:sz="0" w:space="0" w:color="auto"/>
                <w:left w:val="none" w:sz="0" w:space="0" w:color="auto"/>
                <w:bottom w:val="none" w:sz="0" w:space="0" w:color="auto"/>
                <w:right w:val="none" w:sz="0" w:space="0" w:color="auto"/>
              </w:divBdr>
              <w:divsChild>
                <w:div w:id="330064186">
                  <w:marLeft w:val="0"/>
                  <w:marRight w:val="0"/>
                  <w:marTop w:val="0"/>
                  <w:marBottom w:val="0"/>
                  <w:divBdr>
                    <w:top w:val="none" w:sz="0" w:space="0" w:color="auto"/>
                    <w:left w:val="none" w:sz="0" w:space="0" w:color="auto"/>
                    <w:bottom w:val="none" w:sz="0" w:space="0" w:color="auto"/>
                    <w:right w:val="none" w:sz="0" w:space="0" w:color="auto"/>
                  </w:divBdr>
                  <w:divsChild>
                    <w:div w:id="1297838859">
                      <w:marLeft w:val="0"/>
                      <w:marRight w:val="0"/>
                      <w:marTop w:val="60"/>
                      <w:marBottom w:val="0"/>
                      <w:divBdr>
                        <w:top w:val="none" w:sz="0" w:space="0" w:color="auto"/>
                        <w:left w:val="none" w:sz="0" w:space="0" w:color="auto"/>
                        <w:bottom w:val="none" w:sz="0" w:space="0" w:color="auto"/>
                        <w:right w:val="none" w:sz="0" w:space="0" w:color="auto"/>
                      </w:divBdr>
                    </w:div>
                  </w:divsChild>
                </w:div>
                <w:div w:id="1341933341">
                  <w:marLeft w:val="0"/>
                  <w:marRight w:val="0"/>
                  <w:marTop w:val="0"/>
                  <w:marBottom w:val="0"/>
                  <w:divBdr>
                    <w:top w:val="none" w:sz="0" w:space="0" w:color="auto"/>
                    <w:left w:val="none" w:sz="0" w:space="0" w:color="auto"/>
                    <w:bottom w:val="none" w:sz="0" w:space="0" w:color="auto"/>
                    <w:right w:val="none" w:sz="0" w:space="0" w:color="auto"/>
                  </w:divBdr>
                  <w:divsChild>
                    <w:div w:id="1315840515">
                      <w:marLeft w:val="0"/>
                      <w:marRight w:val="0"/>
                      <w:marTop w:val="0"/>
                      <w:marBottom w:val="0"/>
                      <w:divBdr>
                        <w:top w:val="none" w:sz="0" w:space="0" w:color="auto"/>
                        <w:left w:val="none" w:sz="0" w:space="0" w:color="auto"/>
                        <w:bottom w:val="none" w:sz="0" w:space="0" w:color="auto"/>
                        <w:right w:val="none" w:sz="0" w:space="0" w:color="auto"/>
                      </w:divBdr>
                      <w:divsChild>
                        <w:div w:id="164280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208">
              <w:marLeft w:val="0"/>
              <w:marRight w:val="0"/>
              <w:marTop w:val="0"/>
              <w:marBottom w:val="0"/>
              <w:divBdr>
                <w:top w:val="none" w:sz="0" w:space="0" w:color="auto"/>
                <w:left w:val="none" w:sz="0" w:space="0" w:color="auto"/>
                <w:bottom w:val="none" w:sz="0" w:space="0" w:color="auto"/>
                <w:right w:val="none" w:sz="0" w:space="0" w:color="auto"/>
              </w:divBdr>
              <w:divsChild>
                <w:div w:id="578831715">
                  <w:marLeft w:val="0"/>
                  <w:marRight w:val="0"/>
                  <w:marTop w:val="0"/>
                  <w:marBottom w:val="165"/>
                  <w:divBdr>
                    <w:top w:val="none" w:sz="0" w:space="0" w:color="auto"/>
                    <w:left w:val="none" w:sz="0" w:space="0" w:color="auto"/>
                    <w:bottom w:val="none" w:sz="0" w:space="0" w:color="auto"/>
                    <w:right w:val="none" w:sz="0" w:space="0" w:color="auto"/>
                  </w:divBdr>
                  <w:divsChild>
                    <w:div w:id="1284534337">
                      <w:marLeft w:val="0"/>
                      <w:marRight w:val="0"/>
                      <w:marTop w:val="0"/>
                      <w:marBottom w:val="0"/>
                      <w:divBdr>
                        <w:top w:val="none" w:sz="0" w:space="0" w:color="auto"/>
                        <w:left w:val="none" w:sz="0" w:space="0" w:color="auto"/>
                        <w:bottom w:val="none" w:sz="0" w:space="0" w:color="auto"/>
                        <w:right w:val="none" w:sz="0" w:space="0" w:color="auto"/>
                      </w:divBdr>
                      <w:divsChild>
                        <w:div w:id="235828007">
                          <w:marLeft w:val="0"/>
                          <w:marRight w:val="600"/>
                          <w:marTop w:val="0"/>
                          <w:marBottom w:val="0"/>
                          <w:divBdr>
                            <w:top w:val="none" w:sz="0" w:space="0" w:color="auto"/>
                            <w:left w:val="none" w:sz="0" w:space="0" w:color="auto"/>
                            <w:bottom w:val="none" w:sz="0" w:space="0" w:color="auto"/>
                            <w:right w:val="none" w:sz="0" w:space="0" w:color="auto"/>
                          </w:divBdr>
                        </w:div>
                      </w:divsChild>
                    </w:div>
                    <w:div w:id="1727606328">
                      <w:marLeft w:val="0"/>
                      <w:marRight w:val="0"/>
                      <w:marTop w:val="0"/>
                      <w:marBottom w:val="0"/>
                      <w:divBdr>
                        <w:top w:val="none" w:sz="0" w:space="0" w:color="auto"/>
                        <w:left w:val="none" w:sz="0" w:space="0" w:color="auto"/>
                        <w:bottom w:val="none" w:sz="0" w:space="0" w:color="auto"/>
                        <w:right w:val="none" w:sz="0" w:space="0" w:color="auto"/>
                      </w:divBdr>
                      <w:divsChild>
                        <w:div w:id="99953190">
                          <w:marLeft w:val="0"/>
                          <w:marRight w:val="150"/>
                          <w:marTop w:val="30"/>
                          <w:marBottom w:val="0"/>
                          <w:divBdr>
                            <w:top w:val="none" w:sz="0" w:space="0" w:color="auto"/>
                            <w:left w:val="none" w:sz="0" w:space="0" w:color="auto"/>
                            <w:bottom w:val="none" w:sz="0" w:space="0" w:color="auto"/>
                            <w:right w:val="none" w:sz="0" w:space="0" w:color="auto"/>
                          </w:divBdr>
                        </w:div>
                        <w:div w:id="109931854">
                          <w:marLeft w:val="0"/>
                          <w:marRight w:val="15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625965066">
          <w:marLeft w:val="0"/>
          <w:marRight w:val="0"/>
          <w:marTop w:val="0"/>
          <w:marBottom w:val="0"/>
          <w:divBdr>
            <w:top w:val="none" w:sz="0" w:space="0" w:color="auto"/>
            <w:left w:val="none" w:sz="0" w:space="0" w:color="auto"/>
            <w:bottom w:val="none" w:sz="0" w:space="0" w:color="auto"/>
            <w:right w:val="none" w:sz="0" w:space="0" w:color="auto"/>
          </w:divBdr>
          <w:divsChild>
            <w:div w:id="1547720048">
              <w:marLeft w:val="0"/>
              <w:marRight w:val="0"/>
              <w:marTop w:val="0"/>
              <w:marBottom w:val="0"/>
              <w:divBdr>
                <w:top w:val="none" w:sz="0" w:space="0" w:color="auto"/>
                <w:left w:val="none" w:sz="0" w:space="0" w:color="auto"/>
                <w:bottom w:val="none" w:sz="0" w:space="0" w:color="auto"/>
                <w:right w:val="none" w:sz="0" w:space="0" w:color="auto"/>
              </w:divBdr>
              <w:divsChild>
                <w:div w:id="1806585227">
                  <w:marLeft w:val="0"/>
                  <w:marRight w:val="0"/>
                  <w:marTop w:val="0"/>
                  <w:marBottom w:val="0"/>
                  <w:divBdr>
                    <w:top w:val="none" w:sz="0" w:space="0" w:color="auto"/>
                    <w:left w:val="none" w:sz="0" w:space="0" w:color="auto"/>
                    <w:bottom w:val="none" w:sz="0" w:space="0" w:color="auto"/>
                    <w:right w:val="none" w:sz="0" w:space="0" w:color="auto"/>
                  </w:divBdr>
                  <w:divsChild>
                    <w:div w:id="322705125">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792898067">
              <w:marLeft w:val="0"/>
              <w:marRight w:val="0"/>
              <w:marTop w:val="0"/>
              <w:marBottom w:val="0"/>
              <w:divBdr>
                <w:top w:val="none" w:sz="0" w:space="0" w:color="auto"/>
                <w:left w:val="none" w:sz="0" w:space="0" w:color="auto"/>
                <w:bottom w:val="none" w:sz="0" w:space="0" w:color="auto"/>
                <w:right w:val="none" w:sz="0" w:space="0" w:color="auto"/>
              </w:divBdr>
              <w:divsChild>
                <w:div w:id="1413357783">
                  <w:marLeft w:val="0"/>
                  <w:marRight w:val="0"/>
                  <w:marTop w:val="0"/>
                  <w:marBottom w:val="0"/>
                  <w:divBdr>
                    <w:top w:val="none" w:sz="0" w:space="0" w:color="auto"/>
                    <w:left w:val="none" w:sz="0" w:space="0" w:color="auto"/>
                    <w:bottom w:val="none" w:sz="0" w:space="0" w:color="auto"/>
                    <w:right w:val="none" w:sz="0" w:space="0" w:color="auto"/>
                  </w:divBdr>
                  <w:divsChild>
                    <w:div w:id="135622756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 w:id="996617376">
      <w:bodyDiv w:val="1"/>
      <w:marLeft w:val="0"/>
      <w:marRight w:val="0"/>
      <w:marTop w:val="0"/>
      <w:marBottom w:val="0"/>
      <w:divBdr>
        <w:top w:val="none" w:sz="0" w:space="0" w:color="auto"/>
        <w:left w:val="none" w:sz="0" w:space="0" w:color="auto"/>
        <w:bottom w:val="none" w:sz="0" w:space="0" w:color="auto"/>
        <w:right w:val="none" w:sz="0" w:space="0" w:color="auto"/>
      </w:divBdr>
      <w:divsChild>
        <w:div w:id="584077310">
          <w:marLeft w:val="0"/>
          <w:marRight w:val="0"/>
          <w:marTop w:val="0"/>
          <w:marBottom w:val="0"/>
          <w:divBdr>
            <w:top w:val="none" w:sz="0" w:space="0" w:color="auto"/>
            <w:left w:val="none" w:sz="0" w:space="0" w:color="auto"/>
            <w:bottom w:val="none" w:sz="0" w:space="0" w:color="auto"/>
            <w:right w:val="none" w:sz="0" w:space="0" w:color="auto"/>
          </w:divBdr>
        </w:div>
      </w:divsChild>
    </w:div>
    <w:div w:id="997542111">
      <w:bodyDiv w:val="1"/>
      <w:marLeft w:val="0"/>
      <w:marRight w:val="0"/>
      <w:marTop w:val="0"/>
      <w:marBottom w:val="0"/>
      <w:divBdr>
        <w:top w:val="none" w:sz="0" w:space="0" w:color="auto"/>
        <w:left w:val="none" w:sz="0" w:space="0" w:color="auto"/>
        <w:bottom w:val="none" w:sz="0" w:space="0" w:color="auto"/>
        <w:right w:val="none" w:sz="0" w:space="0" w:color="auto"/>
      </w:divBdr>
      <w:divsChild>
        <w:div w:id="316571559">
          <w:marLeft w:val="0"/>
          <w:marRight w:val="0"/>
          <w:marTop w:val="0"/>
          <w:marBottom w:val="0"/>
          <w:divBdr>
            <w:top w:val="none" w:sz="0" w:space="0" w:color="auto"/>
            <w:left w:val="none" w:sz="0" w:space="0" w:color="auto"/>
            <w:bottom w:val="none" w:sz="0" w:space="0" w:color="auto"/>
            <w:right w:val="none" w:sz="0" w:space="0" w:color="auto"/>
          </w:divBdr>
        </w:div>
        <w:div w:id="1215779029">
          <w:marLeft w:val="0"/>
          <w:marRight w:val="0"/>
          <w:marTop w:val="0"/>
          <w:marBottom w:val="0"/>
          <w:divBdr>
            <w:top w:val="none" w:sz="0" w:space="0" w:color="auto"/>
            <w:left w:val="none" w:sz="0" w:space="0" w:color="auto"/>
            <w:bottom w:val="none" w:sz="0" w:space="0" w:color="auto"/>
            <w:right w:val="none" w:sz="0" w:space="0" w:color="auto"/>
          </w:divBdr>
        </w:div>
        <w:div w:id="1265646898">
          <w:marLeft w:val="0"/>
          <w:marRight w:val="0"/>
          <w:marTop w:val="0"/>
          <w:marBottom w:val="0"/>
          <w:divBdr>
            <w:top w:val="none" w:sz="0" w:space="0" w:color="auto"/>
            <w:left w:val="none" w:sz="0" w:space="0" w:color="auto"/>
            <w:bottom w:val="none" w:sz="0" w:space="0" w:color="auto"/>
            <w:right w:val="none" w:sz="0" w:space="0" w:color="auto"/>
          </w:divBdr>
        </w:div>
      </w:divsChild>
    </w:div>
    <w:div w:id="1001618245">
      <w:bodyDiv w:val="1"/>
      <w:marLeft w:val="0"/>
      <w:marRight w:val="0"/>
      <w:marTop w:val="0"/>
      <w:marBottom w:val="0"/>
      <w:divBdr>
        <w:top w:val="none" w:sz="0" w:space="0" w:color="auto"/>
        <w:left w:val="none" w:sz="0" w:space="0" w:color="auto"/>
        <w:bottom w:val="none" w:sz="0" w:space="0" w:color="auto"/>
        <w:right w:val="none" w:sz="0" w:space="0" w:color="auto"/>
      </w:divBdr>
    </w:div>
    <w:div w:id="1002975684">
      <w:bodyDiv w:val="1"/>
      <w:marLeft w:val="0"/>
      <w:marRight w:val="0"/>
      <w:marTop w:val="0"/>
      <w:marBottom w:val="0"/>
      <w:divBdr>
        <w:top w:val="none" w:sz="0" w:space="0" w:color="auto"/>
        <w:left w:val="none" w:sz="0" w:space="0" w:color="auto"/>
        <w:bottom w:val="none" w:sz="0" w:space="0" w:color="auto"/>
        <w:right w:val="none" w:sz="0" w:space="0" w:color="auto"/>
      </w:divBdr>
      <w:divsChild>
        <w:div w:id="75591719">
          <w:marLeft w:val="0"/>
          <w:marRight w:val="0"/>
          <w:marTop w:val="0"/>
          <w:marBottom w:val="0"/>
          <w:divBdr>
            <w:top w:val="none" w:sz="0" w:space="0" w:color="auto"/>
            <w:left w:val="none" w:sz="0" w:space="0" w:color="auto"/>
            <w:bottom w:val="none" w:sz="0" w:space="0" w:color="auto"/>
            <w:right w:val="none" w:sz="0" w:space="0" w:color="auto"/>
          </w:divBdr>
        </w:div>
        <w:div w:id="138229120">
          <w:marLeft w:val="0"/>
          <w:marRight w:val="0"/>
          <w:marTop w:val="0"/>
          <w:marBottom w:val="0"/>
          <w:divBdr>
            <w:top w:val="none" w:sz="0" w:space="0" w:color="auto"/>
            <w:left w:val="none" w:sz="0" w:space="0" w:color="auto"/>
            <w:bottom w:val="none" w:sz="0" w:space="0" w:color="auto"/>
            <w:right w:val="none" w:sz="0" w:space="0" w:color="auto"/>
          </w:divBdr>
        </w:div>
        <w:div w:id="366104621">
          <w:marLeft w:val="0"/>
          <w:marRight w:val="0"/>
          <w:marTop w:val="0"/>
          <w:marBottom w:val="0"/>
          <w:divBdr>
            <w:top w:val="none" w:sz="0" w:space="0" w:color="auto"/>
            <w:left w:val="none" w:sz="0" w:space="0" w:color="auto"/>
            <w:bottom w:val="none" w:sz="0" w:space="0" w:color="auto"/>
            <w:right w:val="none" w:sz="0" w:space="0" w:color="auto"/>
          </w:divBdr>
        </w:div>
        <w:div w:id="689333798">
          <w:marLeft w:val="0"/>
          <w:marRight w:val="0"/>
          <w:marTop w:val="0"/>
          <w:marBottom w:val="0"/>
          <w:divBdr>
            <w:top w:val="none" w:sz="0" w:space="0" w:color="auto"/>
            <w:left w:val="none" w:sz="0" w:space="0" w:color="auto"/>
            <w:bottom w:val="none" w:sz="0" w:space="0" w:color="auto"/>
            <w:right w:val="none" w:sz="0" w:space="0" w:color="auto"/>
          </w:divBdr>
        </w:div>
        <w:div w:id="951591832">
          <w:marLeft w:val="0"/>
          <w:marRight w:val="0"/>
          <w:marTop w:val="0"/>
          <w:marBottom w:val="0"/>
          <w:divBdr>
            <w:top w:val="none" w:sz="0" w:space="0" w:color="auto"/>
            <w:left w:val="none" w:sz="0" w:space="0" w:color="auto"/>
            <w:bottom w:val="none" w:sz="0" w:space="0" w:color="auto"/>
            <w:right w:val="none" w:sz="0" w:space="0" w:color="auto"/>
          </w:divBdr>
        </w:div>
        <w:div w:id="982539672">
          <w:marLeft w:val="0"/>
          <w:marRight w:val="0"/>
          <w:marTop w:val="0"/>
          <w:marBottom w:val="0"/>
          <w:divBdr>
            <w:top w:val="none" w:sz="0" w:space="0" w:color="auto"/>
            <w:left w:val="none" w:sz="0" w:space="0" w:color="auto"/>
            <w:bottom w:val="none" w:sz="0" w:space="0" w:color="auto"/>
            <w:right w:val="none" w:sz="0" w:space="0" w:color="auto"/>
          </w:divBdr>
        </w:div>
        <w:div w:id="1261377833">
          <w:marLeft w:val="0"/>
          <w:marRight w:val="0"/>
          <w:marTop w:val="0"/>
          <w:marBottom w:val="0"/>
          <w:divBdr>
            <w:top w:val="none" w:sz="0" w:space="0" w:color="auto"/>
            <w:left w:val="none" w:sz="0" w:space="0" w:color="auto"/>
            <w:bottom w:val="none" w:sz="0" w:space="0" w:color="auto"/>
            <w:right w:val="none" w:sz="0" w:space="0" w:color="auto"/>
          </w:divBdr>
        </w:div>
        <w:div w:id="1520197499">
          <w:marLeft w:val="0"/>
          <w:marRight w:val="0"/>
          <w:marTop w:val="0"/>
          <w:marBottom w:val="0"/>
          <w:divBdr>
            <w:top w:val="none" w:sz="0" w:space="0" w:color="auto"/>
            <w:left w:val="none" w:sz="0" w:space="0" w:color="auto"/>
            <w:bottom w:val="none" w:sz="0" w:space="0" w:color="auto"/>
            <w:right w:val="none" w:sz="0" w:space="0" w:color="auto"/>
          </w:divBdr>
        </w:div>
        <w:div w:id="2133015774">
          <w:marLeft w:val="0"/>
          <w:marRight w:val="0"/>
          <w:marTop w:val="0"/>
          <w:marBottom w:val="0"/>
          <w:divBdr>
            <w:top w:val="none" w:sz="0" w:space="0" w:color="auto"/>
            <w:left w:val="none" w:sz="0" w:space="0" w:color="auto"/>
            <w:bottom w:val="none" w:sz="0" w:space="0" w:color="auto"/>
            <w:right w:val="none" w:sz="0" w:space="0" w:color="auto"/>
          </w:divBdr>
        </w:div>
        <w:div w:id="2135320825">
          <w:marLeft w:val="0"/>
          <w:marRight w:val="0"/>
          <w:marTop w:val="0"/>
          <w:marBottom w:val="0"/>
          <w:divBdr>
            <w:top w:val="none" w:sz="0" w:space="0" w:color="auto"/>
            <w:left w:val="none" w:sz="0" w:space="0" w:color="auto"/>
            <w:bottom w:val="none" w:sz="0" w:space="0" w:color="auto"/>
            <w:right w:val="none" w:sz="0" w:space="0" w:color="auto"/>
          </w:divBdr>
        </w:div>
      </w:divsChild>
    </w:div>
    <w:div w:id="1008826645">
      <w:bodyDiv w:val="1"/>
      <w:marLeft w:val="0"/>
      <w:marRight w:val="0"/>
      <w:marTop w:val="0"/>
      <w:marBottom w:val="0"/>
      <w:divBdr>
        <w:top w:val="none" w:sz="0" w:space="0" w:color="auto"/>
        <w:left w:val="none" w:sz="0" w:space="0" w:color="auto"/>
        <w:bottom w:val="none" w:sz="0" w:space="0" w:color="auto"/>
        <w:right w:val="none" w:sz="0" w:space="0" w:color="auto"/>
      </w:divBdr>
      <w:divsChild>
        <w:div w:id="1351298569">
          <w:marLeft w:val="375"/>
          <w:marRight w:val="375"/>
          <w:marTop w:val="375"/>
          <w:marBottom w:val="375"/>
          <w:divBdr>
            <w:top w:val="none" w:sz="0" w:space="0" w:color="auto"/>
            <w:left w:val="none" w:sz="0" w:space="0" w:color="auto"/>
            <w:bottom w:val="none" w:sz="0" w:space="0" w:color="auto"/>
            <w:right w:val="none" w:sz="0" w:space="0" w:color="auto"/>
          </w:divBdr>
        </w:div>
        <w:div w:id="800224419">
          <w:marLeft w:val="375"/>
          <w:marRight w:val="375"/>
          <w:marTop w:val="375"/>
          <w:marBottom w:val="375"/>
          <w:divBdr>
            <w:top w:val="none" w:sz="0" w:space="0" w:color="auto"/>
            <w:left w:val="none" w:sz="0" w:space="0" w:color="auto"/>
            <w:bottom w:val="none" w:sz="0" w:space="0" w:color="auto"/>
            <w:right w:val="none" w:sz="0" w:space="0" w:color="auto"/>
          </w:divBdr>
        </w:div>
        <w:div w:id="727847628">
          <w:marLeft w:val="375"/>
          <w:marRight w:val="375"/>
          <w:marTop w:val="375"/>
          <w:marBottom w:val="375"/>
          <w:divBdr>
            <w:top w:val="none" w:sz="0" w:space="0" w:color="auto"/>
            <w:left w:val="none" w:sz="0" w:space="0" w:color="auto"/>
            <w:bottom w:val="none" w:sz="0" w:space="0" w:color="auto"/>
            <w:right w:val="none" w:sz="0" w:space="0" w:color="auto"/>
          </w:divBdr>
        </w:div>
        <w:div w:id="981352666">
          <w:marLeft w:val="375"/>
          <w:marRight w:val="375"/>
          <w:marTop w:val="375"/>
          <w:marBottom w:val="375"/>
          <w:divBdr>
            <w:top w:val="none" w:sz="0" w:space="0" w:color="auto"/>
            <w:left w:val="none" w:sz="0" w:space="0" w:color="auto"/>
            <w:bottom w:val="none" w:sz="0" w:space="0" w:color="auto"/>
            <w:right w:val="none" w:sz="0" w:space="0" w:color="auto"/>
          </w:divBdr>
        </w:div>
        <w:div w:id="402797220">
          <w:marLeft w:val="375"/>
          <w:marRight w:val="375"/>
          <w:marTop w:val="375"/>
          <w:marBottom w:val="375"/>
          <w:divBdr>
            <w:top w:val="none" w:sz="0" w:space="0" w:color="auto"/>
            <w:left w:val="none" w:sz="0" w:space="0" w:color="auto"/>
            <w:bottom w:val="none" w:sz="0" w:space="0" w:color="auto"/>
            <w:right w:val="none" w:sz="0" w:space="0" w:color="auto"/>
          </w:divBdr>
        </w:div>
        <w:div w:id="1350763063">
          <w:marLeft w:val="375"/>
          <w:marRight w:val="375"/>
          <w:marTop w:val="375"/>
          <w:marBottom w:val="375"/>
          <w:divBdr>
            <w:top w:val="none" w:sz="0" w:space="0" w:color="auto"/>
            <w:left w:val="none" w:sz="0" w:space="0" w:color="auto"/>
            <w:bottom w:val="none" w:sz="0" w:space="0" w:color="auto"/>
            <w:right w:val="none" w:sz="0" w:space="0" w:color="auto"/>
          </w:divBdr>
        </w:div>
        <w:div w:id="123542051">
          <w:marLeft w:val="375"/>
          <w:marRight w:val="375"/>
          <w:marTop w:val="375"/>
          <w:marBottom w:val="375"/>
          <w:divBdr>
            <w:top w:val="none" w:sz="0" w:space="0" w:color="auto"/>
            <w:left w:val="none" w:sz="0" w:space="0" w:color="auto"/>
            <w:bottom w:val="none" w:sz="0" w:space="0" w:color="auto"/>
            <w:right w:val="none" w:sz="0" w:space="0" w:color="auto"/>
          </w:divBdr>
        </w:div>
      </w:divsChild>
    </w:div>
    <w:div w:id="1015184815">
      <w:bodyDiv w:val="1"/>
      <w:marLeft w:val="0"/>
      <w:marRight w:val="0"/>
      <w:marTop w:val="0"/>
      <w:marBottom w:val="0"/>
      <w:divBdr>
        <w:top w:val="none" w:sz="0" w:space="0" w:color="auto"/>
        <w:left w:val="none" w:sz="0" w:space="0" w:color="auto"/>
        <w:bottom w:val="none" w:sz="0" w:space="0" w:color="auto"/>
        <w:right w:val="none" w:sz="0" w:space="0" w:color="auto"/>
      </w:divBdr>
    </w:div>
    <w:div w:id="1026057382">
      <w:bodyDiv w:val="1"/>
      <w:marLeft w:val="0"/>
      <w:marRight w:val="0"/>
      <w:marTop w:val="0"/>
      <w:marBottom w:val="0"/>
      <w:divBdr>
        <w:top w:val="none" w:sz="0" w:space="0" w:color="auto"/>
        <w:left w:val="none" w:sz="0" w:space="0" w:color="auto"/>
        <w:bottom w:val="none" w:sz="0" w:space="0" w:color="auto"/>
        <w:right w:val="none" w:sz="0" w:space="0" w:color="auto"/>
      </w:divBdr>
      <w:divsChild>
        <w:div w:id="1479029980">
          <w:marLeft w:val="0"/>
          <w:marRight w:val="0"/>
          <w:marTop w:val="0"/>
          <w:marBottom w:val="0"/>
          <w:divBdr>
            <w:top w:val="single" w:sz="6" w:space="0" w:color="EBEBEB"/>
            <w:left w:val="none" w:sz="0" w:space="0" w:color="auto"/>
            <w:bottom w:val="none" w:sz="0" w:space="0" w:color="auto"/>
            <w:right w:val="none" w:sz="0" w:space="0" w:color="auto"/>
          </w:divBdr>
          <w:divsChild>
            <w:div w:id="1147089282">
              <w:marLeft w:val="0"/>
              <w:marRight w:val="0"/>
              <w:marTop w:val="0"/>
              <w:marBottom w:val="0"/>
              <w:divBdr>
                <w:top w:val="none" w:sz="0" w:space="0" w:color="auto"/>
                <w:left w:val="none" w:sz="0" w:space="0" w:color="auto"/>
                <w:bottom w:val="none" w:sz="0" w:space="0" w:color="auto"/>
                <w:right w:val="none" w:sz="0" w:space="0" w:color="auto"/>
              </w:divBdr>
              <w:divsChild>
                <w:div w:id="285475672">
                  <w:marLeft w:val="0"/>
                  <w:marRight w:val="0"/>
                  <w:marTop w:val="0"/>
                  <w:marBottom w:val="0"/>
                  <w:divBdr>
                    <w:top w:val="none" w:sz="0" w:space="0" w:color="auto"/>
                    <w:left w:val="none" w:sz="0" w:space="0" w:color="auto"/>
                    <w:bottom w:val="none" w:sz="0" w:space="0" w:color="auto"/>
                    <w:right w:val="none" w:sz="0" w:space="0" w:color="auto"/>
                  </w:divBdr>
                  <w:divsChild>
                    <w:div w:id="1238369054">
                      <w:marLeft w:val="0"/>
                      <w:marRight w:val="0"/>
                      <w:marTop w:val="0"/>
                      <w:marBottom w:val="0"/>
                      <w:divBdr>
                        <w:top w:val="none" w:sz="0" w:space="0" w:color="auto"/>
                        <w:left w:val="none" w:sz="0" w:space="0" w:color="auto"/>
                        <w:bottom w:val="none" w:sz="0" w:space="0" w:color="auto"/>
                        <w:right w:val="none" w:sz="0" w:space="0" w:color="auto"/>
                      </w:divBdr>
                      <w:divsChild>
                        <w:div w:id="65346033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178940">
      <w:bodyDiv w:val="1"/>
      <w:marLeft w:val="0"/>
      <w:marRight w:val="0"/>
      <w:marTop w:val="0"/>
      <w:marBottom w:val="0"/>
      <w:divBdr>
        <w:top w:val="none" w:sz="0" w:space="0" w:color="auto"/>
        <w:left w:val="none" w:sz="0" w:space="0" w:color="auto"/>
        <w:bottom w:val="none" w:sz="0" w:space="0" w:color="auto"/>
        <w:right w:val="none" w:sz="0" w:space="0" w:color="auto"/>
      </w:divBdr>
    </w:div>
    <w:div w:id="1040864489">
      <w:bodyDiv w:val="1"/>
      <w:marLeft w:val="0"/>
      <w:marRight w:val="0"/>
      <w:marTop w:val="0"/>
      <w:marBottom w:val="0"/>
      <w:divBdr>
        <w:top w:val="none" w:sz="0" w:space="0" w:color="auto"/>
        <w:left w:val="none" w:sz="0" w:space="0" w:color="auto"/>
        <w:bottom w:val="none" w:sz="0" w:space="0" w:color="auto"/>
        <w:right w:val="none" w:sz="0" w:space="0" w:color="auto"/>
      </w:divBdr>
      <w:divsChild>
        <w:div w:id="606038071">
          <w:marLeft w:val="0"/>
          <w:marRight w:val="0"/>
          <w:marTop w:val="0"/>
          <w:marBottom w:val="0"/>
          <w:divBdr>
            <w:top w:val="single" w:sz="2" w:space="0" w:color="auto"/>
            <w:left w:val="single" w:sz="2" w:space="0" w:color="auto"/>
            <w:bottom w:val="single" w:sz="2" w:space="0" w:color="auto"/>
            <w:right w:val="single" w:sz="2" w:space="0" w:color="auto"/>
          </w:divBdr>
          <w:divsChild>
            <w:div w:id="800803566">
              <w:marLeft w:val="0"/>
              <w:marRight w:val="0"/>
              <w:marTop w:val="0"/>
              <w:marBottom w:val="0"/>
              <w:divBdr>
                <w:top w:val="single" w:sz="2" w:space="0" w:color="auto"/>
                <w:left w:val="single" w:sz="2" w:space="0" w:color="auto"/>
                <w:bottom w:val="single" w:sz="2" w:space="0" w:color="auto"/>
                <w:right w:val="single" w:sz="2" w:space="0" w:color="auto"/>
              </w:divBdr>
              <w:divsChild>
                <w:div w:id="72995894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62295562">
          <w:marLeft w:val="0"/>
          <w:marRight w:val="0"/>
          <w:marTop w:val="0"/>
          <w:marBottom w:val="0"/>
          <w:divBdr>
            <w:top w:val="single" w:sz="2" w:space="0" w:color="auto"/>
            <w:left w:val="single" w:sz="2" w:space="0" w:color="auto"/>
            <w:bottom w:val="single" w:sz="2" w:space="0" w:color="auto"/>
            <w:right w:val="single" w:sz="2" w:space="0" w:color="auto"/>
          </w:divBdr>
          <w:divsChild>
            <w:div w:id="281108261">
              <w:marLeft w:val="0"/>
              <w:marRight w:val="0"/>
              <w:marTop w:val="0"/>
              <w:marBottom w:val="0"/>
              <w:divBdr>
                <w:top w:val="single" w:sz="2" w:space="0" w:color="auto"/>
                <w:left w:val="single" w:sz="2" w:space="0" w:color="auto"/>
                <w:bottom w:val="single" w:sz="2" w:space="31" w:color="auto"/>
                <w:right w:val="single" w:sz="2" w:space="0" w:color="auto"/>
              </w:divBdr>
              <w:divsChild>
                <w:div w:id="1266881674">
                  <w:marLeft w:val="0"/>
                  <w:marRight w:val="0"/>
                  <w:marTop w:val="0"/>
                  <w:marBottom w:val="0"/>
                  <w:divBdr>
                    <w:top w:val="single" w:sz="2" w:space="0" w:color="auto"/>
                    <w:left w:val="single" w:sz="2" w:space="0" w:color="auto"/>
                    <w:bottom w:val="single" w:sz="2" w:space="0" w:color="auto"/>
                    <w:right w:val="single" w:sz="2" w:space="0" w:color="auto"/>
                  </w:divBdr>
                  <w:divsChild>
                    <w:div w:id="1154643501">
                      <w:marLeft w:val="0"/>
                      <w:marRight w:val="0"/>
                      <w:marTop w:val="0"/>
                      <w:marBottom w:val="0"/>
                      <w:divBdr>
                        <w:top w:val="single" w:sz="2" w:space="0" w:color="auto"/>
                        <w:left w:val="single" w:sz="2" w:space="0" w:color="auto"/>
                        <w:bottom w:val="single" w:sz="2" w:space="0" w:color="auto"/>
                        <w:right w:val="single" w:sz="2" w:space="0" w:color="auto"/>
                      </w:divBdr>
                      <w:divsChild>
                        <w:div w:id="2098480211">
                          <w:marLeft w:val="0"/>
                          <w:marRight w:val="0"/>
                          <w:marTop w:val="0"/>
                          <w:marBottom w:val="0"/>
                          <w:divBdr>
                            <w:top w:val="single" w:sz="2" w:space="0" w:color="auto"/>
                            <w:left w:val="single" w:sz="2" w:space="0" w:color="auto"/>
                            <w:bottom w:val="single" w:sz="2" w:space="0" w:color="auto"/>
                            <w:right w:val="single" w:sz="2" w:space="0" w:color="auto"/>
                          </w:divBdr>
                          <w:divsChild>
                            <w:div w:id="529412987">
                              <w:marLeft w:val="0"/>
                              <w:marRight w:val="0"/>
                              <w:marTop w:val="0"/>
                              <w:marBottom w:val="0"/>
                              <w:divBdr>
                                <w:top w:val="single" w:sz="2" w:space="0" w:color="auto"/>
                                <w:left w:val="single" w:sz="2" w:space="8" w:color="auto"/>
                                <w:bottom w:val="single" w:sz="2" w:space="0" w:color="auto"/>
                                <w:right w:val="single" w:sz="2" w:space="0" w:color="auto"/>
                              </w:divBdr>
                            </w:div>
                          </w:divsChild>
                        </w:div>
                      </w:divsChild>
                    </w:div>
                  </w:divsChild>
                </w:div>
              </w:divsChild>
            </w:div>
          </w:divsChild>
        </w:div>
      </w:divsChild>
    </w:div>
    <w:div w:id="1050572353">
      <w:bodyDiv w:val="1"/>
      <w:marLeft w:val="0"/>
      <w:marRight w:val="0"/>
      <w:marTop w:val="0"/>
      <w:marBottom w:val="0"/>
      <w:divBdr>
        <w:top w:val="none" w:sz="0" w:space="0" w:color="auto"/>
        <w:left w:val="none" w:sz="0" w:space="0" w:color="auto"/>
        <w:bottom w:val="none" w:sz="0" w:space="0" w:color="auto"/>
        <w:right w:val="none" w:sz="0" w:space="0" w:color="auto"/>
      </w:divBdr>
      <w:divsChild>
        <w:div w:id="460197400">
          <w:marLeft w:val="0"/>
          <w:marRight w:val="0"/>
          <w:marTop w:val="0"/>
          <w:marBottom w:val="0"/>
          <w:divBdr>
            <w:top w:val="none" w:sz="0" w:space="0" w:color="auto"/>
            <w:left w:val="none" w:sz="0" w:space="0" w:color="auto"/>
            <w:bottom w:val="none" w:sz="0" w:space="0" w:color="auto"/>
            <w:right w:val="none" w:sz="0" w:space="0" w:color="auto"/>
          </w:divBdr>
        </w:div>
        <w:div w:id="538469384">
          <w:marLeft w:val="0"/>
          <w:marRight w:val="0"/>
          <w:marTop w:val="0"/>
          <w:marBottom w:val="0"/>
          <w:divBdr>
            <w:top w:val="none" w:sz="0" w:space="0" w:color="auto"/>
            <w:left w:val="none" w:sz="0" w:space="0" w:color="auto"/>
            <w:bottom w:val="none" w:sz="0" w:space="0" w:color="auto"/>
            <w:right w:val="none" w:sz="0" w:space="0" w:color="auto"/>
          </w:divBdr>
        </w:div>
        <w:div w:id="569727748">
          <w:marLeft w:val="0"/>
          <w:marRight w:val="0"/>
          <w:marTop w:val="0"/>
          <w:marBottom w:val="0"/>
          <w:divBdr>
            <w:top w:val="none" w:sz="0" w:space="0" w:color="auto"/>
            <w:left w:val="none" w:sz="0" w:space="0" w:color="auto"/>
            <w:bottom w:val="none" w:sz="0" w:space="0" w:color="auto"/>
            <w:right w:val="none" w:sz="0" w:space="0" w:color="auto"/>
          </w:divBdr>
        </w:div>
        <w:div w:id="744449316">
          <w:marLeft w:val="0"/>
          <w:marRight w:val="0"/>
          <w:marTop w:val="0"/>
          <w:marBottom w:val="0"/>
          <w:divBdr>
            <w:top w:val="none" w:sz="0" w:space="0" w:color="auto"/>
            <w:left w:val="none" w:sz="0" w:space="0" w:color="auto"/>
            <w:bottom w:val="none" w:sz="0" w:space="0" w:color="auto"/>
            <w:right w:val="none" w:sz="0" w:space="0" w:color="auto"/>
          </w:divBdr>
        </w:div>
        <w:div w:id="962154868">
          <w:marLeft w:val="0"/>
          <w:marRight w:val="0"/>
          <w:marTop w:val="0"/>
          <w:marBottom w:val="0"/>
          <w:divBdr>
            <w:top w:val="none" w:sz="0" w:space="0" w:color="auto"/>
            <w:left w:val="none" w:sz="0" w:space="0" w:color="auto"/>
            <w:bottom w:val="none" w:sz="0" w:space="0" w:color="auto"/>
            <w:right w:val="none" w:sz="0" w:space="0" w:color="auto"/>
          </w:divBdr>
        </w:div>
        <w:div w:id="988558647">
          <w:marLeft w:val="0"/>
          <w:marRight w:val="0"/>
          <w:marTop w:val="0"/>
          <w:marBottom w:val="0"/>
          <w:divBdr>
            <w:top w:val="none" w:sz="0" w:space="0" w:color="auto"/>
            <w:left w:val="none" w:sz="0" w:space="0" w:color="auto"/>
            <w:bottom w:val="none" w:sz="0" w:space="0" w:color="auto"/>
            <w:right w:val="none" w:sz="0" w:space="0" w:color="auto"/>
          </w:divBdr>
        </w:div>
        <w:div w:id="1054506021">
          <w:marLeft w:val="0"/>
          <w:marRight w:val="0"/>
          <w:marTop w:val="0"/>
          <w:marBottom w:val="0"/>
          <w:divBdr>
            <w:top w:val="none" w:sz="0" w:space="0" w:color="auto"/>
            <w:left w:val="none" w:sz="0" w:space="0" w:color="auto"/>
            <w:bottom w:val="none" w:sz="0" w:space="0" w:color="auto"/>
            <w:right w:val="none" w:sz="0" w:space="0" w:color="auto"/>
          </w:divBdr>
        </w:div>
        <w:div w:id="1459182786">
          <w:marLeft w:val="0"/>
          <w:marRight w:val="0"/>
          <w:marTop w:val="0"/>
          <w:marBottom w:val="0"/>
          <w:divBdr>
            <w:top w:val="none" w:sz="0" w:space="0" w:color="auto"/>
            <w:left w:val="none" w:sz="0" w:space="0" w:color="auto"/>
            <w:bottom w:val="none" w:sz="0" w:space="0" w:color="auto"/>
            <w:right w:val="none" w:sz="0" w:space="0" w:color="auto"/>
          </w:divBdr>
        </w:div>
        <w:div w:id="1486242573">
          <w:marLeft w:val="0"/>
          <w:marRight w:val="0"/>
          <w:marTop w:val="0"/>
          <w:marBottom w:val="0"/>
          <w:divBdr>
            <w:top w:val="none" w:sz="0" w:space="0" w:color="auto"/>
            <w:left w:val="none" w:sz="0" w:space="0" w:color="auto"/>
            <w:bottom w:val="none" w:sz="0" w:space="0" w:color="auto"/>
            <w:right w:val="none" w:sz="0" w:space="0" w:color="auto"/>
          </w:divBdr>
        </w:div>
        <w:div w:id="1531920531">
          <w:marLeft w:val="0"/>
          <w:marRight w:val="0"/>
          <w:marTop w:val="0"/>
          <w:marBottom w:val="0"/>
          <w:divBdr>
            <w:top w:val="none" w:sz="0" w:space="0" w:color="auto"/>
            <w:left w:val="none" w:sz="0" w:space="0" w:color="auto"/>
            <w:bottom w:val="none" w:sz="0" w:space="0" w:color="auto"/>
            <w:right w:val="none" w:sz="0" w:space="0" w:color="auto"/>
          </w:divBdr>
        </w:div>
        <w:div w:id="1776053736">
          <w:marLeft w:val="0"/>
          <w:marRight w:val="0"/>
          <w:marTop w:val="0"/>
          <w:marBottom w:val="0"/>
          <w:divBdr>
            <w:top w:val="none" w:sz="0" w:space="0" w:color="auto"/>
            <w:left w:val="none" w:sz="0" w:space="0" w:color="auto"/>
            <w:bottom w:val="none" w:sz="0" w:space="0" w:color="auto"/>
            <w:right w:val="none" w:sz="0" w:space="0" w:color="auto"/>
          </w:divBdr>
        </w:div>
        <w:div w:id="2064864287">
          <w:marLeft w:val="0"/>
          <w:marRight w:val="0"/>
          <w:marTop w:val="0"/>
          <w:marBottom w:val="0"/>
          <w:divBdr>
            <w:top w:val="none" w:sz="0" w:space="0" w:color="auto"/>
            <w:left w:val="none" w:sz="0" w:space="0" w:color="auto"/>
            <w:bottom w:val="none" w:sz="0" w:space="0" w:color="auto"/>
            <w:right w:val="none" w:sz="0" w:space="0" w:color="auto"/>
          </w:divBdr>
        </w:div>
      </w:divsChild>
    </w:div>
    <w:div w:id="1067535205">
      <w:bodyDiv w:val="1"/>
      <w:marLeft w:val="0"/>
      <w:marRight w:val="0"/>
      <w:marTop w:val="0"/>
      <w:marBottom w:val="0"/>
      <w:divBdr>
        <w:top w:val="none" w:sz="0" w:space="0" w:color="auto"/>
        <w:left w:val="none" w:sz="0" w:space="0" w:color="auto"/>
        <w:bottom w:val="none" w:sz="0" w:space="0" w:color="auto"/>
        <w:right w:val="none" w:sz="0" w:space="0" w:color="auto"/>
      </w:divBdr>
      <w:divsChild>
        <w:div w:id="75903441">
          <w:marLeft w:val="0"/>
          <w:marRight w:val="0"/>
          <w:marTop w:val="0"/>
          <w:marBottom w:val="0"/>
          <w:divBdr>
            <w:top w:val="none" w:sz="0" w:space="0" w:color="auto"/>
            <w:left w:val="none" w:sz="0" w:space="0" w:color="auto"/>
            <w:bottom w:val="none" w:sz="0" w:space="0" w:color="auto"/>
            <w:right w:val="none" w:sz="0" w:space="0" w:color="auto"/>
          </w:divBdr>
        </w:div>
        <w:div w:id="226767808">
          <w:marLeft w:val="0"/>
          <w:marRight w:val="0"/>
          <w:marTop w:val="0"/>
          <w:marBottom w:val="0"/>
          <w:divBdr>
            <w:top w:val="none" w:sz="0" w:space="0" w:color="auto"/>
            <w:left w:val="none" w:sz="0" w:space="0" w:color="auto"/>
            <w:bottom w:val="none" w:sz="0" w:space="0" w:color="auto"/>
            <w:right w:val="none" w:sz="0" w:space="0" w:color="auto"/>
          </w:divBdr>
        </w:div>
        <w:div w:id="354501934">
          <w:marLeft w:val="0"/>
          <w:marRight w:val="0"/>
          <w:marTop w:val="0"/>
          <w:marBottom w:val="0"/>
          <w:divBdr>
            <w:top w:val="none" w:sz="0" w:space="0" w:color="auto"/>
            <w:left w:val="none" w:sz="0" w:space="0" w:color="auto"/>
            <w:bottom w:val="none" w:sz="0" w:space="0" w:color="auto"/>
            <w:right w:val="none" w:sz="0" w:space="0" w:color="auto"/>
          </w:divBdr>
        </w:div>
        <w:div w:id="356128519">
          <w:marLeft w:val="0"/>
          <w:marRight w:val="0"/>
          <w:marTop w:val="0"/>
          <w:marBottom w:val="0"/>
          <w:divBdr>
            <w:top w:val="none" w:sz="0" w:space="0" w:color="auto"/>
            <w:left w:val="none" w:sz="0" w:space="0" w:color="auto"/>
            <w:bottom w:val="none" w:sz="0" w:space="0" w:color="auto"/>
            <w:right w:val="none" w:sz="0" w:space="0" w:color="auto"/>
          </w:divBdr>
        </w:div>
        <w:div w:id="854537390">
          <w:marLeft w:val="0"/>
          <w:marRight w:val="0"/>
          <w:marTop w:val="0"/>
          <w:marBottom w:val="0"/>
          <w:divBdr>
            <w:top w:val="none" w:sz="0" w:space="0" w:color="auto"/>
            <w:left w:val="none" w:sz="0" w:space="0" w:color="auto"/>
            <w:bottom w:val="none" w:sz="0" w:space="0" w:color="auto"/>
            <w:right w:val="none" w:sz="0" w:space="0" w:color="auto"/>
          </w:divBdr>
        </w:div>
        <w:div w:id="927615633">
          <w:marLeft w:val="0"/>
          <w:marRight w:val="0"/>
          <w:marTop w:val="0"/>
          <w:marBottom w:val="0"/>
          <w:divBdr>
            <w:top w:val="none" w:sz="0" w:space="0" w:color="auto"/>
            <w:left w:val="none" w:sz="0" w:space="0" w:color="auto"/>
            <w:bottom w:val="none" w:sz="0" w:space="0" w:color="auto"/>
            <w:right w:val="none" w:sz="0" w:space="0" w:color="auto"/>
          </w:divBdr>
        </w:div>
        <w:div w:id="1313484401">
          <w:marLeft w:val="0"/>
          <w:marRight w:val="0"/>
          <w:marTop w:val="0"/>
          <w:marBottom w:val="0"/>
          <w:divBdr>
            <w:top w:val="none" w:sz="0" w:space="0" w:color="auto"/>
            <w:left w:val="none" w:sz="0" w:space="0" w:color="auto"/>
            <w:bottom w:val="none" w:sz="0" w:space="0" w:color="auto"/>
            <w:right w:val="none" w:sz="0" w:space="0" w:color="auto"/>
          </w:divBdr>
        </w:div>
        <w:div w:id="1571497420">
          <w:marLeft w:val="0"/>
          <w:marRight w:val="0"/>
          <w:marTop w:val="0"/>
          <w:marBottom w:val="0"/>
          <w:divBdr>
            <w:top w:val="none" w:sz="0" w:space="0" w:color="auto"/>
            <w:left w:val="none" w:sz="0" w:space="0" w:color="auto"/>
            <w:bottom w:val="none" w:sz="0" w:space="0" w:color="auto"/>
            <w:right w:val="none" w:sz="0" w:space="0" w:color="auto"/>
          </w:divBdr>
        </w:div>
        <w:div w:id="1587376472">
          <w:marLeft w:val="0"/>
          <w:marRight w:val="0"/>
          <w:marTop w:val="0"/>
          <w:marBottom w:val="0"/>
          <w:divBdr>
            <w:top w:val="none" w:sz="0" w:space="0" w:color="auto"/>
            <w:left w:val="none" w:sz="0" w:space="0" w:color="auto"/>
            <w:bottom w:val="none" w:sz="0" w:space="0" w:color="auto"/>
            <w:right w:val="none" w:sz="0" w:space="0" w:color="auto"/>
          </w:divBdr>
        </w:div>
        <w:div w:id="1630865085">
          <w:marLeft w:val="0"/>
          <w:marRight w:val="0"/>
          <w:marTop w:val="0"/>
          <w:marBottom w:val="0"/>
          <w:divBdr>
            <w:top w:val="none" w:sz="0" w:space="0" w:color="auto"/>
            <w:left w:val="none" w:sz="0" w:space="0" w:color="auto"/>
            <w:bottom w:val="none" w:sz="0" w:space="0" w:color="auto"/>
            <w:right w:val="none" w:sz="0" w:space="0" w:color="auto"/>
          </w:divBdr>
        </w:div>
        <w:div w:id="1793401154">
          <w:marLeft w:val="0"/>
          <w:marRight w:val="0"/>
          <w:marTop w:val="0"/>
          <w:marBottom w:val="0"/>
          <w:divBdr>
            <w:top w:val="none" w:sz="0" w:space="0" w:color="auto"/>
            <w:left w:val="none" w:sz="0" w:space="0" w:color="auto"/>
            <w:bottom w:val="none" w:sz="0" w:space="0" w:color="auto"/>
            <w:right w:val="none" w:sz="0" w:space="0" w:color="auto"/>
          </w:divBdr>
        </w:div>
        <w:div w:id="1899003061">
          <w:marLeft w:val="0"/>
          <w:marRight w:val="0"/>
          <w:marTop w:val="0"/>
          <w:marBottom w:val="0"/>
          <w:divBdr>
            <w:top w:val="none" w:sz="0" w:space="0" w:color="auto"/>
            <w:left w:val="none" w:sz="0" w:space="0" w:color="auto"/>
            <w:bottom w:val="none" w:sz="0" w:space="0" w:color="auto"/>
            <w:right w:val="none" w:sz="0" w:space="0" w:color="auto"/>
          </w:divBdr>
        </w:div>
        <w:div w:id="1989939044">
          <w:marLeft w:val="0"/>
          <w:marRight w:val="0"/>
          <w:marTop w:val="0"/>
          <w:marBottom w:val="0"/>
          <w:divBdr>
            <w:top w:val="none" w:sz="0" w:space="0" w:color="auto"/>
            <w:left w:val="none" w:sz="0" w:space="0" w:color="auto"/>
            <w:bottom w:val="none" w:sz="0" w:space="0" w:color="auto"/>
            <w:right w:val="none" w:sz="0" w:space="0" w:color="auto"/>
          </w:divBdr>
        </w:div>
        <w:div w:id="2031176191">
          <w:marLeft w:val="0"/>
          <w:marRight w:val="0"/>
          <w:marTop w:val="0"/>
          <w:marBottom w:val="0"/>
          <w:divBdr>
            <w:top w:val="none" w:sz="0" w:space="0" w:color="auto"/>
            <w:left w:val="none" w:sz="0" w:space="0" w:color="auto"/>
            <w:bottom w:val="none" w:sz="0" w:space="0" w:color="auto"/>
            <w:right w:val="none" w:sz="0" w:space="0" w:color="auto"/>
          </w:divBdr>
        </w:div>
        <w:div w:id="2138603519">
          <w:marLeft w:val="0"/>
          <w:marRight w:val="0"/>
          <w:marTop w:val="0"/>
          <w:marBottom w:val="0"/>
          <w:divBdr>
            <w:top w:val="none" w:sz="0" w:space="0" w:color="auto"/>
            <w:left w:val="none" w:sz="0" w:space="0" w:color="auto"/>
            <w:bottom w:val="none" w:sz="0" w:space="0" w:color="auto"/>
            <w:right w:val="none" w:sz="0" w:space="0" w:color="auto"/>
          </w:divBdr>
        </w:div>
        <w:div w:id="2146966626">
          <w:marLeft w:val="0"/>
          <w:marRight w:val="0"/>
          <w:marTop w:val="0"/>
          <w:marBottom w:val="0"/>
          <w:divBdr>
            <w:top w:val="none" w:sz="0" w:space="0" w:color="auto"/>
            <w:left w:val="none" w:sz="0" w:space="0" w:color="auto"/>
            <w:bottom w:val="none" w:sz="0" w:space="0" w:color="auto"/>
            <w:right w:val="none" w:sz="0" w:space="0" w:color="auto"/>
          </w:divBdr>
        </w:div>
      </w:divsChild>
    </w:div>
    <w:div w:id="1067846277">
      <w:bodyDiv w:val="1"/>
      <w:marLeft w:val="0"/>
      <w:marRight w:val="0"/>
      <w:marTop w:val="0"/>
      <w:marBottom w:val="0"/>
      <w:divBdr>
        <w:top w:val="none" w:sz="0" w:space="0" w:color="auto"/>
        <w:left w:val="none" w:sz="0" w:space="0" w:color="auto"/>
        <w:bottom w:val="none" w:sz="0" w:space="0" w:color="auto"/>
        <w:right w:val="none" w:sz="0" w:space="0" w:color="auto"/>
      </w:divBdr>
      <w:divsChild>
        <w:div w:id="1373577700">
          <w:marLeft w:val="0"/>
          <w:marRight w:val="0"/>
          <w:marTop w:val="240"/>
          <w:marBottom w:val="0"/>
          <w:divBdr>
            <w:top w:val="none" w:sz="0" w:space="0" w:color="auto"/>
            <w:left w:val="none" w:sz="0" w:space="0" w:color="auto"/>
            <w:bottom w:val="none" w:sz="0" w:space="0" w:color="auto"/>
            <w:right w:val="none" w:sz="0" w:space="0" w:color="auto"/>
          </w:divBdr>
        </w:div>
        <w:div w:id="2002998960">
          <w:marLeft w:val="0"/>
          <w:marRight w:val="0"/>
          <w:marTop w:val="0"/>
          <w:marBottom w:val="0"/>
          <w:divBdr>
            <w:top w:val="none" w:sz="0" w:space="0" w:color="auto"/>
            <w:left w:val="none" w:sz="0" w:space="0" w:color="auto"/>
            <w:bottom w:val="none" w:sz="0" w:space="0" w:color="auto"/>
            <w:right w:val="none" w:sz="0" w:space="0" w:color="auto"/>
          </w:divBdr>
        </w:div>
      </w:divsChild>
    </w:div>
    <w:div w:id="1068190566">
      <w:bodyDiv w:val="1"/>
      <w:marLeft w:val="0"/>
      <w:marRight w:val="0"/>
      <w:marTop w:val="0"/>
      <w:marBottom w:val="0"/>
      <w:divBdr>
        <w:top w:val="none" w:sz="0" w:space="0" w:color="auto"/>
        <w:left w:val="none" w:sz="0" w:space="0" w:color="auto"/>
        <w:bottom w:val="none" w:sz="0" w:space="0" w:color="auto"/>
        <w:right w:val="none" w:sz="0" w:space="0" w:color="auto"/>
      </w:divBdr>
      <w:divsChild>
        <w:div w:id="1358579909">
          <w:marLeft w:val="375"/>
          <w:marRight w:val="375"/>
          <w:marTop w:val="0"/>
          <w:marBottom w:val="0"/>
          <w:divBdr>
            <w:top w:val="none" w:sz="0" w:space="0" w:color="auto"/>
            <w:left w:val="none" w:sz="0" w:space="0" w:color="auto"/>
            <w:bottom w:val="none" w:sz="0" w:space="0" w:color="auto"/>
            <w:right w:val="none" w:sz="0" w:space="0" w:color="auto"/>
          </w:divBdr>
          <w:divsChild>
            <w:div w:id="479273348">
              <w:marLeft w:val="0"/>
              <w:marRight w:val="0"/>
              <w:marTop w:val="0"/>
              <w:marBottom w:val="0"/>
              <w:divBdr>
                <w:top w:val="none" w:sz="0" w:space="0" w:color="auto"/>
                <w:left w:val="none" w:sz="0" w:space="0" w:color="auto"/>
                <w:bottom w:val="none" w:sz="0" w:space="0" w:color="auto"/>
                <w:right w:val="none" w:sz="0" w:space="0" w:color="auto"/>
              </w:divBdr>
              <w:divsChild>
                <w:div w:id="1052851038">
                  <w:marLeft w:val="0"/>
                  <w:marRight w:val="0"/>
                  <w:marTop w:val="0"/>
                  <w:marBottom w:val="0"/>
                  <w:divBdr>
                    <w:top w:val="none" w:sz="0" w:space="0" w:color="auto"/>
                    <w:left w:val="none" w:sz="0" w:space="0" w:color="auto"/>
                    <w:bottom w:val="none" w:sz="0" w:space="0" w:color="auto"/>
                    <w:right w:val="none" w:sz="0" w:space="0" w:color="auto"/>
                  </w:divBdr>
                  <w:divsChild>
                    <w:div w:id="1914387201">
                      <w:marLeft w:val="0"/>
                      <w:marRight w:val="0"/>
                      <w:marTop w:val="60"/>
                      <w:marBottom w:val="0"/>
                      <w:divBdr>
                        <w:top w:val="none" w:sz="0" w:space="0" w:color="auto"/>
                        <w:left w:val="none" w:sz="0" w:space="0" w:color="auto"/>
                        <w:bottom w:val="none" w:sz="0" w:space="0" w:color="auto"/>
                        <w:right w:val="none" w:sz="0" w:space="0" w:color="auto"/>
                      </w:divBdr>
                      <w:divsChild>
                        <w:div w:id="84131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1344469">
      <w:bodyDiv w:val="1"/>
      <w:marLeft w:val="0"/>
      <w:marRight w:val="0"/>
      <w:marTop w:val="0"/>
      <w:marBottom w:val="0"/>
      <w:divBdr>
        <w:top w:val="none" w:sz="0" w:space="0" w:color="auto"/>
        <w:left w:val="none" w:sz="0" w:space="0" w:color="auto"/>
        <w:bottom w:val="none" w:sz="0" w:space="0" w:color="auto"/>
        <w:right w:val="none" w:sz="0" w:space="0" w:color="auto"/>
      </w:divBdr>
    </w:div>
    <w:div w:id="1072656082">
      <w:bodyDiv w:val="1"/>
      <w:marLeft w:val="0"/>
      <w:marRight w:val="0"/>
      <w:marTop w:val="0"/>
      <w:marBottom w:val="0"/>
      <w:divBdr>
        <w:top w:val="none" w:sz="0" w:space="0" w:color="auto"/>
        <w:left w:val="none" w:sz="0" w:space="0" w:color="auto"/>
        <w:bottom w:val="none" w:sz="0" w:space="0" w:color="auto"/>
        <w:right w:val="none" w:sz="0" w:space="0" w:color="auto"/>
      </w:divBdr>
    </w:div>
    <w:div w:id="1073042876">
      <w:bodyDiv w:val="1"/>
      <w:marLeft w:val="0"/>
      <w:marRight w:val="0"/>
      <w:marTop w:val="0"/>
      <w:marBottom w:val="0"/>
      <w:divBdr>
        <w:top w:val="none" w:sz="0" w:space="0" w:color="auto"/>
        <w:left w:val="none" w:sz="0" w:space="0" w:color="auto"/>
        <w:bottom w:val="none" w:sz="0" w:space="0" w:color="auto"/>
        <w:right w:val="none" w:sz="0" w:space="0" w:color="auto"/>
      </w:divBdr>
    </w:div>
    <w:div w:id="1080445302">
      <w:bodyDiv w:val="1"/>
      <w:marLeft w:val="0"/>
      <w:marRight w:val="0"/>
      <w:marTop w:val="0"/>
      <w:marBottom w:val="0"/>
      <w:divBdr>
        <w:top w:val="none" w:sz="0" w:space="0" w:color="auto"/>
        <w:left w:val="none" w:sz="0" w:space="0" w:color="auto"/>
        <w:bottom w:val="none" w:sz="0" w:space="0" w:color="auto"/>
        <w:right w:val="none" w:sz="0" w:space="0" w:color="auto"/>
      </w:divBdr>
    </w:div>
    <w:div w:id="1083604602">
      <w:bodyDiv w:val="1"/>
      <w:marLeft w:val="0"/>
      <w:marRight w:val="0"/>
      <w:marTop w:val="0"/>
      <w:marBottom w:val="0"/>
      <w:divBdr>
        <w:top w:val="none" w:sz="0" w:space="0" w:color="auto"/>
        <w:left w:val="none" w:sz="0" w:space="0" w:color="auto"/>
        <w:bottom w:val="none" w:sz="0" w:space="0" w:color="auto"/>
        <w:right w:val="none" w:sz="0" w:space="0" w:color="auto"/>
      </w:divBdr>
    </w:div>
    <w:div w:id="1086460977">
      <w:bodyDiv w:val="1"/>
      <w:marLeft w:val="0"/>
      <w:marRight w:val="0"/>
      <w:marTop w:val="0"/>
      <w:marBottom w:val="0"/>
      <w:divBdr>
        <w:top w:val="none" w:sz="0" w:space="0" w:color="auto"/>
        <w:left w:val="none" w:sz="0" w:space="0" w:color="auto"/>
        <w:bottom w:val="none" w:sz="0" w:space="0" w:color="auto"/>
        <w:right w:val="none" w:sz="0" w:space="0" w:color="auto"/>
      </w:divBdr>
    </w:div>
    <w:div w:id="1103692143">
      <w:bodyDiv w:val="1"/>
      <w:marLeft w:val="0"/>
      <w:marRight w:val="0"/>
      <w:marTop w:val="0"/>
      <w:marBottom w:val="0"/>
      <w:divBdr>
        <w:top w:val="none" w:sz="0" w:space="0" w:color="auto"/>
        <w:left w:val="none" w:sz="0" w:space="0" w:color="auto"/>
        <w:bottom w:val="none" w:sz="0" w:space="0" w:color="auto"/>
        <w:right w:val="none" w:sz="0" w:space="0" w:color="auto"/>
      </w:divBdr>
      <w:divsChild>
        <w:div w:id="41559334">
          <w:marLeft w:val="0"/>
          <w:marRight w:val="0"/>
          <w:marTop w:val="0"/>
          <w:marBottom w:val="0"/>
          <w:divBdr>
            <w:top w:val="none" w:sz="0" w:space="0" w:color="auto"/>
            <w:left w:val="none" w:sz="0" w:space="0" w:color="auto"/>
            <w:bottom w:val="none" w:sz="0" w:space="0" w:color="auto"/>
            <w:right w:val="none" w:sz="0" w:space="0" w:color="auto"/>
          </w:divBdr>
        </w:div>
        <w:div w:id="489374374">
          <w:marLeft w:val="0"/>
          <w:marRight w:val="0"/>
          <w:marTop w:val="0"/>
          <w:marBottom w:val="0"/>
          <w:divBdr>
            <w:top w:val="none" w:sz="0" w:space="0" w:color="auto"/>
            <w:left w:val="none" w:sz="0" w:space="0" w:color="auto"/>
            <w:bottom w:val="none" w:sz="0" w:space="0" w:color="auto"/>
            <w:right w:val="none" w:sz="0" w:space="0" w:color="auto"/>
          </w:divBdr>
        </w:div>
        <w:div w:id="852693381">
          <w:marLeft w:val="0"/>
          <w:marRight w:val="0"/>
          <w:marTop w:val="0"/>
          <w:marBottom w:val="0"/>
          <w:divBdr>
            <w:top w:val="none" w:sz="0" w:space="0" w:color="auto"/>
            <w:left w:val="none" w:sz="0" w:space="0" w:color="auto"/>
            <w:bottom w:val="none" w:sz="0" w:space="0" w:color="auto"/>
            <w:right w:val="none" w:sz="0" w:space="0" w:color="auto"/>
          </w:divBdr>
        </w:div>
        <w:div w:id="1276018230">
          <w:marLeft w:val="0"/>
          <w:marRight w:val="0"/>
          <w:marTop w:val="0"/>
          <w:marBottom w:val="0"/>
          <w:divBdr>
            <w:top w:val="none" w:sz="0" w:space="0" w:color="auto"/>
            <w:left w:val="none" w:sz="0" w:space="0" w:color="auto"/>
            <w:bottom w:val="none" w:sz="0" w:space="0" w:color="auto"/>
            <w:right w:val="none" w:sz="0" w:space="0" w:color="auto"/>
          </w:divBdr>
        </w:div>
        <w:div w:id="1798374672">
          <w:marLeft w:val="0"/>
          <w:marRight w:val="0"/>
          <w:marTop w:val="0"/>
          <w:marBottom w:val="0"/>
          <w:divBdr>
            <w:top w:val="none" w:sz="0" w:space="0" w:color="auto"/>
            <w:left w:val="none" w:sz="0" w:space="0" w:color="auto"/>
            <w:bottom w:val="none" w:sz="0" w:space="0" w:color="auto"/>
            <w:right w:val="none" w:sz="0" w:space="0" w:color="auto"/>
          </w:divBdr>
        </w:div>
        <w:div w:id="1928928371">
          <w:marLeft w:val="0"/>
          <w:marRight w:val="0"/>
          <w:marTop w:val="0"/>
          <w:marBottom w:val="0"/>
          <w:divBdr>
            <w:top w:val="none" w:sz="0" w:space="0" w:color="auto"/>
            <w:left w:val="none" w:sz="0" w:space="0" w:color="auto"/>
            <w:bottom w:val="none" w:sz="0" w:space="0" w:color="auto"/>
            <w:right w:val="none" w:sz="0" w:space="0" w:color="auto"/>
          </w:divBdr>
        </w:div>
        <w:div w:id="2085495436">
          <w:marLeft w:val="0"/>
          <w:marRight w:val="0"/>
          <w:marTop w:val="0"/>
          <w:marBottom w:val="0"/>
          <w:divBdr>
            <w:top w:val="none" w:sz="0" w:space="0" w:color="auto"/>
            <w:left w:val="none" w:sz="0" w:space="0" w:color="auto"/>
            <w:bottom w:val="none" w:sz="0" w:space="0" w:color="auto"/>
            <w:right w:val="none" w:sz="0" w:space="0" w:color="auto"/>
          </w:divBdr>
        </w:div>
      </w:divsChild>
    </w:div>
    <w:div w:id="1129587419">
      <w:bodyDiv w:val="1"/>
      <w:marLeft w:val="0"/>
      <w:marRight w:val="0"/>
      <w:marTop w:val="0"/>
      <w:marBottom w:val="0"/>
      <w:divBdr>
        <w:top w:val="none" w:sz="0" w:space="0" w:color="auto"/>
        <w:left w:val="none" w:sz="0" w:space="0" w:color="auto"/>
        <w:bottom w:val="none" w:sz="0" w:space="0" w:color="auto"/>
        <w:right w:val="none" w:sz="0" w:space="0" w:color="auto"/>
      </w:divBdr>
    </w:div>
    <w:div w:id="1130779751">
      <w:bodyDiv w:val="1"/>
      <w:marLeft w:val="0"/>
      <w:marRight w:val="0"/>
      <w:marTop w:val="0"/>
      <w:marBottom w:val="0"/>
      <w:divBdr>
        <w:top w:val="none" w:sz="0" w:space="0" w:color="auto"/>
        <w:left w:val="none" w:sz="0" w:space="0" w:color="auto"/>
        <w:bottom w:val="none" w:sz="0" w:space="0" w:color="auto"/>
        <w:right w:val="none" w:sz="0" w:space="0" w:color="auto"/>
      </w:divBdr>
    </w:div>
    <w:div w:id="1139497598">
      <w:bodyDiv w:val="1"/>
      <w:marLeft w:val="0"/>
      <w:marRight w:val="0"/>
      <w:marTop w:val="0"/>
      <w:marBottom w:val="0"/>
      <w:divBdr>
        <w:top w:val="none" w:sz="0" w:space="0" w:color="auto"/>
        <w:left w:val="none" w:sz="0" w:space="0" w:color="auto"/>
        <w:bottom w:val="none" w:sz="0" w:space="0" w:color="auto"/>
        <w:right w:val="none" w:sz="0" w:space="0" w:color="auto"/>
      </w:divBdr>
    </w:div>
    <w:div w:id="1154180676">
      <w:bodyDiv w:val="1"/>
      <w:marLeft w:val="0"/>
      <w:marRight w:val="0"/>
      <w:marTop w:val="0"/>
      <w:marBottom w:val="0"/>
      <w:divBdr>
        <w:top w:val="none" w:sz="0" w:space="0" w:color="auto"/>
        <w:left w:val="none" w:sz="0" w:space="0" w:color="auto"/>
        <w:bottom w:val="none" w:sz="0" w:space="0" w:color="auto"/>
        <w:right w:val="none" w:sz="0" w:space="0" w:color="auto"/>
      </w:divBdr>
    </w:div>
    <w:div w:id="1163399089">
      <w:bodyDiv w:val="1"/>
      <w:marLeft w:val="0"/>
      <w:marRight w:val="0"/>
      <w:marTop w:val="0"/>
      <w:marBottom w:val="0"/>
      <w:divBdr>
        <w:top w:val="none" w:sz="0" w:space="0" w:color="auto"/>
        <w:left w:val="none" w:sz="0" w:space="0" w:color="auto"/>
        <w:bottom w:val="none" w:sz="0" w:space="0" w:color="auto"/>
        <w:right w:val="none" w:sz="0" w:space="0" w:color="auto"/>
      </w:divBdr>
      <w:divsChild>
        <w:div w:id="399057641">
          <w:marLeft w:val="0"/>
          <w:marRight w:val="0"/>
          <w:marTop w:val="0"/>
          <w:marBottom w:val="0"/>
          <w:divBdr>
            <w:top w:val="none" w:sz="0" w:space="8" w:color="auto"/>
            <w:left w:val="none" w:sz="0" w:space="15" w:color="auto"/>
            <w:bottom w:val="none" w:sz="0" w:space="8" w:color="auto"/>
            <w:right w:val="none" w:sz="0" w:space="15" w:color="auto"/>
          </w:divBdr>
          <w:divsChild>
            <w:div w:id="657926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444485">
      <w:bodyDiv w:val="1"/>
      <w:marLeft w:val="0"/>
      <w:marRight w:val="0"/>
      <w:marTop w:val="0"/>
      <w:marBottom w:val="0"/>
      <w:divBdr>
        <w:top w:val="none" w:sz="0" w:space="0" w:color="auto"/>
        <w:left w:val="none" w:sz="0" w:space="0" w:color="auto"/>
        <w:bottom w:val="none" w:sz="0" w:space="0" w:color="auto"/>
        <w:right w:val="none" w:sz="0" w:space="0" w:color="auto"/>
      </w:divBdr>
      <w:divsChild>
        <w:div w:id="534581554">
          <w:marLeft w:val="0"/>
          <w:marRight w:val="0"/>
          <w:marTop w:val="0"/>
          <w:marBottom w:val="0"/>
          <w:divBdr>
            <w:top w:val="none" w:sz="0" w:space="0" w:color="auto"/>
            <w:left w:val="none" w:sz="0" w:space="0" w:color="auto"/>
            <w:bottom w:val="none" w:sz="0" w:space="0" w:color="auto"/>
            <w:right w:val="none" w:sz="0" w:space="0" w:color="auto"/>
          </w:divBdr>
          <w:divsChild>
            <w:div w:id="413936778">
              <w:marLeft w:val="0"/>
              <w:marRight w:val="0"/>
              <w:marTop w:val="0"/>
              <w:marBottom w:val="0"/>
              <w:divBdr>
                <w:top w:val="none" w:sz="0" w:space="0" w:color="auto"/>
                <w:left w:val="none" w:sz="0" w:space="0" w:color="auto"/>
                <w:bottom w:val="none" w:sz="0" w:space="0" w:color="auto"/>
                <w:right w:val="none" w:sz="0" w:space="0" w:color="auto"/>
              </w:divBdr>
              <w:divsChild>
                <w:div w:id="628825277">
                  <w:marLeft w:val="0"/>
                  <w:marRight w:val="0"/>
                  <w:marTop w:val="0"/>
                  <w:marBottom w:val="0"/>
                  <w:divBdr>
                    <w:top w:val="none" w:sz="0" w:space="0" w:color="auto"/>
                    <w:left w:val="none" w:sz="0" w:space="0" w:color="auto"/>
                    <w:bottom w:val="none" w:sz="0" w:space="0" w:color="auto"/>
                    <w:right w:val="none" w:sz="0" w:space="0" w:color="auto"/>
                  </w:divBdr>
                  <w:divsChild>
                    <w:div w:id="1000694255">
                      <w:marLeft w:val="0"/>
                      <w:marRight w:val="0"/>
                      <w:marTop w:val="0"/>
                      <w:marBottom w:val="0"/>
                      <w:divBdr>
                        <w:top w:val="none" w:sz="0" w:space="0" w:color="auto"/>
                        <w:left w:val="none" w:sz="0" w:space="0" w:color="auto"/>
                        <w:bottom w:val="none" w:sz="0" w:space="0" w:color="auto"/>
                        <w:right w:val="none" w:sz="0" w:space="0" w:color="auto"/>
                      </w:divBdr>
                      <w:divsChild>
                        <w:div w:id="1412117819">
                          <w:marLeft w:val="0"/>
                          <w:marRight w:val="0"/>
                          <w:marTop w:val="105"/>
                          <w:marBottom w:val="0"/>
                          <w:divBdr>
                            <w:top w:val="none" w:sz="0" w:space="0" w:color="auto"/>
                            <w:left w:val="none" w:sz="0" w:space="0" w:color="auto"/>
                            <w:bottom w:val="none" w:sz="0" w:space="0" w:color="auto"/>
                            <w:right w:val="none" w:sz="0" w:space="0" w:color="auto"/>
                          </w:divBdr>
                          <w:divsChild>
                            <w:div w:id="753280885">
                              <w:marLeft w:val="0"/>
                              <w:marRight w:val="0"/>
                              <w:marTop w:val="0"/>
                              <w:marBottom w:val="0"/>
                              <w:divBdr>
                                <w:top w:val="none" w:sz="0" w:space="0" w:color="auto"/>
                                <w:left w:val="none" w:sz="0" w:space="0" w:color="auto"/>
                                <w:bottom w:val="none" w:sz="0" w:space="0" w:color="auto"/>
                                <w:right w:val="none" w:sz="0" w:space="0" w:color="auto"/>
                              </w:divBdr>
                              <w:divsChild>
                                <w:div w:id="271790575">
                                  <w:marLeft w:val="0"/>
                                  <w:marRight w:val="0"/>
                                  <w:marTop w:val="0"/>
                                  <w:marBottom w:val="0"/>
                                  <w:divBdr>
                                    <w:top w:val="none" w:sz="0" w:space="0" w:color="auto"/>
                                    <w:left w:val="none" w:sz="0" w:space="0" w:color="auto"/>
                                    <w:bottom w:val="none" w:sz="0" w:space="0" w:color="auto"/>
                                    <w:right w:val="none" w:sz="0" w:space="0" w:color="auto"/>
                                  </w:divBdr>
                                  <w:divsChild>
                                    <w:div w:id="726076928">
                                      <w:marLeft w:val="0"/>
                                      <w:marRight w:val="0"/>
                                      <w:marTop w:val="0"/>
                                      <w:marBottom w:val="0"/>
                                      <w:divBdr>
                                        <w:top w:val="none" w:sz="0" w:space="0" w:color="auto"/>
                                        <w:left w:val="none" w:sz="0" w:space="0" w:color="auto"/>
                                        <w:bottom w:val="none" w:sz="0" w:space="0" w:color="auto"/>
                                        <w:right w:val="none" w:sz="0" w:space="0" w:color="auto"/>
                                      </w:divBdr>
                                      <w:divsChild>
                                        <w:div w:id="600917041">
                                          <w:marLeft w:val="0"/>
                                          <w:marRight w:val="0"/>
                                          <w:marTop w:val="0"/>
                                          <w:marBottom w:val="0"/>
                                          <w:divBdr>
                                            <w:top w:val="none" w:sz="0" w:space="0" w:color="auto"/>
                                            <w:left w:val="none" w:sz="0" w:space="0" w:color="auto"/>
                                            <w:bottom w:val="none" w:sz="0" w:space="0" w:color="auto"/>
                                            <w:right w:val="none" w:sz="0" w:space="0" w:color="auto"/>
                                          </w:divBdr>
                                        </w:div>
                                        <w:div w:id="193554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5739968">
              <w:marLeft w:val="0"/>
              <w:marRight w:val="0"/>
              <w:marTop w:val="0"/>
              <w:marBottom w:val="0"/>
              <w:divBdr>
                <w:top w:val="none" w:sz="0" w:space="0" w:color="auto"/>
                <w:left w:val="none" w:sz="0" w:space="0" w:color="auto"/>
                <w:bottom w:val="none" w:sz="0" w:space="0" w:color="auto"/>
                <w:right w:val="none" w:sz="0" w:space="0" w:color="auto"/>
              </w:divBdr>
              <w:divsChild>
                <w:div w:id="1169097532">
                  <w:marLeft w:val="0"/>
                  <w:marRight w:val="0"/>
                  <w:marTop w:val="0"/>
                  <w:marBottom w:val="0"/>
                  <w:divBdr>
                    <w:top w:val="none" w:sz="0" w:space="0" w:color="auto"/>
                    <w:left w:val="none" w:sz="0" w:space="0" w:color="auto"/>
                    <w:bottom w:val="none" w:sz="0" w:space="0" w:color="auto"/>
                    <w:right w:val="none" w:sz="0" w:space="0" w:color="auto"/>
                  </w:divBdr>
                  <w:divsChild>
                    <w:div w:id="917861012">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7191328">
              <w:marLeft w:val="0"/>
              <w:marRight w:val="0"/>
              <w:marTop w:val="0"/>
              <w:marBottom w:val="0"/>
              <w:divBdr>
                <w:top w:val="none" w:sz="0" w:space="0" w:color="auto"/>
                <w:left w:val="none" w:sz="0" w:space="0" w:color="auto"/>
                <w:bottom w:val="none" w:sz="0" w:space="0" w:color="auto"/>
                <w:right w:val="none" w:sz="0" w:space="0" w:color="auto"/>
              </w:divBdr>
              <w:divsChild>
                <w:div w:id="446312506">
                  <w:marLeft w:val="0"/>
                  <w:marRight w:val="0"/>
                  <w:marTop w:val="0"/>
                  <w:marBottom w:val="0"/>
                  <w:divBdr>
                    <w:top w:val="none" w:sz="0" w:space="0" w:color="auto"/>
                    <w:left w:val="none" w:sz="0" w:space="0" w:color="auto"/>
                    <w:bottom w:val="none" w:sz="0" w:space="0" w:color="auto"/>
                    <w:right w:val="none" w:sz="0" w:space="0" w:color="auto"/>
                  </w:divBdr>
                  <w:divsChild>
                    <w:div w:id="277495863">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764260639">
          <w:marLeft w:val="0"/>
          <w:marRight w:val="0"/>
          <w:marTop w:val="0"/>
          <w:marBottom w:val="0"/>
          <w:divBdr>
            <w:top w:val="none" w:sz="0" w:space="0" w:color="auto"/>
            <w:left w:val="none" w:sz="0" w:space="0" w:color="auto"/>
            <w:bottom w:val="none" w:sz="0" w:space="0" w:color="auto"/>
            <w:right w:val="none" w:sz="0" w:space="0" w:color="auto"/>
          </w:divBdr>
          <w:divsChild>
            <w:div w:id="239682386">
              <w:marLeft w:val="0"/>
              <w:marRight w:val="0"/>
              <w:marTop w:val="0"/>
              <w:marBottom w:val="0"/>
              <w:divBdr>
                <w:top w:val="none" w:sz="0" w:space="0" w:color="auto"/>
                <w:left w:val="none" w:sz="0" w:space="0" w:color="auto"/>
                <w:bottom w:val="none" w:sz="0" w:space="0" w:color="auto"/>
                <w:right w:val="none" w:sz="0" w:space="0" w:color="auto"/>
              </w:divBdr>
              <w:divsChild>
                <w:div w:id="1349675636">
                  <w:marLeft w:val="0"/>
                  <w:marRight w:val="0"/>
                  <w:marTop w:val="0"/>
                  <w:marBottom w:val="165"/>
                  <w:divBdr>
                    <w:top w:val="none" w:sz="0" w:space="0" w:color="auto"/>
                    <w:left w:val="none" w:sz="0" w:space="0" w:color="auto"/>
                    <w:bottom w:val="none" w:sz="0" w:space="0" w:color="auto"/>
                    <w:right w:val="none" w:sz="0" w:space="0" w:color="auto"/>
                  </w:divBdr>
                  <w:divsChild>
                    <w:div w:id="97255633">
                      <w:marLeft w:val="0"/>
                      <w:marRight w:val="0"/>
                      <w:marTop w:val="0"/>
                      <w:marBottom w:val="0"/>
                      <w:divBdr>
                        <w:top w:val="none" w:sz="0" w:space="0" w:color="auto"/>
                        <w:left w:val="none" w:sz="0" w:space="0" w:color="auto"/>
                        <w:bottom w:val="none" w:sz="0" w:space="0" w:color="auto"/>
                        <w:right w:val="none" w:sz="0" w:space="0" w:color="auto"/>
                      </w:divBdr>
                      <w:divsChild>
                        <w:div w:id="130827842">
                          <w:marLeft w:val="0"/>
                          <w:marRight w:val="150"/>
                          <w:marTop w:val="30"/>
                          <w:marBottom w:val="0"/>
                          <w:divBdr>
                            <w:top w:val="none" w:sz="0" w:space="0" w:color="auto"/>
                            <w:left w:val="none" w:sz="0" w:space="0" w:color="auto"/>
                            <w:bottom w:val="none" w:sz="0" w:space="0" w:color="auto"/>
                            <w:right w:val="none" w:sz="0" w:space="0" w:color="auto"/>
                          </w:divBdr>
                        </w:div>
                        <w:div w:id="1888640857">
                          <w:marLeft w:val="0"/>
                          <w:marRight w:val="150"/>
                          <w:marTop w:val="30"/>
                          <w:marBottom w:val="0"/>
                          <w:divBdr>
                            <w:top w:val="none" w:sz="0" w:space="0" w:color="auto"/>
                            <w:left w:val="none" w:sz="0" w:space="0" w:color="auto"/>
                            <w:bottom w:val="none" w:sz="0" w:space="0" w:color="auto"/>
                            <w:right w:val="none" w:sz="0" w:space="0" w:color="auto"/>
                          </w:divBdr>
                        </w:div>
                      </w:divsChild>
                    </w:div>
                    <w:div w:id="1108963239">
                      <w:marLeft w:val="0"/>
                      <w:marRight w:val="0"/>
                      <w:marTop w:val="0"/>
                      <w:marBottom w:val="0"/>
                      <w:divBdr>
                        <w:top w:val="none" w:sz="0" w:space="0" w:color="auto"/>
                        <w:left w:val="none" w:sz="0" w:space="0" w:color="auto"/>
                        <w:bottom w:val="none" w:sz="0" w:space="0" w:color="auto"/>
                        <w:right w:val="none" w:sz="0" w:space="0" w:color="auto"/>
                      </w:divBdr>
                      <w:divsChild>
                        <w:div w:id="1199472584">
                          <w:marLeft w:val="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 w:id="654187224">
              <w:marLeft w:val="0"/>
              <w:marRight w:val="0"/>
              <w:marTop w:val="0"/>
              <w:marBottom w:val="0"/>
              <w:divBdr>
                <w:top w:val="none" w:sz="0" w:space="0" w:color="auto"/>
                <w:left w:val="none" w:sz="0" w:space="0" w:color="auto"/>
                <w:bottom w:val="none" w:sz="0" w:space="0" w:color="auto"/>
                <w:right w:val="none" w:sz="0" w:space="0" w:color="auto"/>
              </w:divBdr>
              <w:divsChild>
                <w:div w:id="1032682668">
                  <w:marLeft w:val="0"/>
                  <w:marRight w:val="0"/>
                  <w:marTop w:val="0"/>
                  <w:marBottom w:val="0"/>
                  <w:divBdr>
                    <w:top w:val="none" w:sz="0" w:space="0" w:color="auto"/>
                    <w:left w:val="none" w:sz="0" w:space="0" w:color="auto"/>
                    <w:bottom w:val="none" w:sz="0" w:space="0" w:color="auto"/>
                    <w:right w:val="none" w:sz="0" w:space="0" w:color="auto"/>
                  </w:divBdr>
                  <w:divsChild>
                    <w:div w:id="438764666">
                      <w:marLeft w:val="0"/>
                      <w:marRight w:val="0"/>
                      <w:marTop w:val="0"/>
                      <w:marBottom w:val="0"/>
                      <w:divBdr>
                        <w:top w:val="none" w:sz="0" w:space="0" w:color="auto"/>
                        <w:left w:val="none" w:sz="0" w:space="0" w:color="auto"/>
                        <w:bottom w:val="none" w:sz="0" w:space="0" w:color="auto"/>
                        <w:right w:val="none" w:sz="0" w:space="0" w:color="auto"/>
                      </w:divBdr>
                      <w:divsChild>
                        <w:div w:id="130862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779963">
                  <w:marLeft w:val="0"/>
                  <w:marRight w:val="0"/>
                  <w:marTop w:val="0"/>
                  <w:marBottom w:val="0"/>
                  <w:divBdr>
                    <w:top w:val="none" w:sz="0" w:space="0" w:color="auto"/>
                    <w:left w:val="none" w:sz="0" w:space="0" w:color="auto"/>
                    <w:bottom w:val="none" w:sz="0" w:space="0" w:color="auto"/>
                    <w:right w:val="none" w:sz="0" w:space="0" w:color="auto"/>
                  </w:divBdr>
                  <w:divsChild>
                    <w:div w:id="2007631679">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 w:id="1172573863">
      <w:bodyDiv w:val="1"/>
      <w:marLeft w:val="0"/>
      <w:marRight w:val="0"/>
      <w:marTop w:val="0"/>
      <w:marBottom w:val="0"/>
      <w:divBdr>
        <w:top w:val="none" w:sz="0" w:space="0" w:color="auto"/>
        <w:left w:val="none" w:sz="0" w:space="0" w:color="auto"/>
        <w:bottom w:val="none" w:sz="0" w:space="0" w:color="auto"/>
        <w:right w:val="none" w:sz="0" w:space="0" w:color="auto"/>
      </w:divBdr>
      <w:divsChild>
        <w:div w:id="914819445">
          <w:marLeft w:val="0"/>
          <w:marRight w:val="0"/>
          <w:marTop w:val="0"/>
          <w:marBottom w:val="180"/>
          <w:divBdr>
            <w:top w:val="none" w:sz="0" w:space="0" w:color="auto"/>
            <w:left w:val="none" w:sz="0" w:space="0" w:color="auto"/>
            <w:bottom w:val="none" w:sz="0" w:space="0" w:color="auto"/>
            <w:right w:val="none" w:sz="0" w:space="0" w:color="auto"/>
          </w:divBdr>
          <w:divsChild>
            <w:div w:id="611741732">
              <w:marLeft w:val="0"/>
              <w:marRight w:val="0"/>
              <w:marTop w:val="0"/>
              <w:marBottom w:val="0"/>
              <w:divBdr>
                <w:top w:val="none" w:sz="0" w:space="0" w:color="auto"/>
                <w:left w:val="none" w:sz="0" w:space="0" w:color="auto"/>
                <w:bottom w:val="none" w:sz="0" w:space="0" w:color="auto"/>
                <w:right w:val="none" w:sz="0" w:space="0" w:color="auto"/>
              </w:divBdr>
              <w:divsChild>
                <w:div w:id="126249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848122">
          <w:marLeft w:val="0"/>
          <w:marRight w:val="0"/>
          <w:marTop w:val="0"/>
          <w:marBottom w:val="180"/>
          <w:divBdr>
            <w:top w:val="none" w:sz="0" w:space="0" w:color="auto"/>
            <w:left w:val="none" w:sz="0" w:space="0" w:color="auto"/>
            <w:bottom w:val="none" w:sz="0" w:space="0" w:color="auto"/>
            <w:right w:val="none" w:sz="0" w:space="0" w:color="auto"/>
          </w:divBdr>
          <w:divsChild>
            <w:div w:id="1688827327">
              <w:marLeft w:val="0"/>
              <w:marRight w:val="0"/>
              <w:marTop w:val="0"/>
              <w:marBottom w:val="0"/>
              <w:divBdr>
                <w:top w:val="none" w:sz="0" w:space="0" w:color="auto"/>
                <w:left w:val="none" w:sz="0" w:space="0" w:color="auto"/>
                <w:bottom w:val="none" w:sz="0" w:space="0" w:color="auto"/>
                <w:right w:val="none" w:sz="0" w:space="0" w:color="auto"/>
              </w:divBdr>
              <w:divsChild>
                <w:div w:id="1350715817">
                  <w:marLeft w:val="0"/>
                  <w:marRight w:val="0"/>
                  <w:marTop w:val="0"/>
                  <w:marBottom w:val="0"/>
                  <w:divBdr>
                    <w:top w:val="none" w:sz="0" w:space="0" w:color="auto"/>
                    <w:left w:val="none" w:sz="0" w:space="0" w:color="auto"/>
                    <w:bottom w:val="none" w:sz="0" w:space="0" w:color="auto"/>
                    <w:right w:val="none" w:sz="0" w:space="0" w:color="auto"/>
                  </w:divBdr>
                  <w:divsChild>
                    <w:div w:id="458184205">
                      <w:marLeft w:val="0"/>
                      <w:marRight w:val="0"/>
                      <w:marTop w:val="0"/>
                      <w:marBottom w:val="0"/>
                      <w:divBdr>
                        <w:top w:val="none" w:sz="0" w:space="0" w:color="auto"/>
                        <w:left w:val="none" w:sz="0" w:space="0" w:color="auto"/>
                        <w:bottom w:val="none" w:sz="0" w:space="0" w:color="auto"/>
                        <w:right w:val="none" w:sz="0" w:space="0" w:color="auto"/>
                      </w:divBdr>
                      <w:divsChild>
                        <w:div w:id="144323436">
                          <w:marLeft w:val="0"/>
                          <w:marRight w:val="0"/>
                          <w:marTop w:val="0"/>
                          <w:marBottom w:val="0"/>
                          <w:divBdr>
                            <w:top w:val="none" w:sz="0" w:space="0" w:color="auto"/>
                            <w:left w:val="none" w:sz="0" w:space="0" w:color="auto"/>
                            <w:bottom w:val="none" w:sz="0" w:space="0" w:color="auto"/>
                            <w:right w:val="none" w:sz="0" w:space="0" w:color="auto"/>
                          </w:divBdr>
                        </w:div>
                        <w:div w:id="154808498">
                          <w:marLeft w:val="0"/>
                          <w:marRight w:val="0"/>
                          <w:marTop w:val="0"/>
                          <w:marBottom w:val="0"/>
                          <w:divBdr>
                            <w:top w:val="none" w:sz="0" w:space="0" w:color="auto"/>
                            <w:left w:val="none" w:sz="0" w:space="0" w:color="auto"/>
                            <w:bottom w:val="none" w:sz="0" w:space="0" w:color="auto"/>
                            <w:right w:val="none" w:sz="0" w:space="0" w:color="auto"/>
                          </w:divBdr>
                        </w:div>
                        <w:div w:id="350766674">
                          <w:marLeft w:val="0"/>
                          <w:marRight w:val="0"/>
                          <w:marTop w:val="0"/>
                          <w:marBottom w:val="0"/>
                          <w:divBdr>
                            <w:top w:val="none" w:sz="0" w:space="0" w:color="auto"/>
                            <w:left w:val="none" w:sz="0" w:space="0" w:color="auto"/>
                            <w:bottom w:val="none" w:sz="0" w:space="0" w:color="auto"/>
                            <w:right w:val="none" w:sz="0" w:space="0" w:color="auto"/>
                          </w:divBdr>
                        </w:div>
                        <w:div w:id="354815316">
                          <w:marLeft w:val="0"/>
                          <w:marRight w:val="0"/>
                          <w:marTop w:val="0"/>
                          <w:marBottom w:val="0"/>
                          <w:divBdr>
                            <w:top w:val="none" w:sz="0" w:space="0" w:color="auto"/>
                            <w:left w:val="none" w:sz="0" w:space="0" w:color="auto"/>
                            <w:bottom w:val="none" w:sz="0" w:space="0" w:color="auto"/>
                            <w:right w:val="none" w:sz="0" w:space="0" w:color="auto"/>
                          </w:divBdr>
                        </w:div>
                        <w:div w:id="642539295">
                          <w:marLeft w:val="0"/>
                          <w:marRight w:val="0"/>
                          <w:marTop w:val="0"/>
                          <w:marBottom w:val="0"/>
                          <w:divBdr>
                            <w:top w:val="none" w:sz="0" w:space="0" w:color="auto"/>
                            <w:left w:val="none" w:sz="0" w:space="0" w:color="auto"/>
                            <w:bottom w:val="none" w:sz="0" w:space="0" w:color="auto"/>
                            <w:right w:val="none" w:sz="0" w:space="0" w:color="auto"/>
                          </w:divBdr>
                        </w:div>
                        <w:div w:id="688338261">
                          <w:marLeft w:val="0"/>
                          <w:marRight w:val="0"/>
                          <w:marTop w:val="0"/>
                          <w:marBottom w:val="0"/>
                          <w:divBdr>
                            <w:top w:val="none" w:sz="0" w:space="0" w:color="auto"/>
                            <w:left w:val="none" w:sz="0" w:space="0" w:color="auto"/>
                            <w:bottom w:val="none" w:sz="0" w:space="0" w:color="auto"/>
                            <w:right w:val="none" w:sz="0" w:space="0" w:color="auto"/>
                          </w:divBdr>
                        </w:div>
                        <w:div w:id="800727495">
                          <w:marLeft w:val="0"/>
                          <w:marRight w:val="0"/>
                          <w:marTop w:val="0"/>
                          <w:marBottom w:val="0"/>
                          <w:divBdr>
                            <w:top w:val="none" w:sz="0" w:space="0" w:color="auto"/>
                            <w:left w:val="none" w:sz="0" w:space="0" w:color="auto"/>
                            <w:bottom w:val="none" w:sz="0" w:space="0" w:color="auto"/>
                            <w:right w:val="none" w:sz="0" w:space="0" w:color="auto"/>
                          </w:divBdr>
                        </w:div>
                        <w:div w:id="835918846">
                          <w:marLeft w:val="0"/>
                          <w:marRight w:val="0"/>
                          <w:marTop w:val="0"/>
                          <w:marBottom w:val="0"/>
                          <w:divBdr>
                            <w:top w:val="none" w:sz="0" w:space="0" w:color="auto"/>
                            <w:left w:val="none" w:sz="0" w:space="0" w:color="auto"/>
                            <w:bottom w:val="none" w:sz="0" w:space="0" w:color="auto"/>
                            <w:right w:val="none" w:sz="0" w:space="0" w:color="auto"/>
                          </w:divBdr>
                        </w:div>
                        <w:div w:id="845048459">
                          <w:marLeft w:val="0"/>
                          <w:marRight w:val="0"/>
                          <w:marTop w:val="0"/>
                          <w:marBottom w:val="0"/>
                          <w:divBdr>
                            <w:top w:val="none" w:sz="0" w:space="0" w:color="auto"/>
                            <w:left w:val="none" w:sz="0" w:space="0" w:color="auto"/>
                            <w:bottom w:val="none" w:sz="0" w:space="0" w:color="auto"/>
                            <w:right w:val="none" w:sz="0" w:space="0" w:color="auto"/>
                          </w:divBdr>
                        </w:div>
                        <w:div w:id="936981327">
                          <w:marLeft w:val="0"/>
                          <w:marRight w:val="0"/>
                          <w:marTop w:val="0"/>
                          <w:marBottom w:val="0"/>
                          <w:divBdr>
                            <w:top w:val="none" w:sz="0" w:space="0" w:color="auto"/>
                            <w:left w:val="none" w:sz="0" w:space="0" w:color="auto"/>
                            <w:bottom w:val="none" w:sz="0" w:space="0" w:color="auto"/>
                            <w:right w:val="none" w:sz="0" w:space="0" w:color="auto"/>
                          </w:divBdr>
                        </w:div>
                        <w:div w:id="1048144382">
                          <w:marLeft w:val="0"/>
                          <w:marRight w:val="0"/>
                          <w:marTop w:val="0"/>
                          <w:marBottom w:val="0"/>
                          <w:divBdr>
                            <w:top w:val="none" w:sz="0" w:space="0" w:color="auto"/>
                            <w:left w:val="none" w:sz="0" w:space="0" w:color="auto"/>
                            <w:bottom w:val="none" w:sz="0" w:space="0" w:color="auto"/>
                            <w:right w:val="none" w:sz="0" w:space="0" w:color="auto"/>
                          </w:divBdr>
                        </w:div>
                        <w:div w:id="1210142983">
                          <w:marLeft w:val="0"/>
                          <w:marRight w:val="0"/>
                          <w:marTop w:val="0"/>
                          <w:marBottom w:val="0"/>
                          <w:divBdr>
                            <w:top w:val="none" w:sz="0" w:space="0" w:color="auto"/>
                            <w:left w:val="none" w:sz="0" w:space="0" w:color="auto"/>
                            <w:bottom w:val="none" w:sz="0" w:space="0" w:color="auto"/>
                            <w:right w:val="none" w:sz="0" w:space="0" w:color="auto"/>
                          </w:divBdr>
                        </w:div>
                        <w:div w:id="1221794584">
                          <w:marLeft w:val="0"/>
                          <w:marRight w:val="0"/>
                          <w:marTop w:val="0"/>
                          <w:marBottom w:val="0"/>
                          <w:divBdr>
                            <w:top w:val="none" w:sz="0" w:space="0" w:color="auto"/>
                            <w:left w:val="none" w:sz="0" w:space="0" w:color="auto"/>
                            <w:bottom w:val="none" w:sz="0" w:space="0" w:color="auto"/>
                            <w:right w:val="none" w:sz="0" w:space="0" w:color="auto"/>
                          </w:divBdr>
                        </w:div>
                        <w:div w:id="1238174890">
                          <w:marLeft w:val="0"/>
                          <w:marRight w:val="0"/>
                          <w:marTop w:val="0"/>
                          <w:marBottom w:val="0"/>
                          <w:divBdr>
                            <w:top w:val="none" w:sz="0" w:space="0" w:color="auto"/>
                            <w:left w:val="none" w:sz="0" w:space="0" w:color="auto"/>
                            <w:bottom w:val="none" w:sz="0" w:space="0" w:color="auto"/>
                            <w:right w:val="none" w:sz="0" w:space="0" w:color="auto"/>
                          </w:divBdr>
                        </w:div>
                        <w:div w:id="1348601718">
                          <w:marLeft w:val="0"/>
                          <w:marRight w:val="0"/>
                          <w:marTop w:val="0"/>
                          <w:marBottom w:val="0"/>
                          <w:divBdr>
                            <w:top w:val="none" w:sz="0" w:space="0" w:color="auto"/>
                            <w:left w:val="none" w:sz="0" w:space="0" w:color="auto"/>
                            <w:bottom w:val="none" w:sz="0" w:space="0" w:color="auto"/>
                            <w:right w:val="none" w:sz="0" w:space="0" w:color="auto"/>
                          </w:divBdr>
                        </w:div>
                        <w:div w:id="1349067438">
                          <w:marLeft w:val="0"/>
                          <w:marRight w:val="0"/>
                          <w:marTop w:val="0"/>
                          <w:marBottom w:val="0"/>
                          <w:divBdr>
                            <w:top w:val="none" w:sz="0" w:space="0" w:color="auto"/>
                            <w:left w:val="none" w:sz="0" w:space="0" w:color="auto"/>
                            <w:bottom w:val="none" w:sz="0" w:space="0" w:color="auto"/>
                            <w:right w:val="none" w:sz="0" w:space="0" w:color="auto"/>
                          </w:divBdr>
                        </w:div>
                        <w:div w:id="1403604225">
                          <w:marLeft w:val="0"/>
                          <w:marRight w:val="0"/>
                          <w:marTop w:val="0"/>
                          <w:marBottom w:val="0"/>
                          <w:divBdr>
                            <w:top w:val="none" w:sz="0" w:space="0" w:color="auto"/>
                            <w:left w:val="none" w:sz="0" w:space="0" w:color="auto"/>
                            <w:bottom w:val="none" w:sz="0" w:space="0" w:color="auto"/>
                            <w:right w:val="none" w:sz="0" w:space="0" w:color="auto"/>
                          </w:divBdr>
                        </w:div>
                        <w:div w:id="1502966301">
                          <w:marLeft w:val="0"/>
                          <w:marRight w:val="0"/>
                          <w:marTop w:val="0"/>
                          <w:marBottom w:val="0"/>
                          <w:divBdr>
                            <w:top w:val="none" w:sz="0" w:space="0" w:color="auto"/>
                            <w:left w:val="none" w:sz="0" w:space="0" w:color="auto"/>
                            <w:bottom w:val="none" w:sz="0" w:space="0" w:color="auto"/>
                            <w:right w:val="none" w:sz="0" w:space="0" w:color="auto"/>
                          </w:divBdr>
                        </w:div>
                        <w:div w:id="1678925894">
                          <w:marLeft w:val="0"/>
                          <w:marRight w:val="0"/>
                          <w:marTop w:val="0"/>
                          <w:marBottom w:val="0"/>
                          <w:divBdr>
                            <w:top w:val="none" w:sz="0" w:space="0" w:color="auto"/>
                            <w:left w:val="none" w:sz="0" w:space="0" w:color="auto"/>
                            <w:bottom w:val="none" w:sz="0" w:space="0" w:color="auto"/>
                            <w:right w:val="none" w:sz="0" w:space="0" w:color="auto"/>
                          </w:divBdr>
                        </w:div>
                        <w:div w:id="1736270075">
                          <w:marLeft w:val="0"/>
                          <w:marRight w:val="0"/>
                          <w:marTop w:val="0"/>
                          <w:marBottom w:val="0"/>
                          <w:divBdr>
                            <w:top w:val="none" w:sz="0" w:space="0" w:color="auto"/>
                            <w:left w:val="none" w:sz="0" w:space="0" w:color="auto"/>
                            <w:bottom w:val="none" w:sz="0" w:space="0" w:color="auto"/>
                            <w:right w:val="none" w:sz="0" w:space="0" w:color="auto"/>
                          </w:divBdr>
                        </w:div>
                        <w:div w:id="1777017960">
                          <w:marLeft w:val="0"/>
                          <w:marRight w:val="0"/>
                          <w:marTop w:val="0"/>
                          <w:marBottom w:val="0"/>
                          <w:divBdr>
                            <w:top w:val="none" w:sz="0" w:space="0" w:color="auto"/>
                            <w:left w:val="none" w:sz="0" w:space="0" w:color="auto"/>
                            <w:bottom w:val="none" w:sz="0" w:space="0" w:color="auto"/>
                            <w:right w:val="none" w:sz="0" w:space="0" w:color="auto"/>
                          </w:divBdr>
                        </w:div>
                        <w:div w:id="1835994851">
                          <w:marLeft w:val="0"/>
                          <w:marRight w:val="0"/>
                          <w:marTop w:val="0"/>
                          <w:marBottom w:val="0"/>
                          <w:divBdr>
                            <w:top w:val="none" w:sz="0" w:space="0" w:color="auto"/>
                            <w:left w:val="none" w:sz="0" w:space="0" w:color="auto"/>
                            <w:bottom w:val="none" w:sz="0" w:space="0" w:color="auto"/>
                            <w:right w:val="none" w:sz="0" w:space="0" w:color="auto"/>
                          </w:divBdr>
                        </w:div>
                        <w:div w:id="1931697487">
                          <w:marLeft w:val="0"/>
                          <w:marRight w:val="0"/>
                          <w:marTop w:val="0"/>
                          <w:marBottom w:val="0"/>
                          <w:divBdr>
                            <w:top w:val="none" w:sz="0" w:space="0" w:color="auto"/>
                            <w:left w:val="none" w:sz="0" w:space="0" w:color="auto"/>
                            <w:bottom w:val="none" w:sz="0" w:space="0" w:color="auto"/>
                            <w:right w:val="none" w:sz="0" w:space="0" w:color="auto"/>
                          </w:divBdr>
                        </w:div>
                        <w:div w:id="1941598168">
                          <w:marLeft w:val="0"/>
                          <w:marRight w:val="0"/>
                          <w:marTop w:val="0"/>
                          <w:marBottom w:val="0"/>
                          <w:divBdr>
                            <w:top w:val="none" w:sz="0" w:space="0" w:color="auto"/>
                            <w:left w:val="none" w:sz="0" w:space="0" w:color="auto"/>
                            <w:bottom w:val="none" w:sz="0" w:space="0" w:color="auto"/>
                            <w:right w:val="none" w:sz="0" w:space="0" w:color="auto"/>
                          </w:divBdr>
                        </w:div>
                        <w:div w:id="2033266525">
                          <w:marLeft w:val="0"/>
                          <w:marRight w:val="0"/>
                          <w:marTop w:val="0"/>
                          <w:marBottom w:val="0"/>
                          <w:divBdr>
                            <w:top w:val="none" w:sz="0" w:space="0" w:color="auto"/>
                            <w:left w:val="none" w:sz="0" w:space="0" w:color="auto"/>
                            <w:bottom w:val="none" w:sz="0" w:space="0" w:color="auto"/>
                            <w:right w:val="none" w:sz="0" w:space="0" w:color="auto"/>
                          </w:divBdr>
                        </w:div>
                        <w:div w:id="2073959754">
                          <w:marLeft w:val="0"/>
                          <w:marRight w:val="0"/>
                          <w:marTop w:val="0"/>
                          <w:marBottom w:val="0"/>
                          <w:divBdr>
                            <w:top w:val="none" w:sz="0" w:space="0" w:color="auto"/>
                            <w:left w:val="none" w:sz="0" w:space="0" w:color="auto"/>
                            <w:bottom w:val="none" w:sz="0" w:space="0" w:color="auto"/>
                            <w:right w:val="none" w:sz="0" w:space="0" w:color="auto"/>
                          </w:divBdr>
                        </w:div>
                        <w:div w:id="209659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0241675">
      <w:bodyDiv w:val="1"/>
      <w:marLeft w:val="0"/>
      <w:marRight w:val="0"/>
      <w:marTop w:val="0"/>
      <w:marBottom w:val="0"/>
      <w:divBdr>
        <w:top w:val="none" w:sz="0" w:space="0" w:color="auto"/>
        <w:left w:val="none" w:sz="0" w:space="0" w:color="auto"/>
        <w:bottom w:val="none" w:sz="0" w:space="0" w:color="auto"/>
        <w:right w:val="none" w:sz="0" w:space="0" w:color="auto"/>
      </w:divBdr>
    </w:div>
    <w:div w:id="1182476104">
      <w:bodyDiv w:val="1"/>
      <w:marLeft w:val="0"/>
      <w:marRight w:val="0"/>
      <w:marTop w:val="0"/>
      <w:marBottom w:val="0"/>
      <w:divBdr>
        <w:top w:val="none" w:sz="0" w:space="0" w:color="auto"/>
        <w:left w:val="none" w:sz="0" w:space="0" w:color="auto"/>
        <w:bottom w:val="none" w:sz="0" w:space="0" w:color="auto"/>
        <w:right w:val="none" w:sz="0" w:space="0" w:color="auto"/>
      </w:divBdr>
    </w:div>
    <w:div w:id="1195770083">
      <w:bodyDiv w:val="1"/>
      <w:marLeft w:val="0"/>
      <w:marRight w:val="0"/>
      <w:marTop w:val="0"/>
      <w:marBottom w:val="0"/>
      <w:divBdr>
        <w:top w:val="none" w:sz="0" w:space="0" w:color="auto"/>
        <w:left w:val="none" w:sz="0" w:space="0" w:color="auto"/>
        <w:bottom w:val="none" w:sz="0" w:space="0" w:color="auto"/>
        <w:right w:val="none" w:sz="0" w:space="0" w:color="auto"/>
      </w:divBdr>
    </w:div>
    <w:div w:id="1200127446">
      <w:bodyDiv w:val="1"/>
      <w:marLeft w:val="0"/>
      <w:marRight w:val="0"/>
      <w:marTop w:val="0"/>
      <w:marBottom w:val="0"/>
      <w:divBdr>
        <w:top w:val="none" w:sz="0" w:space="0" w:color="auto"/>
        <w:left w:val="none" w:sz="0" w:space="0" w:color="auto"/>
        <w:bottom w:val="none" w:sz="0" w:space="0" w:color="auto"/>
        <w:right w:val="none" w:sz="0" w:space="0" w:color="auto"/>
      </w:divBdr>
    </w:div>
    <w:div w:id="1225335616">
      <w:bodyDiv w:val="1"/>
      <w:marLeft w:val="0"/>
      <w:marRight w:val="0"/>
      <w:marTop w:val="0"/>
      <w:marBottom w:val="0"/>
      <w:divBdr>
        <w:top w:val="none" w:sz="0" w:space="0" w:color="auto"/>
        <w:left w:val="none" w:sz="0" w:space="0" w:color="auto"/>
        <w:bottom w:val="none" w:sz="0" w:space="0" w:color="auto"/>
        <w:right w:val="none" w:sz="0" w:space="0" w:color="auto"/>
      </w:divBdr>
    </w:div>
    <w:div w:id="1236822769">
      <w:bodyDiv w:val="1"/>
      <w:marLeft w:val="0"/>
      <w:marRight w:val="0"/>
      <w:marTop w:val="0"/>
      <w:marBottom w:val="0"/>
      <w:divBdr>
        <w:top w:val="none" w:sz="0" w:space="0" w:color="auto"/>
        <w:left w:val="none" w:sz="0" w:space="0" w:color="auto"/>
        <w:bottom w:val="none" w:sz="0" w:space="0" w:color="auto"/>
        <w:right w:val="none" w:sz="0" w:space="0" w:color="auto"/>
      </w:divBdr>
    </w:div>
    <w:div w:id="1242131775">
      <w:bodyDiv w:val="1"/>
      <w:marLeft w:val="0"/>
      <w:marRight w:val="0"/>
      <w:marTop w:val="0"/>
      <w:marBottom w:val="0"/>
      <w:divBdr>
        <w:top w:val="none" w:sz="0" w:space="0" w:color="auto"/>
        <w:left w:val="none" w:sz="0" w:space="0" w:color="auto"/>
        <w:bottom w:val="none" w:sz="0" w:space="0" w:color="auto"/>
        <w:right w:val="none" w:sz="0" w:space="0" w:color="auto"/>
      </w:divBdr>
    </w:div>
    <w:div w:id="1247034959">
      <w:bodyDiv w:val="1"/>
      <w:marLeft w:val="0"/>
      <w:marRight w:val="0"/>
      <w:marTop w:val="0"/>
      <w:marBottom w:val="0"/>
      <w:divBdr>
        <w:top w:val="none" w:sz="0" w:space="0" w:color="auto"/>
        <w:left w:val="none" w:sz="0" w:space="0" w:color="auto"/>
        <w:bottom w:val="none" w:sz="0" w:space="0" w:color="auto"/>
        <w:right w:val="none" w:sz="0" w:space="0" w:color="auto"/>
      </w:divBdr>
    </w:div>
    <w:div w:id="1268344119">
      <w:bodyDiv w:val="1"/>
      <w:marLeft w:val="0"/>
      <w:marRight w:val="0"/>
      <w:marTop w:val="0"/>
      <w:marBottom w:val="0"/>
      <w:divBdr>
        <w:top w:val="none" w:sz="0" w:space="0" w:color="auto"/>
        <w:left w:val="none" w:sz="0" w:space="0" w:color="auto"/>
        <w:bottom w:val="none" w:sz="0" w:space="0" w:color="auto"/>
        <w:right w:val="none" w:sz="0" w:space="0" w:color="auto"/>
      </w:divBdr>
      <w:divsChild>
        <w:div w:id="343290589">
          <w:marLeft w:val="0"/>
          <w:marRight w:val="0"/>
          <w:marTop w:val="360"/>
          <w:marBottom w:val="0"/>
          <w:divBdr>
            <w:top w:val="none" w:sz="0" w:space="0" w:color="auto"/>
            <w:left w:val="none" w:sz="0" w:space="0" w:color="auto"/>
            <w:bottom w:val="none" w:sz="0" w:space="0" w:color="auto"/>
            <w:right w:val="none" w:sz="0" w:space="0" w:color="auto"/>
          </w:divBdr>
          <w:divsChild>
            <w:div w:id="1071777299">
              <w:marLeft w:val="0"/>
              <w:marRight w:val="0"/>
              <w:marTop w:val="0"/>
              <w:marBottom w:val="0"/>
              <w:divBdr>
                <w:top w:val="none" w:sz="0" w:space="0" w:color="auto"/>
                <w:left w:val="none" w:sz="0" w:space="0" w:color="auto"/>
                <w:bottom w:val="none" w:sz="0" w:space="0" w:color="auto"/>
                <w:right w:val="none" w:sz="0" w:space="0" w:color="auto"/>
              </w:divBdr>
              <w:divsChild>
                <w:div w:id="2027949609">
                  <w:marLeft w:val="0"/>
                  <w:marRight w:val="0"/>
                  <w:marTop w:val="0"/>
                  <w:marBottom w:val="0"/>
                  <w:divBdr>
                    <w:top w:val="none" w:sz="0" w:space="0" w:color="auto"/>
                    <w:left w:val="none" w:sz="0" w:space="0" w:color="auto"/>
                    <w:bottom w:val="none" w:sz="0" w:space="0" w:color="auto"/>
                    <w:right w:val="none" w:sz="0" w:space="0" w:color="auto"/>
                  </w:divBdr>
                  <w:divsChild>
                    <w:div w:id="10446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414000">
          <w:marLeft w:val="0"/>
          <w:marRight w:val="0"/>
          <w:marTop w:val="360"/>
          <w:marBottom w:val="0"/>
          <w:divBdr>
            <w:top w:val="none" w:sz="0" w:space="0" w:color="auto"/>
            <w:left w:val="none" w:sz="0" w:space="0" w:color="auto"/>
            <w:bottom w:val="none" w:sz="0" w:space="0" w:color="auto"/>
            <w:right w:val="none" w:sz="0" w:space="0" w:color="auto"/>
          </w:divBdr>
        </w:div>
      </w:divsChild>
    </w:div>
    <w:div w:id="1271283531">
      <w:bodyDiv w:val="1"/>
      <w:marLeft w:val="0"/>
      <w:marRight w:val="0"/>
      <w:marTop w:val="0"/>
      <w:marBottom w:val="0"/>
      <w:divBdr>
        <w:top w:val="none" w:sz="0" w:space="0" w:color="auto"/>
        <w:left w:val="none" w:sz="0" w:space="0" w:color="auto"/>
        <w:bottom w:val="none" w:sz="0" w:space="0" w:color="auto"/>
        <w:right w:val="none" w:sz="0" w:space="0" w:color="auto"/>
      </w:divBdr>
    </w:div>
    <w:div w:id="1271475018">
      <w:bodyDiv w:val="1"/>
      <w:marLeft w:val="0"/>
      <w:marRight w:val="0"/>
      <w:marTop w:val="0"/>
      <w:marBottom w:val="0"/>
      <w:divBdr>
        <w:top w:val="none" w:sz="0" w:space="0" w:color="auto"/>
        <w:left w:val="none" w:sz="0" w:space="0" w:color="auto"/>
        <w:bottom w:val="none" w:sz="0" w:space="0" w:color="auto"/>
        <w:right w:val="none" w:sz="0" w:space="0" w:color="auto"/>
      </w:divBdr>
    </w:div>
    <w:div w:id="1272518965">
      <w:bodyDiv w:val="1"/>
      <w:marLeft w:val="0"/>
      <w:marRight w:val="0"/>
      <w:marTop w:val="0"/>
      <w:marBottom w:val="0"/>
      <w:divBdr>
        <w:top w:val="none" w:sz="0" w:space="0" w:color="auto"/>
        <w:left w:val="none" w:sz="0" w:space="0" w:color="auto"/>
        <w:bottom w:val="none" w:sz="0" w:space="0" w:color="auto"/>
        <w:right w:val="none" w:sz="0" w:space="0" w:color="auto"/>
      </w:divBdr>
    </w:div>
    <w:div w:id="1276869729">
      <w:bodyDiv w:val="1"/>
      <w:marLeft w:val="0"/>
      <w:marRight w:val="0"/>
      <w:marTop w:val="0"/>
      <w:marBottom w:val="0"/>
      <w:divBdr>
        <w:top w:val="none" w:sz="0" w:space="0" w:color="auto"/>
        <w:left w:val="none" w:sz="0" w:space="0" w:color="auto"/>
        <w:bottom w:val="none" w:sz="0" w:space="0" w:color="auto"/>
        <w:right w:val="none" w:sz="0" w:space="0" w:color="auto"/>
      </w:divBdr>
    </w:div>
    <w:div w:id="1292249943">
      <w:bodyDiv w:val="1"/>
      <w:marLeft w:val="0"/>
      <w:marRight w:val="0"/>
      <w:marTop w:val="0"/>
      <w:marBottom w:val="0"/>
      <w:divBdr>
        <w:top w:val="none" w:sz="0" w:space="0" w:color="auto"/>
        <w:left w:val="none" w:sz="0" w:space="0" w:color="auto"/>
        <w:bottom w:val="none" w:sz="0" w:space="0" w:color="auto"/>
        <w:right w:val="none" w:sz="0" w:space="0" w:color="auto"/>
      </w:divBdr>
    </w:div>
    <w:div w:id="1293243422">
      <w:bodyDiv w:val="1"/>
      <w:marLeft w:val="0"/>
      <w:marRight w:val="0"/>
      <w:marTop w:val="0"/>
      <w:marBottom w:val="0"/>
      <w:divBdr>
        <w:top w:val="none" w:sz="0" w:space="0" w:color="auto"/>
        <w:left w:val="none" w:sz="0" w:space="0" w:color="auto"/>
        <w:bottom w:val="none" w:sz="0" w:space="0" w:color="auto"/>
        <w:right w:val="none" w:sz="0" w:space="0" w:color="auto"/>
      </w:divBdr>
    </w:div>
    <w:div w:id="1296643722">
      <w:bodyDiv w:val="1"/>
      <w:marLeft w:val="0"/>
      <w:marRight w:val="0"/>
      <w:marTop w:val="0"/>
      <w:marBottom w:val="0"/>
      <w:divBdr>
        <w:top w:val="none" w:sz="0" w:space="0" w:color="auto"/>
        <w:left w:val="none" w:sz="0" w:space="0" w:color="auto"/>
        <w:bottom w:val="none" w:sz="0" w:space="0" w:color="auto"/>
        <w:right w:val="none" w:sz="0" w:space="0" w:color="auto"/>
      </w:divBdr>
    </w:div>
    <w:div w:id="1297679912">
      <w:bodyDiv w:val="1"/>
      <w:marLeft w:val="0"/>
      <w:marRight w:val="0"/>
      <w:marTop w:val="0"/>
      <w:marBottom w:val="0"/>
      <w:divBdr>
        <w:top w:val="none" w:sz="0" w:space="0" w:color="auto"/>
        <w:left w:val="none" w:sz="0" w:space="0" w:color="auto"/>
        <w:bottom w:val="none" w:sz="0" w:space="0" w:color="auto"/>
        <w:right w:val="none" w:sz="0" w:space="0" w:color="auto"/>
      </w:divBdr>
      <w:divsChild>
        <w:div w:id="574896097">
          <w:marLeft w:val="0"/>
          <w:marRight w:val="0"/>
          <w:marTop w:val="0"/>
          <w:marBottom w:val="0"/>
          <w:divBdr>
            <w:top w:val="none" w:sz="0" w:space="0" w:color="auto"/>
            <w:left w:val="none" w:sz="0" w:space="0" w:color="auto"/>
            <w:bottom w:val="none" w:sz="0" w:space="0" w:color="auto"/>
            <w:right w:val="none" w:sz="0" w:space="0" w:color="auto"/>
          </w:divBdr>
          <w:divsChild>
            <w:div w:id="742797486">
              <w:marLeft w:val="0"/>
              <w:marRight w:val="0"/>
              <w:marTop w:val="0"/>
              <w:marBottom w:val="0"/>
              <w:divBdr>
                <w:top w:val="none" w:sz="0" w:space="0" w:color="auto"/>
                <w:left w:val="none" w:sz="0" w:space="0" w:color="auto"/>
                <w:bottom w:val="none" w:sz="0" w:space="0" w:color="auto"/>
                <w:right w:val="none" w:sz="0" w:space="0" w:color="auto"/>
              </w:divBdr>
              <w:divsChild>
                <w:div w:id="922646060">
                  <w:marLeft w:val="0"/>
                  <w:marRight w:val="0"/>
                  <w:marTop w:val="0"/>
                  <w:marBottom w:val="0"/>
                  <w:divBdr>
                    <w:top w:val="none" w:sz="0" w:space="0" w:color="auto"/>
                    <w:left w:val="none" w:sz="0" w:space="0" w:color="auto"/>
                    <w:bottom w:val="none" w:sz="0" w:space="0" w:color="auto"/>
                    <w:right w:val="none" w:sz="0" w:space="0" w:color="auto"/>
                  </w:divBdr>
                </w:div>
                <w:div w:id="1260601017">
                  <w:marLeft w:val="0"/>
                  <w:marRight w:val="0"/>
                  <w:marTop w:val="0"/>
                  <w:marBottom w:val="0"/>
                  <w:divBdr>
                    <w:top w:val="none" w:sz="0" w:space="0" w:color="auto"/>
                    <w:left w:val="none" w:sz="0" w:space="0" w:color="auto"/>
                    <w:bottom w:val="none" w:sz="0" w:space="0" w:color="auto"/>
                    <w:right w:val="none" w:sz="0" w:space="0" w:color="auto"/>
                  </w:divBdr>
                </w:div>
                <w:div w:id="157319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379721">
      <w:bodyDiv w:val="1"/>
      <w:marLeft w:val="0"/>
      <w:marRight w:val="0"/>
      <w:marTop w:val="0"/>
      <w:marBottom w:val="0"/>
      <w:divBdr>
        <w:top w:val="none" w:sz="0" w:space="0" w:color="auto"/>
        <w:left w:val="none" w:sz="0" w:space="0" w:color="auto"/>
        <w:bottom w:val="none" w:sz="0" w:space="0" w:color="auto"/>
        <w:right w:val="none" w:sz="0" w:space="0" w:color="auto"/>
      </w:divBdr>
    </w:div>
    <w:div w:id="1300768382">
      <w:bodyDiv w:val="1"/>
      <w:marLeft w:val="0"/>
      <w:marRight w:val="0"/>
      <w:marTop w:val="0"/>
      <w:marBottom w:val="0"/>
      <w:divBdr>
        <w:top w:val="none" w:sz="0" w:space="0" w:color="auto"/>
        <w:left w:val="none" w:sz="0" w:space="0" w:color="auto"/>
        <w:bottom w:val="none" w:sz="0" w:space="0" w:color="auto"/>
        <w:right w:val="none" w:sz="0" w:space="0" w:color="auto"/>
      </w:divBdr>
    </w:div>
    <w:div w:id="1303971771">
      <w:bodyDiv w:val="1"/>
      <w:marLeft w:val="0"/>
      <w:marRight w:val="0"/>
      <w:marTop w:val="0"/>
      <w:marBottom w:val="0"/>
      <w:divBdr>
        <w:top w:val="none" w:sz="0" w:space="0" w:color="auto"/>
        <w:left w:val="none" w:sz="0" w:space="0" w:color="auto"/>
        <w:bottom w:val="none" w:sz="0" w:space="0" w:color="auto"/>
        <w:right w:val="none" w:sz="0" w:space="0" w:color="auto"/>
      </w:divBdr>
    </w:div>
    <w:div w:id="1317150882">
      <w:bodyDiv w:val="1"/>
      <w:marLeft w:val="0"/>
      <w:marRight w:val="0"/>
      <w:marTop w:val="0"/>
      <w:marBottom w:val="0"/>
      <w:divBdr>
        <w:top w:val="none" w:sz="0" w:space="0" w:color="auto"/>
        <w:left w:val="none" w:sz="0" w:space="0" w:color="auto"/>
        <w:bottom w:val="none" w:sz="0" w:space="0" w:color="auto"/>
        <w:right w:val="none" w:sz="0" w:space="0" w:color="auto"/>
      </w:divBdr>
    </w:div>
    <w:div w:id="1322272930">
      <w:bodyDiv w:val="1"/>
      <w:marLeft w:val="0"/>
      <w:marRight w:val="0"/>
      <w:marTop w:val="0"/>
      <w:marBottom w:val="0"/>
      <w:divBdr>
        <w:top w:val="none" w:sz="0" w:space="0" w:color="auto"/>
        <w:left w:val="none" w:sz="0" w:space="0" w:color="auto"/>
        <w:bottom w:val="none" w:sz="0" w:space="0" w:color="auto"/>
        <w:right w:val="none" w:sz="0" w:space="0" w:color="auto"/>
      </w:divBdr>
      <w:divsChild>
        <w:div w:id="770930632">
          <w:marLeft w:val="-30"/>
          <w:marRight w:val="240"/>
          <w:marTop w:val="0"/>
          <w:marBottom w:val="195"/>
          <w:divBdr>
            <w:top w:val="none" w:sz="0" w:space="0" w:color="auto"/>
            <w:left w:val="none" w:sz="0" w:space="0" w:color="auto"/>
            <w:bottom w:val="none" w:sz="0" w:space="0" w:color="auto"/>
            <w:right w:val="none" w:sz="0" w:space="0" w:color="auto"/>
          </w:divBdr>
          <w:divsChild>
            <w:div w:id="738136311">
              <w:marLeft w:val="0"/>
              <w:marRight w:val="0"/>
              <w:marTop w:val="0"/>
              <w:marBottom w:val="0"/>
              <w:divBdr>
                <w:top w:val="none" w:sz="0" w:space="0" w:color="auto"/>
                <w:left w:val="none" w:sz="0" w:space="0" w:color="auto"/>
                <w:bottom w:val="none" w:sz="0" w:space="0" w:color="auto"/>
                <w:right w:val="none" w:sz="0" w:space="0" w:color="auto"/>
              </w:divBdr>
              <w:divsChild>
                <w:div w:id="1565291559">
                  <w:marLeft w:val="0"/>
                  <w:marRight w:val="0"/>
                  <w:marTop w:val="0"/>
                  <w:marBottom w:val="0"/>
                  <w:divBdr>
                    <w:top w:val="none" w:sz="0" w:space="0" w:color="auto"/>
                    <w:left w:val="none" w:sz="0" w:space="0" w:color="auto"/>
                    <w:bottom w:val="none" w:sz="0" w:space="0" w:color="auto"/>
                    <w:right w:val="none" w:sz="0" w:space="0" w:color="auto"/>
                  </w:divBdr>
                </w:div>
              </w:divsChild>
            </w:div>
            <w:div w:id="1515269930">
              <w:marLeft w:val="0"/>
              <w:marRight w:val="0"/>
              <w:marTop w:val="0"/>
              <w:marBottom w:val="0"/>
              <w:divBdr>
                <w:top w:val="none" w:sz="0" w:space="0" w:color="auto"/>
                <w:left w:val="none" w:sz="0" w:space="0" w:color="auto"/>
                <w:bottom w:val="none" w:sz="0" w:space="0" w:color="auto"/>
                <w:right w:val="none" w:sz="0" w:space="0" w:color="auto"/>
              </w:divBdr>
            </w:div>
            <w:div w:id="1975257986">
              <w:marLeft w:val="0"/>
              <w:marRight w:val="0"/>
              <w:marTop w:val="0"/>
              <w:marBottom w:val="0"/>
              <w:divBdr>
                <w:top w:val="none" w:sz="0" w:space="0" w:color="auto"/>
                <w:left w:val="none" w:sz="0" w:space="0" w:color="auto"/>
                <w:bottom w:val="none" w:sz="0" w:space="0" w:color="auto"/>
                <w:right w:val="none" w:sz="0" w:space="0" w:color="auto"/>
              </w:divBdr>
            </w:div>
            <w:div w:id="202304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677082">
      <w:bodyDiv w:val="1"/>
      <w:marLeft w:val="0"/>
      <w:marRight w:val="0"/>
      <w:marTop w:val="0"/>
      <w:marBottom w:val="0"/>
      <w:divBdr>
        <w:top w:val="none" w:sz="0" w:space="0" w:color="auto"/>
        <w:left w:val="none" w:sz="0" w:space="0" w:color="auto"/>
        <w:bottom w:val="none" w:sz="0" w:space="0" w:color="auto"/>
        <w:right w:val="none" w:sz="0" w:space="0" w:color="auto"/>
      </w:divBdr>
    </w:div>
    <w:div w:id="1330711956">
      <w:bodyDiv w:val="1"/>
      <w:marLeft w:val="0"/>
      <w:marRight w:val="0"/>
      <w:marTop w:val="0"/>
      <w:marBottom w:val="0"/>
      <w:divBdr>
        <w:top w:val="none" w:sz="0" w:space="0" w:color="auto"/>
        <w:left w:val="none" w:sz="0" w:space="0" w:color="auto"/>
        <w:bottom w:val="none" w:sz="0" w:space="0" w:color="auto"/>
        <w:right w:val="none" w:sz="0" w:space="0" w:color="auto"/>
      </w:divBdr>
      <w:divsChild>
        <w:div w:id="888222035">
          <w:marLeft w:val="0"/>
          <w:marRight w:val="0"/>
          <w:marTop w:val="0"/>
          <w:marBottom w:val="0"/>
          <w:divBdr>
            <w:top w:val="none" w:sz="0" w:space="0" w:color="auto"/>
            <w:left w:val="none" w:sz="0" w:space="0" w:color="auto"/>
            <w:bottom w:val="none" w:sz="0" w:space="0" w:color="auto"/>
            <w:right w:val="none" w:sz="0" w:space="0" w:color="auto"/>
          </w:divBdr>
        </w:div>
        <w:div w:id="1921912210">
          <w:marLeft w:val="0"/>
          <w:marRight w:val="0"/>
          <w:marTop w:val="0"/>
          <w:marBottom w:val="0"/>
          <w:divBdr>
            <w:top w:val="none" w:sz="0" w:space="0" w:color="auto"/>
            <w:left w:val="none" w:sz="0" w:space="0" w:color="auto"/>
            <w:bottom w:val="none" w:sz="0" w:space="0" w:color="auto"/>
            <w:right w:val="none" w:sz="0" w:space="0" w:color="auto"/>
          </w:divBdr>
        </w:div>
      </w:divsChild>
    </w:div>
    <w:div w:id="1336305359">
      <w:bodyDiv w:val="1"/>
      <w:marLeft w:val="0"/>
      <w:marRight w:val="0"/>
      <w:marTop w:val="0"/>
      <w:marBottom w:val="0"/>
      <w:divBdr>
        <w:top w:val="none" w:sz="0" w:space="0" w:color="auto"/>
        <w:left w:val="none" w:sz="0" w:space="0" w:color="auto"/>
        <w:bottom w:val="none" w:sz="0" w:space="0" w:color="auto"/>
        <w:right w:val="none" w:sz="0" w:space="0" w:color="auto"/>
      </w:divBdr>
    </w:div>
    <w:div w:id="1343506025">
      <w:bodyDiv w:val="1"/>
      <w:marLeft w:val="0"/>
      <w:marRight w:val="0"/>
      <w:marTop w:val="0"/>
      <w:marBottom w:val="0"/>
      <w:divBdr>
        <w:top w:val="none" w:sz="0" w:space="0" w:color="auto"/>
        <w:left w:val="none" w:sz="0" w:space="0" w:color="auto"/>
        <w:bottom w:val="none" w:sz="0" w:space="0" w:color="auto"/>
        <w:right w:val="none" w:sz="0" w:space="0" w:color="auto"/>
      </w:divBdr>
    </w:div>
    <w:div w:id="1346324057">
      <w:bodyDiv w:val="1"/>
      <w:marLeft w:val="0"/>
      <w:marRight w:val="0"/>
      <w:marTop w:val="0"/>
      <w:marBottom w:val="0"/>
      <w:divBdr>
        <w:top w:val="none" w:sz="0" w:space="0" w:color="auto"/>
        <w:left w:val="none" w:sz="0" w:space="0" w:color="auto"/>
        <w:bottom w:val="none" w:sz="0" w:space="0" w:color="auto"/>
        <w:right w:val="none" w:sz="0" w:space="0" w:color="auto"/>
      </w:divBdr>
    </w:div>
    <w:div w:id="1352607581">
      <w:bodyDiv w:val="1"/>
      <w:marLeft w:val="0"/>
      <w:marRight w:val="0"/>
      <w:marTop w:val="0"/>
      <w:marBottom w:val="0"/>
      <w:divBdr>
        <w:top w:val="none" w:sz="0" w:space="0" w:color="auto"/>
        <w:left w:val="none" w:sz="0" w:space="0" w:color="auto"/>
        <w:bottom w:val="none" w:sz="0" w:space="0" w:color="auto"/>
        <w:right w:val="none" w:sz="0" w:space="0" w:color="auto"/>
      </w:divBdr>
    </w:div>
    <w:div w:id="1361316362">
      <w:bodyDiv w:val="1"/>
      <w:marLeft w:val="0"/>
      <w:marRight w:val="0"/>
      <w:marTop w:val="0"/>
      <w:marBottom w:val="0"/>
      <w:divBdr>
        <w:top w:val="none" w:sz="0" w:space="0" w:color="auto"/>
        <w:left w:val="none" w:sz="0" w:space="0" w:color="auto"/>
        <w:bottom w:val="none" w:sz="0" w:space="0" w:color="auto"/>
        <w:right w:val="none" w:sz="0" w:space="0" w:color="auto"/>
      </w:divBdr>
      <w:divsChild>
        <w:div w:id="714351223">
          <w:marLeft w:val="0"/>
          <w:marRight w:val="0"/>
          <w:marTop w:val="0"/>
          <w:marBottom w:val="0"/>
          <w:divBdr>
            <w:top w:val="none" w:sz="0" w:space="0" w:color="auto"/>
            <w:left w:val="none" w:sz="0" w:space="0" w:color="auto"/>
            <w:bottom w:val="none" w:sz="0" w:space="0" w:color="auto"/>
            <w:right w:val="none" w:sz="0" w:space="0" w:color="auto"/>
          </w:divBdr>
          <w:divsChild>
            <w:div w:id="1926303863">
              <w:marLeft w:val="0"/>
              <w:marRight w:val="0"/>
              <w:marTop w:val="0"/>
              <w:marBottom w:val="0"/>
              <w:divBdr>
                <w:top w:val="none" w:sz="0" w:space="0" w:color="auto"/>
                <w:left w:val="none" w:sz="0" w:space="0" w:color="auto"/>
                <w:bottom w:val="none" w:sz="0" w:space="0" w:color="auto"/>
                <w:right w:val="none" w:sz="0" w:space="0" w:color="auto"/>
              </w:divBdr>
              <w:divsChild>
                <w:div w:id="1525748974">
                  <w:marLeft w:val="0"/>
                  <w:marRight w:val="0"/>
                  <w:marTop w:val="0"/>
                  <w:marBottom w:val="0"/>
                  <w:divBdr>
                    <w:top w:val="none" w:sz="0" w:space="0" w:color="auto"/>
                    <w:left w:val="none" w:sz="0" w:space="0" w:color="auto"/>
                    <w:bottom w:val="none" w:sz="0" w:space="0" w:color="auto"/>
                    <w:right w:val="none" w:sz="0" w:space="0" w:color="auto"/>
                  </w:divBdr>
                  <w:divsChild>
                    <w:div w:id="582027090">
                      <w:marLeft w:val="0"/>
                      <w:marRight w:val="0"/>
                      <w:marTop w:val="0"/>
                      <w:marBottom w:val="0"/>
                      <w:divBdr>
                        <w:top w:val="none" w:sz="0" w:space="0" w:color="auto"/>
                        <w:left w:val="none" w:sz="0" w:space="0" w:color="auto"/>
                        <w:bottom w:val="none" w:sz="0" w:space="0" w:color="auto"/>
                        <w:right w:val="none" w:sz="0" w:space="0" w:color="auto"/>
                      </w:divBdr>
                      <w:divsChild>
                        <w:div w:id="97251766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363630264">
      <w:bodyDiv w:val="1"/>
      <w:marLeft w:val="0"/>
      <w:marRight w:val="0"/>
      <w:marTop w:val="0"/>
      <w:marBottom w:val="0"/>
      <w:divBdr>
        <w:top w:val="none" w:sz="0" w:space="0" w:color="auto"/>
        <w:left w:val="none" w:sz="0" w:space="0" w:color="auto"/>
        <w:bottom w:val="none" w:sz="0" w:space="0" w:color="auto"/>
        <w:right w:val="none" w:sz="0" w:space="0" w:color="auto"/>
      </w:divBdr>
    </w:div>
    <w:div w:id="1367294523">
      <w:bodyDiv w:val="1"/>
      <w:marLeft w:val="0"/>
      <w:marRight w:val="0"/>
      <w:marTop w:val="0"/>
      <w:marBottom w:val="0"/>
      <w:divBdr>
        <w:top w:val="none" w:sz="0" w:space="0" w:color="auto"/>
        <w:left w:val="none" w:sz="0" w:space="0" w:color="auto"/>
        <w:bottom w:val="none" w:sz="0" w:space="0" w:color="auto"/>
        <w:right w:val="none" w:sz="0" w:space="0" w:color="auto"/>
      </w:divBdr>
    </w:div>
    <w:div w:id="1376927032">
      <w:bodyDiv w:val="1"/>
      <w:marLeft w:val="0"/>
      <w:marRight w:val="0"/>
      <w:marTop w:val="0"/>
      <w:marBottom w:val="0"/>
      <w:divBdr>
        <w:top w:val="none" w:sz="0" w:space="0" w:color="auto"/>
        <w:left w:val="none" w:sz="0" w:space="0" w:color="auto"/>
        <w:bottom w:val="none" w:sz="0" w:space="0" w:color="auto"/>
        <w:right w:val="none" w:sz="0" w:space="0" w:color="auto"/>
      </w:divBdr>
    </w:div>
    <w:div w:id="1384715530">
      <w:bodyDiv w:val="1"/>
      <w:marLeft w:val="0"/>
      <w:marRight w:val="0"/>
      <w:marTop w:val="0"/>
      <w:marBottom w:val="0"/>
      <w:divBdr>
        <w:top w:val="none" w:sz="0" w:space="0" w:color="auto"/>
        <w:left w:val="none" w:sz="0" w:space="0" w:color="auto"/>
        <w:bottom w:val="none" w:sz="0" w:space="0" w:color="auto"/>
        <w:right w:val="none" w:sz="0" w:space="0" w:color="auto"/>
      </w:divBdr>
      <w:divsChild>
        <w:div w:id="757335696">
          <w:marLeft w:val="0"/>
          <w:marRight w:val="0"/>
          <w:marTop w:val="0"/>
          <w:marBottom w:val="0"/>
          <w:divBdr>
            <w:top w:val="none" w:sz="0" w:space="0" w:color="auto"/>
            <w:left w:val="none" w:sz="0" w:space="0" w:color="auto"/>
            <w:bottom w:val="none" w:sz="0" w:space="0" w:color="auto"/>
            <w:right w:val="none" w:sz="0" w:space="0" w:color="auto"/>
          </w:divBdr>
        </w:div>
        <w:div w:id="925385197">
          <w:marLeft w:val="0"/>
          <w:marRight w:val="0"/>
          <w:marTop w:val="0"/>
          <w:marBottom w:val="0"/>
          <w:divBdr>
            <w:top w:val="none" w:sz="0" w:space="0" w:color="auto"/>
            <w:left w:val="none" w:sz="0" w:space="0" w:color="auto"/>
            <w:bottom w:val="none" w:sz="0" w:space="0" w:color="auto"/>
            <w:right w:val="none" w:sz="0" w:space="0" w:color="auto"/>
          </w:divBdr>
          <w:divsChild>
            <w:div w:id="1134642819">
              <w:marLeft w:val="0"/>
              <w:marRight w:val="0"/>
              <w:marTop w:val="0"/>
              <w:marBottom w:val="0"/>
              <w:divBdr>
                <w:top w:val="none" w:sz="0" w:space="0" w:color="auto"/>
                <w:left w:val="none" w:sz="0" w:space="0" w:color="auto"/>
                <w:bottom w:val="none" w:sz="0" w:space="0" w:color="auto"/>
                <w:right w:val="none" w:sz="0" w:space="0" w:color="auto"/>
              </w:divBdr>
              <w:divsChild>
                <w:div w:id="1764833165">
                  <w:marLeft w:val="0"/>
                  <w:marRight w:val="0"/>
                  <w:marTop w:val="0"/>
                  <w:marBottom w:val="0"/>
                  <w:divBdr>
                    <w:top w:val="none" w:sz="0" w:space="0" w:color="auto"/>
                    <w:left w:val="none" w:sz="0" w:space="0" w:color="auto"/>
                    <w:bottom w:val="none" w:sz="0" w:space="0" w:color="auto"/>
                    <w:right w:val="none" w:sz="0" w:space="0" w:color="auto"/>
                  </w:divBdr>
                  <w:divsChild>
                    <w:div w:id="1679313097">
                      <w:marLeft w:val="0"/>
                      <w:marRight w:val="0"/>
                      <w:marTop w:val="0"/>
                      <w:marBottom w:val="0"/>
                      <w:divBdr>
                        <w:top w:val="none" w:sz="0" w:space="0" w:color="auto"/>
                        <w:left w:val="none" w:sz="0" w:space="0" w:color="auto"/>
                        <w:bottom w:val="none" w:sz="0" w:space="0" w:color="auto"/>
                        <w:right w:val="none" w:sz="0" w:space="0" w:color="auto"/>
                      </w:divBdr>
                      <w:divsChild>
                        <w:div w:id="217739878">
                          <w:marLeft w:val="0"/>
                          <w:marRight w:val="0"/>
                          <w:marTop w:val="0"/>
                          <w:marBottom w:val="0"/>
                          <w:divBdr>
                            <w:top w:val="none" w:sz="0" w:space="0" w:color="auto"/>
                            <w:left w:val="none" w:sz="0" w:space="0" w:color="auto"/>
                            <w:bottom w:val="none" w:sz="0" w:space="0" w:color="auto"/>
                            <w:right w:val="none" w:sz="0" w:space="0" w:color="auto"/>
                          </w:divBdr>
                          <w:divsChild>
                            <w:div w:id="1072701192">
                              <w:marLeft w:val="0"/>
                              <w:marRight w:val="0"/>
                              <w:marTop w:val="0"/>
                              <w:marBottom w:val="0"/>
                              <w:divBdr>
                                <w:top w:val="none" w:sz="0" w:space="0" w:color="auto"/>
                                <w:left w:val="none" w:sz="0" w:space="0" w:color="auto"/>
                                <w:bottom w:val="none" w:sz="0" w:space="0" w:color="auto"/>
                                <w:right w:val="none" w:sz="0" w:space="0" w:color="auto"/>
                              </w:divBdr>
                              <w:divsChild>
                                <w:div w:id="868031878">
                                  <w:marLeft w:val="0"/>
                                  <w:marRight w:val="0"/>
                                  <w:marTop w:val="0"/>
                                  <w:marBottom w:val="0"/>
                                  <w:divBdr>
                                    <w:top w:val="none" w:sz="0" w:space="0" w:color="auto"/>
                                    <w:left w:val="none" w:sz="0" w:space="0" w:color="auto"/>
                                    <w:bottom w:val="none" w:sz="0" w:space="0" w:color="auto"/>
                                    <w:right w:val="none" w:sz="0" w:space="0" w:color="auto"/>
                                  </w:divBdr>
                                  <w:divsChild>
                                    <w:div w:id="1325665696">
                                      <w:marLeft w:val="0"/>
                                      <w:marRight w:val="0"/>
                                      <w:marTop w:val="0"/>
                                      <w:marBottom w:val="0"/>
                                      <w:divBdr>
                                        <w:top w:val="none" w:sz="0" w:space="0" w:color="auto"/>
                                        <w:left w:val="none" w:sz="0" w:space="0" w:color="auto"/>
                                        <w:bottom w:val="none" w:sz="0" w:space="0" w:color="auto"/>
                                        <w:right w:val="none" w:sz="0" w:space="0" w:color="auto"/>
                                      </w:divBdr>
                                      <w:divsChild>
                                        <w:div w:id="53746498">
                                          <w:marLeft w:val="0"/>
                                          <w:marRight w:val="0"/>
                                          <w:marTop w:val="0"/>
                                          <w:marBottom w:val="0"/>
                                          <w:divBdr>
                                            <w:top w:val="none" w:sz="0" w:space="0" w:color="auto"/>
                                            <w:left w:val="none" w:sz="0" w:space="0" w:color="auto"/>
                                            <w:bottom w:val="none" w:sz="0" w:space="0" w:color="auto"/>
                                            <w:right w:val="none" w:sz="0" w:space="0" w:color="auto"/>
                                          </w:divBdr>
                                        </w:div>
                                        <w:div w:id="133522494">
                                          <w:marLeft w:val="0"/>
                                          <w:marRight w:val="0"/>
                                          <w:marTop w:val="0"/>
                                          <w:marBottom w:val="0"/>
                                          <w:divBdr>
                                            <w:top w:val="none" w:sz="0" w:space="0" w:color="auto"/>
                                            <w:left w:val="none" w:sz="0" w:space="0" w:color="auto"/>
                                            <w:bottom w:val="none" w:sz="0" w:space="0" w:color="auto"/>
                                            <w:right w:val="none" w:sz="0" w:space="0" w:color="auto"/>
                                          </w:divBdr>
                                        </w:div>
                                        <w:div w:id="144901457">
                                          <w:marLeft w:val="0"/>
                                          <w:marRight w:val="0"/>
                                          <w:marTop w:val="0"/>
                                          <w:marBottom w:val="0"/>
                                          <w:divBdr>
                                            <w:top w:val="none" w:sz="0" w:space="0" w:color="auto"/>
                                            <w:left w:val="none" w:sz="0" w:space="0" w:color="auto"/>
                                            <w:bottom w:val="none" w:sz="0" w:space="0" w:color="auto"/>
                                            <w:right w:val="none" w:sz="0" w:space="0" w:color="auto"/>
                                          </w:divBdr>
                                        </w:div>
                                        <w:div w:id="1339427864">
                                          <w:marLeft w:val="0"/>
                                          <w:marRight w:val="0"/>
                                          <w:marTop w:val="0"/>
                                          <w:marBottom w:val="0"/>
                                          <w:divBdr>
                                            <w:top w:val="none" w:sz="0" w:space="0" w:color="auto"/>
                                            <w:left w:val="none" w:sz="0" w:space="0" w:color="auto"/>
                                            <w:bottom w:val="none" w:sz="0" w:space="0" w:color="auto"/>
                                            <w:right w:val="none" w:sz="0" w:space="0" w:color="auto"/>
                                          </w:divBdr>
                                        </w:div>
                                        <w:div w:id="141867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5374213">
      <w:bodyDiv w:val="1"/>
      <w:marLeft w:val="0"/>
      <w:marRight w:val="0"/>
      <w:marTop w:val="0"/>
      <w:marBottom w:val="0"/>
      <w:divBdr>
        <w:top w:val="none" w:sz="0" w:space="0" w:color="auto"/>
        <w:left w:val="none" w:sz="0" w:space="0" w:color="auto"/>
        <w:bottom w:val="none" w:sz="0" w:space="0" w:color="auto"/>
        <w:right w:val="none" w:sz="0" w:space="0" w:color="auto"/>
      </w:divBdr>
      <w:divsChild>
        <w:div w:id="821166612">
          <w:marLeft w:val="0"/>
          <w:marRight w:val="0"/>
          <w:marTop w:val="0"/>
          <w:marBottom w:val="0"/>
          <w:divBdr>
            <w:top w:val="none" w:sz="0" w:space="0" w:color="auto"/>
            <w:left w:val="none" w:sz="0" w:space="0" w:color="auto"/>
            <w:bottom w:val="none" w:sz="0" w:space="0" w:color="auto"/>
            <w:right w:val="none" w:sz="0" w:space="0" w:color="auto"/>
          </w:divBdr>
        </w:div>
        <w:div w:id="1378359981">
          <w:marLeft w:val="0"/>
          <w:marRight w:val="0"/>
          <w:marTop w:val="0"/>
          <w:marBottom w:val="0"/>
          <w:divBdr>
            <w:top w:val="none" w:sz="0" w:space="0" w:color="auto"/>
            <w:left w:val="none" w:sz="0" w:space="0" w:color="auto"/>
            <w:bottom w:val="none" w:sz="0" w:space="0" w:color="auto"/>
            <w:right w:val="none" w:sz="0" w:space="0" w:color="auto"/>
          </w:divBdr>
        </w:div>
        <w:div w:id="2115587634">
          <w:marLeft w:val="0"/>
          <w:marRight w:val="0"/>
          <w:marTop w:val="0"/>
          <w:marBottom w:val="0"/>
          <w:divBdr>
            <w:top w:val="none" w:sz="0" w:space="0" w:color="auto"/>
            <w:left w:val="none" w:sz="0" w:space="0" w:color="auto"/>
            <w:bottom w:val="none" w:sz="0" w:space="0" w:color="auto"/>
            <w:right w:val="none" w:sz="0" w:space="0" w:color="auto"/>
          </w:divBdr>
        </w:div>
      </w:divsChild>
    </w:div>
    <w:div w:id="1392460356">
      <w:bodyDiv w:val="1"/>
      <w:marLeft w:val="0"/>
      <w:marRight w:val="0"/>
      <w:marTop w:val="0"/>
      <w:marBottom w:val="0"/>
      <w:divBdr>
        <w:top w:val="none" w:sz="0" w:space="0" w:color="auto"/>
        <w:left w:val="none" w:sz="0" w:space="0" w:color="auto"/>
        <w:bottom w:val="none" w:sz="0" w:space="0" w:color="auto"/>
        <w:right w:val="none" w:sz="0" w:space="0" w:color="auto"/>
      </w:divBdr>
      <w:divsChild>
        <w:div w:id="330446892">
          <w:marLeft w:val="0"/>
          <w:marRight w:val="0"/>
          <w:marTop w:val="0"/>
          <w:marBottom w:val="0"/>
          <w:divBdr>
            <w:top w:val="none" w:sz="0" w:space="0" w:color="auto"/>
            <w:left w:val="none" w:sz="0" w:space="0" w:color="auto"/>
            <w:bottom w:val="none" w:sz="0" w:space="0" w:color="auto"/>
            <w:right w:val="none" w:sz="0" w:space="0" w:color="auto"/>
          </w:divBdr>
        </w:div>
        <w:div w:id="472258050">
          <w:marLeft w:val="0"/>
          <w:marRight w:val="0"/>
          <w:marTop w:val="0"/>
          <w:marBottom w:val="0"/>
          <w:divBdr>
            <w:top w:val="none" w:sz="0" w:space="0" w:color="auto"/>
            <w:left w:val="none" w:sz="0" w:space="0" w:color="auto"/>
            <w:bottom w:val="none" w:sz="0" w:space="0" w:color="auto"/>
            <w:right w:val="none" w:sz="0" w:space="0" w:color="auto"/>
          </w:divBdr>
        </w:div>
        <w:div w:id="775561869">
          <w:marLeft w:val="0"/>
          <w:marRight w:val="0"/>
          <w:marTop w:val="0"/>
          <w:marBottom w:val="0"/>
          <w:divBdr>
            <w:top w:val="none" w:sz="0" w:space="0" w:color="auto"/>
            <w:left w:val="none" w:sz="0" w:space="0" w:color="auto"/>
            <w:bottom w:val="none" w:sz="0" w:space="0" w:color="auto"/>
            <w:right w:val="none" w:sz="0" w:space="0" w:color="auto"/>
          </w:divBdr>
        </w:div>
        <w:div w:id="781533360">
          <w:marLeft w:val="0"/>
          <w:marRight w:val="0"/>
          <w:marTop w:val="0"/>
          <w:marBottom w:val="0"/>
          <w:divBdr>
            <w:top w:val="none" w:sz="0" w:space="0" w:color="auto"/>
            <w:left w:val="none" w:sz="0" w:space="0" w:color="auto"/>
            <w:bottom w:val="none" w:sz="0" w:space="0" w:color="auto"/>
            <w:right w:val="none" w:sz="0" w:space="0" w:color="auto"/>
          </w:divBdr>
        </w:div>
        <w:div w:id="1090006590">
          <w:marLeft w:val="0"/>
          <w:marRight w:val="0"/>
          <w:marTop w:val="0"/>
          <w:marBottom w:val="0"/>
          <w:divBdr>
            <w:top w:val="none" w:sz="0" w:space="0" w:color="auto"/>
            <w:left w:val="none" w:sz="0" w:space="0" w:color="auto"/>
            <w:bottom w:val="none" w:sz="0" w:space="0" w:color="auto"/>
            <w:right w:val="none" w:sz="0" w:space="0" w:color="auto"/>
          </w:divBdr>
        </w:div>
        <w:div w:id="1170371475">
          <w:marLeft w:val="0"/>
          <w:marRight w:val="0"/>
          <w:marTop w:val="0"/>
          <w:marBottom w:val="0"/>
          <w:divBdr>
            <w:top w:val="none" w:sz="0" w:space="0" w:color="auto"/>
            <w:left w:val="none" w:sz="0" w:space="0" w:color="auto"/>
            <w:bottom w:val="none" w:sz="0" w:space="0" w:color="auto"/>
            <w:right w:val="none" w:sz="0" w:space="0" w:color="auto"/>
          </w:divBdr>
        </w:div>
        <w:div w:id="1193149627">
          <w:marLeft w:val="0"/>
          <w:marRight w:val="0"/>
          <w:marTop w:val="0"/>
          <w:marBottom w:val="0"/>
          <w:divBdr>
            <w:top w:val="none" w:sz="0" w:space="0" w:color="auto"/>
            <w:left w:val="none" w:sz="0" w:space="0" w:color="auto"/>
            <w:bottom w:val="none" w:sz="0" w:space="0" w:color="auto"/>
            <w:right w:val="none" w:sz="0" w:space="0" w:color="auto"/>
          </w:divBdr>
        </w:div>
        <w:div w:id="1543248878">
          <w:marLeft w:val="0"/>
          <w:marRight w:val="0"/>
          <w:marTop w:val="0"/>
          <w:marBottom w:val="0"/>
          <w:divBdr>
            <w:top w:val="none" w:sz="0" w:space="0" w:color="auto"/>
            <w:left w:val="none" w:sz="0" w:space="0" w:color="auto"/>
            <w:bottom w:val="none" w:sz="0" w:space="0" w:color="auto"/>
            <w:right w:val="none" w:sz="0" w:space="0" w:color="auto"/>
          </w:divBdr>
        </w:div>
        <w:div w:id="1681161684">
          <w:marLeft w:val="0"/>
          <w:marRight w:val="0"/>
          <w:marTop w:val="0"/>
          <w:marBottom w:val="0"/>
          <w:divBdr>
            <w:top w:val="none" w:sz="0" w:space="0" w:color="auto"/>
            <w:left w:val="none" w:sz="0" w:space="0" w:color="auto"/>
            <w:bottom w:val="none" w:sz="0" w:space="0" w:color="auto"/>
            <w:right w:val="none" w:sz="0" w:space="0" w:color="auto"/>
          </w:divBdr>
        </w:div>
        <w:div w:id="1870800316">
          <w:marLeft w:val="0"/>
          <w:marRight w:val="0"/>
          <w:marTop w:val="0"/>
          <w:marBottom w:val="0"/>
          <w:divBdr>
            <w:top w:val="none" w:sz="0" w:space="0" w:color="auto"/>
            <w:left w:val="none" w:sz="0" w:space="0" w:color="auto"/>
            <w:bottom w:val="none" w:sz="0" w:space="0" w:color="auto"/>
            <w:right w:val="none" w:sz="0" w:space="0" w:color="auto"/>
          </w:divBdr>
        </w:div>
        <w:div w:id="1913730877">
          <w:marLeft w:val="0"/>
          <w:marRight w:val="0"/>
          <w:marTop w:val="0"/>
          <w:marBottom w:val="0"/>
          <w:divBdr>
            <w:top w:val="none" w:sz="0" w:space="0" w:color="auto"/>
            <w:left w:val="none" w:sz="0" w:space="0" w:color="auto"/>
            <w:bottom w:val="none" w:sz="0" w:space="0" w:color="auto"/>
            <w:right w:val="none" w:sz="0" w:space="0" w:color="auto"/>
          </w:divBdr>
        </w:div>
        <w:div w:id="1985963711">
          <w:marLeft w:val="0"/>
          <w:marRight w:val="0"/>
          <w:marTop w:val="0"/>
          <w:marBottom w:val="0"/>
          <w:divBdr>
            <w:top w:val="none" w:sz="0" w:space="0" w:color="auto"/>
            <w:left w:val="none" w:sz="0" w:space="0" w:color="auto"/>
            <w:bottom w:val="none" w:sz="0" w:space="0" w:color="auto"/>
            <w:right w:val="none" w:sz="0" w:space="0" w:color="auto"/>
          </w:divBdr>
        </w:div>
        <w:div w:id="2093967701">
          <w:marLeft w:val="0"/>
          <w:marRight w:val="0"/>
          <w:marTop w:val="0"/>
          <w:marBottom w:val="0"/>
          <w:divBdr>
            <w:top w:val="none" w:sz="0" w:space="0" w:color="auto"/>
            <w:left w:val="none" w:sz="0" w:space="0" w:color="auto"/>
            <w:bottom w:val="none" w:sz="0" w:space="0" w:color="auto"/>
            <w:right w:val="none" w:sz="0" w:space="0" w:color="auto"/>
          </w:divBdr>
        </w:div>
      </w:divsChild>
    </w:div>
    <w:div w:id="1398552294">
      <w:bodyDiv w:val="1"/>
      <w:marLeft w:val="0"/>
      <w:marRight w:val="0"/>
      <w:marTop w:val="0"/>
      <w:marBottom w:val="0"/>
      <w:divBdr>
        <w:top w:val="none" w:sz="0" w:space="0" w:color="auto"/>
        <w:left w:val="none" w:sz="0" w:space="0" w:color="auto"/>
        <w:bottom w:val="none" w:sz="0" w:space="0" w:color="auto"/>
        <w:right w:val="none" w:sz="0" w:space="0" w:color="auto"/>
      </w:divBdr>
      <w:divsChild>
        <w:div w:id="2090348179">
          <w:marLeft w:val="0"/>
          <w:marRight w:val="0"/>
          <w:marTop w:val="0"/>
          <w:marBottom w:val="0"/>
          <w:divBdr>
            <w:top w:val="none" w:sz="0" w:space="0" w:color="auto"/>
            <w:left w:val="none" w:sz="0" w:space="0" w:color="auto"/>
            <w:bottom w:val="none" w:sz="0" w:space="0" w:color="auto"/>
            <w:right w:val="none" w:sz="0" w:space="0" w:color="auto"/>
          </w:divBdr>
          <w:divsChild>
            <w:div w:id="512692511">
              <w:marLeft w:val="0"/>
              <w:marRight w:val="0"/>
              <w:marTop w:val="0"/>
              <w:marBottom w:val="0"/>
              <w:divBdr>
                <w:top w:val="none" w:sz="0" w:space="0" w:color="auto"/>
                <w:left w:val="none" w:sz="0" w:space="0" w:color="auto"/>
                <w:bottom w:val="none" w:sz="0" w:space="0" w:color="auto"/>
                <w:right w:val="none" w:sz="0" w:space="0" w:color="auto"/>
              </w:divBdr>
            </w:div>
            <w:div w:id="159535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816949">
      <w:bodyDiv w:val="1"/>
      <w:marLeft w:val="0"/>
      <w:marRight w:val="0"/>
      <w:marTop w:val="0"/>
      <w:marBottom w:val="0"/>
      <w:divBdr>
        <w:top w:val="none" w:sz="0" w:space="0" w:color="auto"/>
        <w:left w:val="none" w:sz="0" w:space="0" w:color="auto"/>
        <w:bottom w:val="none" w:sz="0" w:space="0" w:color="auto"/>
        <w:right w:val="none" w:sz="0" w:space="0" w:color="auto"/>
      </w:divBdr>
    </w:div>
    <w:div w:id="1399591071">
      <w:bodyDiv w:val="1"/>
      <w:marLeft w:val="0"/>
      <w:marRight w:val="0"/>
      <w:marTop w:val="0"/>
      <w:marBottom w:val="0"/>
      <w:divBdr>
        <w:top w:val="none" w:sz="0" w:space="0" w:color="auto"/>
        <w:left w:val="none" w:sz="0" w:space="0" w:color="auto"/>
        <w:bottom w:val="none" w:sz="0" w:space="0" w:color="auto"/>
        <w:right w:val="none" w:sz="0" w:space="0" w:color="auto"/>
      </w:divBdr>
      <w:divsChild>
        <w:div w:id="1367099186">
          <w:marLeft w:val="0"/>
          <w:marRight w:val="0"/>
          <w:marTop w:val="0"/>
          <w:marBottom w:val="120"/>
          <w:divBdr>
            <w:top w:val="single" w:sz="12" w:space="0" w:color="E2E2E2"/>
            <w:left w:val="single" w:sz="12" w:space="0" w:color="E2E2E2"/>
            <w:bottom w:val="single" w:sz="12" w:space="0" w:color="E2E2E2"/>
            <w:right w:val="single" w:sz="12" w:space="0" w:color="E2E2E2"/>
          </w:divBdr>
          <w:divsChild>
            <w:div w:id="26177556">
              <w:marLeft w:val="0"/>
              <w:marRight w:val="0"/>
              <w:marTop w:val="0"/>
              <w:marBottom w:val="0"/>
              <w:divBdr>
                <w:top w:val="single" w:sz="12" w:space="4" w:color="E2E2E2"/>
                <w:left w:val="none" w:sz="0" w:space="0" w:color="auto"/>
                <w:bottom w:val="none" w:sz="0" w:space="0" w:color="auto"/>
                <w:right w:val="none" w:sz="0" w:space="0" w:color="auto"/>
              </w:divBdr>
            </w:div>
            <w:div w:id="671028956">
              <w:marLeft w:val="0"/>
              <w:marRight w:val="0"/>
              <w:marTop w:val="120"/>
              <w:marBottom w:val="120"/>
              <w:divBdr>
                <w:top w:val="none" w:sz="0" w:space="0" w:color="auto"/>
                <w:left w:val="none" w:sz="0" w:space="0" w:color="auto"/>
                <w:bottom w:val="none" w:sz="0" w:space="0" w:color="auto"/>
                <w:right w:val="none" w:sz="0" w:space="0" w:color="auto"/>
              </w:divBdr>
            </w:div>
          </w:divsChild>
        </w:div>
        <w:div w:id="2000694449">
          <w:marLeft w:val="0"/>
          <w:marRight w:val="0"/>
          <w:marTop w:val="0"/>
          <w:marBottom w:val="240"/>
          <w:divBdr>
            <w:top w:val="none" w:sz="0" w:space="0" w:color="auto"/>
            <w:left w:val="none" w:sz="0" w:space="0" w:color="auto"/>
            <w:bottom w:val="none" w:sz="0" w:space="0" w:color="auto"/>
            <w:right w:val="none" w:sz="0" w:space="0" w:color="auto"/>
          </w:divBdr>
        </w:div>
      </w:divsChild>
    </w:div>
    <w:div w:id="1417939362">
      <w:bodyDiv w:val="1"/>
      <w:marLeft w:val="0"/>
      <w:marRight w:val="0"/>
      <w:marTop w:val="0"/>
      <w:marBottom w:val="0"/>
      <w:divBdr>
        <w:top w:val="none" w:sz="0" w:space="0" w:color="auto"/>
        <w:left w:val="none" w:sz="0" w:space="0" w:color="auto"/>
        <w:bottom w:val="none" w:sz="0" w:space="0" w:color="auto"/>
        <w:right w:val="none" w:sz="0" w:space="0" w:color="auto"/>
      </w:divBdr>
      <w:divsChild>
        <w:div w:id="394279896">
          <w:marLeft w:val="0"/>
          <w:marRight w:val="0"/>
          <w:marTop w:val="0"/>
          <w:marBottom w:val="0"/>
          <w:divBdr>
            <w:top w:val="none" w:sz="0" w:space="0" w:color="auto"/>
            <w:left w:val="none" w:sz="0" w:space="0" w:color="auto"/>
            <w:bottom w:val="none" w:sz="0" w:space="0" w:color="auto"/>
            <w:right w:val="none" w:sz="0" w:space="0" w:color="auto"/>
          </w:divBdr>
          <w:divsChild>
            <w:div w:id="219948052">
              <w:marLeft w:val="0"/>
              <w:marRight w:val="0"/>
              <w:marTop w:val="0"/>
              <w:marBottom w:val="0"/>
              <w:divBdr>
                <w:top w:val="none" w:sz="0" w:space="0" w:color="auto"/>
                <w:left w:val="none" w:sz="0" w:space="0" w:color="auto"/>
                <w:bottom w:val="none" w:sz="0" w:space="0" w:color="auto"/>
                <w:right w:val="none" w:sz="0" w:space="0" w:color="auto"/>
              </w:divBdr>
              <w:divsChild>
                <w:div w:id="1387410486">
                  <w:marLeft w:val="0"/>
                  <w:marRight w:val="0"/>
                  <w:marTop w:val="0"/>
                  <w:marBottom w:val="0"/>
                  <w:divBdr>
                    <w:top w:val="none" w:sz="0" w:space="0" w:color="auto"/>
                    <w:left w:val="none" w:sz="0" w:space="0" w:color="auto"/>
                    <w:bottom w:val="none" w:sz="0" w:space="0" w:color="auto"/>
                    <w:right w:val="none" w:sz="0" w:space="0" w:color="auto"/>
                  </w:divBdr>
                  <w:divsChild>
                    <w:div w:id="269170137">
                      <w:marLeft w:val="0"/>
                      <w:marRight w:val="0"/>
                      <w:marTop w:val="0"/>
                      <w:marBottom w:val="0"/>
                      <w:divBdr>
                        <w:top w:val="none" w:sz="0" w:space="0" w:color="auto"/>
                        <w:left w:val="none" w:sz="0" w:space="0" w:color="auto"/>
                        <w:bottom w:val="none" w:sz="0" w:space="0" w:color="auto"/>
                        <w:right w:val="none" w:sz="0" w:space="0" w:color="auto"/>
                      </w:divBdr>
                      <w:divsChild>
                        <w:div w:id="593824846">
                          <w:marLeft w:val="0"/>
                          <w:marRight w:val="0"/>
                          <w:marTop w:val="0"/>
                          <w:marBottom w:val="195"/>
                          <w:divBdr>
                            <w:top w:val="none" w:sz="0" w:space="0" w:color="auto"/>
                            <w:left w:val="none" w:sz="0" w:space="0" w:color="auto"/>
                            <w:bottom w:val="none" w:sz="0" w:space="0" w:color="auto"/>
                            <w:right w:val="none" w:sz="0" w:space="0" w:color="auto"/>
                          </w:divBdr>
                          <w:divsChild>
                            <w:div w:id="284851091">
                              <w:marLeft w:val="0"/>
                              <w:marRight w:val="0"/>
                              <w:marTop w:val="0"/>
                              <w:marBottom w:val="0"/>
                              <w:divBdr>
                                <w:top w:val="none" w:sz="0" w:space="0" w:color="auto"/>
                                <w:left w:val="none" w:sz="0" w:space="0" w:color="auto"/>
                                <w:bottom w:val="none" w:sz="0" w:space="0" w:color="auto"/>
                                <w:right w:val="none" w:sz="0" w:space="0" w:color="auto"/>
                              </w:divBdr>
                            </w:div>
                            <w:div w:id="817499468">
                              <w:marLeft w:val="0"/>
                              <w:marRight w:val="0"/>
                              <w:marTop w:val="0"/>
                              <w:marBottom w:val="0"/>
                              <w:divBdr>
                                <w:top w:val="none" w:sz="0" w:space="0" w:color="auto"/>
                                <w:left w:val="none" w:sz="0" w:space="0" w:color="auto"/>
                                <w:bottom w:val="none" w:sz="0" w:space="0" w:color="auto"/>
                                <w:right w:val="none" w:sz="0" w:space="0" w:color="auto"/>
                              </w:divBdr>
                            </w:div>
                            <w:div w:id="1201548982">
                              <w:marLeft w:val="0"/>
                              <w:marRight w:val="0"/>
                              <w:marTop w:val="0"/>
                              <w:marBottom w:val="0"/>
                              <w:divBdr>
                                <w:top w:val="none" w:sz="0" w:space="0" w:color="auto"/>
                                <w:left w:val="none" w:sz="0" w:space="0" w:color="auto"/>
                                <w:bottom w:val="none" w:sz="0" w:space="0" w:color="auto"/>
                                <w:right w:val="none" w:sz="0" w:space="0" w:color="auto"/>
                              </w:divBdr>
                              <w:divsChild>
                                <w:div w:id="1511797465">
                                  <w:marLeft w:val="0"/>
                                  <w:marRight w:val="0"/>
                                  <w:marTop w:val="0"/>
                                  <w:marBottom w:val="0"/>
                                  <w:divBdr>
                                    <w:top w:val="none" w:sz="0" w:space="0" w:color="auto"/>
                                    <w:left w:val="none" w:sz="0" w:space="0" w:color="auto"/>
                                    <w:bottom w:val="none" w:sz="0" w:space="0" w:color="auto"/>
                                    <w:right w:val="none" w:sz="0" w:space="0" w:color="auto"/>
                                  </w:divBdr>
                                </w:div>
                              </w:divsChild>
                            </w:div>
                            <w:div w:id="154929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9862">
          <w:marLeft w:val="0"/>
          <w:marRight w:val="0"/>
          <w:marTop w:val="0"/>
          <w:marBottom w:val="0"/>
          <w:divBdr>
            <w:top w:val="none" w:sz="0" w:space="0" w:color="auto"/>
            <w:left w:val="none" w:sz="0" w:space="0" w:color="auto"/>
            <w:bottom w:val="none" w:sz="0" w:space="0" w:color="auto"/>
            <w:right w:val="none" w:sz="0" w:space="0" w:color="auto"/>
          </w:divBdr>
          <w:divsChild>
            <w:div w:id="1944223204">
              <w:marLeft w:val="0"/>
              <w:marRight w:val="0"/>
              <w:marTop w:val="0"/>
              <w:marBottom w:val="0"/>
              <w:divBdr>
                <w:top w:val="none" w:sz="0" w:space="0" w:color="auto"/>
                <w:left w:val="none" w:sz="0" w:space="0" w:color="auto"/>
                <w:bottom w:val="none" w:sz="0" w:space="0" w:color="auto"/>
                <w:right w:val="none" w:sz="0" w:space="0" w:color="auto"/>
              </w:divBdr>
              <w:divsChild>
                <w:div w:id="643315182">
                  <w:marLeft w:val="0"/>
                  <w:marRight w:val="0"/>
                  <w:marTop w:val="0"/>
                  <w:marBottom w:val="0"/>
                  <w:divBdr>
                    <w:top w:val="none" w:sz="0" w:space="0" w:color="auto"/>
                    <w:left w:val="none" w:sz="0" w:space="0" w:color="auto"/>
                    <w:bottom w:val="none" w:sz="0" w:space="0" w:color="auto"/>
                    <w:right w:val="none" w:sz="0" w:space="0" w:color="auto"/>
                  </w:divBdr>
                  <w:divsChild>
                    <w:div w:id="113335337">
                      <w:marLeft w:val="0"/>
                      <w:marRight w:val="0"/>
                      <w:marTop w:val="0"/>
                      <w:marBottom w:val="0"/>
                      <w:divBdr>
                        <w:top w:val="none" w:sz="0" w:space="0" w:color="auto"/>
                        <w:left w:val="none" w:sz="0" w:space="0" w:color="auto"/>
                        <w:bottom w:val="none" w:sz="0" w:space="0" w:color="auto"/>
                        <w:right w:val="none" w:sz="0" w:space="0" w:color="auto"/>
                      </w:divBdr>
                      <w:divsChild>
                        <w:div w:id="1199001996">
                          <w:marLeft w:val="0"/>
                          <w:marRight w:val="0"/>
                          <w:marTop w:val="0"/>
                          <w:marBottom w:val="0"/>
                          <w:divBdr>
                            <w:top w:val="none" w:sz="0" w:space="0" w:color="auto"/>
                            <w:left w:val="none" w:sz="0" w:space="0" w:color="auto"/>
                            <w:bottom w:val="none" w:sz="0" w:space="0" w:color="auto"/>
                            <w:right w:val="none" w:sz="0" w:space="0" w:color="auto"/>
                          </w:divBdr>
                          <w:divsChild>
                            <w:div w:id="1055663625">
                              <w:marLeft w:val="0"/>
                              <w:marRight w:val="0"/>
                              <w:marTop w:val="120"/>
                              <w:marBottom w:val="0"/>
                              <w:divBdr>
                                <w:top w:val="none" w:sz="0" w:space="0" w:color="auto"/>
                                <w:left w:val="none" w:sz="0" w:space="0" w:color="auto"/>
                                <w:bottom w:val="none" w:sz="0" w:space="0" w:color="auto"/>
                                <w:right w:val="none" w:sz="0" w:space="0" w:color="auto"/>
                              </w:divBdr>
                            </w:div>
                          </w:divsChild>
                        </w:div>
                        <w:div w:id="1247880508">
                          <w:marLeft w:val="0"/>
                          <w:marRight w:val="0"/>
                          <w:marTop w:val="0"/>
                          <w:marBottom w:val="195"/>
                          <w:divBdr>
                            <w:top w:val="none" w:sz="0" w:space="0" w:color="auto"/>
                            <w:left w:val="none" w:sz="0" w:space="0" w:color="auto"/>
                            <w:bottom w:val="none" w:sz="0" w:space="0" w:color="auto"/>
                            <w:right w:val="none" w:sz="0" w:space="0" w:color="auto"/>
                          </w:divBdr>
                          <w:divsChild>
                            <w:div w:id="465197644">
                              <w:marLeft w:val="0"/>
                              <w:marRight w:val="0"/>
                              <w:marTop w:val="0"/>
                              <w:marBottom w:val="0"/>
                              <w:divBdr>
                                <w:top w:val="none" w:sz="0" w:space="0" w:color="auto"/>
                                <w:left w:val="none" w:sz="0" w:space="0" w:color="auto"/>
                                <w:bottom w:val="none" w:sz="0" w:space="0" w:color="auto"/>
                                <w:right w:val="none" w:sz="0" w:space="0" w:color="auto"/>
                              </w:divBdr>
                              <w:divsChild>
                                <w:div w:id="2088116304">
                                  <w:marLeft w:val="0"/>
                                  <w:marRight w:val="0"/>
                                  <w:marTop w:val="0"/>
                                  <w:marBottom w:val="0"/>
                                  <w:divBdr>
                                    <w:top w:val="none" w:sz="0" w:space="0" w:color="auto"/>
                                    <w:left w:val="none" w:sz="0" w:space="0" w:color="auto"/>
                                    <w:bottom w:val="none" w:sz="0" w:space="0" w:color="auto"/>
                                    <w:right w:val="none" w:sz="0" w:space="0" w:color="auto"/>
                                  </w:divBdr>
                                </w:div>
                              </w:divsChild>
                            </w:div>
                            <w:div w:id="820002970">
                              <w:marLeft w:val="0"/>
                              <w:marRight w:val="0"/>
                              <w:marTop w:val="0"/>
                              <w:marBottom w:val="0"/>
                              <w:divBdr>
                                <w:top w:val="none" w:sz="0" w:space="0" w:color="auto"/>
                                <w:left w:val="none" w:sz="0" w:space="0" w:color="auto"/>
                                <w:bottom w:val="none" w:sz="0" w:space="0" w:color="auto"/>
                                <w:right w:val="none" w:sz="0" w:space="0" w:color="auto"/>
                              </w:divBdr>
                            </w:div>
                          </w:divsChild>
                        </w:div>
                        <w:div w:id="1988362952">
                          <w:marLeft w:val="0"/>
                          <w:marRight w:val="0"/>
                          <w:marTop w:val="0"/>
                          <w:marBottom w:val="0"/>
                          <w:divBdr>
                            <w:top w:val="none" w:sz="0" w:space="0" w:color="auto"/>
                            <w:left w:val="none" w:sz="0" w:space="0" w:color="auto"/>
                            <w:bottom w:val="none" w:sz="0" w:space="0" w:color="auto"/>
                            <w:right w:val="none" w:sz="0" w:space="0" w:color="auto"/>
                          </w:divBdr>
                          <w:divsChild>
                            <w:div w:id="98123183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8282704">
      <w:bodyDiv w:val="1"/>
      <w:marLeft w:val="0"/>
      <w:marRight w:val="0"/>
      <w:marTop w:val="0"/>
      <w:marBottom w:val="0"/>
      <w:divBdr>
        <w:top w:val="none" w:sz="0" w:space="0" w:color="auto"/>
        <w:left w:val="none" w:sz="0" w:space="0" w:color="auto"/>
        <w:bottom w:val="none" w:sz="0" w:space="0" w:color="auto"/>
        <w:right w:val="none" w:sz="0" w:space="0" w:color="auto"/>
      </w:divBdr>
    </w:div>
    <w:div w:id="1421171029">
      <w:bodyDiv w:val="1"/>
      <w:marLeft w:val="0"/>
      <w:marRight w:val="0"/>
      <w:marTop w:val="0"/>
      <w:marBottom w:val="0"/>
      <w:divBdr>
        <w:top w:val="none" w:sz="0" w:space="0" w:color="auto"/>
        <w:left w:val="none" w:sz="0" w:space="0" w:color="auto"/>
        <w:bottom w:val="none" w:sz="0" w:space="0" w:color="auto"/>
        <w:right w:val="none" w:sz="0" w:space="0" w:color="auto"/>
      </w:divBdr>
      <w:divsChild>
        <w:div w:id="1347170384">
          <w:marLeft w:val="0"/>
          <w:marRight w:val="0"/>
          <w:marTop w:val="0"/>
          <w:marBottom w:val="0"/>
          <w:divBdr>
            <w:top w:val="none" w:sz="0" w:space="0" w:color="auto"/>
            <w:left w:val="none" w:sz="0" w:space="0" w:color="auto"/>
            <w:bottom w:val="none" w:sz="0" w:space="0" w:color="auto"/>
            <w:right w:val="none" w:sz="0" w:space="0" w:color="auto"/>
          </w:divBdr>
          <w:divsChild>
            <w:div w:id="1946232553">
              <w:marLeft w:val="0"/>
              <w:marRight w:val="0"/>
              <w:marTop w:val="0"/>
              <w:marBottom w:val="0"/>
              <w:divBdr>
                <w:top w:val="none" w:sz="0" w:space="0" w:color="auto"/>
                <w:left w:val="none" w:sz="0" w:space="0" w:color="auto"/>
                <w:bottom w:val="none" w:sz="0" w:space="0" w:color="auto"/>
                <w:right w:val="none" w:sz="0" w:space="0" w:color="auto"/>
              </w:divBdr>
            </w:div>
          </w:divsChild>
        </w:div>
        <w:div w:id="1674718633">
          <w:marLeft w:val="0"/>
          <w:marRight w:val="0"/>
          <w:marTop w:val="0"/>
          <w:marBottom w:val="0"/>
          <w:divBdr>
            <w:top w:val="none" w:sz="0" w:space="0" w:color="auto"/>
            <w:left w:val="none" w:sz="0" w:space="0" w:color="auto"/>
            <w:bottom w:val="none" w:sz="0" w:space="0" w:color="auto"/>
            <w:right w:val="none" w:sz="0" w:space="0" w:color="auto"/>
          </w:divBdr>
          <w:divsChild>
            <w:div w:id="209997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609037">
      <w:bodyDiv w:val="1"/>
      <w:marLeft w:val="0"/>
      <w:marRight w:val="0"/>
      <w:marTop w:val="0"/>
      <w:marBottom w:val="0"/>
      <w:divBdr>
        <w:top w:val="none" w:sz="0" w:space="0" w:color="auto"/>
        <w:left w:val="none" w:sz="0" w:space="0" w:color="auto"/>
        <w:bottom w:val="none" w:sz="0" w:space="0" w:color="auto"/>
        <w:right w:val="none" w:sz="0" w:space="0" w:color="auto"/>
      </w:divBdr>
    </w:div>
    <w:div w:id="1422020696">
      <w:bodyDiv w:val="1"/>
      <w:marLeft w:val="0"/>
      <w:marRight w:val="0"/>
      <w:marTop w:val="0"/>
      <w:marBottom w:val="0"/>
      <w:divBdr>
        <w:top w:val="none" w:sz="0" w:space="0" w:color="auto"/>
        <w:left w:val="none" w:sz="0" w:space="0" w:color="auto"/>
        <w:bottom w:val="none" w:sz="0" w:space="0" w:color="auto"/>
        <w:right w:val="none" w:sz="0" w:space="0" w:color="auto"/>
      </w:divBdr>
    </w:div>
    <w:div w:id="1440106555">
      <w:bodyDiv w:val="1"/>
      <w:marLeft w:val="0"/>
      <w:marRight w:val="0"/>
      <w:marTop w:val="0"/>
      <w:marBottom w:val="0"/>
      <w:divBdr>
        <w:top w:val="none" w:sz="0" w:space="0" w:color="auto"/>
        <w:left w:val="none" w:sz="0" w:space="0" w:color="auto"/>
        <w:bottom w:val="none" w:sz="0" w:space="0" w:color="auto"/>
        <w:right w:val="none" w:sz="0" w:space="0" w:color="auto"/>
      </w:divBdr>
    </w:div>
    <w:div w:id="1440493614">
      <w:bodyDiv w:val="1"/>
      <w:marLeft w:val="0"/>
      <w:marRight w:val="0"/>
      <w:marTop w:val="0"/>
      <w:marBottom w:val="0"/>
      <w:divBdr>
        <w:top w:val="none" w:sz="0" w:space="0" w:color="auto"/>
        <w:left w:val="none" w:sz="0" w:space="0" w:color="auto"/>
        <w:bottom w:val="none" w:sz="0" w:space="0" w:color="auto"/>
        <w:right w:val="none" w:sz="0" w:space="0" w:color="auto"/>
      </w:divBdr>
    </w:div>
    <w:div w:id="1440904168">
      <w:bodyDiv w:val="1"/>
      <w:marLeft w:val="0"/>
      <w:marRight w:val="0"/>
      <w:marTop w:val="0"/>
      <w:marBottom w:val="0"/>
      <w:divBdr>
        <w:top w:val="none" w:sz="0" w:space="0" w:color="auto"/>
        <w:left w:val="none" w:sz="0" w:space="0" w:color="auto"/>
        <w:bottom w:val="none" w:sz="0" w:space="0" w:color="auto"/>
        <w:right w:val="none" w:sz="0" w:space="0" w:color="auto"/>
      </w:divBdr>
      <w:divsChild>
        <w:div w:id="150828286">
          <w:marLeft w:val="0"/>
          <w:marRight w:val="0"/>
          <w:marTop w:val="0"/>
          <w:marBottom w:val="0"/>
          <w:divBdr>
            <w:top w:val="none" w:sz="0" w:space="0" w:color="auto"/>
            <w:left w:val="none" w:sz="0" w:space="0" w:color="auto"/>
            <w:bottom w:val="none" w:sz="0" w:space="0" w:color="auto"/>
            <w:right w:val="none" w:sz="0" w:space="0" w:color="auto"/>
          </w:divBdr>
        </w:div>
        <w:div w:id="165753758">
          <w:marLeft w:val="0"/>
          <w:marRight w:val="0"/>
          <w:marTop w:val="0"/>
          <w:marBottom w:val="0"/>
          <w:divBdr>
            <w:top w:val="none" w:sz="0" w:space="0" w:color="auto"/>
            <w:left w:val="none" w:sz="0" w:space="0" w:color="auto"/>
            <w:bottom w:val="none" w:sz="0" w:space="0" w:color="auto"/>
            <w:right w:val="none" w:sz="0" w:space="0" w:color="auto"/>
          </w:divBdr>
        </w:div>
        <w:div w:id="213742223">
          <w:marLeft w:val="0"/>
          <w:marRight w:val="0"/>
          <w:marTop w:val="0"/>
          <w:marBottom w:val="0"/>
          <w:divBdr>
            <w:top w:val="none" w:sz="0" w:space="0" w:color="auto"/>
            <w:left w:val="none" w:sz="0" w:space="0" w:color="auto"/>
            <w:bottom w:val="none" w:sz="0" w:space="0" w:color="auto"/>
            <w:right w:val="none" w:sz="0" w:space="0" w:color="auto"/>
          </w:divBdr>
        </w:div>
        <w:div w:id="1146436204">
          <w:marLeft w:val="0"/>
          <w:marRight w:val="0"/>
          <w:marTop w:val="0"/>
          <w:marBottom w:val="0"/>
          <w:divBdr>
            <w:top w:val="none" w:sz="0" w:space="0" w:color="auto"/>
            <w:left w:val="none" w:sz="0" w:space="0" w:color="auto"/>
            <w:bottom w:val="none" w:sz="0" w:space="0" w:color="auto"/>
            <w:right w:val="none" w:sz="0" w:space="0" w:color="auto"/>
          </w:divBdr>
        </w:div>
        <w:div w:id="1221475449">
          <w:marLeft w:val="0"/>
          <w:marRight w:val="0"/>
          <w:marTop w:val="0"/>
          <w:marBottom w:val="0"/>
          <w:divBdr>
            <w:top w:val="none" w:sz="0" w:space="0" w:color="auto"/>
            <w:left w:val="none" w:sz="0" w:space="0" w:color="auto"/>
            <w:bottom w:val="none" w:sz="0" w:space="0" w:color="auto"/>
            <w:right w:val="none" w:sz="0" w:space="0" w:color="auto"/>
          </w:divBdr>
        </w:div>
        <w:div w:id="1283072006">
          <w:marLeft w:val="0"/>
          <w:marRight w:val="0"/>
          <w:marTop w:val="0"/>
          <w:marBottom w:val="0"/>
          <w:divBdr>
            <w:top w:val="none" w:sz="0" w:space="0" w:color="auto"/>
            <w:left w:val="none" w:sz="0" w:space="0" w:color="auto"/>
            <w:bottom w:val="none" w:sz="0" w:space="0" w:color="auto"/>
            <w:right w:val="none" w:sz="0" w:space="0" w:color="auto"/>
          </w:divBdr>
        </w:div>
        <w:div w:id="1465847792">
          <w:marLeft w:val="0"/>
          <w:marRight w:val="0"/>
          <w:marTop w:val="0"/>
          <w:marBottom w:val="0"/>
          <w:divBdr>
            <w:top w:val="none" w:sz="0" w:space="0" w:color="auto"/>
            <w:left w:val="none" w:sz="0" w:space="0" w:color="auto"/>
            <w:bottom w:val="none" w:sz="0" w:space="0" w:color="auto"/>
            <w:right w:val="none" w:sz="0" w:space="0" w:color="auto"/>
          </w:divBdr>
        </w:div>
        <w:div w:id="1640106668">
          <w:marLeft w:val="0"/>
          <w:marRight w:val="0"/>
          <w:marTop w:val="0"/>
          <w:marBottom w:val="0"/>
          <w:divBdr>
            <w:top w:val="none" w:sz="0" w:space="0" w:color="auto"/>
            <w:left w:val="none" w:sz="0" w:space="0" w:color="auto"/>
            <w:bottom w:val="none" w:sz="0" w:space="0" w:color="auto"/>
            <w:right w:val="none" w:sz="0" w:space="0" w:color="auto"/>
          </w:divBdr>
        </w:div>
        <w:div w:id="1788159731">
          <w:marLeft w:val="0"/>
          <w:marRight w:val="0"/>
          <w:marTop w:val="0"/>
          <w:marBottom w:val="0"/>
          <w:divBdr>
            <w:top w:val="none" w:sz="0" w:space="0" w:color="auto"/>
            <w:left w:val="none" w:sz="0" w:space="0" w:color="auto"/>
            <w:bottom w:val="none" w:sz="0" w:space="0" w:color="auto"/>
            <w:right w:val="none" w:sz="0" w:space="0" w:color="auto"/>
          </w:divBdr>
        </w:div>
        <w:div w:id="2028552866">
          <w:marLeft w:val="0"/>
          <w:marRight w:val="0"/>
          <w:marTop w:val="0"/>
          <w:marBottom w:val="0"/>
          <w:divBdr>
            <w:top w:val="none" w:sz="0" w:space="0" w:color="auto"/>
            <w:left w:val="none" w:sz="0" w:space="0" w:color="auto"/>
            <w:bottom w:val="none" w:sz="0" w:space="0" w:color="auto"/>
            <w:right w:val="none" w:sz="0" w:space="0" w:color="auto"/>
          </w:divBdr>
        </w:div>
        <w:div w:id="2142184829">
          <w:marLeft w:val="0"/>
          <w:marRight w:val="0"/>
          <w:marTop w:val="0"/>
          <w:marBottom w:val="0"/>
          <w:divBdr>
            <w:top w:val="none" w:sz="0" w:space="0" w:color="auto"/>
            <w:left w:val="none" w:sz="0" w:space="0" w:color="auto"/>
            <w:bottom w:val="none" w:sz="0" w:space="0" w:color="auto"/>
            <w:right w:val="none" w:sz="0" w:space="0" w:color="auto"/>
          </w:divBdr>
        </w:div>
      </w:divsChild>
    </w:div>
    <w:div w:id="1447963867">
      <w:bodyDiv w:val="1"/>
      <w:marLeft w:val="0"/>
      <w:marRight w:val="0"/>
      <w:marTop w:val="0"/>
      <w:marBottom w:val="0"/>
      <w:divBdr>
        <w:top w:val="none" w:sz="0" w:space="0" w:color="auto"/>
        <w:left w:val="none" w:sz="0" w:space="0" w:color="auto"/>
        <w:bottom w:val="none" w:sz="0" w:space="0" w:color="auto"/>
        <w:right w:val="none" w:sz="0" w:space="0" w:color="auto"/>
      </w:divBdr>
    </w:div>
    <w:div w:id="1465922461">
      <w:bodyDiv w:val="1"/>
      <w:marLeft w:val="0"/>
      <w:marRight w:val="0"/>
      <w:marTop w:val="0"/>
      <w:marBottom w:val="0"/>
      <w:divBdr>
        <w:top w:val="none" w:sz="0" w:space="0" w:color="auto"/>
        <w:left w:val="none" w:sz="0" w:space="0" w:color="auto"/>
        <w:bottom w:val="none" w:sz="0" w:space="0" w:color="auto"/>
        <w:right w:val="none" w:sz="0" w:space="0" w:color="auto"/>
      </w:divBdr>
    </w:div>
    <w:div w:id="1467894895">
      <w:bodyDiv w:val="1"/>
      <w:marLeft w:val="0"/>
      <w:marRight w:val="0"/>
      <w:marTop w:val="0"/>
      <w:marBottom w:val="0"/>
      <w:divBdr>
        <w:top w:val="none" w:sz="0" w:space="0" w:color="auto"/>
        <w:left w:val="none" w:sz="0" w:space="0" w:color="auto"/>
        <w:bottom w:val="none" w:sz="0" w:space="0" w:color="auto"/>
        <w:right w:val="none" w:sz="0" w:space="0" w:color="auto"/>
      </w:divBdr>
    </w:div>
    <w:div w:id="1486120239">
      <w:bodyDiv w:val="1"/>
      <w:marLeft w:val="0"/>
      <w:marRight w:val="0"/>
      <w:marTop w:val="0"/>
      <w:marBottom w:val="0"/>
      <w:divBdr>
        <w:top w:val="none" w:sz="0" w:space="0" w:color="auto"/>
        <w:left w:val="none" w:sz="0" w:space="0" w:color="auto"/>
        <w:bottom w:val="none" w:sz="0" w:space="0" w:color="auto"/>
        <w:right w:val="none" w:sz="0" w:space="0" w:color="auto"/>
      </w:divBdr>
    </w:div>
    <w:div w:id="1486624459">
      <w:bodyDiv w:val="1"/>
      <w:marLeft w:val="0"/>
      <w:marRight w:val="0"/>
      <w:marTop w:val="0"/>
      <w:marBottom w:val="0"/>
      <w:divBdr>
        <w:top w:val="none" w:sz="0" w:space="0" w:color="auto"/>
        <w:left w:val="none" w:sz="0" w:space="0" w:color="auto"/>
        <w:bottom w:val="none" w:sz="0" w:space="0" w:color="auto"/>
        <w:right w:val="none" w:sz="0" w:space="0" w:color="auto"/>
      </w:divBdr>
    </w:div>
    <w:div w:id="1487941435">
      <w:bodyDiv w:val="1"/>
      <w:marLeft w:val="0"/>
      <w:marRight w:val="0"/>
      <w:marTop w:val="0"/>
      <w:marBottom w:val="0"/>
      <w:divBdr>
        <w:top w:val="none" w:sz="0" w:space="0" w:color="auto"/>
        <w:left w:val="none" w:sz="0" w:space="0" w:color="auto"/>
        <w:bottom w:val="none" w:sz="0" w:space="0" w:color="auto"/>
        <w:right w:val="none" w:sz="0" w:space="0" w:color="auto"/>
      </w:divBdr>
    </w:div>
    <w:div w:id="1500150348">
      <w:bodyDiv w:val="1"/>
      <w:marLeft w:val="0"/>
      <w:marRight w:val="0"/>
      <w:marTop w:val="0"/>
      <w:marBottom w:val="0"/>
      <w:divBdr>
        <w:top w:val="none" w:sz="0" w:space="0" w:color="auto"/>
        <w:left w:val="none" w:sz="0" w:space="0" w:color="auto"/>
        <w:bottom w:val="none" w:sz="0" w:space="0" w:color="auto"/>
        <w:right w:val="none" w:sz="0" w:space="0" w:color="auto"/>
      </w:divBdr>
    </w:div>
    <w:div w:id="1502963216">
      <w:bodyDiv w:val="1"/>
      <w:marLeft w:val="0"/>
      <w:marRight w:val="0"/>
      <w:marTop w:val="0"/>
      <w:marBottom w:val="0"/>
      <w:divBdr>
        <w:top w:val="none" w:sz="0" w:space="0" w:color="auto"/>
        <w:left w:val="none" w:sz="0" w:space="0" w:color="auto"/>
        <w:bottom w:val="none" w:sz="0" w:space="0" w:color="auto"/>
        <w:right w:val="none" w:sz="0" w:space="0" w:color="auto"/>
      </w:divBdr>
    </w:div>
    <w:div w:id="1510605897">
      <w:bodyDiv w:val="1"/>
      <w:marLeft w:val="0"/>
      <w:marRight w:val="0"/>
      <w:marTop w:val="0"/>
      <w:marBottom w:val="0"/>
      <w:divBdr>
        <w:top w:val="none" w:sz="0" w:space="0" w:color="auto"/>
        <w:left w:val="none" w:sz="0" w:space="0" w:color="auto"/>
        <w:bottom w:val="none" w:sz="0" w:space="0" w:color="auto"/>
        <w:right w:val="none" w:sz="0" w:space="0" w:color="auto"/>
      </w:divBdr>
      <w:divsChild>
        <w:div w:id="518355772">
          <w:marLeft w:val="0"/>
          <w:marRight w:val="0"/>
          <w:marTop w:val="0"/>
          <w:marBottom w:val="0"/>
          <w:divBdr>
            <w:top w:val="none" w:sz="0" w:space="0" w:color="auto"/>
            <w:left w:val="none" w:sz="0" w:space="0" w:color="auto"/>
            <w:bottom w:val="none" w:sz="0" w:space="0" w:color="auto"/>
            <w:right w:val="none" w:sz="0" w:space="0" w:color="auto"/>
          </w:divBdr>
          <w:divsChild>
            <w:div w:id="1589727672">
              <w:marLeft w:val="0"/>
              <w:marRight w:val="0"/>
              <w:marTop w:val="0"/>
              <w:marBottom w:val="0"/>
              <w:divBdr>
                <w:top w:val="none" w:sz="0" w:space="0" w:color="auto"/>
                <w:left w:val="none" w:sz="0" w:space="0" w:color="auto"/>
                <w:bottom w:val="none" w:sz="0" w:space="0" w:color="auto"/>
                <w:right w:val="none" w:sz="0" w:space="0" w:color="auto"/>
              </w:divBdr>
              <w:divsChild>
                <w:div w:id="347829866">
                  <w:marLeft w:val="0"/>
                  <w:marRight w:val="0"/>
                  <w:marTop w:val="0"/>
                  <w:marBottom w:val="0"/>
                  <w:divBdr>
                    <w:top w:val="none" w:sz="0" w:space="0" w:color="auto"/>
                    <w:left w:val="none" w:sz="0" w:space="0" w:color="auto"/>
                    <w:bottom w:val="none" w:sz="0" w:space="0" w:color="auto"/>
                    <w:right w:val="none" w:sz="0" w:space="0" w:color="auto"/>
                  </w:divBdr>
                  <w:divsChild>
                    <w:div w:id="258679934">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2123065792">
              <w:marLeft w:val="0"/>
              <w:marRight w:val="0"/>
              <w:marTop w:val="0"/>
              <w:marBottom w:val="0"/>
              <w:divBdr>
                <w:top w:val="none" w:sz="0" w:space="0" w:color="auto"/>
                <w:left w:val="none" w:sz="0" w:space="0" w:color="auto"/>
                <w:bottom w:val="none" w:sz="0" w:space="0" w:color="auto"/>
                <w:right w:val="none" w:sz="0" w:space="0" w:color="auto"/>
              </w:divBdr>
              <w:divsChild>
                <w:div w:id="586501489">
                  <w:marLeft w:val="0"/>
                  <w:marRight w:val="0"/>
                  <w:marTop w:val="0"/>
                  <w:marBottom w:val="0"/>
                  <w:divBdr>
                    <w:top w:val="none" w:sz="0" w:space="0" w:color="auto"/>
                    <w:left w:val="none" w:sz="0" w:space="0" w:color="auto"/>
                    <w:bottom w:val="none" w:sz="0" w:space="0" w:color="auto"/>
                    <w:right w:val="none" w:sz="0" w:space="0" w:color="auto"/>
                  </w:divBdr>
                  <w:divsChild>
                    <w:div w:id="1135568333">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910846262">
          <w:marLeft w:val="0"/>
          <w:marRight w:val="0"/>
          <w:marTop w:val="0"/>
          <w:marBottom w:val="0"/>
          <w:divBdr>
            <w:top w:val="none" w:sz="0" w:space="0" w:color="auto"/>
            <w:left w:val="none" w:sz="0" w:space="0" w:color="auto"/>
            <w:bottom w:val="none" w:sz="0" w:space="0" w:color="auto"/>
            <w:right w:val="none" w:sz="0" w:space="0" w:color="auto"/>
          </w:divBdr>
          <w:divsChild>
            <w:div w:id="210462780">
              <w:marLeft w:val="0"/>
              <w:marRight w:val="0"/>
              <w:marTop w:val="0"/>
              <w:marBottom w:val="0"/>
              <w:divBdr>
                <w:top w:val="none" w:sz="0" w:space="0" w:color="auto"/>
                <w:left w:val="none" w:sz="0" w:space="0" w:color="auto"/>
                <w:bottom w:val="none" w:sz="0" w:space="0" w:color="auto"/>
                <w:right w:val="none" w:sz="0" w:space="0" w:color="auto"/>
              </w:divBdr>
              <w:divsChild>
                <w:div w:id="1005979065">
                  <w:marLeft w:val="0"/>
                  <w:marRight w:val="0"/>
                  <w:marTop w:val="0"/>
                  <w:marBottom w:val="0"/>
                  <w:divBdr>
                    <w:top w:val="none" w:sz="0" w:space="0" w:color="auto"/>
                    <w:left w:val="none" w:sz="0" w:space="0" w:color="auto"/>
                    <w:bottom w:val="none" w:sz="0" w:space="0" w:color="auto"/>
                    <w:right w:val="none" w:sz="0" w:space="0" w:color="auto"/>
                  </w:divBdr>
                  <w:divsChild>
                    <w:div w:id="1734738038">
                      <w:marLeft w:val="0"/>
                      <w:marRight w:val="0"/>
                      <w:marTop w:val="60"/>
                      <w:marBottom w:val="0"/>
                      <w:divBdr>
                        <w:top w:val="none" w:sz="0" w:space="0" w:color="auto"/>
                        <w:left w:val="none" w:sz="0" w:space="0" w:color="auto"/>
                        <w:bottom w:val="none" w:sz="0" w:space="0" w:color="auto"/>
                        <w:right w:val="none" w:sz="0" w:space="0" w:color="auto"/>
                      </w:divBdr>
                    </w:div>
                  </w:divsChild>
                </w:div>
                <w:div w:id="1288126708">
                  <w:marLeft w:val="0"/>
                  <w:marRight w:val="0"/>
                  <w:marTop w:val="0"/>
                  <w:marBottom w:val="0"/>
                  <w:divBdr>
                    <w:top w:val="none" w:sz="0" w:space="0" w:color="auto"/>
                    <w:left w:val="none" w:sz="0" w:space="0" w:color="auto"/>
                    <w:bottom w:val="none" w:sz="0" w:space="0" w:color="auto"/>
                    <w:right w:val="none" w:sz="0" w:space="0" w:color="auto"/>
                  </w:divBdr>
                  <w:divsChild>
                    <w:div w:id="809784171">
                      <w:marLeft w:val="0"/>
                      <w:marRight w:val="0"/>
                      <w:marTop w:val="0"/>
                      <w:marBottom w:val="0"/>
                      <w:divBdr>
                        <w:top w:val="none" w:sz="0" w:space="0" w:color="auto"/>
                        <w:left w:val="none" w:sz="0" w:space="0" w:color="auto"/>
                        <w:bottom w:val="none" w:sz="0" w:space="0" w:color="auto"/>
                        <w:right w:val="none" w:sz="0" w:space="0" w:color="auto"/>
                      </w:divBdr>
                      <w:divsChild>
                        <w:div w:id="32751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764362">
              <w:marLeft w:val="0"/>
              <w:marRight w:val="0"/>
              <w:marTop w:val="0"/>
              <w:marBottom w:val="0"/>
              <w:divBdr>
                <w:top w:val="none" w:sz="0" w:space="0" w:color="auto"/>
                <w:left w:val="none" w:sz="0" w:space="0" w:color="auto"/>
                <w:bottom w:val="none" w:sz="0" w:space="0" w:color="auto"/>
                <w:right w:val="none" w:sz="0" w:space="0" w:color="auto"/>
              </w:divBdr>
              <w:divsChild>
                <w:div w:id="879518151">
                  <w:marLeft w:val="0"/>
                  <w:marRight w:val="0"/>
                  <w:marTop w:val="0"/>
                  <w:marBottom w:val="165"/>
                  <w:divBdr>
                    <w:top w:val="none" w:sz="0" w:space="0" w:color="auto"/>
                    <w:left w:val="none" w:sz="0" w:space="0" w:color="auto"/>
                    <w:bottom w:val="none" w:sz="0" w:space="0" w:color="auto"/>
                    <w:right w:val="none" w:sz="0" w:space="0" w:color="auto"/>
                  </w:divBdr>
                  <w:divsChild>
                    <w:div w:id="293095674">
                      <w:marLeft w:val="0"/>
                      <w:marRight w:val="0"/>
                      <w:marTop w:val="0"/>
                      <w:marBottom w:val="0"/>
                      <w:divBdr>
                        <w:top w:val="none" w:sz="0" w:space="0" w:color="auto"/>
                        <w:left w:val="none" w:sz="0" w:space="0" w:color="auto"/>
                        <w:bottom w:val="none" w:sz="0" w:space="0" w:color="auto"/>
                        <w:right w:val="none" w:sz="0" w:space="0" w:color="auto"/>
                      </w:divBdr>
                      <w:divsChild>
                        <w:div w:id="1455706815">
                          <w:marLeft w:val="0"/>
                          <w:marRight w:val="600"/>
                          <w:marTop w:val="0"/>
                          <w:marBottom w:val="0"/>
                          <w:divBdr>
                            <w:top w:val="none" w:sz="0" w:space="0" w:color="auto"/>
                            <w:left w:val="none" w:sz="0" w:space="0" w:color="auto"/>
                            <w:bottom w:val="none" w:sz="0" w:space="0" w:color="auto"/>
                            <w:right w:val="none" w:sz="0" w:space="0" w:color="auto"/>
                          </w:divBdr>
                        </w:div>
                      </w:divsChild>
                    </w:div>
                    <w:div w:id="326788057">
                      <w:marLeft w:val="0"/>
                      <w:marRight w:val="0"/>
                      <w:marTop w:val="0"/>
                      <w:marBottom w:val="0"/>
                      <w:divBdr>
                        <w:top w:val="none" w:sz="0" w:space="0" w:color="auto"/>
                        <w:left w:val="none" w:sz="0" w:space="0" w:color="auto"/>
                        <w:bottom w:val="none" w:sz="0" w:space="0" w:color="auto"/>
                        <w:right w:val="none" w:sz="0" w:space="0" w:color="auto"/>
                      </w:divBdr>
                      <w:divsChild>
                        <w:div w:id="1020818763">
                          <w:marLeft w:val="0"/>
                          <w:marRight w:val="150"/>
                          <w:marTop w:val="30"/>
                          <w:marBottom w:val="0"/>
                          <w:divBdr>
                            <w:top w:val="none" w:sz="0" w:space="0" w:color="auto"/>
                            <w:left w:val="none" w:sz="0" w:space="0" w:color="auto"/>
                            <w:bottom w:val="none" w:sz="0" w:space="0" w:color="auto"/>
                            <w:right w:val="none" w:sz="0" w:space="0" w:color="auto"/>
                          </w:divBdr>
                        </w:div>
                        <w:div w:id="1727221703">
                          <w:marLeft w:val="0"/>
                          <w:marRight w:val="15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241146">
      <w:bodyDiv w:val="1"/>
      <w:marLeft w:val="0"/>
      <w:marRight w:val="0"/>
      <w:marTop w:val="0"/>
      <w:marBottom w:val="0"/>
      <w:divBdr>
        <w:top w:val="none" w:sz="0" w:space="0" w:color="auto"/>
        <w:left w:val="none" w:sz="0" w:space="0" w:color="auto"/>
        <w:bottom w:val="none" w:sz="0" w:space="0" w:color="auto"/>
        <w:right w:val="none" w:sz="0" w:space="0" w:color="auto"/>
      </w:divBdr>
      <w:divsChild>
        <w:div w:id="475800958">
          <w:marLeft w:val="0"/>
          <w:marRight w:val="0"/>
          <w:marTop w:val="0"/>
          <w:marBottom w:val="0"/>
          <w:divBdr>
            <w:top w:val="none" w:sz="0" w:space="0" w:color="auto"/>
            <w:left w:val="none" w:sz="0" w:space="0" w:color="auto"/>
            <w:bottom w:val="none" w:sz="0" w:space="0" w:color="auto"/>
            <w:right w:val="none" w:sz="0" w:space="0" w:color="auto"/>
          </w:divBdr>
        </w:div>
        <w:div w:id="756175937">
          <w:marLeft w:val="0"/>
          <w:marRight w:val="0"/>
          <w:marTop w:val="0"/>
          <w:marBottom w:val="0"/>
          <w:divBdr>
            <w:top w:val="none" w:sz="0" w:space="0" w:color="auto"/>
            <w:left w:val="none" w:sz="0" w:space="0" w:color="auto"/>
            <w:bottom w:val="none" w:sz="0" w:space="0" w:color="auto"/>
            <w:right w:val="none" w:sz="0" w:space="0" w:color="auto"/>
          </w:divBdr>
        </w:div>
        <w:div w:id="1017075891">
          <w:marLeft w:val="0"/>
          <w:marRight w:val="0"/>
          <w:marTop w:val="0"/>
          <w:marBottom w:val="0"/>
          <w:divBdr>
            <w:top w:val="none" w:sz="0" w:space="0" w:color="auto"/>
            <w:left w:val="none" w:sz="0" w:space="0" w:color="auto"/>
            <w:bottom w:val="none" w:sz="0" w:space="0" w:color="auto"/>
            <w:right w:val="none" w:sz="0" w:space="0" w:color="auto"/>
          </w:divBdr>
        </w:div>
        <w:div w:id="1088237634">
          <w:marLeft w:val="0"/>
          <w:marRight w:val="0"/>
          <w:marTop w:val="0"/>
          <w:marBottom w:val="0"/>
          <w:divBdr>
            <w:top w:val="none" w:sz="0" w:space="0" w:color="auto"/>
            <w:left w:val="none" w:sz="0" w:space="0" w:color="auto"/>
            <w:bottom w:val="none" w:sz="0" w:space="0" w:color="auto"/>
            <w:right w:val="none" w:sz="0" w:space="0" w:color="auto"/>
          </w:divBdr>
        </w:div>
        <w:div w:id="1147480856">
          <w:marLeft w:val="0"/>
          <w:marRight w:val="0"/>
          <w:marTop w:val="0"/>
          <w:marBottom w:val="0"/>
          <w:divBdr>
            <w:top w:val="none" w:sz="0" w:space="0" w:color="auto"/>
            <w:left w:val="none" w:sz="0" w:space="0" w:color="auto"/>
            <w:bottom w:val="none" w:sz="0" w:space="0" w:color="auto"/>
            <w:right w:val="none" w:sz="0" w:space="0" w:color="auto"/>
          </w:divBdr>
        </w:div>
        <w:div w:id="1313869743">
          <w:marLeft w:val="0"/>
          <w:marRight w:val="0"/>
          <w:marTop w:val="0"/>
          <w:marBottom w:val="0"/>
          <w:divBdr>
            <w:top w:val="none" w:sz="0" w:space="0" w:color="auto"/>
            <w:left w:val="none" w:sz="0" w:space="0" w:color="auto"/>
            <w:bottom w:val="none" w:sz="0" w:space="0" w:color="auto"/>
            <w:right w:val="none" w:sz="0" w:space="0" w:color="auto"/>
          </w:divBdr>
        </w:div>
        <w:div w:id="1356884210">
          <w:marLeft w:val="0"/>
          <w:marRight w:val="0"/>
          <w:marTop w:val="0"/>
          <w:marBottom w:val="0"/>
          <w:divBdr>
            <w:top w:val="none" w:sz="0" w:space="0" w:color="auto"/>
            <w:left w:val="none" w:sz="0" w:space="0" w:color="auto"/>
            <w:bottom w:val="none" w:sz="0" w:space="0" w:color="auto"/>
            <w:right w:val="none" w:sz="0" w:space="0" w:color="auto"/>
          </w:divBdr>
        </w:div>
        <w:div w:id="1563056357">
          <w:marLeft w:val="0"/>
          <w:marRight w:val="0"/>
          <w:marTop w:val="0"/>
          <w:marBottom w:val="0"/>
          <w:divBdr>
            <w:top w:val="none" w:sz="0" w:space="0" w:color="auto"/>
            <w:left w:val="none" w:sz="0" w:space="0" w:color="auto"/>
            <w:bottom w:val="none" w:sz="0" w:space="0" w:color="auto"/>
            <w:right w:val="none" w:sz="0" w:space="0" w:color="auto"/>
          </w:divBdr>
        </w:div>
        <w:div w:id="1610159524">
          <w:marLeft w:val="0"/>
          <w:marRight w:val="0"/>
          <w:marTop w:val="0"/>
          <w:marBottom w:val="0"/>
          <w:divBdr>
            <w:top w:val="none" w:sz="0" w:space="0" w:color="auto"/>
            <w:left w:val="none" w:sz="0" w:space="0" w:color="auto"/>
            <w:bottom w:val="none" w:sz="0" w:space="0" w:color="auto"/>
            <w:right w:val="none" w:sz="0" w:space="0" w:color="auto"/>
          </w:divBdr>
        </w:div>
        <w:div w:id="1670255502">
          <w:marLeft w:val="0"/>
          <w:marRight w:val="0"/>
          <w:marTop w:val="0"/>
          <w:marBottom w:val="0"/>
          <w:divBdr>
            <w:top w:val="none" w:sz="0" w:space="0" w:color="auto"/>
            <w:left w:val="none" w:sz="0" w:space="0" w:color="auto"/>
            <w:bottom w:val="none" w:sz="0" w:space="0" w:color="auto"/>
            <w:right w:val="none" w:sz="0" w:space="0" w:color="auto"/>
          </w:divBdr>
        </w:div>
        <w:div w:id="1764298242">
          <w:marLeft w:val="0"/>
          <w:marRight w:val="0"/>
          <w:marTop w:val="0"/>
          <w:marBottom w:val="0"/>
          <w:divBdr>
            <w:top w:val="none" w:sz="0" w:space="0" w:color="auto"/>
            <w:left w:val="none" w:sz="0" w:space="0" w:color="auto"/>
            <w:bottom w:val="none" w:sz="0" w:space="0" w:color="auto"/>
            <w:right w:val="none" w:sz="0" w:space="0" w:color="auto"/>
          </w:divBdr>
        </w:div>
        <w:div w:id="1780252066">
          <w:marLeft w:val="0"/>
          <w:marRight w:val="0"/>
          <w:marTop w:val="0"/>
          <w:marBottom w:val="0"/>
          <w:divBdr>
            <w:top w:val="none" w:sz="0" w:space="0" w:color="auto"/>
            <w:left w:val="none" w:sz="0" w:space="0" w:color="auto"/>
            <w:bottom w:val="none" w:sz="0" w:space="0" w:color="auto"/>
            <w:right w:val="none" w:sz="0" w:space="0" w:color="auto"/>
          </w:divBdr>
        </w:div>
        <w:div w:id="1800492120">
          <w:marLeft w:val="0"/>
          <w:marRight w:val="0"/>
          <w:marTop w:val="0"/>
          <w:marBottom w:val="0"/>
          <w:divBdr>
            <w:top w:val="none" w:sz="0" w:space="0" w:color="auto"/>
            <w:left w:val="none" w:sz="0" w:space="0" w:color="auto"/>
            <w:bottom w:val="none" w:sz="0" w:space="0" w:color="auto"/>
            <w:right w:val="none" w:sz="0" w:space="0" w:color="auto"/>
          </w:divBdr>
        </w:div>
        <w:div w:id="1867020212">
          <w:marLeft w:val="0"/>
          <w:marRight w:val="0"/>
          <w:marTop w:val="0"/>
          <w:marBottom w:val="0"/>
          <w:divBdr>
            <w:top w:val="none" w:sz="0" w:space="0" w:color="auto"/>
            <w:left w:val="none" w:sz="0" w:space="0" w:color="auto"/>
            <w:bottom w:val="none" w:sz="0" w:space="0" w:color="auto"/>
            <w:right w:val="none" w:sz="0" w:space="0" w:color="auto"/>
          </w:divBdr>
        </w:div>
        <w:div w:id="1884170789">
          <w:marLeft w:val="0"/>
          <w:marRight w:val="0"/>
          <w:marTop w:val="0"/>
          <w:marBottom w:val="0"/>
          <w:divBdr>
            <w:top w:val="none" w:sz="0" w:space="0" w:color="auto"/>
            <w:left w:val="none" w:sz="0" w:space="0" w:color="auto"/>
            <w:bottom w:val="none" w:sz="0" w:space="0" w:color="auto"/>
            <w:right w:val="none" w:sz="0" w:space="0" w:color="auto"/>
          </w:divBdr>
        </w:div>
        <w:div w:id="1921602210">
          <w:marLeft w:val="0"/>
          <w:marRight w:val="0"/>
          <w:marTop w:val="0"/>
          <w:marBottom w:val="0"/>
          <w:divBdr>
            <w:top w:val="none" w:sz="0" w:space="0" w:color="auto"/>
            <w:left w:val="none" w:sz="0" w:space="0" w:color="auto"/>
            <w:bottom w:val="none" w:sz="0" w:space="0" w:color="auto"/>
            <w:right w:val="none" w:sz="0" w:space="0" w:color="auto"/>
          </w:divBdr>
        </w:div>
        <w:div w:id="1968075087">
          <w:marLeft w:val="0"/>
          <w:marRight w:val="0"/>
          <w:marTop w:val="0"/>
          <w:marBottom w:val="0"/>
          <w:divBdr>
            <w:top w:val="none" w:sz="0" w:space="0" w:color="auto"/>
            <w:left w:val="none" w:sz="0" w:space="0" w:color="auto"/>
            <w:bottom w:val="none" w:sz="0" w:space="0" w:color="auto"/>
            <w:right w:val="none" w:sz="0" w:space="0" w:color="auto"/>
          </w:divBdr>
        </w:div>
      </w:divsChild>
    </w:div>
    <w:div w:id="1521626539">
      <w:bodyDiv w:val="1"/>
      <w:marLeft w:val="0"/>
      <w:marRight w:val="0"/>
      <w:marTop w:val="0"/>
      <w:marBottom w:val="0"/>
      <w:divBdr>
        <w:top w:val="none" w:sz="0" w:space="0" w:color="auto"/>
        <w:left w:val="none" w:sz="0" w:space="0" w:color="auto"/>
        <w:bottom w:val="none" w:sz="0" w:space="0" w:color="auto"/>
        <w:right w:val="none" w:sz="0" w:space="0" w:color="auto"/>
      </w:divBdr>
    </w:div>
    <w:div w:id="1524132867">
      <w:bodyDiv w:val="1"/>
      <w:marLeft w:val="0"/>
      <w:marRight w:val="0"/>
      <w:marTop w:val="0"/>
      <w:marBottom w:val="0"/>
      <w:divBdr>
        <w:top w:val="none" w:sz="0" w:space="0" w:color="auto"/>
        <w:left w:val="none" w:sz="0" w:space="0" w:color="auto"/>
        <w:bottom w:val="none" w:sz="0" w:space="0" w:color="auto"/>
        <w:right w:val="none" w:sz="0" w:space="0" w:color="auto"/>
      </w:divBdr>
    </w:div>
    <w:div w:id="1531842368">
      <w:bodyDiv w:val="1"/>
      <w:marLeft w:val="0"/>
      <w:marRight w:val="0"/>
      <w:marTop w:val="0"/>
      <w:marBottom w:val="0"/>
      <w:divBdr>
        <w:top w:val="none" w:sz="0" w:space="0" w:color="auto"/>
        <w:left w:val="none" w:sz="0" w:space="0" w:color="auto"/>
        <w:bottom w:val="none" w:sz="0" w:space="0" w:color="auto"/>
        <w:right w:val="none" w:sz="0" w:space="0" w:color="auto"/>
      </w:divBdr>
    </w:div>
    <w:div w:id="1537232800">
      <w:bodyDiv w:val="1"/>
      <w:marLeft w:val="0"/>
      <w:marRight w:val="0"/>
      <w:marTop w:val="0"/>
      <w:marBottom w:val="0"/>
      <w:divBdr>
        <w:top w:val="none" w:sz="0" w:space="0" w:color="auto"/>
        <w:left w:val="none" w:sz="0" w:space="0" w:color="auto"/>
        <w:bottom w:val="none" w:sz="0" w:space="0" w:color="auto"/>
        <w:right w:val="none" w:sz="0" w:space="0" w:color="auto"/>
      </w:divBdr>
    </w:div>
    <w:div w:id="1556504471">
      <w:bodyDiv w:val="1"/>
      <w:marLeft w:val="0"/>
      <w:marRight w:val="0"/>
      <w:marTop w:val="0"/>
      <w:marBottom w:val="0"/>
      <w:divBdr>
        <w:top w:val="none" w:sz="0" w:space="0" w:color="auto"/>
        <w:left w:val="none" w:sz="0" w:space="0" w:color="auto"/>
        <w:bottom w:val="none" w:sz="0" w:space="0" w:color="auto"/>
        <w:right w:val="none" w:sz="0" w:space="0" w:color="auto"/>
      </w:divBdr>
      <w:divsChild>
        <w:div w:id="72899703">
          <w:marLeft w:val="0"/>
          <w:marRight w:val="0"/>
          <w:marTop w:val="0"/>
          <w:marBottom w:val="0"/>
          <w:divBdr>
            <w:top w:val="none" w:sz="0" w:space="0" w:color="auto"/>
            <w:left w:val="none" w:sz="0" w:space="0" w:color="auto"/>
            <w:bottom w:val="none" w:sz="0" w:space="0" w:color="auto"/>
            <w:right w:val="none" w:sz="0" w:space="0" w:color="auto"/>
          </w:divBdr>
        </w:div>
        <w:div w:id="459495955">
          <w:marLeft w:val="0"/>
          <w:marRight w:val="0"/>
          <w:marTop w:val="0"/>
          <w:marBottom w:val="0"/>
          <w:divBdr>
            <w:top w:val="none" w:sz="0" w:space="0" w:color="auto"/>
            <w:left w:val="none" w:sz="0" w:space="0" w:color="auto"/>
            <w:bottom w:val="none" w:sz="0" w:space="0" w:color="auto"/>
            <w:right w:val="none" w:sz="0" w:space="0" w:color="auto"/>
          </w:divBdr>
        </w:div>
        <w:div w:id="710691315">
          <w:marLeft w:val="0"/>
          <w:marRight w:val="0"/>
          <w:marTop w:val="0"/>
          <w:marBottom w:val="0"/>
          <w:divBdr>
            <w:top w:val="none" w:sz="0" w:space="0" w:color="auto"/>
            <w:left w:val="none" w:sz="0" w:space="0" w:color="auto"/>
            <w:bottom w:val="none" w:sz="0" w:space="0" w:color="auto"/>
            <w:right w:val="none" w:sz="0" w:space="0" w:color="auto"/>
          </w:divBdr>
        </w:div>
      </w:divsChild>
    </w:div>
    <w:div w:id="1573929342">
      <w:bodyDiv w:val="1"/>
      <w:marLeft w:val="0"/>
      <w:marRight w:val="0"/>
      <w:marTop w:val="0"/>
      <w:marBottom w:val="0"/>
      <w:divBdr>
        <w:top w:val="none" w:sz="0" w:space="0" w:color="auto"/>
        <w:left w:val="none" w:sz="0" w:space="0" w:color="auto"/>
        <w:bottom w:val="none" w:sz="0" w:space="0" w:color="auto"/>
        <w:right w:val="none" w:sz="0" w:space="0" w:color="auto"/>
      </w:divBdr>
    </w:div>
    <w:div w:id="1593705096">
      <w:bodyDiv w:val="1"/>
      <w:marLeft w:val="0"/>
      <w:marRight w:val="0"/>
      <w:marTop w:val="0"/>
      <w:marBottom w:val="0"/>
      <w:divBdr>
        <w:top w:val="none" w:sz="0" w:space="0" w:color="auto"/>
        <w:left w:val="none" w:sz="0" w:space="0" w:color="auto"/>
        <w:bottom w:val="none" w:sz="0" w:space="0" w:color="auto"/>
        <w:right w:val="none" w:sz="0" w:space="0" w:color="auto"/>
      </w:divBdr>
    </w:div>
    <w:div w:id="1597513849">
      <w:bodyDiv w:val="1"/>
      <w:marLeft w:val="0"/>
      <w:marRight w:val="0"/>
      <w:marTop w:val="0"/>
      <w:marBottom w:val="0"/>
      <w:divBdr>
        <w:top w:val="none" w:sz="0" w:space="0" w:color="auto"/>
        <w:left w:val="none" w:sz="0" w:space="0" w:color="auto"/>
        <w:bottom w:val="none" w:sz="0" w:space="0" w:color="auto"/>
        <w:right w:val="none" w:sz="0" w:space="0" w:color="auto"/>
      </w:divBdr>
    </w:div>
    <w:div w:id="1604265292">
      <w:bodyDiv w:val="1"/>
      <w:marLeft w:val="0"/>
      <w:marRight w:val="0"/>
      <w:marTop w:val="0"/>
      <w:marBottom w:val="0"/>
      <w:divBdr>
        <w:top w:val="none" w:sz="0" w:space="0" w:color="auto"/>
        <w:left w:val="none" w:sz="0" w:space="0" w:color="auto"/>
        <w:bottom w:val="none" w:sz="0" w:space="0" w:color="auto"/>
        <w:right w:val="none" w:sz="0" w:space="0" w:color="auto"/>
      </w:divBdr>
    </w:div>
    <w:div w:id="1618873854">
      <w:bodyDiv w:val="1"/>
      <w:marLeft w:val="0"/>
      <w:marRight w:val="0"/>
      <w:marTop w:val="0"/>
      <w:marBottom w:val="0"/>
      <w:divBdr>
        <w:top w:val="none" w:sz="0" w:space="0" w:color="auto"/>
        <w:left w:val="none" w:sz="0" w:space="0" w:color="auto"/>
        <w:bottom w:val="none" w:sz="0" w:space="0" w:color="auto"/>
        <w:right w:val="none" w:sz="0" w:space="0" w:color="auto"/>
      </w:divBdr>
      <w:divsChild>
        <w:div w:id="545028295">
          <w:marLeft w:val="0"/>
          <w:marRight w:val="0"/>
          <w:marTop w:val="0"/>
          <w:marBottom w:val="120"/>
          <w:divBdr>
            <w:top w:val="single" w:sz="12" w:space="0" w:color="E2E2E2"/>
            <w:left w:val="single" w:sz="12" w:space="0" w:color="E2E2E2"/>
            <w:bottom w:val="single" w:sz="12" w:space="0" w:color="E2E2E2"/>
            <w:right w:val="single" w:sz="12" w:space="0" w:color="E2E2E2"/>
          </w:divBdr>
          <w:divsChild>
            <w:div w:id="1798141094">
              <w:marLeft w:val="0"/>
              <w:marRight w:val="0"/>
              <w:marTop w:val="0"/>
              <w:marBottom w:val="0"/>
              <w:divBdr>
                <w:top w:val="single" w:sz="12" w:space="4" w:color="E2E2E2"/>
                <w:left w:val="none" w:sz="0" w:space="0" w:color="auto"/>
                <w:bottom w:val="none" w:sz="0" w:space="0" w:color="auto"/>
                <w:right w:val="none" w:sz="0" w:space="0" w:color="auto"/>
              </w:divBdr>
            </w:div>
          </w:divsChild>
        </w:div>
        <w:div w:id="1560095352">
          <w:marLeft w:val="0"/>
          <w:marRight w:val="0"/>
          <w:marTop w:val="0"/>
          <w:marBottom w:val="120"/>
          <w:divBdr>
            <w:top w:val="single" w:sz="12" w:space="0" w:color="E2E2E2"/>
            <w:left w:val="single" w:sz="12" w:space="0" w:color="E2E2E2"/>
            <w:bottom w:val="single" w:sz="12" w:space="0" w:color="E2E2E2"/>
            <w:right w:val="single" w:sz="12" w:space="0" w:color="E2E2E2"/>
          </w:divBdr>
          <w:divsChild>
            <w:div w:id="1302156860">
              <w:marLeft w:val="0"/>
              <w:marRight w:val="0"/>
              <w:marTop w:val="120"/>
              <w:marBottom w:val="120"/>
              <w:divBdr>
                <w:top w:val="none" w:sz="0" w:space="0" w:color="auto"/>
                <w:left w:val="none" w:sz="0" w:space="0" w:color="auto"/>
                <w:bottom w:val="none" w:sz="0" w:space="0" w:color="auto"/>
                <w:right w:val="none" w:sz="0" w:space="0" w:color="auto"/>
              </w:divBdr>
            </w:div>
            <w:div w:id="1416901631">
              <w:marLeft w:val="0"/>
              <w:marRight w:val="0"/>
              <w:marTop w:val="0"/>
              <w:marBottom w:val="0"/>
              <w:divBdr>
                <w:top w:val="single" w:sz="12" w:space="4" w:color="E2E2E2"/>
                <w:left w:val="none" w:sz="0" w:space="0" w:color="auto"/>
                <w:bottom w:val="none" w:sz="0" w:space="0" w:color="auto"/>
                <w:right w:val="none" w:sz="0" w:space="0" w:color="auto"/>
              </w:divBdr>
            </w:div>
          </w:divsChild>
        </w:div>
        <w:div w:id="1984381672">
          <w:marLeft w:val="0"/>
          <w:marRight w:val="0"/>
          <w:marTop w:val="0"/>
          <w:marBottom w:val="120"/>
          <w:divBdr>
            <w:top w:val="single" w:sz="12" w:space="0" w:color="E2E2E2"/>
            <w:left w:val="single" w:sz="12" w:space="0" w:color="E2E2E2"/>
            <w:bottom w:val="single" w:sz="12" w:space="0" w:color="E2E2E2"/>
            <w:right w:val="single" w:sz="12" w:space="0" w:color="E2E2E2"/>
          </w:divBdr>
          <w:divsChild>
            <w:div w:id="159466804">
              <w:marLeft w:val="0"/>
              <w:marRight w:val="0"/>
              <w:marTop w:val="0"/>
              <w:marBottom w:val="0"/>
              <w:divBdr>
                <w:top w:val="single" w:sz="12" w:space="4" w:color="E2E2E2"/>
                <w:left w:val="none" w:sz="0" w:space="0" w:color="auto"/>
                <w:bottom w:val="none" w:sz="0" w:space="0" w:color="auto"/>
                <w:right w:val="none" w:sz="0" w:space="0" w:color="auto"/>
              </w:divBdr>
            </w:div>
            <w:div w:id="55312781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621180140">
      <w:bodyDiv w:val="1"/>
      <w:marLeft w:val="0"/>
      <w:marRight w:val="0"/>
      <w:marTop w:val="0"/>
      <w:marBottom w:val="0"/>
      <w:divBdr>
        <w:top w:val="none" w:sz="0" w:space="0" w:color="auto"/>
        <w:left w:val="none" w:sz="0" w:space="0" w:color="auto"/>
        <w:bottom w:val="none" w:sz="0" w:space="0" w:color="auto"/>
        <w:right w:val="none" w:sz="0" w:space="0" w:color="auto"/>
      </w:divBdr>
      <w:divsChild>
        <w:div w:id="759370956">
          <w:marLeft w:val="0"/>
          <w:marRight w:val="0"/>
          <w:marTop w:val="0"/>
          <w:marBottom w:val="0"/>
          <w:divBdr>
            <w:top w:val="none" w:sz="0" w:space="0" w:color="auto"/>
            <w:left w:val="none" w:sz="0" w:space="0" w:color="auto"/>
            <w:bottom w:val="none" w:sz="0" w:space="0" w:color="auto"/>
            <w:right w:val="none" w:sz="0" w:space="0" w:color="auto"/>
          </w:divBdr>
          <w:divsChild>
            <w:div w:id="7760717">
              <w:marLeft w:val="0"/>
              <w:marRight w:val="0"/>
              <w:marTop w:val="0"/>
              <w:marBottom w:val="0"/>
              <w:divBdr>
                <w:top w:val="none" w:sz="0" w:space="0" w:color="auto"/>
                <w:left w:val="none" w:sz="0" w:space="0" w:color="auto"/>
                <w:bottom w:val="none" w:sz="0" w:space="0" w:color="auto"/>
                <w:right w:val="none" w:sz="0" w:space="0" w:color="auto"/>
              </w:divBdr>
            </w:div>
            <w:div w:id="149904695">
              <w:marLeft w:val="0"/>
              <w:marRight w:val="0"/>
              <w:marTop w:val="0"/>
              <w:marBottom w:val="0"/>
              <w:divBdr>
                <w:top w:val="none" w:sz="0" w:space="0" w:color="auto"/>
                <w:left w:val="none" w:sz="0" w:space="0" w:color="auto"/>
                <w:bottom w:val="none" w:sz="0" w:space="0" w:color="auto"/>
                <w:right w:val="none" w:sz="0" w:space="0" w:color="auto"/>
              </w:divBdr>
            </w:div>
            <w:div w:id="204293542">
              <w:marLeft w:val="0"/>
              <w:marRight w:val="0"/>
              <w:marTop w:val="0"/>
              <w:marBottom w:val="0"/>
              <w:divBdr>
                <w:top w:val="none" w:sz="0" w:space="0" w:color="auto"/>
                <w:left w:val="none" w:sz="0" w:space="0" w:color="auto"/>
                <w:bottom w:val="none" w:sz="0" w:space="0" w:color="auto"/>
                <w:right w:val="none" w:sz="0" w:space="0" w:color="auto"/>
              </w:divBdr>
            </w:div>
            <w:div w:id="447746013">
              <w:marLeft w:val="0"/>
              <w:marRight w:val="0"/>
              <w:marTop w:val="0"/>
              <w:marBottom w:val="0"/>
              <w:divBdr>
                <w:top w:val="none" w:sz="0" w:space="0" w:color="auto"/>
                <w:left w:val="none" w:sz="0" w:space="0" w:color="auto"/>
                <w:bottom w:val="none" w:sz="0" w:space="0" w:color="auto"/>
                <w:right w:val="none" w:sz="0" w:space="0" w:color="auto"/>
              </w:divBdr>
            </w:div>
            <w:div w:id="455414158">
              <w:marLeft w:val="0"/>
              <w:marRight w:val="0"/>
              <w:marTop w:val="0"/>
              <w:marBottom w:val="0"/>
              <w:divBdr>
                <w:top w:val="none" w:sz="0" w:space="0" w:color="auto"/>
                <w:left w:val="none" w:sz="0" w:space="0" w:color="auto"/>
                <w:bottom w:val="none" w:sz="0" w:space="0" w:color="auto"/>
                <w:right w:val="none" w:sz="0" w:space="0" w:color="auto"/>
              </w:divBdr>
            </w:div>
            <w:div w:id="562327446">
              <w:marLeft w:val="0"/>
              <w:marRight w:val="0"/>
              <w:marTop w:val="0"/>
              <w:marBottom w:val="0"/>
              <w:divBdr>
                <w:top w:val="none" w:sz="0" w:space="0" w:color="auto"/>
                <w:left w:val="none" w:sz="0" w:space="0" w:color="auto"/>
                <w:bottom w:val="none" w:sz="0" w:space="0" w:color="auto"/>
                <w:right w:val="none" w:sz="0" w:space="0" w:color="auto"/>
              </w:divBdr>
            </w:div>
            <w:div w:id="790827078">
              <w:marLeft w:val="0"/>
              <w:marRight w:val="0"/>
              <w:marTop w:val="0"/>
              <w:marBottom w:val="0"/>
              <w:divBdr>
                <w:top w:val="none" w:sz="0" w:space="0" w:color="auto"/>
                <w:left w:val="none" w:sz="0" w:space="0" w:color="auto"/>
                <w:bottom w:val="none" w:sz="0" w:space="0" w:color="auto"/>
                <w:right w:val="none" w:sz="0" w:space="0" w:color="auto"/>
              </w:divBdr>
            </w:div>
            <w:div w:id="1128233344">
              <w:marLeft w:val="0"/>
              <w:marRight w:val="0"/>
              <w:marTop w:val="0"/>
              <w:marBottom w:val="0"/>
              <w:divBdr>
                <w:top w:val="none" w:sz="0" w:space="0" w:color="auto"/>
                <w:left w:val="none" w:sz="0" w:space="0" w:color="auto"/>
                <w:bottom w:val="none" w:sz="0" w:space="0" w:color="auto"/>
                <w:right w:val="none" w:sz="0" w:space="0" w:color="auto"/>
              </w:divBdr>
            </w:div>
            <w:div w:id="1285767380">
              <w:marLeft w:val="0"/>
              <w:marRight w:val="0"/>
              <w:marTop w:val="0"/>
              <w:marBottom w:val="0"/>
              <w:divBdr>
                <w:top w:val="none" w:sz="0" w:space="0" w:color="auto"/>
                <w:left w:val="none" w:sz="0" w:space="0" w:color="auto"/>
                <w:bottom w:val="none" w:sz="0" w:space="0" w:color="auto"/>
                <w:right w:val="none" w:sz="0" w:space="0" w:color="auto"/>
              </w:divBdr>
            </w:div>
            <w:div w:id="1471904396">
              <w:marLeft w:val="0"/>
              <w:marRight w:val="0"/>
              <w:marTop w:val="0"/>
              <w:marBottom w:val="0"/>
              <w:divBdr>
                <w:top w:val="none" w:sz="0" w:space="0" w:color="auto"/>
                <w:left w:val="none" w:sz="0" w:space="0" w:color="auto"/>
                <w:bottom w:val="none" w:sz="0" w:space="0" w:color="auto"/>
                <w:right w:val="none" w:sz="0" w:space="0" w:color="auto"/>
              </w:divBdr>
            </w:div>
            <w:div w:id="1576940566">
              <w:marLeft w:val="0"/>
              <w:marRight w:val="0"/>
              <w:marTop w:val="0"/>
              <w:marBottom w:val="0"/>
              <w:divBdr>
                <w:top w:val="none" w:sz="0" w:space="0" w:color="auto"/>
                <w:left w:val="none" w:sz="0" w:space="0" w:color="auto"/>
                <w:bottom w:val="none" w:sz="0" w:space="0" w:color="auto"/>
                <w:right w:val="none" w:sz="0" w:space="0" w:color="auto"/>
              </w:divBdr>
            </w:div>
            <w:div w:id="1677268692">
              <w:marLeft w:val="0"/>
              <w:marRight w:val="0"/>
              <w:marTop w:val="0"/>
              <w:marBottom w:val="0"/>
              <w:divBdr>
                <w:top w:val="none" w:sz="0" w:space="0" w:color="auto"/>
                <w:left w:val="none" w:sz="0" w:space="0" w:color="auto"/>
                <w:bottom w:val="none" w:sz="0" w:space="0" w:color="auto"/>
                <w:right w:val="none" w:sz="0" w:space="0" w:color="auto"/>
              </w:divBdr>
            </w:div>
            <w:div w:id="1772697855">
              <w:marLeft w:val="0"/>
              <w:marRight w:val="0"/>
              <w:marTop w:val="0"/>
              <w:marBottom w:val="0"/>
              <w:divBdr>
                <w:top w:val="none" w:sz="0" w:space="0" w:color="auto"/>
                <w:left w:val="none" w:sz="0" w:space="0" w:color="auto"/>
                <w:bottom w:val="none" w:sz="0" w:space="0" w:color="auto"/>
                <w:right w:val="none" w:sz="0" w:space="0" w:color="auto"/>
              </w:divBdr>
            </w:div>
            <w:div w:id="1844541925">
              <w:marLeft w:val="0"/>
              <w:marRight w:val="0"/>
              <w:marTop w:val="0"/>
              <w:marBottom w:val="0"/>
              <w:divBdr>
                <w:top w:val="none" w:sz="0" w:space="0" w:color="auto"/>
                <w:left w:val="none" w:sz="0" w:space="0" w:color="auto"/>
                <w:bottom w:val="none" w:sz="0" w:space="0" w:color="auto"/>
                <w:right w:val="none" w:sz="0" w:space="0" w:color="auto"/>
              </w:divBdr>
            </w:div>
            <w:div w:id="2071297623">
              <w:marLeft w:val="0"/>
              <w:marRight w:val="0"/>
              <w:marTop w:val="0"/>
              <w:marBottom w:val="0"/>
              <w:divBdr>
                <w:top w:val="none" w:sz="0" w:space="0" w:color="auto"/>
                <w:left w:val="none" w:sz="0" w:space="0" w:color="auto"/>
                <w:bottom w:val="none" w:sz="0" w:space="0" w:color="auto"/>
                <w:right w:val="none" w:sz="0" w:space="0" w:color="auto"/>
              </w:divBdr>
            </w:div>
            <w:div w:id="2106461378">
              <w:marLeft w:val="0"/>
              <w:marRight w:val="0"/>
              <w:marTop w:val="0"/>
              <w:marBottom w:val="0"/>
              <w:divBdr>
                <w:top w:val="none" w:sz="0" w:space="0" w:color="auto"/>
                <w:left w:val="none" w:sz="0" w:space="0" w:color="auto"/>
                <w:bottom w:val="none" w:sz="0" w:space="0" w:color="auto"/>
                <w:right w:val="none" w:sz="0" w:space="0" w:color="auto"/>
              </w:divBdr>
            </w:div>
            <w:div w:id="2107799149">
              <w:marLeft w:val="0"/>
              <w:marRight w:val="0"/>
              <w:marTop w:val="0"/>
              <w:marBottom w:val="0"/>
              <w:divBdr>
                <w:top w:val="none" w:sz="0" w:space="0" w:color="auto"/>
                <w:left w:val="none" w:sz="0" w:space="0" w:color="auto"/>
                <w:bottom w:val="none" w:sz="0" w:space="0" w:color="auto"/>
                <w:right w:val="none" w:sz="0" w:space="0" w:color="auto"/>
              </w:divBdr>
            </w:div>
            <w:div w:id="2120176316">
              <w:marLeft w:val="0"/>
              <w:marRight w:val="0"/>
              <w:marTop w:val="0"/>
              <w:marBottom w:val="0"/>
              <w:divBdr>
                <w:top w:val="none" w:sz="0" w:space="0" w:color="auto"/>
                <w:left w:val="none" w:sz="0" w:space="0" w:color="auto"/>
                <w:bottom w:val="none" w:sz="0" w:space="0" w:color="auto"/>
                <w:right w:val="none" w:sz="0" w:space="0" w:color="auto"/>
              </w:divBdr>
            </w:div>
          </w:divsChild>
        </w:div>
        <w:div w:id="1091775251">
          <w:marLeft w:val="0"/>
          <w:marRight w:val="0"/>
          <w:marTop w:val="0"/>
          <w:marBottom w:val="0"/>
          <w:divBdr>
            <w:top w:val="none" w:sz="0" w:space="0" w:color="auto"/>
            <w:left w:val="none" w:sz="0" w:space="0" w:color="auto"/>
            <w:bottom w:val="none" w:sz="0" w:space="0" w:color="auto"/>
            <w:right w:val="none" w:sz="0" w:space="0" w:color="auto"/>
          </w:divBdr>
        </w:div>
      </w:divsChild>
    </w:div>
    <w:div w:id="1625232249">
      <w:bodyDiv w:val="1"/>
      <w:marLeft w:val="0"/>
      <w:marRight w:val="0"/>
      <w:marTop w:val="0"/>
      <w:marBottom w:val="0"/>
      <w:divBdr>
        <w:top w:val="none" w:sz="0" w:space="0" w:color="auto"/>
        <w:left w:val="none" w:sz="0" w:space="0" w:color="auto"/>
        <w:bottom w:val="none" w:sz="0" w:space="0" w:color="auto"/>
        <w:right w:val="none" w:sz="0" w:space="0" w:color="auto"/>
      </w:divBdr>
      <w:divsChild>
        <w:div w:id="359747398">
          <w:marLeft w:val="0"/>
          <w:marRight w:val="0"/>
          <w:marTop w:val="0"/>
          <w:marBottom w:val="0"/>
          <w:divBdr>
            <w:top w:val="none" w:sz="0" w:space="0" w:color="auto"/>
            <w:left w:val="none" w:sz="0" w:space="0" w:color="auto"/>
            <w:bottom w:val="none" w:sz="0" w:space="0" w:color="auto"/>
            <w:right w:val="none" w:sz="0" w:space="0" w:color="auto"/>
          </w:divBdr>
          <w:divsChild>
            <w:div w:id="839924791">
              <w:marLeft w:val="0"/>
              <w:marRight w:val="0"/>
              <w:marTop w:val="105"/>
              <w:marBottom w:val="0"/>
              <w:divBdr>
                <w:top w:val="none" w:sz="0" w:space="0" w:color="auto"/>
                <w:left w:val="none" w:sz="0" w:space="0" w:color="auto"/>
                <w:bottom w:val="none" w:sz="0" w:space="0" w:color="auto"/>
                <w:right w:val="none" w:sz="0" w:space="0" w:color="auto"/>
              </w:divBdr>
            </w:div>
          </w:divsChild>
        </w:div>
        <w:div w:id="1739017149">
          <w:marLeft w:val="0"/>
          <w:marRight w:val="0"/>
          <w:marTop w:val="0"/>
          <w:marBottom w:val="0"/>
          <w:divBdr>
            <w:top w:val="none" w:sz="0" w:space="0" w:color="auto"/>
            <w:left w:val="none" w:sz="0" w:space="0" w:color="auto"/>
            <w:bottom w:val="none" w:sz="0" w:space="0" w:color="auto"/>
            <w:right w:val="none" w:sz="0" w:space="0" w:color="auto"/>
          </w:divBdr>
          <w:divsChild>
            <w:div w:id="19405331">
              <w:marLeft w:val="0"/>
              <w:marRight w:val="0"/>
              <w:marTop w:val="0"/>
              <w:marBottom w:val="0"/>
              <w:divBdr>
                <w:top w:val="none" w:sz="0" w:space="0" w:color="auto"/>
                <w:left w:val="none" w:sz="0" w:space="0" w:color="auto"/>
                <w:bottom w:val="none" w:sz="0" w:space="0" w:color="auto"/>
                <w:right w:val="none" w:sz="0" w:space="0" w:color="auto"/>
              </w:divBdr>
              <w:divsChild>
                <w:div w:id="1721123704">
                  <w:marLeft w:val="0"/>
                  <w:marRight w:val="0"/>
                  <w:marTop w:val="105"/>
                  <w:marBottom w:val="0"/>
                  <w:divBdr>
                    <w:top w:val="none" w:sz="0" w:space="0" w:color="auto"/>
                    <w:left w:val="none" w:sz="0" w:space="0" w:color="auto"/>
                    <w:bottom w:val="none" w:sz="0" w:space="0" w:color="auto"/>
                    <w:right w:val="none" w:sz="0" w:space="0" w:color="auto"/>
                  </w:divBdr>
                  <w:divsChild>
                    <w:div w:id="1101292894">
                      <w:marLeft w:val="0"/>
                      <w:marRight w:val="0"/>
                      <w:marTop w:val="0"/>
                      <w:marBottom w:val="0"/>
                      <w:divBdr>
                        <w:top w:val="none" w:sz="0" w:space="0" w:color="auto"/>
                        <w:left w:val="none" w:sz="0" w:space="0" w:color="auto"/>
                        <w:bottom w:val="none" w:sz="0" w:space="0" w:color="auto"/>
                        <w:right w:val="none" w:sz="0" w:space="0" w:color="auto"/>
                      </w:divBdr>
                      <w:divsChild>
                        <w:div w:id="1147478076">
                          <w:marLeft w:val="0"/>
                          <w:marRight w:val="0"/>
                          <w:marTop w:val="0"/>
                          <w:marBottom w:val="0"/>
                          <w:divBdr>
                            <w:top w:val="none" w:sz="0" w:space="0" w:color="auto"/>
                            <w:left w:val="none" w:sz="0" w:space="0" w:color="auto"/>
                            <w:bottom w:val="none" w:sz="0" w:space="0" w:color="auto"/>
                            <w:right w:val="none" w:sz="0" w:space="0" w:color="auto"/>
                          </w:divBdr>
                          <w:divsChild>
                            <w:div w:id="358048970">
                              <w:marLeft w:val="0"/>
                              <w:marRight w:val="0"/>
                              <w:marTop w:val="0"/>
                              <w:marBottom w:val="0"/>
                              <w:divBdr>
                                <w:top w:val="none" w:sz="0" w:space="0" w:color="auto"/>
                                <w:left w:val="none" w:sz="0" w:space="0" w:color="auto"/>
                                <w:bottom w:val="none" w:sz="0" w:space="0" w:color="auto"/>
                                <w:right w:val="none" w:sz="0" w:space="0" w:color="auto"/>
                              </w:divBdr>
                              <w:divsChild>
                                <w:div w:id="845285298">
                                  <w:marLeft w:val="0"/>
                                  <w:marRight w:val="0"/>
                                  <w:marTop w:val="0"/>
                                  <w:marBottom w:val="0"/>
                                  <w:divBdr>
                                    <w:top w:val="none" w:sz="0" w:space="0" w:color="auto"/>
                                    <w:left w:val="none" w:sz="0" w:space="0" w:color="auto"/>
                                    <w:bottom w:val="none" w:sz="0" w:space="0" w:color="auto"/>
                                    <w:right w:val="none" w:sz="0" w:space="0" w:color="auto"/>
                                  </w:divBdr>
                                </w:div>
                                <w:div w:id="1784378860">
                                  <w:marLeft w:val="0"/>
                                  <w:marRight w:val="0"/>
                                  <w:marTop w:val="0"/>
                                  <w:marBottom w:val="0"/>
                                  <w:divBdr>
                                    <w:top w:val="none" w:sz="0" w:space="0" w:color="auto"/>
                                    <w:left w:val="none" w:sz="0" w:space="0" w:color="auto"/>
                                    <w:bottom w:val="none" w:sz="0" w:space="0" w:color="auto"/>
                                    <w:right w:val="none" w:sz="0" w:space="0" w:color="auto"/>
                                  </w:divBdr>
                                  <w:divsChild>
                                    <w:div w:id="76024185">
                                      <w:marLeft w:val="0"/>
                                      <w:marRight w:val="0"/>
                                      <w:marTop w:val="0"/>
                                      <w:marBottom w:val="0"/>
                                      <w:divBdr>
                                        <w:top w:val="none" w:sz="0" w:space="0" w:color="auto"/>
                                        <w:left w:val="none" w:sz="0" w:space="0" w:color="auto"/>
                                        <w:bottom w:val="none" w:sz="0" w:space="0" w:color="auto"/>
                                        <w:right w:val="none" w:sz="0" w:space="0" w:color="auto"/>
                                      </w:divBdr>
                                      <w:divsChild>
                                        <w:div w:id="1628702083">
                                          <w:marLeft w:val="0"/>
                                          <w:marRight w:val="0"/>
                                          <w:marTop w:val="0"/>
                                          <w:marBottom w:val="0"/>
                                          <w:divBdr>
                                            <w:top w:val="none" w:sz="0" w:space="0" w:color="auto"/>
                                            <w:left w:val="none" w:sz="0" w:space="0" w:color="auto"/>
                                            <w:bottom w:val="none" w:sz="0" w:space="0" w:color="auto"/>
                                            <w:right w:val="none" w:sz="0" w:space="0" w:color="auto"/>
                                          </w:divBdr>
                                          <w:divsChild>
                                            <w:div w:id="1126464987">
                                              <w:marLeft w:val="0"/>
                                              <w:marRight w:val="0"/>
                                              <w:marTop w:val="0"/>
                                              <w:marBottom w:val="0"/>
                                              <w:divBdr>
                                                <w:top w:val="none" w:sz="0" w:space="0" w:color="auto"/>
                                                <w:left w:val="none" w:sz="0" w:space="0" w:color="auto"/>
                                                <w:bottom w:val="none" w:sz="0" w:space="0" w:color="auto"/>
                                                <w:right w:val="none" w:sz="0" w:space="0" w:color="auto"/>
                                              </w:divBdr>
                                              <w:divsChild>
                                                <w:div w:id="830028442">
                                                  <w:marLeft w:val="0"/>
                                                  <w:marRight w:val="0"/>
                                                  <w:marTop w:val="0"/>
                                                  <w:marBottom w:val="0"/>
                                                  <w:divBdr>
                                                    <w:top w:val="none" w:sz="0" w:space="0" w:color="auto"/>
                                                    <w:left w:val="none" w:sz="0" w:space="0" w:color="auto"/>
                                                    <w:bottom w:val="none" w:sz="0" w:space="0" w:color="auto"/>
                                                    <w:right w:val="none" w:sz="0" w:space="0" w:color="auto"/>
                                                  </w:divBdr>
                                                  <w:divsChild>
                                                    <w:div w:id="754519739">
                                                      <w:marLeft w:val="0"/>
                                                      <w:marRight w:val="0"/>
                                                      <w:marTop w:val="0"/>
                                                      <w:marBottom w:val="0"/>
                                                      <w:divBdr>
                                                        <w:top w:val="none" w:sz="0" w:space="0" w:color="auto"/>
                                                        <w:left w:val="none" w:sz="0" w:space="0" w:color="auto"/>
                                                        <w:bottom w:val="none" w:sz="0" w:space="0" w:color="auto"/>
                                                        <w:right w:val="none" w:sz="0" w:space="0" w:color="auto"/>
                                                      </w:divBdr>
                                                      <w:divsChild>
                                                        <w:div w:id="13646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47803664">
          <w:marLeft w:val="0"/>
          <w:marRight w:val="0"/>
          <w:marTop w:val="0"/>
          <w:marBottom w:val="0"/>
          <w:divBdr>
            <w:top w:val="none" w:sz="0" w:space="0" w:color="auto"/>
            <w:left w:val="none" w:sz="0" w:space="0" w:color="auto"/>
            <w:bottom w:val="none" w:sz="0" w:space="0" w:color="auto"/>
            <w:right w:val="none" w:sz="0" w:space="0" w:color="auto"/>
          </w:divBdr>
          <w:divsChild>
            <w:div w:id="1014916035">
              <w:marLeft w:val="0"/>
              <w:marRight w:val="0"/>
              <w:marTop w:val="0"/>
              <w:marBottom w:val="0"/>
              <w:divBdr>
                <w:top w:val="none" w:sz="0" w:space="0" w:color="auto"/>
                <w:left w:val="none" w:sz="0" w:space="0" w:color="auto"/>
                <w:bottom w:val="none" w:sz="0" w:space="0" w:color="auto"/>
                <w:right w:val="none" w:sz="0" w:space="0" w:color="auto"/>
              </w:divBdr>
              <w:divsChild>
                <w:div w:id="873739317">
                  <w:marLeft w:val="0"/>
                  <w:marRight w:val="0"/>
                  <w:marTop w:val="0"/>
                  <w:marBottom w:val="0"/>
                  <w:divBdr>
                    <w:top w:val="none" w:sz="0" w:space="0" w:color="auto"/>
                    <w:left w:val="none" w:sz="0" w:space="0" w:color="auto"/>
                    <w:bottom w:val="none" w:sz="0" w:space="0" w:color="auto"/>
                    <w:right w:val="none" w:sz="0" w:space="0" w:color="auto"/>
                  </w:divBdr>
                  <w:divsChild>
                    <w:div w:id="1963536796">
                      <w:marLeft w:val="0"/>
                      <w:marRight w:val="0"/>
                      <w:marTop w:val="0"/>
                      <w:marBottom w:val="0"/>
                      <w:divBdr>
                        <w:top w:val="none" w:sz="0" w:space="0" w:color="auto"/>
                        <w:left w:val="none" w:sz="0" w:space="0" w:color="auto"/>
                        <w:bottom w:val="none" w:sz="0" w:space="0" w:color="auto"/>
                        <w:right w:val="none" w:sz="0" w:space="0" w:color="auto"/>
                      </w:divBdr>
                      <w:divsChild>
                        <w:div w:id="1574045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461810">
                  <w:marLeft w:val="0"/>
                  <w:marRight w:val="0"/>
                  <w:marTop w:val="0"/>
                  <w:marBottom w:val="0"/>
                  <w:divBdr>
                    <w:top w:val="none" w:sz="0" w:space="0" w:color="auto"/>
                    <w:left w:val="none" w:sz="0" w:space="0" w:color="auto"/>
                    <w:bottom w:val="none" w:sz="0" w:space="0" w:color="auto"/>
                    <w:right w:val="none" w:sz="0" w:space="0" w:color="auto"/>
                  </w:divBdr>
                  <w:divsChild>
                    <w:div w:id="1931425895">
                      <w:marLeft w:val="0"/>
                      <w:marRight w:val="0"/>
                      <w:marTop w:val="60"/>
                      <w:marBottom w:val="0"/>
                      <w:divBdr>
                        <w:top w:val="none" w:sz="0" w:space="0" w:color="auto"/>
                        <w:left w:val="none" w:sz="0" w:space="0" w:color="auto"/>
                        <w:bottom w:val="none" w:sz="0" w:space="0" w:color="auto"/>
                        <w:right w:val="none" w:sz="0" w:space="0" w:color="auto"/>
                      </w:divBdr>
                    </w:div>
                  </w:divsChild>
                </w:div>
                <w:div w:id="1904219663">
                  <w:marLeft w:val="0"/>
                  <w:marRight w:val="0"/>
                  <w:marTop w:val="0"/>
                  <w:marBottom w:val="0"/>
                  <w:divBdr>
                    <w:top w:val="none" w:sz="0" w:space="0" w:color="auto"/>
                    <w:left w:val="none" w:sz="0" w:space="0" w:color="auto"/>
                    <w:bottom w:val="none" w:sz="0" w:space="0" w:color="auto"/>
                    <w:right w:val="none" w:sz="0" w:space="0" w:color="auto"/>
                  </w:divBdr>
                  <w:divsChild>
                    <w:div w:id="523637581">
                      <w:marLeft w:val="0"/>
                      <w:marRight w:val="0"/>
                      <w:marTop w:val="0"/>
                      <w:marBottom w:val="60"/>
                      <w:divBdr>
                        <w:top w:val="none" w:sz="0" w:space="0" w:color="auto"/>
                        <w:left w:val="none" w:sz="0" w:space="0" w:color="auto"/>
                        <w:bottom w:val="none" w:sz="0" w:space="0" w:color="auto"/>
                        <w:right w:val="none" w:sz="0" w:space="0" w:color="auto"/>
                      </w:divBdr>
                      <w:divsChild>
                        <w:div w:id="610014537">
                          <w:marLeft w:val="0"/>
                          <w:marRight w:val="0"/>
                          <w:marTop w:val="0"/>
                          <w:marBottom w:val="0"/>
                          <w:divBdr>
                            <w:top w:val="none" w:sz="0" w:space="0" w:color="auto"/>
                            <w:left w:val="none" w:sz="0" w:space="0" w:color="auto"/>
                            <w:bottom w:val="none" w:sz="0" w:space="0" w:color="auto"/>
                            <w:right w:val="none" w:sz="0" w:space="0" w:color="auto"/>
                          </w:divBdr>
                          <w:divsChild>
                            <w:div w:id="92750328">
                              <w:marLeft w:val="0"/>
                              <w:marRight w:val="0"/>
                              <w:marTop w:val="0"/>
                              <w:marBottom w:val="0"/>
                              <w:divBdr>
                                <w:top w:val="none" w:sz="0" w:space="0" w:color="auto"/>
                                <w:left w:val="none" w:sz="0" w:space="0" w:color="auto"/>
                                <w:bottom w:val="none" w:sz="0" w:space="0" w:color="auto"/>
                                <w:right w:val="none" w:sz="0" w:space="0" w:color="auto"/>
                              </w:divBdr>
                            </w:div>
                            <w:div w:id="219371280">
                              <w:marLeft w:val="0"/>
                              <w:marRight w:val="0"/>
                              <w:marTop w:val="0"/>
                              <w:marBottom w:val="0"/>
                              <w:divBdr>
                                <w:top w:val="none" w:sz="0" w:space="0" w:color="auto"/>
                                <w:left w:val="none" w:sz="0" w:space="0" w:color="auto"/>
                                <w:bottom w:val="none" w:sz="0" w:space="0" w:color="auto"/>
                                <w:right w:val="none" w:sz="0" w:space="0" w:color="auto"/>
                              </w:divBdr>
                              <w:divsChild>
                                <w:div w:id="660428942">
                                  <w:marLeft w:val="0"/>
                                  <w:marRight w:val="150"/>
                                  <w:marTop w:val="30"/>
                                  <w:marBottom w:val="0"/>
                                  <w:divBdr>
                                    <w:top w:val="none" w:sz="0" w:space="0" w:color="auto"/>
                                    <w:left w:val="none" w:sz="0" w:space="0" w:color="auto"/>
                                    <w:bottom w:val="none" w:sz="0" w:space="0" w:color="auto"/>
                                    <w:right w:val="none" w:sz="0" w:space="0" w:color="auto"/>
                                  </w:divBdr>
                                </w:div>
                                <w:div w:id="1391533419">
                                  <w:marLeft w:val="0"/>
                                  <w:marRight w:val="150"/>
                                  <w:marTop w:val="30"/>
                                  <w:marBottom w:val="0"/>
                                  <w:divBdr>
                                    <w:top w:val="none" w:sz="0" w:space="0" w:color="auto"/>
                                    <w:left w:val="none" w:sz="0" w:space="0" w:color="auto"/>
                                    <w:bottom w:val="none" w:sz="0" w:space="0" w:color="auto"/>
                                    <w:right w:val="none" w:sz="0" w:space="0" w:color="auto"/>
                                  </w:divBdr>
                                </w:div>
                                <w:div w:id="1757902266">
                                  <w:marLeft w:val="0"/>
                                  <w:marRight w:val="0"/>
                                  <w:marTop w:val="0"/>
                                  <w:marBottom w:val="0"/>
                                  <w:divBdr>
                                    <w:top w:val="none" w:sz="0" w:space="0" w:color="auto"/>
                                    <w:left w:val="none" w:sz="0" w:space="0" w:color="auto"/>
                                    <w:bottom w:val="none" w:sz="0" w:space="0" w:color="auto"/>
                                    <w:right w:val="none" w:sz="0" w:space="0" w:color="auto"/>
                                  </w:divBdr>
                                  <w:divsChild>
                                    <w:div w:id="671303440">
                                      <w:marLeft w:val="0"/>
                                      <w:marRight w:val="0"/>
                                      <w:marTop w:val="0"/>
                                      <w:marBottom w:val="0"/>
                                      <w:divBdr>
                                        <w:top w:val="none" w:sz="0" w:space="0" w:color="auto"/>
                                        <w:left w:val="none" w:sz="0" w:space="0" w:color="auto"/>
                                        <w:bottom w:val="none" w:sz="0" w:space="0" w:color="auto"/>
                                        <w:right w:val="none" w:sz="0" w:space="0" w:color="auto"/>
                                      </w:divBdr>
                                      <w:divsChild>
                                        <w:div w:id="749932029">
                                          <w:marLeft w:val="0"/>
                                          <w:marRight w:val="0"/>
                                          <w:marTop w:val="0"/>
                                          <w:marBottom w:val="0"/>
                                          <w:divBdr>
                                            <w:top w:val="none" w:sz="0" w:space="0" w:color="auto"/>
                                            <w:left w:val="none" w:sz="0" w:space="0" w:color="auto"/>
                                            <w:bottom w:val="none" w:sz="0" w:space="0" w:color="auto"/>
                                            <w:right w:val="none" w:sz="0" w:space="0" w:color="auto"/>
                                          </w:divBdr>
                                          <w:divsChild>
                                            <w:div w:id="277034172">
                                              <w:marLeft w:val="0"/>
                                              <w:marRight w:val="0"/>
                                              <w:marTop w:val="0"/>
                                              <w:marBottom w:val="0"/>
                                              <w:divBdr>
                                                <w:top w:val="none" w:sz="0" w:space="0" w:color="auto"/>
                                                <w:left w:val="none" w:sz="0" w:space="0" w:color="auto"/>
                                                <w:bottom w:val="none" w:sz="0" w:space="0" w:color="auto"/>
                                                <w:right w:val="none" w:sz="0" w:space="0" w:color="auto"/>
                                              </w:divBdr>
                                              <w:divsChild>
                                                <w:div w:id="811169170">
                                                  <w:marLeft w:val="360"/>
                                                  <w:marRight w:val="360"/>
                                                  <w:marTop w:val="360"/>
                                                  <w:marBottom w:val="360"/>
                                                  <w:divBdr>
                                                    <w:top w:val="none" w:sz="0" w:space="0" w:color="auto"/>
                                                    <w:left w:val="none" w:sz="0" w:space="0" w:color="auto"/>
                                                    <w:bottom w:val="none" w:sz="0" w:space="0" w:color="auto"/>
                                                    <w:right w:val="none" w:sz="0" w:space="0" w:color="auto"/>
                                                  </w:divBdr>
                                                  <w:divsChild>
                                                    <w:div w:id="1370762328">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180801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2093048">
          <w:marLeft w:val="0"/>
          <w:marRight w:val="0"/>
          <w:marTop w:val="0"/>
          <w:marBottom w:val="0"/>
          <w:divBdr>
            <w:top w:val="single" w:sz="6" w:space="0" w:color="EBEBEB"/>
            <w:left w:val="none" w:sz="0" w:space="0" w:color="auto"/>
            <w:bottom w:val="none" w:sz="0" w:space="0" w:color="auto"/>
            <w:right w:val="none" w:sz="0" w:space="0" w:color="auto"/>
          </w:divBdr>
          <w:divsChild>
            <w:div w:id="745609767">
              <w:marLeft w:val="0"/>
              <w:marRight w:val="0"/>
              <w:marTop w:val="0"/>
              <w:marBottom w:val="0"/>
              <w:divBdr>
                <w:top w:val="none" w:sz="0" w:space="0" w:color="auto"/>
                <w:left w:val="none" w:sz="0" w:space="0" w:color="auto"/>
                <w:bottom w:val="none" w:sz="0" w:space="0" w:color="auto"/>
                <w:right w:val="none" w:sz="0" w:space="0" w:color="auto"/>
              </w:divBdr>
              <w:divsChild>
                <w:div w:id="1537044275">
                  <w:marLeft w:val="0"/>
                  <w:marRight w:val="0"/>
                  <w:marTop w:val="0"/>
                  <w:marBottom w:val="0"/>
                  <w:divBdr>
                    <w:top w:val="none" w:sz="0" w:space="0" w:color="auto"/>
                    <w:left w:val="none" w:sz="0" w:space="0" w:color="auto"/>
                    <w:bottom w:val="none" w:sz="0" w:space="0" w:color="auto"/>
                    <w:right w:val="none" w:sz="0" w:space="0" w:color="auto"/>
                  </w:divBdr>
                  <w:divsChild>
                    <w:div w:id="2068145105">
                      <w:marLeft w:val="0"/>
                      <w:marRight w:val="0"/>
                      <w:marTop w:val="0"/>
                      <w:marBottom w:val="0"/>
                      <w:divBdr>
                        <w:top w:val="none" w:sz="0" w:space="0" w:color="auto"/>
                        <w:left w:val="none" w:sz="0" w:space="0" w:color="auto"/>
                        <w:bottom w:val="none" w:sz="0" w:space="0" w:color="auto"/>
                        <w:right w:val="none" w:sz="0" w:space="0" w:color="auto"/>
                      </w:divBdr>
                      <w:divsChild>
                        <w:div w:id="955521636">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9702824">
      <w:bodyDiv w:val="1"/>
      <w:marLeft w:val="0"/>
      <w:marRight w:val="0"/>
      <w:marTop w:val="0"/>
      <w:marBottom w:val="0"/>
      <w:divBdr>
        <w:top w:val="none" w:sz="0" w:space="0" w:color="auto"/>
        <w:left w:val="none" w:sz="0" w:space="0" w:color="auto"/>
        <w:bottom w:val="none" w:sz="0" w:space="0" w:color="auto"/>
        <w:right w:val="none" w:sz="0" w:space="0" w:color="auto"/>
      </w:divBdr>
      <w:divsChild>
        <w:div w:id="631180028">
          <w:marLeft w:val="0"/>
          <w:marRight w:val="0"/>
          <w:marTop w:val="0"/>
          <w:marBottom w:val="0"/>
          <w:divBdr>
            <w:top w:val="none" w:sz="0" w:space="0" w:color="auto"/>
            <w:left w:val="none" w:sz="0" w:space="0" w:color="auto"/>
            <w:bottom w:val="none" w:sz="0" w:space="0" w:color="auto"/>
            <w:right w:val="none" w:sz="0" w:space="0" w:color="auto"/>
          </w:divBdr>
        </w:div>
        <w:div w:id="1114590828">
          <w:marLeft w:val="0"/>
          <w:marRight w:val="0"/>
          <w:marTop w:val="0"/>
          <w:marBottom w:val="0"/>
          <w:divBdr>
            <w:top w:val="none" w:sz="0" w:space="0" w:color="auto"/>
            <w:left w:val="none" w:sz="0" w:space="0" w:color="auto"/>
            <w:bottom w:val="none" w:sz="0" w:space="0" w:color="auto"/>
            <w:right w:val="none" w:sz="0" w:space="0" w:color="auto"/>
          </w:divBdr>
        </w:div>
        <w:div w:id="1769809988">
          <w:marLeft w:val="0"/>
          <w:marRight w:val="0"/>
          <w:marTop w:val="0"/>
          <w:marBottom w:val="0"/>
          <w:divBdr>
            <w:top w:val="none" w:sz="0" w:space="0" w:color="auto"/>
            <w:left w:val="none" w:sz="0" w:space="0" w:color="auto"/>
            <w:bottom w:val="none" w:sz="0" w:space="0" w:color="auto"/>
            <w:right w:val="none" w:sz="0" w:space="0" w:color="auto"/>
          </w:divBdr>
        </w:div>
      </w:divsChild>
    </w:div>
    <w:div w:id="1652057836">
      <w:bodyDiv w:val="1"/>
      <w:marLeft w:val="0"/>
      <w:marRight w:val="0"/>
      <w:marTop w:val="0"/>
      <w:marBottom w:val="0"/>
      <w:divBdr>
        <w:top w:val="none" w:sz="0" w:space="0" w:color="auto"/>
        <w:left w:val="none" w:sz="0" w:space="0" w:color="auto"/>
        <w:bottom w:val="none" w:sz="0" w:space="0" w:color="auto"/>
        <w:right w:val="none" w:sz="0" w:space="0" w:color="auto"/>
      </w:divBdr>
    </w:div>
    <w:div w:id="1658533953">
      <w:bodyDiv w:val="1"/>
      <w:marLeft w:val="0"/>
      <w:marRight w:val="0"/>
      <w:marTop w:val="0"/>
      <w:marBottom w:val="0"/>
      <w:divBdr>
        <w:top w:val="none" w:sz="0" w:space="0" w:color="auto"/>
        <w:left w:val="none" w:sz="0" w:space="0" w:color="auto"/>
        <w:bottom w:val="none" w:sz="0" w:space="0" w:color="auto"/>
        <w:right w:val="none" w:sz="0" w:space="0" w:color="auto"/>
      </w:divBdr>
      <w:divsChild>
        <w:div w:id="188836961">
          <w:marLeft w:val="0"/>
          <w:marRight w:val="0"/>
          <w:marTop w:val="0"/>
          <w:marBottom w:val="0"/>
          <w:divBdr>
            <w:top w:val="none" w:sz="0" w:space="0" w:color="auto"/>
            <w:left w:val="none" w:sz="0" w:space="0" w:color="auto"/>
            <w:bottom w:val="none" w:sz="0" w:space="0" w:color="auto"/>
            <w:right w:val="none" w:sz="0" w:space="0" w:color="auto"/>
          </w:divBdr>
          <w:divsChild>
            <w:div w:id="55738172">
              <w:marLeft w:val="0"/>
              <w:marRight w:val="0"/>
              <w:marTop w:val="0"/>
              <w:marBottom w:val="0"/>
              <w:divBdr>
                <w:top w:val="none" w:sz="0" w:space="0" w:color="auto"/>
                <w:left w:val="none" w:sz="0" w:space="0" w:color="auto"/>
                <w:bottom w:val="none" w:sz="0" w:space="0" w:color="auto"/>
                <w:right w:val="none" w:sz="0" w:space="0" w:color="auto"/>
              </w:divBdr>
            </w:div>
            <w:div w:id="667828422">
              <w:marLeft w:val="0"/>
              <w:marRight w:val="0"/>
              <w:marTop w:val="0"/>
              <w:marBottom w:val="0"/>
              <w:divBdr>
                <w:top w:val="none" w:sz="0" w:space="0" w:color="auto"/>
                <w:left w:val="none" w:sz="0" w:space="0" w:color="auto"/>
                <w:bottom w:val="none" w:sz="0" w:space="0" w:color="auto"/>
                <w:right w:val="none" w:sz="0" w:space="0" w:color="auto"/>
              </w:divBdr>
            </w:div>
            <w:div w:id="1096101262">
              <w:marLeft w:val="0"/>
              <w:marRight w:val="0"/>
              <w:marTop w:val="0"/>
              <w:marBottom w:val="0"/>
              <w:divBdr>
                <w:top w:val="none" w:sz="0" w:space="0" w:color="auto"/>
                <w:left w:val="none" w:sz="0" w:space="0" w:color="auto"/>
                <w:bottom w:val="none" w:sz="0" w:space="0" w:color="auto"/>
                <w:right w:val="none" w:sz="0" w:space="0" w:color="auto"/>
              </w:divBdr>
            </w:div>
          </w:divsChild>
        </w:div>
        <w:div w:id="694817295">
          <w:marLeft w:val="0"/>
          <w:marRight w:val="0"/>
          <w:marTop w:val="0"/>
          <w:marBottom w:val="0"/>
          <w:divBdr>
            <w:top w:val="none" w:sz="0" w:space="0" w:color="auto"/>
            <w:left w:val="none" w:sz="0" w:space="0" w:color="auto"/>
            <w:bottom w:val="none" w:sz="0" w:space="0" w:color="auto"/>
            <w:right w:val="none" w:sz="0" w:space="0" w:color="auto"/>
          </w:divBdr>
        </w:div>
        <w:div w:id="956564685">
          <w:marLeft w:val="0"/>
          <w:marRight w:val="0"/>
          <w:marTop w:val="0"/>
          <w:marBottom w:val="0"/>
          <w:divBdr>
            <w:top w:val="none" w:sz="0" w:space="0" w:color="auto"/>
            <w:left w:val="none" w:sz="0" w:space="0" w:color="auto"/>
            <w:bottom w:val="none" w:sz="0" w:space="0" w:color="auto"/>
            <w:right w:val="none" w:sz="0" w:space="0" w:color="auto"/>
          </w:divBdr>
        </w:div>
        <w:div w:id="1169641402">
          <w:marLeft w:val="0"/>
          <w:marRight w:val="0"/>
          <w:marTop w:val="0"/>
          <w:marBottom w:val="0"/>
          <w:divBdr>
            <w:top w:val="none" w:sz="0" w:space="0" w:color="auto"/>
            <w:left w:val="none" w:sz="0" w:space="0" w:color="auto"/>
            <w:bottom w:val="none" w:sz="0" w:space="0" w:color="auto"/>
            <w:right w:val="none" w:sz="0" w:space="0" w:color="auto"/>
          </w:divBdr>
        </w:div>
        <w:div w:id="1523743943">
          <w:marLeft w:val="0"/>
          <w:marRight w:val="0"/>
          <w:marTop w:val="0"/>
          <w:marBottom w:val="0"/>
          <w:divBdr>
            <w:top w:val="none" w:sz="0" w:space="0" w:color="auto"/>
            <w:left w:val="none" w:sz="0" w:space="0" w:color="auto"/>
            <w:bottom w:val="none" w:sz="0" w:space="0" w:color="auto"/>
            <w:right w:val="none" w:sz="0" w:space="0" w:color="auto"/>
          </w:divBdr>
        </w:div>
        <w:div w:id="1835564556">
          <w:marLeft w:val="0"/>
          <w:marRight w:val="0"/>
          <w:marTop w:val="0"/>
          <w:marBottom w:val="0"/>
          <w:divBdr>
            <w:top w:val="none" w:sz="0" w:space="0" w:color="auto"/>
            <w:left w:val="none" w:sz="0" w:space="0" w:color="auto"/>
            <w:bottom w:val="none" w:sz="0" w:space="0" w:color="auto"/>
            <w:right w:val="none" w:sz="0" w:space="0" w:color="auto"/>
          </w:divBdr>
        </w:div>
      </w:divsChild>
    </w:div>
    <w:div w:id="1662201322">
      <w:bodyDiv w:val="1"/>
      <w:marLeft w:val="0"/>
      <w:marRight w:val="0"/>
      <w:marTop w:val="0"/>
      <w:marBottom w:val="0"/>
      <w:divBdr>
        <w:top w:val="none" w:sz="0" w:space="0" w:color="auto"/>
        <w:left w:val="none" w:sz="0" w:space="0" w:color="auto"/>
        <w:bottom w:val="none" w:sz="0" w:space="0" w:color="auto"/>
        <w:right w:val="none" w:sz="0" w:space="0" w:color="auto"/>
      </w:divBdr>
    </w:div>
    <w:div w:id="1674918229">
      <w:bodyDiv w:val="1"/>
      <w:marLeft w:val="0"/>
      <w:marRight w:val="0"/>
      <w:marTop w:val="0"/>
      <w:marBottom w:val="0"/>
      <w:divBdr>
        <w:top w:val="none" w:sz="0" w:space="0" w:color="auto"/>
        <w:left w:val="none" w:sz="0" w:space="0" w:color="auto"/>
        <w:bottom w:val="none" w:sz="0" w:space="0" w:color="auto"/>
        <w:right w:val="none" w:sz="0" w:space="0" w:color="auto"/>
      </w:divBdr>
    </w:div>
    <w:div w:id="1677346569">
      <w:bodyDiv w:val="1"/>
      <w:marLeft w:val="0"/>
      <w:marRight w:val="0"/>
      <w:marTop w:val="0"/>
      <w:marBottom w:val="0"/>
      <w:divBdr>
        <w:top w:val="none" w:sz="0" w:space="0" w:color="auto"/>
        <w:left w:val="none" w:sz="0" w:space="0" w:color="auto"/>
        <w:bottom w:val="none" w:sz="0" w:space="0" w:color="auto"/>
        <w:right w:val="none" w:sz="0" w:space="0" w:color="auto"/>
      </w:divBdr>
    </w:div>
    <w:div w:id="1678848090">
      <w:bodyDiv w:val="1"/>
      <w:marLeft w:val="0"/>
      <w:marRight w:val="0"/>
      <w:marTop w:val="0"/>
      <w:marBottom w:val="0"/>
      <w:divBdr>
        <w:top w:val="none" w:sz="0" w:space="0" w:color="auto"/>
        <w:left w:val="none" w:sz="0" w:space="0" w:color="auto"/>
        <w:bottom w:val="none" w:sz="0" w:space="0" w:color="auto"/>
        <w:right w:val="none" w:sz="0" w:space="0" w:color="auto"/>
      </w:divBdr>
    </w:div>
    <w:div w:id="1691179852">
      <w:bodyDiv w:val="1"/>
      <w:marLeft w:val="0"/>
      <w:marRight w:val="0"/>
      <w:marTop w:val="0"/>
      <w:marBottom w:val="0"/>
      <w:divBdr>
        <w:top w:val="none" w:sz="0" w:space="0" w:color="auto"/>
        <w:left w:val="none" w:sz="0" w:space="0" w:color="auto"/>
        <w:bottom w:val="none" w:sz="0" w:space="0" w:color="auto"/>
        <w:right w:val="none" w:sz="0" w:space="0" w:color="auto"/>
      </w:divBdr>
    </w:div>
    <w:div w:id="1699504444">
      <w:bodyDiv w:val="1"/>
      <w:marLeft w:val="0"/>
      <w:marRight w:val="0"/>
      <w:marTop w:val="0"/>
      <w:marBottom w:val="0"/>
      <w:divBdr>
        <w:top w:val="none" w:sz="0" w:space="0" w:color="auto"/>
        <w:left w:val="none" w:sz="0" w:space="0" w:color="auto"/>
        <w:bottom w:val="none" w:sz="0" w:space="0" w:color="auto"/>
        <w:right w:val="none" w:sz="0" w:space="0" w:color="auto"/>
      </w:divBdr>
      <w:divsChild>
        <w:div w:id="258755033">
          <w:marLeft w:val="0"/>
          <w:marRight w:val="450"/>
          <w:marTop w:val="300"/>
          <w:marBottom w:val="300"/>
          <w:divBdr>
            <w:top w:val="single" w:sz="2" w:space="15" w:color="auto"/>
            <w:left w:val="single" w:sz="2" w:space="15" w:color="auto"/>
            <w:bottom w:val="single" w:sz="2" w:space="15" w:color="auto"/>
            <w:right w:val="single" w:sz="2" w:space="15" w:color="auto"/>
          </w:divBdr>
          <w:divsChild>
            <w:div w:id="614403760">
              <w:marLeft w:val="0"/>
              <w:marRight w:val="0"/>
              <w:marTop w:val="0"/>
              <w:marBottom w:val="0"/>
              <w:divBdr>
                <w:top w:val="single" w:sz="2" w:space="0" w:color="auto"/>
                <w:left w:val="single" w:sz="2" w:space="0" w:color="auto"/>
                <w:bottom w:val="single" w:sz="2" w:space="0" w:color="auto"/>
                <w:right w:val="single" w:sz="2" w:space="0" w:color="auto"/>
              </w:divBdr>
              <w:divsChild>
                <w:div w:id="562954478">
                  <w:marLeft w:val="0"/>
                  <w:marRight w:val="0"/>
                  <w:marTop w:val="300"/>
                  <w:marBottom w:val="0"/>
                  <w:divBdr>
                    <w:top w:val="single" w:sz="2" w:space="0" w:color="auto"/>
                    <w:left w:val="single" w:sz="2" w:space="0" w:color="auto"/>
                    <w:bottom w:val="single" w:sz="2" w:space="0" w:color="auto"/>
                    <w:right w:val="single" w:sz="2" w:space="0" w:color="auto"/>
                  </w:divBdr>
                  <w:divsChild>
                    <w:div w:id="1364282821">
                      <w:marLeft w:val="0"/>
                      <w:marRight w:val="0"/>
                      <w:marTop w:val="225"/>
                      <w:marBottom w:val="225"/>
                      <w:divBdr>
                        <w:top w:val="single" w:sz="2" w:space="0" w:color="auto"/>
                        <w:left w:val="single" w:sz="2" w:space="0" w:color="auto"/>
                        <w:bottom w:val="single" w:sz="2" w:space="0" w:color="auto"/>
                        <w:right w:val="single" w:sz="2" w:space="0" w:color="auto"/>
                      </w:divBdr>
                    </w:div>
                  </w:divsChild>
                </w:div>
              </w:divsChild>
            </w:div>
          </w:divsChild>
        </w:div>
        <w:div w:id="1023165364">
          <w:marLeft w:val="0"/>
          <w:marRight w:val="450"/>
          <w:marTop w:val="300"/>
          <w:marBottom w:val="300"/>
          <w:divBdr>
            <w:top w:val="single" w:sz="2" w:space="15" w:color="auto"/>
            <w:left w:val="single" w:sz="2" w:space="15" w:color="auto"/>
            <w:bottom w:val="single" w:sz="2" w:space="15" w:color="auto"/>
            <w:right w:val="single" w:sz="2" w:space="15" w:color="auto"/>
          </w:divBdr>
          <w:divsChild>
            <w:div w:id="1961640252">
              <w:marLeft w:val="0"/>
              <w:marRight w:val="0"/>
              <w:marTop w:val="0"/>
              <w:marBottom w:val="0"/>
              <w:divBdr>
                <w:top w:val="single" w:sz="2" w:space="0" w:color="auto"/>
                <w:left w:val="single" w:sz="2" w:space="0" w:color="auto"/>
                <w:bottom w:val="single" w:sz="2" w:space="0" w:color="auto"/>
                <w:right w:val="single" w:sz="2" w:space="0" w:color="auto"/>
              </w:divBdr>
              <w:divsChild>
                <w:div w:id="150100842">
                  <w:marLeft w:val="0"/>
                  <w:marRight w:val="0"/>
                  <w:marTop w:val="0"/>
                  <w:marBottom w:val="0"/>
                  <w:divBdr>
                    <w:top w:val="single" w:sz="2" w:space="0" w:color="auto"/>
                    <w:left w:val="single" w:sz="2" w:space="0" w:color="auto"/>
                    <w:bottom w:val="single" w:sz="2" w:space="0" w:color="auto"/>
                    <w:right w:val="single" w:sz="2" w:space="0" w:color="auto"/>
                  </w:divBdr>
                  <w:divsChild>
                    <w:div w:id="769546526">
                      <w:marLeft w:val="0"/>
                      <w:marRight w:val="0"/>
                      <w:marTop w:val="0"/>
                      <w:marBottom w:val="0"/>
                      <w:divBdr>
                        <w:top w:val="single" w:sz="2" w:space="0" w:color="auto"/>
                        <w:left w:val="single" w:sz="2" w:space="0" w:color="auto"/>
                        <w:bottom w:val="single" w:sz="2" w:space="0" w:color="auto"/>
                        <w:right w:val="single" w:sz="2" w:space="0" w:color="auto"/>
                      </w:divBdr>
                    </w:div>
                  </w:divsChild>
                </w:div>
                <w:div w:id="2127114550">
                  <w:marLeft w:val="0"/>
                  <w:marRight w:val="0"/>
                  <w:marTop w:val="300"/>
                  <w:marBottom w:val="0"/>
                  <w:divBdr>
                    <w:top w:val="single" w:sz="2" w:space="0" w:color="auto"/>
                    <w:left w:val="single" w:sz="2" w:space="0" w:color="auto"/>
                    <w:bottom w:val="single" w:sz="2" w:space="0" w:color="auto"/>
                    <w:right w:val="single" w:sz="2" w:space="0" w:color="auto"/>
                  </w:divBdr>
                  <w:divsChild>
                    <w:div w:id="313681223">
                      <w:marLeft w:val="0"/>
                      <w:marRight w:val="0"/>
                      <w:marTop w:val="225"/>
                      <w:marBottom w:val="225"/>
                      <w:divBdr>
                        <w:top w:val="single" w:sz="2" w:space="0" w:color="auto"/>
                        <w:left w:val="single" w:sz="2" w:space="0" w:color="auto"/>
                        <w:bottom w:val="single" w:sz="2" w:space="0" w:color="auto"/>
                        <w:right w:val="single" w:sz="2" w:space="0" w:color="auto"/>
                      </w:divBdr>
                    </w:div>
                    <w:div w:id="496388641">
                      <w:marLeft w:val="0"/>
                      <w:marRight w:val="0"/>
                      <w:marTop w:val="225"/>
                      <w:marBottom w:val="225"/>
                      <w:divBdr>
                        <w:top w:val="single" w:sz="2" w:space="0" w:color="auto"/>
                        <w:left w:val="single" w:sz="2" w:space="0" w:color="auto"/>
                        <w:bottom w:val="single" w:sz="2" w:space="0" w:color="auto"/>
                        <w:right w:val="single" w:sz="2" w:space="0" w:color="auto"/>
                      </w:divBdr>
                    </w:div>
                    <w:div w:id="1887525394">
                      <w:marLeft w:val="0"/>
                      <w:marRight w:val="0"/>
                      <w:marTop w:val="225"/>
                      <w:marBottom w:val="225"/>
                      <w:divBdr>
                        <w:top w:val="single" w:sz="2" w:space="0" w:color="auto"/>
                        <w:left w:val="single" w:sz="2" w:space="0" w:color="auto"/>
                        <w:bottom w:val="single" w:sz="2" w:space="0" w:color="auto"/>
                        <w:right w:val="single" w:sz="2" w:space="0" w:color="auto"/>
                      </w:divBdr>
                    </w:div>
                  </w:divsChild>
                </w:div>
              </w:divsChild>
            </w:div>
          </w:divsChild>
        </w:div>
      </w:divsChild>
    </w:div>
    <w:div w:id="1702978289">
      <w:bodyDiv w:val="1"/>
      <w:marLeft w:val="0"/>
      <w:marRight w:val="0"/>
      <w:marTop w:val="0"/>
      <w:marBottom w:val="0"/>
      <w:divBdr>
        <w:top w:val="none" w:sz="0" w:space="0" w:color="auto"/>
        <w:left w:val="none" w:sz="0" w:space="0" w:color="auto"/>
        <w:bottom w:val="none" w:sz="0" w:space="0" w:color="auto"/>
        <w:right w:val="none" w:sz="0" w:space="0" w:color="auto"/>
      </w:divBdr>
    </w:div>
    <w:div w:id="1712991897">
      <w:bodyDiv w:val="1"/>
      <w:marLeft w:val="0"/>
      <w:marRight w:val="0"/>
      <w:marTop w:val="0"/>
      <w:marBottom w:val="0"/>
      <w:divBdr>
        <w:top w:val="none" w:sz="0" w:space="0" w:color="auto"/>
        <w:left w:val="none" w:sz="0" w:space="0" w:color="auto"/>
        <w:bottom w:val="none" w:sz="0" w:space="0" w:color="auto"/>
        <w:right w:val="none" w:sz="0" w:space="0" w:color="auto"/>
      </w:divBdr>
    </w:div>
    <w:div w:id="1733187582">
      <w:bodyDiv w:val="1"/>
      <w:marLeft w:val="0"/>
      <w:marRight w:val="0"/>
      <w:marTop w:val="0"/>
      <w:marBottom w:val="0"/>
      <w:divBdr>
        <w:top w:val="none" w:sz="0" w:space="0" w:color="auto"/>
        <w:left w:val="none" w:sz="0" w:space="0" w:color="auto"/>
        <w:bottom w:val="none" w:sz="0" w:space="0" w:color="auto"/>
        <w:right w:val="none" w:sz="0" w:space="0" w:color="auto"/>
      </w:divBdr>
    </w:div>
    <w:div w:id="1747527813">
      <w:bodyDiv w:val="1"/>
      <w:marLeft w:val="0"/>
      <w:marRight w:val="0"/>
      <w:marTop w:val="0"/>
      <w:marBottom w:val="0"/>
      <w:divBdr>
        <w:top w:val="none" w:sz="0" w:space="0" w:color="auto"/>
        <w:left w:val="none" w:sz="0" w:space="0" w:color="auto"/>
        <w:bottom w:val="none" w:sz="0" w:space="0" w:color="auto"/>
        <w:right w:val="none" w:sz="0" w:space="0" w:color="auto"/>
      </w:divBdr>
      <w:divsChild>
        <w:div w:id="976300137">
          <w:marLeft w:val="0"/>
          <w:marRight w:val="0"/>
          <w:marTop w:val="0"/>
          <w:marBottom w:val="0"/>
          <w:divBdr>
            <w:top w:val="none" w:sz="0" w:space="0" w:color="auto"/>
            <w:left w:val="none" w:sz="0" w:space="0" w:color="auto"/>
            <w:bottom w:val="none" w:sz="0" w:space="0" w:color="auto"/>
            <w:right w:val="none" w:sz="0" w:space="0" w:color="auto"/>
          </w:divBdr>
          <w:divsChild>
            <w:div w:id="909577935">
              <w:marLeft w:val="60"/>
              <w:marRight w:val="0"/>
              <w:marTop w:val="0"/>
              <w:marBottom w:val="0"/>
              <w:divBdr>
                <w:top w:val="none" w:sz="0" w:space="0" w:color="auto"/>
                <w:left w:val="none" w:sz="0" w:space="0" w:color="auto"/>
                <w:bottom w:val="none" w:sz="0" w:space="0" w:color="auto"/>
                <w:right w:val="none" w:sz="0" w:space="0" w:color="auto"/>
              </w:divBdr>
              <w:divsChild>
                <w:div w:id="2047680425">
                  <w:marLeft w:val="0"/>
                  <w:marRight w:val="0"/>
                  <w:marTop w:val="0"/>
                  <w:marBottom w:val="0"/>
                  <w:divBdr>
                    <w:top w:val="none" w:sz="0" w:space="0" w:color="auto"/>
                    <w:left w:val="none" w:sz="0" w:space="0" w:color="auto"/>
                    <w:bottom w:val="none" w:sz="0" w:space="0" w:color="auto"/>
                    <w:right w:val="none" w:sz="0" w:space="0" w:color="auto"/>
                  </w:divBdr>
                  <w:divsChild>
                    <w:div w:id="413093369">
                      <w:marLeft w:val="0"/>
                      <w:marRight w:val="0"/>
                      <w:marTop w:val="0"/>
                      <w:marBottom w:val="120"/>
                      <w:divBdr>
                        <w:top w:val="single" w:sz="6" w:space="0" w:color="F5F5F5"/>
                        <w:left w:val="single" w:sz="6" w:space="0" w:color="F5F5F5"/>
                        <w:bottom w:val="single" w:sz="6" w:space="0" w:color="F5F5F5"/>
                        <w:right w:val="single" w:sz="6" w:space="0" w:color="F5F5F5"/>
                      </w:divBdr>
                      <w:divsChild>
                        <w:div w:id="1833059236">
                          <w:marLeft w:val="0"/>
                          <w:marRight w:val="0"/>
                          <w:marTop w:val="0"/>
                          <w:marBottom w:val="0"/>
                          <w:divBdr>
                            <w:top w:val="none" w:sz="0" w:space="0" w:color="auto"/>
                            <w:left w:val="none" w:sz="0" w:space="0" w:color="auto"/>
                            <w:bottom w:val="none" w:sz="0" w:space="0" w:color="auto"/>
                            <w:right w:val="none" w:sz="0" w:space="0" w:color="auto"/>
                          </w:divBdr>
                          <w:divsChild>
                            <w:div w:id="141396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7098331">
          <w:marLeft w:val="0"/>
          <w:marRight w:val="0"/>
          <w:marTop w:val="0"/>
          <w:marBottom w:val="0"/>
          <w:divBdr>
            <w:top w:val="none" w:sz="0" w:space="0" w:color="auto"/>
            <w:left w:val="none" w:sz="0" w:space="0" w:color="auto"/>
            <w:bottom w:val="none" w:sz="0" w:space="0" w:color="auto"/>
            <w:right w:val="none" w:sz="0" w:space="0" w:color="auto"/>
          </w:divBdr>
          <w:divsChild>
            <w:div w:id="2089301496">
              <w:marLeft w:val="0"/>
              <w:marRight w:val="60"/>
              <w:marTop w:val="0"/>
              <w:marBottom w:val="0"/>
              <w:divBdr>
                <w:top w:val="none" w:sz="0" w:space="0" w:color="auto"/>
                <w:left w:val="none" w:sz="0" w:space="0" w:color="auto"/>
                <w:bottom w:val="none" w:sz="0" w:space="0" w:color="auto"/>
                <w:right w:val="none" w:sz="0" w:space="0" w:color="auto"/>
              </w:divBdr>
              <w:divsChild>
                <w:div w:id="1035811220">
                  <w:marLeft w:val="0"/>
                  <w:marRight w:val="0"/>
                  <w:marTop w:val="0"/>
                  <w:marBottom w:val="120"/>
                  <w:divBdr>
                    <w:top w:val="single" w:sz="6" w:space="0" w:color="A0A0A0"/>
                    <w:left w:val="single" w:sz="6" w:space="0" w:color="B9B9B9"/>
                    <w:bottom w:val="single" w:sz="6" w:space="0" w:color="B9B9B9"/>
                    <w:right w:val="single" w:sz="6" w:space="0" w:color="B9B9B9"/>
                  </w:divBdr>
                  <w:divsChild>
                    <w:div w:id="662199658">
                      <w:marLeft w:val="0"/>
                      <w:marRight w:val="0"/>
                      <w:marTop w:val="0"/>
                      <w:marBottom w:val="0"/>
                      <w:divBdr>
                        <w:top w:val="none" w:sz="0" w:space="0" w:color="auto"/>
                        <w:left w:val="none" w:sz="0" w:space="0" w:color="auto"/>
                        <w:bottom w:val="none" w:sz="0" w:space="0" w:color="auto"/>
                        <w:right w:val="none" w:sz="0" w:space="0" w:color="auto"/>
                      </w:divBdr>
                    </w:div>
                    <w:div w:id="147826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366275">
      <w:bodyDiv w:val="1"/>
      <w:marLeft w:val="0"/>
      <w:marRight w:val="0"/>
      <w:marTop w:val="0"/>
      <w:marBottom w:val="0"/>
      <w:divBdr>
        <w:top w:val="none" w:sz="0" w:space="0" w:color="auto"/>
        <w:left w:val="none" w:sz="0" w:space="0" w:color="auto"/>
        <w:bottom w:val="none" w:sz="0" w:space="0" w:color="auto"/>
        <w:right w:val="none" w:sz="0" w:space="0" w:color="auto"/>
      </w:divBdr>
    </w:div>
    <w:div w:id="1767847368">
      <w:bodyDiv w:val="1"/>
      <w:marLeft w:val="0"/>
      <w:marRight w:val="0"/>
      <w:marTop w:val="0"/>
      <w:marBottom w:val="0"/>
      <w:divBdr>
        <w:top w:val="none" w:sz="0" w:space="0" w:color="auto"/>
        <w:left w:val="none" w:sz="0" w:space="0" w:color="auto"/>
        <w:bottom w:val="none" w:sz="0" w:space="0" w:color="auto"/>
        <w:right w:val="none" w:sz="0" w:space="0" w:color="auto"/>
      </w:divBdr>
      <w:divsChild>
        <w:div w:id="3096759">
          <w:marLeft w:val="0"/>
          <w:marRight w:val="0"/>
          <w:marTop w:val="0"/>
          <w:marBottom w:val="0"/>
          <w:divBdr>
            <w:top w:val="none" w:sz="0" w:space="0" w:color="auto"/>
            <w:left w:val="none" w:sz="0" w:space="0" w:color="auto"/>
            <w:bottom w:val="none" w:sz="0" w:space="0" w:color="auto"/>
            <w:right w:val="none" w:sz="0" w:space="0" w:color="auto"/>
          </w:divBdr>
          <w:divsChild>
            <w:div w:id="559825611">
              <w:marLeft w:val="0"/>
              <w:marRight w:val="0"/>
              <w:marTop w:val="0"/>
              <w:marBottom w:val="0"/>
              <w:divBdr>
                <w:top w:val="none" w:sz="0" w:space="0" w:color="auto"/>
                <w:left w:val="none" w:sz="0" w:space="0" w:color="auto"/>
                <w:bottom w:val="none" w:sz="0" w:space="0" w:color="auto"/>
                <w:right w:val="none" w:sz="0" w:space="0" w:color="auto"/>
              </w:divBdr>
              <w:divsChild>
                <w:div w:id="1153332353">
                  <w:marLeft w:val="0"/>
                  <w:marRight w:val="0"/>
                  <w:marTop w:val="105"/>
                  <w:marBottom w:val="0"/>
                  <w:divBdr>
                    <w:top w:val="none" w:sz="0" w:space="0" w:color="auto"/>
                    <w:left w:val="none" w:sz="0" w:space="0" w:color="auto"/>
                    <w:bottom w:val="none" w:sz="0" w:space="0" w:color="auto"/>
                    <w:right w:val="none" w:sz="0" w:space="0" w:color="auto"/>
                  </w:divBdr>
                  <w:divsChild>
                    <w:div w:id="453015128">
                      <w:marLeft w:val="0"/>
                      <w:marRight w:val="0"/>
                      <w:marTop w:val="0"/>
                      <w:marBottom w:val="0"/>
                      <w:divBdr>
                        <w:top w:val="none" w:sz="0" w:space="0" w:color="auto"/>
                        <w:left w:val="none" w:sz="0" w:space="0" w:color="auto"/>
                        <w:bottom w:val="none" w:sz="0" w:space="0" w:color="auto"/>
                        <w:right w:val="none" w:sz="0" w:space="0" w:color="auto"/>
                      </w:divBdr>
                      <w:divsChild>
                        <w:div w:id="607155319">
                          <w:marLeft w:val="0"/>
                          <w:marRight w:val="0"/>
                          <w:marTop w:val="0"/>
                          <w:marBottom w:val="0"/>
                          <w:divBdr>
                            <w:top w:val="none" w:sz="0" w:space="0" w:color="auto"/>
                            <w:left w:val="none" w:sz="0" w:space="0" w:color="auto"/>
                            <w:bottom w:val="none" w:sz="0" w:space="0" w:color="auto"/>
                            <w:right w:val="none" w:sz="0" w:space="0" w:color="auto"/>
                          </w:divBdr>
                          <w:divsChild>
                            <w:div w:id="735052848">
                              <w:marLeft w:val="0"/>
                              <w:marRight w:val="0"/>
                              <w:marTop w:val="0"/>
                              <w:marBottom w:val="0"/>
                              <w:divBdr>
                                <w:top w:val="none" w:sz="0" w:space="0" w:color="auto"/>
                                <w:left w:val="none" w:sz="0" w:space="0" w:color="auto"/>
                                <w:bottom w:val="none" w:sz="0" w:space="0" w:color="auto"/>
                                <w:right w:val="none" w:sz="0" w:space="0" w:color="auto"/>
                              </w:divBdr>
                              <w:divsChild>
                                <w:div w:id="927730657">
                                  <w:marLeft w:val="0"/>
                                  <w:marRight w:val="0"/>
                                  <w:marTop w:val="0"/>
                                  <w:marBottom w:val="0"/>
                                  <w:divBdr>
                                    <w:top w:val="none" w:sz="0" w:space="0" w:color="auto"/>
                                    <w:left w:val="none" w:sz="0" w:space="0" w:color="auto"/>
                                    <w:bottom w:val="none" w:sz="0" w:space="0" w:color="auto"/>
                                    <w:right w:val="none" w:sz="0" w:space="0" w:color="auto"/>
                                  </w:divBdr>
                                </w:div>
                                <w:div w:id="1960799074">
                                  <w:marLeft w:val="0"/>
                                  <w:marRight w:val="0"/>
                                  <w:marTop w:val="0"/>
                                  <w:marBottom w:val="0"/>
                                  <w:divBdr>
                                    <w:top w:val="none" w:sz="0" w:space="0" w:color="auto"/>
                                    <w:left w:val="none" w:sz="0" w:space="0" w:color="auto"/>
                                    <w:bottom w:val="none" w:sz="0" w:space="0" w:color="auto"/>
                                    <w:right w:val="none" w:sz="0" w:space="0" w:color="auto"/>
                                  </w:divBdr>
                                  <w:divsChild>
                                    <w:div w:id="1036469589">
                                      <w:marLeft w:val="0"/>
                                      <w:marRight w:val="0"/>
                                      <w:marTop w:val="0"/>
                                      <w:marBottom w:val="0"/>
                                      <w:divBdr>
                                        <w:top w:val="none" w:sz="0" w:space="0" w:color="auto"/>
                                        <w:left w:val="none" w:sz="0" w:space="0" w:color="auto"/>
                                        <w:bottom w:val="none" w:sz="0" w:space="0" w:color="auto"/>
                                        <w:right w:val="none" w:sz="0" w:space="0" w:color="auto"/>
                                      </w:divBdr>
                                      <w:divsChild>
                                        <w:div w:id="317148901">
                                          <w:marLeft w:val="0"/>
                                          <w:marRight w:val="0"/>
                                          <w:marTop w:val="0"/>
                                          <w:marBottom w:val="0"/>
                                          <w:divBdr>
                                            <w:top w:val="none" w:sz="0" w:space="0" w:color="auto"/>
                                            <w:left w:val="none" w:sz="0" w:space="0" w:color="auto"/>
                                            <w:bottom w:val="none" w:sz="0" w:space="0" w:color="auto"/>
                                            <w:right w:val="none" w:sz="0" w:space="0" w:color="auto"/>
                                          </w:divBdr>
                                          <w:divsChild>
                                            <w:div w:id="94449754">
                                              <w:marLeft w:val="0"/>
                                              <w:marRight w:val="0"/>
                                              <w:marTop w:val="0"/>
                                              <w:marBottom w:val="0"/>
                                              <w:divBdr>
                                                <w:top w:val="none" w:sz="0" w:space="0" w:color="auto"/>
                                                <w:left w:val="none" w:sz="0" w:space="0" w:color="auto"/>
                                                <w:bottom w:val="none" w:sz="0" w:space="0" w:color="auto"/>
                                                <w:right w:val="none" w:sz="0" w:space="0" w:color="auto"/>
                                              </w:divBdr>
                                              <w:divsChild>
                                                <w:div w:id="1937127098">
                                                  <w:marLeft w:val="0"/>
                                                  <w:marRight w:val="0"/>
                                                  <w:marTop w:val="0"/>
                                                  <w:marBottom w:val="0"/>
                                                  <w:divBdr>
                                                    <w:top w:val="none" w:sz="0" w:space="0" w:color="auto"/>
                                                    <w:left w:val="none" w:sz="0" w:space="0" w:color="auto"/>
                                                    <w:bottom w:val="none" w:sz="0" w:space="0" w:color="auto"/>
                                                    <w:right w:val="none" w:sz="0" w:space="0" w:color="auto"/>
                                                  </w:divBdr>
                                                  <w:divsChild>
                                                    <w:div w:id="188688189">
                                                      <w:marLeft w:val="0"/>
                                                      <w:marRight w:val="0"/>
                                                      <w:marTop w:val="0"/>
                                                      <w:marBottom w:val="0"/>
                                                      <w:divBdr>
                                                        <w:top w:val="none" w:sz="0" w:space="0" w:color="auto"/>
                                                        <w:left w:val="none" w:sz="0" w:space="0" w:color="auto"/>
                                                        <w:bottom w:val="none" w:sz="0" w:space="0" w:color="auto"/>
                                                        <w:right w:val="none" w:sz="0" w:space="0" w:color="auto"/>
                                                      </w:divBdr>
                                                      <w:divsChild>
                                                        <w:div w:id="213883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86285147">
          <w:marLeft w:val="0"/>
          <w:marRight w:val="0"/>
          <w:marTop w:val="0"/>
          <w:marBottom w:val="0"/>
          <w:divBdr>
            <w:top w:val="none" w:sz="0" w:space="0" w:color="auto"/>
            <w:left w:val="none" w:sz="0" w:space="0" w:color="auto"/>
            <w:bottom w:val="none" w:sz="0" w:space="0" w:color="auto"/>
            <w:right w:val="none" w:sz="0" w:space="0" w:color="auto"/>
          </w:divBdr>
          <w:divsChild>
            <w:div w:id="893005107">
              <w:marLeft w:val="0"/>
              <w:marRight w:val="0"/>
              <w:marTop w:val="105"/>
              <w:marBottom w:val="0"/>
              <w:divBdr>
                <w:top w:val="none" w:sz="0" w:space="0" w:color="auto"/>
                <w:left w:val="none" w:sz="0" w:space="0" w:color="auto"/>
                <w:bottom w:val="none" w:sz="0" w:space="0" w:color="auto"/>
                <w:right w:val="none" w:sz="0" w:space="0" w:color="auto"/>
              </w:divBdr>
            </w:div>
          </w:divsChild>
        </w:div>
        <w:div w:id="1545368362">
          <w:marLeft w:val="0"/>
          <w:marRight w:val="0"/>
          <w:marTop w:val="0"/>
          <w:marBottom w:val="0"/>
          <w:divBdr>
            <w:top w:val="none" w:sz="0" w:space="0" w:color="auto"/>
            <w:left w:val="none" w:sz="0" w:space="0" w:color="auto"/>
            <w:bottom w:val="none" w:sz="0" w:space="0" w:color="auto"/>
            <w:right w:val="none" w:sz="0" w:space="0" w:color="auto"/>
          </w:divBdr>
          <w:divsChild>
            <w:div w:id="2070768383">
              <w:marLeft w:val="0"/>
              <w:marRight w:val="0"/>
              <w:marTop w:val="0"/>
              <w:marBottom w:val="0"/>
              <w:divBdr>
                <w:top w:val="none" w:sz="0" w:space="0" w:color="auto"/>
                <w:left w:val="none" w:sz="0" w:space="0" w:color="auto"/>
                <w:bottom w:val="none" w:sz="0" w:space="0" w:color="auto"/>
                <w:right w:val="none" w:sz="0" w:space="0" w:color="auto"/>
              </w:divBdr>
              <w:divsChild>
                <w:div w:id="1447918911">
                  <w:marLeft w:val="0"/>
                  <w:marRight w:val="0"/>
                  <w:marTop w:val="0"/>
                  <w:marBottom w:val="0"/>
                  <w:divBdr>
                    <w:top w:val="none" w:sz="0" w:space="0" w:color="auto"/>
                    <w:left w:val="none" w:sz="0" w:space="0" w:color="auto"/>
                    <w:bottom w:val="none" w:sz="0" w:space="0" w:color="auto"/>
                    <w:right w:val="none" w:sz="0" w:space="0" w:color="auto"/>
                  </w:divBdr>
                  <w:divsChild>
                    <w:div w:id="1012612292">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 w:id="1777290106">
      <w:bodyDiv w:val="1"/>
      <w:marLeft w:val="0"/>
      <w:marRight w:val="0"/>
      <w:marTop w:val="0"/>
      <w:marBottom w:val="0"/>
      <w:divBdr>
        <w:top w:val="none" w:sz="0" w:space="0" w:color="auto"/>
        <w:left w:val="none" w:sz="0" w:space="0" w:color="auto"/>
        <w:bottom w:val="none" w:sz="0" w:space="0" w:color="auto"/>
        <w:right w:val="none" w:sz="0" w:space="0" w:color="auto"/>
      </w:divBdr>
    </w:div>
    <w:div w:id="1786458895">
      <w:bodyDiv w:val="1"/>
      <w:marLeft w:val="0"/>
      <w:marRight w:val="0"/>
      <w:marTop w:val="0"/>
      <w:marBottom w:val="0"/>
      <w:divBdr>
        <w:top w:val="none" w:sz="0" w:space="0" w:color="auto"/>
        <w:left w:val="none" w:sz="0" w:space="0" w:color="auto"/>
        <w:bottom w:val="none" w:sz="0" w:space="0" w:color="auto"/>
        <w:right w:val="none" w:sz="0" w:space="0" w:color="auto"/>
      </w:divBdr>
      <w:divsChild>
        <w:div w:id="529924282">
          <w:marLeft w:val="0"/>
          <w:marRight w:val="0"/>
          <w:marTop w:val="0"/>
          <w:marBottom w:val="0"/>
          <w:divBdr>
            <w:top w:val="none" w:sz="0" w:space="0" w:color="auto"/>
            <w:left w:val="none" w:sz="0" w:space="0" w:color="auto"/>
            <w:bottom w:val="none" w:sz="0" w:space="0" w:color="auto"/>
            <w:right w:val="none" w:sz="0" w:space="0" w:color="auto"/>
          </w:divBdr>
          <w:divsChild>
            <w:div w:id="1429615820">
              <w:marLeft w:val="0"/>
              <w:marRight w:val="0"/>
              <w:marTop w:val="0"/>
              <w:marBottom w:val="0"/>
              <w:divBdr>
                <w:top w:val="none" w:sz="0" w:space="0" w:color="auto"/>
                <w:left w:val="none" w:sz="0" w:space="0" w:color="auto"/>
                <w:bottom w:val="none" w:sz="0" w:space="0" w:color="auto"/>
                <w:right w:val="none" w:sz="0" w:space="0" w:color="auto"/>
              </w:divBdr>
              <w:divsChild>
                <w:div w:id="1069156725">
                  <w:marLeft w:val="0"/>
                  <w:marRight w:val="0"/>
                  <w:marTop w:val="120"/>
                  <w:marBottom w:val="0"/>
                  <w:divBdr>
                    <w:top w:val="none" w:sz="0" w:space="0" w:color="auto"/>
                    <w:left w:val="none" w:sz="0" w:space="0" w:color="auto"/>
                    <w:bottom w:val="none" w:sz="0" w:space="0" w:color="auto"/>
                    <w:right w:val="none" w:sz="0" w:space="0" w:color="auto"/>
                  </w:divBdr>
                  <w:divsChild>
                    <w:div w:id="1531408620">
                      <w:marLeft w:val="0"/>
                      <w:marRight w:val="0"/>
                      <w:marTop w:val="0"/>
                      <w:marBottom w:val="0"/>
                      <w:divBdr>
                        <w:top w:val="none" w:sz="0" w:space="0" w:color="auto"/>
                        <w:left w:val="none" w:sz="0" w:space="0" w:color="auto"/>
                        <w:bottom w:val="none" w:sz="0" w:space="0" w:color="auto"/>
                        <w:right w:val="none" w:sz="0" w:space="0" w:color="auto"/>
                      </w:divBdr>
                      <w:divsChild>
                        <w:div w:id="79182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7306277">
      <w:bodyDiv w:val="1"/>
      <w:marLeft w:val="0"/>
      <w:marRight w:val="0"/>
      <w:marTop w:val="0"/>
      <w:marBottom w:val="0"/>
      <w:divBdr>
        <w:top w:val="none" w:sz="0" w:space="0" w:color="auto"/>
        <w:left w:val="none" w:sz="0" w:space="0" w:color="auto"/>
        <w:bottom w:val="none" w:sz="0" w:space="0" w:color="auto"/>
        <w:right w:val="none" w:sz="0" w:space="0" w:color="auto"/>
      </w:divBdr>
    </w:div>
    <w:div w:id="1788698145">
      <w:bodyDiv w:val="1"/>
      <w:marLeft w:val="0"/>
      <w:marRight w:val="0"/>
      <w:marTop w:val="0"/>
      <w:marBottom w:val="0"/>
      <w:divBdr>
        <w:top w:val="none" w:sz="0" w:space="0" w:color="auto"/>
        <w:left w:val="none" w:sz="0" w:space="0" w:color="auto"/>
        <w:bottom w:val="none" w:sz="0" w:space="0" w:color="auto"/>
        <w:right w:val="none" w:sz="0" w:space="0" w:color="auto"/>
      </w:divBdr>
    </w:div>
    <w:div w:id="1790127046">
      <w:bodyDiv w:val="1"/>
      <w:marLeft w:val="0"/>
      <w:marRight w:val="0"/>
      <w:marTop w:val="0"/>
      <w:marBottom w:val="0"/>
      <w:divBdr>
        <w:top w:val="none" w:sz="0" w:space="0" w:color="auto"/>
        <w:left w:val="none" w:sz="0" w:space="0" w:color="auto"/>
        <w:bottom w:val="none" w:sz="0" w:space="0" w:color="auto"/>
        <w:right w:val="none" w:sz="0" w:space="0" w:color="auto"/>
      </w:divBdr>
    </w:div>
    <w:div w:id="1795901482">
      <w:bodyDiv w:val="1"/>
      <w:marLeft w:val="0"/>
      <w:marRight w:val="0"/>
      <w:marTop w:val="0"/>
      <w:marBottom w:val="0"/>
      <w:divBdr>
        <w:top w:val="none" w:sz="0" w:space="0" w:color="auto"/>
        <w:left w:val="none" w:sz="0" w:space="0" w:color="auto"/>
        <w:bottom w:val="none" w:sz="0" w:space="0" w:color="auto"/>
        <w:right w:val="none" w:sz="0" w:space="0" w:color="auto"/>
      </w:divBdr>
    </w:div>
    <w:div w:id="1820924785">
      <w:bodyDiv w:val="1"/>
      <w:marLeft w:val="0"/>
      <w:marRight w:val="0"/>
      <w:marTop w:val="0"/>
      <w:marBottom w:val="0"/>
      <w:divBdr>
        <w:top w:val="none" w:sz="0" w:space="0" w:color="auto"/>
        <w:left w:val="none" w:sz="0" w:space="0" w:color="auto"/>
        <w:bottom w:val="none" w:sz="0" w:space="0" w:color="auto"/>
        <w:right w:val="none" w:sz="0" w:space="0" w:color="auto"/>
      </w:divBdr>
    </w:div>
    <w:div w:id="1827744409">
      <w:bodyDiv w:val="1"/>
      <w:marLeft w:val="0"/>
      <w:marRight w:val="0"/>
      <w:marTop w:val="0"/>
      <w:marBottom w:val="0"/>
      <w:divBdr>
        <w:top w:val="none" w:sz="0" w:space="0" w:color="auto"/>
        <w:left w:val="none" w:sz="0" w:space="0" w:color="auto"/>
        <w:bottom w:val="none" w:sz="0" w:space="0" w:color="auto"/>
        <w:right w:val="none" w:sz="0" w:space="0" w:color="auto"/>
      </w:divBdr>
      <w:divsChild>
        <w:div w:id="1199856072">
          <w:marLeft w:val="-30"/>
          <w:marRight w:val="0"/>
          <w:marTop w:val="0"/>
          <w:marBottom w:val="195"/>
          <w:divBdr>
            <w:top w:val="none" w:sz="0" w:space="0" w:color="auto"/>
            <w:left w:val="none" w:sz="0" w:space="0" w:color="auto"/>
            <w:bottom w:val="none" w:sz="0" w:space="0" w:color="auto"/>
            <w:right w:val="none" w:sz="0" w:space="0" w:color="auto"/>
          </w:divBdr>
          <w:divsChild>
            <w:div w:id="185283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011105">
      <w:bodyDiv w:val="1"/>
      <w:marLeft w:val="0"/>
      <w:marRight w:val="0"/>
      <w:marTop w:val="0"/>
      <w:marBottom w:val="0"/>
      <w:divBdr>
        <w:top w:val="none" w:sz="0" w:space="0" w:color="auto"/>
        <w:left w:val="none" w:sz="0" w:space="0" w:color="auto"/>
        <w:bottom w:val="none" w:sz="0" w:space="0" w:color="auto"/>
        <w:right w:val="none" w:sz="0" w:space="0" w:color="auto"/>
      </w:divBdr>
      <w:divsChild>
        <w:div w:id="596444621">
          <w:marLeft w:val="0"/>
          <w:marRight w:val="0"/>
          <w:marTop w:val="0"/>
          <w:marBottom w:val="0"/>
          <w:divBdr>
            <w:top w:val="none" w:sz="0" w:space="0" w:color="auto"/>
            <w:left w:val="none" w:sz="0" w:space="0" w:color="auto"/>
            <w:bottom w:val="none" w:sz="0" w:space="0" w:color="auto"/>
            <w:right w:val="none" w:sz="0" w:space="0" w:color="auto"/>
          </w:divBdr>
          <w:divsChild>
            <w:div w:id="1415128534">
              <w:marLeft w:val="0"/>
              <w:marRight w:val="0"/>
              <w:marTop w:val="0"/>
              <w:marBottom w:val="0"/>
              <w:divBdr>
                <w:top w:val="none" w:sz="0" w:space="0" w:color="auto"/>
                <w:left w:val="none" w:sz="0" w:space="0" w:color="auto"/>
                <w:bottom w:val="none" w:sz="0" w:space="0" w:color="auto"/>
                <w:right w:val="none" w:sz="0" w:space="0" w:color="auto"/>
              </w:divBdr>
              <w:divsChild>
                <w:div w:id="1861234887">
                  <w:marLeft w:val="0"/>
                  <w:marRight w:val="0"/>
                  <w:marTop w:val="0"/>
                  <w:marBottom w:val="0"/>
                  <w:divBdr>
                    <w:top w:val="none" w:sz="0" w:space="0" w:color="auto"/>
                    <w:left w:val="none" w:sz="0" w:space="0" w:color="auto"/>
                    <w:bottom w:val="none" w:sz="0" w:space="0" w:color="auto"/>
                    <w:right w:val="none" w:sz="0" w:space="0" w:color="auto"/>
                  </w:divBdr>
                  <w:divsChild>
                    <w:div w:id="407702141">
                      <w:marLeft w:val="0"/>
                      <w:marRight w:val="0"/>
                      <w:marTop w:val="0"/>
                      <w:marBottom w:val="0"/>
                      <w:divBdr>
                        <w:top w:val="none" w:sz="0" w:space="0" w:color="auto"/>
                        <w:left w:val="none" w:sz="0" w:space="0" w:color="auto"/>
                        <w:bottom w:val="none" w:sz="0" w:space="0" w:color="auto"/>
                        <w:right w:val="none" w:sz="0" w:space="0" w:color="auto"/>
                      </w:divBdr>
                      <w:divsChild>
                        <w:div w:id="869536053">
                          <w:marLeft w:val="0"/>
                          <w:marRight w:val="0"/>
                          <w:marTop w:val="0"/>
                          <w:marBottom w:val="0"/>
                          <w:divBdr>
                            <w:top w:val="none" w:sz="0" w:space="0" w:color="auto"/>
                            <w:left w:val="none" w:sz="0" w:space="0" w:color="auto"/>
                            <w:bottom w:val="none" w:sz="0" w:space="0" w:color="auto"/>
                            <w:right w:val="none" w:sz="0" w:space="0" w:color="auto"/>
                          </w:divBdr>
                          <w:divsChild>
                            <w:div w:id="50810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905537">
      <w:bodyDiv w:val="1"/>
      <w:marLeft w:val="0"/>
      <w:marRight w:val="0"/>
      <w:marTop w:val="0"/>
      <w:marBottom w:val="0"/>
      <w:divBdr>
        <w:top w:val="none" w:sz="0" w:space="0" w:color="auto"/>
        <w:left w:val="none" w:sz="0" w:space="0" w:color="auto"/>
        <w:bottom w:val="none" w:sz="0" w:space="0" w:color="auto"/>
        <w:right w:val="none" w:sz="0" w:space="0" w:color="auto"/>
      </w:divBdr>
    </w:div>
    <w:div w:id="1837257618">
      <w:bodyDiv w:val="1"/>
      <w:marLeft w:val="0"/>
      <w:marRight w:val="0"/>
      <w:marTop w:val="0"/>
      <w:marBottom w:val="0"/>
      <w:divBdr>
        <w:top w:val="none" w:sz="0" w:space="0" w:color="auto"/>
        <w:left w:val="none" w:sz="0" w:space="0" w:color="auto"/>
        <w:bottom w:val="none" w:sz="0" w:space="0" w:color="auto"/>
        <w:right w:val="none" w:sz="0" w:space="0" w:color="auto"/>
      </w:divBdr>
    </w:div>
    <w:div w:id="1837259626">
      <w:bodyDiv w:val="1"/>
      <w:marLeft w:val="0"/>
      <w:marRight w:val="0"/>
      <w:marTop w:val="0"/>
      <w:marBottom w:val="0"/>
      <w:divBdr>
        <w:top w:val="none" w:sz="0" w:space="0" w:color="auto"/>
        <w:left w:val="none" w:sz="0" w:space="0" w:color="auto"/>
        <w:bottom w:val="none" w:sz="0" w:space="0" w:color="auto"/>
        <w:right w:val="none" w:sz="0" w:space="0" w:color="auto"/>
      </w:divBdr>
      <w:divsChild>
        <w:div w:id="1923905897">
          <w:marLeft w:val="-30"/>
          <w:marRight w:val="0"/>
          <w:marTop w:val="0"/>
          <w:marBottom w:val="195"/>
          <w:divBdr>
            <w:top w:val="none" w:sz="0" w:space="0" w:color="auto"/>
            <w:left w:val="none" w:sz="0" w:space="0" w:color="auto"/>
            <w:bottom w:val="none" w:sz="0" w:space="0" w:color="auto"/>
            <w:right w:val="none" w:sz="0" w:space="0" w:color="auto"/>
          </w:divBdr>
          <w:divsChild>
            <w:div w:id="223220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030691">
      <w:bodyDiv w:val="1"/>
      <w:marLeft w:val="0"/>
      <w:marRight w:val="0"/>
      <w:marTop w:val="0"/>
      <w:marBottom w:val="0"/>
      <w:divBdr>
        <w:top w:val="none" w:sz="0" w:space="0" w:color="auto"/>
        <w:left w:val="none" w:sz="0" w:space="0" w:color="auto"/>
        <w:bottom w:val="none" w:sz="0" w:space="0" w:color="auto"/>
        <w:right w:val="none" w:sz="0" w:space="0" w:color="auto"/>
      </w:divBdr>
    </w:div>
    <w:div w:id="1873808609">
      <w:bodyDiv w:val="1"/>
      <w:marLeft w:val="0"/>
      <w:marRight w:val="0"/>
      <w:marTop w:val="0"/>
      <w:marBottom w:val="0"/>
      <w:divBdr>
        <w:top w:val="none" w:sz="0" w:space="0" w:color="auto"/>
        <w:left w:val="none" w:sz="0" w:space="0" w:color="auto"/>
        <w:bottom w:val="none" w:sz="0" w:space="0" w:color="auto"/>
        <w:right w:val="none" w:sz="0" w:space="0" w:color="auto"/>
      </w:divBdr>
    </w:div>
    <w:div w:id="1873880826">
      <w:bodyDiv w:val="1"/>
      <w:marLeft w:val="0"/>
      <w:marRight w:val="0"/>
      <w:marTop w:val="0"/>
      <w:marBottom w:val="0"/>
      <w:divBdr>
        <w:top w:val="none" w:sz="0" w:space="0" w:color="auto"/>
        <w:left w:val="none" w:sz="0" w:space="0" w:color="auto"/>
        <w:bottom w:val="none" w:sz="0" w:space="0" w:color="auto"/>
        <w:right w:val="none" w:sz="0" w:space="0" w:color="auto"/>
      </w:divBdr>
    </w:div>
    <w:div w:id="1879080595">
      <w:bodyDiv w:val="1"/>
      <w:marLeft w:val="0"/>
      <w:marRight w:val="0"/>
      <w:marTop w:val="0"/>
      <w:marBottom w:val="0"/>
      <w:divBdr>
        <w:top w:val="none" w:sz="0" w:space="0" w:color="auto"/>
        <w:left w:val="none" w:sz="0" w:space="0" w:color="auto"/>
        <w:bottom w:val="none" w:sz="0" w:space="0" w:color="auto"/>
        <w:right w:val="none" w:sz="0" w:space="0" w:color="auto"/>
      </w:divBdr>
    </w:div>
    <w:div w:id="1885288695">
      <w:bodyDiv w:val="1"/>
      <w:marLeft w:val="0"/>
      <w:marRight w:val="0"/>
      <w:marTop w:val="0"/>
      <w:marBottom w:val="0"/>
      <w:divBdr>
        <w:top w:val="none" w:sz="0" w:space="0" w:color="auto"/>
        <w:left w:val="none" w:sz="0" w:space="0" w:color="auto"/>
        <w:bottom w:val="none" w:sz="0" w:space="0" w:color="auto"/>
        <w:right w:val="none" w:sz="0" w:space="0" w:color="auto"/>
      </w:divBdr>
    </w:div>
    <w:div w:id="1897620126">
      <w:bodyDiv w:val="1"/>
      <w:marLeft w:val="0"/>
      <w:marRight w:val="0"/>
      <w:marTop w:val="0"/>
      <w:marBottom w:val="0"/>
      <w:divBdr>
        <w:top w:val="none" w:sz="0" w:space="0" w:color="auto"/>
        <w:left w:val="none" w:sz="0" w:space="0" w:color="auto"/>
        <w:bottom w:val="none" w:sz="0" w:space="0" w:color="auto"/>
        <w:right w:val="none" w:sz="0" w:space="0" w:color="auto"/>
      </w:divBdr>
    </w:div>
    <w:div w:id="1907840283">
      <w:bodyDiv w:val="1"/>
      <w:marLeft w:val="0"/>
      <w:marRight w:val="0"/>
      <w:marTop w:val="0"/>
      <w:marBottom w:val="0"/>
      <w:divBdr>
        <w:top w:val="none" w:sz="0" w:space="0" w:color="auto"/>
        <w:left w:val="none" w:sz="0" w:space="0" w:color="auto"/>
        <w:bottom w:val="none" w:sz="0" w:space="0" w:color="auto"/>
        <w:right w:val="none" w:sz="0" w:space="0" w:color="auto"/>
      </w:divBdr>
    </w:div>
    <w:div w:id="1910338347">
      <w:bodyDiv w:val="1"/>
      <w:marLeft w:val="0"/>
      <w:marRight w:val="0"/>
      <w:marTop w:val="0"/>
      <w:marBottom w:val="0"/>
      <w:divBdr>
        <w:top w:val="none" w:sz="0" w:space="0" w:color="auto"/>
        <w:left w:val="none" w:sz="0" w:space="0" w:color="auto"/>
        <w:bottom w:val="none" w:sz="0" w:space="0" w:color="auto"/>
        <w:right w:val="none" w:sz="0" w:space="0" w:color="auto"/>
      </w:divBdr>
    </w:div>
    <w:div w:id="1922173967">
      <w:bodyDiv w:val="1"/>
      <w:marLeft w:val="0"/>
      <w:marRight w:val="0"/>
      <w:marTop w:val="0"/>
      <w:marBottom w:val="0"/>
      <w:divBdr>
        <w:top w:val="none" w:sz="0" w:space="0" w:color="auto"/>
        <w:left w:val="none" w:sz="0" w:space="0" w:color="auto"/>
        <w:bottom w:val="none" w:sz="0" w:space="0" w:color="auto"/>
        <w:right w:val="none" w:sz="0" w:space="0" w:color="auto"/>
      </w:divBdr>
      <w:divsChild>
        <w:div w:id="490289919">
          <w:marLeft w:val="0"/>
          <w:marRight w:val="0"/>
          <w:marTop w:val="0"/>
          <w:marBottom w:val="0"/>
          <w:divBdr>
            <w:top w:val="single" w:sz="12" w:space="4" w:color="E2E2E2"/>
            <w:left w:val="none" w:sz="0" w:space="0" w:color="auto"/>
            <w:bottom w:val="none" w:sz="0" w:space="0" w:color="auto"/>
            <w:right w:val="none" w:sz="0" w:space="0" w:color="auto"/>
          </w:divBdr>
        </w:div>
        <w:div w:id="1467548199">
          <w:marLeft w:val="0"/>
          <w:marRight w:val="0"/>
          <w:marTop w:val="120"/>
          <w:marBottom w:val="120"/>
          <w:divBdr>
            <w:top w:val="none" w:sz="0" w:space="0" w:color="auto"/>
            <w:left w:val="none" w:sz="0" w:space="0" w:color="auto"/>
            <w:bottom w:val="none" w:sz="0" w:space="0" w:color="auto"/>
            <w:right w:val="none" w:sz="0" w:space="0" w:color="auto"/>
          </w:divBdr>
        </w:div>
      </w:divsChild>
    </w:div>
    <w:div w:id="1924602378">
      <w:bodyDiv w:val="1"/>
      <w:marLeft w:val="0"/>
      <w:marRight w:val="0"/>
      <w:marTop w:val="0"/>
      <w:marBottom w:val="0"/>
      <w:divBdr>
        <w:top w:val="none" w:sz="0" w:space="0" w:color="auto"/>
        <w:left w:val="none" w:sz="0" w:space="0" w:color="auto"/>
        <w:bottom w:val="none" w:sz="0" w:space="0" w:color="auto"/>
        <w:right w:val="none" w:sz="0" w:space="0" w:color="auto"/>
      </w:divBdr>
    </w:div>
    <w:div w:id="1943948525">
      <w:bodyDiv w:val="1"/>
      <w:marLeft w:val="0"/>
      <w:marRight w:val="0"/>
      <w:marTop w:val="0"/>
      <w:marBottom w:val="0"/>
      <w:divBdr>
        <w:top w:val="none" w:sz="0" w:space="0" w:color="auto"/>
        <w:left w:val="none" w:sz="0" w:space="0" w:color="auto"/>
        <w:bottom w:val="none" w:sz="0" w:space="0" w:color="auto"/>
        <w:right w:val="none" w:sz="0" w:space="0" w:color="auto"/>
      </w:divBdr>
    </w:div>
    <w:div w:id="1960722335">
      <w:bodyDiv w:val="1"/>
      <w:marLeft w:val="0"/>
      <w:marRight w:val="0"/>
      <w:marTop w:val="0"/>
      <w:marBottom w:val="0"/>
      <w:divBdr>
        <w:top w:val="none" w:sz="0" w:space="0" w:color="auto"/>
        <w:left w:val="none" w:sz="0" w:space="0" w:color="auto"/>
        <w:bottom w:val="none" w:sz="0" w:space="0" w:color="auto"/>
        <w:right w:val="none" w:sz="0" w:space="0" w:color="auto"/>
      </w:divBdr>
    </w:div>
    <w:div w:id="1961301394">
      <w:bodyDiv w:val="1"/>
      <w:marLeft w:val="0"/>
      <w:marRight w:val="0"/>
      <w:marTop w:val="0"/>
      <w:marBottom w:val="0"/>
      <w:divBdr>
        <w:top w:val="none" w:sz="0" w:space="0" w:color="auto"/>
        <w:left w:val="none" w:sz="0" w:space="0" w:color="auto"/>
        <w:bottom w:val="none" w:sz="0" w:space="0" w:color="auto"/>
        <w:right w:val="none" w:sz="0" w:space="0" w:color="auto"/>
      </w:divBdr>
      <w:divsChild>
        <w:div w:id="868295127">
          <w:marLeft w:val="0"/>
          <w:marRight w:val="0"/>
          <w:marTop w:val="0"/>
          <w:marBottom w:val="0"/>
          <w:divBdr>
            <w:top w:val="none" w:sz="0" w:space="0" w:color="auto"/>
            <w:left w:val="none" w:sz="0" w:space="0" w:color="auto"/>
            <w:bottom w:val="none" w:sz="0" w:space="0" w:color="auto"/>
            <w:right w:val="none" w:sz="0" w:space="0" w:color="auto"/>
          </w:divBdr>
        </w:div>
        <w:div w:id="905265360">
          <w:marLeft w:val="0"/>
          <w:marRight w:val="0"/>
          <w:marTop w:val="0"/>
          <w:marBottom w:val="0"/>
          <w:divBdr>
            <w:top w:val="none" w:sz="0" w:space="0" w:color="auto"/>
            <w:left w:val="none" w:sz="0" w:space="0" w:color="auto"/>
            <w:bottom w:val="none" w:sz="0" w:space="0" w:color="auto"/>
            <w:right w:val="none" w:sz="0" w:space="0" w:color="auto"/>
          </w:divBdr>
        </w:div>
        <w:div w:id="1037390176">
          <w:marLeft w:val="0"/>
          <w:marRight w:val="0"/>
          <w:marTop w:val="0"/>
          <w:marBottom w:val="0"/>
          <w:divBdr>
            <w:top w:val="none" w:sz="0" w:space="0" w:color="auto"/>
            <w:left w:val="none" w:sz="0" w:space="0" w:color="auto"/>
            <w:bottom w:val="none" w:sz="0" w:space="0" w:color="auto"/>
            <w:right w:val="none" w:sz="0" w:space="0" w:color="auto"/>
          </w:divBdr>
        </w:div>
        <w:div w:id="1257637347">
          <w:marLeft w:val="0"/>
          <w:marRight w:val="0"/>
          <w:marTop w:val="0"/>
          <w:marBottom w:val="0"/>
          <w:divBdr>
            <w:top w:val="none" w:sz="0" w:space="0" w:color="auto"/>
            <w:left w:val="none" w:sz="0" w:space="0" w:color="auto"/>
            <w:bottom w:val="none" w:sz="0" w:space="0" w:color="auto"/>
            <w:right w:val="none" w:sz="0" w:space="0" w:color="auto"/>
          </w:divBdr>
        </w:div>
        <w:div w:id="1424959333">
          <w:marLeft w:val="0"/>
          <w:marRight w:val="0"/>
          <w:marTop w:val="0"/>
          <w:marBottom w:val="0"/>
          <w:divBdr>
            <w:top w:val="none" w:sz="0" w:space="0" w:color="auto"/>
            <w:left w:val="none" w:sz="0" w:space="0" w:color="auto"/>
            <w:bottom w:val="none" w:sz="0" w:space="0" w:color="auto"/>
            <w:right w:val="none" w:sz="0" w:space="0" w:color="auto"/>
          </w:divBdr>
        </w:div>
        <w:div w:id="1553618134">
          <w:marLeft w:val="0"/>
          <w:marRight w:val="0"/>
          <w:marTop w:val="0"/>
          <w:marBottom w:val="0"/>
          <w:divBdr>
            <w:top w:val="none" w:sz="0" w:space="0" w:color="auto"/>
            <w:left w:val="none" w:sz="0" w:space="0" w:color="auto"/>
            <w:bottom w:val="none" w:sz="0" w:space="0" w:color="auto"/>
            <w:right w:val="none" w:sz="0" w:space="0" w:color="auto"/>
          </w:divBdr>
        </w:div>
        <w:div w:id="1685473597">
          <w:marLeft w:val="0"/>
          <w:marRight w:val="0"/>
          <w:marTop w:val="0"/>
          <w:marBottom w:val="0"/>
          <w:divBdr>
            <w:top w:val="none" w:sz="0" w:space="0" w:color="auto"/>
            <w:left w:val="none" w:sz="0" w:space="0" w:color="auto"/>
            <w:bottom w:val="none" w:sz="0" w:space="0" w:color="auto"/>
            <w:right w:val="none" w:sz="0" w:space="0" w:color="auto"/>
          </w:divBdr>
        </w:div>
        <w:div w:id="1840270176">
          <w:marLeft w:val="0"/>
          <w:marRight w:val="0"/>
          <w:marTop w:val="0"/>
          <w:marBottom w:val="0"/>
          <w:divBdr>
            <w:top w:val="none" w:sz="0" w:space="0" w:color="auto"/>
            <w:left w:val="none" w:sz="0" w:space="0" w:color="auto"/>
            <w:bottom w:val="none" w:sz="0" w:space="0" w:color="auto"/>
            <w:right w:val="none" w:sz="0" w:space="0" w:color="auto"/>
          </w:divBdr>
        </w:div>
      </w:divsChild>
    </w:div>
    <w:div w:id="1961766672">
      <w:bodyDiv w:val="1"/>
      <w:marLeft w:val="0"/>
      <w:marRight w:val="0"/>
      <w:marTop w:val="0"/>
      <w:marBottom w:val="0"/>
      <w:divBdr>
        <w:top w:val="none" w:sz="0" w:space="0" w:color="auto"/>
        <w:left w:val="none" w:sz="0" w:space="0" w:color="auto"/>
        <w:bottom w:val="none" w:sz="0" w:space="0" w:color="auto"/>
        <w:right w:val="none" w:sz="0" w:space="0" w:color="auto"/>
      </w:divBdr>
    </w:div>
    <w:div w:id="1974872641">
      <w:bodyDiv w:val="1"/>
      <w:marLeft w:val="0"/>
      <w:marRight w:val="0"/>
      <w:marTop w:val="0"/>
      <w:marBottom w:val="0"/>
      <w:divBdr>
        <w:top w:val="none" w:sz="0" w:space="0" w:color="auto"/>
        <w:left w:val="none" w:sz="0" w:space="0" w:color="auto"/>
        <w:bottom w:val="none" w:sz="0" w:space="0" w:color="auto"/>
        <w:right w:val="none" w:sz="0" w:space="0" w:color="auto"/>
      </w:divBdr>
    </w:div>
    <w:div w:id="1977837873">
      <w:bodyDiv w:val="1"/>
      <w:marLeft w:val="0"/>
      <w:marRight w:val="0"/>
      <w:marTop w:val="0"/>
      <w:marBottom w:val="0"/>
      <w:divBdr>
        <w:top w:val="none" w:sz="0" w:space="0" w:color="auto"/>
        <w:left w:val="none" w:sz="0" w:space="0" w:color="auto"/>
        <w:bottom w:val="none" w:sz="0" w:space="0" w:color="auto"/>
        <w:right w:val="none" w:sz="0" w:space="0" w:color="auto"/>
      </w:divBdr>
    </w:div>
    <w:div w:id="1980959499">
      <w:bodyDiv w:val="1"/>
      <w:marLeft w:val="0"/>
      <w:marRight w:val="0"/>
      <w:marTop w:val="0"/>
      <w:marBottom w:val="0"/>
      <w:divBdr>
        <w:top w:val="none" w:sz="0" w:space="0" w:color="auto"/>
        <w:left w:val="none" w:sz="0" w:space="0" w:color="auto"/>
        <w:bottom w:val="none" w:sz="0" w:space="0" w:color="auto"/>
        <w:right w:val="none" w:sz="0" w:space="0" w:color="auto"/>
      </w:divBdr>
    </w:div>
    <w:div w:id="1990744443">
      <w:bodyDiv w:val="1"/>
      <w:marLeft w:val="0"/>
      <w:marRight w:val="0"/>
      <w:marTop w:val="0"/>
      <w:marBottom w:val="0"/>
      <w:divBdr>
        <w:top w:val="none" w:sz="0" w:space="0" w:color="auto"/>
        <w:left w:val="none" w:sz="0" w:space="0" w:color="auto"/>
        <w:bottom w:val="none" w:sz="0" w:space="0" w:color="auto"/>
        <w:right w:val="none" w:sz="0" w:space="0" w:color="auto"/>
      </w:divBdr>
      <w:divsChild>
        <w:div w:id="2050375828">
          <w:marLeft w:val="0"/>
          <w:marRight w:val="0"/>
          <w:marTop w:val="0"/>
          <w:marBottom w:val="0"/>
          <w:divBdr>
            <w:top w:val="none" w:sz="0" w:space="0" w:color="auto"/>
            <w:left w:val="none" w:sz="0" w:space="0" w:color="auto"/>
            <w:bottom w:val="none" w:sz="0" w:space="0" w:color="auto"/>
            <w:right w:val="none" w:sz="0" w:space="0" w:color="auto"/>
          </w:divBdr>
        </w:div>
      </w:divsChild>
    </w:div>
    <w:div w:id="2010206727">
      <w:bodyDiv w:val="1"/>
      <w:marLeft w:val="0"/>
      <w:marRight w:val="0"/>
      <w:marTop w:val="0"/>
      <w:marBottom w:val="0"/>
      <w:divBdr>
        <w:top w:val="none" w:sz="0" w:space="0" w:color="auto"/>
        <w:left w:val="none" w:sz="0" w:space="0" w:color="auto"/>
        <w:bottom w:val="none" w:sz="0" w:space="0" w:color="auto"/>
        <w:right w:val="none" w:sz="0" w:space="0" w:color="auto"/>
      </w:divBdr>
    </w:div>
    <w:div w:id="2026708744">
      <w:bodyDiv w:val="1"/>
      <w:marLeft w:val="0"/>
      <w:marRight w:val="0"/>
      <w:marTop w:val="0"/>
      <w:marBottom w:val="0"/>
      <w:divBdr>
        <w:top w:val="none" w:sz="0" w:space="0" w:color="auto"/>
        <w:left w:val="none" w:sz="0" w:space="0" w:color="auto"/>
        <w:bottom w:val="none" w:sz="0" w:space="0" w:color="auto"/>
        <w:right w:val="none" w:sz="0" w:space="0" w:color="auto"/>
      </w:divBdr>
    </w:div>
    <w:div w:id="2029594976">
      <w:bodyDiv w:val="1"/>
      <w:marLeft w:val="0"/>
      <w:marRight w:val="0"/>
      <w:marTop w:val="0"/>
      <w:marBottom w:val="0"/>
      <w:divBdr>
        <w:top w:val="none" w:sz="0" w:space="0" w:color="auto"/>
        <w:left w:val="none" w:sz="0" w:space="0" w:color="auto"/>
        <w:bottom w:val="none" w:sz="0" w:space="0" w:color="auto"/>
        <w:right w:val="none" w:sz="0" w:space="0" w:color="auto"/>
      </w:divBdr>
    </w:div>
    <w:div w:id="2033219306">
      <w:bodyDiv w:val="1"/>
      <w:marLeft w:val="0"/>
      <w:marRight w:val="0"/>
      <w:marTop w:val="0"/>
      <w:marBottom w:val="0"/>
      <w:divBdr>
        <w:top w:val="none" w:sz="0" w:space="0" w:color="auto"/>
        <w:left w:val="none" w:sz="0" w:space="0" w:color="auto"/>
        <w:bottom w:val="none" w:sz="0" w:space="0" w:color="auto"/>
        <w:right w:val="none" w:sz="0" w:space="0" w:color="auto"/>
      </w:divBdr>
      <w:divsChild>
        <w:div w:id="1206166">
          <w:marLeft w:val="0"/>
          <w:marRight w:val="0"/>
          <w:marTop w:val="0"/>
          <w:marBottom w:val="0"/>
          <w:divBdr>
            <w:top w:val="none" w:sz="0" w:space="0" w:color="auto"/>
            <w:left w:val="none" w:sz="0" w:space="0" w:color="auto"/>
            <w:bottom w:val="none" w:sz="0" w:space="0" w:color="auto"/>
            <w:right w:val="none" w:sz="0" w:space="0" w:color="auto"/>
          </w:divBdr>
        </w:div>
        <w:div w:id="20059689">
          <w:marLeft w:val="0"/>
          <w:marRight w:val="0"/>
          <w:marTop w:val="0"/>
          <w:marBottom w:val="0"/>
          <w:divBdr>
            <w:top w:val="none" w:sz="0" w:space="0" w:color="auto"/>
            <w:left w:val="none" w:sz="0" w:space="0" w:color="auto"/>
            <w:bottom w:val="none" w:sz="0" w:space="0" w:color="auto"/>
            <w:right w:val="none" w:sz="0" w:space="0" w:color="auto"/>
          </w:divBdr>
        </w:div>
        <w:div w:id="91437970">
          <w:marLeft w:val="0"/>
          <w:marRight w:val="0"/>
          <w:marTop w:val="0"/>
          <w:marBottom w:val="0"/>
          <w:divBdr>
            <w:top w:val="none" w:sz="0" w:space="0" w:color="auto"/>
            <w:left w:val="none" w:sz="0" w:space="0" w:color="auto"/>
            <w:bottom w:val="none" w:sz="0" w:space="0" w:color="auto"/>
            <w:right w:val="none" w:sz="0" w:space="0" w:color="auto"/>
          </w:divBdr>
        </w:div>
        <w:div w:id="196237164">
          <w:marLeft w:val="0"/>
          <w:marRight w:val="0"/>
          <w:marTop w:val="0"/>
          <w:marBottom w:val="0"/>
          <w:divBdr>
            <w:top w:val="none" w:sz="0" w:space="0" w:color="auto"/>
            <w:left w:val="none" w:sz="0" w:space="0" w:color="auto"/>
            <w:bottom w:val="none" w:sz="0" w:space="0" w:color="auto"/>
            <w:right w:val="none" w:sz="0" w:space="0" w:color="auto"/>
          </w:divBdr>
        </w:div>
        <w:div w:id="391656644">
          <w:marLeft w:val="0"/>
          <w:marRight w:val="0"/>
          <w:marTop w:val="0"/>
          <w:marBottom w:val="0"/>
          <w:divBdr>
            <w:top w:val="none" w:sz="0" w:space="0" w:color="auto"/>
            <w:left w:val="none" w:sz="0" w:space="0" w:color="auto"/>
            <w:bottom w:val="none" w:sz="0" w:space="0" w:color="auto"/>
            <w:right w:val="none" w:sz="0" w:space="0" w:color="auto"/>
          </w:divBdr>
        </w:div>
        <w:div w:id="399449957">
          <w:marLeft w:val="0"/>
          <w:marRight w:val="0"/>
          <w:marTop w:val="0"/>
          <w:marBottom w:val="0"/>
          <w:divBdr>
            <w:top w:val="none" w:sz="0" w:space="0" w:color="auto"/>
            <w:left w:val="none" w:sz="0" w:space="0" w:color="auto"/>
            <w:bottom w:val="none" w:sz="0" w:space="0" w:color="auto"/>
            <w:right w:val="none" w:sz="0" w:space="0" w:color="auto"/>
          </w:divBdr>
        </w:div>
        <w:div w:id="406612087">
          <w:marLeft w:val="0"/>
          <w:marRight w:val="0"/>
          <w:marTop w:val="0"/>
          <w:marBottom w:val="0"/>
          <w:divBdr>
            <w:top w:val="none" w:sz="0" w:space="0" w:color="auto"/>
            <w:left w:val="none" w:sz="0" w:space="0" w:color="auto"/>
            <w:bottom w:val="none" w:sz="0" w:space="0" w:color="auto"/>
            <w:right w:val="none" w:sz="0" w:space="0" w:color="auto"/>
          </w:divBdr>
        </w:div>
        <w:div w:id="407775873">
          <w:marLeft w:val="0"/>
          <w:marRight w:val="0"/>
          <w:marTop w:val="0"/>
          <w:marBottom w:val="0"/>
          <w:divBdr>
            <w:top w:val="none" w:sz="0" w:space="0" w:color="auto"/>
            <w:left w:val="none" w:sz="0" w:space="0" w:color="auto"/>
            <w:bottom w:val="none" w:sz="0" w:space="0" w:color="auto"/>
            <w:right w:val="none" w:sz="0" w:space="0" w:color="auto"/>
          </w:divBdr>
        </w:div>
        <w:div w:id="408507772">
          <w:marLeft w:val="0"/>
          <w:marRight w:val="0"/>
          <w:marTop w:val="0"/>
          <w:marBottom w:val="0"/>
          <w:divBdr>
            <w:top w:val="none" w:sz="0" w:space="0" w:color="auto"/>
            <w:left w:val="none" w:sz="0" w:space="0" w:color="auto"/>
            <w:bottom w:val="none" w:sz="0" w:space="0" w:color="auto"/>
            <w:right w:val="none" w:sz="0" w:space="0" w:color="auto"/>
          </w:divBdr>
        </w:div>
        <w:div w:id="465784094">
          <w:marLeft w:val="0"/>
          <w:marRight w:val="0"/>
          <w:marTop w:val="0"/>
          <w:marBottom w:val="0"/>
          <w:divBdr>
            <w:top w:val="none" w:sz="0" w:space="0" w:color="auto"/>
            <w:left w:val="none" w:sz="0" w:space="0" w:color="auto"/>
            <w:bottom w:val="none" w:sz="0" w:space="0" w:color="auto"/>
            <w:right w:val="none" w:sz="0" w:space="0" w:color="auto"/>
          </w:divBdr>
        </w:div>
        <w:div w:id="509416322">
          <w:marLeft w:val="0"/>
          <w:marRight w:val="0"/>
          <w:marTop w:val="0"/>
          <w:marBottom w:val="0"/>
          <w:divBdr>
            <w:top w:val="none" w:sz="0" w:space="0" w:color="auto"/>
            <w:left w:val="none" w:sz="0" w:space="0" w:color="auto"/>
            <w:bottom w:val="none" w:sz="0" w:space="0" w:color="auto"/>
            <w:right w:val="none" w:sz="0" w:space="0" w:color="auto"/>
          </w:divBdr>
        </w:div>
        <w:div w:id="540945043">
          <w:marLeft w:val="0"/>
          <w:marRight w:val="0"/>
          <w:marTop w:val="0"/>
          <w:marBottom w:val="0"/>
          <w:divBdr>
            <w:top w:val="none" w:sz="0" w:space="0" w:color="auto"/>
            <w:left w:val="none" w:sz="0" w:space="0" w:color="auto"/>
            <w:bottom w:val="none" w:sz="0" w:space="0" w:color="auto"/>
            <w:right w:val="none" w:sz="0" w:space="0" w:color="auto"/>
          </w:divBdr>
        </w:div>
        <w:div w:id="969941648">
          <w:marLeft w:val="0"/>
          <w:marRight w:val="0"/>
          <w:marTop w:val="0"/>
          <w:marBottom w:val="0"/>
          <w:divBdr>
            <w:top w:val="none" w:sz="0" w:space="0" w:color="auto"/>
            <w:left w:val="none" w:sz="0" w:space="0" w:color="auto"/>
            <w:bottom w:val="none" w:sz="0" w:space="0" w:color="auto"/>
            <w:right w:val="none" w:sz="0" w:space="0" w:color="auto"/>
          </w:divBdr>
        </w:div>
        <w:div w:id="1013609576">
          <w:marLeft w:val="0"/>
          <w:marRight w:val="0"/>
          <w:marTop w:val="0"/>
          <w:marBottom w:val="0"/>
          <w:divBdr>
            <w:top w:val="none" w:sz="0" w:space="0" w:color="auto"/>
            <w:left w:val="none" w:sz="0" w:space="0" w:color="auto"/>
            <w:bottom w:val="none" w:sz="0" w:space="0" w:color="auto"/>
            <w:right w:val="none" w:sz="0" w:space="0" w:color="auto"/>
          </w:divBdr>
        </w:div>
        <w:div w:id="1043095202">
          <w:marLeft w:val="0"/>
          <w:marRight w:val="0"/>
          <w:marTop w:val="0"/>
          <w:marBottom w:val="0"/>
          <w:divBdr>
            <w:top w:val="none" w:sz="0" w:space="0" w:color="auto"/>
            <w:left w:val="none" w:sz="0" w:space="0" w:color="auto"/>
            <w:bottom w:val="none" w:sz="0" w:space="0" w:color="auto"/>
            <w:right w:val="none" w:sz="0" w:space="0" w:color="auto"/>
          </w:divBdr>
        </w:div>
        <w:div w:id="1045829640">
          <w:marLeft w:val="0"/>
          <w:marRight w:val="0"/>
          <w:marTop w:val="0"/>
          <w:marBottom w:val="0"/>
          <w:divBdr>
            <w:top w:val="none" w:sz="0" w:space="0" w:color="auto"/>
            <w:left w:val="none" w:sz="0" w:space="0" w:color="auto"/>
            <w:bottom w:val="none" w:sz="0" w:space="0" w:color="auto"/>
            <w:right w:val="none" w:sz="0" w:space="0" w:color="auto"/>
          </w:divBdr>
        </w:div>
        <w:div w:id="1045912818">
          <w:marLeft w:val="0"/>
          <w:marRight w:val="0"/>
          <w:marTop w:val="0"/>
          <w:marBottom w:val="0"/>
          <w:divBdr>
            <w:top w:val="none" w:sz="0" w:space="0" w:color="auto"/>
            <w:left w:val="none" w:sz="0" w:space="0" w:color="auto"/>
            <w:bottom w:val="none" w:sz="0" w:space="0" w:color="auto"/>
            <w:right w:val="none" w:sz="0" w:space="0" w:color="auto"/>
          </w:divBdr>
        </w:div>
        <w:div w:id="1106968889">
          <w:marLeft w:val="0"/>
          <w:marRight w:val="0"/>
          <w:marTop w:val="0"/>
          <w:marBottom w:val="0"/>
          <w:divBdr>
            <w:top w:val="none" w:sz="0" w:space="0" w:color="auto"/>
            <w:left w:val="none" w:sz="0" w:space="0" w:color="auto"/>
            <w:bottom w:val="none" w:sz="0" w:space="0" w:color="auto"/>
            <w:right w:val="none" w:sz="0" w:space="0" w:color="auto"/>
          </w:divBdr>
        </w:div>
        <w:div w:id="1141145167">
          <w:marLeft w:val="0"/>
          <w:marRight w:val="0"/>
          <w:marTop w:val="0"/>
          <w:marBottom w:val="0"/>
          <w:divBdr>
            <w:top w:val="none" w:sz="0" w:space="0" w:color="auto"/>
            <w:left w:val="none" w:sz="0" w:space="0" w:color="auto"/>
            <w:bottom w:val="none" w:sz="0" w:space="0" w:color="auto"/>
            <w:right w:val="none" w:sz="0" w:space="0" w:color="auto"/>
          </w:divBdr>
        </w:div>
        <w:div w:id="1428578719">
          <w:marLeft w:val="0"/>
          <w:marRight w:val="0"/>
          <w:marTop w:val="0"/>
          <w:marBottom w:val="0"/>
          <w:divBdr>
            <w:top w:val="none" w:sz="0" w:space="0" w:color="auto"/>
            <w:left w:val="none" w:sz="0" w:space="0" w:color="auto"/>
            <w:bottom w:val="none" w:sz="0" w:space="0" w:color="auto"/>
            <w:right w:val="none" w:sz="0" w:space="0" w:color="auto"/>
          </w:divBdr>
        </w:div>
        <w:div w:id="1447578877">
          <w:marLeft w:val="0"/>
          <w:marRight w:val="0"/>
          <w:marTop w:val="0"/>
          <w:marBottom w:val="0"/>
          <w:divBdr>
            <w:top w:val="none" w:sz="0" w:space="0" w:color="auto"/>
            <w:left w:val="none" w:sz="0" w:space="0" w:color="auto"/>
            <w:bottom w:val="none" w:sz="0" w:space="0" w:color="auto"/>
            <w:right w:val="none" w:sz="0" w:space="0" w:color="auto"/>
          </w:divBdr>
        </w:div>
        <w:div w:id="1449005361">
          <w:marLeft w:val="0"/>
          <w:marRight w:val="0"/>
          <w:marTop w:val="0"/>
          <w:marBottom w:val="0"/>
          <w:divBdr>
            <w:top w:val="none" w:sz="0" w:space="0" w:color="auto"/>
            <w:left w:val="none" w:sz="0" w:space="0" w:color="auto"/>
            <w:bottom w:val="none" w:sz="0" w:space="0" w:color="auto"/>
            <w:right w:val="none" w:sz="0" w:space="0" w:color="auto"/>
          </w:divBdr>
        </w:div>
        <w:div w:id="1468425982">
          <w:marLeft w:val="0"/>
          <w:marRight w:val="0"/>
          <w:marTop w:val="0"/>
          <w:marBottom w:val="0"/>
          <w:divBdr>
            <w:top w:val="none" w:sz="0" w:space="0" w:color="auto"/>
            <w:left w:val="none" w:sz="0" w:space="0" w:color="auto"/>
            <w:bottom w:val="none" w:sz="0" w:space="0" w:color="auto"/>
            <w:right w:val="none" w:sz="0" w:space="0" w:color="auto"/>
          </w:divBdr>
        </w:div>
        <w:div w:id="1641767492">
          <w:marLeft w:val="0"/>
          <w:marRight w:val="0"/>
          <w:marTop w:val="0"/>
          <w:marBottom w:val="0"/>
          <w:divBdr>
            <w:top w:val="none" w:sz="0" w:space="0" w:color="auto"/>
            <w:left w:val="none" w:sz="0" w:space="0" w:color="auto"/>
            <w:bottom w:val="none" w:sz="0" w:space="0" w:color="auto"/>
            <w:right w:val="none" w:sz="0" w:space="0" w:color="auto"/>
          </w:divBdr>
        </w:div>
        <w:div w:id="1746411499">
          <w:marLeft w:val="0"/>
          <w:marRight w:val="0"/>
          <w:marTop w:val="0"/>
          <w:marBottom w:val="0"/>
          <w:divBdr>
            <w:top w:val="none" w:sz="0" w:space="0" w:color="auto"/>
            <w:left w:val="none" w:sz="0" w:space="0" w:color="auto"/>
            <w:bottom w:val="none" w:sz="0" w:space="0" w:color="auto"/>
            <w:right w:val="none" w:sz="0" w:space="0" w:color="auto"/>
          </w:divBdr>
        </w:div>
        <w:div w:id="1792822961">
          <w:marLeft w:val="0"/>
          <w:marRight w:val="0"/>
          <w:marTop w:val="0"/>
          <w:marBottom w:val="0"/>
          <w:divBdr>
            <w:top w:val="none" w:sz="0" w:space="0" w:color="auto"/>
            <w:left w:val="none" w:sz="0" w:space="0" w:color="auto"/>
            <w:bottom w:val="none" w:sz="0" w:space="0" w:color="auto"/>
            <w:right w:val="none" w:sz="0" w:space="0" w:color="auto"/>
          </w:divBdr>
        </w:div>
        <w:div w:id="1878661186">
          <w:marLeft w:val="0"/>
          <w:marRight w:val="0"/>
          <w:marTop w:val="0"/>
          <w:marBottom w:val="0"/>
          <w:divBdr>
            <w:top w:val="none" w:sz="0" w:space="0" w:color="auto"/>
            <w:left w:val="none" w:sz="0" w:space="0" w:color="auto"/>
            <w:bottom w:val="none" w:sz="0" w:space="0" w:color="auto"/>
            <w:right w:val="none" w:sz="0" w:space="0" w:color="auto"/>
          </w:divBdr>
        </w:div>
        <w:div w:id="1932811950">
          <w:marLeft w:val="0"/>
          <w:marRight w:val="0"/>
          <w:marTop w:val="0"/>
          <w:marBottom w:val="0"/>
          <w:divBdr>
            <w:top w:val="none" w:sz="0" w:space="0" w:color="auto"/>
            <w:left w:val="none" w:sz="0" w:space="0" w:color="auto"/>
            <w:bottom w:val="none" w:sz="0" w:space="0" w:color="auto"/>
            <w:right w:val="none" w:sz="0" w:space="0" w:color="auto"/>
          </w:divBdr>
        </w:div>
        <w:div w:id="1942251464">
          <w:marLeft w:val="0"/>
          <w:marRight w:val="0"/>
          <w:marTop w:val="0"/>
          <w:marBottom w:val="0"/>
          <w:divBdr>
            <w:top w:val="none" w:sz="0" w:space="0" w:color="auto"/>
            <w:left w:val="none" w:sz="0" w:space="0" w:color="auto"/>
            <w:bottom w:val="none" w:sz="0" w:space="0" w:color="auto"/>
            <w:right w:val="none" w:sz="0" w:space="0" w:color="auto"/>
          </w:divBdr>
        </w:div>
        <w:div w:id="2038771079">
          <w:marLeft w:val="0"/>
          <w:marRight w:val="0"/>
          <w:marTop w:val="0"/>
          <w:marBottom w:val="0"/>
          <w:divBdr>
            <w:top w:val="none" w:sz="0" w:space="0" w:color="auto"/>
            <w:left w:val="none" w:sz="0" w:space="0" w:color="auto"/>
            <w:bottom w:val="none" w:sz="0" w:space="0" w:color="auto"/>
            <w:right w:val="none" w:sz="0" w:space="0" w:color="auto"/>
          </w:divBdr>
        </w:div>
        <w:div w:id="2072386021">
          <w:marLeft w:val="0"/>
          <w:marRight w:val="0"/>
          <w:marTop w:val="0"/>
          <w:marBottom w:val="0"/>
          <w:divBdr>
            <w:top w:val="none" w:sz="0" w:space="0" w:color="auto"/>
            <w:left w:val="none" w:sz="0" w:space="0" w:color="auto"/>
            <w:bottom w:val="none" w:sz="0" w:space="0" w:color="auto"/>
            <w:right w:val="none" w:sz="0" w:space="0" w:color="auto"/>
          </w:divBdr>
        </w:div>
        <w:div w:id="2116166528">
          <w:marLeft w:val="0"/>
          <w:marRight w:val="0"/>
          <w:marTop w:val="0"/>
          <w:marBottom w:val="0"/>
          <w:divBdr>
            <w:top w:val="none" w:sz="0" w:space="0" w:color="auto"/>
            <w:left w:val="none" w:sz="0" w:space="0" w:color="auto"/>
            <w:bottom w:val="none" w:sz="0" w:space="0" w:color="auto"/>
            <w:right w:val="none" w:sz="0" w:space="0" w:color="auto"/>
          </w:divBdr>
        </w:div>
        <w:div w:id="2121878207">
          <w:marLeft w:val="0"/>
          <w:marRight w:val="0"/>
          <w:marTop w:val="0"/>
          <w:marBottom w:val="0"/>
          <w:divBdr>
            <w:top w:val="none" w:sz="0" w:space="0" w:color="auto"/>
            <w:left w:val="none" w:sz="0" w:space="0" w:color="auto"/>
            <w:bottom w:val="none" w:sz="0" w:space="0" w:color="auto"/>
            <w:right w:val="none" w:sz="0" w:space="0" w:color="auto"/>
          </w:divBdr>
        </w:div>
      </w:divsChild>
    </w:div>
    <w:div w:id="2039969287">
      <w:bodyDiv w:val="1"/>
      <w:marLeft w:val="0"/>
      <w:marRight w:val="0"/>
      <w:marTop w:val="0"/>
      <w:marBottom w:val="0"/>
      <w:divBdr>
        <w:top w:val="none" w:sz="0" w:space="0" w:color="auto"/>
        <w:left w:val="none" w:sz="0" w:space="0" w:color="auto"/>
        <w:bottom w:val="none" w:sz="0" w:space="0" w:color="auto"/>
        <w:right w:val="none" w:sz="0" w:space="0" w:color="auto"/>
      </w:divBdr>
      <w:divsChild>
        <w:div w:id="80950518">
          <w:marLeft w:val="0"/>
          <w:marRight w:val="0"/>
          <w:marTop w:val="0"/>
          <w:marBottom w:val="0"/>
          <w:divBdr>
            <w:top w:val="none" w:sz="0" w:space="0" w:color="auto"/>
            <w:left w:val="none" w:sz="0" w:space="0" w:color="auto"/>
            <w:bottom w:val="none" w:sz="0" w:space="0" w:color="auto"/>
            <w:right w:val="none" w:sz="0" w:space="0" w:color="auto"/>
          </w:divBdr>
        </w:div>
        <w:div w:id="154952380">
          <w:marLeft w:val="0"/>
          <w:marRight w:val="0"/>
          <w:marTop w:val="0"/>
          <w:marBottom w:val="0"/>
          <w:divBdr>
            <w:top w:val="none" w:sz="0" w:space="0" w:color="auto"/>
            <w:left w:val="none" w:sz="0" w:space="0" w:color="auto"/>
            <w:bottom w:val="none" w:sz="0" w:space="0" w:color="auto"/>
            <w:right w:val="none" w:sz="0" w:space="0" w:color="auto"/>
          </w:divBdr>
        </w:div>
        <w:div w:id="516432050">
          <w:marLeft w:val="0"/>
          <w:marRight w:val="0"/>
          <w:marTop w:val="0"/>
          <w:marBottom w:val="0"/>
          <w:divBdr>
            <w:top w:val="none" w:sz="0" w:space="0" w:color="auto"/>
            <w:left w:val="none" w:sz="0" w:space="0" w:color="auto"/>
            <w:bottom w:val="none" w:sz="0" w:space="0" w:color="auto"/>
            <w:right w:val="none" w:sz="0" w:space="0" w:color="auto"/>
          </w:divBdr>
        </w:div>
        <w:div w:id="639959178">
          <w:marLeft w:val="0"/>
          <w:marRight w:val="0"/>
          <w:marTop w:val="0"/>
          <w:marBottom w:val="0"/>
          <w:divBdr>
            <w:top w:val="none" w:sz="0" w:space="0" w:color="auto"/>
            <w:left w:val="none" w:sz="0" w:space="0" w:color="auto"/>
            <w:bottom w:val="none" w:sz="0" w:space="0" w:color="auto"/>
            <w:right w:val="none" w:sz="0" w:space="0" w:color="auto"/>
          </w:divBdr>
        </w:div>
        <w:div w:id="685986104">
          <w:marLeft w:val="0"/>
          <w:marRight w:val="0"/>
          <w:marTop w:val="0"/>
          <w:marBottom w:val="0"/>
          <w:divBdr>
            <w:top w:val="none" w:sz="0" w:space="0" w:color="auto"/>
            <w:left w:val="none" w:sz="0" w:space="0" w:color="auto"/>
            <w:bottom w:val="none" w:sz="0" w:space="0" w:color="auto"/>
            <w:right w:val="none" w:sz="0" w:space="0" w:color="auto"/>
          </w:divBdr>
        </w:div>
        <w:div w:id="930433018">
          <w:marLeft w:val="0"/>
          <w:marRight w:val="0"/>
          <w:marTop w:val="0"/>
          <w:marBottom w:val="0"/>
          <w:divBdr>
            <w:top w:val="none" w:sz="0" w:space="0" w:color="auto"/>
            <w:left w:val="none" w:sz="0" w:space="0" w:color="auto"/>
            <w:bottom w:val="none" w:sz="0" w:space="0" w:color="auto"/>
            <w:right w:val="none" w:sz="0" w:space="0" w:color="auto"/>
          </w:divBdr>
        </w:div>
        <w:div w:id="1046567774">
          <w:marLeft w:val="0"/>
          <w:marRight w:val="0"/>
          <w:marTop w:val="0"/>
          <w:marBottom w:val="0"/>
          <w:divBdr>
            <w:top w:val="none" w:sz="0" w:space="0" w:color="auto"/>
            <w:left w:val="none" w:sz="0" w:space="0" w:color="auto"/>
            <w:bottom w:val="none" w:sz="0" w:space="0" w:color="auto"/>
            <w:right w:val="none" w:sz="0" w:space="0" w:color="auto"/>
          </w:divBdr>
        </w:div>
        <w:div w:id="1109081702">
          <w:marLeft w:val="0"/>
          <w:marRight w:val="0"/>
          <w:marTop w:val="0"/>
          <w:marBottom w:val="0"/>
          <w:divBdr>
            <w:top w:val="none" w:sz="0" w:space="0" w:color="auto"/>
            <w:left w:val="none" w:sz="0" w:space="0" w:color="auto"/>
            <w:bottom w:val="none" w:sz="0" w:space="0" w:color="auto"/>
            <w:right w:val="none" w:sz="0" w:space="0" w:color="auto"/>
          </w:divBdr>
        </w:div>
        <w:div w:id="1645039862">
          <w:marLeft w:val="0"/>
          <w:marRight w:val="0"/>
          <w:marTop w:val="0"/>
          <w:marBottom w:val="0"/>
          <w:divBdr>
            <w:top w:val="none" w:sz="0" w:space="0" w:color="auto"/>
            <w:left w:val="none" w:sz="0" w:space="0" w:color="auto"/>
            <w:bottom w:val="none" w:sz="0" w:space="0" w:color="auto"/>
            <w:right w:val="none" w:sz="0" w:space="0" w:color="auto"/>
          </w:divBdr>
        </w:div>
        <w:div w:id="1789352473">
          <w:marLeft w:val="0"/>
          <w:marRight w:val="0"/>
          <w:marTop w:val="0"/>
          <w:marBottom w:val="0"/>
          <w:divBdr>
            <w:top w:val="none" w:sz="0" w:space="0" w:color="auto"/>
            <w:left w:val="none" w:sz="0" w:space="0" w:color="auto"/>
            <w:bottom w:val="none" w:sz="0" w:space="0" w:color="auto"/>
            <w:right w:val="none" w:sz="0" w:space="0" w:color="auto"/>
          </w:divBdr>
        </w:div>
        <w:div w:id="1881897852">
          <w:marLeft w:val="0"/>
          <w:marRight w:val="0"/>
          <w:marTop w:val="0"/>
          <w:marBottom w:val="0"/>
          <w:divBdr>
            <w:top w:val="none" w:sz="0" w:space="0" w:color="auto"/>
            <w:left w:val="none" w:sz="0" w:space="0" w:color="auto"/>
            <w:bottom w:val="none" w:sz="0" w:space="0" w:color="auto"/>
            <w:right w:val="none" w:sz="0" w:space="0" w:color="auto"/>
          </w:divBdr>
        </w:div>
        <w:div w:id="2142456426">
          <w:marLeft w:val="0"/>
          <w:marRight w:val="0"/>
          <w:marTop w:val="0"/>
          <w:marBottom w:val="0"/>
          <w:divBdr>
            <w:top w:val="none" w:sz="0" w:space="0" w:color="auto"/>
            <w:left w:val="none" w:sz="0" w:space="0" w:color="auto"/>
            <w:bottom w:val="none" w:sz="0" w:space="0" w:color="auto"/>
            <w:right w:val="none" w:sz="0" w:space="0" w:color="auto"/>
          </w:divBdr>
        </w:div>
      </w:divsChild>
    </w:div>
    <w:div w:id="2045248637">
      <w:bodyDiv w:val="1"/>
      <w:marLeft w:val="0"/>
      <w:marRight w:val="0"/>
      <w:marTop w:val="0"/>
      <w:marBottom w:val="0"/>
      <w:divBdr>
        <w:top w:val="none" w:sz="0" w:space="0" w:color="auto"/>
        <w:left w:val="none" w:sz="0" w:space="0" w:color="auto"/>
        <w:bottom w:val="none" w:sz="0" w:space="0" w:color="auto"/>
        <w:right w:val="none" w:sz="0" w:space="0" w:color="auto"/>
      </w:divBdr>
      <w:divsChild>
        <w:div w:id="816383505">
          <w:marLeft w:val="0"/>
          <w:marRight w:val="0"/>
          <w:marTop w:val="0"/>
          <w:marBottom w:val="0"/>
          <w:divBdr>
            <w:top w:val="none" w:sz="0" w:space="0" w:color="auto"/>
            <w:left w:val="none" w:sz="0" w:space="0" w:color="auto"/>
            <w:bottom w:val="none" w:sz="0" w:space="0" w:color="auto"/>
            <w:right w:val="none" w:sz="0" w:space="0" w:color="auto"/>
          </w:divBdr>
        </w:div>
        <w:div w:id="829253968">
          <w:marLeft w:val="0"/>
          <w:marRight w:val="0"/>
          <w:marTop w:val="0"/>
          <w:marBottom w:val="0"/>
          <w:divBdr>
            <w:top w:val="none" w:sz="0" w:space="0" w:color="auto"/>
            <w:left w:val="none" w:sz="0" w:space="0" w:color="auto"/>
            <w:bottom w:val="none" w:sz="0" w:space="0" w:color="auto"/>
            <w:right w:val="none" w:sz="0" w:space="0" w:color="auto"/>
          </w:divBdr>
        </w:div>
        <w:div w:id="1043823154">
          <w:marLeft w:val="0"/>
          <w:marRight w:val="0"/>
          <w:marTop w:val="0"/>
          <w:marBottom w:val="0"/>
          <w:divBdr>
            <w:top w:val="none" w:sz="0" w:space="0" w:color="auto"/>
            <w:left w:val="none" w:sz="0" w:space="0" w:color="auto"/>
            <w:bottom w:val="none" w:sz="0" w:space="0" w:color="auto"/>
            <w:right w:val="none" w:sz="0" w:space="0" w:color="auto"/>
          </w:divBdr>
          <w:divsChild>
            <w:div w:id="1070155325">
              <w:marLeft w:val="0"/>
              <w:marRight w:val="0"/>
              <w:marTop w:val="0"/>
              <w:marBottom w:val="0"/>
              <w:divBdr>
                <w:top w:val="none" w:sz="0" w:space="0" w:color="auto"/>
                <w:left w:val="none" w:sz="0" w:space="0" w:color="auto"/>
                <w:bottom w:val="none" w:sz="0" w:space="0" w:color="auto"/>
                <w:right w:val="none" w:sz="0" w:space="0" w:color="auto"/>
              </w:divBdr>
              <w:divsChild>
                <w:div w:id="758794334">
                  <w:marLeft w:val="0"/>
                  <w:marRight w:val="0"/>
                  <w:marTop w:val="0"/>
                  <w:marBottom w:val="0"/>
                  <w:divBdr>
                    <w:top w:val="none" w:sz="0" w:space="0" w:color="auto"/>
                    <w:left w:val="none" w:sz="0" w:space="0" w:color="auto"/>
                    <w:bottom w:val="none" w:sz="0" w:space="0" w:color="auto"/>
                    <w:right w:val="none" w:sz="0" w:space="0" w:color="auto"/>
                  </w:divBdr>
                  <w:divsChild>
                    <w:div w:id="199248545">
                      <w:marLeft w:val="0"/>
                      <w:marRight w:val="0"/>
                      <w:marTop w:val="0"/>
                      <w:marBottom w:val="0"/>
                      <w:divBdr>
                        <w:top w:val="none" w:sz="0" w:space="0" w:color="auto"/>
                        <w:left w:val="none" w:sz="0" w:space="0" w:color="auto"/>
                        <w:bottom w:val="none" w:sz="0" w:space="0" w:color="auto"/>
                        <w:right w:val="none" w:sz="0" w:space="0" w:color="auto"/>
                      </w:divBdr>
                    </w:div>
                    <w:div w:id="430395422">
                      <w:marLeft w:val="0"/>
                      <w:marRight w:val="0"/>
                      <w:marTop w:val="0"/>
                      <w:marBottom w:val="0"/>
                      <w:divBdr>
                        <w:top w:val="none" w:sz="0" w:space="0" w:color="auto"/>
                        <w:left w:val="none" w:sz="0" w:space="0" w:color="auto"/>
                        <w:bottom w:val="none" w:sz="0" w:space="0" w:color="auto"/>
                        <w:right w:val="none" w:sz="0" w:space="0" w:color="auto"/>
                      </w:divBdr>
                    </w:div>
                    <w:div w:id="109289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959690">
          <w:marLeft w:val="0"/>
          <w:marRight w:val="0"/>
          <w:marTop w:val="0"/>
          <w:marBottom w:val="0"/>
          <w:divBdr>
            <w:top w:val="none" w:sz="0" w:space="0" w:color="auto"/>
            <w:left w:val="none" w:sz="0" w:space="0" w:color="auto"/>
            <w:bottom w:val="none" w:sz="0" w:space="0" w:color="auto"/>
            <w:right w:val="none" w:sz="0" w:space="0" w:color="auto"/>
          </w:divBdr>
        </w:div>
      </w:divsChild>
    </w:div>
    <w:div w:id="2060325987">
      <w:bodyDiv w:val="1"/>
      <w:marLeft w:val="0"/>
      <w:marRight w:val="0"/>
      <w:marTop w:val="0"/>
      <w:marBottom w:val="0"/>
      <w:divBdr>
        <w:top w:val="none" w:sz="0" w:space="0" w:color="auto"/>
        <w:left w:val="none" w:sz="0" w:space="0" w:color="auto"/>
        <w:bottom w:val="none" w:sz="0" w:space="0" w:color="auto"/>
        <w:right w:val="none" w:sz="0" w:space="0" w:color="auto"/>
      </w:divBdr>
      <w:divsChild>
        <w:div w:id="88501569">
          <w:marLeft w:val="0"/>
          <w:marRight w:val="0"/>
          <w:marTop w:val="0"/>
          <w:marBottom w:val="75"/>
          <w:divBdr>
            <w:top w:val="none" w:sz="0" w:space="0" w:color="auto"/>
            <w:left w:val="none" w:sz="0" w:space="0" w:color="auto"/>
            <w:bottom w:val="none" w:sz="0" w:space="0" w:color="auto"/>
            <w:right w:val="none" w:sz="0" w:space="0" w:color="auto"/>
          </w:divBdr>
        </w:div>
      </w:divsChild>
    </w:div>
    <w:div w:id="2082752535">
      <w:bodyDiv w:val="1"/>
      <w:marLeft w:val="0"/>
      <w:marRight w:val="0"/>
      <w:marTop w:val="0"/>
      <w:marBottom w:val="0"/>
      <w:divBdr>
        <w:top w:val="none" w:sz="0" w:space="0" w:color="auto"/>
        <w:left w:val="none" w:sz="0" w:space="0" w:color="auto"/>
        <w:bottom w:val="none" w:sz="0" w:space="0" w:color="auto"/>
        <w:right w:val="none" w:sz="0" w:space="0" w:color="auto"/>
      </w:divBdr>
    </w:div>
    <w:div w:id="2087919985">
      <w:bodyDiv w:val="1"/>
      <w:marLeft w:val="0"/>
      <w:marRight w:val="0"/>
      <w:marTop w:val="0"/>
      <w:marBottom w:val="0"/>
      <w:divBdr>
        <w:top w:val="none" w:sz="0" w:space="0" w:color="auto"/>
        <w:left w:val="none" w:sz="0" w:space="0" w:color="auto"/>
        <w:bottom w:val="none" w:sz="0" w:space="0" w:color="auto"/>
        <w:right w:val="none" w:sz="0" w:space="0" w:color="auto"/>
      </w:divBdr>
      <w:divsChild>
        <w:div w:id="1441610306">
          <w:marLeft w:val="0"/>
          <w:marRight w:val="0"/>
          <w:marTop w:val="0"/>
          <w:marBottom w:val="0"/>
          <w:divBdr>
            <w:top w:val="none" w:sz="0" w:space="0" w:color="auto"/>
            <w:left w:val="none" w:sz="0" w:space="0" w:color="auto"/>
            <w:bottom w:val="none" w:sz="0" w:space="0" w:color="auto"/>
            <w:right w:val="none" w:sz="0" w:space="0" w:color="auto"/>
          </w:divBdr>
          <w:divsChild>
            <w:div w:id="58872794">
              <w:marLeft w:val="0"/>
              <w:marRight w:val="0"/>
              <w:marTop w:val="150"/>
              <w:marBottom w:val="375"/>
              <w:divBdr>
                <w:top w:val="none" w:sz="0" w:space="0" w:color="auto"/>
                <w:left w:val="none" w:sz="0" w:space="0" w:color="auto"/>
                <w:bottom w:val="none" w:sz="0" w:space="0" w:color="auto"/>
                <w:right w:val="none" w:sz="0" w:space="0" w:color="auto"/>
              </w:divBdr>
            </w:div>
            <w:div w:id="108597086">
              <w:marLeft w:val="0"/>
              <w:marRight w:val="0"/>
              <w:marTop w:val="150"/>
              <w:marBottom w:val="375"/>
              <w:divBdr>
                <w:top w:val="none" w:sz="0" w:space="0" w:color="auto"/>
                <w:left w:val="none" w:sz="0" w:space="0" w:color="auto"/>
                <w:bottom w:val="none" w:sz="0" w:space="0" w:color="auto"/>
                <w:right w:val="none" w:sz="0" w:space="0" w:color="auto"/>
              </w:divBdr>
            </w:div>
            <w:div w:id="153493626">
              <w:marLeft w:val="0"/>
              <w:marRight w:val="0"/>
              <w:marTop w:val="150"/>
              <w:marBottom w:val="375"/>
              <w:divBdr>
                <w:top w:val="none" w:sz="0" w:space="0" w:color="auto"/>
                <w:left w:val="none" w:sz="0" w:space="0" w:color="auto"/>
                <w:bottom w:val="none" w:sz="0" w:space="0" w:color="auto"/>
                <w:right w:val="none" w:sz="0" w:space="0" w:color="auto"/>
              </w:divBdr>
            </w:div>
            <w:div w:id="309211943">
              <w:marLeft w:val="0"/>
              <w:marRight w:val="0"/>
              <w:marTop w:val="150"/>
              <w:marBottom w:val="375"/>
              <w:divBdr>
                <w:top w:val="none" w:sz="0" w:space="0" w:color="auto"/>
                <w:left w:val="none" w:sz="0" w:space="0" w:color="auto"/>
                <w:bottom w:val="none" w:sz="0" w:space="0" w:color="auto"/>
                <w:right w:val="none" w:sz="0" w:space="0" w:color="auto"/>
              </w:divBdr>
            </w:div>
            <w:div w:id="1734308958">
              <w:marLeft w:val="0"/>
              <w:marRight w:val="0"/>
              <w:marTop w:val="150"/>
              <w:marBottom w:val="375"/>
              <w:divBdr>
                <w:top w:val="none" w:sz="0" w:space="0" w:color="auto"/>
                <w:left w:val="none" w:sz="0" w:space="0" w:color="auto"/>
                <w:bottom w:val="none" w:sz="0" w:space="0" w:color="auto"/>
                <w:right w:val="none" w:sz="0" w:space="0" w:color="auto"/>
              </w:divBdr>
            </w:div>
            <w:div w:id="2114395965">
              <w:marLeft w:val="0"/>
              <w:marRight w:val="0"/>
              <w:marTop w:val="150"/>
              <w:marBottom w:val="375"/>
              <w:divBdr>
                <w:top w:val="none" w:sz="0" w:space="0" w:color="auto"/>
                <w:left w:val="none" w:sz="0" w:space="0" w:color="auto"/>
                <w:bottom w:val="none" w:sz="0" w:space="0" w:color="auto"/>
                <w:right w:val="none" w:sz="0" w:space="0" w:color="auto"/>
              </w:divBdr>
            </w:div>
          </w:divsChild>
        </w:div>
      </w:divsChild>
    </w:div>
    <w:div w:id="2092577707">
      <w:bodyDiv w:val="1"/>
      <w:marLeft w:val="0"/>
      <w:marRight w:val="0"/>
      <w:marTop w:val="0"/>
      <w:marBottom w:val="0"/>
      <w:divBdr>
        <w:top w:val="none" w:sz="0" w:space="0" w:color="auto"/>
        <w:left w:val="none" w:sz="0" w:space="0" w:color="auto"/>
        <w:bottom w:val="none" w:sz="0" w:space="0" w:color="auto"/>
        <w:right w:val="none" w:sz="0" w:space="0" w:color="auto"/>
      </w:divBdr>
    </w:div>
    <w:div w:id="2111312938">
      <w:bodyDiv w:val="1"/>
      <w:marLeft w:val="0"/>
      <w:marRight w:val="0"/>
      <w:marTop w:val="0"/>
      <w:marBottom w:val="0"/>
      <w:divBdr>
        <w:top w:val="none" w:sz="0" w:space="0" w:color="auto"/>
        <w:left w:val="none" w:sz="0" w:space="0" w:color="auto"/>
        <w:bottom w:val="none" w:sz="0" w:space="0" w:color="auto"/>
        <w:right w:val="none" w:sz="0" w:space="0" w:color="auto"/>
      </w:divBdr>
    </w:div>
    <w:div w:id="2112313235">
      <w:bodyDiv w:val="1"/>
      <w:marLeft w:val="0"/>
      <w:marRight w:val="0"/>
      <w:marTop w:val="0"/>
      <w:marBottom w:val="0"/>
      <w:divBdr>
        <w:top w:val="none" w:sz="0" w:space="0" w:color="auto"/>
        <w:left w:val="none" w:sz="0" w:space="0" w:color="auto"/>
        <w:bottom w:val="none" w:sz="0" w:space="0" w:color="auto"/>
        <w:right w:val="none" w:sz="0" w:space="0" w:color="auto"/>
      </w:divBdr>
      <w:divsChild>
        <w:div w:id="1053307514">
          <w:marLeft w:val="-30"/>
          <w:marRight w:val="0"/>
          <w:marTop w:val="0"/>
          <w:marBottom w:val="195"/>
          <w:divBdr>
            <w:top w:val="none" w:sz="0" w:space="0" w:color="auto"/>
            <w:left w:val="none" w:sz="0" w:space="0" w:color="auto"/>
            <w:bottom w:val="none" w:sz="0" w:space="0" w:color="auto"/>
            <w:right w:val="none" w:sz="0" w:space="0" w:color="auto"/>
          </w:divBdr>
          <w:divsChild>
            <w:div w:id="34466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972553">
      <w:bodyDiv w:val="1"/>
      <w:marLeft w:val="0"/>
      <w:marRight w:val="0"/>
      <w:marTop w:val="0"/>
      <w:marBottom w:val="0"/>
      <w:divBdr>
        <w:top w:val="none" w:sz="0" w:space="0" w:color="auto"/>
        <w:left w:val="none" w:sz="0" w:space="0" w:color="auto"/>
        <w:bottom w:val="none" w:sz="0" w:space="0" w:color="auto"/>
        <w:right w:val="none" w:sz="0" w:space="0" w:color="auto"/>
      </w:divBdr>
      <w:divsChild>
        <w:div w:id="43334053">
          <w:marLeft w:val="0"/>
          <w:marRight w:val="0"/>
          <w:marTop w:val="0"/>
          <w:marBottom w:val="0"/>
          <w:divBdr>
            <w:top w:val="none" w:sz="0" w:space="0" w:color="auto"/>
            <w:left w:val="none" w:sz="0" w:space="0" w:color="auto"/>
            <w:bottom w:val="none" w:sz="0" w:space="0" w:color="auto"/>
            <w:right w:val="none" w:sz="0" w:space="0" w:color="auto"/>
          </w:divBdr>
          <w:divsChild>
            <w:div w:id="622348506">
              <w:marLeft w:val="0"/>
              <w:marRight w:val="0"/>
              <w:marTop w:val="0"/>
              <w:marBottom w:val="0"/>
              <w:divBdr>
                <w:top w:val="none" w:sz="0" w:space="0" w:color="auto"/>
                <w:left w:val="none" w:sz="0" w:space="0" w:color="auto"/>
                <w:bottom w:val="none" w:sz="0" w:space="0" w:color="auto"/>
                <w:right w:val="none" w:sz="0" w:space="0" w:color="auto"/>
              </w:divBdr>
              <w:divsChild>
                <w:div w:id="682560600">
                  <w:marLeft w:val="0"/>
                  <w:marRight w:val="0"/>
                  <w:marTop w:val="0"/>
                  <w:marBottom w:val="0"/>
                  <w:divBdr>
                    <w:top w:val="none" w:sz="0" w:space="0" w:color="auto"/>
                    <w:left w:val="none" w:sz="0" w:space="0" w:color="auto"/>
                    <w:bottom w:val="none" w:sz="0" w:space="0" w:color="auto"/>
                    <w:right w:val="none" w:sz="0" w:space="0" w:color="auto"/>
                  </w:divBdr>
                  <w:divsChild>
                    <w:div w:id="428625126">
                      <w:marLeft w:val="0"/>
                      <w:marRight w:val="0"/>
                      <w:marTop w:val="0"/>
                      <w:marBottom w:val="0"/>
                      <w:divBdr>
                        <w:top w:val="none" w:sz="0" w:space="0" w:color="auto"/>
                        <w:left w:val="none" w:sz="0" w:space="0" w:color="auto"/>
                        <w:bottom w:val="none" w:sz="0" w:space="0" w:color="auto"/>
                        <w:right w:val="none" w:sz="0" w:space="0" w:color="auto"/>
                      </w:divBdr>
                      <w:divsChild>
                        <w:div w:id="1612660224">
                          <w:marLeft w:val="0"/>
                          <w:marRight w:val="0"/>
                          <w:marTop w:val="0"/>
                          <w:marBottom w:val="0"/>
                          <w:divBdr>
                            <w:top w:val="none" w:sz="0" w:space="0" w:color="auto"/>
                            <w:left w:val="none" w:sz="0" w:space="0" w:color="auto"/>
                            <w:bottom w:val="none" w:sz="0" w:space="0" w:color="auto"/>
                            <w:right w:val="none" w:sz="0" w:space="0" w:color="auto"/>
                          </w:divBdr>
                          <w:divsChild>
                            <w:div w:id="1778789695">
                              <w:marLeft w:val="0"/>
                              <w:marRight w:val="0"/>
                              <w:marTop w:val="0"/>
                              <w:marBottom w:val="0"/>
                              <w:divBdr>
                                <w:top w:val="none" w:sz="0" w:space="0" w:color="auto"/>
                                <w:left w:val="none" w:sz="0" w:space="0" w:color="auto"/>
                                <w:bottom w:val="none" w:sz="0" w:space="0" w:color="auto"/>
                                <w:right w:val="none" w:sz="0" w:space="0" w:color="auto"/>
                              </w:divBdr>
                              <w:divsChild>
                                <w:div w:id="299771943">
                                  <w:marLeft w:val="0"/>
                                  <w:marRight w:val="0"/>
                                  <w:marTop w:val="0"/>
                                  <w:marBottom w:val="0"/>
                                  <w:divBdr>
                                    <w:top w:val="none" w:sz="0" w:space="0" w:color="auto"/>
                                    <w:left w:val="none" w:sz="0" w:space="0" w:color="auto"/>
                                    <w:bottom w:val="none" w:sz="0" w:space="0" w:color="auto"/>
                                    <w:right w:val="none" w:sz="0" w:space="0" w:color="auto"/>
                                  </w:divBdr>
                                </w:div>
                                <w:div w:id="396904499">
                                  <w:marLeft w:val="0"/>
                                  <w:marRight w:val="0"/>
                                  <w:marTop w:val="0"/>
                                  <w:marBottom w:val="0"/>
                                  <w:divBdr>
                                    <w:top w:val="none" w:sz="0" w:space="0" w:color="auto"/>
                                    <w:left w:val="none" w:sz="0" w:space="0" w:color="auto"/>
                                    <w:bottom w:val="none" w:sz="0" w:space="0" w:color="auto"/>
                                    <w:right w:val="none" w:sz="0" w:space="0" w:color="auto"/>
                                  </w:divBdr>
                                </w:div>
                                <w:div w:id="183969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08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970649">
          <w:marLeft w:val="0"/>
          <w:marRight w:val="0"/>
          <w:marTop w:val="0"/>
          <w:marBottom w:val="0"/>
          <w:divBdr>
            <w:top w:val="none" w:sz="0" w:space="0" w:color="auto"/>
            <w:left w:val="none" w:sz="0" w:space="0" w:color="auto"/>
            <w:bottom w:val="none" w:sz="0" w:space="0" w:color="auto"/>
            <w:right w:val="none" w:sz="0" w:space="0" w:color="auto"/>
          </w:divBdr>
          <w:divsChild>
            <w:div w:id="1446999493">
              <w:marLeft w:val="0"/>
              <w:marRight w:val="0"/>
              <w:marTop w:val="0"/>
              <w:marBottom w:val="0"/>
              <w:divBdr>
                <w:top w:val="none" w:sz="0" w:space="0" w:color="auto"/>
                <w:left w:val="none" w:sz="0" w:space="0" w:color="auto"/>
                <w:bottom w:val="none" w:sz="0" w:space="0" w:color="auto"/>
                <w:right w:val="none" w:sz="0" w:space="0" w:color="auto"/>
              </w:divBdr>
              <w:divsChild>
                <w:div w:id="1044790982">
                  <w:marLeft w:val="0"/>
                  <w:marRight w:val="0"/>
                  <w:marTop w:val="0"/>
                  <w:marBottom w:val="0"/>
                  <w:divBdr>
                    <w:top w:val="none" w:sz="0" w:space="0" w:color="auto"/>
                    <w:left w:val="none" w:sz="0" w:space="0" w:color="auto"/>
                    <w:bottom w:val="none" w:sz="0" w:space="0" w:color="auto"/>
                    <w:right w:val="none" w:sz="0" w:space="0" w:color="auto"/>
                  </w:divBdr>
                  <w:divsChild>
                    <w:div w:id="18707619">
                      <w:marLeft w:val="0"/>
                      <w:marRight w:val="0"/>
                      <w:marTop w:val="0"/>
                      <w:marBottom w:val="0"/>
                      <w:divBdr>
                        <w:top w:val="none" w:sz="0" w:space="0" w:color="auto"/>
                        <w:left w:val="none" w:sz="0" w:space="0" w:color="auto"/>
                        <w:bottom w:val="none" w:sz="0" w:space="0" w:color="auto"/>
                        <w:right w:val="none" w:sz="0" w:space="0" w:color="auto"/>
                      </w:divBdr>
                      <w:divsChild>
                        <w:div w:id="224268846">
                          <w:marLeft w:val="0"/>
                          <w:marRight w:val="0"/>
                          <w:marTop w:val="0"/>
                          <w:marBottom w:val="0"/>
                          <w:divBdr>
                            <w:top w:val="none" w:sz="0" w:space="0" w:color="auto"/>
                            <w:left w:val="none" w:sz="0" w:space="0" w:color="auto"/>
                            <w:bottom w:val="none" w:sz="0" w:space="0" w:color="auto"/>
                            <w:right w:val="none" w:sz="0" w:space="0" w:color="auto"/>
                          </w:divBdr>
                        </w:div>
                        <w:div w:id="348219017">
                          <w:marLeft w:val="0"/>
                          <w:marRight w:val="0"/>
                          <w:marTop w:val="0"/>
                          <w:marBottom w:val="0"/>
                          <w:divBdr>
                            <w:top w:val="none" w:sz="0" w:space="0" w:color="auto"/>
                            <w:left w:val="none" w:sz="0" w:space="0" w:color="auto"/>
                            <w:bottom w:val="none" w:sz="0" w:space="0" w:color="auto"/>
                            <w:right w:val="none" w:sz="0" w:space="0" w:color="auto"/>
                          </w:divBdr>
                        </w:div>
                        <w:div w:id="846363562">
                          <w:marLeft w:val="0"/>
                          <w:marRight w:val="0"/>
                          <w:marTop w:val="0"/>
                          <w:marBottom w:val="0"/>
                          <w:divBdr>
                            <w:top w:val="none" w:sz="0" w:space="0" w:color="auto"/>
                            <w:left w:val="none" w:sz="0" w:space="0" w:color="auto"/>
                            <w:bottom w:val="none" w:sz="0" w:space="0" w:color="auto"/>
                            <w:right w:val="none" w:sz="0" w:space="0" w:color="auto"/>
                          </w:divBdr>
                        </w:div>
                        <w:div w:id="1527020413">
                          <w:marLeft w:val="0"/>
                          <w:marRight w:val="0"/>
                          <w:marTop w:val="0"/>
                          <w:marBottom w:val="0"/>
                          <w:divBdr>
                            <w:top w:val="none" w:sz="0" w:space="0" w:color="auto"/>
                            <w:left w:val="none" w:sz="0" w:space="0" w:color="auto"/>
                            <w:bottom w:val="none" w:sz="0" w:space="0" w:color="auto"/>
                            <w:right w:val="none" w:sz="0" w:space="0" w:color="auto"/>
                          </w:divBdr>
                        </w:div>
                        <w:div w:id="211053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6771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228E67-B4F7-4AB1-8FE5-53F65F3AD154}">
  <we:reference id="wa102920437" version="1.3.1.1" store="es-E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B5A528-E523-4902-8102-8E50C42B0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1</TotalTime>
  <Pages>28</Pages>
  <Words>7609</Words>
  <Characters>43377</Characters>
  <Application>Microsoft Office Word</Application>
  <DocSecurity>0</DocSecurity>
  <Lines>361</Lines>
  <Paragraphs>10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1/8</vt:lpstr>
      <vt:lpstr>1/8</vt:lpstr>
    </vt:vector>
  </TitlesOfParts>
  <Company>AAA</Company>
  <LinksUpToDate>false</LinksUpToDate>
  <CharactersWithSpaces>508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dc:title>
  <dc:subject/>
  <dc:creator>Brian Doran</dc:creator>
  <cp:keywords/>
  <dc:description/>
  <cp:lastModifiedBy>andres laszlo laszlo</cp:lastModifiedBy>
  <cp:revision>76</cp:revision>
  <cp:lastPrinted>2019-06-22T17:46:00Z</cp:lastPrinted>
  <dcterms:created xsi:type="dcterms:W3CDTF">2020-09-13T23:58:00Z</dcterms:created>
  <dcterms:modified xsi:type="dcterms:W3CDTF">2020-10-19T11:31:00Z</dcterms:modified>
</cp:coreProperties>
</file>